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53B" w14:textId="7CE171F5" w:rsidR="0B4DDA6E" w:rsidRDefault="0B4DDA6E" w:rsidP="5A01A86E">
      <w:pPr>
        <w:pStyle w:val="Heading1"/>
      </w:pPr>
      <w:r w:rsidRPr="5A01A86E">
        <w:rPr>
          <w:rFonts w:ascii="Cambria" w:eastAsia="Cambria" w:hAnsi="Cambria" w:cs="Cambria"/>
          <w:b/>
          <w:bCs/>
          <w:color w:val="000000" w:themeColor="text1"/>
          <w:sz w:val="28"/>
          <w:szCs w:val="28"/>
        </w:rPr>
        <w:t xml:space="preserve">Bài 1: </w:t>
      </w:r>
    </w:p>
    <w:p w14:paraId="3C398F0A" w14:textId="77777777" w:rsidR="00F26F36" w:rsidRDefault="00F26F36" w:rsidP="00F26F36">
      <w:pPr>
        <w:jc w:val="both"/>
        <w:rPr>
          <w:rFonts w:ascii="Cambria" w:eastAsiaTheme="minorEastAsia" w:hAnsi="Cambria"/>
          <w:sz w:val="28"/>
        </w:rPr>
      </w:pPr>
      <w:r>
        <w:rPr>
          <w:rFonts w:ascii="Cambria" w:eastAsiaTheme="minorEastAsia" w:hAnsi="Cambria"/>
          <w:sz w:val="28"/>
        </w:rPr>
        <w:t xml:space="preserve">Cho dãy số nguyên </w:t>
      </w:r>
      <m:oMath>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1</m:t>
            </m:r>
          </m:sub>
        </m:sSub>
        <m:r>
          <w:rPr>
            <w:rFonts w:ascii="Cambria Math" w:eastAsiaTheme="minorEastAsia" w:hAnsi="Cambria Math"/>
            <w:sz w:val="28"/>
          </w:rPr>
          <m:t>,</m:t>
        </m:r>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2</m:t>
            </m:r>
          </m:sub>
        </m:sSub>
        <m:r>
          <w:rPr>
            <w:rFonts w:ascii="Cambria Math" w:eastAsiaTheme="minorEastAsia" w:hAnsi="Cambria Math"/>
            <w:sz w:val="28"/>
          </w:rPr>
          <m:t>,…,</m:t>
        </m:r>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n</m:t>
            </m:r>
          </m:sub>
        </m:sSub>
      </m:oMath>
      <w:r>
        <w:rPr>
          <w:rFonts w:ascii="Cambria" w:eastAsiaTheme="minorEastAsia" w:hAnsi="Cambria"/>
          <w:sz w:val="28"/>
        </w:rPr>
        <w:t>. Tìm một đoạn con có đúng k phần tử liên tiếp sao cho ước chung lớn nhất của các phần tử này là lớn nhất.</w:t>
      </w:r>
    </w:p>
    <w:p w14:paraId="07314ECC" w14:textId="77777777" w:rsidR="00F26F36" w:rsidRDefault="00F26F36" w:rsidP="00F26F36">
      <w:pPr>
        <w:jc w:val="both"/>
        <w:rPr>
          <w:rFonts w:ascii="Cambria" w:eastAsiaTheme="minorEastAsia" w:hAnsi="Cambria"/>
          <w:sz w:val="28"/>
        </w:rPr>
      </w:pPr>
      <w:r>
        <w:rPr>
          <w:rFonts w:ascii="Cambria" w:eastAsiaTheme="minorEastAsia" w:hAnsi="Cambria"/>
          <w:b/>
          <w:i/>
          <w:sz w:val="28"/>
        </w:rPr>
        <w:t>Dữ liệu vào:</w:t>
      </w:r>
      <w:r>
        <w:rPr>
          <w:rFonts w:ascii="Cambria" w:eastAsiaTheme="minorEastAsia" w:hAnsi="Cambria"/>
          <w:sz w:val="28"/>
        </w:rPr>
        <w:t xml:space="preserve"> </w:t>
      </w:r>
    </w:p>
    <w:p w14:paraId="09A8ABA0" w14:textId="77777777" w:rsidR="00F26F36" w:rsidRDefault="00F26F36" w:rsidP="00F26F36">
      <w:pPr>
        <w:pStyle w:val="ListParagraph"/>
        <w:numPr>
          <w:ilvl w:val="0"/>
          <w:numId w:val="9"/>
        </w:numPr>
        <w:spacing w:before="120" w:after="120" w:line="360" w:lineRule="auto"/>
        <w:jc w:val="both"/>
        <w:rPr>
          <w:rFonts w:ascii="Cambria" w:eastAsiaTheme="minorEastAsia" w:hAnsi="Cambria"/>
          <w:sz w:val="28"/>
        </w:rPr>
      </w:pPr>
      <w:r>
        <w:rPr>
          <w:rFonts w:ascii="Cambria" w:eastAsiaTheme="minorEastAsia" w:hAnsi="Cambria"/>
          <w:sz w:val="28"/>
        </w:rPr>
        <w:t xml:space="preserve">Dòng đầu: </w:t>
      </w:r>
      <m:oMath>
        <m:r>
          <w:rPr>
            <w:rFonts w:ascii="Cambria Math" w:eastAsiaTheme="minorEastAsia" w:hAnsi="Cambria Math"/>
            <w:sz w:val="28"/>
          </w:rPr>
          <m:t>n</m:t>
        </m:r>
        <m:r>
          <m:rPr>
            <m:sty m:val="p"/>
          </m:rPr>
          <w:rPr>
            <w:rFonts w:ascii="Cambria Math" w:eastAsiaTheme="minorEastAsia" w:hAnsi="Cambria Math"/>
            <w:sz w:val="28"/>
          </w:rPr>
          <m:t>,</m:t>
        </m:r>
        <m:r>
          <w:rPr>
            <w:rFonts w:ascii="Cambria Math" w:eastAsiaTheme="minorEastAsia" w:hAnsi="Cambria Math"/>
            <w:sz w:val="28"/>
          </w:rPr>
          <m:t>k</m:t>
        </m:r>
        <m:d>
          <m:dPr>
            <m:ctrlPr>
              <w:rPr>
                <w:rFonts w:ascii="Cambria Math" w:eastAsiaTheme="minorEastAsia" w:hAnsi="Cambria Math"/>
                <w:sz w:val="28"/>
                <w:szCs w:val="28"/>
              </w:rPr>
            </m:ctrlPr>
          </m:dPr>
          <m:e>
            <m:r>
              <m:rPr>
                <m:sty m:val="p"/>
              </m:rPr>
              <w:rPr>
                <w:rFonts w:ascii="Cambria Math" w:eastAsiaTheme="minorEastAsia" w:hAnsi="Cambria Math"/>
                <w:sz w:val="28"/>
              </w:rPr>
              <m:t>2≤</m:t>
            </m:r>
            <m:r>
              <w:rPr>
                <w:rFonts w:ascii="Cambria Math" w:eastAsiaTheme="minorEastAsia" w:hAnsi="Cambria Math"/>
                <w:sz w:val="28"/>
              </w:rPr>
              <m:t>k</m:t>
            </m:r>
            <m:r>
              <m:rPr>
                <m:sty m:val="p"/>
              </m:rPr>
              <w:rPr>
                <w:rFonts w:ascii="Cambria Math" w:eastAsiaTheme="minorEastAsia" w:hAnsi="Cambria Math"/>
                <w:sz w:val="28"/>
              </w:rPr>
              <m:t>≤</m:t>
            </m:r>
            <m:r>
              <w:rPr>
                <w:rFonts w:ascii="Cambria Math" w:eastAsiaTheme="minorEastAsia" w:hAnsi="Cambria Math"/>
                <w:sz w:val="28"/>
              </w:rPr>
              <m:t>n</m:t>
            </m:r>
            <m:r>
              <m:rPr>
                <m:sty m:val="p"/>
              </m:rPr>
              <w:rPr>
                <w:rFonts w:ascii="Cambria Math" w:eastAsiaTheme="minorEastAsia" w:hAnsi="Cambria Math"/>
                <w:sz w:val="28"/>
              </w:rPr>
              <m:t>≤</m:t>
            </m:r>
            <m:sSup>
              <m:sSupPr>
                <m:ctrlPr>
                  <w:rPr>
                    <w:rFonts w:ascii="Cambria Math" w:eastAsiaTheme="minorEastAsia" w:hAnsi="Cambria Math"/>
                    <w:sz w:val="28"/>
                    <w:szCs w:val="28"/>
                  </w:rPr>
                </m:ctrlPr>
              </m:sSupPr>
              <m:e>
                <m:r>
                  <m:rPr>
                    <m:sty m:val="p"/>
                  </m:rPr>
                  <w:rPr>
                    <w:rFonts w:ascii="Cambria Math" w:eastAsiaTheme="minorEastAsia" w:hAnsi="Cambria Math"/>
                    <w:sz w:val="28"/>
                  </w:rPr>
                  <m:t>10</m:t>
                </m:r>
              </m:e>
              <m:sup>
                <m:r>
                  <m:rPr>
                    <m:sty m:val="p"/>
                  </m:rPr>
                  <w:rPr>
                    <w:rFonts w:ascii="Cambria Math" w:eastAsiaTheme="minorEastAsia" w:hAnsi="Cambria Math"/>
                    <w:sz w:val="28"/>
                  </w:rPr>
                  <m:t>3</m:t>
                </m:r>
              </m:sup>
            </m:sSup>
          </m:e>
        </m:d>
      </m:oMath>
    </w:p>
    <w:p w14:paraId="26CCBF7D" w14:textId="52EB5A10" w:rsidR="00F26F36" w:rsidRDefault="00F26F36" w:rsidP="00BE2733">
      <w:pPr>
        <w:rPr>
          <w:rFonts w:ascii="Cambria" w:eastAsiaTheme="minorEastAsia" w:hAnsi="Cambria"/>
          <w:sz w:val="28"/>
        </w:rPr>
      </w:pPr>
      <w:r>
        <w:rPr>
          <w:rFonts w:ascii="Cambria" w:eastAsiaTheme="minorEastAsia" w:hAnsi="Cambria"/>
          <w:sz w:val="28"/>
        </w:rPr>
        <w:t xml:space="preserve">Dòng tiếp theo: </w:t>
      </w:r>
      <m:oMath>
        <m:sSub>
          <m:sSubPr>
            <m:ctrlPr>
              <w:rPr>
                <w:rFonts w:ascii="Cambria Math" w:eastAsiaTheme="minorEastAsia" w:hAnsi="Cambria Math"/>
                <w:sz w:val="28"/>
                <w:szCs w:val="28"/>
              </w:rPr>
            </m:ctrlPr>
          </m:sSubPr>
          <m:e>
            <m:r>
              <w:rPr>
                <w:rFonts w:ascii="Cambria Math" w:eastAsiaTheme="minorEastAsia" w:hAnsi="Cambria Math"/>
                <w:sz w:val="28"/>
              </w:rPr>
              <m:t>a</m:t>
            </m:r>
          </m:e>
          <m:sub>
            <m:r>
              <m:rPr>
                <m:sty m:val="p"/>
              </m:rPr>
              <w:rPr>
                <w:rFonts w:ascii="Cambria Math" w:eastAsiaTheme="minorEastAsia" w:hAnsi="Cambria Math"/>
                <w:sz w:val="28"/>
              </w:rPr>
              <m:t>1</m:t>
            </m:r>
          </m:sub>
        </m:sSub>
        <m:r>
          <m:rPr>
            <m:sty m:val="p"/>
          </m:rPr>
          <w:rPr>
            <w:rFonts w:ascii="Cambria Math" w:eastAsiaTheme="minorEastAsia" w:hAnsi="Cambria Math"/>
            <w:sz w:val="28"/>
          </w:rPr>
          <m:t>,</m:t>
        </m:r>
        <m:sSub>
          <m:sSubPr>
            <m:ctrlPr>
              <w:rPr>
                <w:rFonts w:ascii="Cambria Math" w:eastAsiaTheme="minorEastAsia" w:hAnsi="Cambria Math"/>
                <w:sz w:val="28"/>
                <w:szCs w:val="28"/>
              </w:rPr>
            </m:ctrlPr>
          </m:sSubPr>
          <m:e>
            <m:r>
              <w:rPr>
                <w:rFonts w:ascii="Cambria Math" w:eastAsiaTheme="minorEastAsia" w:hAnsi="Cambria Math"/>
                <w:sz w:val="28"/>
              </w:rPr>
              <m:t>a</m:t>
            </m:r>
          </m:e>
          <m:sub>
            <m:r>
              <m:rPr>
                <m:sty m:val="p"/>
              </m:rPr>
              <w:rPr>
                <w:rFonts w:ascii="Cambria Math" w:eastAsiaTheme="minorEastAsia" w:hAnsi="Cambria Math"/>
                <w:sz w:val="28"/>
              </w:rPr>
              <m:t>2</m:t>
            </m:r>
          </m:sub>
        </m:sSub>
        <m:r>
          <m:rPr>
            <m:sty m:val="p"/>
          </m:rPr>
          <w:rPr>
            <w:rFonts w:ascii="Cambria Math" w:eastAsiaTheme="minorEastAsia" w:hAnsi="Cambria Math"/>
            <w:sz w:val="28"/>
          </w:rPr>
          <m:t>,…,</m:t>
        </m:r>
        <m:sSub>
          <m:sSubPr>
            <m:ctrlPr>
              <w:rPr>
                <w:rFonts w:ascii="Cambria Math" w:eastAsiaTheme="minorEastAsia" w:hAnsi="Cambria Math"/>
                <w:sz w:val="28"/>
                <w:szCs w:val="28"/>
              </w:rPr>
            </m:ctrlPr>
          </m:sSubPr>
          <m:e>
            <m:r>
              <w:rPr>
                <w:rFonts w:ascii="Cambria Math" w:eastAsiaTheme="minorEastAsia" w:hAnsi="Cambria Math"/>
                <w:sz w:val="28"/>
              </w:rPr>
              <m:t>a</m:t>
            </m:r>
          </m:e>
          <m:sub>
            <m:r>
              <w:rPr>
                <w:rFonts w:ascii="Cambria Math" w:eastAsiaTheme="minorEastAsia" w:hAnsi="Cambria Math"/>
                <w:sz w:val="28"/>
              </w:rPr>
              <m:t>n</m:t>
            </m:r>
          </m:sub>
        </m:sSub>
        <m:d>
          <m:dPr>
            <m:ctrlPr>
              <w:rPr>
                <w:rFonts w:ascii="Cambria Math" w:eastAsiaTheme="minorEastAsia" w:hAnsi="Cambria Math"/>
                <w:sz w:val="28"/>
                <w:szCs w:val="28"/>
              </w:rPr>
            </m:ctrlPr>
          </m:dPr>
          <m:e>
            <m:r>
              <m:rPr>
                <m:sty m:val="p"/>
              </m:rPr>
              <w:rPr>
                <w:rFonts w:ascii="Cambria Math" w:eastAsiaTheme="minorEastAsia" w:hAnsi="Cambria Math"/>
                <w:sz w:val="28"/>
              </w:rPr>
              <m:t>1≤</m:t>
            </m:r>
            <m:sSub>
              <m:sSubPr>
                <m:ctrlPr>
                  <w:rPr>
                    <w:rFonts w:ascii="Cambria Math" w:eastAsiaTheme="minorEastAsia" w:hAnsi="Cambria Math"/>
                    <w:sz w:val="28"/>
                    <w:szCs w:val="28"/>
                  </w:rPr>
                </m:ctrlPr>
              </m:sSubPr>
              <m:e>
                <m:r>
                  <w:rPr>
                    <w:rFonts w:ascii="Cambria Math" w:eastAsiaTheme="minorEastAsia" w:hAnsi="Cambria Math"/>
                    <w:sz w:val="28"/>
                  </w:rPr>
                  <m:t>a</m:t>
                </m:r>
              </m:e>
              <m:sub>
                <m:r>
                  <w:rPr>
                    <w:rFonts w:ascii="Cambria Math" w:eastAsiaTheme="minorEastAsia" w:hAnsi="Cambria Math"/>
                    <w:sz w:val="28"/>
                  </w:rPr>
                  <m:t>i</m:t>
                </m:r>
              </m:sub>
            </m:sSub>
            <m:r>
              <m:rPr>
                <m:sty m:val="p"/>
              </m:rPr>
              <w:rPr>
                <w:rFonts w:ascii="Cambria Math" w:eastAsiaTheme="minorEastAsia" w:hAnsi="Cambria Math"/>
                <w:sz w:val="28"/>
              </w:rPr>
              <m:t>≤</m:t>
            </m:r>
            <m:sSup>
              <m:sSupPr>
                <m:ctrlPr>
                  <w:rPr>
                    <w:rFonts w:ascii="Cambria Math" w:eastAsiaTheme="minorEastAsia" w:hAnsi="Cambria Math"/>
                    <w:sz w:val="28"/>
                    <w:szCs w:val="28"/>
                  </w:rPr>
                </m:ctrlPr>
              </m:sSupPr>
              <m:e>
                <m:r>
                  <m:rPr>
                    <m:sty m:val="p"/>
                  </m:rPr>
                  <w:rPr>
                    <w:rFonts w:ascii="Cambria Math" w:eastAsiaTheme="minorEastAsia" w:hAnsi="Cambria Math"/>
                    <w:sz w:val="28"/>
                  </w:rPr>
                  <m:t>10</m:t>
                </m:r>
              </m:e>
              <m:sup>
                <m:r>
                  <m:rPr>
                    <m:sty m:val="p"/>
                  </m:rPr>
                  <w:rPr>
                    <w:rFonts w:ascii="Cambria Math" w:eastAsiaTheme="minorEastAsia" w:hAnsi="Cambria Math"/>
                    <w:sz w:val="28"/>
                  </w:rPr>
                  <m:t>6</m:t>
                </m:r>
              </m:sup>
            </m:sSup>
          </m:e>
        </m:d>
      </m:oMath>
      <w:r>
        <w:rPr>
          <w:rFonts w:ascii="Cambria" w:eastAsiaTheme="minorEastAsia" w:hAnsi="Cambria"/>
          <w:sz w:val="28"/>
        </w:rPr>
        <w:t>.</w:t>
      </w:r>
      <w:r w:rsidR="00BE2733" w:rsidRPr="00BE2733">
        <w:rPr>
          <w:rFonts w:ascii="Courier New" w:hAnsi="Courier New" w:cs="Courier New"/>
          <w:b/>
          <w:bCs/>
          <w:lang w:val="en-GB"/>
        </w:rPr>
        <w:t xml:space="preserve"> </w:t>
      </w:r>
    </w:p>
    <w:p w14:paraId="17DAF841" w14:textId="77777777" w:rsidR="0B4DDA6E" w:rsidRDefault="0B4DDA6E" w:rsidP="5A01A86E">
      <w:pPr>
        <w:jc w:val="both"/>
        <w:rPr>
          <w:rFonts w:ascii="Cambria" w:eastAsiaTheme="minorEastAsia" w:hAnsi="Cambria"/>
          <w:sz w:val="28"/>
        </w:rPr>
      </w:pPr>
      <w:r>
        <w:rPr>
          <w:rFonts w:ascii="Cambria" w:eastAsiaTheme="minorEastAsia" w:hAnsi="Cambria"/>
          <w:b/>
          <w:i/>
          <w:sz w:val="28"/>
        </w:rPr>
        <w:t>Kết quả:</w:t>
      </w:r>
      <w:r>
        <w:rPr>
          <w:rFonts w:ascii="Cambria" w:eastAsiaTheme="minorEastAsia" w:hAnsi="Cambria"/>
          <w:sz w:val="28"/>
        </w:rPr>
        <w:t xml:space="preserve"> </w:t>
      </w:r>
    </w:p>
    <w:p w14:paraId="01BD7B0B" w14:textId="457EE921" w:rsidR="0B4DDA6E" w:rsidRPr="00F26F36" w:rsidRDefault="0B4DDA6E" w:rsidP="00F26F36">
      <w:pPr>
        <w:pStyle w:val="ListParagraph"/>
        <w:numPr>
          <w:ilvl w:val="0"/>
          <w:numId w:val="9"/>
        </w:numPr>
        <w:spacing w:before="120" w:after="120" w:line="360" w:lineRule="auto"/>
        <w:jc w:val="both"/>
        <w:rPr>
          <w:rFonts w:ascii="Cambria" w:eastAsiaTheme="minorEastAsia" w:hAnsi="Cambria"/>
          <w:sz w:val="28"/>
        </w:rPr>
      </w:pPr>
      <w:r>
        <w:rPr>
          <w:rFonts w:ascii="Cambria" w:eastAsiaTheme="minorEastAsia" w:hAnsi="Cambria"/>
          <w:sz w:val="28"/>
        </w:rPr>
        <w:t xml:space="preserve">Giá trị lớn nhất của ước chung lớn nhất của </w:t>
      </w:r>
      <m:oMath>
        <m:r>
          <w:rPr>
            <w:rFonts w:ascii="Cambria Math" w:eastAsiaTheme="minorEastAsia" w:hAnsi="Cambria Math"/>
            <w:sz w:val="28"/>
          </w:rPr>
          <m:t>k</m:t>
        </m:r>
      </m:oMath>
      <w:r>
        <w:rPr>
          <w:rFonts w:ascii="Cambria" w:eastAsiaTheme="minorEastAsia" w:hAnsi="Cambria"/>
          <w:sz w:val="28"/>
        </w:rPr>
        <w:t xml:space="preserve"> phần tử liên tiếp</w:t>
      </w:r>
      <w:r w:rsidR="00F26F36">
        <w:rPr>
          <w:rFonts w:ascii="Cambria" w:eastAsiaTheme="minorEastAsia" w:hAnsi="Cambria"/>
          <w:sz w:val="28"/>
        </w:rPr>
        <w:t>.</w:t>
      </w:r>
      <w:r w:rsidRPr="00F26F36">
        <w:rPr>
          <w:rFonts w:ascii="Cambria" w:eastAsia="Cambria" w:hAnsi="Cambria" w:cs="Cambria"/>
          <w:color w:val="000000" w:themeColor="text1"/>
          <w:sz w:val="28"/>
          <w:szCs w:val="28"/>
        </w:rPr>
        <w:t>.</w:t>
      </w:r>
    </w:p>
    <w:p w14:paraId="1804A69E" w14:textId="0CF3C205" w:rsidR="0B4DDA6E" w:rsidRDefault="0B4DDA6E" w:rsidP="5A01A86E">
      <w:pPr>
        <w:jc w:val="both"/>
      </w:pPr>
      <w:r w:rsidRPr="5A01A86E">
        <w:rPr>
          <w:rFonts w:ascii="Cambria" w:eastAsia="Cambria" w:hAnsi="Cambria" w:cs="Cambria"/>
          <w:b/>
          <w:i/>
          <w:color w:val="000000" w:themeColor="text1"/>
          <w:sz w:val="28"/>
          <w:szCs w:val="28"/>
        </w:rPr>
        <w:t>Ví dụ:</w:t>
      </w:r>
      <w:r w:rsidR="00E805D7">
        <w:rPr>
          <w:rFonts w:ascii="Cambria" w:eastAsia="Cambria" w:hAnsi="Cambria" w:cs="Cambria"/>
          <w:b/>
          <w:i/>
          <w:color w:val="000000" w:themeColor="text1"/>
          <w:sz w:val="28"/>
          <w:szCs w:val="28"/>
        </w:rPr>
        <w:t xml:space="preserve"> </w:t>
      </w:r>
    </w:p>
    <w:tbl>
      <w:tblPr>
        <w:tblStyle w:val="TableGrid"/>
        <w:tblW w:w="0" w:type="auto"/>
        <w:tblLook w:val="04A0" w:firstRow="1" w:lastRow="0" w:firstColumn="1" w:lastColumn="0" w:noHBand="0" w:noVBand="1"/>
      </w:tblPr>
      <w:tblGrid>
        <w:gridCol w:w="4675"/>
        <w:gridCol w:w="4675"/>
      </w:tblGrid>
      <w:tr w:rsidR="03244357" w14:paraId="5B4DE4EC" w14:textId="77777777" w:rsidTr="03244357">
        <w:tc>
          <w:tcPr>
            <w:tcW w:w="4675" w:type="dxa"/>
          </w:tcPr>
          <w:p w14:paraId="2DA0D47C" w14:textId="77777777" w:rsidR="51E500E6" w:rsidRDefault="51E500E6" w:rsidP="03244357">
            <w:pPr>
              <w:jc w:val="center"/>
            </w:pPr>
            <w:r w:rsidRPr="03244357">
              <w:rPr>
                <w:rFonts w:ascii="Courier New" w:hAnsi="Courier New" w:cs="Courier New"/>
                <w:b/>
                <w:bCs/>
                <w:lang w:val="en-GB"/>
              </w:rPr>
              <w:t>INPUT</w:t>
            </w:r>
          </w:p>
        </w:tc>
        <w:tc>
          <w:tcPr>
            <w:tcW w:w="4675" w:type="dxa"/>
          </w:tcPr>
          <w:p w14:paraId="0E04701E" w14:textId="77777777" w:rsidR="51E500E6" w:rsidRDefault="51E500E6" w:rsidP="03244357">
            <w:pPr>
              <w:jc w:val="center"/>
              <w:rPr>
                <w:b/>
                <w:bCs/>
              </w:rPr>
            </w:pPr>
            <w:r w:rsidRPr="03244357">
              <w:rPr>
                <w:rFonts w:ascii="Courier New" w:hAnsi="Courier New" w:cs="Courier New"/>
                <w:b/>
                <w:bCs/>
                <w:lang w:val="en-GB"/>
              </w:rPr>
              <w:t>OUTPUT</w:t>
            </w:r>
          </w:p>
        </w:tc>
      </w:tr>
      <w:tr w:rsidR="03244357" w14:paraId="718FAA83" w14:textId="77777777" w:rsidTr="03244357">
        <w:tc>
          <w:tcPr>
            <w:tcW w:w="4675" w:type="dxa"/>
          </w:tcPr>
          <w:p w14:paraId="56540A26" w14:textId="77777777" w:rsidR="51E500E6" w:rsidRDefault="51E500E6" w:rsidP="03244357">
            <w:pPr>
              <w:rPr>
                <w:rFonts w:ascii="Courier New" w:hAnsi="Courier New" w:cs="Courier New"/>
                <w:b/>
                <w:bCs/>
                <w:lang w:val="en-GB"/>
              </w:rPr>
            </w:pPr>
            <w:r w:rsidRPr="03244357">
              <w:rPr>
                <w:rFonts w:ascii="Courier New" w:hAnsi="Courier New" w:cs="Courier New"/>
                <w:b/>
                <w:bCs/>
                <w:lang w:val="en-GB"/>
              </w:rPr>
              <w:t>10 3</w:t>
            </w:r>
          </w:p>
          <w:p w14:paraId="71163A87" w14:textId="77777777" w:rsidR="51E500E6" w:rsidRDefault="51E500E6">
            <w:r w:rsidRPr="03244357">
              <w:rPr>
                <w:rFonts w:ascii="Courier New" w:hAnsi="Courier New" w:cs="Courier New"/>
                <w:b/>
                <w:bCs/>
                <w:lang w:val="en-GB"/>
              </w:rPr>
              <w:t>2 6 4 3 18 12 24 8 7 5</w:t>
            </w:r>
          </w:p>
        </w:tc>
        <w:tc>
          <w:tcPr>
            <w:tcW w:w="4675" w:type="dxa"/>
          </w:tcPr>
          <w:p w14:paraId="7CD04E5E" w14:textId="77777777" w:rsidR="51E500E6" w:rsidRDefault="51E500E6" w:rsidP="03244357">
            <w:pPr>
              <w:rPr>
                <w:rFonts w:ascii="Courier New" w:hAnsi="Courier New" w:cs="Courier New"/>
                <w:b/>
                <w:bCs/>
                <w:lang w:val="en-GB"/>
              </w:rPr>
            </w:pPr>
            <w:r w:rsidRPr="03244357">
              <w:rPr>
                <w:rFonts w:ascii="Courier New" w:hAnsi="Courier New" w:cs="Courier New"/>
                <w:b/>
                <w:bCs/>
                <w:lang w:val="en-GB"/>
              </w:rPr>
              <w:t>6</w:t>
            </w:r>
          </w:p>
          <w:p w14:paraId="5E5B59C4" w14:textId="77777777" w:rsidR="03244357" w:rsidRDefault="03244357" w:rsidP="03244357">
            <w:pPr>
              <w:tabs>
                <w:tab w:val="left" w:pos="1368"/>
              </w:tabs>
            </w:pPr>
          </w:p>
        </w:tc>
      </w:tr>
    </w:tbl>
    <w:p w14:paraId="2F8D5C87" w14:textId="188164A7" w:rsidR="03244357" w:rsidRDefault="03244357"/>
    <w:p w14:paraId="5EE6828A" w14:textId="44CD994E" w:rsidR="413784A7" w:rsidRDefault="63FDAA11" w:rsidP="413784A7">
      <w:r>
        <w:t>GCD(a,b) dùng thuật toán Euclide O(log(max(a,b))</w:t>
      </w:r>
    </w:p>
    <w:p w14:paraId="7E9B30BF" w14:textId="4622C8FB" w:rsidR="75B930E2" w:rsidRDefault="75B930E2" w:rsidP="413784A7">
      <w:r>
        <w:t>Naïve: Duyệt từng đoạn dài k từ phần tử I, tìm gcd đoạn đó, so sánh với gcd max</w:t>
      </w:r>
      <w:r w:rsidR="1334EC6D">
        <w:t>. O(</w:t>
      </w:r>
      <w:r w:rsidR="6F87AB89">
        <w:t>kn)</w:t>
      </w:r>
    </w:p>
    <w:p w14:paraId="3F044A09" w14:textId="7ED657AB" w:rsidR="6F87AB89" w:rsidRDefault="6F87AB89" w:rsidP="0ECD5834">
      <w:r>
        <w:t>Hạn chế thuật toán trên là ở đoạn k tiếp theo có cặp số đã tìm GCD ở trước nhưng không sử dụng lại dc kết quả đó.</w:t>
      </w:r>
    </w:p>
    <w:p w14:paraId="11681ED1" w14:textId="14EDF0EB" w:rsidR="51E500E6" w:rsidRDefault="51F23852" w:rsidP="00C1799A">
      <w:pPr>
        <w:pStyle w:val="Heading1"/>
        <w:rPr>
          <w:rFonts w:ascii="Cambria" w:eastAsia="Cambria" w:hAnsi="Cambria" w:cs="Cambria"/>
          <w:b/>
          <w:color w:val="000000" w:themeColor="text1"/>
          <w:sz w:val="28"/>
          <w:szCs w:val="28"/>
        </w:rPr>
      </w:pPr>
      <w:r w:rsidRPr="00C1799A">
        <w:rPr>
          <w:rFonts w:ascii="Times New Roman" w:hAnsi="Times New Roman" w:cs="Times New Roman"/>
          <w:b/>
          <w:color w:val="000000" w:themeColor="text1"/>
        </w:rPr>
        <w:t>Bài 2</w:t>
      </w:r>
      <w:r w:rsidR="004A5CD1">
        <w:rPr>
          <w:rFonts w:ascii="Times New Roman" w:hAnsi="Times New Roman" w:cs="Times New Roman"/>
          <w:b/>
          <w:color w:val="000000" w:themeColor="text1"/>
        </w:rPr>
        <w:t>:</w:t>
      </w:r>
    </w:p>
    <w:p w14:paraId="45CF38D3" w14:textId="77777777" w:rsidR="51E500E6" w:rsidRDefault="51E500E6" w:rsidP="03244357">
      <w:pPr>
        <w:spacing w:before="120" w:after="120" w:line="360" w:lineRule="auto"/>
        <w:jc w:val="both"/>
        <w:rPr>
          <w:rFonts w:ascii="Cambria" w:eastAsiaTheme="minorEastAsia" w:hAnsi="Cambria"/>
        </w:rPr>
      </w:pPr>
      <w:r w:rsidRPr="03244357">
        <w:rPr>
          <w:rFonts w:ascii="Cambria" w:hAnsi="Cambria"/>
        </w:rPr>
        <w:t xml:space="preserve">Gọi </w:t>
      </w:r>
      <m:oMath>
        <m:r>
          <w:rPr>
            <w:rFonts w:ascii="Cambria Math" w:hAnsi="Cambria Math"/>
          </w:rPr>
          <m:t>g</m:t>
        </m:r>
        <m:d>
          <m:dPr>
            <m:ctrlPr>
              <w:rPr>
                <w:rFonts w:ascii="Cambria Math" w:hAnsi="Cambria Math"/>
                <w:i/>
              </w:rPr>
            </m:ctrlPr>
          </m:dPr>
          <m:e>
            <m:r>
              <w:rPr>
                <w:rFonts w:ascii="Cambria Math" w:hAnsi="Cambria Math"/>
              </w:rPr>
              <m:t>n</m:t>
            </m:r>
          </m:e>
        </m:d>
      </m:oMath>
      <w:r w:rsidRPr="03244357">
        <w:rPr>
          <w:rFonts w:ascii="Cambria" w:eastAsiaTheme="minorEastAsia" w:hAnsi="Cambria"/>
        </w:rPr>
        <w:t xml:space="preserve"> là số lượng các cặp </w:t>
      </w:r>
      <m:oMath>
        <m:d>
          <m:dPr>
            <m:ctrlPr>
              <w:rPr>
                <w:rFonts w:ascii="Cambria Math" w:eastAsiaTheme="minorEastAsia" w:hAnsi="Cambria Math"/>
                <w:i/>
              </w:rPr>
            </m:ctrlPr>
          </m:dPr>
          <m:e>
            <m:r>
              <w:rPr>
                <w:rFonts w:ascii="Cambria Math" w:eastAsiaTheme="minorEastAsia" w:hAnsi="Cambria Math"/>
              </w:rPr>
              <m:t>p,q</m:t>
            </m:r>
          </m:e>
        </m:d>
      </m:oMath>
      <w:r w:rsidRPr="03244357">
        <w:rPr>
          <w:rFonts w:ascii="Cambria" w:eastAsiaTheme="minorEastAsia" w:hAnsi="Cambria"/>
        </w:rPr>
        <w:t xml:space="preserve"> khác nhau sao cho </w:t>
      </w:r>
      <m:oMath>
        <m:r>
          <w:rPr>
            <w:rFonts w:ascii="Cambria Math" w:eastAsiaTheme="minorEastAsia" w:hAnsi="Cambria Math"/>
          </w:rPr>
          <m:t>p+q=2×n</m:t>
        </m:r>
      </m:oMath>
      <w:r w:rsidRPr="03244357">
        <w:rPr>
          <w:rFonts w:ascii="Cambria" w:eastAsiaTheme="minorEastAsia" w:hAnsi="Cambria"/>
        </w:rPr>
        <w:t xml:space="preserve"> và </w:t>
      </w:r>
      <m:oMath>
        <m:r>
          <w:rPr>
            <w:rFonts w:ascii="Cambria Math" w:eastAsiaTheme="minorEastAsia" w:hAnsi="Cambria Math"/>
          </w:rPr>
          <m:t>p,q</m:t>
        </m:r>
      </m:oMath>
      <w:r w:rsidRPr="03244357">
        <w:rPr>
          <w:rFonts w:ascii="Cambria" w:eastAsiaTheme="minorEastAsia" w:hAnsi="Cambria"/>
        </w:rPr>
        <w:t xml:space="preserve"> là nguyên tố. Hai cặp được gọi là khác nhau nếu 1 trong 2 số tham gia vào cặp này và không tham gia vào cặp còn lại. Cho số nguyên </w:t>
      </w:r>
      <m:oMath>
        <m:r>
          <w:rPr>
            <w:rFonts w:ascii="Cambria Math" w:eastAsiaTheme="minorEastAsia" w:hAnsi="Cambria Math"/>
          </w:rPr>
          <m:t>n</m:t>
        </m:r>
      </m:oMath>
      <w:r w:rsidRPr="03244357">
        <w:rPr>
          <w:rFonts w:ascii="Cambria" w:eastAsiaTheme="minorEastAsia" w:hAnsi="Cambria"/>
        </w:rPr>
        <w:t xml:space="preserve">. Hãy tính giá trị biểu thức: </w:t>
      </w:r>
      <m:oMath>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g</m:t>
        </m:r>
        <m:d>
          <m:dPr>
            <m:ctrlPr>
              <w:rPr>
                <w:rFonts w:ascii="Cambria Math" w:hAnsi="Cambria Math"/>
                <w:i/>
              </w:rPr>
            </m:ctrlPr>
          </m:dPr>
          <m:e>
            <m:r>
              <w:rPr>
                <w:rFonts w:ascii="Cambria Math" w:hAnsi="Cambria Math"/>
              </w:rPr>
              <m:t>2</m:t>
            </m:r>
          </m:e>
        </m:d>
        <m:r>
          <w:rPr>
            <w:rFonts w:ascii="Cambria Math" w:hAnsi="Cambria Math"/>
          </w:rPr>
          <m:t>+g</m:t>
        </m:r>
        <m:d>
          <m:dPr>
            <m:ctrlPr>
              <w:rPr>
                <w:rFonts w:ascii="Cambria Math" w:hAnsi="Cambria Math"/>
                <w:i/>
              </w:rPr>
            </m:ctrlPr>
          </m:dPr>
          <m:e>
            <m:r>
              <w:rPr>
                <w:rFonts w:ascii="Cambria Math" w:hAnsi="Cambria Math"/>
              </w:rPr>
              <m:t>3</m:t>
            </m:r>
          </m:e>
        </m:d>
        <m:r>
          <w:rPr>
            <w:rFonts w:ascii="Cambria Math" w:hAnsi="Cambria Math"/>
          </w:rPr>
          <m:t>+…+g</m:t>
        </m:r>
        <m:d>
          <m:dPr>
            <m:ctrlPr>
              <w:rPr>
                <w:rFonts w:ascii="Cambria Math" w:hAnsi="Cambria Math"/>
                <w:i/>
              </w:rPr>
            </m:ctrlPr>
          </m:dPr>
          <m:e>
            <m:r>
              <w:rPr>
                <w:rFonts w:ascii="Cambria Math" w:hAnsi="Cambria Math"/>
              </w:rPr>
              <m:t>n</m:t>
            </m:r>
          </m:e>
        </m:d>
      </m:oMath>
      <w:r w:rsidRPr="03244357">
        <w:rPr>
          <w:rFonts w:ascii="Cambria" w:eastAsiaTheme="minorEastAsia" w:hAnsi="Cambria"/>
        </w:rPr>
        <w:t>.</w:t>
      </w:r>
    </w:p>
    <w:p w14:paraId="39C3CB8C" w14:textId="77777777" w:rsidR="0B4DDA6E" w:rsidRDefault="0B4DDA6E" w:rsidP="001B7450">
      <w:pPr>
        <w:spacing w:before="120" w:after="120" w:line="360" w:lineRule="auto"/>
        <w:jc w:val="both"/>
        <w:rPr>
          <w:rFonts w:ascii="Cambria" w:eastAsiaTheme="minorEastAsia" w:hAnsi="Cambria"/>
        </w:rPr>
      </w:pPr>
      <w:r>
        <w:rPr>
          <w:rFonts w:ascii="Cambria" w:eastAsiaTheme="minorEastAsia" w:hAnsi="Cambria"/>
          <w:b/>
        </w:rPr>
        <w:t>Dữ liệu vào</w:t>
      </w:r>
      <w:r>
        <w:rPr>
          <w:rFonts w:ascii="Cambria" w:eastAsiaTheme="minorEastAsia" w:hAnsi="Cambria"/>
        </w:rPr>
        <w:t xml:space="preserve">: </w:t>
      </w:r>
    </w:p>
    <w:p w14:paraId="27648BFC" w14:textId="27BF0C9F" w:rsidR="001B7450" w:rsidRDefault="001B7450" w:rsidP="001B7450">
      <w:pPr>
        <w:pStyle w:val="ListParagraph"/>
        <w:numPr>
          <w:ilvl w:val="0"/>
          <w:numId w:val="9"/>
        </w:numPr>
        <w:spacing w:before="120" w:after="120" w:line="360" w:lineRule="auto"/>
        <w:jc w:val="both"/>
        <w:rPr>
          <w:rFonts w:ascii="Cambria" w:eastAsiaTheme="minorEastAsia" w:hAnsi="Cambria"/>
        </w:rPr>
      </w:pPr>
      <w:r>
        <w:rPr>
          <w:rFonts w:ascii="Cambria" w:eastAsiaTheme="minorEastAsia" w:hAnsi="Cambria"/>
        </w:rPr>
        <w:t xml:space="preserve">Chứa số nguyên </w:t>
      </w:r>
      <m:oMath>
        <m:r>
          <w:rPr>
            <w:rFonts w:ascii="Cambria Math" w:eastAsiaTheme="minorEastAsia" w:hAnsi="Cambria Math"/>
          </w:rPr>
          <m:t xml:space="preserve">n </m:t>
        </m:r>
        <m:d>
          <m:dPr>
            <m:ctrlPr>
              <w:rPr>
                <w:rFonts w:ascii="Cambria Math" w:eastAsiaTheme="minorEastAsia" w:hAnsi="Cambria Math"/>
                <w:i/>
              </w:rPr>
            </m:ctrlPr>
          </m:dPr>
          <m:e>
            <m:r>
              <w:rPr>
                <w:rFonts w:ascii="Cambria Math" w:eastAsiaTheme="minorEastAsia" w:hAnsi="Cambria Math"/>
              </w:rPr>
              <m:t>3≤n≤</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r>
        <w:rPr>
          <w:rFonts w:ascii="Cambria" w:eastAsiaTheme="minorEastAsia" w:hAnsi="Cambria"/>
        </w:rPr>
        <w:t>.</w:t>
      </w:r>
      <w:r w:rsidR="00463E97">
        <w:rPr>
          <w:rFonts w:ascii="Cambria" w:eastAsiaTheme="minorEastAsia" w:hAnsi="Cambria"/>
        </w:rPr>
        <w:tab/>
      </w:r>
    </w:p>
    <w:p w14:paraId="575AF905" w14:textId="77777777" w:rsidR="0B4DDA6E" w:rsidRDefault="0B4DDA6E" w:rsidP="001B7450">
      <w:pPr>
        <w:spacing w:before="120" w:after="120" w:line="360" w:lineRule="auto"/>
        <w:jc w:val="both"/>
        <w:rPr>
          <w:rFonts w:ascii="Cambria" w:eastAsiaTheme="minorEastAsia" w:hAnsi="Cambria"/>
        </w:rPr>
      </w:pPr>
      <w:r>
        <w:rPr>
          <w:rFonts w:ascii="Cambria" w:eastAsiaTheme="minorEastAsia" w:hAnsi="Cambria"/>
          <w:b/>
        </w:rPr>
        <w:t>Kết quả</w:t>
      </w:r>
      <w:r>
        <w:rPr>
          <w:rFonts w:ascii="Cambria" w:eastAsiaTheme="minorEastAsia" w:hAnsi="Cambria"/>
        </w:rPr>
        <w:t xml:space="preserve">: </w:t>
      </w:r>
    </w:p>
    <w:p w14:paraId="138BBBD7" w14:textId="1739CB2A" w:rsidR="0B4DDA6E" w:rsidRPr="001B7450" w:rsidRDefault="0B4DDA6E" w:rsidP="001B7450">
      <w:pPr>
        <w:pStyle w:val="ListParagraph"/>
        <w:numPr>
          <w:ilvl w:val="0"/>
          <w:numId w:val="9"/>
        </w:numPr>
        <w:spacing w:before="120" w:after="120" w:line="360" w:lineRule="auto"/>
        <w:jc w:val="both"/>
        <w:rPr>
          <w:rFonts w:ascii="Cambria" w:eastAsiaTheme="minorEastAsia" w:hAnsi="Cambria"/>
        </w:rPr>
      </w:pPr>
      <w:r>
        <w:rPr>
          <w:rFonts w:ascii="Cambria" w:eastAsiaTheme="minorEastAsia" w:hAnsi="Cambria"/>
        </w:rPr>
        <w:t xml:space="preserve">Gồm một số nguyên duy nhất là giá trị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n</m:t>
            </m:r>
          </m:e>
        </m:d>
      </m:oMath>
      <w:r w:rsidR="001B7450">
        <w:rPr>
          <w:rFonts w:ascii="Cambria" w:eastAsiaTheme="minorEastAsia" w:hAnsi="Cambria"/>
        </w:rPr>
        <w:t>.</w:t>
      </w:r>
      <w:r w:rsidRPr="001B7450">
        <w:rPr>
          <w:rFonts w:ascii="Cambria" w:eastAsia="Cambria" w:hAnsi="Cambria" w:cs="Cambria"/>
          <w:color w:val="000000" w:themeColor="text1"/>
          <w:sz w:val="28"/>
          <w:szCs w:val="28"/>
        </w:rPr>
        <w:t>.</w:t>
      </w:r>
    </w:p>
    <w:p w14:paraId="5078773A" w14:textId="6275E99F"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1077E583"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E7B90" w14:textId="7FBBD63B"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B51BC" w14:textId="16A11C22"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r>
      <w:tr w:rsidR="5A01A86E" w14:paraId="0D7BD6FF" w14:textId="77777777" w:rsidTr="5A01A86E">
        <w:trPr>
          <w:trHeight w:val="54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5537D" w14:textId="742AA741"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9</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AE41E" w14:textId="608B1278"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12</w:t>
            </w:r>
          </w:p>
        </w:tc>
      </w:tr>
    </w:tbl>
    <w:p w14:paraId="415ADDE6" w14:textId="4FC0FCB1" w:rsidR="0B5897DE" w:rsidRDefault="0B5897DE" w:rsidP="0B5897DE">
      <w:r>
        <w:br/>
      </w:r>
      <w:r w:rsidR="017D8ED7">
        <w:t xml:space="preserve">Naive: </w:t>
      </w:r>
      <w:r w:rsidR="7FAA8DC5">
        <w:t xml:space="preserve"> Xây dựng sẵn 1 mảng prime từ 2 đén 2*n để đếm. Vì </w:t>
      </w:r>
      <w:r w:rsidR="7BB70B14">
        <w:t>không có số trùng trong dãy prime nên ta ko cần check trường hợp cặp này khác cặp kia.</w:t>
      </w:r>
    </w:p>
    <w:p w14:paraId="112F39FD" w14:textId="2FE4996F" w:rsidR="7BB70B14" w:rsidRDefault="7BB70B14" w:rsidP="5AB54014">
      <w:r>
        <w:t>Để tính f(n) ta đệ quy: f(n) = f(n-1) + g(n)</w:t>
      </w:r>
    </w:p>
    <w:p w14:paraId="67688CCD" w14:textId="6A7F381B" w:rsidR="7BB70B14" w:rsidRDefault="7BB70B14" w:rsidP="72A6B5BA">
      <w:r>
        <w:lastRenderedPageBreak/>
        <w:t xml:space="preserve">g(n) thì đếm trong mảng xây dựng sẵn </w:t>
      </w:r>
    </w:p>
    <w:p w14:paraId="41820F66" w14:textId="6C7ABB58" w:rsidR="3EF5CE2C" w:rsidRDefault="3EF5CE2C" w:rsidP="00C72183">
      <w:pPr>
        <w:pStyle w:val="ListParagraph"/>
        <w:numPr>
          <w:ilvl w:val="0"/>
          <w:numId w:val="24"/>
        </w:numPr>
        <w:rPr>
          <w:rFonts w:eastAsiaTheme="minorEastAsia"/>
        </w:rPr>
      </w:pPr>
      <w:r>
        <w:t>Dùng 2 vòng for O(n^2)</w:t>
      </w:r>
    </w:p>
    <w:p w14:paraId="05F6BF79" w14:textId="16A968BA" w:rsidR="3EF5CE2C" w:rsidRDefault="3EF5CE2C" w:rsidP="00C72183">
      <w:pPr>
        <w:pStyle w:val="ListParagraph"/>
        <w:numPr>
          <w:ilvl w:val="0"/>
          <w:numId w:val="24"/>
        </w:numPr>
      </w:pPr>
      <w:r>
        <w:t>Dùng binary search O(nlogn)</w:t>
      </w:r>
    </w:p>
    <w:p w14:paraId="6019A04D" w14:textId="1C1678C2" w:rsidR="3EF5CE2C" w:rsidRDefault="3EF5CE2C" w:rsidP="00C72183">
      <w:pPr>
        <w:pStyle w:val="ListParagraph"/>
        <w:numPr>
          <w:ilvl w:val="0"/>
          <w:numId w:val="24"/>
        </w:numPr>
      </w:pPr>
      <w:r>
        <w:t>Dùng two pointer O(n)</w:t>
      </w:r>
    </w:p>
    <w:p w14:paraId="6436E776" w14:textId="66EB35A6" w:rsidR="3EF5CE2C" w:rsidRDefault="3EF5CE2C" w:rsidP="6DD0AA49">
      <w:r>
        <w:t>Độ phức tạp O(nO(g))</w:t>
      </w:r>
    </w:p>
    <w:p w14:paraId="057E7D55" w14:textId="0107FE03"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3: </w:t>
      </w:r>
    </w:p>
    <w:p w14:paraId="1EA457AE" w14:textId="77777777" w:rsidR="00545169" w:rsidRDefault="00545169" w:rsidP="00545169">
      <w:pPr>
        <w:spacing w:before="120" w:after="120" w:line="360" w:lineRule="auto"/>
        <w:jc w:val="both"/>
        <w:rPr>
          <w:rFonts w:ascii="Cambria" w:eastAsiaTheme="minorEastAsia" w:hAnsi="Cambria"/>
        </w:rPr>
      </w:pPr>
      <w:r>
        <w:rPr>
          <w:rFonts w:ascii="Cambria" w:hAnsi="Cambria"/>
        </w:rPr>
        <w:t xml:space="preserve">Cho bảng số nguyên kích thước </w:t>
      </w:r>
      <m:oMath>
        <m:r>
          <w:rPr>
            <w:rFonts w:ascii="Cambria Math" w:hAnsi="Cambria Math"/>
          </w:rPr>
          <m:t>n×m</m:t>
        </m:r>
      </m:oMath>
      <w:r>
        <w:rPr>
          <w:rFonts w:ascii="Cambria" w:eastAsiaTheme="minorEastAsia" w:hAnsi="Cambria"/>
        </w:rPr>
        <w:t xml:space="preserve">. Các dòng và cột của bảng được đánh thứ tự bắt đầu từ </w:t>
      </w:r>
      <m:oMath>
        <m:r>
          <w:rPr>
            <w:rFonts w:ascii="Cambria Math" w:eastAsiaTheme="minorEastAsia" w:hAnsi="Cambria Math"/>
          </w:rPr>
          <m:t>1</m:t>
        </m:r>
      </m:oMath>
      <w:r>
        <w:rPr>
          <w:rFonts w:ascii="Cambria" w:eastAsiaTheme="minorEastAsia" w:hAnsi="Cambria"/>
        </w:rPr>
        <w:t xml:space="preserve">. Phần tử ở dòng </w:t>
      </w:r>
      <m:oMath>
        <m:r>
          <w:rPr>
            <w:rFonts w:ascii="Cambria Math" w:eastAsiaTheme="minorEastAsia" w:hAnsi="Cambria Math"/>
          </w:rPr>
          <m:t>i</m:t>
        </m:r>
      </m:oMath>
      <w:r>
        <w:rPr>
          <w:rFonts w:ascii="Cambria" w:eastAsiaTheme="minorEastAsia" w:hAnsi="Cambria"/>
        </w:rPr>
        <w:t xml:space="preserve">, cột </w:t>
      </w:r>
      <m:oMath>
        <m:r>
          <w:rPr>
            <w:rFonts w:ascii="Cambria Math" w:eastAsiaTheme="minorEastAsia" w:hAnsi="Cambria Math"/>
          </w:rPr>
          <m:t>j</m:t>
        </m:r>
      </m:oMath>
      <w:r>
        <w:rPr>
          <w:rFonts w:ascii="Cambria" w:eastAsiaTheme="minorEastAsia" w:hAnsi="Cambria"/>
        </w:rPr>
        <w:t xml:space="preserve"> có giá trị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e>
        </m:d>
      </m:oMath>
      <w:r>
        <w:rPr>
          <w:rFonts w:ascii="Cambria" w:eastAsiaTheme="minorEastAsia" w:hAnsi="Cambria"/>
        </w:rPr>
        <w:t xml:space="preserve">. Sắp xếp các phần tử của bảng theo thứ tự tăng dần. Hãy tìm phần tử thứ </w:t>
      </w:r>
      <m:oMath>
        <m:r>
          <w:rPr>
            <w:rFonts w:ascii="Cambria Math" w:eastAsiaTheme="minorEastAsia" w:hAnsi="Cambria Math"/>
          </w:rPr>
          <m:t>k</m:t>
        </m:r>
      </m:oMath>
      <w:r>
        <w:rPr>
          <w:rFonts w:ascii="Cambria" w:eastAsiaTheme="minorEastAsia" w:hAnsi="Cambria"/>
        </w:rPr>
        <w:t>.</w:t>
      </w:r>
    </w:p>
    <w:p w14:paraId="21C46A75" w14:textId="77777777" w:rsidR="00545169" w:rsidRDefault="00545169" w:rsidP="00545169">
      <w:pPr>
        <w:spacing w:before="120" w:after="120" w:line="360" w:lineRule="auto"/>
        <w:jc w:val="both"/>
        <w:rPr>
          <w:rFonts w:ascii="Cambria" w:eastAsiaTheme="minorEastAsia" w:hAnsi="Cambria"/>
          <w:b/>
        </w:rPr>
      </w:pPr>
      <w:r>
        <w:rPr>
          <w:rFonts w:ascii="Cambria" w:eastAsiaTheme="minorEastAsia" w:hAnsi="Cambria"/>
          <w:b/>
        </w:rPr>
        <w:t xml:space="preserve">Dữ liệu vào: </w:t>
      </w:r>
    </w:p>
    <w:p w14:paraId="0734BF7B" w14:textId="77777777" w:rsidR="00545169" w:rsidRDefault="00545169" w:rsidP="00F65B53">
      <w:pPr>
        <w:pStyle w:val="ListParagraph"/>
        <w:numPr>
          <w:ilvl w:val="0"/>
          <w:numId w:val="15"/>
        </w:numPr>
        <w:spacing w:before="120" w:after="120" w:line="360" w:lineRule="auto"/>
        <w:jc w:val="both"/>
        <w:rPr>
          <w:rFonts w:ascii="Cambria" w:eastAsiaTheme="minorEastAsia" w:hAnsi="Cambria"/>
        </w:rPr>
      </w:pPr>
      <w:r>
        <w:rPr>
          <w:rFonts w:ascii="Cambria" w:eastAsiaTheme="minorEastAsia" w:hAnsi="Cambria"/>
        </w:rPr>
        <w:t xml:space="preserve">Gồm một dòng chứa 3 số nguyên </w:t>
      </w:r>
      <m:oMath>
        <m:r>
          <w:rPr>
            <w:rFonts w:ascii="Cambria Math" w:eastAsiaTheme="minorEastAsia" w:hAnsi="Cambria Math"/>
          </w:rPr>
          <m:t xml:space="preserve">n,m,k </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m</m:t>
            </m:r>
            <m:r>
              <m:rPr>
                <m:sty m:val="p"/>
              </m:rPr>
              <w:rPr>
                <w:rFonts w:ascii="Cambria Math" w:eastAsiaTheme="minorEastAsia" w:hAnsi="Cambria Math"/>
              </w:rPr>
              <m:t>≤</m:t>
            </m:r>
            <m:sSup>
              <m:sSupPr>
                <m:ctrlPr>
                  <w:rPr>
                    <w:rFonts w:ascii="Cambria Math" w:eastAsiaTheme="minorEastAsia" w:hAnsi="Cambria Math"/>
                  </w:rPr>
                </m:ctrlPr>
              </m:sSupPr>
              <m:e>
                <m:r>
                  <m:rPr>
                    <m:sty m:val="p"/>
                  </m:rPr>
                  <w:rPr>
                    <w:rFonts w:ascii="Cambria Math" w:eastAsiaTheme="minorEastAsia" w:hAnsi="Cambria Math"/>
                  </w:rPr>
                  <m:t>10</m:t>
                </m:r>
              </m:e>
              <m:sup>
                <m:r>
                  <w:rPr>
                    <w:rFonts w:ascii="Cambria Math" w:eastAsiaTheme="minorEastAsia" w:hAnsi="Cambria Math"/>
                  </w:rPr>
                  <m:t>6</m:t>
                </m:r>
              </m:sup>
            </m:sSup>
          </m:e>
        </m:d>
      </m:oMath>
    </w:p>
    <w:p w14:paraId="0DA29546" w14:textId="77777777" w:rsidR="0B4DDA6E" w:rsidRDefault="0B4DDA6E" w:rsidP="00545169">
      <w:pPr>
        <w:spacing w:before="120" w:after="120" w:line="360" w:lineRule="auto"/>
        <w:jc w:val="both"/>
        <w:rPr>
          <w:rFonts w:ascii="Cambria" w:eastAsiaTheme="minorEastAsia" w:hAnsi="Cambria"/>
        </w:rPr>
      </w:pPr>
      <w:r>
        <w:rPr>
          <w:rFonts w:ascii="Cambria" w:eastAsiaTheme="minorEastAsia" w:hAnsi="Cambria"/>
          <w:b/>
        </w:rPr>
        <w:t>Kết quả:</w:t>
      </w:r>
      <w:r>
        <w:rPr>
          <w:rFonts w:ascii="Cambria" w:eastAsiaTheme="minorEastAsia" w:hAnsi="Cambria"/>
        </w:rPr>
        <w:t xml:space="preserve"> </w:t>
      </w:r>
    </w:p>
    <w:p w14:paraId="31454BC3" w14:textId="77777777" w:rsidR="0B4DDA6E" w:rsidRDefault="0B4DDA6E" w:rsidP="00F65B53">
      <w:pPr>
        <w:pStyle w:val="ListParagraph"/>
        <w:numPr>
          <w:ilvl w:val="0"/>
          <w:numId w:val="15"/>
        </w:numPr>
        <w:spacing w:before="120" w:after="120" w:line="360" w:lineRule="auto"/>
        <w:jc w:val="both"/>
        <w:rPr>
          <w:rFonts w:ascii="Cambria" w:eastAsiaTheme="minorEastAsia" w:hAnsi="Cambria"/>
        </w:rPr>
      </w:pPr>
      <w:r>
        <w:rPr>
          <w:rFonts w:ascii="Cambria" w:eastAsiaTheme="minorEastAsia" w:hAnsi="Cambria"/>
        </w:rPr>
        <w:t xml:space="preserve">Chứa một số nguyên duy nhất là giá trị phần tử thứ </w:t>
      </w:r>
      <m:oMath>
        <m:r>
          <w:rPr>
            <w:rFonts w:ascii="Cambria Math" w:eastAsiaTheme="minorEastAsia" w:hAnsi="Cambria Math"/>
          </w:rPr>
          <m:t>k.</m:t>
        </m:r>
      </m:oMath>
    </w:p>
    <w:p w14:paraId="5C2AFFDA" w14:textId="19BC220C"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00D424FE"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44B4D0" w14:textId="11E4E9D8"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129CAB" w14:textId="115B2C87"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r>
      <w:tr w:rsidR="5A01A86E" w14:paraId="2117C371" w14:textId="77777777" w:rsidTr="5A01A86E">
        <w:trPr>
          <w:trHeight w:val="109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D047B" w14:textId="099E7639"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5 3 10</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D4D650" w14:textId="5C4687D8"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18</w:t>
            </w:r>
          </w:p>
        </w:tc>
      </w:tr>
    </w:tbl>
    <w:p w14:paraId="28B2ADA0" w14:textId="02281C59" w:rsidR="0B4DDA6E" w:rsidRDefault="0B4DDA6E">
      <w:r>
        <w:br/>
      </w:r>
      <w:r w:rsidR="3639EB6F">
        <w:t xml:space="preserve">Comment: </w:t>
      </w:r>
    </w:p>
    <w:p w14:paraId="1B3BFC35" w14:textId="1A8E4D07" w:rsidR="3639EB6F" w:rsidRDefault="3639EB6F" w:rsidP="00F65B53">
      <w:pPr>
        <w:pStyle w:val="ListParagraph"/>
        <w:numPr>
          <w:ilvl w:val="0"/>
          <w:numId w:val="11"/>
        </w:numPr>
        <w:rPr>
          <w:rFonts w:eastAsiaTheme="minorEastAsia"/>
        </w:rPr>
      </w:pPr>
      <w:r>
        <w:t xml:space="preserve">Nếu n *m &lt;=10^6 thì for rồi lưu vào mảng sort lại in ra phần tử thứ </w:t>
      </w:r>
      <w:r w:rsidR="5D5C75E6">
        <w:t>k</w:t>
      </w:r>
      <w:r>
        <w:t xml:space="preserve"> O(n*m*log(nm)</w:t>
      </w:r>
    </w:p>
    <w:p w14:paraId="03983732" w14:textId="4894CDEA" w:rsidR="3639EB6F" w:rsidRDefault="3639EB6F" w:rsidP="00F65B53">
      <w:pPr>
        <w:pStyle w:val="ListParagraph"/>
        <w:numPr>
          <w:ilvl w:val="0"/>
          <w:numId w:val="11"/>
        </w:numPr>
      </w:pPr>
      <w:r>
        <w:t>Nếu n, m &lt;= 10^6 thì chặt nhị phân giá trị phần tử thứ K (vì giá trị càng lớn thì ở vị trí càng lớn -&gt; tính đơn điệu -&gt; có thể chặt), với giá trị X kiểm tra vị trí của X ở thứ tự bao nhiêu, vị trí của X sẽ bằng số lượng số &lt;= nó. Giá trị X cần tìm kiếm sẽ nằm trong đoạn 1^2 + 1^2 đến n^2 + m^2</w:t>
      </w:r>
    </w:p>
    <w:p w14:paraId="1E4DA4B6" w14:textId="2B786CFC" w:rsidR="3639EB6F" w:rsidRDefault="3639EB6F" w:rsidP="00F65B53">
      <w:pPr>
        <w:pStyle w:val="ListParagraph"/>
        <w:numPr>
          <w:ilvl w:val="1"/>
          <w:numId w:val="11"/>
        </w:numPr>
      </w:pPr>
      <w:r>
        <w:t>Ta cần đếm I^2 + j^2 &lt;= X tương đương j &lt;= sqrt(X-I^2)</w:t>
      </w:r>
    </w:p>
    <w:p w14:paraId="335F075B" w14:textId="51571B6D" w:rsidR="3639EB6F" w:rsidRDefault="3639EB6F" w:rsidP="00F65B53">
      <w:pPr>
        <w:pStyle w:val="ListParagraph"/>
        <w:numPr>
          <w:ilvl w:val="1"/>
          <w:numId w:val="11"/>
        </w:numPr>
      </w:pPr>
      <w:r>
        <w:t>For I = 1 -&gt; n sau đó cnt += sqrt(X - I^2) để</w:t>
      </w:r>
    </w:p>
    <w:p w14:paraId="0A8C8C22" w14:textId="33684EC8" w:rsidR="3639EB6F" w:rsidRDefault="3639EB6F" w:rsidP="00F65B53">
      <w:pPr>
        <w:pStyle w:val="ListParagraph"/>
        <w:numPr>
          <w:ilvl w:val="1"/>
          <w:numId w:val="11"/>
        </w:numPr>
      </w:pPr>
      <w:r>
        <w:t>Sau cùng thì cnt chính là vị trí của X</w:t>
      </w:r>
    </w:p>
    <w:p w14:paraId="2BADB425" w14:textId="08B8F948" w:rsidR="3639EB6F" w:rsidRDefault="3639EB6F" w:rsidP="00F65B53">
      <w:pPr>
        <w:pStyle w:val="ListParagraph"/>
        <w:numPr>
          <w:ilvl w:val="1"/>
          <w:numId w:val="11"/>
        </w:numPr>
      </w:pPr>
      <w:r>
        <w:t>Chặt tìm giá trị X nhỏ nhất thỏa mãn điều kiện là được</w:t>
      </w:r>
    </w:p>
    <w:p w14:paraId="3B2D87A4" w14:textId="7772526E" w:rsidR="3639EB6F" w:rsidRDefault="3639EB6F" w:rsidP="30DF11A7">
      <w:r>
        <w:t>=&gt; O(log2(n^2 + m^2) * n)</w:t>
      </w:r>
    </w:p>
    <w:p w14:paraId="0A059A5A" w14:textId="5FB6541B" w:rsidR="0B4DDA6E" w:rsidRDefault="3D298EF4" w:rsidP="5A01A86E">
      <w:pPr>
        <w:pStyle w:val="Heading1"/>
        <w:rPr>
          <w:rFonts w:ascii="Cambria" w:eastAsia="Cambria" w:hAnsi="Cambria" w:cs="Cambria"/>
          <w:b/>
          <w:color w:val="000000" w:themeColor="text1"/>
          <w:sz w:val="28"/>
          <w:szCs w:val="28"/>
        </w:rPr>
      </w:pPr>
      <w:r w:rsidRPr="3DBD6296">
        <w:rPr>
          <w:rFonts w:ascii="Cambria" w:eastAsia="Cambria" w:hAnsi="Cambria" w:cs="Cambria"/>
          <w:b/>
          <w:bCs/>
          <w:color w:val="000000" w:themeColor="text1"/>
          <w:sz w:val="28"/>
          <w:szCs w:val="28"/>
        </w:rPr>
        <w:t xml:space="preserve">Bài 4: </w:t>
      </w:r>
    </w:p>
    <w:p w14:paraId="22E88BE5" w14:textId="77777777" w:rsidR="00CE735C" w:rsidRDefault="00CE735C" w:rsidP="00CE735C">
      <w:pPr>
        <w:spacing w:line="360" w:lineRule="auto"/>
        <w:jc w:val="both"/>
        <w:rPr>
          <w:spacing w:val="-2"/>
          <w:szCs w:val="24"/>
        </w:rPr>
      </w:pPr>
      <w:r>
        <w:rPr>
          <w:spacing w:val="-2"/>
          <w:szCs w:val="24"/>
        </w:rPr>
        <w:t xml:space="preserve">Cho dãy số gồm </w:t>
      </w:r>
      <m:oMath>
        <m:r>
          <w:rPr>
            <w:rFonts w:ascii="Cambria Math" w:hAnsi="Cambria Math"/>
            <w:spacing w:val="-2"/>
            <w:szCs w:val="24"/>
          </w:rPr>
          <m:t>n</m:t>
        </m:r>
      </m:oMath>
      <w:r>
        <w:rPr>
          <w:spacing w:val="-2"/>
          <w:szCs w:val="24"/>
        </w:rPr>
        <w:t xml:space="preserve"> số </w:t>
      </w:r>
      <w:r>
        <w:rPr>
          <w:rFonts w:cs="Times New Roman"/>
        </w:rPr>
        <w:t>nguyên</w:t>
      </w:r>
      <w:r>
        <w:rPr>
          <w:spacing w:val="-2"/>
          <w:szCs w:val="24"/>
        </w:rPr>
        <w:t xml:space="preserve"> dương </w:t>
      </w:r>
      <m:oMath>
        <m:sSub>
          <m:sSubPr>
            <m:ctrlPr>
              <w:rPr>
                <w:rFonts w:ascii="Cambria Math" w:hAnsi="Cambria Math"/>
                <w:spacing w:val="-2"/>
                <w:szCs w:val="24"/>
              </w:rPr>
            </m:ctrlPr>
          </m:sSubPr>
          <m:e>
            <m:r>
              <w:rPr>
                <w:rFonts w:ascii="Cambria Math" w:hAnsi="Cambria Math"/>
                <w:spacing w:val="-2"/>
                <w:szCs w:val="24"/>
              </w:rPr>
              <m:t>a</m:t>
            </m:r>
          </m:e>
          <m:sub>
            <m:r>
              <m:rPr>
                <m:sty m:val="p"/>
              </m:rPr>
              <w:rPr>
                <w:rFonts w:ascii="Cambria Math" w:hAnsi="Cambria Math"/>
                <w:spacing w:val="-2"/>
                <w:szCs w:val="24"/>
              </w:rPr>
              <m:t>1</m:t>
            </m:r>
          </m:sub>
        </m:sSub>
        <m:r>
          <m:rPr>
            <m:sty m:val="p"/>
          </m:rPr>
          <w:rPr>
            <w:rFonts w:ascii="Cambria Math" w:hAnsi="Cambria Math"/>
            <w:spacing w:val="-2"/>
            <w:szCs w:val="24"/>
          </w:rPr>
          <m:t xml:space="preserve">, </m:t>
        </m:r>
        <m:sSub>
          <m:sSubPr>
            <m:ctrlPr>
              <w:rPr>
                <w:rFonts w:ascii="Cambria Math" w:hAnsi="Cambria Math"/>
                <w:spacing w:val="-2"/>
                <w:szCs w:val="24"/>
              </w:rPr>
            </m:ctrlPr>
          </m:sSubPr>
          <m:e>
            <m:r>
              <w:rPr>
                <w:rFonts w:ascii="Cambria Math" w:hAnsi="Cambria Math"/>
                <w:spacing w:val="-2"/>
                <w:szCs w:val="24"/>
              </w:rPr>
              <m:t>a</m:t>
            </m:r>
          </m:e>
          <m:sub>
            <m:r>
              <m:rPr>
                <m:sty m:val="p"/>
              </m:rPr>
              <w:rPr>
                <w:rFonts w:ascii="Cambria Math" w:hAnsi="Cambria Math"/>
                <w:spacing w:val="-2"/>
                <w:szCs w:val="24"/>
              </w:rPr>
              <m:t>2</m:t>
            </m:r>
          </m:sub>
        </m:sSub>
        <m:r>
          <m:rPr>
            <m:sty m:val="p"/>
          </m:rPr>
          <w:rPr>
            <w:rFonts w:ascii="Cambria Math" w:hAnsi="Cambria Math"/>
            <w:spacing w:val="-2"/>
            <w:szCs w:val="24"/>
          </w:rPr>
          <m:t xml:space="preserve">,…, </m:t>
        </m:r>
        <m:sSub>
          <m:sSubPr>
            <m:ctrlPr>
              <w:rPr>
                <w:rFonts w:ascii="Cambria Math" w:hAnsi="Cambria Math"/>
                <w:spacing w:val="-2"/>
                <w:szCs w:val="24"/>
              </w:rPr>
            </m:ctrlPr>
          </m:sSubPr>
          <m:e>
            <m:r>
              <w:rPr>
                <w:rFonts w:ascii="Cambria Math" w:hAnsi="Cambria Math"/>
                <w:spacing w:val="-2"/>
                <w:szCs w:val="24"/>
              </w:rPr>
              <m:t>a</m:t>
            </m:r>
          </m:e>
          <m:sub>
            <m:r>
              <w:rPr>
                <w:rFonts w:ascii="Cambria Math" w:hAnsi="Cambria Math"/>
                <w:spacing w:val="-2"/>
                <w:szCs w:val="24"/>
              </w:rPr>
              <m:t>n</m:t>
            </m:r>
          </m:sub>
        </m:sSub>
      </m:oMath>
      <w:r>
        <w:rPr>
          <w:spacing w:val="-2"/>
          <w:szCs w:val="24"/>
        </w:rPr>
        <w:t xml:space="preserve"> và một số nguyên </w:t>
      </w:r>
      <m:oMath>
        <m:r>
          <w:rPr>
            <w:rFonts w:ascii="Cambria Math" w:hAnsi="Cambria Math"/>
            <w:spacing w:val="-2"/>
            <w:szCs w:val="24"/>
          </w:rPr>
          <m:t>m</m:t>
        </m:r>
      </m:oMath>
      <w:r>
        <w:rPr>
          <w:spacing w:val="-2"/>
          <w:szCs w:val="24"/>
        </w:rPr>
        <w:t>. Người ta định nghĩa hai hàm số:</w:t>
      </w:r>
    </w:p>
    <w:p w14:paraId="4E4B882A" w14:textId="77777777" w:rsidR="00CE735C" w:rsidRDefault="00CA11C5" w:rsidP="00F65B53">
      <w:pPr>
        <w:pStyle w:val="ListParagraph"/>
        <w:numPr>
          <w:ilvl w:val="0"/>
          <w:numId w:val="16"/>
        </w:numPr>
        <w:spacing w:before="120" w:after="120" w:line="360" w:lineRule="auto"/>
        <w:jc w:val="both"/>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k</m:t>
            </m:r>
          </m:sub>
        </m:sSub>
        <m:r>
          <w:rPr>
            <w:rFonts w:ascii="Cambria Math" w:hAnsi="Cambria Math" w:cs="Times New Roman"/>
            <w:szCs w:val="24"/>
          </w:rPr>
          <m:t xml:space="preserve">= </m:t>
        </m:r>
      </m:oMath>
      <w:r w:rsidR="00CE735C">
        <w:rPr>
          <w:rFonts w:cs="Times New Roman"/>
          <w:szCs w:val="24"/>
        </w:rPr>
        <w:t xml:space="preserve">số </w:t>
      </w:r>
      <w:r w:rsidR="00CE735C">
        <w:rPr>
          <w:rFonts w:cs="Times New Roman"/>
        </w:rPr>
        <w:t>lượng</w:t>
      </w:r>
      <w:r w:rsidR="00CE735C">
        <w:rPr>
          <w:rFonts w:cs="Times New Roman"/>
          <w:szCs w:val="24"/>
        </w:rPr>
        <w:t xml:space="preserve"> cặp chỉ số </w:t>
      </w:r>
      <m:oMath>
        <m:r>
          <w:rPr>
            <w:rFonts w:ascii="Cambria Math" w:hAnsi="Cambria Math" w:cs="Times New Roman"/>
            <w:szCs w:val="24"/>
          </w:rPr>
          <m:t>(i, j)</m:t>
        </m:r>
      </m:oMath>
      <w:r w:rsidR="00CE735C">
        <w:rPr>
          <w:rFonts w:cs="Times New Roman"/>
          <w:szCs w:val="24"/>
        </w:rPr>
        <w:t xml:space="preserve"> sao cho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j</m:t>
            </m:r>
          </m:sub>
        </m:sSub>
        <m:r>
          <w:rPr>
            <w:rFonts w:ascii="Cambria Math" w:hAnsi="Cambria Math" w:cs="Times New Roman"/>
            <w:szCs w:val="24"/>
          </w:rPr>
          <m:t>=k (1≤i&lt;j≤n)</m:t>
        </m:r>
      </m:oMath>
    </w:p>
    <w:p w14:paraId="42B38109" w14:textId="77777777" w:rsidR="00CE735C" w:rsidRDefault="00CA11C5" w:rsidP="00F65B53">
      <w:pPr>
        <w:pStyle w:val="ListParagraph"/>
        <w:numPr>
          <w:ilvl w:val="0"/>
          <w:numId w:val="16"/>
        </w:numPr>
        <w:spacing w:before="120" w:after="120" w:line="360" w:lineRule="auto"/>
        <w:jc w:val="both"/>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k</m:t>
            </m:r>
          </m:sub>
        </m:sSub>
      </m:oMath>
      <w:r w:rsidR="00CE735C">
        <w:rPr>
          <w:rFonts w:cs="Times New Roman"/>
          <w:szCs w:val="24"/>
        </w:rPr>
        <w:t>.</w:t>
      </w:r>
    </w:p>
    <w:p w14:paraId="7B69FE92" w14:textId="77777777" w:rsidR="00CE735C" w:rsidRDefault="00CE735C" w:rsidP="00CE735C">
      <w:pPr>
        <w:spacing w:line="360" w:lineRule="auto"/>
        <w:jc w:val="both"/>
        <w:rPr>
          <w:rFonts w:cs="Times New Roman"/>
          <w:szCs w:val="24"/>
        </w:rPr>
      </w:pPr>
      <w:r>
        <w:rPr>
          <w:rFonts w:cs="Times New Roman"/>
          <w:bCs/>
          <w:iCs/>
          <w:szCs w:val="24"/>
        </w:rPr>
        <w:t>Yêu cầu:</w:t>
      </w:r>
      <w:r>
        <w:rPr>
          <w:rFonts w:cs="Times New Roman"/>
          <w:szCs w:val="24"/>
        </w:rPr>
        <w:t xml:space="preserve"> Cho </w:t>
      </w:r>
      <w:r>
        <w:rPr>
          <w:rFonts w:cs="Times New Roman"/>
        </w:rPr>
        <w:t>số</w:t>
      </w:r>
      <w:r>
        <w:rPr>
          <w:rFonts w:cs="Times New Roman"/>
          <w:szCs w:val="24"/>
        </w:rPr>
        <w:t xml:space="preserve"> nguyên </w:t>
      </w:r>
      <m:oMath>
        <m:r>
          <w:rPr>
            <w:rFonts w:ascii="Cambria Math" w:hAnsi="Cambria Math" w:cs="Times New Roman"/>
            <w:szCs w:val="24"/>
          </w:rPr>
          <m:t>m.</m:t>
        </m:r>
      </m:oMath>
      <w:r>
        <w:rPr>
          <w:rFonts w:cs="Times New Roman"/>
          <w:szCs w:val="24"/>
        </w:rPr>
        <w:t xml:space="preserve"> Hãy tính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m</m:t>
            </m:r>
          </m:sub>
        </m:sSub>
      </m:oMath>
      <w:r>
        <w:rPr>
          <w:rFonts w:cs="Times New Roman"/>
          <w:szCs w:val="24"/>
        </w:rPr>
        <w:t>.</w:t>
      </w:r>
    </w:p>
    <w:p w14:paraId="2C58321C" w14:textId="77777777" w:rsidR="0B4DDA6E" w:rsidRDefault="0B4DDA6E" w:rsidP="00CE735C">
      <w:pPr>
        <w:spacing w:line="360" w:lineRule="auto"/>
        <w:jc w:val="both"/>
        <w:rPr>
          <w:rFonts w:cs="Times New Roman"/>
          <w:szCs w:val="24"/>
        </w:rPr>
      </w:pPr>
      <w:r>
        <w:rPr>
          <w:rFonts w:cs="Times New Roman"/>
          <w:szCs w:val="24"/>
        </w:rPr>
        <w:t>Input</w:t>
      </w:r>
    </w:p>
    <w:p w14:paraId="4E871471" w14:textId="77777777" w:rsidR="00CE735C" w:rsidRDefault="00CE735C" w:rsidP="00F65B53">
      <w:pPr>
        <w:pStyle w:val="ListParagraph"/>
        <w:numPr>
          <w:ilvl w:val="0"/>
          <w:numId w:val="16"/>
        </w:numPr>
        <w:spacing w:before="120" w:after="120" w:line="360" w:lineRule="auto"/>
        <w:jc w:val="both"/>
        <w:rPr>
          <w:rFonts w:cs="Times New Roman"/>
          <w:szCs w:val="24"/>
        </w:rPr>
      </w:pPr>
      <w:r>
        <w:rPr>
          <w:rFonts w:cs="Times New Roman"/>
          <w:szCs w:val="24"/>
        </w:rPr>
        <w:lastRenderedPageBreak/>
        <w:t xml:space="preserve">Dòng </w:t>
      </w:r>
      <w:r>
        <w:rPr>
          <w:rFonts w:cs="Times New Roman"/>
        </w:rPr>
        <w:t>đầu</w:t>
      </w:r>
      <w:r>
        <w:rPr>
          <w:rFonts w:cs="Times New Roman"/>
          <w:szCs w:val="24"/>
        </w:rPr>
        <w:t xml:space="preserve"> gồm </w:t>
      </w:r>
      <m:oMath>
        <m:r>
          <w:rPr>
            <w:rFonts w:ascii="Cambria Math" w:hAnsi="Cambria Math" w:cs="Times New Roman"/>
            <w:szCs w:val="24"/>
          </w:rPr>
          <m:t>2</m:t>
        </m:r>
      </m:oMath>
      <w:r>
        <w:rPr>
          <w:rFonts w:cs="Times New Roman"/>
          <w:szCs w:val="24"/>
        </w:rPr>
        <w:t xml:space="preserve"> số </w:t>
      </w:r>
      <m:oMath>
        <m:r>
          <w:rPr>
            <w:rFonts w:ascii="Cambria Math" w:hAnsi="Cambria Math" w:cs="Times New Roman"/>
            <w:szCs w:val="24"/>
          </w:rPr>
          <m:t xml:space="preserve">n, m </m:t>
        </m:r>
        <m:d>
          <m:dPr>
            <m:ctrlPr>
              <w:rPr>
                <w:rFonts w:ascii="Cambria Math" w:hAnsi="Cambria Math" w:cs="Times New Roman"/>
                <w:i/>
                <w:szCs w:val="24"/>
              </w:rPr>
            </m:ctrlPr>
          </m:dPr>
          <m:e>
            <m:r>
              <w:rPr>
                <w:rFonts w:ascii="Cambria Math" w:hAnsi="Cambria Math" w:cs="Times New Roman"/>
                <w:szCs w:val="24"/>
              </w:rPr>
              <m:t>n≤</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3</m:t>
                </m:r>
              </m:sup>
            </m:sSup>
            <m:r>
              <w:rPr>
                <w:rFonts w:ascii="Cambria Math" w:hAnsi="Cambria Math" w:cs="Times New Roman"/>
                <w:szCs w:val="24"/>
              </w:rPr>
              <m:t>, m≤</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3</m:t>
                </m:r>
              </m:sup>
            </m:sSup>
          </m:e>
        </m:d>
      </m:oMath>
      <w:r>
        <w:rPr>
          <w:rFonts w:eastAsiaTheme="minorEastAsia" w:cs="Times New Roman"/>
          <w:szCs w:val="24"/>
        </w:rPr>
        <w:t>.</w:t>
      </w:r>
    </w:p>
    <w:p w14:paraId="2F281CB3" w14:textId="77777777" w:rsidR="00CE735C" w:rsidRDefault="00CE735C" w:rsidP="00F65B53">
      <w:pPr>
        <w:pStyle w:val="ListParagraph"/>
        <w:numPr>
          <w:ilvl w:val="0"/>
          <w:numId w:val="16"/>
        </w:numPr>
        <w:spacing w:before="120" w:after="120" w:line="360" w:lineRule="auto"/>
        <w:jc w:val="both"/>
        <w:rPr>
          <w:rFonts w:cs="Times New Roman"/>
          <w:szCs w:val="24"/>
        </w:rPr>
      </w:pPr>
      <w:r>
        <w:rPr>
          <w:rFonts w:cs="Times New Roman"/>
          <w:szCs w:val="24"/>
        </w:rPr>
        <w:t xml:space="preserve">Dòng </w:t>
      </w:r>
      <w:r>
        <w:rPr>
          <w:rFonts w:cs="Times New Roman"/>
        </w:rPr>
        <w:t>tiếp</w:t>
      </w:r>
      <w:r>
        <w:rPr>
          <w:rFonts w:cs="Times New Roman"/>
          <w:szCs w:val="24"/>
        </w:rPr>
        <w:t xml:space="preserve"> theo gồm </w:t>
      </w:r>
      <m:oMath>
        <m:r>
          <w:rPr>
            <w:rFonts w:ascii="Cambria Math" w:hAnsi="Cambria Math" w:cs="Times New Roman"/>
            <w:szCs w:val="24"/>
          </w:rPr>
          <m:t>n</m:t>
        </m:r>
      </m:oMath>
      <w:r>
        <w:rPr>
          <w:rFonts w:cs="Times New Roman"/>
          <w:szCs w:val="24"/>
        </w:rPr>
        <w:t xml:space="preserve"> số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i</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10</m:t>
            </m:r>
          </m:e>
          <m:sup>
            <m:r>
              <w:rPr>
                <w:rFonts w:ascii="Cambria Math" w:hAnsi="Cambria Math" w:cs="Times New Roman"/>
                <w:szCs w:val="24"/>
              </w:rPr>
              <m:t>6</m:t>
            </m:r>
          </m:sup>
        </m:sSup>
        <m:r>
          <w:rPr>
            <w:rFonts w:ascii="Cambria Math" w:hAnsi="Cambria Math" w:cs="Times New Roman"/>
            <w:szCs w:val="24"/>
          </w:rPr>
          <m:t>)</m:t>
        </m:r>
      </m:oMath>
      <w:r>
        <w:rPr>
          <w:rFonts w:cs="Times New Roman"/>
          <w:szCs w:val="24"/>
        </w:rPr>
        <w:t xml:space="preserve"> cách nhau bởi ít nhất 1 dấu cách.</w:t>
      </w:r>
    </w:p>
    <w:p w14:paraId="78142A7C" w14:textId="0C1B1028" w:rsidR="0B4DDA6E" w:rsidRPr="00DA5BA0" w:rsidRDefault="0B4DDA6E" w:rsidP="00DA5BA0">
      <w:pPr>
        <w:spacing w:line="360" w:lineRule="auto"/>
        <w:jc w:val="both"/>
        <w:rPr>
          <w:rFonts w:cs="Times New Roman"/>
          <w:szCs w:val="24"/>
        </w:rPr>
      </w:pPr>
      <w:r>
        <w:rPr>
          <w:rFonts w:cs="Times New Roman"/>
          <w:szCs w:val="24"/>
        </w:rPr>
        <w:t xml:space="preserve">Output: Ghi ra một số nguyên duy nhất là giá trị của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m</m:t>
            </m:r>
          </m:sub>
        </m:sSub>
      </m:oMath>
      <w:r w:rsidR="00CE735C">
        <w:rPr>
          <w:rFonts w:cs="Times New Roman"/>
          <w:szCs w:val="24"/>
        </w:rPr>
        <w:t>.</w:t>
      </w:r>
      <w:r w:rsidRPr="5A01A86E">
        <w:rPr>
          <w:rFonts w:ascii="Cambria" w:eastAsia="Cambria" w:hAnsi="Cambria" w:cs="Cambria"/>
          <w:color w:val="000000" w:themeColor="text1"/>
          <w:sz w:val="28"/>
          <w:szCs w:val="28"/>
        </w:rPr>
        <w:t>.</w:t>
      </w:r>
    </w:p>
    <w:p w14:paraId="34C7077E" w14:textId="7365DAC0" w:rsidR="0B4DDA6E" w:rsidRDefault="0B4DDA6E" w:rsidP="5A01A86E">
      <w:pPr>
        <w:jc w:val="both"/>
      </w:pPr>
      <w:r w:rsidRPr="5A01A86E">
        <w:rPr>
          <w:rFonts w:ascii="Cambria" w:eastAsia="Cambria" w:hAnsi="Cambria" w:cs="Cambria"/>
          <w:b/>
          <w:i/>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6F79C5A9"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288DD" w14:textId="02AE7253"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4EAF72" w14:textId="2D712BD5"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r>
      <w:tr w:rsidR="5A01A86E" w14:paraId="0147963B" w14:textId="77777777" w:rsidTr="5A01A86E">
        <w:trPr>
          <w:trHeight w:val="8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B069AA" w14:textId="43EDFDFB" w:rsidR="5A01A86E" w:rsidRDefault="5A01A86E" w:rsidP="5A01A86E">
            <w:pPr>
              <w:jc w:val="both"/>
            </w:pPr>
            <w:r w:rsidRPr="5A01A86E">
              <w:rPr>
                <w:rFonts w:ascii="Courier New" w:eastAsia="Courier New" w:hAnsi="Courier New" w:cs="Courier New"/>
                <w:b/>
                <w:color w:val="000000" w:themeColor="text1"/>
                <w:sz w:val="28"/>
                <w:szCs w:val="28"/>
              </w:rPr>
              <w:t>5 6</w:t>
            </w:r>
          </w:p>
          <w:p w14:paraId="3D51EEBB" w14:textId="6DD333F3" w:rsidR="5A01A86E" w:rsidRDefault="5A01A86E" w:rsidP="5A01A86E">
            <w:pPr>
              <w:jc w:val="both"/>
            </w:pPr>
            <w:r w:rsidRPr="5A01A86E">
              <w:rPr>
                <w:rFonts w:ascii="Courier New" w:eastAsia="Courier New" w:hAnsi="Courier New" w:cs="Courier New"/>
                <w:b/>
                <w:color w:val="000000" w:themeColor="text1"/>
                <w:sz w:val="28"/>
                <w:szCs w:val="28"/>
              </w:rPr>
              <w:t>1 2 3 4 5</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0E458" w14:textId="1A4260DD" w:rsidR="5A01A86E" w:rsidRDefault="5A01A86E" w:rsidP="5A01A86E">
            <w:pPr>
              <w:jc w:val="both"/>
            </w:pPr>
            <w:r w:rsidRPr="5A01A86E">
              <w:rPr>
                <w:rFonts w:ascii="Courier New" w:eastAsia="Courier New" w:hAnsi="Courier New" w:cs="Courier New"/>
                <w:b/>
                <w:color w:val="000000" w:themeColor="text1"/>
                <w:sz w:val="28"/>
                <w:szCs w:val="28"/>
              </w:rPr>
              <w:t>6</w:t>
            </w:r>
          </w:p>
        </w:tc>
      </w:tr>
    </w:tbl>
    <w:p w14:paraId="3B464E17" w14:textId="41BAE3ED" w:rsidR="0B4DDA6E" w:rsidRDefault="0B4DDA6E">
      <w:r>
        <w:br/>
      </w:r>
      <w:r w:rsidR="4EBDA7A1">
        <w:t>Comment: for 2 vòng p[a[I] + a[j]]++ với 1 &lt;= I &lt; j &lt;= n mảng p[10^6 * 2]</w:t>
      </w:r>
    </w:p>
    <w:p w14:paraId="5E139D1E" w14:textId="4A56900A" w:rsidR="0B4DDA6E" w:rsidRDefault="4EBDA7A1">
      <w:r>
        <w:t>Cuối cùng tính tổng trên mảng p hoy for I = 1 -&gt; 2*10^6 : ans += p[i]</w:t>
      </w:r>
    </w:p>
    <w:p w14:paraId="0ECD91BB" w14:textId="33F737D3" w:rsidR="0B4DDA6E" w:rsidRPr="002A55FE" w:rsidRDefault="6292DC9D" w:rsidP="009E2BBE">
      <w:pPr>
        <w:spacing w:before="240"/>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w:t>
      </w:r>
      <w:r w:rsidR="00704419" w:rsidRPr="002A55FE">
        <w:rPr>
          <w:rFonts w:ascii="Cambria" w:eastAsia="Cambria" w:hAnsi="Cambria" w:cs="Cambria"/>
          <w:color w:val="000000" w:themeColor="text1"/>
          <w:sz w:val="24"/>
          <w:szCs w:val="24"/>
        </w:rPr>
        <w:t>*</w:t>
      </w:r>
      <w:r w:rsidRPr="002A55FE">
        <w:rPr>
          <w:rFonts w:ascii="Cambria" w:eastAsia="Cambria" w:hAnsi="Cambria" w:cs="Cambria"/>
          <w:color w:val="000000" w:themeColor="text1"/>
          <w:sz w:val="24"/>
          <w:szCs w:val="24"/>
        </w:rPr>
        <w:t xml:space="preserve">* Bài này có thể hiểu là tìm các </w:t>
      </w:r>
      <w:r w:rsidR="00D44E54" w:rsidRPr="002A55FE">
        <w:rPr>
          <w:rFonts w:ascii="Cambria" w:eastAsia="Cambria" w:hAnsi="Cambria" w:cs="Cambria"/>
          <w:color w:val="000000" w:themeColor="text1"/>
          <w:sz w:val="24"/>
          <w:szCs w:val="24"/>
        </w:rPr>
        <w:t>cặp</w:t>
      </w:r>
      <w:r w:rsidRPr="002A55FE">
        <w:rPr>
          <w:rFonts w:ascii="Cambria" w:eastAsia="Cambria" w:hAnsi="Cambria" w:cs="Cambria"/>
          <w:color w:val="000000" w:themeColor="text1"/>
          <w:sz w:val="24"/>
          <w:szCs w:val="24"/>
        </w:rPr>
        <w:t xml:space="preserve"> </w:t>
      </w:r>
      <m:oMath>
        <m:r>
          <w:rPr>
            <w:rFonts w:ascii="Cambria Math" w:eastAsia="Cambria" w:hAnsi="Cambria Math" w:cs="Cambria"/>
            <w:color w:val="000000" w:themeColor="text1"/>
            <w:sz w:val="24"/>
            <w:szCs w:val="24"/>
          </w:rPr>
          <m:t>i,j</m:t>
        </m:r>
      </m:oMath>
      <w:r w:rsidR="4E38FE98"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m</m:t>
        </m:r>
      </m:oMath>
      <w:r w:rsidR="4E38FE98" w:rsidRPr="002A55FE">
        <w:rPr>
          <w:rFonts w:ascii="Cambria" w:eastAsia="Cambria" w:hAnsi="Cambria" w:cs="Cambria"/>
          <w:color w:val="000000" w:themeColor="text1"/>
          <w:sz w:val="24"/>
          <w:szCs w:val="24"/>
        </w:rPr>
        <w:t>:</w:t>
      </w:r>
    </w:p>
    <w:p w14:paraId="73A4B8E7" w14:textId="2E822971" w:rsidR="009E272A" w:rsidRPr="002A55FE" w:rsidRDefault="009E272A" w:rsidP="009E272A">
      <w:pPr>
        <w:spacing w:before="120" w:after="120" w:line="360" w:lineRule="auto"/>
        <w:jc w:val="both"/>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 xml:space="preserve">Phân tích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k</m:t>
            </m:r>
          </m:sub>
        </m:sSub>
      </m:oMath>
      <w:r w:rsidR="00024645" w:rsidRPr="002A55FE">
        <w:rPr>
          <w:rFonts w:ascii="Cambria" w:eastAsia="Cambria" w:hAnsi="Cambria" w:cs="Cambria"/>
          <w:color w:val="000000" w:themeColor="text1"/>
          <w:sz w:val="24"/>
          <w:szCs w:val="24"/>
        </w:rPr>
        <w:t>:</w:t>
      </w:r>
    </w:p>
    <w:p w14:paraId="116185E4" w14:textId="6335BC8D" w:rsidR="00024645" w:rsidRPr="002A55FE" w:rsidRDefault="00CA11C5" w:rsidP="00275C98">
      <w:pPr>
        <w:pStyle w:val="ListParagraph"/>
        <w:numPr>
          <w:ilvl w:val="0"/>
          <w:numId w:val="16"/>
        </w:numPr>
        <w:spacing w:after="0" w:line="276" w:lineRule="auto"/>
        <w:ind w:left="540"/>
        <w:jc w:val="both"/>
        <w:rPr>
          <w:rFonts w:ascii="Cambria" w:eastAsia="Cambria" w:hAnsi="Cambria" w:cs="Cambria"/>
          <w:color w:val="000000" w:themeColor="text1"/>
          <w:sz w:val="24"/>
          <w:szCs w:val="24"/>
        </w:rPr>
      </w:pP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p</m:t>
            </m:r>
          </m:e>
          <m:sub>
            <m:r>
              <w:rPr>
                <w:rFonts w:ascii="Cambria Math" w:eastAsia="Cambria" w:hAnsi="Cambria Math" w:cs="Cambria"/>
                <w:color w:val="000000" w:themeColor="text1"/>
                <w:sz w:val="24"/>
                <w:szCs w:val="24"/>
              </w:rPr>
              <m:t>1</m:t>
            </m:r>
          </m:sub>
        </m:sSub>
        <m:r>
          <m:rPr>
            <m:sty m:val="p"/>
          </m:rPr>
          <w:rPr>
            <w:rFonts w:ascii="Cambria Math" w:eastAsia="Cambria" w:hAnsi="Cambria Math" w:cs="Cambria"/>
            <w:color w:val="000000" w:themeColor="text1"/>
            <w:sz w:val="24"/>
            <w:szCs w:val="24"/>
          </w:rPr>
          <m:t xml:space="preserve">= </m:t>
        </m:r>
      </m:oMath>
      <w:r w:rsidR="00024645" w:rsidRPr="002A55FE">
        <w:rPr>
          <w:rFonts w:ascii="Cambria" w:eastAsia="Cambria" w:hAnsi="Cambria" w:cs="Cambria"/>
          <w:color w:val="000000" w:themeColor="text1"/>
          <w:sz w:val="24"/>
          <w:szCs w:val="24"/>
        </w:rPr>
        <w:t xml:space="preserve">số lượng cặp chỉ số </w:t>
      </w:r>
      <m:oMath>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 xml:space="preserve">, </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oMath>
      <w:r w:rsidR="00024645"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m:rPr>
            <m:sty m:val="p"/>
          </m:rPr>
          <w:rPr>
            <w:rFonts w:ascii="Cambria Math" w:eastAsia="Cambria" w:hAnsi="Cambria Math" w:cs="Cambria"/>
            <w:color w:val="000000" w:themeColor="text1"/>
            <w:sz w:val="24"/>
            <w:szCs w:val="24"/>
          </w:rPr>
          <m:t>+</m:t>
        </m:r>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1</m:t>
        </m:r>
        <m:r>
          <m:rPr>
            <m:sty m:val="p"/>
          </m:rPr>
          <w:rPr>
            <w:rFonts w:ascii="Cambria Math" w:eastAsia="Cambria" w:hAnsi="Cambria Math" w:cs="Cambria"/>
            <w:color w:val="000000" w:themeColor="text1"/>
            <w:sz w:val="24"/>
            <w:szCs w:val="24"/>
          </w:rPr>
          <m:t xml:space="preserve"> (1≤</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lt;</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n</m:t>
        </m:r>
        <m:r>
          <m:rPr>
            <m:sty m:val="p"/>
          </m:rPr>
          <w:rPr>
            <w:rFonts w:ascii="Cambria Math" w:eastAsia="Cambria" w:hAnsi="Cambria Math" w:cs="Cambria"/>
            <w:color w:val="000000" w:themeColor="text1"/>
            <w:sz w:val="24"/>
            <w:szCs w:val="24"/>
          </w:rPr>
          <m:t>)</m:t>
        </m:r>
      </m:oMath>
    </w:p>
    <w:p w14:paraId="5109272B" w14:textId="5B5A6C4C" w:rsidR="00024645" w:rsidRPr="002A55FE" w:rsidRDefault="00CA11C5" w:rsidP="00275C98">
      <w:pPr>
        <w:pStyle w:val="ListParagraph"/>
        <w:numPr>
          <w:ilvl w:val="0"/>
          <w:numId w:val="16"/>
        </w:numPr>
        <w:spacing w:after="0" w:line="276" w:lineRule="auto"/>
        <w:ind w:left="540"/>
        <w:jc w:val="both"/>
        <w:rPr>
          <w:rFonts w:ascii="Cambria" w:eastAsia="Cambria" w:hAnsi="Cambria" w:cs="Cambria"/>
          <w:color w:val="000000" w:themeColor="text1"/>
          <w:sz w:val="24"/>
          <w:szCs w:val="24"/>
        </w:rPr>
      </w:pP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p</m:t>
            </m:r>
          </m:e>
          <m:sub>
            <m:r>
              <w:rPr>
                <w:rFonts w:ascii="Cambria Math" w:eastAsia="Cambria" w:hAnsi="Cambria Math" w:cs="Cambria"/>
                <w:color w:val="000000" w:themeColor="text1"/>
                <w:sz w:val="24"/>
                <w:szCs w:val="24"/>
              </w:rPr>
              <m:t>2</m:t>
            </m:r>
          </m:sub>
        </m:sSub>
        <m:r>
          <m:rPr>
            <m:sty m:val="p"/>
          </m:rPr>
          <w:rPr>
            <w:rFonts w:ascii="Cambria Math" w:eastAsia="Cambria" w:hAnsi="Cambria Math" w:cs="Cambria"/>
            <w:color w:val="000000" w:themeColor="text1"/>
            <w:sz w:val="24"/>
            <w:szCs w:val="24"/>
          </w:rPr>
          <m:t xml:space="preserve">= </m:t>
        </m:r>
      </m:oMath>
      <w:r w:rsidR="00024645" w:rsidRPr="002A55FE">
        <w:rPr>
          <w:rFonts w:ascii="Cambria" w:eastAsia="Cambria" w:hAnsi="Cambria" w:cs="Cambria"/>
          <w:color w:val="000000" w:themeColor="text1"/>
          <w:sz w:val="24"/>
          <w:szCs w:val="24"/>
        </w:rPr>
        <w:t xml:space="preserve">số lượng cặp chỉ số </w:t>
      </w:r>
      <m:oMath>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 xml:space="preserve">, </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oMath>
      <w:r w:rsidR="00024645"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m:rPr>
            <m:sty m:val="p"/>
          </m:rPr>
          <w:rPr>
            <w:rFonts w:ascii="Cambria Math" w:eastAsia="Cambria" w:hAnsi="Cambria Math" w:cs="Cambria"/>
            <w:color w:val="000000" w:themeColor="text1"/>
            <w:sz w:val="24"/>
            <w:szCs w:val="24"/>
          </w:rPr>
          <m:t>+</m:t>
        </m:r>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2</m:t>
        </m:r>
        <m:r>
          <m:rPr>
            <m:sty m:val="p"/>
          </m:rPr>
          <w:rPr>
            <w:rFonts w:ascii="Cambria Math" w:eastAsia="Cambria" w:hAnsi="Cambria Math" w:cs="Cambria"/>
            <w:color w:val="000000" w:themeColor="text1"/>
            <w:sz w:val="24"/>
            <w:szCs w:val="24"/>
          </w:rPr>
          <m:t xml:space="preserve"> (1≤</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lt;</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n</m:t>
        </m:r>
        <m:r>
          <m:rPr>
            <m:sty m:val="p"/>
          </m:rPr>
          <w:rPr>
            <w:rFonts w:ascii="Cambria Math" w:eastAsia="Cambria" w:hAnsi="Cambria Math" w:cs="Cambria"/>
            <w:color w:val="000000" w:themeColor="text1"/>
            <w:sz w:val="24"/>
            <w:szCs w:val="24"/>
          </w:rPr>
          <m:t>)</m:t>
        </m:r>
      </m:oMath>
    </w:p>
    <w:p w14:paraId="6730896A" w14:textId="062C06EA" w:rsidR="00024645" w:rsidRPr="002A55FE" w:rsidRDefault="00005139" w:rsidP="00275C98">
      <w:pPr>
        <w:pStyle w:val="ListParagraph"/>
        <w:numPr>
          <w:ilvl w:val="0"/>
          <w:numId w:val="16"/>
        </w:numPr>
        <w:spacing w:after="0" w:line="276" w:lineRule="auto"/>
        <w:ind w:left="540"/>
        <w:jc w:val="both"/>
        <w:rPr>
          <w:rFonts w:ascii="Cambria" w:eastAsia="Cambria" w:hAnsi="Cambria" w:cs="Cambria"/>
          <w:color w:val="000000" w:themeColor="text1"/>
          <w:sz w:val="24"/>
          <w:szCs w:val="24"/>
        </w:rPr>
      </w:pPr>
      <m:oMath>
        <m:r>
          <m:rPr>
            <m:sty m:val="p"/>
          </m:rPr>
          <w:rPr>
            <w:rFonts w:ascii="Cambria Math" w:eastAsia="Cambria" w:hAnsi="Cambria Math" w:cs="Cambria"/>
            <w:color w:val="000000" w:themeColor="text1"/>
            <w:sz w:val="24"/>
            <w:szCs w:val="24"/>
          </w:rPr>
          <m:t>…</m:t>
        </m:r>
      </m:oMath>
    </w:p>
    <w:p w14:paraId="4C149DD2" w14:textId="77777777" w:rsidR="00024645" w:rsidRPr="002A55FE" w:rsidRDefault="00CA11C5" w:rsidP="00275C98">
      <w:pPr>
        <w:pStyle w:val="ListParagraph"/>
        <w:numPr>
          <w:ilvl w:val="0"/>
          <w:numId w:val="16"/>
        </w:numPr>
        <w:spacing w:after="0" w:line="276" w:lineRule="auto"/>
        <w:ind w:left="540"/>
        <w:jc w:val="both"/>
        <w:rPr>
          <w:rFonts w:ascii="Cambria" w:eastAsia="Cambria" w:hAnsi="Cambria" w:cs="Cambria"/>
          <w:color w:val="000000" w:themeColor="text1"/>
          <w:sz w:val="24"/>
          <w:szCs w:val="24"/>
        </w:rPr>
      </w:pP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p</m:t>
            </m:r>
          </m:e>
          <m:sub>
            <m:r>
              <w:rPr>
                <w:rFonts w:ascii="Cambria Math" w:eastAsia="Cambria" w:hAnsi="Cambria Math" w:cs="Cambria"/>
                <w:color w:val="000000" w:themeColor="text1"/>
                <w:sz w:val="24"/>
                <w:szCs w:val="24"/>
              </w:rPr>
              <m:t>k</m:t>
            </m:r>
          </m:sub>
        </m:sSub>
        <m:r>
          <m:rPr>
            <m:sty m:val="p"/>
          </m:rPr>
          <w:rPr>
            <w:rFonts w:ascii="Cambria Math" w:eastAsia="Cambria" w:hAnsi="Cambria Math" w:cs="Cambria"/>
            <w:color w:val="000000" w:themeColor="text1"/>
            <w:sz w:val="24"/>
            <w:szCs w:val="24"/>
          </w:rPr>
          <m:t xml:space="preserve">= </m:t>
        </m:r>
      </m:oMath>
      <w:r w:rsidR="00024645" w:rsidRPr="002A55FE">
        <w:rPr>
          <w:rFonts w:ascii="Cambria" w:eastAsia="Cambria" w:hAnsi="Cambria" w:cs="Cambria"/>
          <w:color w:val="000000" w:themeColor="text1"/>
          <w:sz w:val="24"/>
          <w:szCs w:val="24"/>
        </w:rPr>
        <w:t xml:space="preserve">số lượng cặp chỉ số </w:t>
      </w:r>
      <m:oMath>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 xml:space="preserve">, </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oMath>
      <w:r w:rsidR="00024645"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m:rPr>
            <m:sty m:val="p"/>
          </m:rPr>
          <w:rPr>
            <w:rFonts w:ascii="Cambria Math" w:eastAsia="Cambria" w:hAnsi="Cambria Math" w:cs="Cambria"/>
            <w:color w:val="000000" w:themeColor="text1"/>
            <w:sz w:val="24"/>
            <w:szCs w:val="24"/>
          </w:rPr>
          <m:t>+</m:t>
        </m:r>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k</m:t>
        </m:r>
        <m:r>
          <m:rPr>
            <m:sty m:val="p"/>
          </m:rPr>
          <w:rPr>
            <w:rFonts w:ascii="Cambria Math" w:eastAsia="Cambria" w:hAnsi="Cambria Math" w:cs="Cambria"/>
            <w:color w:val="000000" w:themeColor="text1"/>
            <w:sz w:val="24"/>
            <w:szCs w:val="24"/>
          </w:rPr>
          <m:t xml:space="preserve"> (1≤</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lt;</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n</m:t>
        </m:r>
        <m:r>
          <m:rPr>
            <m:sty m:val="p"/>
          </m:rPr>
          <w:rPr>
            <w:rFonts w:ascii="Cambria Math" w:eastAsia="Cambria" w:hAnsi="Cambria Math" w:cs="Cambria"/>
            <w:color w:val="000000" w:themeColor="text1"/>
            <w:sz w:val="24"/>
            <w:szCs w:val="24"/>
          </w:rPr>
          <m:t>)</m:t>
        </m:r>
      </m:oMath>
    </w:p>
    <w:p w14:paraId="35801763" w14:textId="17217D91" w:rsidR="00F92D1E" w:rsidRPr="002A55FE" w:rsidRDefault="00024645" w:rsidP="002A55FE">
      <w:pPr>
        <w:spacing w:before="120" w:after="0" w:line="360" w:lineRule="auto"/>
        <w:ind w:left="180"/>
        <w:jc w:val="both"/>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 xml:space="preserve">Tổng quát hóa lại ta được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f</m:t>
            </m:r>
          </m:e>
          <m:sub>
            <m:r>
              <w:rPr>
                <w:rFonts w:ascii="Cambria Math" w:eastAsia="Cambria" w:hAnsi="Cambria Math" w:cs="Cambria"/>
                <w:color w:val="000000" w:themeColor="text1"/>
                <w:sz w:val="24"/>
                <w:szCs w:val="24"/>
              </w:rPr>
              <m:t>k</m:t>
            </m:r>
          </m:sub>
        </m:sSub>
        <m:r>
          <m:rPr>
            <m:sty m:val="p"/>
          </m:rPr>
          <w:rPr>
            <w:rFonts w:ascii="Cambria Math" w:eastAsia="Cambria" w:hAnsi="Cambria Math" w:cs="Cambria"/>
            <w:color w:val="000000" w:themeColor="text1"/>
            <w:sz w:val="24"/>
            <w:szCs w:val="24"/>
          </w:rPr>
          <m:t xml:space="preserve">= </m:t>
        </m:r>
      </m:oMath>
      <w:r w:rsidR="001D76F0" w:rsidRPr="002A55FE">
        <w:rPr>
          <w:rFonts w:ascii="Cambria" w:eastAsia="Cambria" w:hAnsi="Cambria" w:cs="Cambria"/>
          <w:color w:val="000000" w:themeColor="text1"/>
          <w:sz w:val="24"/>
          <w:szCs w:val="24"/>
        </w:rPr>
        <w:t xml:space="preserve">số lượng cặp chỉ số </w:t>
      </w:r>
      <m:oMath>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 xml:space="preserve">, </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oMath>
      <w:r w:rsidR="001D76F0" w:rsidRPr="002A55FE">
        <w:rPr>
          <w:rFonts w:ascii="Cambria" w:eastAsia="Cambria" w:hAnsi="Cambria" w:cs="Cambria"/>
          <w:color w:val="000000" w:themeColor="text1"/>
          <w:sz w:val="24"/>
          <w:szCs w:val="24"/>
        </w:rPr>
        <w:t xml:space="preserve"> sao cho</w:t>
      </w:r>
      <w:r w:rsidR="00704419" w:rsidRPr="002A55FE">
        <w:rPr>
          <w:rFonts w:ascii="Cambria" w:eastAsia="Cambria" w:hAnsi="Cambria" w:cs="Cambria"/>
          <w:color w:val="000000" w:themeColor="text1"/>
          <w:sz w:val="24"/>
          <w:szCs w:val="24"/>
        </w:rPr>
        <w:t>:</w:t>
      </w:r>
    </w:p>
    <w:p w14:paraId="1B9563E0" w14:textId="193D1FB8" w:rsidR="00024645" w:rsidRPr="002A55FE" w:rsidRDefault="001D76F0" w:rsidP="007F422B">
      <w:pPr>
        <w:spacing w:after="120" w:line="360" w:lineRule="auto"/>
        <w:ind w:left="180"/>
        <w:jc w:val="both"/>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 xml:space="preserve">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m:rPr>
            <m:sty m:val="p"/>
          </m:rPr>
          <w:rPr>
            <w:rFonts w:ascii="Cambria Math" w:eastAsia="Cambria" w:hAnsi="Cambria Math" w:cs="Cambria"/>
            <w:color w:val="000000" w:themeColor="text1"/>
            <w:sz w:val="24"/>
            <w:szCs w:val="24"/>
          </w:rPr>
          <m:t>+</m:t>
        </m:r>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1, 2, …, k</m:t>
        </m:r>
        <m:r>
          <m:rPr>
            <m:sty m:val="p"/>
          </m:rPr>
          <w:rPr>
            <w:rFonts w:ascii="Cambria Math" w:eastAsia="Cambria" w:hAnsi="Cambria Math" w:cs="Cambria"/>
            <w:color w:val="000000" w:themeColor="text1"/>
            <w:sz w:val="24"/>
            <w:szCs w:val="24"/>
          </w:rPr>
          <m:t xml:space="preserve"> (1≤</m:t>
        </m:r>
        <m:r>
          <w:rPr>
            <w:rFonts w:ascii="Cambria Math" w:eastAsia="Cambria" w:hAnsi="Cambria Math" w:cs="Cambria"/>
            <w:color w:val="000000" w:themeColor="text1"/>
            <w:sz w:val="24"/>
            <w:szCs w:val="24"/>
          </w:rPr>
          <m:t>i</m:t>
        </m:r>
        <m:r>
          <m:rPr>
            <m:sty m:val="p"/>
          </m:rPr>
          <w:rPr>
            <w:rFonts w:ascii="Cambria Math" w:eastAsia="Cambria" w:hAnsi="Cambria Math" w:cs="Cambria"/>
            <w:color w:val="000000" w:themeColor="text1"/>
            <w:sz w:val="24"/>
            <w:szCs w:val="24"/>
          </w:rPr>
          <m:t>&lt;</m:t>
        </m:r>
        <m:r>
          <w:rPr>
            <w:rFonts w:ascii="Cambria Math" w:eastAsia="Cambria" w:hAnsi="Cambria Math" w:cs="Cambria"/>
            <w:color w:val="000000" w:themeColor="text1"/>
            <w:sz w:val="24"/>
            <w:szCs w:val="24"/>
          </w:rPr>
          <m:t>j</m:t>
        </m:r>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n</m:t>
        </m:r>
        <m:r>
          <m:rPr>
            <m:sty m:val="p"/>
          </m:rPr>
          <w:rPr>
            <w:rFonts w:ascii="Cambria Math" w:eastAsia="Cambria" w:hAnsi="Cambria Math" w:cs="Cambria"/>
            <w:color w:val="000000" w:themeColor="text1"/>
            <w:sz w:val="24"/>
            <w:szCs w:val="24"/>
          </w:rPr>
          <m:t>)</m:t>
        </m:r>
      </m:oMath>
      <w:r w:rsidR="00F92D1E" w:rsidRPr="002A55FE">
        <w:rPr>
          <w:rFonts w:ascii="Cambria" w:eastAsia="Cambria" w:hAnsi="Cambria" w:cs="Cambria"/>
          <w:color w:val="000000" w:themeColor="text1"/>
          <w:sz w:val="24"/>
          <w:szCs w:val="24"/>
        </w:rPr>
        <w:t xml:space="preserve"> hay </w:t>
      </w:r>
      <m:oMath>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m:rPr>
            <m:sty m:val="p"/>
          </m:rPr>
          <w:rPr>
            <w:rFonts w:ascii="Cambria Math" w:eastAsia="Cambria" w:hAnsi="Cambria Math" w:cs="Cambria"/>
            <w:color w:val="000000" w:themeColor="text1"/>
            <w:sz w:val="24"/>
            <w:szCs w:val="24"/>
          </w:rPr>
          <m:t>+</m:t>
        </m:r>
        <m:sSub>
          <m:sSubPr>
            <m:ctrlPr>
              <w:rPr>
                <w:rFonts w:ascii="Cambria Math" w:eastAsia="Cambria" w:hAnsi="Cambria Math" w:cs="Cambria"/>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m:rPr>
            <m:sty m:val="p"/>
          </m:rPr>
          <w:rPr>
            <w:rFonts w:ascii="Cambria Math" w:eastAsia="Cambria" w:hAnsi="Cambria Math" w:cs="Cambria"/>
            <w:color w:val="000000" w:themeColor="text1"/>
            <w:sz w:val="24"/>
            <w:szCs w:val="24"/>
          </w:rPr>
          <m:t>≤k</m:t>
        </m:r>
      </m:oMath>
      <w:r w:rsidR="00DF7974">
        <w:rPr>
          <w:rFonts w:ascii="Cambria" w:eastAsia="Cambria" w:hAnsi="Cambria" w:cs="Cambria"/>
          <w:color w:val="000000" w:themeColor="text1"/>
          <w:sz w:val="24"/>
          <w:szCs w:val="24"/>
        </w:rPr>
        <w:t xml:space="preserve"> </w:t>
      </w:r>
      <m:oMath>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gt;0, k&gt;0)</m:t>
        </m:r>
      </m:oMath>
      <w:r w:rsidR="009C4EF7">
        <w:rPr>
          <w:rFonts w:ascii="Cambria" w:eastAsia="Cambria" w:hAnsi="Cambria" w:cs="Cambria"/>
          <w:color w:val="000000" w:themeColor="text1"/>
          <w:sz w:val="24"/>
          <w:szCs w:val="24"/>
        </w:rPr>
        <w:t>.</w:t>
      </w:r>
    </w:p>
    <w:p w14:paraId="7F5F67C8" w14:textId="4B29E83F" w:rsidR="0DB6AB8D" w:rsidRPr="002A55FE" w:rsidRDefault="0DB6AB8D" w:rsidP="009E272A">
      <w:pPr>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 xml:space="preserve">Tính số lượng cặp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 xml:space="preserve">, </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oMath>
      <w:r w:rsidR="00807B4E" w:rsidRPr="002A55FE">
        <w:rPr>
          <w:rFonts w:ascii="Cambria" w:eastAsia="Cambria" w:hAnsi="Cambria" w:cs="Cambria"/>
          <w:color w:val="000000" w:themeColor="text1"/>
          <w:sz w:val="24"/>
          <w:szCs w:val="24"/>
        </w:rPr>
        <w:t xml:space="preserve"> thỏa yêu cầu đề bài:</w:t>
      </w:r>
    </w:p>
    <w:p w14:paraId="68864AF4" w14:textId="5BA83406" w:rsidR="00350760" w:rsidRPr="004B05A9" w:rsidRDefault="0DB6AB8D" w:rsidP="00F65B53">
      <w:pPr>
        <w:pStyle w:val="ListParagraph"/>
        <w:numPr>
          <w:ilvl w:val="1"/>
          <w:numId w:val="14"/>
        </w:numPr>
        <w:ind w:left="720"/>
        <w:rPr>
          <w:rFonts w:eastAsiaTheme="minorEastAsia"/>
          <w:sz w:val="24"/>
          <w:szCs w:val="24"/>
        </w:rPr>
      </w:pPr>
      <w:r w:rsidRPr="002A55FE">
        <w:rPr>
          <w:rFonts w:ascii="Cambria" w:eastAsia="Cambria" w:hAnsi="Cambria" w:cs="Cambria"/>
          <w:color w:val="000000" w:themeColor="text1"/>
          <w:sz w:val="24"/>
          <w:szCs w:val="24"/>
        </w:rPr>
        <w:t xml:space="preserve">Vét cạn: </w:t>
      </w:r>
      <w:r w:rsidR="4E38FE98" w:rsidRPr="002A55FE">
        <w:rPr>
          <w:rFonts w:ascii="Cambria" w:eastAsia="Cambria" w:hAnsi="Cambria" w:cs="Cambria"/>
          <w:color w:val="000000" w:themeColor="text1"/>
          <w:sz w:val="24"/>
          <w:szCs w:val="24"/>
        </w:rPr>
        <w:t xml:space="preserve">Với mỗi phần tử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oMath>
      <w:r w:rsidR="4E38FE98" w:rsidRPr="002A55FE">
        <w:rPr>
          <w:rFonts w:ascii="Cambria" w:eastAsia="Cambria" w:hAnsi="Cambria" w:cs="Cambria"/>
          <w:color w:val="000000" w:themeColor="text1"/>
          <w:sz w:val="24"/>
          <w:szCs w:val="24"/>
        </w:rPr>
        <w:t xml:space="preserve"> tìm số lượng phần tử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 xml:space="preserve"> (i&lt;j&lt;n)</m:t>
        </m:r>
      </m:oMath>
      <w:r w:rsidR="4E38FE98"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m</m:t>
        </m:r>
      </m:oMath>
      <w:r w:rsidR="00350760" w:rsidRPr="002A55FE">
        <w:rPr>
          <w:rFonts w:ascii="Cambria" w:eastAsia="Cambria" w:hAnsi="Cambria" w:cs="Cambria"/>
          <w:color w:val="000000" w:themeColor="text1"/>
          <w:sz w:val="24"/>
          <w:szCs w:val="24"/>
        </w:rPr>
        <w:t>.</w:t>
      </w:r>
    </w:p>
    <w:p w14:paraId="55665FF8" w14:textId="57AD4804" w:rsidR="00B070AE" w:rsidRDefault="01DC7991" w:rsidP="00275C98">
      <w:pPr>
        <w:pStyle w:val="ListParagraph"/>
        <w:numPr>
          <w:ilvl w:val="1"/>
          <w:numId w:val="14"/>
        </w:numPr>
        <w:ind w:left="720"/>
        <w:rPr>
          <w:rFonts w:ascii="Cambria" w:eastAsia="Cambria" w:hAnsi="Cambria" w:cs="Cambria"/>
          <w:color w:val="000000" w:themeColor="text1"/>
          <w:sz w:val="24"/>
          <w:szCs w:val="24"/>
        </w:rPr>
      </w:pPr>
      <w:r w:rsidRPr="002A55FE">
        <w:rPr>
          <w:rFonts w:ascii="Cambria" w:eastAsia="Cambria" w:hAnsi="Cambria" w:cs="Cambria"/>
          <w:color w:val="000000" w:themeColor="text1"/>
          <w:sz w:val="24"/>
          <w:szCs w:val="24"/>
        </w:rPr>
        <w:t xml:space="preserve">2 con trỏ: </w:t>
      </w:r>
    </w:p>
    <w:p w14:paraId="6454733F" w14:textId="01C1E64C" w:rsidR="00B070AE" w:rsidRPr="00B070AE" w:rsidRDefault="0045472F" w:rsidP="00123B04">
      <w:pPr>
        <w:ind w:left="720"/>
        <w:jc w:val="both"/>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Ý tưởng: </w:t>
      </w:r>
      <w:r w:rsidR="0096079D">
        <w:rPr>
          <w:rFonts w:ascii="Cambria" w:eastAsia="Cambria" w:hAnsi="Cambria" w:cs="Cambria"/>
          <w:color w:val="000000" w:themeColor="text1"/>
          <w:sz w:val="24"/>
          <w:szCs w:val="24"/>
        </w:rPr>
        <w:t xml:space="preserve">Ví dụ ta cần tìm các cặp </w:t>
      </w:r>
      <m:oMath>
        <m:r>
          <w:rPr>
            <w:rFonts w:ascii="Cambria Math" w:eastAsia="Cambria" w:hAnsi="Cambria Math" w:cs="Cambria"/>
            <w:color w:val="000000" w:themeColor="text1"/>
            <w:sz w:val="24"/>
            <w:szCs w:val="24"/>
          </w:rPr>
          <m:t>i,j</m:t>
        </m:r>
      </m:oMath>
      <w:r w:rsidR="0096079D" w:rsidRPr="002A55FE">
        <w:rPr>
          <w:rFonts w:ascii="Cambria" w:eastAsia="Cambria" w:hAnsi="Cambria" w:cs="Cambria"/>
          <w:color w:val="000000" w:themeColor="text1"/>
          <w:sz w:val="24"/>
          <w:szCs w:val="24"/>
        </w:rPr>
        <w:t xml:space="preserve"> sao cho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18</m:t>
        </m:r>
      </m:oMath>
      <w:r w:rsidR="0096079D">
        <w:rPr>
          <w:rFonts w:ascii="Cambria" w:eastAsia="Cambria" w:hAnsi="Cambria" w:cs="Cambria"/>
          <w:color w:val="000000" w:themeColor="text1"/>
          <w:sz w:val="24"/>
          <w:szCs w:val="24"/>
        </w:rPr>
        <w:t>. G</w:t>
      </w:r>
      <w:r>
        <w:rPr>
          <w:rFonts w:ascii="Cambria" w:eastAsia="Cambria" w:hAnsi="Cambria" w:cs="Cambria"/>
          <w:color w:val="000000" w:themeColor="text1"/>
          <w:sz w:val="24"/>
          <w:szCs w:val="24"/>
        </w:rPr>
        <w:t>iả sử mảng được sắp xếp</w:t>
      </w:r>
      <w:r w:rsidR="0096079D">
        <w:rPr>
          <w:rFonts w:ascii="Cambria" w:eastAsia="Cambria" w:hAnsi="Cambria" w:cs="Cambria"/>
          <w:color w:val="000000" w:themeColor="text1"/>
          <w:sz w:val="24"/>
          <w:szCs w:val="24"/>
        </w:rPr>
        <w:t xml:space="preserve">, khi đó nếu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0</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4</m:t>
            </m:r>
          </m:sub>
        </m:sSub>
        <m:r>
          <w:rPr>
            <w:rFonts w:ascii="Cambria Math" w:eastAsia="Cambria" w:hAnsi="Cambria Math" w:cs="Cambria"/>
            <w:color w:val="000000" w:themeColor="text1"/>
            <w:sz w:val="24"/>
            <w:szCs w:val="24"/>
          </w:rPr>
          <m:t>=1+15≤18</m:t>
        </m:r>
      </m:oMath>
      <w:r w:rsidR="00D276D1">
        <w:rPr>
          <w:rFonts w:ascii="Cambria" w:eastAsia="Cambria" w:hAnsi="Cambria" w:cs="Cambria"/>
          <w:color w:val="000000" w:themeColor="text1"/>
          <w:sz w:val="24"/>
          <w:szCs w:val="24"/>
        </w:rPr>
        <w:t xml:space="preserve"> thì các c</w:t>
      </w:r>
      <w:r w:rsidR="00D479CF">
        <w:rPr>
          <w:rFonts w:ascii="Cambria" w:eastAsia="Cambria" w:hAnsi="Cambria" w:cs="Cambria"/>
          <w:color w:val="000000" w:themeColor="text1"/>
          <w:sz w:val="24"/>
          <w:szCs w:val="24"/>
        </w:rPr>
        <w:t xml:space="preserve">ặp </w:t>
      </w:r>
      <m:oMath>
        <m:d>
          <m:dPr>
            <m:ctrlPr>
              <w:rPr>
                <w:rFonts w:ascii="Cambria Math" w:eastAsia="Cambria" w:hAnsi="Cambria Math" w:cs="Cambria"/>
                <w:i/>
                <w:color w:val="000000" w:themeColor="text1"/>
                <w:sz w:val="24"/>
                <w:szCs w:val="24"/>
              </w:rPr>
            </m:ctrlPr>
          </m:dPr>
          <m:e>
            <m:r>
              <w:rPr>
                <w:rFonts w:ascii="Cambria Math" w:eastAsia="Cambria" w:hAnsi="Cambria Math" w:cs="Cambria"/>
                <w:color w:val="000000" w:themeColor="text1"/>
                <w:sz w:val="24"/>
                <w:szCs w:val="24"/>
              </w:rPr>
              <m:t>i, j</m:t>
            </m:r>
          </m:e>
        </m:d>
        <m:r>
          <w:rPr>
            <w:rFonts w:ascii="Cambria Math" w:eastAsia="Cambria" w:hAnsi="Cambria Math" w:cs="Cambria"/>
            <w:color w:val="000000" w:themeColor="text1"/>
            <w:sz w:val="24"/>
            <w:szCs w:val="24"/>
          </w:rPr>
          <m:t>=</m:t>
        </m:r>
        <m:d>
          <m:dPr>
            <m:begChr m:val="{"/>
            <m:endChr m:val="}"/>
            <m:ctrlPr>
              <w:rPr>
                <w:rFonts w:ascii="Cambria Math" w:eastAsia="Cambria" w:hAnsi="Cambria Math" w:cs="Cambria"/>
                <w:i/>
                <w:color w:val="000000" w:themeColor="text1"/>
                <w:sz w:val="24"/>
                <w:szCs w:val="24"/>
              </w:rPr>
            </m:ctrlPr>
          </m:dPr>
          <m:e>
            <m:d>
              <m:dPr>
                <m:ctrlPr>
                  <w:rPr>
                    <w:rFonts w:ascii="Cambria Math" w:eastAsia="Cambria" w:hAnsi="Cambria Math" w:cs="Cambria"/>
                    <w:i/>
                    <w:color w:val="000000" w:themeColor="text1"/>
                    <w:sz w:val="24"/>
                    <w:szCs w:val="24"/>
                  </w:rPr>
                </m:ctrlPr>
              </m:dPr>
              <m:e>
                <m:r>
                  <w:rPr>
                    <w:rFonts w:ascii="Cambria Math" w:eastAsia="Cambria" w:hAnsi="Cambria Math" w:cs="Cambria"/>
                    <w:color w:val="000000" w:themeColor="text1"/>
                    <w:sz w:val="24"/>
                    <w:szCs w:val="24"/>
                  </w:rPr>
                  <m:t>0,1</m:t>
                </m:r>
              </m:e>
            </m:d>
            <m:r>
              <w:rPr>
                <w:rFonts w:ascii="Cambria Math" w:eastAsia="Cambria" w:hAnsi="Cambria Math" w:cs="Cambria"/>
                <w:color w:val="000000" w:themeColor="text1"/>
                <w:sz w:val="24"/>
                <w:szCs w:val="24"/>
              </w:rPr>
              <m:t xml:space="preserve">, </m:t>
            </m:r>
            <m:d>
              <m:dPr>
                <m:ctrlPr>
                  <w:rPr>
                    <w:rFonts w:ascii="Cambria Math" w:eastAsia="Cambria" w:hAnsi="Cambria Math" w:cs="Cambria"/>
                    <w:i/>
                    <w:color w:val="000000" w:themeColor="text1"/>
                    <w:sz w:val="24"/>
                    <w:szCs w:val="24"/>
                  </w:rPr>
                </m:ctrlPr>
              </m:dPr>
              <m:e>
                <m:r>
                  <w:rPr>
                    <w:rFonts w:ascii="Cambria Math" w:eastAsia="Cambria" w:hAnsi="Cambria Math" w:cs="Cambria"/>
                    <w:color w:val="000000" w:themeColor="text1"/>
                    <w:sz w:val="24"/>
                    <w:szCs w:val="24"/>
                  </w:rPr>
                  <m:t>0,2</m:t>
                </m:r>
              </m:e>
            </m:d>
            <m:r>
              <w:rPr>
                <w:rFonts w:ascii="Cambria Math" w:eastAsia="Cambria" w:hAnsi="Cambria Math" w:cs="Cambria"/>
                <w:color w:val="000000" w:themeColor="text1"/>
                <w:sz w:val="24"/>
                <w:szCs w:val="24"/>
              </w:rPr>
              <m:t>,</m:t>
            </m:r>
            <m:d>
              <m:dPr>
                <m:ctrlPr>
                  <w:rPr>
                    <w:rFonts w:ascii="Cambria Math" w:eastAsia="Cambria" w:hAnsi="Cambria Math" w:cs="Cambria"/>
                    <w:i/>
                    <w:color w:val="000000" w:themeColor="text1"/>
                    <w:sz w:val="24"/>
                    <w:szCs w:val="24"/>
                  </w:rPr>
                </m:ctrlPr>
              </m:dPr>
              <m:e>
                <m:r>
                  <w:rPr>
                    <w:rFonts w:ascii="Cambria Math" w:eastAsia="Cambria" w:hAnsi="Cambria Math" w:cs="Cambria"/>
                    <w:color w:val="000000" w:themeColor="text1"/>
                    <w:sz w:val="24"/>
                    <w:szCs w:val="24"/>
                  </w:rPr>
                  <m:t>0,3</m:t>
                </m:r>
              </m:e>
            </m:d>
            <m:r>
              <w:rPr>
                <w:rFonts w:ascii="Cambria Math" w:eastAsia="Cambria" w:hAnsi="Cambria Math" w:cs="Cambria"/>
                <w:color w:val="000000" w:themeColor="text1"/>
                <w:sz w:val="24"/>
                <w:szCs w:val="24"/>
              </w:rPr>
              <m:t>,</m:t>
            </m:r>
            <m:d>
              <m:dPr>
                <m:ctrlPr>
                  <w:rPr>
                    <w:rFonts w:ascii="Cambria Math" w:eastAsia="Cambria" w:hAnsi="Cambria Math" w:cs="Cambria"/>
                    <w:i/>
                    <w:color w:val="000000" w:themeColor="text1"/>
                    <w:sz w:val="24"/>
                    <w:szCs w:val="24"/>
                  </w:rPr>
                </m:ctrlPr>
              </m:dPr>
              <m:e>
                <m:r>
                  <w:rPr>
                    <w:rFonts w:ascii="Cambria Math" w:eastAsia="Cambria" w:hAnsi="Cambria Math" w:cs="Cambria"/>
                    <w:color w:val="000000" w:themeColor="text1"/>
                    <w:sz w:val="24"/>
                    <w:szCs w:val="24"/>
                  </w:rPr>
                  <m:t>0,4</m:t>
                </m:r>
              </m:e>
            </m:d>
          </m:e>
        </m:d>
      </m:oMath>
      <w:r w:rsidR="00123B04">
        <w:rPr>
          <w:rFonts w:ascii="Cambria" w:eastAsia="Cambria" w:hAnsi="Cambria" w:cs="Cambria"/>
          <w:color w:val="000000" w:themeColor="text1"/>
          <w:sz w:val="24"/>
          <w:szCs w:val="24"/>
        </w:rPr>
        <w:t xml:space="preserve"> đều thỏa tình chất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i</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18</m:t>
        </m:r>
      </m:oMath>
      <w:r w:rsidR="00123B04">
        <w:rPr>
          <w:rFonts w:ascii="Cambria" w:eastAsia="Cambria" w:hAnsi="Cambria" w:cs="Cambria"/>
          <w:color w:val="000000" w:themeColor="text1"/>
          <w:sz w:val="24"/>
          <w:szCs w:val="24"/>
        </w:rPr>
        <w:t>.</w:t>
      </w:r>
    </w:p>
    <w:tbl>
      <w:tblPr>
        <w:tblStyle w:val="TableGrid"/>
        <w:tblW w:w="0" w:type="auto"/>
        <w:tblInd w:w="720" w:type="dxa"/>
        <w:tblLook w:val="04A0" w:firstRow="1" w:lastRow="0" w:firstColumn="1" w:lastColumn="0" w:noHBand="0" w:noVBand="1"/>
      </w:tblPr>
      <w:tblGrid>
        <w:gridCol w:w="1309"/>
        <w:gridCol w:w="1261"/>
        <w:gridCol w:w="1261"/>
        <w:gridCol w:w="1261"/>
        <w:gridCol w:w="1262"/>
        <w:gridCol w:w="1277"/>
        <w:gridCol w:w="1277"/>
      </w:tblGrid>
      <w:tr w:rsidR="00B070AE" w14:paraId="466BFB43" w14:textId="77777777" w:rsidTr="00123B04">
        <w:tc>
          <w:tcPr>
            <w:tcW w:w="1375" w:type="dxa"/>
          </w:tcPr>
          <w:p w14:paraId="7509552D" w14:textId="3F3B8CCD" w:rsidR="00B070AE" w:rsidRDefault="00B070AE" w:rsidP="00B070AE">
            <w:pPr>
              <w:pStyle w:val="ListParagraph"/>
              <w:ind w:left="0"/>
              <w:rPr>
                <w:rFonts w:ascii="Cambria" w:eastAsia="Cambria" w:hAnsi="Cambria" w:cs="Cambria"/>
                <w:color w:val="000000" w:themeColor="text1"/>
                <w:sz w:val="24"/>
                <w:szCs w:val="24"/>
              </w:rPr>
            </w:pPr>
            <w:r>
              <w:rPr>
                <w:rFonts w:ascii="Cambria" w:eastAsia="Cambria" w:hAnsi="Cambria" w:cs="Cambria"/>
                <w:color w:val="000000" w:themeColor="text1"/>
                <w:sz w:val="24"/>
                <w:szCs w:val="24"/>
              </w:rPr>
              <w:t>Index</w:t>
            </w:r>
          </w:p>
        </w:tc>
        <w:tc>
          <w:tcPr>
            <w:tcW w:w="1375" w:type="dxa"/>
            <w:shd w:val="clear" w:color="auto" w:fill="FFFF00"/>
          </w:tcPr>
          <w:p w14:paraId="02158E9F" w14:textId="6B9B2450"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0</w:t>
            </w:r>
          </w:p>
        </w:tc>
        <w:tc>
          <w:tcPr>
            <w:tcW w:w="1375" w:type="dxa"/>
          </w:tcPr>
          <w:p w14:paraId="100D1333" w14:textId="70EE4B15"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w:t>
            </w:r>
          </w:p>
        </w:tc>
        <w:tc>
          <w:tcPr>
            <w:tcW w:w="1375" w:type="dxa"/>
          </w:tcPr>
          <w:p w14:paraId="60A6502A" w14:textId="5F51F98C"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2</w:t>
            </w:r>
          </w:p>
        </w:tc>
        <w:tc>
          <w:tcPr>
            <w:tcW w:w="1376" w:type="dxa"/>
          </w:tcPr>
          <w:p w14:paraId="675E346C" w14:textId="27E89A3E"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3</w:t>
            </w:r>
          </w:p>
        </w:tc>
        <w:tc>
          <w:tcPr>
            <w:tcW w:w="1376" w:type="dxa"/>
            <w:shd w:val="clear" w:color="auto" w:fill="FFFF00"/>
          </w:tcPr>
          <w:p w14:paraId="240DF2EB" w14:textId="6CD3A39E"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4</w:t>
            </w:r>
          </w:p>
        </w:tc>
        <w:tc>
          <w:tcPr>
            <w:tcW w:w="1376" w:type="dxa"/>
          </w:tcPr>
          <w:p w14:paraId="462CF97D" w14:textId="35033802" w:rsidR="00B070AE" w:rsidRDefault="00793845"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5</w:t>
            </w:r>
          </w:p>
        </w:tc>
      </w:tr>
      <w:tr w:rsidR="00B070AE" w14:paraId="2B9BFF63" w14:textId="77777777" w:rsidTr="00123B04">
        <w:tc>
          <w:tcPr>
            <w:tcW w:w="1375" w:type="dxa"/>
          </w:tcPr>
          <w:p w14:paraId="379324CA" w14:textId="15790AD0" w:rsidR="00B070AE" w:rsidRDefault="00B070AE" w:rsidP="00B070AE">
            <w:pPr>
              <w:pStyle w:val="ListParagraph"/>
              <w:ind w:left="0"/>
              <w:rPr>
                <w:rFonts w:ascii="Cambria" w:eastAsia="Cambria" w:hAnsi="Cambria" w:cs="Cambria"/>
                <w:color w:val="000000" w:themeColor="text1"/>
                <w:sz w:val="24"/>
                <w:szCs w:val="24"/>
              </w:rPr>
            </w:pPr>
            <w:r>
              <w:rPr>
                <w:rFonts w:ascii="Cambria" w:eastAsia="Cambria" w:hAnsi="Cambria" w:cs="Cambria"/>
                <w:color w:val="000000" w:themeColor="text1"/>
                <w:sz w:val="24"/>
                <w:szCs w:val="24"/>
              </w:rPr>
              <w:t>Value</w:t>
            </w:r>
          </w:p>
        </w:tc>
        <w:tc>
          <w:tcPr>
            <w:tcW w:w="1375" w:type="dxa"/>
            <w:shd w:val="clear" w:color="auto" w:fill="FFFF00"/>
          </w:tcPr>
          <w:p w14:paraId="22F71EFE" w14:textId="5FA07CC4"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w:t>
            </w:r>
          </w:p>
        </w:tc>
        <w:tc>
          <w:tcPr>
            <w:tcW w:w="1375" w:type="dxa"/>
          </w:tcPr>
          <w:p w14:paraId="7D6CC64B" w14:textId="2ADF55AE"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3</w:t>
            </w:r>
          </w:p>
        </w:tc>
        <w:tc>
          <w:tcPr>
            <w:tcW w:w="1375" w:type="dxa"/>
          </w:tcPr>
          <w:p w14:paraId="51002B26" w14:textId="54E6ABF5"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7</w:t>
            </w:r>
          </w:p>
        </w:tc>
        <w:tc>
          <w:tcPr>
            <w:tcW w:w="1376" w:type="dxa"/>
          </w:tcPr>
          <w:p w14:paraId="0E842D0B" w14:textId="305FB53D"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9</w:t>
            </w:r>
          </w:p>
        </w:tc>
        <w:tc>
          <w:tcPr>
            <w:tcW w:w="1376" w:type="dxa"/>
            <w:shd w:val="clear" w:color="auto" w:fill="FFFF00"/>
          </w:tcPr>
          <w:p w14:paraId="7FC0C979" w14:textId="63BDDD98"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15</w:t>
            </w:r>
          </w:p>
        </w:tc>
        <w:tc>
          <w:tcPr>
            <w:tcW w:w="1376" w:type="dxa"/>
          </w:tcPr>
          <w:p w14:paraId="21FE15EE" w14:textId="226F589D" w:rsidR="00B070AE" w:rsidRDefault="00B070AE" w:rsidP="00B070AE">
            <w:pPr>
              <w:pStyle w:val="ListParagraph"/>
              <w:ind w:left="0"/>
              <w:jc w:val="center"/>
              <w:rPr>
                <w:rFonts w:ascii="Cambria" w:eastAsia="Cambria" w:hAnsi="Cambria" w:cs="Cambria"/>
                <w:color w:val="000000" w:themeColor="text1"/>
                <w:sz w:val="24"/>
                <w:szCs w:val="24"/>
              </w:rPr>
            </w:pPr>
            <w:r>
              <w:rPr>
                <w:rFonts w:ascii="Cambria" w:eastAsia="Cambria" w:hAnsi="Cambria" w:cs="Cambria"/>
                <w:color w:val="000000" w:themeColor="text1"/>
                <w:sz w:val="24"/>
                <w:szCs w:val="24"/>
              </w:rPr>
              <w:t>20</w:t>
            </w:r>
          </w:p>
        </w:tc>
      </w:tr>
    </w:tbl>
    <w:p w14:paraId="3113767C" w14:textId="5406C97A" w:rsidR="00A662CA" w:rsidRPr="00123B04" w:rsidRDefault="00123B04" w:rsidP="00123B04">
      <w:pPr>
        <w:pStyle w:val="ListParagraph"/>
        <w:spacing w:before="240"/>
        <w:rPr>
          <w:rFonts w:ascii="Cambria" w:eastAsia="Cambria" w:hAnsi="Cambria" w:cs="Cambria"/>
          <w:color w:val="000000" w:themeColor="text1"/>
          <w:sz w:val="24"/>
          <w:szCs w:val="24"/>
        </w:rPr>
      </w:pPr>
      <w:r>
        <w:rPr>
          <w:rFonts w:ascii="Cambria" w:eastAsia="Cambria" w:hAnsi="Cambria" w:cs="Cambria"/>
          <w:color w:val="000000" w:themeColor="text1"/>
          <w:sz w:val="24"/>
          <w:szCs w:val="24"/>
        </w:rPr>
        <w:t xml:space="preserve">Cài đặt: </w:t>
      </w:r>
      <w:r w:rsidR="00B1411B" w:rsidRPr="002A55FE">
        <w:rPr>
          <w:rFonts w:ascii="Cambria" w:eastAsia="Cambria" w:hAnsi="Cambria" w:cs="Cambria"/>
          <w:color w:val="000000" w:themeColor="text1"/>
          <w:sz w:val="24"/>
          <w:szCs w:val="24"/>
        </w:rPr>
        <w:t xml:space="preserve">Sort mảng a, </w:t>
      </w:r>
      <w:r w:rsidR="01DC7991" w:rsidRPr="002A55FE">
        <w:rPr>
          <w:rFonts w:ascii="Cambria" w:eastAsia="Cambria" w:hAnsi="Cambria" w:cs="Cambria"/>
          <w:color w:val="000000" w:themeColor="text1"/>
          <w:sz w:val="24"/>
          <w:szCs w:val="24"/>
        </w:rPr>
        <w:t xml:space="preserve">với </w:t>
      </w:r>
      <m:oMath>
        <m:r>
          <w:rPr>
            <w:rFonts w:ascii="Cambria Math" w:eastAsia="Cambria" w:hAnsi="Cambria Math" w:cs="Cambria"/>
            <w:color w:val="000000" w:themeColor="text1"/>
            <w:sz w:val="24"/>
            <w:szCs w:val="24"/>
          </w:rPr>
          <m:t>l=0, r=n-1</m:t>
        </m:r>
      </m:oMath>
      <w:r w:rsidR="01DC7991" w:rsidRPr="002A55FE">
        <w:rPr>
          <w:rFonts w:ascii="Cambria" w:eastAsia="Cambria" w:hAnsi="Cambria" w:cs="Cambria"/>
          <w:color w:val="000000" w:themeColor="text1"/>
          <w:sz w:val="24"/>
          <w:szCs w:val="24"/>
        </w:rPr>
        <w:t xml:space="preserve">. Nếu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l</m:t>
            </m:r>
          </m:sub>
        </m:sSub>
        <m:r>
          <w:rPr>
            <w:rFonts w:ascii="Cambria Math" w:eastAsia="Cambria" w:hAnsi="Cambria Math" w:cs="Cambria"/>
            <w:color w:val="000000" w:themeColor="text1"/>
            <w:sz w:val="24"/>
            <w:szCs w:val="24"/>
          </w:rPr>
          <m:t>+</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r</m:t>
            </m:r>
          </m:sub>
        </m:sSub>
        <m:r>
          <w:rPr>
            <w:rFonts w:ascii="Cambria Math" w:eastAsia="Cambria" w:hAnsi="Cambria Math" w:cs="Cambria"/>
            <w:color w:val="000000" w:themeColor="text1"/>
            <w:sz w:val="24"/>
            <w:szCs w:val="24"/>
          </w:rPr>
          <m:t>≤m</m:t>
        </m:r>
      </m:oMath>
      <w:r w:rsidR="01DC7991" w:rsidRPr="002A55FE">
        <w:rPr>
          <w:rFonts w:ascii="Cambria" w:eastAsia="Cambria" w:hAnsi="Cambria" w:cs="Cambria"/>
          <w:color w:val="000000" w:themeColor="text1"/>
          <w:sz w:val="24"/>
          <w:szCs w:val="24"/>
        </w:rPr>
        <w:t xml:space="preserve"> </w:t>
      </w:r>
      <m:oMath>
        <m:r>
          <w:rPr>
            <w:rFonts w:ascii="Cambria Math" w:eastAsia="Cambria" w:hAnsi="Cambria Math" w:cs="Cambria"/>
            <w:color w:val="000000" w:themeColor="text1"/>
            <w:sz w:val="24"/>
            <w:szCs w:val="24"/>
          </w:rPr>
          <m:t>⇒</m:t>
        </m:r>
      </m:oMath>
      <w:r w:rsidR="01DC7991" w:rsidRPr="002A55FE">
        <w:rPr>
          <w:rFonts w:ascii="Cambria" w:eastAsia="Cambria" w:hAnsi="Cambria" w:cs="Cambria"/>
          <w:color w:val="000000" w:themeColor="text1"/>
          <w:sz w:val="24"/>
          <w:szCs w:val="24"/>
        </w:rPr>
        <w:t xml:space="preserve"> có </w:t>
      </w:r>
      <m:oMath>
        <m:r>
          <w:rPr>
            <w:rFonts w:ascii="Cambria Math" w:eastAsia="Cambria" w:hAnsi="Cambria Math" w:cs="Cambria"/>
            <w:color w:val="000000" w:themeColor="text1"/>
            <w:sz w:val="24"/>
            <w:szCs w:val="24"/>
          </w:rPr>
          <m:t>r-l</m:t>
        </m:r>
      </m:oMath>
      <w:r w:rsidR="01DC7991" w:rsidRPr="002A55FE">
        <w:rPr>
          <w:rFonts w:ascii="Cambria" w:eastAsia="Cambria" w:hAnsi="Cambria" w:cs="Cambria"/>
          <w:color w:val="000000" w:themeColor="text1"/>
          <w:sz w:val="24"/>
          <w:szCs w:val="24"/>
        </w:rPr>
        <w:t xml:space="preserve"> cặp </w:t>
      </w:r>
      <m:oMath>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l</m:t>
            </m:r>
          </m:sub>
        </m:sSub>
        <m:r>
          <w:rPr>
            <w:rFonts w:ascii="Cambria Math" w:eastAsia="Cambria" w:hAnsi="Cambria Math" w:cs="Cambria"/>
            <w:color w:val="000000" w:themeColor="text1"/>
            <w:sz w:val="24"/>
            <w:szCs w:val="24"/>
          </w:rPr>
          <m:t xml:space="preserve">, </m:t>
        </m:r>
        <m:sSub>
          <m:sSubPr>
            <m:ctrlPr>
              <w:rPr>
                <w:rFonts w:ascii="Cambria Math" w:eastAsia="Cambria" w:hAnsi="Cambria Math" w:cs="Cambria"/>
                <w:i/>
                <w:color w:val="000000" w:themeColor="text1"/>
                <w:sz w:val="24"/>
                <w:szCs w:val="24"/>
              </w:rPr>
            </m:ctrlPr>
          </m:sSubPr>
          <m:e>
            <m:r>
              <w:rPr>
                <w:rFonts w:ascii="Cambria Math" w:eastAsia="Cambria" w:hAnsi="Cambria Math" w:cs="Cambria"/>
                <w:color w:val="000000" w:themeColor="text1"/>
                <w:sz w:val="24"/>
                <w:szCs w:val="24"/>
              </w:rPr>
              <m:t>a</m:t>
            </m:r>
          </m:e>
          <m:sub>
            <m:r>
              <w:rPr>
                <w:rFonts w:ascii="Cambria Math" w:eastAsia="Cambria" w:hAnsi="Cambria Math" w:cs="Cambria"/>
                <w:color w:val="000000" w:themeColor="text1"/>
                <w:sz w:val="24"/>
                <w:szCs w:val="24"/>
              </w:rPr>
              <m:t>j</m:t>
            </m:r>
          </m:sub>
        </m:sSub>
        <m:r>
          <w:rPr>
            <w:rFonts w:ascii="Cambria Math" w:eastAsia="Cambria" w:hAnsi="Cambria Math" w:cs="Cambria"/>
            <w:color w:val="000000" w:themeColor="text1"/>
            <w:sz w:val="24"/>
            <w:szCs w:val="24"/>
          </w:rPr>
          <m:t xml:space="preserve"> (l+1≤j≤r)</m:t>
        </m:r>
      </m:oMath>
      <w:r w:rsidR="7D5BD8C4" w:rsidRPr="002A55FE">
        <w:rPr>
          <w:rFonts w:ascii="Cambria" w:eastAsia="Cambria" w:hAnsi="Cambria" w:cs="Cambria"/>
          <w:color w:val="000000" w:themeColor="text1"/>
          <w:sz w:val="24"/>
          <w:szCs w:val="24"/>
        </w:rPr>
        <w:t xml:space="preserve"> thỏa,</w:t>
      </w:r>
      <w:r w:rsidR="426023FC" w:rsidRPr="002A55FE">
        <w:rPr>
          <w:rFonts w:ascii="Cambria" w:eastAsia="Cambria" w:hAnsi="Cambria" w:cs="Cambria"/>
          <w:color w:val="000000" w:themeColor="text1"/>
          <w:sz w:val="24"/>
          <w:szCs w:val="24"/>
        </w:rPr>
        <w:t xml:space="preserve"> </w:t>
      </w:r>
      <m:oMath>
        <m:r>
          <w:rPr>
            <w:rFonts w:ascii="Cambria Math" w:eastAsia="Cambria" w:hAnsi="Cambria Math" w:cs="Cambria"/>
            <w:color w:val="000000" w:themeColor="text1"/>
            <w:sz w:val="24"/>
            <w:szCs w:val="24"/>
          </w:rPr>
          <m:t>l</m:t>
        </m:r>
      </m:oMath>
      <w:r w:rsidR="004B05A9" w:rsidRPr="002A55FE">
        <w:rPr>
          <w:rFonts w:ascii="Cambria" w:eastAsia="Cambria" w:hAnsi="Cambria" w:cs="Cambria"/>
          <w:color w:val="000000" w:themeColor="text1"/>
          <w:sz w:val="24"/>
          <w:szCs w:val="24"/>
        </w:rPr>
        <w:t>++</w:t>
      </w:r>
      <w:r w:rsidR="426023FC" w:rsidRPr="002A55FE">
        <w:rPr>
          <w:rFonts w:ascii="Cambria" w:eastAsia="Cambria" w:hAnsi="Cambria" w:cs="Cambria"/>
          <w:color w:val="000000" w:themeColor="text1"/>
          <w:sz w:val="24"/>
          <w:szCs w:val="24"/>
        </w:rPr>
        <w:t>. Nế</w:t>
      </w:r>
      <w:r w:rsidR="134760A5" w:rsidRPr="002A55FE">
        <w:rPr>
          <w:rFonts w:ascii="Cambria" w:eastAsia="Cambria" w:hAnsi="Cambria" w:cs="Cambria"/>
          <w:color w:val="000000" w:themeColor="text1"/>
          <w:sz w:val="24"/>
          <w:szCs w:val="24"/>
        </w:rPr>
        <w:t xml:space="preserve">u không </w:t>
      </w:r>
      <m:oMath>
        <m:r>
          <w:rPr>
            <w:rFonts w:ascii="Cambria Math" w:eastAsia="Cambria" w:hAnsi="Cambria Math" w:cs="Cambria"/>
            <w:color w:val="000000" w:themeColor="text1"/>
            <w:sz w:val="24"/>
            <w:szCs w:val="24"/>
          </w:rPr>
          <m:t>r</m:t>
        </m:r>
      </m:oMath>
      <w:r w:rsidR="004B05A9" w:rsidRPr="002A55FE">
        <w:rPr>
          <w:rFonts w:ascii="Cambria" w:eastAsia="Cambria" w:hAnsi="Cambria" w:cs="Cambria"/>
          <w:color w:val="000000" w:themeColor="text1"/>
          <w:sz w:val="24"/>
          <w:szCs w:val="24"/>
        </w:rPr>
        <w:t>--</w:t>
      </w:r>
      <w:r w:rsidR="134760A5" w:rsidRPr="002A55FE">
        <w:rPr>
          <w:rFonts w:ascii="Cambria" w:eastAsia="Cambria" w:hAnsi="Cambria" w:cs="Cambria"/>
          <w:color w:val="000000" w:themeColor="text1"/>
          <w:sz w:val="24"/>
          <w:szCs w:val="24"/>
        </w:rPr>
        <w:t xml:space="preserve">. Lắp lặp tới khi </w:t>
      </w:r>
      <m:oMath>
        <m:r>
          <w:rPr>
            <w:rFonts w:ascii="Cambria Math" w:eastAsia="Cambria" w:hAnsi="Cambria Math" w:cs="Cambria"/>
            <w:color w:val="000000" w:themeColor="text1"/>
            <w:sz w:val="24"/>
            <w:szCs w:val="24"/>
          </w:rPr>
          <m:t>l≥r</m:t>
        </m:r>
      </m:oMath>
      <w:r w:rsidR="134760A5" w:rsidRPr="002A55FE">
        <w:rPr>
          <w:rFonts w:ascii="Cambria" w:eastAsia="Cambria" w:hAnsi="Cambria" w:cs="Cambria"/>
          <w:color w:val="000000" w:themeColor="text1"/>
          <w:sz w:val="24"/>
          <w:szCs w:val="24"/>
        </w:rPr>
        <w:t>.</w:t>
      </w:r>
    </w:p>
    <w:p w14:paraId="5E78195B" w14:textId="2AF86EFC" w:rsidR="0B4DDA6E" w:rsidRDefault="00A662CA" w:rsidP="009E272A">
      <w:pPr>
        <w:rPr>
          <w:rFonts w:eastAsiaTheme="minorEastAsia"/>
        </w:rPr>
      </w:pPr>
      <w:r w:rsidRPr="002A55FE">
        <w:rPr>
          <w:rFonts w:ascii="Cambria" w:eastAsia="Cambria" w:hAnsi="Cambria" w:cs="Cambria"/>
          <w:color w:val="000000" w:themeColor="text1"/>
          <w:sz w:val="24"/>
          <w:szCs w:val="24"/>
        </w:rPr>
        <w:t xml:space="preserve">Độ phức tạp: vét cạn </w:t>
      </w:r>
      <m:oMath>
        <m:r>
          <w:rPr>
            <w:rFonts w:ascii="Cambria Math" w:eastAsia="Cambria" w:hAnsi="Cambria Math" w:cs="Cambria"/>
            <w:color w:val="000000" w:themeColor="text1"/>
            <w:sz w:val="24"/>
            <w:szCs w:val="24"/>
          </w:rPr>
          <m:t>O</m:t>
        </m:r>
        <m:r>
          <m:rPr>
            <m:sty m:val="p"/>
          </m:rPr>
          <w:rPr>
            <w:rFonts w:ascii="Cambria Math" w:eastAsia="Cambria" w:hAnsi="Cambria Math" w:cs="Cambria"/>
            <w:color w:val="000000" w:themeColor="text1"/>
            <w:sz w:val="24"/>
            <w:szCs w:val="24"/>
          </w:rPr>
          <m:t>(</m:t>
        </m:r>
        <m:sSup>
          <m:sSupPr>
            <m:ctrlPr>
              <w:rPr>
                <w:rFonts w:ascii="Cambria Math" w:eastAsia="Cambria" w:hAnsi="Cambria Math" w:cs="Cambria"/>
                <w:color w:val="000000" w:themeColor="text1"/>
                <w:sz w:val="24"/>
                <w:szCs w:val="24"/>
              </w:rPr>
            </m:ctrlPr>
          </m:sSupPr>
          <m:e>
            <m:r>
              <w:rPr>
                <w:rFonts w:ascii="Cambria Math" w:eastAsia="Cambria" w:hAnsi="Cambria Math" w:cs="Cambria"/>
                <w:color w:val="000000" w:themeColor="text1"/>
                <w:sz w:val="24"/>
                <w:szCs w:val="24"/>
              </w:rPr>
              <m:t>n</m:t>
            </m:r>
          </m:e>
          <m:sup>
            <m:r>
              <m:rPr>
                <m:sty m:val="p"/>
              </m:rPr>
              <w:rPr>
                <w:rFonts w:ascii="Cambria Math" w:eastAsia="Cambria" w:hAnsi="Cambria Math" w:cs="Cambria"/>
                <w:color w:val="000000" w:themeColor="text1"/>
                <w:sz w:val="24"/>
                <w:szCs w:val="24"/>
              </w:rPr>
              <m:t>2</m:t>
            </m:r>
          </m:sup>
        </m:sSup>
        <m:r>
          <m:rPr>
            <m:sty m:val="p"/>
          </m:rPr>
          <w:rPr>
            <w:rFonts w:ascii="Cambria Math" w:eastAsia="Cambria" w:hAnsi="Cambria Math" w:cs="Cambria"/>
            <w:color w:val="000000" w:themeColor="text1"/>
            <w:sz w:val="24"/>
            <w:szCs w:val="24"/>
          </w:rPr>
          <m:t>)</m:t>
        </m:r>
      </m:oMath>
      <w:r w:rsidR="009E2BBE" w:rsidRPr="002A55FE">
        <w:rPr>
          <w:rFonts w:ascii="Cambria" w:eastAsia="Cambria" w:hAnsi="Cambria" w:cs="Cambria"/>
          <w:color w:val="000000" w:themeColor="text1"/>
          <w:sz w:val="24"/>
          <w:szCs w:val="24"/>
        </w:rPr>
        <w:t xml:space="preserve">, 2 con trỏ </w:t>
      </w:r>
      <m:oMath>
        <m:r>
          <w:rPr>
            <w:rFonts w:ascii="Cambria Math" w:eastAsia="Cambria" w:hAnsi="Cambria Math" w:cs="Cambria"/>
            <w:color w:val="000000" w:themeColor="text1"/>
            <w:sz w:val="24"/>
            <w:szCs w:val="24"/>
          </w:rPr>
          <m:t>O</m:t>
        </m:r>
        <m:r>
          <m:rPr>
            <m:sty m:val="p"/>
          </m:rPr>
          <w:rPr>
            <w:rFonts w:ascii="Cambria Math" w:eastAsia="Cambria" w:hAnsi="Cambria Math" w:cs="Cambria"/>
            <w:color w:val="000000" w:themeColor="text1"/>
            <w:sz w:val="24"/>
            <w:szCs w:val="24"/>
          </w:rPr>
          <m:t>(</m:t>
        </m:r>
        <m:r>
          <w:rPr>
            <w:rFonts w:ascii="Cambria Math" w:eastAsia="Cambria" w:hAnsi="Cambria Math" w:cs="Cambria"/>
            <w:color w:val="000000" w:themeColor="text1"/>
            <w:sz w:val="24"/>
            <w:szCs w:val="24"/>
          </w:rPr>
          <m:t>n</m:t>
        </m:r>
        <m:r>
          <m:rPr>
            <m:sty m:val="p"/>
          </m:rPr>
          <w:rPr>
            <w:rFonts w:ascii="Cambria Math" w:eastAsia="Cambria" w:hAnsi="Cambria Math" w:cs="Cambria"/>
            <w:color w:val="000000" w:themeColor="text1"/>
            <w:sz w:val="24"/>
            <w:szCs w:val="24"/>
          </w:rPr>
          <m:t>)</m:t>
        </m:r>
      </m:oMath>
      <w:r w:rsidR="00065C58" w:rsidRPr="002A55FE">
        <w:rPr>
          <w:rFonts w:ascii="Cambria" w:eastAsia="Cambria" w:hAnsi="Cambria" w:cs="Cambria"/>
          <w:color w:val="000000" w:themeColor="text1"/>
          <w:sz w:val="24"/>
          <w:szCs w:val="24"/>
        </w:rPr>
        <w:t xml:space="preserve"> </w:t>
      </w:r>
      <w:r w:rsidR="00A139A3" w:rsidRPr="002A55FE">
        <w:rPr>
          <w:rFonts w:ascii="Cambria" w:eastAsia="Cambria" w:hAnsi="Cambria" w:cs="Cambria"/>
          <w:color w:val="000000" w:themeColor="text1"/>
          <w:sz w:val="24"/>
          <w:szCs w:val="24"/>
        </w:rPr>
        <w:t>(nếu không tính chi phí sort)</w:t>
      </w:r>
      <w:r w:rsidR="00065C58" w:rsidRPr="002A55FE">
        <w:rPr>
          <w:rFonts w:ascii="Cambria" w:eastAsia="Cambria" w:hAnsi="Cambria" w:cs="Cambria"/>
          <w:color w:val="000000" w:themeColor="text1"/>
          <w:sz w:val="24"/>
          <w:szCs w:val="24"/>
        </w:rPr>
        <w:t>.</w:t>
      </w:r>
      <w:r w:rsidR="2D183C5E">
        <w:br/>
      </w:r>
    </w:p>
    <w:p w14:paraId="23E6B056" w14:textId="70C57EC6" w:rsidR="0B4DDA6E" w:rsidRDefault="0B4DDA6E" w:rsidP="5A01A86E">
      <w:pPr>
        <w:pStyle w:val="Heading1"/>
      </w:pPr>
      <w:r w:rsidRPr="5A01A86E">
        <w:rPr>
          <w:rFonts w:ascii="Cambria" w:eastAsia="Cambria" w:hAnsi="Cambria" w:cs="Cambria"/>
          <w:b/>
          <w:bCs/>
          <w:color w:val="000000" w:themeColor="text1"/>
          <w:sz w:val="28"/>
          <w:szCs w:val="28"/>
        </w:rPr>
        <w:t xml:space="preserve">Bài 5: </w:t>
      </w:r>
    </w:p>
    <w:p w14:paraId="7621FF02" w14:textId="77777777" w:rsidR="00524381" w:rsidRDefault="00524381" w:rsidP="00524381">
      <w:pPr>
        <w:spacing w:before="120" w:after="120" w:line="360" w:lineRule="auto"/>
        <w:jc w:val="both"/>
        <w:rPr>
          <w:rFonts w:ascii="Cambria" w:eastAsiaTheme="minorEastAsia" w:hAnsi="Cambria"/>
        </w:rPr>
      </w:pPr>
      <w:r>
        <w:rPr>
          <w:rFonts w:ascii="Cambria" w:hAnsi="Cambria"/>
        </w:rPr>
        <w:t xml:space="preserve">Cho đa đồ thị có hướng </w:t>
      </w:r>
      <m:oMath>
        <m:r>
          <w:rPr>
            <w:rFonts w:ascii="Cambria Math" w:hAnsi="Cambria Math"/>
          </w:rPr>
          <m:t>n</m:t>
        </m:r>
        <m:d>
          <m:dPr>
            <m:ctrlPr>
              <w:rPr>
                <w:rFonts w:ascii="Cambria Math" w:hAnsi="Cambria Math"/>
                <w:i/>
              </w:rPr>
            </m:ctrlPr>
          </m:dPr>
          <m:e>
            <m:r>
              <w:rPr>
                <w:rFonts w:ascii="Cambria Math" w:hAnsi="Cambria Math"/>
              </w:rPr>
              <m:t>n≤100</m:t>
            </m:r>
          </m:e>
        </m:d>
      </m:oMath>
      <w:r>
        <w:rPr>
          <w:rFonts w:ascii="Cambria" w:eastAsiaTheme="minorEastAsia" w:hAnsi="Cambria"/>
        </w:rPr>
        <w:t xml:space="preserve"> đỉnh, </w:t>
      </w:r>
      <m:oMath>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1≤m≤</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e>
        </m:d>
      </m:oMath>
      <w:r>
        <w:rPr>
          <w:rFonts w:ascii="Cambria" w:eastAsiaTheme="minorEastAsia" w:hAnsi="Cambria"/>
        </w:rPr>
        <w:t xml:space="preserve"> cạnh (giữa 2 đỉnh có thể tồn tại nhiều cạnh nối) và số nguyên </w:t>
      </w: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1≤k≤</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e>
        </m:d>
      </m:oMath>
      <w:r>
        <w:rPr>
          <w:rFonts w:ascii="Cambria" w:eastAsiaTheme="minorEastAsia" w:hAnsi="Cambria"/>
        </w:rPr>
        <w:t xml:space="preserve">. Xét </w:t>
      </w:r>
      <m:oMath>
        <m:r>
          <w:rPr>
            <w:rFonts w:ascii="Cambria Math" w:eastAsiaTheme="minorEastAsia" w:hAnsi="Cambria Math"/>
          </w:rPr>
          <m:t>q</m:t>
        </m:r>
      </m:oMath>
      <w:r>
        <w:rPr>
          <w:rFonts w:ascii="Cambria" w:eastAsiaTheme="minorEastAsia" w:hAnsi="Cambria"/>
        </w:rPr>
        <w:t xml:space="preserve"> truy vấn, mỗi truy vấn có dạng một cặp đỉnh </w:t>
      </w:r>
      <m:oMath>
        <m:r>
          <w:rPr>
            <w:rFonts w:ascii="Cambria Math" w:eastAsiaTheme="minorEastAsia" w:hAnsi="Cambria Math"/>
          </w:rPr>
          <m:t>u,v</m:t>
        </m:r>
        <m:d>
          <m:dPr>
            <m:ctrlPr>
              <w:rPr>
                <w:rFonts w:ascii="Cambria Math" w:eastAsiaTheme="minorEastAsia" w:hAnsi="Cambria Math"/>
                <w:i/>
              </w:rPr>
            </m:ctrlPr>
          </m:dPr>
          <m:e>
            <m:r>
              <w:rPr>
                <w:rFonts w:ascii="Cambria Math" w:eastAsiaTheme="minorEastAsia" w:hAnsi="Cambria Math"/>
              </w:rPr>
              <m:t>u≠v</m:t>
            </m:r>
          </m:e>
        </m:d>
      </m:oMath>
      <w:r>
        <w:rPr>
          <w:rFonts w:ascii="Cambria" w:eastAsiaTheme="minorEastAsia" w:hAnsi="Cambria"/>
        </w:rPr>
        <w:t xml:space="preserve"> yêu cầu cho biết số đường đi khác nhau xuất phát từ đỉnh </w:t>
      </w:r>
      <m:oMath>
        <m:r>
          <w:rPr>
            <w:rFonts w:ascii="Cambria Math" w:eastAsiaTheme="minorEastAsia" w:hAnsi="Cambria Math"/>
          </w:rPr>
          <m:t>u</m:t>
        </m:r>
      </m:oMath>
      <w:r>
        <w:rPr>
          <w:rFonts w:ascii="Cambria" w:eastAsiaTheme="minorEastAsia" w:hAnsi="Cambria"/>
        </w:rPr>
        <w:t xml:space="preserve">, kết thúc tại đỉnh </w:t>
      </w:r>
      <m:oMath>
        <m:r>
          <w:rPr>
            <w:rFonts w:ascii="Cambria Math" w:eastAsiaTheme="minorEastAsia" w:hAnsi="Cambria Math"/>
          </w:rPr>
          <m:t>v</m:t>
        </m:r>
      </m:oMath>
      <w:r>
        <w:rPr>
          <w:rFonts w:ascii="Cambria" w:eastAsiaTheme="minorEastAsia" w:hAnsi="Cambria"/>
        </w:rPr>
        <w:t xml:space="preserve"> và đi qua đúng </w:t>
      </w:r>
      <m:oMath>
        <m:r>
          <w:rPr>
            <w:rFonts w:ascii="Cambria Math" w:eastAsiaTheme="minorEastAsia" w:hAnsi="Cambria Math"/>
          </w:rPr>
          <m:t>k</m:t>
        </m:r>
      </m:oMath>
      <w:r>
        <w:rPr>
          <w:rFonts w:ascii="Cambria" w:eastAsiaTheme="minorEastAsia" w:hAnsi="Cambria"/>
        </w:rPr>
        <w:t xml:space="preserve"> cạnh. Hai </w:t>
      </w:r>
      <w:r>
        <w:rPr>
          <w:rFonts w:ascii="Cambria" w:eastAsiaTheme="minorEastAsia" w:hAnsi="Cambria"/>
        </w:rPr>
        <w:lastRenderedPageBreak/>
        <w:t>đường đi được gọi là khác nhau nếu tồn tại ít nhất một cạnh thuộc đường đi này nhưng không thuộc đường đi còn lại.</w:t>
      </w:r>
    </w:p>
    <w:p w14:paraId="1140F1E1" w14:textId="77777777" w:rsidR="0B4DDA6E" w:rsidRDefault="0B4DDA6E" w:rsidP="00524381">
      <w:pPr>
        <w:spacing w:before="120" w:after="120" w:line="360" w:lineRule="auto"/>
        <w:jc w:val="both"/>
        <w:rPr>
          <w:rFonts w:ascii="Cambria" w:hAnsi="Cambria"/>
          <w:b/>
        </w:rPr>
      </w:pPr>
      <w:r>
        <w:rPr>
          <w:rFonts w:ascii="Cambria" w:hAnsi="Cambria"/>
          <w:b/>
        </w:rPr>
        <w:t>Dữ liệu vào:</w:t>
      </w:r>
    </w:p>
    <w:p w14:paraId="038C0BD9" w14:textId="77777777" w:rsidR="00524381" w:rsidRDefault="00524381" w:rsidP="00524381">
      <w:pPr>
        <w:pStyle w:val="ListParagraph"/>
        <w:numPr>
          <w:ilvl w:val="0"/>
          <w:numId w:val="9"/>
        </w:numPr>
        <w:spacing w:before="120" w:after="120" w:line="360" w:lineRule="auto"/>
        <w:jc w:val="both"/>
        <w:rPr>
          <w:rFonts w:ascii="Cambria" w:hAnsi="Cambria"/>
        </w:rPr>
      </w:pPr>
      <w:r>
        <w:rPr>
          <w:rFonts w:ascii="Cambria" w:hAnsi="Cambria"/>
        </w:rPr>
        <w:t xml:space="preserve">Dòng đầu tiên: </w:t>
      </w:r>
      <m:oMath>
        <m:r>
          <w:rPr>
            <w:rFonts w:ascii="Cambria Math" w:hAnsi="Cambria Math"/>
          </w:rPr>
          <m:t>n</m:t>
        </m:r>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r>
          <w:rPr>
            <w:rFonts w:ascii="Cambria Math" w:hAnsi="Cambria Math"/>
          </w:rPr>
          <m:t>k</m:t>
        </m:r>
        <m:r>
          <m:rPr>
            <m:sty m:val="p"/>
          </m:rPr>
          <w:rPr>
            <w:rFonts w:ascii="Cambria Math" w:hAnsi="Cambria Math"/>
          </w:rPr>
          <m:t xml:space="preserve"> (</m:t>
        </m:r>
        <m:r>
          <w:rPr>
            <w:rFonts w:ascii="Cambria Math" w:hAnsi="Cambria Math"/>
          </w:rPr>
          <m:t>n</m:t>
        </m:r>
        <m:r>
          <m:rPr>
            <m:sty m:val="p"/>
          </m:rPr>
          <w:rPr>
            <w:rFonts w:ascii="Cambria Math" w:hAnsi="Cambria Math"/>
          </w:rPr>
          <m:t xml:space="preserve">≤50, </m:t>
        </m:r>
        <m:r>
          <w:rPr>
            <w:rFonts w:ascii="Cambria Math" w:hAnsi="Cambria Math"/>
          </w:rPr>
          <m:t>m</m:t>
        </m:r>
        <m:r>
          <m:rPr>
            <m:sty m:val="p"/>
          </m:rPr>
          <w:rPr>
            <w:rFonts w:ascii="Cambria Math" w:hAnsi="Cambria Math"/>
          </w:rPr>
          <m:t xml:space="preserve">≤1000, </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r>
          <m:rPr>
            <m:sty m:val="p"/>
          </m:rPr>
          <w:rPr>
            <w:rFonts w:ascii="Cambria Math" w:hAnsi="Cambria Math"/>
          </w:rPr>
          <m:t>)</m:t>
        </m:r>
      </m:oMath>
      <w:r>
        <w:rPr>
          <w:rFonts w:ascii="Cambria" w:eastAsiaTheme="minorEastAsia" w:hAnsi="Cambria"/>
        </w:rPr>
        <w:t>.</w:t>
      </w:r>
    </w:p>
    <w:p w14:paraId="2EAF45C5" w14:textId="77777777" w:rsidR="00524381" w:rsidRDefault="00524381" w:rsidP="00524381">
      <w:pPr>
        <w:pStyle w:val="ListParagraph"/>
        <w:numPr>
          <w:ilvl w:val="0"/>
          <w:numId w:val="9"/>
        </w:numPr>
        <w:spacing w:before="120" w:after="120" w:line="360" w:lineRule="auto"/>
        <w:jc w:val="both"/>
        <w:rPr>
          <w:rFonts w:ascii="Cambria" w:hAnsi="Cambria"/>
        </w:rPr>
      </w:pPr>
      <w:r>
        <w:rPr>
          <w:rFonts w:ascii="Cambria" w:eastAsiaTheme="minorEastAsia" w:hAnsi="Cambria"/>
        </w:rPr>
        <w:t xml:space="preserve">Dòng thứ </w:t>
      </w:r>
      <m:oMath>
        <m:r>
          <w:rPr>
            <w:rFonts w:ascii="Cambria Math" w:eastAsiaTheme="minorEastAsia" w:hAnsi="Cambria Math"/>
          </w:rPr>
          <m:t>i</m:t>
        </m:r>
      </m:oMath>
      <w:r>
        <w:rPr>
          <w:rFonts w:ascii="Cambria" w:eastAsiaTheme="minorEastAsia" w:hAnsi="Cambria"/>
        </w:rPr>
        <w:t xml:space="preserve"> trong </w:t>
      </w:r>
      <m:oMath>
        <m:r>
          <w:rPr>
            <w:rFonts w:ascii="Cambria Math" w:eastAsiaTheme="minorEastAsia" w:hAnsi="Cambria Math"/>
          </w:rPr>
          <m:t>m</m:t>
        </m:r>
      </m:oMath>
      <w:r>
        <w:rPr>
          <w:rFonts w:ascii="Cambria" w:eastAsiaTheme="minorEastAsia" w:hAnsi="Cambria"/>
        </w:rPr>
        <w:t xml:space="preserve"> dòng tiếp theo: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p>
    <w:p w14:paraId="15146A6A" w14:textId="77777777" w:rsidR="00524381" w:rsidRDefault="00524381" w:rsidP="00524381">
      <w:pPr>
        <w:pStyle w:val="ListParagraph"/>
        <w:numPr>
          <w:ilvl w:val="0"/>
          <w:numId w:val="9"/>
        </w:numPr>
        <w:spacing w:before="120" w:after="120" w:line="360" w:lineRule="auto"/>
        <w:jc w:val="both"/>
        <w:rPr>
          <w:rFonts w:ascii="Cambria" w:hAnsi="Cambria"/>
        </w:rPr>
      </w:pPr>
      <w:r>
        <w:rPr>
          <w:rFonts w:ascii="Cambria" w:eastAsiaTheme="minorEastAsia" w:hAnsi="Cambria"/>
        </w:rPr>
        <w:t xml:space="preserve">Dòng tiếp theo: </w:t>
      </w:r>
      <m:oMath>
        <m:r>
          <w:rPr>
            <w:rFonts w:ascii="Cambria Math" w:eastAsiaTheme="minorEastAsia" w:hAnsi="Cambria Math"/>
          </w:rPr>
          <m:t>q</m:t>
        </m:r>
        <m:d>
          <m:dPr>
            <m:ctrlPr>
              <w:rPr>
                <w:rFonts w:ascii="Cambria Math" w:eastAsiaTheme="minorEastAsia" w:hAnsi="Cambria Math"/>
                <w:i/>
              </w:rPr>
            </m:ctrlPr>
          </m:dPr>
          <m:e>
            <m:r>
              <w:rPr>
                <w:rFonts w:ascii="Cambria Math" w:eastAsiaTheme="minorEastAsia" w:hAnsi="Cambria Math"/>
              </w:rPr>
              <m:t>1≤q≤n×</m:t>
            </m:r>
            <m:d>
              <m:dPr>
                <m:ctrlPr>
                  <w:rPr>
                    <w:rFonts w:ascii="Cambria Math" w:eastAsiaTheme="minorEastAsia" w:hAnsi="Cambria Math"/>
                    <w:i/>
                  </w:rPr>
                </m:ctrlPr>
              </m:dPr>
              <m:e>
                <m:r>
                  <w:rPr>
                    <w:rFonts w:ascii="Cambria Math" w:eastAsiaTheme="minorEastAsia" w:hAnsi="Cambria Math"/>
                  </w:rPr>
                  <m:t>n-1</m:t>
                </m:r>
              </m:e>
            </m:d>
            <m:r>
              <w:rPr>
                <w:rFonts w:ascii="Cambria Math" w:eastAsiaTheme="minorEastAsia" w:hAnsi="Cambria Math"/>
              </w:rPr>
              <m:t>/2</m:t>
            </m:r>
          </m:e>
        </m:d>
      </m:oMath>
    </w:p>
    <w:p w14:paraId="4B4321CC" w14:textId="77777777" w:rsidR="00524381" w:rsidRDefault="00524381" w:rsidP="00524381">
      <w:pPr>
        <w:pStyle w:val="ListParagraph"/>
        <w:numPr>
          <w:ilvl w:val="0"/>
          <w:numId w:val="9"/>
        </w:numPr>
        <w:spacing w:before="120" w:after="120" w:line="360" w:lineRule="auto"/>
        <w:jc w:val="both"/>
        <w:rPr>
          <w:rFonts w:ascii="Cambria" w:hAnsi="Cambria"/>
        </w:rPr>
      </w:pPr>
      <w:r>
        <w:rPr>
          <w:rFonts w:ascii="Cambria" w:eastAsiaTheme="minorEastAsia" w:hAnsi="Cambria"/>
        </w:rPr>
        <w:t xml:space="preserve">Dòng thứ </w:t>
      </w:r>
      <m:oMath>
        <m:r>
          <w:rPr>
            <w:rFonts w:ascii="Cambria Math" w:eastAsiaTheme="minorEastAsia" w:hAnsi="Cambria Math"/>
          </w:rPr>
          <m:t>j</m:t>
        </m:r>
      </m:oMath>
      <w:r>
        <w:rPr>
          <w:rFonts w:ascii="Cambria" w:eastAsiaTheme="minorEastAsia" w:hAnsi="Cambria"/>
        </w:rPr>
        <w:t xml:space="preserve"> trong </w:t>
      </w:r>
      <m:oMath>
        <m:r>
          <w:rPr>
            <w:rFonts w:ascii="Cambria Math" w:eastAsiaTheme="minorEastAsia" w:hAnsi="Cambria Math"/>
          </w:rPr>
          <m:t>q</m:t>
        </m:r>
      </m:oMath>
      <w:r>
        <w:rPr>
          <w:rFonts w:ascii="Cambria" w:eastAsiaTheme="minorEastAsia" w:hAnsi="Cambria"/>
        </w:rPr>
        <w:t xml:space="preserve"> dòng tiếp theo: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j</m:t>
            </m:r>
          </m:sub>
        </m:sSub>
      </m:oMath>
    </w:p>
    <w:p w14:paraId="69747F46" w14:textId="77777777" w:rsidR="0B4DDA6E" w:rsidRDefault="0B4DDA6E" w:rsidP="00524381">
      <w:pPr>
        <w:spacing w:before="120" w:after="120" w:line="360" w:lineRule="auto"/>
        <w:jc w:val="both"/>
        <w:rPr>
          <w:rFonts w:ascii="Cambria" w:hAnsi="Cambria"/>
          <w:b/>
        </w:rPr>
      </w:pPr>
      <w:r>
        <w:rPr>
          <w:rFonts w:ascii="Cambria" w:hAnsi="Cambria"/>
          <w:b/>
        </w:rPr>
        <w:t>Kết quả:</w:t>
      </w:r>
    </w:p>
    <w:p w14:paraId="080F75BF" w14:textId="35439D69"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rPr>
        <w:t xml:space="preserve">Gồm </w:t>
      </w:r>
      <m:oMath>
        <m:r>
          <w:rPr>
            <w:rFonts w:ascii="Cambria Math" w:eastAsiaTheme="minorEastAsia" w:hAnsi="Cambria Math"/>
          </w:rPr>
          <m:t>q</m:t>
        </m:r>
      </m:oMath>
      <w:r>
        <w:rPr>
          <w:rFonts w:ascii="Cambria" w:eastAsiaTheme="minorEastAsia" w:hAnsi="Cambria"/>
        </w:rPr>
        <w:t xml:space="preserve"> dòng, mỗi dòng là câu trả lời cho từng truy vấn số đường đi khác nhau từ </w:t>
      </w:r>
      <m:oMath>
        <m:sSub>
          <m:sSubPr>
            <m:ctrlPr>
              <w:rPr>
                <w:rFonts w:ascii="Cambria Math" w:eastAsiaTheme="minorEastAsia" w:hAnsi="Cambria Math" w:cs="Times New Roman"/>
                <w:i/>
                <w:sz w:val="24"/>
                <w:szCs w:val="24"/>
              </w:rPr>
            </m:ctrlPr>
          </m:sSubPr>
          <m:e>
            <m:r>
              <w:rPr>
                <w:rFonts w:ascii="Cambria Math" w:eastAsiaTheme="minorEastAsia" w:hAnsi="Cambria Math"/>
              </w:rPr>
              <m:t>s</m:t>
            </m:r>
          </m:e>
          <m:sub>
            <m:r>
              <w:rPr>
                <w:rFonts w:ascii="Cambria Math" w:eastAsiaTheme="minorEastAsia" w:hAnsi="Cambria Math"/>
              </w:rPr>
              <m:t>j</m:t>
            </m:r>
          </m:sub>
        </m:sSub>
      </m:oMath>
      <w:r>
        <w:rPr>
          <w:rFonts w:ascii="Cambria" w:eastAsiaTheme="minorEastAsia" w:hAnsi="Cambria"/>
        </w:rPr>
        <w:t xml:space="preserve"> đến </w:t>
      </w:r>
      <m:oMath>
        <m:sSub>
          <m:sSubPr>
            <m:ctrlPr>
              <w:rPr>
                <w:rFonts w:ascii="Cambria Math" w:eastAsiaTheme="minorEastAsia" w:hAnsi="Cambria Math" w:cs="Times New Roman"/>
                <w:i/>
                <w:sz w:val="24"/>
                <w:szCs w:val="24"/>
              </w:rPr>
            </m:ctrlPr>
          </m:sSubPr>
          <m:e>
            <m:r>
              <w:rPr>
                <w:rFonts w:ascii="Cambria Math" w:eastAsiaTheme="minorEastAsia" w:hAnsi="Cambria Math"/>
              </w:rPr>
              <m:t>t</m:t>
            </m:r>
          </m:e>
          <m:sub>
            <m:r>
              <w:rPr>
                <w:rFonts w:ascii="Cambria Math" w:eastAsiaTheme="minorEastAsia" w:hAnsi="Cambria Math"/>
              </w:rPr>
              <m:t>j</m:t>
            </m:r>
          </m:sub>
        </m:sSub>
      </m:oMath>
      <w:r>
        <w:rPr>
          <w:rFonts w:ascii="Cambria" w:eastAsiaTheme="minorEastAsia" w:hAnsi="Cambria"/>
        </w:rPr>
        <w:t xml:space="preserve"> qua đúng </w:t>
      </w:r>
      <m:oMath>
        <m:r>
          <w:rPr>
            <w:rFonts w:ascii="Cambria Math" w:eastAsiaTheme="minorEastAsia" w:hAnsi="Cambria Math"/>
          </w:rPr>
          <m:t>k</m:t>
        </m:r>
      </m:oMath>
      <w:r>
        <w:rPr>
          <w:rFonts w:ascii="Cambria" w:eastAsiaTheme="minorEastAsia" w:hAnsi="Cambria"/>
        </w:rPr>
        <w:t xml:space="preserve"> cạnh tương ứng trong input. Kết quả khá lớn nên chỉ lấy phần dư khi chia cho </w:t>
      </w:r>
      <m:oMath>
        <m:sSup>
          <m:sSupPr>
            <m:ctrlPr>
              <w:rPr>
                <w:rFonts w:ascii="Cambria Math" w:eastAsiaTheme="minorEastAsia" w:hAnsi="Cambria Math" w:cs="Times New Roman"/>
                <w:i/>
                <w:sz w:val="24"/>
                <w:szCs w:val="24"/>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7</m:t>
        </m:r>
      </m:oMath>
    </w:p>
    <w:p w14:paraId="6A80E198" w14:textId="2A88BD92" w:rsidR="0B4DDA6E" w:rsidRDefault="0B4DDA6E" w:rsidP="5A01A86E">
      <w:pPr>
        <w:jc w:val="both"/>
        <w:rPr>
          <w:rFonts w:ascii="Cambria" w:eastAsia="Cambria" w:hAnsi="Cambria" w:cs="Cambria"/>
          <w:b/>
          <w:color w:val="000000" w:themeColor="text1"/>
          <w:sz w:val="28"/>
          <w:szCs w:val="28"/>
        </w:rPr>
      </w:pPr>
      <w:r w:rsidRPr="5A01A86E">
        <w:rPr>
          <w:rFonts w:ascii="Cambria" w:eastAsia="Cambria" w:hAnsi="Cambria" w:cs="Cambria"/>
          <w:b/>
          <w:color w:val="000000" w:themeColor="text1"/>
          <w:sz w:val="28"/>
          <w:szCs w:val="28"/>
        </w:rPr>
        <w:t>Ví dụ:</w:t>
      </w:r>
    </w:p>
    <w:p w14:paraId="0FFA1FE4" w14:textId="77777777" w:rsidR="000D2400" w:rsidRDefault="000D2400" w:rsidP="5A01A86E">
      <w:pPr>
        <w:jc w:val="both"/>
        <w:rPr>
          <w:rFonts w:ascii="Cambria" w:eastAsia="Cambria" w:hAnsi="Cambria" w:cs="Cambria"/>
          <w:b/>
          <w:color w:val="000000" w:themeColor="text1"/>
          <w:sz w:val="28"/>
          <w:szCs w:val="28"/>
        </w:rPr>
      </w:pPr>
    </w:p>
    <w:p w14:paraId="43E2CFD2" w14:textId="77777777" w:rsidR="000D2400" w:rsidRDefault="000D2400" w:rsidP="5A01A86E">
      <w:pPr>
        <w:jc w:val="both"/>
        <w:rPr>
          <w:rFonts w:ascii="Cambria" w:eastAsia="Cambria" w:hAnsi="Cambria" w:cs="Cambria"/>
          <w:b/>
          <w:color w:val="000000" w:themeColor="text1"/>
          <w:sz w:val="28"/>
          <w:szCs w:val="28"/>
        </w:rPr>
      </w:pPr>
    </w:p>
    <w:p w14:paraId="3EFA17C4" w14:textId="77777777" w:rsidR="000D2400" w:rsidRDefault="000D2400" w:rsidP="5A01A86E">
      <w:pPr>
        <w:jc w:val="both"/>
        <w:rPr>
          <w:rFonts w:ascii="Cambria" w:eastAsia="Cambria" w:hAnsi="Cambria" w:cs="Cambria"/>
          <w:b/>
          <w:color w:val="000000" w:themeColor="text1"/>
          <w:sz w:val="28"/>
          <w:szCs w:val="28"/>
        </w:rPr>
      </w:pPr>
    </w:p>
    <w:p w14:paraId="79B9D81E" w14:textId="77777777" w:rsidR="000D2400" w:rsidRDefault="000D2400" w:rsidP="5A01A86E">
      <w:pPr>
        <w:jc w:val="both"/>
        <w:rPr>
          <w:rFonts w:ascii="Cambria" w:eastAsia="Cambria" w:hAnsi="Cambria" w:cs="Cambria"/>
          <w:b/>
          <w:color w:val="000000" w:themeColor="text1"/>
          <w:sz w:val="28"/>
          <w:szCs w:val="28"/>
        </w:rPr>
      </w:pPr>
    </w:p>
    <w:p w14:paraId="767ACB47" w14:textId="77777777" w:rsidR="000D2400" w:rsidRDefault="000D2400" w:rsidP="5A01A86E">
      <w:pPr>
        <w:jc w:val="both"/>
        <w:rPr>
          <w:rFonts w:ascii="Cambria" w:eastAsia="Cambria" w:hAnsi="Cambria" w:cs="Cambria"/>
          <w:b/>
          <w:color w:val="000000" w:themeColor="text1"/>
          <w:sz w:val="28"/>
          <w:szCs w:val="28"/>
        </w:rPr>
      </w:pPr>
    </w:p>
    <w:p w14:paraId="185201AA" w14:textId="77777777" w:rsidR="000D2400" w:rsidRDefault="000D2400" w:rsidP="5A01A86E">
      <w:pPr>
        <w:jc w:val="both"/>
        <w:rPr>
          <w:rFonts w:ascii="Cambria" w:eastAsia="Cambria" w:hAnsi="Cambria" w:cs="Cambria"/>
          <w:b/>
          <w:color w:val="000000" w:themeColor="text1"/>
          <w:sz w:val="28"/>
          <w:szCs w:val="28"/>
        </w:rPr>
      </w:pPr>
    </w:p>
    <w:p w14:paraId="0759F399" w14:textId="77777777" w:rsidR="000D2400" w:rsidRDefault="000D2400" w:rsidP="5A01A86E">
      <w:pPr>
        <w:jc w:val="both"/>
      </w:pPr>
    </w:p>
    <w:tbl>
      <w:tblPr>
        <w:tblStyle w:val="TableGrid"/>
        <w:tblW w:w="0" w:type="auto"/>
        <w:tblLayout w:type="fixed"/>
        <w:tblLook w:val="06A0" w:firstRow="1" w:lastRow="0" w:firstColumn="1" w:lastColumn="0" w:noHBand="1" w:noVBand="1"/>
      </w:tblPr>
      <w:tblGrid>
        <w:gridCol w:w="4680"/>
        <w:gridCol w:w="4680"/>
      </w:tblGrid>
      <w:tr w:rsidR="5A01A86E" w14:paraId="46834D5D" w14:textId="77777777" w:rsidTr="5A01A86E">
        <w:trPr>
          <w:trHeight w:val="24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6AE22" w14:textId="3FF637FA" w:rsidR="5A01A86E" w:rsidRDefault="5A01A86E" w:rsidP="5A01A86E">
            <w:pPr>
              <w:jc w:val="center"/>
            </w:pPr>
            <w:r w:rsidRPr="000D2400">
              <w:rPr>
                <w:rFonts w:ascii="Courier New" w:eastAsia="Courier New" w:hAnsi="Courier New" w:cs="Courier New"/>
                <w:b/>
                <w:color w:val="000000" w:themeColor="text1"/>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399BA" w14:textId="14EAF263" w:rsidR="5A01A86E" w:rsidRPr="000D2400" w:rsidRDefault="5A01A86E" w:rsidP="5A01A86E">
            <w:pPr>
              <w:jc w:val="center"/>
              <w:rPr>
                <w:rFonts w:eastAsia="Courier New" w:cs="Courier New"/>
              </w:rPr>
            </w:pPr>
            <w:r w:rsidRPr="000D2400">
              <w:rPr>
                <w:rFonts w:ascii="Courier New" w:eastAsia="Courier New" w:hAnsi="Courier New" w:cs="Courier New"/>
                <w:b/>
                <w:color w:val="000000" w:themeColor="text1"/>
              </w:rPr>
              <w:t>OUT</w:t>
            </w:r>
            <w:r w:rsidRPr="000D2400">
              <w:rPr>
                <w:rFonts w:eastAsia="Courier New" w:cs="Courier New"/>
              </w:rPr>
              <w:t>PUT</w:t>
            </w:r>
          </w:p>
        </w:tc>
      </w:tr>
      <w:tr w:rsidR="5A01A86E" w14:paraId="644B5C10" w14:textId="77777777" w:rsidTr="5A01A86E">
        <w:trPr>
          <w:trHeight w:val="72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B91DF4" w14:textId="75E537ED" w:rsidR="5A01A86E" w:rsidRDefault="5A01A86E" w:rsidP="5A01A86E">
            <w:pPr>
              <w:jc w:val="both"/>
            </w:pPr>
            <w:r w:rsidRPr="000D2400">
              <w:rPr>
                <w:rFonts w:ascii="Courier New" w:eastAsia="Courier New" w:hAnsi="Courier New" w:cs="Courier New"/>
                <w:b/>
                <w:color w:val="000000" w:themeColor="text1"/>
              </w:rPr>
              <w:t>3 4 4</w:t>
            </w:r>
            <w:r w:rsidR="006429A3" w:rsidRPr="000D2400">
              <w:rPr>
                <w:rFonts w:ascii="Courier New" w:eastAsia="Courier New" w:hAnsi="Courier New" w:cs="Courier New"/>
                <w:b/>
                <w:color w:val="000000" w:themeColor="text1"/>
              </w:rPr>
              <w:t xml:space="preserve"> // n m k</w:t>
            </w:r>
          </w:p>
          <w:p w14:paraId="0B5CAC0D" w14:textId="474CA80E" w:rsidR="5A01A86E" w:rsidRDefault="5A01A86E" w:rsidP="5A01A86E">
            <w:pPr>
              <w:jc w:val="both"/>
            </w:pPr>
            <w:r w:rsidRPr="000D2400">
              <w:rPr>
                <w:rFonts w:ascii="Courier New" w:eastAsia="Courier New" w:hAnsi="Courier New" w:cs="Courier New"/>
                <w:b/>
                <w:color w:val="000000" w:themeColor="text1"/>
              </w:rPr>
              <w:t xml:space="preserve">1 2 </w:t>
            </w:r>
            <w:r w:rsidR="00F216C8" w:rsidRPr="000D2400">
              <w:rPr>
                <w:rFonts w:ascii="Courier New" w:eastAsia="Courier New" w:hAnsi="Courier New" w:cs="Courier New"/>
                <w:b/>
                <w:color w:val="000000" w:themeColor="text1"/>
              </w:rPr>
              <w:t>// ui,vi</w:t>
            </w:r>
          </w:p>
          <w:p w14:paraId="442F3885" w14:textId="2885D611" w:rsidR="5A01A86E" w:rsidRDefault="5A01A86E" w:rsidP="5A01A86E">
            <w:pPr>
              <w:jc w:val="both"/>
            </w:pPr>
            <w:r w:rsidRPr="000D2400">
              <w:rPr>
                <w:rFonts w:ascii="Courier New" w:eastAsia="Courier New" w:hAnsi="Courier New" w:cs="Courier New"/>
                <w:b/>
                <w:color w:val="000000" w:themeColor="text1"/>
              </w:rPr>
              <w:t>2 1</w:t>
            </w:r>
          </w:p>
          <w:p w14:paraId="10992AB1" w14:textId="483CECCA" w:rsidR="5A01A86E" w:rsidRDefault="5A01A86E" w:rsidP="5A01A86E">
            <w:pPr>
              <w:jc w:val="both"/>
            </w:pPr>
            <w:r w:rsidRPr="000D2400">
              <w:rPr>
                <w:rFonts w:ascii="Courier New" w:eastAsia="Courier New" w:hAnsi="Courier New" w:cs="Courier New"/>
                <w:b/>
                <w:color w:val="000000" w:themeColor="text1"/>
              </w:rPr>
              <w:t xml:space="preserve">2 3 </w:t>
            </w:r>
          </w:p>
          <w:p w14:paraId="2389202D" w14:textId="77777777" w:rsidR="5A01A86E" w:rsidRPr="000D2400" w:rsidRDefault="5A01A86E" w:rsidP="5A01A86E">
            <w:pPr>
              <w:jc w:val="both"/>
              <w:rPr>
                <w:rFonts w:ascii="Courier New" w:eastAsia="Courier New" w:hAnsi="Courier New" w:cs="Courier New"/>
                <w:b/>
                <w:color w:val="000000" w:themeColor="text1"/>
              </w:rPr>
            </w:pPr>
            <w:r w:rsidRPr="000D2400">
              <w:rPr>
                <w:rFonts w:ascii="Courier New" w:eastAsia="Courier New" w:hAnsi="Courier New" w:cs="Courier New"/>
                <w:b/>
                <w:color w:val="000000" w:themeColor="text1"/>
              </w:rPr>
              <w:t>3 2</w:t>
            </w:r>
          </w:p>
          <w:p w14:paraId="5C854130" w14:textId="77777777" w:rsidR="000D2400" w:rsidRPr="000D2400" w:rsidRDefault="000D2400" w:rsidP="5A01A86E">
            <w:pPr>
              <w:jc w:val="both"/>
              <w:rPr>
                <w:rFonts w:ascii="Courier New" w:eastAsia="Courier New" w:hAnsi="Courier New" w:cs="Courier New"/>
                <w:b/>
                <w:color w:val="000000" w:themeColor="text1"/>
              </w:rPr>
            </w:pPr>
          </w:p>
          <w:p w14:paraId="6E8C4300" w14:textId="699C22EF" w:rsidR="000D2400" w:rsidRPr="000D2400" w:rsidRDefault="000D2400" w:rsidP="5A01A86E">
            <w:pPr>
              <w:jc w:val="both"/>
              <w:rPr>
                <w:rFonts w:ascii="Courier New" w:eastAsia="Courier New" w:hAnsi="Courier New" w:cs="Courier New"/>
                <w:b/>
                <w:color w:val="000000" w:themeColor="text1"/>
              </w:rPr>
            </w:pPr>
            <w:r w:rsidRPr="000D2400">
              <w:rPr>
                <w:rFonts w:ascii="Courier New" w:eastAsia="Courier New" w:hAnsi="Courier New" w:cs="Courier New"/>
                <w:b/>
                <w:color w:val="000000" w:themeColor="text1"/>
              </w:rPr>
              <w:t>// Em nghĩ là thêm như này</w:t>
            </w:r>
          </w:p>
          <w:p w14:paraId="15F35A34" w14:textId="77777777" w:rsidR="000D2400" w:rsidRPr="000D2400" w:rsidRDefault="000D2400" w:rsidP="000D2400">
            <w:pPr>
              <w:ind w:left="2"/>
              <w:rPr>
                <w:rFonts w:ascii="Courier New" w:eastAsia="Courier New" w:hAnsi="Courier New" w:cs="Courier New"/>
                <w:b/>
              </w:rPr>
            </w:pPr>
            <w:r w:rsidRPr="000D2400">
              <w:rPr>
                <w:rFonts w:ascii="Courier New" w:eastAsia="Courier New" w:hAnsi="Courier New" w:cs="Courier New"/>
                <w:b/>
              </w:rPr>
              <w:t>1  // 1 truy vấn</w:t>
            </w:r>
          </w:p>
          <w:p w14:paraId="29295739" w14:textId="77777777" w:rsidR="0001401A" w:rsidRDefault="000D2400" w:rsidP="000D2400">
            <w:pPr>
              <w:ind w:left="2"/>
              <w:rPr>
                <w:rFonts w:ascii="Courier New" w:eastAsia="Courier New" w:hAnsi="Courier New" w:cs="Courier New"/>
                <w:b/>
              </w:rPr>
            </w:pPr>
            <w:r w:rsidRPr="000D2400">
              <w:rPr>
                <w:rFonts w:ascii="Courier New" w:eastAsia="Courier New" w:hAnsi="Courier New" w:cs="Courier New"/>
                <w:b/>
              </w:rPr>
              <w:t>1 3</w:t>
            </w:r>
          </w:p>
          <w:p w14:paraId="0DC85585" w14:textId="0814D434" w:rsidR="5A01A86E" w:rsidRDefault="000D2400" w:rsidP="5A01A86E">
            <w:pPr>
              <w:jc w:val="both"/>
            </w:pPr>
            <w:r w:rsidRPr="000D2400">
              <w:rPr>
                <w:rFonts w:ascii="Courier New" w:eastAsia="Courier New" w:hAnsi="Courier New" w:cs="Courier New"/>
                <w:b/>
              </w:rPr>
              <w:t>// bao nhiêu đường đi từ 1-&gt;3?</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2C418" w14:textId="627FAA96" w:rsidR="5A01A86E" w:rsidRDefault="5A01A86E" w:rsidP="5A01A86E">
            <w:pPr>
              <w:jc w:val="both"/>
            </w:pPr>
            <w:r w:rsidRPr="000D2400">
              <w:rPr>
                <w:rFonts w:ascii="Courier New" w:eastAsia="Courier New" w:hAnsi="Courier New" w:cs="Courier New"/>
                <w:b/>
                <w:color w:val="000000" w:themeColor="text1"/>
              </w:rPr>
              <w:t>2</w:t>
            </w:r>
          </w:p>
        </w:tc>
      </w:tr>
    </w:tbl>
    <w:p w14:paraId="3FF4C783" w14:textId="7B91F8CF" w:rsidR="0B4DDA6E" w:rsidRDefault="0B4DDA6E">
      <w:r>
        <w:br/>
      </w:r>
      <w:r w:rsidR="00F351BA">
        <w:t>- X</w:t>
      </w:r>
      <w:r w:rsidR="6CB4FF6B">
        <w:t xml:space="preserve">ây dựng ma trận </w:t>
      </w:r>
      <w:r w:rsidR="00864DFD">
        <w:t>kề</w:t>
      </w:r>
      <w:r w:rsidR="6CB4FF6B">
        <w:t xml:space="preserve"> </w:t>
      </w:r>
      <w:r w:rsidR="00864DFD">
        <w:t>graph</w:t>
      </w:r>
      <w:r w:rsidR="6CB4FF6B">
        <w:t xml:space="preserve">[I, j] </w:t>
      </w:r>
      <w:r w:rsidR="00F23C34">
        <w:t>+</w:t>
      </w:r>
      <w:r w:rsidR="6CB4FF6B">
        <w:t>= 1 nếu có cạnh (I, j)</w:t>
      </w:r>
      <w:r w:rsidR="00F23C34">
        <w:t xml:space="preserve"> (Đa đồ thị)</w:t>
      </w:r>
    </w:p>
    <w:p w14:paraId="38117A17" w14:textId="69FA686E" w:rsidR="00F351BA" w:rsidRDefault="00F351BA">
      <w:r>
        <w:t>Đọc lần lượt các dữ liệu vào ma trận. Truy vấn vào map&lt;int,int&gt;</w:t>
      </w:r>
      <w:r w:rsidR="00DC2AB3">
        <w:t>.</w:t>
      </w:r>
    </w:p>
    <w:p w14:paraId="63E0C7CF" w14:textId="69FA686E" w:rsidR="006867B2" w:rsidRDefault="006867B2">
      <w:r>
        <w:rPr>
          <w:noProof/>
        </w:rPr>
        <w:lastRenderedPageBreak/>
        <w:drawing>
          <wp:inline distT="0" distB="0" distL="0" distR="0" wp14:anchorId="5BCC0A96" wp14:editId="6706B9A3">
            <wp:extent cx="6120130" cy="1468120"/>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10">
                      <a:extLst>
                        <a:ext uri="{28A0092B-C50C-407E-A947-70E740481C1C}">
                          <a14:useLocalDpi xmlns:a14="http://schemas.microsoft.com/office/drawing/2010/main" val="0"/>
                        </a:ext>
                      </a:extLst>
                    </a:blip>
                    <a:stretch>
                      <a:fillRect/>
                    </a:stretch>
                  </pic:blipFill>
                  <pic:spPr>
                    <a:xfrm>
                      <a:off x="0" y="0"/>
                      <a:ext cx="6120130" cy="1468120"/>
                    </a:xfrm>
                    <a:prstGeom prst="rect">
                      <a:avLst/>
                    </a:prstGeom>
                  </pic:spPr>
                </pic:pic>
              </a:graphicData>
            </a:graphic>
          </wp:inline>
        </w:drawing>
      </w:r>
    </w:p>
    <w:p w14:paraId="6B576252" w14:textId="025E2BE5" w:rsidR="00DC2AB3" w:rsidRDefault="006867B2">
      <w:pPr>
        <w:rPr>
          <w:rFonts w:eastAsiaTheme="minorEastAsia"/>
        </w:rPr>
      </w:pPr>
      <w:r>
        <w:t>Tính</w:t>
      </w:r>
      <w:r w:rsidR="00DC2AB3">
        <w:t xml:space="preserve"> lũy thừa a^k rồi</w:t>
      </w:r>
      <w:r>
        <w:t>,</w:t>
      </w:r>
      <w:r w:rsidR="00DC2AB3">
        <w:t xml:space="preserve"> in ra </w:t>
      </w:r>
      <w:r>
        <w:t>lần lượt</w:t>
      </w:r>
      <w:r w:rsidR="00DC2AB3">
        <w:t xml:space="preserve"> a[u, v]</w:t>
      </w:r>
      <w:r w:rsidR="008F2F2E">
        <w:t xml:space="preserve"> là số </w:t>
      </w:r>
      <w:r>
        <w:t>đường</w:t>
      </w:r>
      <w:r w:rsidR="008F2F2E">
        <w:t xml:space="preserve"> đi</w:t>
      </w:r>
      <w:r>
        <w:t xml:space="preserve"> từ u-&gt;v</w:t>
      </w:r>
      <w:r w:rsidR="008F2F2E">
        <w:t xml:space="preserve">. Lưu ý: số lớn nên lấy phần dư khi chia cho </w:t>
      </w:r>
      <m:oMath>
        <m:sSup>
          <m:sSupPr>
            <m:ctrlPr>
              <w:rPr>
                <w:rFonts w:ascii="Cambria Math" w:eastAsiaTheme="minorEastAsia" w:hAnsi="Cambria Math" w:cs="Times New Roman"/>
                <w:i/>
                <w:sz w:val="24"/>
                <w:szCs w:val="24"/>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7</m:t>
        </m:r>
      </m:oMath>
    </w:p>
    <w:p w14:paraId="53EA65CF" w14:textId="77777777" w:rsidR="00C149E6" w:rsidRDefault="00C149E6" w:rsidP="00C149E6">
      <w:r>
        <w:t>Độ phức tạp: O(n</w:t>
      </w:r>
      <w:r w:rsidRPr="00C34A43">
        <w:rPr>
          <w:sz w:val="32"/>
          <w:szCs w:val="32"/>
          <w:vertAlign w:val="superscript"/>
        </w:rPr>
        <w:t>4</w:t>
      </w:r>
      <w:r>
        <w:t>) *hic (Cái này giới thiệu code kiểu naive thôi nghe, đừng chạy vì lỗi đó)</w:t>
      </w:r>
    </w:p>
    <w:p w14:paraId="3EA3129E" w14:textId="77777777" w:rsidR="0047777B" w:rsidRDefault="0047777B"/>
    <w:p w14:paraId="51492894" w14:textId="77777777" w:rsidR="0047777B" w:rsidRDefault="0047777B"/>
    <w:p w14:paraId="0367E0E9" w14:textId="2FB32E4F" w:rsidR="008D7D72" w:rsidRDefault="008F2F2E">
      <w:r w:rsidRPr="008F2F2E">
        <w:rPr>
          <w:b/>
          <w:bCs/>
        </w:rPr>
        <w:t>Cải tiến:</w:t>
      </w:r>
      <w:r w:rsidR="008D7D72">
        <w:t xml:space="preserve"> </w:t>
      </w:r>
      <w:r>
        <w:t>C</w:t>
      </w:r>
      <w:r w:rsidR="008D7D72">
        <w:t>héo hoá tính luỹ thừa ma trận</w:t>
      </w:r>
      <w:r>
        <w:t>.</w:t>
      </w:r>
    </w:p>
    <w:p w14:paraId="2849E930" w14:textId="3C391BBE" w:rsidR="0047777B" w:rsidRDefault="00CA11C5">
      <w:pPr>
        <w:rPr>
          <w:rStyle w:val="Hyperlink"/>
        </w:rPr>
      </w:pPr>
      <w:hyperlink r:id="rId11" w:history="1">
        <w:r w:rsidR="0047777B" w:rsidRPr="00D10FBC">
          <w:rPr>
            <w:rStyle w:val="Hyperlink"/>
          </w:rPr>
          <w:t>https://vi.wikipedia.org/wiki/Ma_tr%E1%BA%ADn_ch%C3%A9o_h%C3%B3a_%C4%91%C6%B0%E1%BB%A3c</w:t>
        </w:r>
      </w:hyperlink>
    </w:p>
    <w:p w14:paraId="0147E178" w14:textId="7878B35F" w:rsidR="00C149E6" w:rsidRDefault="00C149E6"/>
    <w:p w14:paraId="6E1115A6" w14:textId="77777777" w:rsidR="0047777B" w:rsidRDefault="0047777B"/>
    <w:p w14:paraId="7EE1DFE4" w14:textId="69FA686E" w:rsidR="006402DE" w:rsidRDefault="006402DE">
      <w:r>
        <w:rPr>
          <w:noProof/>
        </w:rPr>
        <w:drawing>
          <wp:inline distT="0" distB="0" distL="0" distR="0" wp14:anchorId="7A86AD59" wp14:editId="2BADA5A7">
            <wp:extent cx="6120130" cy="972820"/>
            <wp:effectExtent l="0" t="0" r="0" b="0"/>
            <wp:docPr id="58" name="Picture 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972820"/>
                    </a:xfrm>
                    <a:prstGeom prst="rect">
                      <a:avLst/>
                    </a:prstGeom>
                  </pic:spPr>
                </pic:pic>
              </a:graphicData>
            </a:graphic>
          </wp:inline>
        </w:drawing>
      </w:r>
    </w:p>
    <w:p w14:paraId="3E65B0DA" w14:textId="69FA686E" w:rsidR="003C4E95" w:rsidRPr="003C4E95" w:rsidRDefault="003C4E95">
      <w:r>
        <w:t>Tìm</w:t>
      </w:r>
      <w:r w:rsidR="00EE765E">
        <w:t xml:space="preserve"> ma trận chuyển cơ sở P =&gt; </w:t>
      </w:r>
      <w:r>
        <w:t>D = P</w:t>
      </w:r>
      <w:r>
        <w:rPr>
          <w:vertAlign w:val="superscript"/>
        </w:rPr>
        <w:t>-1</w:t>
      </w:r>
      <w:r>
        <w:t>AP</w:t>
      </w:r>
    </w:p>
    <w:p w14:paraId="31024DC5" w14:textId="6101C59F" w:rsidR="00B37589" w:rsidRDefault="00B37589">
      <w:r>
        <w:rPr>
          <w:noProof/>
        </w:rPr>
        <w:drawing>
          <wp:inline distT="0" distB="0" distL="0" distR="0" wp14:anchorId="045F42B5" wp14:editId="21F34142">
            <wp:extent cx="6120130" cy="6826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3">
                      <a:extLst>
                        <a:ext uri="{28A0092B-C50C-407E-A947-70E740481C1C}">
                          <a14:useLocalDpi xmlns:a14="http://schemas.microsoft.com/office/drawing/2010/main" val="0"/>
                        </a:ext>
                      </a:extLst>
                    </a:blip>
                    <a:stretch>
                      <a:fillRect/>
                    </a:stretch>
                  </pic:blipFill>
                  <pic:spPr>
                    <a:xfrm>
                      <a:off x="0" y="0"/>
                      <a:ext cx="6120130" cy="682625"/>
                    </a:xfrm>
                    <a:prstGeom prst="rect">
                      <a:avLst/>
                    </a:prstGeom>
                  </pic:spPr>
                </pic:pic>
              </a:graphicData>
            </a:graphic>
          </wp:inline>
        </w:drawing>
      </w:r>
    </w:p>
    <w:p w14:paraId="2F6AAF9A" w14:textId="5E2A2FA6" w:rsidR="00BF01F3" w:rsidRDefault="00C149E6">
      <w:r>
        <w:t>D là ma trận đường chéo nên A</w:t>
      </w:r>
      <w:r>
        <w:rPr>
          <w:vertAlign w:val="superscript"/>
        </w:rPr>
        <w:t>k</w:t>
      </w:r>
      <w:r>
        <w:t xml:space="preserve"> tính dễ dàng bằng cách lấy mỗi phần tử trong đường chéo </w:t>
      </w:r>
      <w:r w:rsidR="009E79AD">
        <w:t xml:space="preserve">^k </w:t>
      </w:r>
    </w:p>
    <w:p w14:paraId="5C35E57F" w14:textId="167BC937" w:rsidR="0047777B" w:rsidRDefault="00BF01F3">
      <w:r>
        <w:t xml:space="preserve">Cải tiến: </w:t>
      </w:r>
      <w:r w:rsidR="0047777B">
        <w:t>Dùng python</w:t>
      </w:r>
    </w:p>
    <w:p w14:paraId="58123695" w14:textId="6BD376C4" w:rsidR="00BF01F3" w:rsidRDefault="0047777B">
      <w:r>
        <w:t xml:space="preserve">Cài sympy: </w:t>
      </w:r>
      <w:r w:rsidR="00BF01F3" w:rsidRPr="00BF01F3">
        <w:t>pip3 install sympy</w:t>
      </w:r>
    </w:p>
    <w:p w14:paraId="0699765B" w14:textId="1EDCE65E" w:rsidR="006314A8" w:rsidRDefault="006314A8">
      <w:r w:rsidRPr="006314A8">
        <w:rPr>
          <w:b/>
          <w:bCs/>
        </w:rPr>
        <w:t>Complexity</w:t>
      </w:r>
      <w:r>
        <w:t xml:space="preserve">: </w:t>
      </w:r>
      <w:hyperlink r:id="rId14" w:history="1">
        <w:r w:rsidRPr="00912068">
          <w:rPr>
            <w:rStyle w:val="Hyperlink"/>
          </w:rPr>
          <w:t>http://man.hubwiz.com/docset/SymPy.docset/Contents/Resources/Documents/_modules/sympy/matrices/matrices.html</w:t>
        </w:r>
      </w:hyperlink>
    </w:p>
    <w:p w14:paraId="7A60A034" w14:textId="4E001DED" w:rsidR="006314A8" w:rsidRDefault="00664507">
      <w:r>
        <w:t xml:space="preserve">Hàm </w:t>
      </w:r>
      <w:r w:rsidR="003E4409" w:rsidRPr="003E4409">
        <w:t>diagonalize</w:t>
      </w:r>
      <w:r w:rsidR="003E4409">
        <w:t>() n</w:t>
      </w:r>
      <w:r w:rsidR="001E53AD">
        <w:t xml:space="preserve">ó gọi thêm </w:t>
      </w:r>
      <w:r w:rsidR="001E53AD" w:rsidRPr="001E53AD">
        <w:t>hstack</w:t>
      </w:r>
      <w:r w:rsidR="001E53AD">
        <w:t xml:space="preserve">, </w:t>
      </w:r>
      <w:r w:rsidR="008F0F8B" w:rsidRPr="008F0F8B">
        <w:t>diag</w:t>
      </w:r>
      <w:r w:rsidR="008F0F8B">
        <w:t xml:space="preserve"> gì nên cũng k biet sao. Nhưng</w:t>
      </w:r>
      <w:r w:rsidR="000A68A4">
        <w:t xml:space="preserve"> chắc O(n)</w:t>
      </w:r>
    </w:p>
    <w:p w14:paraId="622F79D0" w14:textId="78DF0D1C" w:rsidR="00DA360C" w:rsidRPr="00DA360C" w:rsidRDefault="00DA360C">
      <w:r>
        <w:t>Tổng cộng : O(n</w:t>
      </w:r>
      <w:r>
        <w:rPr>
          <w:vertAlign w:val="superscript"/>
        </w:rPr>
        <w:t>2</w:t>
      </w:r>
      <w:r>
        <w:t xml:space="preserve">) do </w:t>
      </w:r>
      <w:r w:rsidR="00816D4F">
        <w:t>tốn 2 vòng for khởi tạo graph full 0</w:t>
      </w:r>
    </w:p>
    <w:p w14:paraId="12F1C56D" w14:textId="77777777" w:rsidR="0047777B" w:rsidRDefault="0047777B"/>
    <w:p w14:paraId="55D6D80D" w14:textId="639D7281"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lastRenderedPageBreak/>
        <w:t xml:space="preserve">Bài 6: </w:t>
      </w:r>
    </w:p>
    <w:p w14:paraId="2F315917" w14:textId="77777777" w:rsidR="00337576" w:rsidRDefault="00337576" w:rsidP="00337576">
      <w:pPr>
        <w:spacing w:before="120" w:after="120" w:line="360" w:lineRule="auto"/>
        <w:jc w:val="both"/>
        <w:rPr>
          <w:rFonts w:ascii="Cambria" w:eastAsiaTheme="minorEastAsia" w:hAnsi="Cambria"/>
        </w:rPr>
      </w:pPr>
      <w:r>
        <w:rPr>
          <w:rFonts w:ascii="Cambria" w:hAnsi="Cambria"/>
        </w:rPr>
        <w:t xml:space="preserve">Cho </w:t>
      </w:r>
      <m:oMath>
        <m:r>
          <w:rPr>
            <w:rFonts w:ascii="Cambria Math" w:hAnsi="Cambria Math"/>
          </w:rPr>
          <m:t>n</m:t>
        </m:r>
      </m:oMath>
      <w:r>
        <w:rPr>
          <w:rFonts w:ascii="Cambria" w:eastAsiaTheme="minorEastAsia" w:hAnsi="Cambria"/>
        </w:rPr>
        <w:t xml:space="preserve"> đoạn giá trị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oMath>
      <w:r>
        <w:rPr>
          <w:rFonts w:ascii="Cambria" w:eastAsiaTheme="minorEastAsia" w:hAnsi="Cambria"/>
        </w:rPr>
        <w:t xml:space="preserve"> phủ tất cả giá trị từ </w:t>
      </w:r>
      <m:oMath>
        <m:r>
          <w:rPr>
            <w:rFonts w:ascii="Cambria Math" w:eastAsiaTheme="minorEastAsia" w:hAnsi="Cambria Math"/>
          </w:rPr>
          <m:t>L</m:t>
        </m:r>
      </m:oMath>
      <w:r>
        <w:rPr>
          <w:rFonts w:ascii="Cambria" w:eastAsiaTheme="minorEastAsia" w:hAnsi="Cambria"/>
        </w:rPr>
        <w:t xml:space="preserve"> đến </w:t>
      </w:r>
      <m:oMath>
        <m:r>
          <w:rPr>
            <w:rFonts w:ascii="Cambria Math" w:eastAsiaTheme="minorEastAsia" w:hAnsi="Cambria Math"/>
          </w:rPr>
          <m:t>R</m:t>
        </m:r>
      </m:oMath>
      <w:r>
        <w:rPr>
          <w:rFonts w:ascii="Cambria" w:eastAsiaTheme="minorEastAsia" w:hAnsi="Cambria"/>
        </w:rPr>
        <w:t xml:space="preserve">. Hãy loại bỏ </w:t>
      </w:r>
      <m:oMath>
        <m:r>
          <w:rPr>
            <w:rFonts w:ascii="Cambria Math" w:eastAsiaTheme="minorEastAsia" w:hAnsi="Cambria Math"/>
          </w:rPr>
          <m:t>1</m:t>
        </m:r>
      </m:oMath>
      <w:r>
        <w:rPr>
          <w:rFonts w:ascii="Cambria" w:eastAsiaTheme="minorEastAsia" w:hAnsi="Cambria"/>
        </w:rPr>
        <w:t xml:space="preserve"> đoạn trong số </w:t>
      </w:r>
      <m:oMath>
        <m:r>
          <w:rPr>
            <w:rFonts w:ascii="Cambria Math" w:eastAsiaTheme="minorEastAsia" w:hAnsi="Cambria Math"/>
          </w:rPr>
          <m:t>n</m:t>
        </m:r>
      </m:oMath>
      <w:r>
        <w:rPr>
          <w:rFonts w:ascii="Cambria" w:eastAsiaTheme="minorEastAsia" w:hAnsi="Cambria"/>
        </w:rPr>
        <w:t xml:space="preserve"> đoạn sao cho </w:t>
      </w:r>
      <m:oMath>
        <m:r>
          <w:rPr>
            <w:rFonts w:ascii="Cambria Math" w:eastAsiaTheme="minorEastAsia" w:hAnsi="Cambria Math"/>
          </w:rPr>
          <m:t>n-1</m:t>
        </m:r>
      </m:oMath>
      <w:r>
        <w:rPr>
          <w:rFonts w:ascii="Cambria" w:eastAsiaTheme="minorEastAsia" w:hAnsi="Cambria"/>
        </w:rPr>
        <w:t xml:space="preserve"> đoạn còn lại cũng phủ được tất cả giá trị từ </w:t>
      </w:r>
      <m:oMath>
        <m:r>
          <w:rPr>
            <w:rFonts w:ascii="Cambria Math" w:eastAsiaTheme="minorEastAsia" w:hAnsi="Cambria Math"/>
          </w:rPr>
          <m:t>L</m:t>
        </m:r>
      </m:oMath>
      <w:r>
        <w:rPr>
          <w:rFonts w:ascii="Cambria" w:eastAsiaTheme="minorEastAsia" w:hAnsi="Cambria"/>
        </w:rPr>
        <w:t xml:space="preserve"> đến </w:t>
      </w:r>
      <m:oMath>
        <m:r>
          <w:rPr>
            <w:rFonts w:ascii="Cambria Math" w:eastAsiaTheme="minorEastAsia" w:hAnsi="Cambria Math"/>
          </w:rPr>
          <m:t>R</m:t>
        </m:r>
      </m:oMath>
      <w:r>
        <w:rPr>
          <w:rFonts w:ascii="Cambria" w:eastAsiaTheme="minorEastAsia" w:hAnsi="Cambria"/>
        </w:rPr>
        <w:t xml:space="preserve"> và đoạn loại bỏ có độ dài lớn nhất.</w:t>
      </w:r>
    </w:p>
    <w:p w14:paraId="1333A34C" w14:textId="77777777" w:rsidR="0B4DDA6E" w:rsidRDefault="0B4DDA6E" w:rsidP="00337576">
      <w:pPr>
        <w:spacing w:before="120" w:after="120" w:line="360" w:lineRule="auto"/>
        <w:jc w:val="both"/>
        <w:rPr>
          <w:rFonts w:ascii="Cambria" w:eastAsiaTheme="minorEastAsia" w:hAnsi="Cambria"/>
          <w:b/>
        </w:rPr>
      </w:pPr>
      <w:r>
        <w:rPr>
          <w:rFonts w:ascii="Cambria" w:eastAsiaTheme="minorEastAsia" w:hAnsi="Cambria"/>
          <w:b/>
        </w:rPr>
        <w:t>Dữ liệu vào:</w:t>
      </w:r>
    </w:p>
    <w:p w14:paraId="3F0C4937" w14:textId="77777777" w:rsidR="00337576" w:rsidRDefault="00337576" w:rsidP="00337576">
      <w:pPr>
        <w:pStyle w:val="ListParagraph"/>
        <w:numPr>
          <w:ilvl w:val="0"/>
          <w:numId w:val="9"/>
        </w:numPr>
        <w:spacing w:before="120" w:after="120" w:line="360" w:lineRule="auto"/>
        <w:jc w:val="both"/>
        <w:rPr>
          <w:rFonts w:ascii="Cambria" w:hAnsi="Cambria"/>
        </w:rPr>
      </w:pPr>
      <w:r>
        <w:rPr>
          <w:rFonts w:ascii="Cambria" w:eastAsiaTheme="minorEastAsia" w:hAnsi="Cambria"/>
          <w:iCs/>
        </w:rPr>
        <w:t xml:space="preserve">Dòng đầu tiên </w:t>
      </w:r>
      <m:oMath>
        <m:r>
          <w:rPr>
            <w:rFonts w:ascii="Cambria Math" w:eastAsiaTheme="minorEastAsia" w:hAnsi="Cambria Math"/>
          </w:rPr>
          <m:t>n,L,R</m:t>
        </m:r>
        <m:d>
          <m:dPr>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r>
              <m:rPr>
                <m:sty m:val="p"/>
              </m:rPr>
              <w:rPr>
                <w:rFonts w:ascii="Cambria Math" w:eastAsia="Cambria Math" w:hAnsi="Cambria Math" w:cs="Cambria Math"/>
              </w:rPr>
              <m:t>1≤</m:t>
            </m:r>
            <m:r>
              <w:rPr>
                <w:rFonts w:ascii="Cambria Math" w:eastAsia="Cambria Math" w:hAnsi="Cambria Math" w:cs="Cambria Math"/>
              </w:rPr>
              <m:t>L≤R≤</m:t>
            </m:r>
            <m:sSup>
              <m:sSupPr>
                <m:ctrlPr>
                  <w:rPr>
                    <w:rFonts w:ascii="Cambria Math" w:eastAsia="Cambria Math" w:hAnsi="Cambria Math" w:cs="Cambria Math"/>
                  </w:rPr>
                </m:ctrlPr>
              </m:sSupPr>
              <m:e>
                <m:r>
                  <m:rPr>
                    <m:sty m:val="p"/>
                  </m:rPr>
                  <w:rPr>
                    <w:rFonts w:ascii="Cambria Math" w:eastAsia="Cambria Math" w:hAnsi="Cambria Math" w:cs="Cambria Math"/>
                  </w:rPr>
                  <m:t>10</m:t>
                </m:r>
              </m:e>
              <m:sup>
                <m:r>
                  <w:rPr>
                    <w:rFonts w:ascii="Cambria Math" w:eastAsia="Cambria Math" w:hAnsi="Cambria Math" w:cs="Cambria Math"/>
                  </w:rPr>
                  <m:t>6</m:t>
                </m:r>
              </m:sup>
            </m:sSup>
          </m:e>
        </m:d>
      </m:oMath>
      <w:r>
        <w:rPr>
          <w:rFonts w:ascii="Cambria" w:eastAsiaTheme="minorEastAsia" w:hAnsi="Cambria"/>
        </w:rPr>
        <w:t>.</w:t>
      </w:r>
    </w:p>
    <w:p w14:paraId="55619C12" w14:textId="77777777" w:rsidR="00337576" w:rsidRDefault="00337576" w:rsidP="00337576">
      <w:pPr>
        <w:pStyle w:val="ListParagraph"/>
        <w:numPr>
          <w:ilvl w:val="0"/>
          <w:numId w:val="9"/>
        </w:numPr>
        <w:spacing w:before="120" w:after="120" w:line="360" w:lineRule="auto"/>
        <w:jc w:val="both"/>
        <w:rPr>
          <w:rFonts w:ascii="Cambria" w:hAnsi="Cambria"/>
        </w:rPr>
      </w:pPr>
      <w:r>
        <w:rPr>
          <w:rFonts w:ascii="Cambria" w:eastAsiaTheme="minorEastAsia" w:hAnsi="Cambria"/>
        </w:rPr>
        <w:t xml:space="preserve">Các dòng sau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e>
        </m:d>
      </m:oMath>
    </w:p>
    <w:p w14:paraId="1CAD3742" w14:textId="77777777" w:rsidR="0B4DDA6E" w:rsidRDefault="0B4DDA6E" w:rsidP="00337576">
      <w:pPr>
        <w:spacing w:before="120" w:after="120" w:line="360" w:lineRule="auto"/>
        <w:jc w:val="both"/>
        <w:rPr>
          <w:rFonts w:ascii="Cambria" w:hAnsi="Cambria"/>
        </w:rPr>
      </w:pPr>
      <w:r>
        <w:rPr>
          <w:rFonts w:ascii="Cambria" w:hAnsi="Cambria"/>
          <w:b/>
        </w:rPr>
        <w:t>Kết quả:</w:t>
      </w:r>
      <w:r>
        <w:rPr>
          <w:rFonts w:ascii="Cambria" w:hAnsi="Cambria"/>
        </w:rPr>
        <w:t xml:space="preserve"> </w:t>
      </w:r>
    </w:p>
    <w:p w14:paraId="2AE128B0" w14:textId="3C2D94DA" w:rsidR="0B4DDA6E" w:rsidRDefault="0B4DDA6E" w:rsidP="000D5AAC">
      <w:pPr>
        <w:pStyle w:val="ListParagraph"/>
        <w:numPr>
          <w:ilvl w:val="0"/>
          <w:numId w:val="9"/>
        </w:numPr>
        <w:jc w:val="both"/>
        <w:rPr>
          <w:rFonts w:eastAsiaTheme="minorEastAsia"/>
          <w:color w:val="000000" w:themeColor="text1"/>
          <w:sz w:val="28"/>
          <w:szCs w:val="28"/>
        </w:rPr>
      </w:pPr>
      <w:r>
        <w:rPr>
          <w:rFonts w:ascii="Cambria" w:hAnsi="Cambria"/>
        </w:rPr>
        <w:t xml:space="preserve">Chứa một số nguyên duy nhất là </w:t>
      </w:r>
      <m:oMath>
        <m:r>
          <w:rPr>
            <w:rFonts w:ascii="Cambria Math" w:hAnsi="Cambria Math"/>
          </w:rPr>
          <m:t>d</m:t>
        </m:r>
      </m:oMath>
      <w:r>
        <w:rPr>
          <w:rFonts w:ascii="Cambria" w:eastAsiaTheme="minorEastAsia" w:hAnsi="Cambria"/>
        </w:rPr>
        <w:t>: độ dài của đoạn bị loại bỏ</w:t>
      </w:r>
      <w:r w:rsidRPr="5A01A86E">
        <w:rPr>
          <w:rFonts w:ascii="Cambria" w:eastAsia="Cambria" w:hAnsi="Cambria" w:cs="Cambria"/>
          <w:color w:val="000000" w:themeColor="text1"/>
          <w:sz w:val="28"/>
          <w:szCs w:val="28"/>
        </w:rPr>
        <w:t>.</w:t>
      </w:r>
    </w:p>
    <w:tbl>
      <w:tblPr>
        <w:tblStyle w:val="TableGrid"/>
        <w:tblW w:w="0" w:type="auto"/>
        <w:tblLayout w:type="fixed"/>
        <w:tblLook w:val="06A0" w:firstRow="1" w:lastRow="0" w:firstColumn="1" w:lastColumn="0" w:noHBand="1" w:noVBand="1"/>
      </w:tblPr>
      <w:tblGrid>
        <w:gridCol w:w="4680"/>
        <w:gridCol w:w="4680"/>
      </w:tblGrid>
      <w:tr w:rsidR="5A01A86E" w14:paraId="739C3378" w14:textId="77777777" w:rsidTr="5A01A86E">
        <w:trPr>
          <w:trHeight w:val="24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F5BBC" w14:textId="16A23B71"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7A13B4" w14:textId="23D891C6" w:rsidR="5A01A86E" w:rsidRDefault="5A01A86E" w:rsidP="5A01A86E">
            <w:pPr>
              <w:jc w:val="center"/>
              <w:rPr>
                <w:rFonts w:eastAsia="Courier New" w:cs="Courier New"/>
                <w:sz w:val="24"/>
                <w:szCs w:val="24"/>
              </w:rPr>
            </w:pPr>
            <w:r w:rsidRPr="5A01A86E">
              <w:rPr>
                <w:rFonts w:ascii="Courier New" w:eastAsia="Courier New" w:hAnsi="Courier New" w:cs="Courier New"/>
                <w:b/>
                <w:color w:val="000000" w:themeColor="text1"/>
                <w:sz w:val="24"/>
                <w:szCs w:val="24"/>
              </w:rPr>
              <w:t>OUT</w:t>
            </w:r>
            <w:r w:rsidRPr="03244357">
              <w:rPr>
                <w:rFonts w:eastAsia="Courier New" w:cs="Courier New"/>
                <w:sz w:val="24"/>
                <w:szCs w:val="24"/>
              </w:rPr>
              <w:t>PUT</w:t>
            </w:r>
          </w:p>
        </w:tc>
      </w:tr>
      <w:tr w:rsidR="5A01A86E" w14:paraId="668B5220" w14:textId="77777777" w:rsidTr="5A01A86E">
        <w:trPr>
          <w:trHeight w:val="72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3DDF4F" w14:textId="52113376" w:rsidR="5A01A86E" w:rsidRDefault="5A01A86E" w:rsidP="5A01A86E">
            <w:pPr>
              <w:jc w:val="both"/>
            </w:pPr>
            <w:r w:rsidRPr="5A01A86E">
              <w:rPr>
                <w:rFonts w:ascii="Courier New" w:eastAsia="Courier New" w:hAnsi="Courier New" w:cs="Courier New"/>
                <w:b/>
                <w:color w:val="000000" w:themeColor="text1"/>
                <w:sz w:val="28"/>
                <w:szCs w:val="28"/>
              </w:rPr>
              <w:t xml:space="preserve">4 1 10 </w:t>
            </w:r>
          </w:p>
          <w:p w14:paraId="37668F2D" w14:textId="1930C30E" w:rsidR="5A01A86E" w:rsidRDefault="5A01A86E" w:rsidP="5A01A86E">
            <w:pPr>
              <w:jc w:val="both"/>
            </w:pPr>
            <w:r w:rsidRPr="5A01A86E">
              <w:rPr>
                <w:rFonts w:ascii="Courier New" w:eastAsia="Courier New" w:hAnsi="Courier New" w:cs="Courier New"/>
                <w:b/>
                <w:color w:val="000000" w:themeColor="text1"/>
                <w:sz w:val="28"/>
                <w:szCs w:val="28"/>
              </w:rPr>
              <w:t xml:space="preserve">1 5 </w:t>
            </w:r>
          </w:p>
          <w:p w14:paraId="32277BAF" w14:textId="06BDE0C5" w:rsidR="5A01A86E" w:rsidRDefault="5B153B03" w:rsidP="5A01A86E">
            <w:pPr>
              <w:jc w:val="both"/>
            </w:pPr>
            <w:r w:rsidRPr="09BF8909">
              <w:rPr>
                <w:rFonts w:ascii="Courier New" w:eastAsia="Courier New" w:hAnsi="Courier New" w:cs="Courier New"/>
                <w:b/>
                <w:bCs/>
                <w:color w:val="000000" w:themeColor="text1"/>
                <w:sz w:val="28"/>
                <w:szCs w:val="28"/>
              </w:rPr>
              <w:t>3</w:t>
            </w:r>
            <w:r w:rsidR="5A01A86E" w:rsidRPr="5A01A86E">
              <w:rPr>
                <w:rFonts w:ascii="Courier New" w:eastAsia="Courier New" w:hAnsi="Courier New" w:cs="Courier New"/>
                <w:b/>
                <w:color w:val="000000" w:themeColor="text1"/>
                <w:sz w:val="28"/>
                <w:szCs w:val="28"/>
              </w:rPr>
              <w:t xml:space="preserve"> 8 </w:t>
            </w:r>
          </w:p>
          <w:p w14:paraId="19001C6D" w14:textId="6B142FE9" w:rsidR="5A01A86E" w:rsidRDefault="5A01A86E" w:rsidP="5A01A86E">
            <w:pPr>
              <w:jc w:val="both"/>
            </w:pPr>
            <w:r w:rsidRPr="5A01A86E">
              <w:rPr>
                <w:rFonts w:ascii="Courier New" w:eastAsia="Courier New" w:hAnsi="Courier New" w:cs="Courier New"/>
                <w:b/>
                <w:color w:val="000000" w:themeColor="text1"/>
                <w:sz w:val="28"/>
                <w:szCs w:val="28"/>
              </w:rPr>
              <w:t xml:space="preserve">5 8 </w:t>
            </w:r>
          </w:p>
          <w:p w14:paraId="0D1EC8C8" w14:textId="0BE7E714" w:rsidR="5A01A86E" w:rsidRDefault="5A01A86E" w:rsidP="5A01A86E">
            <w:pPr>
              <w:jc w:val="both"/>
            </w:pPr>
            <w:r w:rsidRPr="5A01A86E">
              <w:rPr>
                <w:rFonts w:ascii="Courier New" w:eastAsia="Courier New" w:hAnsi="Courier New" w:cs="Courier New"/>
                <w:b/>
                <w:color w:val="000000" w:themeColor="text1"/>
                <w:sz w:val="28"/>
                <w:szCs w:val="28"/>
              </w:rPr>
              <w:t>8 12</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2489B" w14:textId="1342BFF6" w:rsidR="5A01A86E" w:rsidRDefault="5A01A86E" w:rsidP="5A01A86E">
            <w:pPr>
              <w:jc w:val="both"/>
            </w:pPr>
            <w:r w:rsidRPr="5A01A86E">
              <w:rPr>
                <w:rFonts w:ascii="Courier New" w:eastAsia="Courier New" w:hAnsi="Courier New" w:cs="Courier New"/>
                <w:b/>
                <w:color w:val="000000" w:themeColor="text1"/>
                <w:sz w:val="28"/>
                <w:szCs w:val="28"/>
              </w:rPr>
              <w:t>5</w:t>
            </w:r>
          </w:p>
        </w:tc>
      </w:tr>
    </w:tbl>
    <w:p w14:paraId="375381D4" w14:textId="1A375B24" w:rsidR="13D2399D" w:rsidRDefault="13D2399D" w:rsidP="13D2399D">
      <w:pPr>
        <w:spacing w:before="120" w:after="120" w:line="276" w:lineRule="auto"/>
        <w:jc w:val="both"/>
      </w:pPr>
    </w:p>
    <w:p w14:paraId="12E0359B" w14:textId="47E378EE" w:rsidR="7E635C8F" w:rsidRDefault="7E635C8F" w:rsidP="30DF11A7">
      <w:pPr>
        <w:spacing w:before="120" w:after="120" w:line="276" w:lineRule="auto"/>
        <w:jc w:val="both"/>
      </w:pPr>
      <w:r>
        <w:t>Comment: n &lt;= 10^3 nên có thể 2 for nè. For thử bỏ từng đoạn trong N đoạn đề cho, sau đó check xem N – 1 đoạn còn lại nó phủ được không trong O(n)</w:t>
      </w:r>
      <w:r w:rsidR="0771EF77">
        <w:t xml:space="preserve">. Check bằng cách sort các đoạn theo </w:t>
      </w:r>
      <w:r w:rsidR="54990327">
        <w:t>X</w:t>
      </w:r>
      <w:r w:rsidR="0771EF77">
        <w:t xml:space="preserve">, rồi for lưu lại </w:t>
      </w:r>
      <w:r w:rsidR="73C0D59F">
        <w:t>Y</w:t>
      </w:r>
      <w:r w:rsidR="0771EF77">
        <w:t xml:space="preserve"> = vị trí xa nhất được ph</w:t>
      </w:r>
      <w:r w:rsidR="436ED825">
        <w:t xml:space="preserve">ủ, nếu </w:t>
      </w:r>
      <w:r w:rsidR="0A91AA7C">
        <w:t>(x[I], y[I]) giao với (X, Y) thì merge 2 đoạn này lại, nếu không giao thì tạch, trong lúc merge cũng check xem (X, Y) có phủ được (L, R) chưa.</w:t>
      </w:r>
    </w:p>
    <w:p w14:paraId="5CAA7652" w14:textId="7D779131" w:rsidR="30DF11A7" w:rsidRDefault="30DF11A7" w:rsidP="30DF11A7">
      <w:pPr>
        <w:spacing w:before="120" w:after="120" w:line="276" w:lineRule="auto"/>
        <w:jc w:val="both"/>
      </w:pPr>
    </w:p>
    <w:p w14:paraId="261E24E3" w14:textId="120726C9" w:rsidR="099472F5" w:rsidRDefault="375DE3A6" w:rsidP="099472F5">
      <w:pPr>
        <w:spacing w:before="120" w:after="120" w:line="276" w:lineRule="auto"/>
        <w:jc w:val="both"/>
      </w:pPr>
      <w:r>
        <w:t>Cách cộng dồn mảng:</w:t>
      </w:r>
    </w:p>
    <w:p w14:paraId="4CD5ED99" w14:textId="57350793" w:rsidR="375DE3A6" w:rsidRDefault="375DE3A6" w:rsidP="4FCFC60D">
      <w:pPr>
        <w:spacing w:before="120" w:after="120" w:line="276" w:lineRule="auto"/>
        <w:jc w:val="both"/>
      </w:pPr>
      <w:r>
        <w:t>Mảng C[MAX_V], D[MAX_V], E[MAX_V]</w:t>
      </w:r>
    </w:p>
    <w:p w14:paraId="030A6D1A" w14:textId="3C8C71A1" w:rsidR="375DE3A6" w:rsidRDefault="375DE3A6" w:rsidP="51B08D5D">
      <w:pPr>
        <w:spacing w:before="120" w:after="120" w:line="276" w:lineRule="auto"/>
        <w:jc w:val="both"/>
      </w:pPr>
      <w:r>
        <w:t>Lặp I từ 1 đến n:</w:t>
      </w:r>
    </w:p>
    <w:p w14:paraId="1DAF4566" w14:textId="027C4EFB" w:rsidR="375DE3A6" w:rsidRDefault="60AB4D87" w:rsidP="42F4058C">
      <w:pPr>
        <w:spacing w:before="120" w:after="120" w:line="276" w:lineRule="auto"/>
        <w:ind w:firstLine="720"/>
        <w:jc w:val="both"/>
      </w:pPr>
      <w:r>
        <w:t xml:space="preserve">Gọi (left, right) là đoạn </w:t>
      </w:r>
      <w:r w:rsidR="37FE5840">
        <w:t>I</w:t>
      </w:r>
    </w:p>
    <w:p w14:paraId="58992396" w14:textId="116544F0" w:rsidR="2198FED4" w:rsidRDefault="37FE5840" w:rsidP="42F4058C">
      <w:pPr>
        <w:spacing w:before="120" w:after="120" w:line="276" w:lineRule="auto"/>
        <w:ind w:left="1440"/>
        <w:jc w:val="both"/>
      </w:pPr>
      <w:r>
        <w:t>C[left]++;</w:t>
      </w:r>
    </w:p>
    <w:p w14:paraId="3C71CBC5" w14:textId="309CD8F0" w:rsidR="2198FED4" w:rsidRDefault="37FE5840" w:rsidP="42F4058C">
      <w:pPr>
        <w:spacing w:before="120" w:after="120" w:line="276" w:lineRule="auto"/>
        <w:ind w:left="1440"/>
        <w:jc w:val="both"/>
      </w:pPr>
      <w:r>
        <w:t>C[right</w:t>
      </w:r>
      <w:r w:rsidR="1296F64C">
        <w:t>+1</w:t>
      </w:r>
      <w:r>
        <w:t>]--;</w:t>
      </w:r>
    </w:p>
    <w:p w14:paraId="3CF2F620" w14:textId="24EDA13D" w:rsidR="24BB882A" w:rsidRDefault="24BB882A" w:rsidP="69CA6DF9">
      <w:pPr>
        <w:spacing w:before="120" w:after="120" w:line="276" w:lineRule="auto"/>
        <w:jc w:val="both"/>
      </w:pPr>
      <w:r>
        <w:t>Mảng D là mảng cộng dồn của mảng C --&gt; D[I] là số đoạn phủ lên vị trí I</w:t>
      </w:r>
    </w:p>
    <w:p w14:paraId="5397E40C" w14:textId="1380D153" w:rsidR="69CA6DF9" w:rsidRDefault="22BB3DE6" w:rsidP="69CA6DF9">
      <w:pPr>
        <w:spacing w:before="120" w:after="120" w:line="276" w:lineRule="auto"/>
        <w:jc w:val="both"/>
      </w:pPr>
      <w:r>
        <w:t>Tới đây, xác đinh đoạn nào có thể bị xóa nữa là xong</w:t>
      </w:r>
    </w:p>
    <w:p w14:paraId="4ECD0FA3" w14:textId="786A5529" w:rsidR="22BB3DE6" w:rsidRDefault="22BB3DE6" w:rsidP="1A4CAFE0">
      <w:pPr>
        <w:spacing w:before="120" w:after="120" w:line="276" w:lineRule="auto"/>
        <w:jc w:val="both"/>
      </w:pPr>
      <w:r>
        <w:t>Gọi đoạn [left, right] có thể bị xóa --&gt; Không có D[t] nào bằng 1 với t thuộc [left, right]</w:t>
      </w:r>
    </w:p>
    <w:p w14:paraId="6065D8DE" w14:textId="6D6BC0AF" w:rsidR="50A95732" w:rsidRDefault="4D0FEBB3" w:rsidP="4FA8DB4C">
      <w:pPr>
        <w:spacing w:before="120" w:after="120" w:line="276" w:lineRule="auto"/>
        <w:jc w:val="both"/>
      </w:pPr>
      <w:r>
        <w:t>Nếu ở đây đoạn nào cũng lặp t [left, right] thì quá chậm</w:t>
      </w:r>
    </w:p>
    <w:p w14:paraId="3B8BEE4C" w14:textId="3EE112D9" w:rsidR="6095B1FA" w:rsidRDefault="3CB82611" w:rsidP="6095B1FA">
      <w:pPr>
        <w:spacing w:before="120" w:after="120" w:line="276" w:lineRule="auto"/>
        <w:jc w:val="both"/>
      </w:pPr>
      <w:r>
        <w:t>Mảng E</w:t>
      </w:r>
      <w:r w:rsidR="775A61EB">
        <w:t xml:space="preserve"> được xử lý 2 lần</w:t>
      </w:r>
      <w:r>
        <w:t>:</w:t>
      </w:r>
    </w:p>
    <w:p w14:paraId="03D73903" w14:textId="13D9CA12" w:rsidR="0CE85EAE" w:rsidRDefault="0FE671A2" w:rsidP="0CE85EAE">
      <w:pPr>
        <w:spacing w:before="120" w:after="120" w:line="276" w:lineRule="auto"/>
        <w:jc w:val="both"/>
      </w:pPr>
      <w:r>
        <w:t>Lần 1: E[I]=0 nếu d[I]=1 và e[I]=1 nếu d[I]&gt;0</w:t>
      </w:r>
    </w:p>
    <w:p w14:paraId="3E595999" w14:textId="2D52C920" w:rsidR="0FE671A2" w:rsidRDefault="0FE671A2" w:rsidP="0276A2D6">
      <w:pPr>
        <w:spacing w:before="120" w:after="120" w:line="276" w:lineRule="auto"/>
        <w:jc w:val="both"/>
      </w:pPr>
      <w:r>
        <w:t>Lần 2: cộng dồn mảng E lên</w:t>
      </w:r>
    </w:p>
    <w:p w14:paraId="6115926F" w14:textId="619609C1" w:rsidR="2C06F638" w:rsidRDefault="1599BC2D" w:rsidP="2C06F638">
      <w:pPr>
        <w:spacing w:before="120" w:after="120" w:line="276" w:lineRule="auto"/>
        <w:jc w:val="both"/>
      </w:pPr>
      <w:r>
        <w:t>Lặp I từ 1 đến n:</w:t>
      </w:r>
    </w:p>
    <w:p w14:paraId="15B45A0E" w14:textId="49403397" w:rsidR="1599BC2D" w:rsidRDefault="1599BC2D" w:rsidP="7F3538F5">
      <w:pPr>
        <w:spacing w:before="120" w:after="120" w:line="276" w:lineRule="auto"/>
        <w:ind w:left="720"/>
        <w:jc w:val="both"/>
      </w:pPr>
      <w:r>
        <w:t>Gọi (</w:t>
      </w:r>
      <w:r w:rsidR="07E6F783">
        <w:t>left, right) là đoạn thứ I</w:t>
      </w:r>
    </w:p>
    <w:p w14:paraId="0D612127" w14:textId="23D9A286" w:rsidR="468F6534" w:rsidRDefault="468F6534" w:rsidP="7F3538F5">
      <w:pPr>
        <w:spacing w:before="120" w:after="120" w:line="276" w:lineRule="auto"/>
        <w:ind w:left="720"/>
        <w:jc w:val="both"/>
      </w:pPr>
      <w:r>
        <w:lastRenderedPageBreak/>
        <w:t xml:space="preserve">Nếu </w:t>
      </w:r>
      <w:r w:rsidR="2A405364">
        <w:t>right&lt;L || left&gt;R</w:t>
      </w:r>
      <w:r w:rsidR="3A08C4B8">
        <w:t xml:space="preserve"> || E[min(right, r)]-E[max(left, l)</w:t>
      </w:r>
      <w:r w:rsidR="0AFD7F34">
        <w:t>-1</w:t>
      </w:r>
      <w:r w:rsidR="3A08C4B8">
        <w:t>]==min(right, r)-max(left, l)+1</w:t>
      </w:r>
      <w:r w:rsidR="62FBAA24">
        <w:t>:</w:t>
      </w:r>
    </w:p>
    <w:p w14:paraId="7D8D27C1" w14:textId="3931740B" w:rsidR="2A405364" w:rsidRDefault="2A405364" w:rsidP="54028A68">
      <w:pPr>
        <w:spacing w:before="120" w:after="120" w:line="276" w:lineRule="auto"/>
        <w:ind w:left="720" w:firstLine="720"/>
        <w:jc w:val="both"/>
      </w:pPr>
      <w:r>
        <w:t>Đoạn (left, right) có thể xóa được</w:t>
      </w:r>
    </w:p>
    <w:p w14:paraId="0669FC96" w14:textId="36902CDD" w:rsidR="2A405364" w:rsidRDefault="2A405364" w:rsidP="54028A68">
      <w:pPr>
        <w:spacing w:before="120" w:after="120" w:line="276" w:lineRule="auto"/>
        <w:ind w:left="720" w:firstLine="720"/>
        <w:jc w:val="both"/>
      </w:pPr>
      <w:r>
        <w:t>ans=max(ans, right-left)</w:t>
      </w:r>
    </w:p>
    <w:p w14:paraId="730141A5" w14:textId="3C83D05F" w:rsidR="6A80FFA9" w:rsidRDefault="6A80FFA9" w:rsidP="6A80FFA9">
      <w:pPr>
        <w:spacing w:before="120" w:after="120" w:line="276" w:lineRule="auto"/>
        <w:jc w:val="both"/>
      </w:pPr>
    </w:p>
    <w:p w14:paraId="5210BB73" w14:textId="304B6858" w:rsidR="5A85C17D" w:rsidRDefault="5A85C17D" w:rsidP="12DFD138">
      <w:pPr>
        <w:spacing w:before="120" w:after="120" w:line="276" w:lineRule="auto"/>
        <w:jc w:val="both"/>
      </w:pPr>
      <w:r>
        <w:t>Sau lần xử lý 2, E[b]-E[a</w:t>
      </w:r>
      <w:r w:rsidR="75CA6808">
        <w:t>-1</w:t>
      </w:r>
      <w:r>
        <w:t>]</w:t>
      </w:r>
      <w:r w:rsidR="774A69C2">
        <w:t xml:space="preserve">==b-a+1 nghĩa là trong đoạn [a, b] không có chỗ </w:t>
      </w:r>
      <w:r w:rsidR="075528AD">
        <w:t>t</w:t>
      </w:r>
      <w:r w:rsidR="34AFD40D">
        <w:t xml:space="preserve"> </w:t>
      </w:r>
      <w:r w:rsidR="774A69C2">
        <w:t>nào là E[</w:t>
      </w:r>
      <w:r w:rsidR="06A3FEC9">
        <w:t>t</w:t>
      </w:r>
      <w:r w:rsidR="34AFD40D">
        <w:t>]</w:t>
      </w:r>
      <w:r w:rsidR="5F1447F4">
        <w:t>!</w:t>
      </w:r>
      <w:r w:rsidR="34AFD40D">
        <w:t>=1 hết</w:t>
      </w:r>
      <w:r w:rsidR="3F680404">
        <w:t>--&gt; Trong đoạn [a, b] không có chỗ t nào mà D[t]==1</w:t>
      </w:r>
    </w:p>
    <w:p w14:paraId="1B7097EC" w14:textId="016BBCD7" w:rsidR="68ADA93F" w:rsidRDefault="68ADA93F" w:rsidP="68ADA93F">
      <w:pPr>
        <w:spacing w:before="120" w:after="120" w:line="276" w:lineRule="auto"/>
        <w:jc w:val="both"/>
      </w:pPr>
    </w:p>
    <w:p w14:paraId="5F8247D7" w14:textId="42CE3020" w:rsidR="622BF6B6" w:rsidRDefault="622BF6B6" w:rsidP="68ADA93F">
      <w:pPr>
        <w:spacing w:before="120" w:after="120" w:line="276" w:lineRule="auto"/>
        <w:jc w:val="both"/>
      </w:pPr>
      <w:r>
        <w:t>Việc lấy min(right, r) và max(left, l) là vì ta chỉ quan tâm đến đoạn [l, r] mà đề bài yêu cầu phủ kín nên chỉ cần tìm trong phần giao giữa đoạn [left, right] t</w:t>
      </w:r>
      <w:r w:rsidR="4AC42692">
        <w:t>a đang xét và đoạn [l, r] đề cho xem có tồn tại vị trí t nào mà D[t]==1 không</w:t>
      </w:r>
      <w:r w:rsidR="4A0458FB">
        <w:t>.</w:t>
      </w:r>
    </w:p>
    <w:p w14:paraId="15939711" w14:textId="1683E397" w:rsidR="3505983F" w:rsidRDefault="3505983F" w:rsidP="3505983F">
      <w:pPr>
        <w:spacing w:before="120" w:after="120" w:line="276" w:lineRule="auto"/>
        <w:jc w:val="both"/>
      </w:pPr>
    </w:p>
    <w:p w14:paraId="4AF1F673" w14:textId="2A48D4BC" w:rsidR="4A0458FB" w:rsidRDefault="4A0458FB" w:rsidP="5F7DDB2A">
      <w:pPr>
        <w:spacing w:before="120" w:after="120" w:line="276" w:lineRule="auto"/>
        <w:jc w:val="both"/>
      </w:pPr>
      <w:r>
        <w:t>Ví dụ: đề bài yêu cầu phải phủ kín đoạn [6, 8], để xét coi có bỏ được đoạn [1, 7] hay kh</w:t>
      </w:r>
      <w:r w:rsidR="2AE19937">
        <w:t>ông ta phải xét tất cả ô trong phần giao của 2 tụi nó là đoạn [6,7] coi có tồn tại t để D[t]==1 không</w:t>
      </w:r>
    </w:p>
    <w:p w14:paraId="607835A5" w14:textId="30D566C8" w:rsidR="5022B3FF" w:rsidRDefault="5022B3FF" w:rsidP="5022B3FF">
      <w:pPr>
        <w:spacing w:before="120" w:after="120" w:line="276" w:lineRule="auto"/>
        <w:jc w:val="both"/>
      </w:pPr>
    </w:p>
    <w:p w14:paraId="1D1AFE88" w14:textId="381591BB"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Ví dụ:</w:t>
      </w:r>
    </w:p>
    <w:p w14:paraId="3B59D273" w14:textId="740226B0" w:rsidR="1747BE8F" w:rsidRDefault="00A7439D" w:rsidP="01DE4740">
      <w:pPr>
        <w:spacing w:line="257" w:lineRule="auto"/>
        <w:jc w:val="both"/>
        <w:rPr>
          <w:rFonts w:ascii="Calibri" w:eastAsia="Calibri" w:hAnsi="Calibri" w:cs="Calibri"/>
          <w:sz w:val="28"/>
          <w:szCs w:val="28"/>
        </w:rPr>
      </w:pPr>
      <w:r>
        <w:rPr>
          <w:rFonts w:ascii="Calibri" w:eastAsia="Calibri" w:hAnsi="Calibri" w:cs="Calibri"/>
          <w:sz w:val="28"/>
          <w:szCs w:val="28"/>
        </w:rPr>
        <w:t xml:space="preserve">       </w:t>
      </w:r>
      <w:r w:rsidR="0044343B">
        <w:rPr>
          <w:rFonts w:ascii="Calibri" w:eastAsia="Calibri" w:hAnsi="Calibri" w:cs="Calibri"/>
          <w:sz w:val="28"/>
          <w:szCs w:val="28"/>
        </w:rPr>
        <w:t xml:space="preserve"> </w:t>
      </w:r>
      <w:r w:rsidR="1747BE8F" w:rsidRPr="01DE4740">
        <w:rPr>
          <w:rFonts w:ascii="Calibri" w:eastAsia="Calibri" w:hAnsi="Calibri" w:cs="Calibri"/>
          <w:sz w:val="28"/>
          <w:szCs w:val="28"/>
        </w:rPr>
        <w:t>1      2     3     4     5     6     7     8     9     10    11    12     13</w:t>
      </w:r>
    </w:p>
    <w:p w14:paraId="416E5931" w14:textId="747473D8"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C      1     0      1    0     1     -1    0     1     -2    0      0       0      -1</w:t>
      </w:r>
    </w:p>
    <w:p w14:paraId="7DEF8864" w14:textId="1094CBAC"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 xml:space="preserve">D      1      1     2    2    </w:t>
      </w:r>
      <w:r w:rsidR="7CA74D8B" w:rsidRPr="62B9B564">
        <w:rPr>
          <w:rFonts w:ascii="Calibri" w:eastAsia="Calibri" w:hAnsi="Calibri" w:cs="Calibri"/>
          <w:sz w:val="28"/>
          <w:szCs w:val="28"/>
        </w:rPr>
        <w:t xml:space="preserve"> </w:t>
      </w:r>
      <w:r w:rsidRPr="01DE4740">
        <w:rPr>
          <w:rFonts w:ascii="Calibri" w:eastAsia="Calibri" w:hAnsi="Calibri" w:cs="Calibri"/>
          <w:sz w:val="28"/>
          <w:szCs w:val="28"/>
        </w:rPr>
        <w:t xml:space="preserve">3      2      2     3     1    1   </w:t>
      </w:r>
      <w:r w:rsidR="49C4D58B" w:rsidRPr="36F220EB">
        <w:rPr>
          <w:rFonts w:ascii="Calibri" w:eastAsia="Calibri" w:hAnsi="Calibri" w:cs="Calibri"/>
          <w:sz w:val="28"/>
          <w:szCs w:val="28"/>
        </w:rPr>
        <w:t xml:space="preserve">   </w:t>
      </w:r>
      <w:r w:rsidRPr="01DE4740">
        <w:rPr>
          <w:rFonts w:ascii="Calibri" w:eastAsia="Calibri" w:hAnsi="Calibri" w:cs="Calibri"/>
          <w:sz w:val="28"/>
          <w:szCs w:val="28"/>
        </w:rPr>
        <w:t xml:space="preserve">1    </w:t>
      </w:r>
      <w:r w:rsidR="77DDBFFB" w:rsidRPr="36F220EB">
        <w:rPr>
          <w:rFonts w:ascii="Calibri" w:eastAsia="Calibri" w:hAnsi="Calibri" w:cs="Calibri"/>
          <w:sz w:val="28"/>
          <w:szCs w:val="28"/>
        </w:rPr>
        <w:t xml:space="preserve">    </w:t>
      </w:r>
      <w:r w:rsidRPr="01DE4740">
        <w:rPr>
          <w:rFonts w:ascii="Calibri" w:eastAsia="Calibri" w:hAnsi="Calibri" w:cs="Calibri"/>
          <w:sz w:val="28"/>
          <w:szCs w:val="28"/>
        </w:rPr>
        <w:t xml:space="preserve">1     </w:t>
      </w:r>
      <w:r w:rsidR="0A10E4F0" w:rsidRPr="36F220EB">
        <w:rPr>
          <w:rFonts w:ascii="Calibri" w:eastAsia="Calibri" w:hAnsi="Calibri" w:cs="Calibri"/>
          <w:sz w:val="28"/>
          <w:szCs w:val="28"/>
        </w:rPr>
        <w:t xml:space="preserve"> </w:t>
      </w:r>
      <w:r w:rsidRPr="01DE4740">
        <w:rPr>
          <w:rFonts w:ascii="Calibri" w:eastAsia="Calibri" w:hAnsi="Calibri" w:cs="Calibri"/>
          <w:sz w:val="28"/>
          <w:szCs w:val="28"/>
        </w:rPr>
        <w:t>0</w:t>
      </w:r>
    </w:p>
    <w:p w14:paraId="725BB412" w14:textId="000B0102"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E</w:t>
      </w:r>
      <w:r w:rsidR="4581D570" w:rsidRPr="5F89050E">
        <w:rPr>
          <w:rFonts w:ascii="Calibri" w:eastAsia="Calibri" w:hAnsi="Calibri" w:cs="Calibri"/>
          <w:sz w:val="28"/>
          <w:szCs w:val="28"/>
        </w:rPr>
        <w:t>(</w:t>
      </w:r>
      <w:r w:rsidRPr="01DE4740">
        <w:rPr>
          <w:rFonts w:ascii="Calibri" w:eastAsia="Calibri" w:hAnsi="Calibri" w:cs="Calibri"/>
          <w:sz w:val="28"/>
          <w:szCs w:val="28"/>
        </w:rPr>
        <w:t>1</w:t>
      </w:r>
      <w:r w:rsidR="4581D570" w:rsidRPr="5F89050E">
        <w:rPr>
          <w:rFonts w:ascii="Calibri" w:eastAsia="Calibri" w:hAnsi="Calibri" w:cs="Calibri"/>
          <w:sz w:val="28"/>
          <w:szCs w:val="28"/>
        </w:rPr>
        <w:t>)</w:t>
      </w:r>
      <w:r w:rsidR="02237F06" w:rsidRPr="5F89050E">
        <w:rPr>
          <w:rFonts w:ascii="Calibri" w:eastAsia="Calibri" w:hAnsi="Calibri" w:cs="Calibri"/>
          <w:sz w:val="28"/>
          <w:szCs w:val="28"/>
        </w:rPr>
        <w:t xml:space="preserve">  </w:t>
      </w:r>
      <w:r w:rsidR="3C25AD57" w:rsidRPr="5F89050E">
        <w:rPr>
          <w:rFonts w:ascii="Calibri" w:eastAsia="Calibri" w:hAnsi="Calibri" w:cs="Calibri"/>
          <w:sz w:val="28"/>
          <w:szCs w:val="28"/>
        </w:rPr>
        <w:t>0</w:t>
      </w:r>
      <w:r w:rsidRPr="01DE4740">
        <w:rPr>
          <w:rFonts w:ascii="Calibri" w:eastAsia="Calibri" w:hAnsi="Calibri" w:cs="Calibri"/>
          <w:sz w:val="28"/>
          <w:szCs w:val="28"/>
        </w:rPr>
        <w:t xml:space="preserve">      </w:t>
      </w:r>
      <w:r w:rsidR="39FDB9E5" w:rsidRPr="6BB69103">
        <w:rPr>
          <w:rFonts w:ascii="Calibri" w:eastAsia="Calibri" w:hAnsi="Calibri" w:cs="Calibri"/>
          <w:sz w:val="28"/>
          <w:szCs w:val="28"/>
        </w:rPr>
        <w:t>0</w:t>
      </w:r>
      <w:r w:rsidR="02237F06" w:rsidRPr="6BB69103">
        <w:rPr>
          <w:rFonts w:ascii="Calibri" w:eastAsia="Calibri" w:hAnsi="Calibri" w:cs="Calibri"/>
          <w:sz w:val="28"/>
          <w:szCs w:val="28"/>
        </w:rPr>
        <w:t xml:space="preserve">     </w:t>
      </w:r>
      <w:r w:rsidR="63904840" w:rsidRPr="6BB69103">
        <w:rPr>
          <w:rFonts w:ascii="Calibri" w:eastAsia="Calibri" w:hAnsi="Calibri" w:cs="Calibri"/>
          <w:sz w:val="28"/>
          <w:szCs w:val="28"/>
        </w:rPr>
        <w:t>1</w:t>
      </w:r>
      <w:r w:rsidR="02237F06" w:rsidRPr="6BB69103">
        <w:rPr>
          <w:rFonts w:ascii="Calibri" w:eastAsia="Calibri" w:hAnsi="Calibri" w:cs="Calibri"/>
          <w:sz w:val="28"/>
          <w:szCs w:val="28"/>
        </w:rPr>
        <w:t xml:space="preserve">    </w:t>
      </w:r>
      <w:r w:rsidR="540EB8AB" w:rsidRPr="6BB69103">
        <w:rPr>
          <w:rFonts w:ascii="Calibri" w:eastAsia="Calibri" w:hAnsi="Calibri" w:cs="Calibri"/>
          <w:sz w:val="28"/>
          <w:szCs w:val="28"/>
        </w:rPr>
        <w:t>1</w:t>
      </w:r>
      <w:r w:rsidR="02237F06" w:rsidRPr="6BB69103">
        <w:rPr>
          <w:rFonts w:ascii="Calibri" w:eastAsia="Calibri" w:hAnsi="Calibri" w:cs="Calibri"/>
          <w:sz w:val="28"/>
          <w:szCs w:val="28"/>
        </w:rPr>
        <w:t xml:space="preserve">     </w:t>
      </w:r>
      <w:r w:rsidR="31DA24BB" w:rsidRPr="6BB69103">
        <w:rPr>
          <w:rFonts w:ascii="Calibri" w:eastAsia="Calibri" w:hAnsi="Calibri" w:cs="Calibri"/>
          <w:sz w:val="28"/>
          <w:szCs w:val="28"/>
        </w:rPr>
        <w:t>1</w:t>
      </w:r>
      <w:r w:rsidR="02237F06" w:rsidRPr="6BB69103">
        <w:rPr>
          <w:rFonts w:ascii="Calibri" w:eastAsia="Calibri" w:hAnsi="Calibri" w:cs="Calibri"/>
          <w:sz w:val="28"/>
          <w:szCs w:val="28"/>
        </w:rPr>
        <w:t xml:space="preserve">      </w:t>
      </w:r>
      <w:r w:rsidR="267E244C" w:rsidRPr="6BB69103">
        <w:rPr>
          <w:rFonts w:ascii="Calibri" w:eastAsia="Calibri" w:hAnsi="Calibri" w:cs="Calibri"/>
          <w:sz w:val="28"/>
          <w:szCs w:val="28"/>
        </w:rPr>
        <w:t>1</w:t>
      </w:r>
      <w:r w:rsidRPr="01DE4740">
        <w:rPr>
          <w:rFonts w:ascii="Calibri" w:eastAsia="Calibri" w:hAnsi="Calibri" w:cs="Calibri"/>
          <w:sz w:val="28"/>
          <w:szCs w:val="28"/>
        </w:rPr>
        <w:t xml:space="preserve">      </w:t>
      </w:r>
      <w:r w:rsidR="452CCE6C" w:rsidRPr="65C2923C">
        <w:rPr>
          <w:rFonts w:ascii="Calibri" w:eastAsia="Calibri" w:hAnsi="Calibri" w:cs="Calibri"/>
          <w:sz w:val="28"/>
          <w:szCs w:val="28"/>
        </w:rPr>
        <w:t>1</w:t>
      </w:r>
      <w:r w:rsidR="02237F06" w:rsidRPr="65C2923C">
        <w:rPr>
          <w:rFonts w:ascii="Calibri" w:eastAsia="Calibri" w:hAnsi="Calibri" w:cs="Calibri"/>
          <w:sz w:val="28"/>
          <w:szCs w:val="28"/>
        </w:rPr>
        <w:t xml:space="preserve">    </w:t>
      </w:r>
      <w:r w:rsidR="6FF6CCC2" w:rsidRPr="65C2923C">
        <w:rPr>
          <w:rFonts w:ascii="Calibri" w:eastAsia="Calibri" w:hAnsi="Calibri" w:cs="Calibri"/>
          <w:sz w:val="28"/>
          <w:szCs w:val="28"/>
        </w:rPr>
        <w:t>1</w:t>
      </w:r>
      <w:r w:rsidR="02237F06" w:rsidRPr="65C2923C">
        <w:rPr>
          <w:rFonts w:ascii="Calibri" w:eastAsia="Calibri" w:hAnsi="Calibri" w:cs="Calibri"/>
          <w:sz w:val="28"/>
          <w:szCs w:val="28"/>
        </w:rPr>
        <w:t xml:space="preserve">     </w:t>
      </w:r>
      <w:r w:rsidR="31D87C7B" w:rsidRPr="65C2923C">
        <w:rPr>
          <w:rFonts w:ascii="Calibri" w:eastAsia="Calibri" w:hAnsi="Calibri" w:cs="Calibri"/>
          <w:sz w:val="28"/>
          <w:szCs w:val="28"/>
        </w:rPr>
        <w:t>0</w:t>
      </w:r>
      <w:r w:rsidR="02237F06" w:rsidRPr="65C2923C">
        <w:rPr>
          <w:rFonts w:ascii="Calibri" w:eastAsia="Calibri" w:hAnsi="Calibri" w:cs="Calibri"/>
          <w:sz w:val="28"/>
          <w:szCs w:val="28"/>
        </w:rPr>
        <w:t xml:space="preserve">    </w:t>
      </w:r>
      <w:r w:rsidR="79A82B2A" w:rsidRPr="65C2923C">
        <w:rPr>
          <w:rFonts w:ascii="Calibri" w:eastAsia="Calibri" w:hAnsi="Calibri" w:cs="Calibri"/>
          <w:sz w:val="28"/>
          <w:szCs w:val="28"/>
        </w:rPr>
        <w:t>0</w:t>
      </w:r>
      <w:r w:rsidR="02237F06" w:rsidRPr="65C2923C">
        <w:rPr>
          <w:rFonts w:ascii="Calibri" w:eastAsia="Calibri" w:hAnsi="Calibri" w:cs="Calibri"/>
          <w:sz w:val="28"/>
          <w:szCs w:val="28"/>
        </w:rPr>
        <w:t xml:space="preserve">    </w:t>
      </w:r>
      <w:r w:rsidR="607174F7" w:rsidRPr="36F220EB">
        <w:rPr>
          <w:rFonts w:ascii="Calibri" w:eastAsia="Calibri" w:hAnsi="Calibri" w:cs="Calibri"/>
          <w:sz w:val="28"/>
          <w:szCs w:val="28"/>
        </w:rPr>
        <w:t xml:space="preserve">   </w:t>
      </w:r>
      <w:r w:rsidR="253E325B" w:rsidRPr="65C2923C">
        <w:rPr>
          <w:rFonts w:ascii="Calibri" w:eastAsia="Calibri" w:hAnsi="Calibri" w:cs="Calibri"/>
          <w:sz w:val="28"/>
          <w:szCs w:val="28"/>
        </w:rPr>
        <w:t>0</w:t>
      </w:r>
      <w:r w:rsidR="02237F06" w:rsidRPr="65C2923C">
        <w:rPr>
          <w:rFonts w:ascii="Calibri" w:eastAsia="Calibri" w:hAnsi="Calibri" w:cs="Calibri"/>
          <w:sz w:val="28"/>
          <w:szCs w:val="28"/>
        </w:rPr>
        <w:t xml:space="preserve">    </w:t>
      </w:r>
      <w:r w:rsidR="172E4C7F" w:rsidRPr="36F220EB">
        <w:rPr>
          <w:rFonts w:ascii="Calibri" w:eastAsia="Calibri" w:hAnsi="Calibri" w:cs="Calibri"/>
          <w:sz w:val="28"/>
          <w:szCs w:val="28"/>
        </w:rPr>
        <w:t xml:space="preserve">    </w:t>
      </w:r>
      <w:r w:rsidR="237F6AD7" w:rsidRPr="65C2923C">
        <w:rPr>
          <w:rFonts w:ascii="Calibri" w:eastAsia="Calibri" w:hAnsi="Calibri" w:cs="Calibri"/>
          <w:sz w:val="28"/>
          <w:szCs w:val="28"/>
        </w:rPr>
        <w:t>0</w:t>
      </w:r>
      <w:r w:rsidR="02237F06" w:rsidRPr="65C2923C">
        <w:rPr>
          <w:rFonts w:ascii="Calibri" w:eastAsia="Calibri" w:hAnsi="Calibri" w:cs="Calibri"/>
          <w:sz w:val="28"/>
          <w:szCs w:val="28"/>
        </w:rPr>
        <w:t xml:space="preserve">     </w:t>
      </w:r>
      <w:r w:rsidR="21E87046" w:rsidRPr="36F220EB">
        <w:rPr>
          <w:rFonts w:ascii="Calibri" w:eastAsia="Calibri" w:hAnsi="Calibri" w:cs="Calibri"/>
          <w:sz w:val="28"/>
          <w:szCs w:val="28"/>
        </w:rPr>
        <w:t xml:space="preserve"> </w:t>
      </w:r>
      <w:r w:rsidR="34D68F6F" w:rsidRPr="65C2923C">
        <w:rPr>
          <w:rFonts w:ascii="Calibri" w:eastAsia="Calibri" w:hAnsi="Calibri" w:cs="Calibri"/>
          <w:sz w:val="28"/>
          <w:szCs w:val="28"/>
        </w:rPr>
        <w:t>0</w:t>
      </w:r>
    </w:p>
    <w:p w14:paraId="0D03B7C0" w14:textId="091FCAEF" w:rsidR="6C06BC46" w:rsidRDefault="6C06BC46" w:rsidP="71CC0A54">
      <w:pPr>
        <w:spacing w:line="257" w:lineRule="auto"/>
        <w:jc w:val="both"/>
        <w:rPr>
          <w:rFonts w:ascii="Calibri" w:eastAsia="Calibri" w:hAnsi="Calibri" w:cs="Calibri"/>
          <w:sz w:val="28"/>
          <w:szCs w:val="28"/>
        </w:rPr>
      </w:pPr>
      <w:r w:rsidRPr="71CC0A54">
        <w:rPr>
          <w:rFonts w:ascii="Calibri" w:eastAsia="Calibri" w:hAnsi="Calibri" w:cs="Calibri"/>
          <w:sz w:val="28"/>
          <w:szCs w:val="28"/>
        </w:rPr>
        <w:t xml:space="preserve">E(2)   0     0     1    2      3     4       5    6    6     6      6       </w:t>
      </w:r>
      <w:r w:rsidRPr="3299F285">
        <w:rPr>
          <w:rFonts w:ascii="Calibri" w:eastAsia="Calibri" w:hAnsi="Calibri" w:cs="Calibri"/>
          <w:sz w:val="28"/>
          <w:szCs w:val="28"/>
        </w:rPr>
        <w:t xml:space="preserve">  6      6</w:t>
      </w:r>
    </w:p>
    <w:tbl>
      <w:tblPr>
        <w:tblStyle w:val="TableGrid"/>
        <w:tblW w:w="0" w:type="auto"/>
        <w:tblLayout w:type="fixed"/>
        <w:tblLook w:val="06A0" w:firstRow="1" w:lastRow="0" w:firstColumn="1" w:lastColumn="0" w:noHBand="1" w:noVBand="1"/>
      </w:tblPr>
      <w:tblGrid>
        <w:gridCol w:w="750"/>
        <w:gridCol w:w="626"/>
        <w:gridCol w:w="688"/>
        <w:gridCol w:w="688"/>
        <w:gridCol w:w="688"/>
        <w:gridCol w:w="688"/>
        <w:gridCol w:w="688"/>
        <w:gridCol w:w="688"/>
        <w:gridCol w:w="688"/>
        <w:gridCol w:w="688"/>
        <w:gridCol w:w="688"/>
        <w:gridCol w:w="688"/>
        <w:gridCol w:w="688"/>
        <w:gridCol w:w="688"/>
      </w:tblGrid>
      <w:tr w:rsidR="1891041F" w14:paraId="6B517980" w14:textId="77777777" w:rsidTr="37D6D31B">
        <w:tc>
          <w:tcPr>
            <w:tcW w:w="750" w:type="dxa"/>
          </w:tcPr>
          <w:p w14:paraId="11330E15" w14:textId="19B2733A" w:rsidR="1891041F" w:rsidRDefault="1891041F" w:rsidP="1891041F">
            <w:pPr>
              <w:rPr>
                <w:rFonts w:ascii="Calibri" w:eastAsia="Calibri" w:hAnsi="Calibri" w:cs="Calibri"/>
                <w:sz w:val="28"/>
                <w:szCs w:val="28"/>
              </w:rPr>
            </w:pPr>
          </w:p>
        </w:tc>
        <w:tc>
          <w:tcPr>
            <w:tcW w:w="626" w:type="dxa"/>
          </w:tcPr>
          <w:p w14:paraId="4D76F2F9" w14:textId="7FEBF968"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40D50477" w14:textId="2582FAD7"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2</w:t>
            </w:r>
          </w:p>
        </w:tc>
        <w:tc>
          <w:tcPr>
            <w:tcW w:w="688" w:type="dxa"/>
          </w:tcPr>
          <w:p w14:paraId="7A9A6119" w14:textId="3DEB69ED"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3</w:t>
            </w:r>
          </w:p>
        </w:tc>
        <w:tc>
          <w:tcPr>
            <w:tcW w:w="688" w:type="dxa"/>
          </w:tcPr>
          <w:p w14:paraId="1AB2D042" w14:textId="293BEF25"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4</w:t>
            </w:r>
          </w:p>
        </w:tc>
        <w:tc>
          <w:tcPr>
            <w:tcW w:w="688" w:type="dxa"/>
          </w:tcPr>
          <w:p w14:paraId="75F15C99" w14:textId="3A398C6F"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5</w:t>
            </w:r>
          </w:p>
        </w:tc>
        <w:tc>
          <w:tcPr>
            <w:tcW w:w="688" w:type="dxa"/>
          </w:tcPr>
          <w:p w14:paraId="20EAC4F8" w14:textId="101C9DF7"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6</w:t>
            </w:r>
          </w:p>
        </w:tc>
        <w:tc>
          <w:tcPr>
            <w:tcW w:w="688" w:type="dxa"/>
          </w:tcPr>
          <w:p w14:paraId="6378636D" w14:textId="6BD1E171"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7</w:t>
            </w:r>
          </w:p>
        </w:tc>
        <w:tc>
          <w:tcPr>
            <w:tcW w:w="688" w:type="dxa"/>
          </w:tcPr>
          <w:p w14:paraId="2E4D73DC" w14:textId="51D377E0"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8</w:t>
            </w:r>
          </w:p>
        </w:tc>
        <w:tc>
          <w:tcPr>
            <w:tcW w:w="688" w:type="dxa"/>
          </w:tcPr>
          <w:p w14:paraId="26C7B5D8" w14:textId="5DC232FF"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9</w:t>
            </w:r>
          </w:p>
        </w:tc>
        <w:tc>
          <w:tcPr>
            <w:tcW w:w="688" w:type="dxa"/>
          </w:tcPr>
          <w:p w14:paraId="536DD2B8" w14:textId="5EE46C1B"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0</w:t>
            </w:r>
          </w:p>
        </w:tc>
        <w:tc>
          <w:tcPr>
            <w:tcW w:w="688" w:type="dxa"/>
          </w:tcPr>
          <w:p w14:paraId="36813C86" w14:textId="1BF2CAC4"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1</w:t>
            </w:r>
          </w:p>
        </w:tc>
        <w:tc>
          <w:tcPr>
            <w:tcW w:w="688" w:type="dxa"/>
          </w:tcPr>
          <w:p w14:paraId="6A1DD820" w14:textId="039C5618"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2</w:t>
            </w:r>
          </w:p>
        </w:tc>
        <w:tc>
          <w:tcPr>
            <w:tcW w:w="688" w:type="dxa"/>
          </w:tcPr>
          <w:p w14:paraId="680CA769" w14:textId="237C8C79"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3</w:t>
            </w:r>
          </w:p>
        </w:tc>
      </w:tr>
      <w:tr w:rsidR="1891041F" w14:paraId="1378257F" w14:textId="77777777" w:rsidTr="37D6D31B">
        <w:tc>
          <w:tcPr>
            <w:tcW w:w="750" w:type="dxa"/>
          </w:tcPr>
          <w:p w14:paraId="71845AE7" w14:textId="7E3308B2"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C</w:t>
            </w:r>
          </w:p>
        </w:tc>
        <w:tc>
          <w:tcPr>
            <w:tcW w:w="626" w:type="dxa"/>
          </w:tcPr>
          <w:p w14:paraId="4D0766A9" w14:textId="3A28A803"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7AFA7A8C" w14:textId="2A9752C8"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704B968F" w14:textId="5EADF927"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43940392" w14:textId="1C826494"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748ECF8E" w14:textId="77E4BAA7"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414E24ED" w14:textId="13DF3E03"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7049818B" w14:textId="27E35EF0"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67E310AD" w14:textId="57C959DE"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c>
          <w:tcPr>
            <w:tcW w:w="688" w:type="dxa"/>
          </w:tcPr>
          <w:p w14:paraId="03C67F29" w14:textId="7352D674"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2</w:t>
            </w:r>
          </w:p>
        </w:tc>
        <w:tc>
          <w:tcPr>
            <w:tcW w:w="688" w:type="dxa"/>
          </w:tcPr>
          <w:p w14:paraId="7F731F36" w14:textId="44DE4FE4"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73220C1F" w14:textId="7F6FB591"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09A3C30C" w14:textId="0BD1EEE6"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0</w:t>
            </w:r>
          </w:p>
        </w:tc>
        <w:tc>
          <w:tcPr>
            <w:tcW w:w="688" w:type="dxa"/>
          </w:tcPr>
          <w:p w14:paraId="034E7BF4" w14:textId="4ABE321F"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1</w:t>
            </w:r>
          </w:p>
        </w:tc>
      </w:tr>
      <w:tr w:rsidR="1891041F" w14:paraId="5C2E7748" w14:textId="77777777" w:rsidTr="37D6D31B">
        <w:tc>
          <w:tcPr>
            <w:tcW w:w="750" w:type="dxa"/>
          </w:tcPr>
          <w:p w14:paraId="65E34EDE" w14:textId="0F01B7FA"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D</w:t>
            </w:r>
          </w:p>
        </w:tc>
        <w:tc>
          <w:tcPr>
            <w:tcW w:w="626" w:type="dxa"/>
          </w:tcPr>
          <w:p w14:paraId="0F854DD3" w14:textId="750C95E7"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4FDEE84B" w14:textId="5F634A9F"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161964AD" w14:textId="265D43A6"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2</w:t>
            </w:r>
          </w:p>
        </w:tc>
        <w:tc>
          <w:tcPr>
            <w:tcW w:w="688" w:type="dxa"/>
          </w:tcPr>
          <w:p w14:paraId="19B19381" w14:textId="20430513"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2</w:t>
            </w:r>
          </w:p>
        </w:tc>
        <w:tc>
          <w:tcPr>
            <w:tcW w:w="688" w:type="dxa"/>
          </w:tcPr>
          <w:p w14:paraId="4240CF9C" w14:textId="03882136"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3</w:t>
            </w:r>
          </w:p>
        </w:tc>
        <w:tc>
          <w:tcPr>
            <w:tcW w:w="688" w:type="dxa"/>
          </w:tcPr>
          <w:p w14:paraId="4B2DB822" w14:textId="62D25898"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2</w:t>
            </w:r>
          </w:p>
        </w:tc>
        <w:tc>
          <w:tcPr>
            <w:tcW w:w="688" w:type="dxa"/>
          </w:tcPr>
          <w:p w14:paraId="1C9AB52C" w14:textId="05288860"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2</w:t>
            </w:r>
          </w:p>
        </w:tc>
        <w:tc>
          <w:tcPr>
            <w:tcW w:w="688" w:type="dxa"/>
          </w:tcPr>
          <w:p w14:paraId="41AFEA2C" w14:textId="60467C3B"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3</w:t>
            </w:r>
          </w:p>
        </w:tc>
        <w:tc>
          <w:tcPr>
            <w:tcW w:w="688" w:type="dxa"/>
          </w:tcPr>
          <w:p w14:paraId="7F46A544" w14:textId="530121DE"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071F9C74" w14:textId="1E059113"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277F48BE" w14:textId="7B3D144B"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383FD131" w14:textId="2E117478"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3A8A7C4C" w14:textId="08613F4F"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0</w:t>
            </w:r>
          </w:p>
        </w:tc>
      </w:tr>
      <w:tr w:rsidR="1891041F" w14:paraId="0F330F81" w14:textId="77777777" w:rsidTr="37D6D31B">
        <w:tc>
          <w:tcPr>
            <w:tcW w:w="750" w:type="dxa"/>
          </w:tcPr>
          <w:p w14:paraId="6D8D37DE" w14:textId="47B863D5"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E(1)</w:t>
            </w:r>
          </w:p>
        </w:tc>
        <w:tc>
          <w:tcPr>
            <w:tcW w:w="626" w:type="dxa"/>
          </w:tcPr>
          <w:p w14:paraId="47885421" w14:textId="41566F36"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0</w:t>
            </w:r>
          </w:p>
        </w:tc>
        <w:tc>
          <w:tcPr>
            <w:tcW w:w="688" w:type="dxa"/>
          </w:tcPr>
          <w:p w14:paraId="764BC8B8" w14:textId="46014EAA"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0</w:t>
            </w:r>
          </w:p>
        </w:tc>
        <w:tc>
          <w:tcPr>
            <w:tcW w:w="688" w:type="dxa"/>
          </w:tcPr>
          <w:p w14:paraId="0E986E7F" w14:textId="5C70E0C1"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1</w:t>
            </w:r>
          </w:p>
        </w:tc>
        <w:tc>
          <w:tcPr>
            <w:tcW w:w="688" w:type="dxa"/>
          </w:tcPr>
          <w:p w14:paraId="66C3083C" w14:textId="7C8913AF"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44BDB65A" w14:textId="19AA414C"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4F3DDDDA" w14:textId="335FC378"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3737F77A" w14:textId="27F65D1F"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6383E937" w14:textId="1B4ED1D9"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0BB04CBE" w14:textId="5C9B64FD"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c>
          <w:tcPr>
            <w:tcW w:w="688" w:type="dxa"/>
          </w:tcPr>
          <w:p w14:paraId="3A6F5BA5" w14:textId="18D84EAB"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c>
          <w:tcPr>
            <w:tcW w:w="688" w:type="dxa"/>
          </w:tcPr>
          <w:p w14:paraId="41EFA8E0" w14:textId="1531ED53"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c>
          <w:tcPr>
            <w:tcW w:w="688" w:type="dxa"/>
          </w:tcPr>
          <w:p w14:paraId="31CE9395" w14:textId="7C0A2C97"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c>
          <w:tcPr>
            <w:tcW w:w="688" w:type="dxa"/>
          </w:tcPr>
          <w:p w14:paraId="7159D103" w14:textId="4051AEA6"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r>
      <w:tr w:rsidR="1891041F" w14:paraId="14726C8F" w14:textId="77777777" w:rsidTr="37D6D31B">
        <w:tc>
          <w:tcPr>
            <w:tcW w:w="750" w:type="dxa"/>
          </w:tcPr>
          <w:p w14:paraId="346F67EA" w14:textId="55E25DE9" w:rsidR="1891041F" w:rsidRDefault="7241D38C" w:rsidP="1891041F">
            <w:pPr>
              <w:rPr>
                <w:rFonts w:ascii="Calibri" w:eastAsia="Calibri" w:hAnsi="Calibri" w:cs="Calibri"/>
                <w:sz w:val="28"/>
                <w:szCs w:val="28"/>
              </w:rPr>
            </w:pPr>
            <w:r w:rsidRPr="37D6D31B">
              <w:rPr>
                <w:rFonts w:ascii="Calibri" w:eastAsia="Calibri" w:hAnsi="Calibri" w:cs="Calibri"/>
                <w:sz w:val="28"/>
                <w:szCs w:val="28"/>
              </w:rPr>
              <w:t>E(2)</w:t>
            </w:r>
          </w:p>
        </w:tc>
        <w:tc>
          <w:tcPr>
            <w:tcW w:w="626" w:type="dxa"/>
          </w:tcPr>
          <w:p w14:paraId="0E4AB097" w14:textId="76281AEE" w:rsidR="1891041F" w:rsidRDefault="7241D38C" w:rsidP="1891041F">
            <w:pPr>
              <w:rPr>
                <w:rFonts w:ascii="Calibri" w:eastAsia="Calibri" w:hAnsi="Calibri" w:cs="Calibri"/>
                <w:sz w:val="28"/>
                <w:szCs w:val="28"/>
              </w:rPr>
            </w:pPr>
            <w:r w:rsidRPr="1DC9B7CB">
              <w:rPr>
                <w:rFonts w:ascii="Calibri" w:eastAsia="Calibri" w:hAnsi="Calibri" w:cs="Calibri"/>
                <w:sz w:val="28"/>
                <w:szCs w:val="28"/>
              </w:rPr>
              <w:t>0</w:t>
            </w:r>
          </w:p>
        </w:tc>
        <w:tc>
          <w:tcPr>
            <w:tcW w:w="688" w:type="dxa"/>
          </w:tcPr>
          <w:p w14:paraId="2A67A621" w14:textId="603F574A"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0</w:t>
            </w:r>
          </w:p>
        </w:tc>
        <w:tc>
          <w:tcPr>
            <w:tcW w:w="688" w:type="dxa"/>
          </w:tcPr>
          <w:p w14:paraId="0D5AF253" w14:textId="79C99C14"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1</w:t>
            </w:r>
          </w:p>
        </w:tc>
        <w:tc>
          <w:tcPr>
            <w:tcW w:w="688" w:type="dxa"/>
          </w:tcPr>
          <w:p w14:paraId="5D2AB8F4" w14:textId="43EC5E02"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2</w:t>
            </w:r>
          </w:p>
        </w:tc>
        <w:tc>
          <w:tcPr>
            <w:tcW w:w="688" w:type="dxa"/>
          </w:tcPr>
          <w:p w14:paraId="5D0CFE1B" w14:textId="29EA9F11"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3</w:t>
            </w:r>
          </w:p>
        </w:tc>
        <w:tc>
          <w:tcPr>
            <w:tcW w:w="688" w:type="dxa"/>
          </w:tcPr>
          <w:p w14:paraId="067A800D" w14:textId="1F5920BF"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4</w:t>
            </w:r>
          </w:p>
        </w:tc>
        <w:tc>
          <w:tcPr>
            <w:tcW w:w="688" w:type="dxa"/>
          </w:tcPr>
          <w:p w14:paraId="299892E6" w14:textId="70B7081C"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5</w:t>
            </w:r>
          </w:p>
        </w:tc>
        <w:tc>
          <w:tcPr>
            <w:tcW w:w="688" w:type="dxa"/>
          </w:tcPr>
          <w:p w14:paraId="1F397462" w14:textId="5B8E2649"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6</w:t>
            </w:r>
          </w:p>
        </w:tc>
        <w:tc>
          <w:tcPr>
            <w:tcW w:w="688" w:type="dxa"/>
          </w:tcPr>
          <w:p w14:paraId="6F23F7B3" w14:textId="752E3E47"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6</w:t>
            </w:r>
          </w:p>
        </w:tc>
        <w:tc>
          <w:tcPr>
            <w:tcW w:w="688" w:type="dxa"/>
          </w:tcPr>
          <w:p w14:paraId="6430EF28" w14:textId="1FDE9320"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6</w:t>
            </w:r>
          </w:p>
        </w:tc>
        <w:tc>
          <w:tcPr>
            <w:tcW w:w="688" w:type="dxa"/>
          </w:tcPr>
          <w:p w14:paraId="40297C96" w14:textId="75B3EAEF" w:rsidR="1891041F" w:rsidRDefault="7241D38C" w:rsidP="1891041F">
            <w:pPr>
              <w:rPr>
                <w:rFonts w:ascii="Calibri" w:eastAsia="Calibri" w:hAnsi="Calibri" w:cs="Calibri"/>
                <w:sz w:val="28"/>
                <w:szCs w:val="28"/>
              </w:rPr>
            </w:pPr>
            <w:r w:rsidRPr="4E43DA55">
              <w:rPr>
                <w:rFonts w:ascii="Calibri" w:eastAsia="Calibri" w:hAnsi="Calibri" w:cs="Calibri"/>
                <w:sz w:val="28"/>
                <w:szCs w:val="28"/>
              </w:rPr>
              <w:t>6</w:t>
            </w:r>
          </w:p>
        </w:tc>
        <w:tc>
          <w:tcPr>
            <w:tcW w:w="688" w:type="dxa"/>
          </w:tcPr>
          <w:p w14:paraId="59BDF3FB" w14:textId="3F8A3CE5" w:rsidR="1891041F" w:rsidRDefault="7241D38C" w:rsidP="1891041F">
            <w:pPr>
              <w:rPr>
                <w:rFonts w:ascii="Calibri" w:eastAsia="Calibri" w:hAnsi="Calibri" w:cs="Calibri"/>
                <w:sz w:val="28"/>
                <w:szCs w:val="28"/>
              </w:rPr>
            </w:pPr>
            <w:r w:rsidRPr="373F9BDD">
              <w:rPr>
                <w:rFonts w:ascii="Calibri" w:eastAsia="Calibri" w:hAnsi="Calibri" w:cs="Calibri"/>
                <w:sz w:val="28"/>
                <w:szCs w:val="28"/>
              </w:rPr>
              <w:t>6</w:t>
            </w:r>
          </w:p>
        </w:tc>
        <w:tc>
          <w:tcPr>
            <w:tcW w:w="688" w:type="dxa"/>
          </w:tcPr>
          <w:p w14:paraId="3EFC232A" w14:textId="31264DD2" w:rsidR="1891041F" w:rsidRDefault="7241D38C" w:rsidP="1891041F">
            <w:pPr>
              <w:rPr>
                <w:rFonts w:ascii="Calibri" w:eastAsia="Calibri" w:hAnsi="Calibri" w:cs="Calibri"/>
                <w:sz w:val="28"/>
                <w:szCs w:val="28"/>
              </w:rPr>
            </w:pPr>
            <w:r w:rsidRPr="373F9BDD">
              <w:rPr>
                <w:rFonts w:ascii="Calibri" w:eastAsia="Calibri" w:hAnsi="Calibri" w:cs="Calibri"/>
                <w:sz w:val="28"/>
                <w:szCs w:val="28"/>
              </w:rPr>
              <w:t>6</w:t>
            </w:r>
          </w:p>
        </w:tc>
      </w:tr>
    </w:tbl>
    <w:p w14:paraId="4FF3F456" w14:textId="64AFFAFD"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 xml:space="preserve"> </w:t>
      </w:r>
    </w:p>
    <w:p w14:paraId="602D71B4" w14:textId="1D6E4D36"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Xét đoạn (1, 5):</w:t>
      </w:r>
    </w:p>
    <w:p w14:paraId="6D1DD64E" w14:textId="681E53F9"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E[5</w:t>
      </w:r>
      <w:r w:rsidRPr="3299F285">
        <w:rPr>
          <w:rFonts w:ascii="Calibri" w:eastAsia="Calibri" w:hAnsi="Calibri" w:cs="Calibri"/>
          <w:sz w:val="28"/>
          <w:szCs w:val="28"/>
        </w:rPr>
        <w:t>]</w:t>
      </w:r>
      <w:r w:rsidR="2CD5C867" w:rsidRPr="3299F285">
        <w:rPr>
          <w:rFonts w:ascii="Calibri" w:eastAsia="Calibri" w:hAnsi="Calibri" w:cs="Calibri"/>
          <w:sz w:val="28"/>
          <w:szCs w:val="28"/>
        </w:rPr>
        <w:t>-E[0</w:t>
      </w:r>
      <w:r w:rsidRPr="01DE4740">
        <w:rPr>
          <w:rFonts w:ascii="Calibri" w:eastAsia="Calibri" w:hAnsi="Calibri" w:cs="Calibri"/>
          <w:sz w:val="28"/>
          <w:szCs w:val="28"/>
        </w:rPr>
        <w:t>]=</w:t>
      </w:r>
      <w:r w:rsidR="2FD2CBEE" w:rsidRPr="6A335187">
        <w:rPr>
          <w:rFonts w:ascii="Calibri" w:eastAsia="Calibri" w:hAnsi="Calibri" w:cs="Calibri"/>
          <w:sz w:val="28"/>
          <w:szCs w:val="28"/>
        </w:rPr>
        <w:t>3</w:t>
      </w:r>
      <w:r w:rsidR="00197A81">
        <w:rPr>
          <w:rFonts w:ascii="Calibri" w:eastAsia="Calibri" w:hAnsi="Calibri" w:cs="Calibri"/>
          <w:sz w:val="28"/>
          <w:szCs w:val="28"/>
        </w:rPr>
        <w:t xml:space="preserve"> </w:t>
      </w:r>
      <w:r w:rsidR="00FE207D">
        <w:rPr>
          <w:rFonts w:ascii="Calibri" w:eastAsia="Calibri" w:hAnsi="Calibri" w:cs="Calibri"/>
          <w:sz w:val="28"/>
          <w:szCs w:val="28"/>
        </w:rPr>
        <w:t>!</w:t>
      </w:r>
      <w:r w:rsidR="2FD2CBEE" w:rsidRPr="6A335187">
        <w:rPr>
          <w:rFonts w:ascii="Calibri" w:eastAsia="Calibri" w:hAnsi="Calibri" w:cs="Calibri"/>
          <w:sz w:val="28"/>
          <w:szCs w:val="28"/>
        </w:rPr>
        <w:t>=</w:t>
      </w:r>
      <w:r w:rsidR="00197A81">
        <w:rPr>
          <w:rFonts w:ascii="Calibri" w:eastAsia="Calibri" w:hAnsi="Calibri" w:cs="Calibri"/>
          <w:sz w:val="28"/>
          <w:szCs w:val="28"/>
        </w:rPr>
        <w:t xml:space="preserve"> </w:t>
      </w:r>
      <w:r w:rsidR="2FD2CBEE" w:rsidRPr="6A335187">
        <w:rPr>
          <w:rFonts w:ascii="Calibri" w:eastAsia="Calibri" w:hAnsi="Calibri" w:cs="Calibri"/>
          <w:sz w:val="28"/>
          <w:szCs w:val="28"/>
        </w:rPr>
        <w:t>(5-1+1)</w:t>
      </w:r>
      <w:r w:rsidRPr="01DE4740">
        <w:rPr>
          <w:rFonts w:ascii="Calibri" w:eastAsia="Calibri" w:hAnsi="Calibri" w:cs="Calibri"/>
          <w:sz w:val="28"/>
          <w:szCs w:val="28"/>
        </w:rPr>
        <w:t xml:space="preserve"> </w:t>
      </w:r>
      <w:r w:rsidRPr="01DE4740">
        <w:rPr>
          <w:rFonts w:ascii="Wingdings" w:eastAsia="Wingdings" w:hAnsi="Wingdings" w:cs="Wingdings"/>
          <w:sz w:val="28"/>
          <w:szCs w:val="28"/>
        </w:rPr>
        <w:t>à</w:t>
      </w:r>
      <w:r w:rsidRPr="01DE4740">
        <w:rPr>
          <w:rFonts w:ascii="Calibri" w:eastAsia="Calibri" w:hAnsi="Calibri" w:cs="Calibri"/>
          <w:sz w:val="28"/>
          <w:szCs w:val="28"/>
        </w:rPr>
        <w:t xml:space="preserve"> không xóa được</w:t>
      </w:r>
    </w:p>
    <w:p w14:paraId="2F2C5988" w14:textId="1562264D"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Xét đoạn (3, 8):</w:t>
      </w:r>
    </w:p>
    <w:p w14:paraId="06B59BBD" w14:textId="7F4D3AA6"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E[8</w:t>
      </w:r>
      <w:r w:rsidRPr="6A335187">
        <w:rPr>
          <w:rFonts w:ascii="Calibri" w:eastAsia="Calibri" w:hAnsi="Calibri" w:cs="Calibri"/>
          <w:sz w:val="28"/>
          <w:szCs w:val="28"/>
        </w:rPr>
        <w:t>]</w:t>
      </w:r>
      <w:r w:rsidR="28C774A3" w:rsidRPr="6A335187">
        <w:rPr>
          <w:rFonts w:ascii="Calibri" w:eastAsia="Calibri" w:hAnsi="Calibri" w:cs="Calibri"/>
          <w:sz w:val="28"/>
          <w:szCs w:val="28"/>
        </w:rPr>
        <w:t>-E</w:t>
      </w:r>
      <w:r w:rsidR="28C774A3" w:rsidRPr="7EE43CC6">
        <w:rPr>
          <w:rFonts w:ascii="Calibri" w:eastAsia="Calibri" w:hAnsi="Calibri" w:cs="Calibri"/>
          <w:sz w:val="28"/>
          <w:szCs w:val="28"/>
        </w:rPr>
        <w:t>[</w:t>
      </w:r>
      <w:r w:rsidRPr="01DE4740">
        <w:rPr>
          <w:rFonts w:ascii="Calibri" w:eastAsia="Calibri" w:hAnsi="Calibri" w:cs="Calibri"/>
          <w:sz w:val="28"/>
          <w:szCs w:val="28"/>
        </w:rPr>
        <w:t>2</w:t>
      </w:r>
      <w:r w:rsidR="28C774A3" w:rsidRPr="7EE43CC6">
        <w:rPr>
          <w:rFonts w:ascii="Calibri" w:eastAsia="Calibri" w:hAnsi="Calibri" w:cs="Calibri"/>
          <w:sz w:val="28"/>
          <w:szCs w:val="28"/>
        </w:rPr>
        <w:t>]</w:t>
      </w:r>
      <w:r w:rsidRPr="7EE43CC6">
        <w:rPr>
          <w:rFonts w:ascii="Calibri" w:eastAsia="Calibri" w:hAnsi="Calibri" w:cs="Calibri"/>
          <w:sz w:val="28"/>
          <w:szCs w:val="28"/>
        </w:rPr>
        <w:t>=</w:t>
      </w:r>
      <w:r w:rsidR="7B0C0D7A" w:rsidRPr="7EE43CC6">
        <w:rPr>
          <w:rFonts w:ascii="Calibri" w:eastAsia="Calibri" w:hAnsi="Calibri" w:cs="Calibri"/>
          <w:sz w:val="28"/>
          <w:szCs w:val="28"/>
        </w:rPr>
        <w:t>6</w:t>
      </w:r>
      <w:r w:rsidR="00197A81">
        <w:rPr>
          <w:rFonts w:ascii="Calibri" w:eastAsia="Calibri" w:hAnsi="Calibri" w:cs="Calibri"/>
          <w:sz w:val="28"/>
          <w:szCs w:val="28"/>
        </w:rPr>
        <w:t xml:space="preserve"> </w:t>
      </w:r>
      <w:r w:rsidR="7B0C0D7A" w:rsidRPr="3D0BF9F7">
        <w:rPr>
          <w:rFonts w:ascii="Calibri" w:eastAsia="Calibri" w:hAnsi="Calibri" w:cs="Calibri"/>
          <w:sz w:val="28"/>
          <w:szCs w:val="28"/>
        </w:rPr>
        <w:t>==</w:t>
      </w:r>
      <w:r w:rsidR="00197A81">
        <w:rPr>
          <w:rFonts w:ascii="Calibri" w:eastAsia="Calibri" w:hAnsi="Calibri" w:cs="Calibri"/>
          <w:sz w:val="28"/>
          <w:szCs w:val="28"/>
        </w:rPr>
        <w:t xml:space="preserve"> </w:t>
      </w:r>
      <w:r w:rsidR="7B0C0D7A" w:rsidRPr="3D0BF9F7">
        <w:rPr>
          <w:rFonts w:ascii="Calibri" w:eastAsia="Calibri" w:hAnsi="Calibri" w:cs="Calibri"/>
          <w:sz w:val="28"/>
          <w:szCs w:val="28"/>
        </w:rPr>
        <w:t>(</w:t>
      </w:r>
      <w:r w:rsidR="7B0C0D7A" w:rsidRPr="7EE43CC6">
        <w:rPr>
          <w:rFonts w:ascii="Calibri" w:eastAsia="Calibri" w:hAnsi="Calibri" w:cs="Calibri"/>
          <w:sz w:val="28"/>
          <w:szCs w:val="28"/>
        </w:rPr>
        <w:t>8-3+1</w:t>
      </w:r>
      <w:r w:rsidR="7B0C0D7A" w:rsidRPr="514C5286">
        <w:rPr>
          <w:rFonts w:ascii="Calibri" w:eastAsia="Calibri" w:hAnsi="Calibri" w:cs="Calibri"/>
          <w:sz w:val="28"/>
          <w:szCs w:val="28"/>
        </w:rPr>
        <w:t>)</w:t>
      </w:r>
      <w:r w:rsidRPr="01DE4740">
        <w:rPr>
          <w:rFonts w:ascii="Calibri" w:eastAsia="Calibri" w:hAnsi="Calibri" w:cs="Calibri"/>
          <w:sz w:val="28"/>
          <w:szCs w:val="28"/>
        </w:rPr>
        <w:t xml:space="preserve"> </w:t>
      </w:r>
      <w:r w:rsidRPr="01DE4740">
        <w:rPr>
          <w:rFonts w:ascii="Wingdings" w:eastAsia="Wingdings" w:hAnsi="Wingdings" w:cs="Wingdings"/>
          <w:sz w:val="28"/>
          <w:szCs w:val="28"/>
        </w:rPr>
        <w:t>à</w:t>
      </w:r>
      <w:r w:rsidRPr="01DE4740">
        <w:rPr>
          <w:rFonts w:ascii="Calibri" w:eastAsia="Calibri" w:hAnsi="Calibri" w:cs="Calibri"/>
          <w:sz w:val="28"/>
          <w:szCs w:val="28"/>
        </w:rPr>
        <w:t xml:space="preserve"> Xóa được </w:t>
      </w:r>
      <w:r w:rsidRPr="01DE4740">
        <w:rPr>
          <w:rFonts w:ascii="Wingdings" w:eastAsia="Wingdings" w:hAnsi="Wingdings" w:cs="Wingdings"/>
          <w:sz w:val="28"/>
          <w:szCs w:val="28"/>
        </w:rPr>
        <w:t>à</w:t>
      </w:r>
      <w:r w:rsidRPr="01DE4740">
        <w:rPr>
          <w:rFonts w:ascii="Calibri" w:eastAsia="Calibri" w:hAnsi="Calibri" w:cs="Calibri"/>
          <w:sz w:val="28"/>
          <w:szCs w:val="28"/>
        </w:rPr>
        <w:t xml:space="preserve"> ans=5</w:t>
      </w:r>
    </w:p>
    <w:p w14:paraId="2D9208BA" w14:textId="49E0371B"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Xét đoạn (5, 8):</w:t>
      </w:r>
    </w:p>
    <w:p w14:paraId="5354DB71" w14:textId="52978DFE"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E[8</w:t>
      </w:r>
      <w:r w:rsidRPr="514C5286">
        <w:rPr>
          <w:rFonts w:ascii="Calibri" w:eastAsia="Calibri" w:hAnsi="Calibri" w:cs="Calibri"/>
          <w:sz w:val="28"/>
          <w:szCs w:val="28"/>
        </w:rPr>
        <w:t>]</w:t>
      </w:r>
      <w:r w:rsidR="09F46EC2" w:rsidRPr="514C5286">
        <w:rPr>
          <w:rFonts w:ascii="Calibri" w:eastAsia="Calibri" w:hAnsi="Calibri" w:cs="Calibri"/>
          <w:sz w:val="28"/>
          <w:szCs w:val="28"/>
        </w:rPr>
        <w:t>-E[4]</w:t>
      </w:r>
      <w:r w:rsidRPr="514C5286">
        <w:rPr>
          <w:rFonts w:ascii="Calibri" w:eastAsia="Calibri" w:hAnsi="Calibri" w:cs="Calibri"/>
          <w:sz w:val="28"/>
          <w:szCs w:val="28"/>
        </w:rPr>
        <w:t>=</w:t>
      </w:r>
      <w:r w:rsidR="46454F07" w:rsidRPr="514C5286">
        <w:rPr>
          <w:rFonts w:ascii="Calibri" w:eastAsia="Calibri" w:hAnsi="Calibri" w:cs="Calibri"/>
          <w:sz w:val="28"/>
          <w:szCs w:val="28"/>
        </w:rPr>
        <w:t>4</w:t>
      </w:r>
      <w:r w:rsidR="00197A81">
        <w:rPr>
          <w:rFonts w:ascii="Calibri" w:eastAsia="Calibri" w:hAnsi="Calibri" w:cs="Calibri"/>
          <w:sz w:val="28"/>
          <w:szCs w:val="28"/>
        </w:rPr>
        <w:t xml:space="preserve"> </w:t>
      </w:r>
      <w:r w:rsidR="46454F07" w:rsidRPr="5A1E29DC">
        <w:rPr>
          <w:rFonts w:ascii="Calibri" w:eastAsia="Calibri" w:hAnsi="Calibri" w:cs="Calibri"/>
          <w:sz w:val="28"/>
          <w:szCs w:val="28"/>
        </w:rPr>
        <w:t>==</w:t>
      </w:r>
      <w:r w:rsidR="00197A81">
        <w:rPr>
          <w:rFonts w:ascii="Calibri" w:eastAsia="Calibri" w:hAnsi="Calibri" w:cs="Calibri"/>
          <w:sz w:val="28"/>
          <w:szCs w:val="28"/>
        </w:rPr>
        <w:t xml:space="preserve"> </w:t>
      </w:r>
      <w:r w:rsidR="46454F07" w:rsidRPr="5A1E29DC">
        <w:rPr>
          <w:rFonts w:ascii="Calibri" w:eastAsia="Calibri" w:hAnsi="Calibri" w:cs="Calibri"/>
          <w:sz w:val="28"/>
          <w:szCs w:val="28"/>
        </w:rPr>
        <w:t>(</w:t>
      </w:r>
      <w:r w:rsidR="46454F07" w:rsidRPr="5C15BBA9">
        <w:rPr>
          <w:rFonts w:ascii="Calibri" w:eastAsia="Calibri" w:hAnsi="Calibri" w:cs="Calibri"/>
          <w:sz w:val="28"/>
          <w:szCs w:val="28"/>
        </w:rPr>
        <w:t>8-5+1)</w:t>
      </w:r>
      <w:r w:rsidRPr="01DE4740">
        <w:rPr>
          <w:rFonts w:ascii="Calibri" w:eastAsia="Calibri" w:hAnsi="Calibri" w:cs="Calibri"/>
          <w:sz w:val="28"/>
          <w:szCs w:val="28"/>
        </w:rPr>
        <w:t xml:space="preserve"> </w:t>
      </w:r>
      <w:r w:rsidRPr="01DE4740">
        <w:rPr>
          <w:rFonts w:ascii="Wingdings" w:eastAsia="Wingdings" w:hAnsi="Wingdings" w:cs="Wingdings"/>
          <w:sz w:val="28"/>
          <w:szCs w:val="28"/>
        </w:rPr>
        <w:t>à</w:t>
      </w:r>
      <w:r w:rsidRPr="01DE4740">
        <w:rPr>
          <w:rFonts w:ascii="Calibri" w:eastAsia="Calibri" w:hAnsi="Calibri" w:cs="Calibri"/>
          <w:sz w:val="28"/>
          <w:szCs w:val="28"/>
        </w:rPr>
        <w:t xml:space="preserve"> Xóa được</w:t>
      </w:r>
    </w:p>
    <w:p w14:paraId="7E179D1B" w14:textId="383AE5BF"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t>Xét đoạn (8, 12):</w:t>
      </w:r>
    </w:p>
    <w:p w14:paraId="2C939D30" w14:textId="389F60AA" w:rsidR="1747BE8F" w:rsidRDefault="1747BE8F" w:rsidP="01DE4740">
      <w:pPr>
        <w:spacing w:line="257" w:lineRule="auto"/>
        <w:jc w:val="both"/>
        <w:rPr>
          <w:rFonts w:ascii="Calibri" w:eastAsia="Calibri" w:hAnsi="Calibri" w:cs="Calibri"/>
          <w:sz w:val="28"/>
          <w:szCs w:val="28"/>
        </w:rPr>
      </w:pPr>
      <w:r w:rsidRPr="01DE4740">
        <w:rPr>
          <w:rFonts w:ascii="Calibri" w:eastAsia="Calibri" w:hAnsi="Calibri" w:cs="Calibri"/>
          <w:sz w:val="28"/>
          <w:szCs w:val="28"/>
        </w:rPr>
        <w:lastRenderedPageBreak/>
        <w:t>E[</w:t>
      </w:r>
      <w:r w:rsidRPr="5C15BBA9">
        <w:rPr>
          <w:rFonts w:ascii="Calibri" w:eastAsia="Calibri" w:hAnsi="Calibri" w:cs="Calibri"/>
          <w:sz w:val="28"/>
          <w:szCs w:val="28"/>
        </w:rPr>
        <w:t>1</w:t>
      </w:r>
      <w:r w:rsidR="4F959E54" w:rsidRPr="5C15BBA9">
        <w:rPr>
          <w:rFonts w:ascii="Calibri" w:eastAsia="Calibri" w:hAnsi="Calibri" w:cs="Calibri"/>
          <w:sz w:val="28"/>
          <w:szCs w:val="28"/>
        </w:rPr>
        <w:t>0</w:t>
      </w:r>
      <w:r w:rsidRPr="5C15BBA9">
        <w:rPr>
          <w:rFonts w:ascii="Calibri" w:eastAsia="Calibri" w:hAnsi="Calibri" w:cs="Calibri"/>
          <w:sz w:val="28"/>
          <w:szCs w:val="28"/>
        </w:rPr>
        <w:t>]</w:t>
      </w:r>
      <w:r w:rsidR="7A61FF72" w:rsidRPr="5C15BBA9">
        <w:rPr>
          <w:rFonts w:ascii="Calibri" w:eastAsia="Calibri" w:hAnsi="Calibri" w:cs="Calibri"/>
          <w:sz w:val="28"/>
          <w:szCs w:val="28"/>
        </w:rPr>
        <w:t>-E[7</w:t>
      </w:r>
      <w:r w:rsidRPr="01DE4740">
        <w:rPr>
          <w:rFonts w:ascii="Calibri" w:eastAsia="Calibri" w:hAnsi="Calibri" w:cs="Calibri"/>
          <w:sz w:val="28"/>
          <w:szCs w:val="28"/>
        </w:rPr>
        <w:t>]=</w:t>
      </w:r>
      <w:r w:rsidR="015E47D8" w:rsidRPr="668A53CC">
        <w:rPr>
          <w:rFonts w:ascii="Calibri" w:eastAsia="Calibri" w:hAnsi="Calibri" w:cs="Calibri"/>
          <w:sz w:val="28"/>
          <w:szCs w:val="28"/>
        </w:rPr>
        <w:t>6-5+1</w:t>
      </w:r>
      <w:r w:rsidR="00BB7359">
        <w:rPr>
          <w:rFonts w:ascii="Calibri" w:eastAsia="Calibri" w:hAnsi="Calibri" w:cs="Calibri"/>
          <w:sz w:val="28"/>
          <w:szCs w:val="28"/>
        </w:rPr>
        <w:t xml:space="preserve"> </w:t>
      </w:r>
      <w:r w:rsidR="015E47D8" w:rsidRPr="668A53CC">
        <w:rPr>
          <w:rFonts w:ascii="Calibri" w:eastAsia="Calibri" w:hAnsi="Calibri" w:cs="Calibri"/>
          <w:sz w:val="28"/>
          <w:szCs w:val="28"/>
        </w:rPr>
        <w:t>!=</w:t>
      </w:r>
      <w:r w:rsidR="00BB7359">
        <w:rPr>
          <w:rFonts w:ascii="Calibri" w:eastAsia="Calibri" w:hAnsi="Calibri" w:cs="Calibri"/>
          <w:sz w:val="28"/>
          <w:szCs w:val="28"/>
        </w:rPr>
        <w:t xml:space="preserve"> </w:t>
      </w:r>
      <w:r w:rsidR="015E47D8" w:rsidRPr="668A53CC">
        <w:rPr>
          <w:rFonts w:ascii="Calibri" w:eastAsia="Calibri" w:hAnsi="Calibri" w:cs="Calibri"/>
          <w:sz w:val="28"/>
          <w:szCs w:val="28"/>
        </w:rPr>
        <w:t>(10-7+1</w:t>
      </w:r>
      <w:r w:rsidR="015E47D8" w:rsidRPr="52F8119C">
        <w:rPr>
          <w:rFonts w:ascii="Calibri" w:eastAsia="Calibri" w:hAnsi="Calibri" w:cs="Calibri"/>
          <w:sz w:val="28"/>
          <w:szCs w:val="28"/>
        </w:rPr>
        <w:t>)</w:t>
      </w:r>
      <w:r w:rsidRPr="01DE4740">
        <w:rPr>
          <w:rFonts w:ascii="Calibri" w:eastAsia="Calibri" w:hAnsi="Calibri" w:cs="Calibri"/>
          <w:sz w:val="28"/>
          <w:szCs w:val="28"/>
        </w:rPr>
        <w:t xml:space="preserve"> </w:t>
      </w:r>
      <w:r w:rsidRPr="01DE4740">
        <w:rPr>
          <w:rFonts w:ascii="Wingdings" w:eastAsia="Wingdings" w:hAnsi="Wingdings" w:cs="Wingdings"/>
          <w:sz w:val="28"/>
          <w:szCs w:val="28"/>
        </w:rPr>
        <w:t>à</w:t>
      </w:r>
      <w:r w:rsidRPr="01DE4740">
        <w:rPr>
          <w:rFonts w:ascii="Calibri" w:eastAsia="Calibri" w:hAnsi="Calibri" w:cs="Calibri"/>
          <w:sz w:val="28"/>
          <w:szCs w:val="28"/>
        </w:rPr>
        <w:t xml:space="preserve"> Không xóa được</w:t>
      </w:r>
    </w:p>
    <w:p w14:paraId="48CA865D" w14:textId="75F742D5" w:rsidR="7F09EFCD" w:rsidRDefault="7F09EFCD" w:rsidP="7F09EFCD">
      <w:pPr>
        <w:spacing w:before="120" w:after="120" w:line="276" w:lineRule="auto"/>
        <w:jc w:val="both"/>
      </w:pPr>
    </w:p>
    <w:p w14:paraId="0BE0AE69" w14:textId="40CC059A" w:rsidR="1CF1983C" w:rsidRDefault="1CF1983C" w:rsidP="1CF1983C"/>
    <w:p w14:paraId="2C3D3D40" w14:textId="2A3EB361" w:rsidR="0B4DDA6E" w:rsidRDefault="0B4DDA6E" w:rsidP="5A01A86E">
      <w:pPr>
        <w:pStyle w:val="Heading1"/>
      </w:pPr>
      <w:r w:rsidRPr="5A01A86E">
        <w:rPr>
          <w:rFonts w:ascii="Cambria" w:eastAsia="Cambria" w:hAnsi="Cambria" w:cs="Cambria"/>
          <w:b/>
          <w:bCs/>
          <w:color w:val="000000" w:themeColor="text1"/>
          <w:sz w:val="28"/>
          <w:szCs w:val="28"/>
        </w:rPr>
        <w:t>Bài 7:</w:t>
      </w:r>
      <w:r w:rsidRPr="5A01A86E">
        <w:rPr>
          <w:rFonts w:ascii="Times New Roman" w:eastAsia="Times New Roman" w:hAnsi="Times New Roman" w:cs="Times New Roman"/>
          <w:b/>
          <w:bCs/>
          <w:color w:val="000000" w:themeColor="text1"/>
          <w:sz w:val="24"/>
          <w:szCs w:val="24"/>
        </w:rPr>
        <w:t xml:space="preserve"> </w:t>
      </w:r>
    </w:p>
    <w:p w14:paraId="42736549" w14:textId="4C2A459C" w:rsidR="0B4DDA6E" w:rsidRDefault="0B4DDA6E">
      <w:r>
        <w:t xml:space="preserve">Cho 2 dãy số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rPr>
          <w:rFonts w:eastAsiaTheme="minorEastAsia"/>
        </w:rPr>
        <w:t xml:space="preserve"> và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n</m:t>
            </m:r>
          </m:sub>
        </m:sSub>
      </m:oMath>
      <w:r>
        <w:rPr>
          <w:rFonts w:eastAsiaTheme="minorEastAsia"/>
        </w:rPr>
        <w:t xml:space="preserve"> là các hoán vị của các số từ </w:t>
      </w:r>
      <m:oMath>
        <m:r>
          <w:rPr>
            <w:rFonts w:ascii="Cambria Math" w:eastAsiaTheme="minorEastAsia" w:hAnsi="Cambria Math"/>
          </w:rPr>
          <m:t>1</m:t>
        </m:r>
      </m:oMath>
      <w:r>
        <w:rPr>
          <w:rFonts w:eastAsiaTheme="minorEastAsia"/>
        </w:rPr>
        <w:t xml:space="preserve"> đến </w:t>
      </w:r>
      <m:oMath>
        <m:r>
          <w:rPr>
            <w:rFonts w:ascii="Cambria Math" w:eastAsiaTheme="minorEastAsia" w:hAnsi="Cambria Math"/>
          </w:rPr>
          <m:t xml:space="preserve">n </m:t>
        </m:r>
        <m:d>
          <m:dPr>
            <m:ctrlPr>
              <w:rPr>
                <w:rFonts w:ascii="Cambria Math" w:eastAsiaTheme="minorEastAsia" w:hAnsi="Cambria Math"/>
                <w:i/>
              </w:rPr>
            </m:ctrlPr>
          </m:dPr>
          <m:e>
            <m:r>
              <w:rPr>
                <w:rFonts w:ascii="Cambria Math" w:eastAsiaTheme="minorEastAsia" w:hAnsi="Cambria Math"/>
              </w:rPr>
              <m:t>1≤n≤</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r w:rsidR="00D74BB7">
        <w:rPr>
          <w:rFonts w:eastAsiaTheme="minorEastAsia"/>
        </w:rPr>
        <w:t>.</w:t>
      </w:r>
      <w:r>
        <w:rPr>
          <w:rFonts w:eastAsiaTheme="minorEastAsia"/>
        </w:rPr>
        <w:t xml:space="preserve"> Thực hiện nối các cặp giá trị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j</m:t>
                </m:r>
              </m:sub>
            </m:sSub>
          </m:e>
        </m:d>
      </m:oMath>
      <w:r>
        <w:rPr>
          <w:rFonts w:eastAsiaTheme="minorEastAsia"/>
        </w:rPr>
        <w:t xml:space="preserve"> trên 2 dãy số thỏa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j</m:t>
            </m:r>
          </m:sub>
        </m:sSub>
      </m:oMath>
      <w:r>
        <w:rPr>
          <w:rFonts w:eastAsiaTheme="minorEastAsia"/>
        </w:rPr>
        <w:t xml:space="preserve"> sao cho các cặp nối không được chéo nhau, nghĩa là với 2 cặp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1</m:t>
                    </m:r>
                  </m:sub>
                </m:sSub>
              </m:sub>
            </m:sSub>
          </m:e>
        </m:d>
      </m:oMath>
      <w:r>
        <w:rPr>
          <w:rFonts w:eastAsiaTheme="minorEastAsia"/>
        </w:rPr>
        <w:t xml:space="preserve"> và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2</m:t>
                    </m:r>
                  </m:sub>
                </m:sSub>
              </m:sub>
            </m:sSub>
          </m:e>
        </m:d>
      </m:oMath>
      <w:r>
        <w:rPr>
          <w:rFonts w:eastAsiaTheme="minorEastAsia"/>
        </w:rPr>
        <w:t xml:space="preserve"> nếu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oMath>
      <w:r>
        <w:rPr>
          <w:rFonts w:eastAsiaTheme="minorEastAsia"/>
        </w:rPr>
        <w:t xml:space="preserve"> thì </w:t>
      </w:r>
      <m:oMath>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1</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2</m:t>
            </m:r>
          </m:sub>
        </m:sSub>
      </m:oMath>
      <w:r>
        <w:rPr>
          <w:rFonts w:eastAsiaTheme="minorEastAsia"/>
        </w:rPr>
        <w:t xml:space="preserve"> (hình minh họa</w:t>
      </w:r>
      <w:r w:rsidR="00D74BB7">
        <w:rPr>
          <w:rFonts w:eastAsiaTheme="minorEastAsia"/>
        </w:rPr>
        <w:t>)</w:t>
      </w:r>
      <w:r>
        <w:br/>
      </w:r>
      <w:r w:rsidR="0079021B">
        <w:rPr>
          <w:rFonts w:cs="Times New Roman"/>
          <w:noProof/>
        </w:rPr>
        <mc:AlternateContent>
          <mc:Choice Requires="wpc">
            <w:drawing>
              <wp:anchor distT="0" distB="0" distL="114300" distR="114300" simplePos="0" relativeHeight="251658240" behindDoc="0" locked="0" layoutInCell="1" allowOverlap="1" wp14:anchorId="0444A203" wp14:editId="432FB9CC">
                <wp:simplePos x="0" y="0"/>
                <wp:positionH relativeFrom="margin">
                  <wp:posOffset>0</wp:posOffset>
                </wp:positionH>
                <wp:positionV relativeFrom="paragraph">
                  <wp:posOffset>466090</wp:posOffset>
                </wp:positionV>
                <wp:extent cx="3022600" cy="1188720"/>
                <wp:effectExtent l="0" t="0" r="6350" b="0"/>
                <wp:wrapTopAndBottom/>
                <wp:docPr id="34" name="Canvas 3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AutoShape 2064"/>
                        <wps:cNvCnPr>
                          <a:cxnSpLocks noChangeShapeType="1"/>
                        </wps:cNvCnPr>
                        <wps:spPr bwMode="auto">
                          <a:xfrm>
                            <a:off x="274300" y="323205"/>
                            <a:ext cx="27432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2065"/>
                        <wps:cNvCnPr>
                          <a:cxnSpLocks noChangeShapeType="1"/>
                        </wps:cNvCnPr>
                        <wps:spPr bwMode="auto">
                          <a:xfrm>
                            <a:off x="274300" y="788013"/>
                            <a:ext cx="2743200"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Oval 2052"/>
                        <wps:cNvSpPr>
                          <a:spLocks noChangeArrowheads="1"/>
                        </wps:cNvSpPr>
                        <wps:spPr bwMode="auto">
                          <a:xfrm>
                            <a:off x="457200" y="274305"/>
                            <a:ext cx="91400" cy="91402"/>
                          </a:xfrm>
                          <a:prstGeom prst="ellipse">
                            <a:avLst/>
                          </a:prstGeom>
                          <a:solidFill>
                            <a:schemeClr val="bg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5" name="Oval 2053"/>
                        <wps:cNvSpPr>
                          <a:spLocks noChangeArrowheads="1"/>
                        </wps:cNvSpPr>
                        <wps:spPr bwMode="auto">
                          <a:xfrm>
                            <a:off x="914400" y="274305"/>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6" name="Oval 2054"/>
                        <wps:cNvSpPr>
                          <a:spLocks noChangeArrowheads="1"/>
                        </wps:cNvSpPr>
                        <wps:spPr bwMode="auto">
                          <a:xfrm>
                            <a:off x="1371600" y="274305"/>
                            <a:ext cx="91400" cy="91402"/>
                          </a:xfrm>
                          <a:prstGeom prst="ellipse">
                            <a:avLst/>
                          </a:prstGeom>
                          <a:solidFill>
                            <a:schemeClr val="bg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7" name="Oval 2055"/>
                        <wps:cNvSpPr>
                          <a:spLocks noChangeArrowheads="1"/>
                        </wps:cNvSpPr>
                        <wps:spPr bwMode="auto">
                          <a:xfrm>
                            <a:off x="1828800" y="274305"/>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8" name="Oval 2056"/>
                        <wps:cNvSpPr>
                          <a:spLocks noChangeArrowheads="1"/>
                        </wps:cNvSpPr>
                        <wps:spPr bwMode="auto">
                          <a:xfrm>
                            <a:off x="2286000" y="274305"/>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9" name="Oval 2057"/>
                        <wps:cNvSpPr>
                          <a:spLocks noChangeArrowheads="1"/>
                        </wps:cNvSpPr>
                        <wps:spPr bwMode="auto">
                          <a:xfrm>
                            <a:off x="2743200" y="274305"/>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0" name="Oval 2058"/>
                        <wps:cNvSpPr>
                          <a:spLocks noChangeArrowheads="1"/>
                        </wps:cNvSpPr>
                        <wps:spPr bwMode="auto">
                          <a:xfrm>
                            <a:off x="457200" y="731512"/>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1" name="Oval 2059"/>
                        <wps:cNvSpPr>
                          <a:spLocks noChangeArrowheads="1"/>
                        </wps:cNvSpPr>
                        <wps:spPr bwMode="auto">
                          <a:xfrm>
                            <a:off x="914400" y="731512"/>
                            <a:ext cx="91400" cy="91402"/>
                          </a:xfrm>
                          <a:prstGeom prst="ellipse">
                            <a:avLst/>
                          </a:prstGeom>
                          <a:solidFill>
                            <a:schemeClr val="bg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2" name="Oval 2060"/>
                        <wps:cNvSpPr>
                          <a:spLocks noChangeArrowheads="1"/>
                        </wps:cNvSpPr>
                        <wps:spPr bwMode="auto">
                          <a:xfrm>
                            <a:off x="1371600" y="731512"/>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3" name="Oval 2061"/>
                        <wps:cNvSpPr>
                          <a:spLocks noChangeArrowheads="1"/>
                        </wps:cNvSpPr>
                        <wps:spPr bwMode="auto">
                          <a:xfrm>
                            <a:off x="1828800" y="731512"/>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4" name="Oval 2062"/>
                        <wps:cNvSpPr>
                          <a:spLocks noChangeArrowheads="1"/>
                        </wps:cNvSpPr>
                        <wps:spPr bwMode="auto">
                          <a:xfrm>
                            <a:off x="2286000" y="731512"/>
                            <a:ext cx="91400" cy="91402"/>
                          </a:xfrm>
                          <a:prstGeom prst="ellipse">
                            <a:avLst/>
                          </a:prstGeom>
                          <a:solidFill>
                            <a:schemeClr val="bg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5" name="Oval 2063"/>
                        <wps:cNvSpPr>
                          <a:spLocks noChangeArrowheads="1"/>
                        </wps:cNvSpPr>
                        <wps:spPr bwMode="auto">
                          <a:xfrm>
                            <a:off x="2743200" y="731512"/>
                            <a:ext cx="91400" cy="91402"/>
                          </a:xfrm>
                          <a:prstGeom prst="ellipse">
                            <a:avLst/>
                          </a:prstGeom>
                          <a:solidFill>
                            <a:schemeClr val="tx2">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16" name="Text Box 2067"/>
                        <wps:cNvSpPr txBox="1">
                          <a:spLocks noChangeArrowheads="1"/>
                        </wps:cNvSpPr>
                        <wps:spPr bwMode="auto">
                          <a:xfrm>
                            <a:off x="0" y="182803"/>
                            <a:ext cx="274300" cy="274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EDFE0" w14:textId="77777777" w:rsidR="0079021B" w:rsidRDefault="0079021B" w:rsidP="0079021B">
                              <w:pPr>
                                <w:pStyle w:val="SingleLineSmallText"/>
                              </w:pPr>
                              <m:oMathPara>
                                <m:oMath>
                                  <m:r>
                                    <w:rPr>
                                      <w:rFonts w:ascii="Cambria Math" w:hAnsi="Cambria Math"/>
                                    </w:rPr>
                                    <m:t>a</m:t>
                                  </m:r>
                                </m:oMath>
                              </m:oMathPara>
                            </w:p>
                          </w:txbxContent>
                        </wps:txbx>
                        <wps:bodyPr rot="0" vert="horz" wrap="square" lIns="91440" tIns="45720" rIns="91440" bIns="45720" anchor="t" anchorCtr="0" upright="1">
                          <a:noAutofit/>
                        </wps:bodyPr>
                      </wps:wsp>
                      <wps:wsp>
                        <wps:cNvPr id="17" name="Text Box 2068"/>
                        <wps:cNvSpPr txBox="1">
                          <a:spLocks noChangeArrowheads="1"/>
                        </wps:cNvSpPr>
                        <wps:spPr bwMode="auto">
                          <a:xfrm>
                            <a:off x="0" y="640011"/>
                            <a:ext cx="274300" cy="274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EF8451" w14:textId="77777777" w:rsidR="0079021B" w:rsidRDefault="0079021B" w:rsidP="0079021B">
                              <w:pPr>
                                <w:pStyle w:val="SingleLineSmallText"/>
                              </w:pPr>
                              <m:oMathPara>
                                <m:oMath>
                                  <m:r>
                                    <w:rPr>
                                      <w:rFonts w:ascii="Cambria Math" w:hAnsi="Cambria Math"/>
                                    </w:rPr>
                                    <m:t>b</m:t>
                                  </m:r>
                                </m:oMath>
                              </m:oMathPara>
                            </w:p>
                          </w:txbxContent>
                        </wps:txbx>
                        <wps:bodyPr rot="0" vert="horz" wrap="square" lIns="91440" tIns="45720" rIns="91440" bIns="45720" anchor="t" anchorCtr="0" upright="1">
                          <a:noAutofit/>
                        </wps:bodyPr>
                      </wps:wsp>
                      <wps:wsp>
                        <wps:cNvPr id="18" name="Text Box 2069"/>
                        <wps:cNvSpPr txBox="1">
                          <a:spLocks noChangeArrowheads="1"/>
                        </wps:cNvSpPr>
                        <wps:spPr bwMode="auto">
                          <a:xfrm>
                            <a:off x="3657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B3FF80" w14:textId="77777777" w:rsidR="0079021B" w:rsidRPr="00B66FE8" w:rsidRDefault="0079021B" w:rsidP="0079021B">
                              <w:pPr>
                                <w:pStyle w:val="SingleLineSmallText"/>
                                <w:rPr>
                                  <w:lang w:val="en-US"/>
                                </w:rPr>
                              </w:pPr>
                              <w:r>
                                <w:rPr>
                                  <w:lang w:val="en-US"/>
                                </w:rPr>
                                <w:t>2</w:t>
                              </w:r>
                            </w:p>
                          </w:txbxContent>
                        </wps:txbx>
                        <wps:bodyPr rot="0" vert="horz" wrap="square" lIns="91440" tIns="45720" rIns="91440" bIns="45720" anchor="t" anchorCtr="0" upright="1">
                          <a:noAutofit/>
                        </wps:bodyPr>
                      </wps:wsp>
                      <wps:wsp>
                        <wps:cNvPr id="19" name="Text Box 2070"/>
                        <wps:cNvSpPr txBox="1">
                          <a:spLocks noChangeArrowheads="1"/>
                        </wps:cNvSpPr>
                        <wps:spPr bwMode="auto">
                          <a:xfrm>
                            <a:off x="8229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5DB6CD" w14:textId="77777777" w:rsidR="0079021B" w:rsidRPr="00B66FE8" w:rsidRDefault="0079021B" w:rsidP="0079021B">
                              <w:pPr>
                                <w:pStyle w:val="SingleLineSmallText"/>
                                <w:rPr>
                                  <w:lang w:val="en-US"/>
                                </w:rPr>
                              </w:pPr>
                              <w:r>
                                <w:rPr>
                                  <w:lang w:val="en-US"/>
                                </w:rPr>
                                <w:t>3</w:t>
                              </w:r>
                            </w:p>
                          </w:txbxContent>
                        </wps:txbx>
                        <wps:bodyPr rot="0" vert="horz" wrap="square" lIns="91440" tIns="45720" rIns="91440" bIns="45720" anchor="t" anchorCtr="0" upright="1">
                          <a:noAutofit/>
                        </wps:bodyPr>
                      </wps:wsp>
                      <wps:wsp>
                        <wps:cNvPr id="20" name="Text Box 2071"/>
                        <wps:cNvSpPr txBox="1">
                          <a:spLocks noChangeArrowheads="1"/>
                        </wps:cNvSpPr>
                        <wps:spPr bwMode="auto">
                          <a:xfrm>
                            <a:off x="12801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3AC67D" w14:textId="77777777" w:rsidR="0079021B" w:rsidRPr="00B66FE8" w:rsidRDefault="0079021B" w:rsidP="0079021B">
                              <w:pPr>
                                <w:pStyle w:val="SingleLineSmallText"/>
                                <w:rPr>
                                  <w:lang w:val="en-US"/>
                                </w:rPr>
                              </w:pPr>
                              <w:r>
                                <w:rPr>
                                  <w:lang w:val="en-US"/>
                                </w:rPr>
                                <w:t>1</w:t>
                              </w:r>
                            </w:p>
                          </w:txbxContent>
                        </wps:txbx>
                        <wps:bodyPr rot="0" vert="horz" wrap="square" lIns="91440" tIns="45720" rIns="91440" bIns="45720" anchor="t" anchorCtr="0" upright="1">
                          <a:noAutofit/>
                        </wps:bodyPr>
                      </wps:wsp>
                      <wps:wsp>
                        <wps:cNvPr id="21" name="Text Box 2072"/>
                        <wps:cNvSpPr txBox="1">
                          <a:spLocks noChangeArrowheads="1"/>
                        </wps:cNvSpPr>
                        <wps:spPr bwMode="auto">
                          <a:xfrm>
                            <a:off x="17373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D9874" w14:textId="77777777" w:rsidR="0079021B" w:rsidRPr="00B66FE8" w:rsidRDefault="0079021B" w:rsidP="0079021B">
                              <w:pPr>
                                <w:pStyle w:val="SingleLineSmallText"/>
                                <w:rPr>
                                  <w:lang w:val="en-US"/>
                                </w:rPr>
                              </w:pPr>
                              <w:r>
                                <w:rPr>
                                  <w:lang w:val="en-US"/>
                                </w:rPr>
                                <w:t>5</w:t>
                              </w:r>
                            </w:p>
                          </w:txbxContent>
                        </wps:txbx>
                        <wps:bodyPr rot="0" vert="horz" wrap="square" lIns="91440" tIns="45720" rIns="91440" bIns="45720" anchor="t" anchorCtr="0" upright="1">
                          <a:noAutofit/>
                        </wps:bodyPr>
                      </wps:wsp>
                      <wps:wsp>
                        <wps:cNvPr id="22" name="Text Box 2073"/>
                        <wps:cNvSpPr txBox="1">
                          <a:spLocks noChangeArrowheads="1"/>
                        </wps:cNvSpPr>
                        <wps:spPr bwMode="auto">
                          <a:xfrm>
                            <a:off x="21945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E7B52" w14:textId="77777777" w:rsidR="0079021B" w:rsidRPr="00B66FE8" w:rsidRDefault="0079021B" w:rsidP="0079021B">
                              <w:pPr>
                                <w:pStyle w:val="SingleLineSmallText"/>
                                <w:rPr>
                                  <w:lang w:val="en-US"/>
                                </w:rPr>
                              </w:pPr>
                              <w:r>
                                <w:rPr>
                                  <w:lang w:val="en-US"/>
                                </w:rPr>
                                <w:t>6</w:t>
                              </w:r>
                            </w:p>
                          </w:txbxContent>
                        </wps:txbx>
                        <wps:bodyPr rot="0" vert="horz" wrap="square" lIns="91440" tIns="45720" rIns="91440" bIns="45720" anchor="t" anchorCtr="0" upright="1">
                          <a:noAutofit/>
                        </wps:bodyPr>
                      </wps:wsp>
                      <wps:wsp>
                        <wps:cNvPr id="23" name="Text Box 2074"/>
                        <wps:cNvSpPr txBox="1">
                          <a:spLocks noChangeArrowheads="1"/>
                        </wps:cNvSpPr>
                        <wps:spPr bwMode="auto">
                          <a:xfrm>
                            <a:off x="2651700" y="0"/>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DE92E" w14:textId="77777777" w:rsidR="0079021B" w:rsidRPr="00B66FE8" w:rsidRDefault="0079021B" w:rsidP="0079021B">
                              <w:pPr>
                                <w:pStyle w:val="SingleLineSmallText"/>
                                <w:rPr>
                                  <w:lang w:val="en-US"/>
                                </w:rPr>
                              </w:pPr>
                              <w:r>
                                <w:rPr>
                                  <w:lang w:val="en-US"/>
                                </w:rPr>
                                <w:t>4</w:t>
                              </w:r>
                            </w:p>
                          </w:txbxContent>
                        </wps:txbx>
                        <wps:bodyPr rot="0" vert="horz" wrap="square" lIns="91440" tIns="45720" rIns="91440" bIns="45720" anchor="t" anchorCtr="0" upright="1">
                          <a:noAutofit/>
                        </wps:bodyPr>
                      </wps:wsp>
                      <wps:wsp>
                        <wps:cNvPr id="24" name="Text Box 2075"/>
                        <wps:cNvSpPr txBox="1">
                          <a:spLocks noChangeArrowheads="1"/>
                        </wps:cNvSpPr>
                        <wps:spPr bwMode="auto">
                          <a:xfrm>
                            <a:off x="3657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7753B" w14:textId="77777777" w:rsidR="0079021B" w:rsidRPr="00B66FE8" w:rsidRDefault="0079021B" w:rsidP="0079021B">
                              <w:pPr>
                                <w:pStyle w:val="SingleLineSmallText"/>
                                <w:rPr>
                                  <w:lang w:val="en-US"/>
                                </w:rPr>
                              </w:pPr>
                              <w:r>
                                <w:rPr>
                                  <w:lang w:val="en-US"/>
                                </w:rPr>
                                <w:t>3</w:t>
                              </w:r>
                            </w:p>
                          </w:txbxContent>
                        </wps:txbx>
                        <wps:bodyPr rot="0" vert="horz" wrap="square" lIns="91440" tIns="45720" rIns="91440" bIns="45720" anchor="t" anchorCtr="0" upright="1">
                          <a:noAutofit/>
                        </wps:bodyPr>
                      </wps:wsp>
                      <wps:wsp>
                        <wps:cNvPr id="25" name="Text Box 2076"/>
                        <wps:cNvSpPr txBox="1">
                          <a:spLocks noChangeArrowheads="1"/>
                        </wps:cNvSpPr>
                        <wps:spPr bwMode="auto">
                          <a:xfrm>
                            <a:off x="8229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94B5F" w14:textId="77777777" w:rsidR="0079021B" w:rsidRPr="00B66FE8" w:rsidRDefault="0079021B" w:rsidP="0079021B">
                              <w:pPr>
                                <w:pStyle w:val="SingleLineSmallText"/>
                                <w:rPr>
                                  <w:lang w:val="en-US"/>
                                </w:rPr>
                              </w:pPr>
                              <w:r>
                                <w:rPr>
                                  <w:lang w:val="en-US"/>
                                </w:rPr>
                                <w:t>2</w:t>
                              </w:r>
                            </w:p>
                          </w:txbxContent>
                        </wps:txbx>
                        <wps:bodyPr rot="0" vert="horz" wrap="square" lIns="91440" tIns="45720" rIns="91440" bIns="45720" anchor="t" anchorCtr="0" upright="1">
                          <a:noAutofit/>
                        </wps:bodyPr>
                      </wps:wsp>
                      <wps:wsp>
                        <wps:cNvPr id="26" name="Text Box 2077"/>
                        <wps:cNvSpPr txBox="1">
                          <a:spLocks noChangeArrowheads="1"/>
                        </wps:cNvSpPr>
                        <wps:spPr bwMode="auto">
                          <a:xfrm>
                            <a:off x="12801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D6DEE" w14:textId="77777777" w:rsidR="0079021B" w:rsidRPr="00B66FE8" w:rsidRDefault="0079021B" w:rsidP="0079021B">
                              <w:pPr>
                                <w:pStyle w:val="SingleLineSmallText"/>
                                <w:rPr>
                                  <w:lang w:val="en-US"/>
                                </w:rPr>
                              </w:pPr>
                              <w:r>
                                <w:rPr>
                                  <w:lang w:val="en-US"/>
                                </w:rPr>
                                <w:t>5</w:t>
                              </w:r>
                            </w:p>
                          </w:txbxContent>
                        </wps:txbx>
                        <wps:bodyPr rot="0" vert="horz" wrap="square" lIns="91440" tIns="45720" rIns="91440" bIns="45720" anchor="t" anchorCtr="0" upright="1">
                          <a:noAutofit/>
                        </wps:bodyPr>
                      </wps:wsp>
                      <wps:wsp>
                        <wps:cNvPr id="27" name="Text Box 2078"/>
                        <wps:cNvSpPr txBox="1">
                          <a:spLocks noChangeArrowheads="1"/>
                        </wps:cNvSpPr>
                        <wps:spPr bwMode="auto">
                          <a:xfrm>
                            <a:off x="17373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F0507" w14:textId="77777777" w:rsidR="0079021B" w:rsidRPr="00B66FE8" w:rsidRDefault="0079021B" w:rsidP="0079021B">
                              <w:pPr>
                                <w:pStyle w:val="SingleLineSmallText"/>
                                <w:rPr>
                                  <w:lang w:val="en-US"/>
                                </w:rPr>
                              </w:pPr>
                              <w:r>
                                <w:rPr>
                                  <w:lang w:val="en-US"/>
                                </w:rPr>
                                <w:t>6</w:t>
                              </w:r>
                            </w:p>
                          </w:txbxContent>
                        </wps:txbx>
                        <wps:bodyPr rot="0" vert="horz" wrap="square" lIns="91440" tIns="45720" rIns="91440" bIns="45720" anchor="t" anchorCtr="0" upright="1">
                          <a:noAutofit/>
                        </wps:bodyPr>
                      </wps:wsp>
                      <wps:wsp>
                        <wps:cNvPr id="28" name="Text Box 2079"/>
                        <wps:cNvSpPr txBox="1">
                          <a:spLocks noChangeArrowheads="1"/>
                        </wps:cNvSpPr>
                        <wps:spPr bwMode="auto">
                          <a:xfrm>
                            <a:off x="21945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8E8D" w14:textId="77777777" w:rsidR="0079021B" w:rsidRPr="00B66FE8" w:rsidRDefault="0079021B" w:rsidP="0079021B">
                              <w:pPr>
                                <w:pStyle w:val="SingleLineSmallText"/>
                                <w:rPr>
                                  <w:lang w:val="en-US"/>
                                </w:rPr>
                              </w:pPr>
                              <w:r>
                                <w:rPr>
                                  <w:lang w:val="en-US"/>
                                </w:rPr>
                                <w:t>1</w:t>
                              </w:r>
                            </w:p>
                          </w:txbxContent>
                        </wps:txbx>
                        <wps:bodyPr rot="0" vert="horz" wrap="square" lIns="91440" tIns="45720" rIns="91440" bIns="45720" anchor="t" anchorCtr="0" upright="1">
                          <a:noAutofit/>
                        </wps:bodyPr>
                      </wps:wsp>
                      <wps:wsp>
                        <wps:cNvPr id="29" name="Text Box 2080"/>
                        <wps:cNvSpPr txBox="1">
                          <a:spLocks noChangeArrowheads="1"/>
                        </wps:cNvSpPr>
                        <wps:spPr bwMode="auto">
                          <a:xfrm>
                            <a:off x="2651700" y="914415"/>
                            <a:ext cx="274300" cy="27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962C2" w14:textId="77777777" w:rsidR="0079021B" w:rsidRPr="00B66FE8" w:rsidRDefault="0079021B" w:rsidP="0079021B">
                              <w:pPr>
                                <w:pStyle w:val="SingleLineSmallText"/>
                                <w:rPr>
                                  <w:lang w:val="en-US"/>
                                </w:rPr>
                              </w:pPr>
                              <w:r>
                                <w:rPr>
                                  <w:lang w:val="en-US"/>
                                </w:rPr>
                                <w:t>4</w:t>
                              </w:r>
                            </w:p>
                          </w:txbxContent>
                        </wps:txbx>
                        <wps:bodyPr rot="0" vert="horz" wrap="square" lIns="91440" tIns="45720" rIns="91440" bIns="45720" anchor="t" anchorCtr="0" upright="1">
                          <a:noAutofit/>
                        </wps:bodyPr>
                      </wps:wsp>
                      <wps:wsp>
                        <wps:cNvPr id="30" name="AutoShape 2081"/>
                        <wps:cNvCnPr>
                          <a:cxnSpLocks noChangeShapeType="1"/>
                        </wps:cNvCnPr>
                        <wps:spPr bwMode="auto">
                          <a:xfrm flipH="1">
                            <a:off x="535300" y="352406"/>
                            <a:ext cx="392400" cy="3924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 name="AutoShape 2082"/>
                        <wps:cNvCnPr>
                          <a:cxnSpLocks noChangeShapeType="1"/>
                        </wps:cNvCnPr>
                        <wps:spPr bwMode="auto">
                          <a:xfrm flipH="1">
                            <a:off x="1449700" y="352406"/>
                            <a:ext cx="392400" cy="3924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2083"/>
                        <wps:cNvCnPr>
                          <a:cxnSpLocks noChangeShapeType="1"/>
                        </wps:cNvCnPr>
                        <wps:spPr bwMode="auto">
                          <a:xfrm flipH="1">
                            <a:off x="1906900" y="352406"/>
                            <a:ext cx="392400" cy="39240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AutoShape 2084"/>
                        <wps:cNvCnPr>
                          <a:cxnSpLocks noChangeShapeType="1"/>
                        </wps:cNvCnPr>
                        <wps:spPr bwMode="auto">
                          <a:xfrm>
                            <a:off x="2788900" y="365706"/>
                            <a:ext cx="600" cy="36580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anchor>
            </w:drawing>
          </mc:Choice>
          <mc:Fallback>
            <w:pict>
              <v:group w14:anchorId="0444A203" id="Canvas 34" o:spid="_x0000_s1026" editas="canvas" style="position:absolute;margin-left:0;margin-top:36.7pt;width:238pt;height:93.6pt;z-index:251658240;mso-position-horizontal-relative:margin" coordsize="30226,11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0226;height:11887;visibility:visible;mso-wrap-style:square">
                  <v:fill o:detectmouseclick="t"/>
                  <v:path o:connecttype="none"/>
                </v:shape>
                <v:shapetype id="_x0000_t32" coordsize="21600,21600" o:spt="32" o:oned="t" path="m,l21600,21600e" filled="f">
                  <v:path arrowok="t" fillok="f" o:connecttype="none"/>
                  <o:lock v:ext="edit" shapetype="t"/>
                </v:shapetype>
                <v:shape id="AutoShape 2064" o:spid="_x0000_s1028" type="#_x0000_t32" style="position:absolute;left:2743;top:3232;width:2743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"/>
                <v:shape id="AutoShape 2065" o:spid="_x0000_s1029" type="#_x0000_t32" style="position:absolute;left:2743;top:7880;width:2743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"/>
                <v:oval id="Oval 2052" o:spid="_x0000_s1030" style="position:absolute;left:4572;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" fillcolor="#e7e6e6 [3214]"/>
                <v:oval id="Oval 2053" o:spid="_x0000_s1031" style="position:absolute;left:9144;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" fillcolor="#44546a [3215]"/>
                <v:oval id="Oval 2054" o:spid="_x0000_s1032" style="position:absolute;left:13716;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" fillcolor="#e7e6e6 [3214]"/>
                <v:oval id="Oval 2055" o:spid="_x0000_s1033" style="position:absolute;left:18288;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" fillcolor="#44546a [3215]"/>
                <v:oval id="Oval 2056" o:spid="_x0000_s1034" style="position:absolute;left:22860;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" fillcolor="#44546a [3215]"/>
                <v:oval id="Oval 2057" o:spid="_x0000_s1035" style="position:absolute;left:27432;top:2743;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" fillcolor="#44546a [3215]"/>
                <v:oval id="Oval 2058" o:spid="_x0000_s1036" style="position:absolute;left:4572;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" fillcolor="#44546a [3215]"/>
                <v:oval id="Oval 2059" o:spid="_x0000_s1037" style="position:absolute;left:9144;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" fillcolor="#e7e6e6 [3214]"/>
                <v:oval id="Oval 2060" o:spid="_x0000_s1038" style="position:absolute;left:13716;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" fillcolor="#44546a [3215]"/>
                <v:oval id="Oval 2061" o:spid="_x0000_s1039" style="position:absolute;left:18288;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" fillcolor="#44546a [3215]"/>
                <v:oval id="Oval 2062" o:spid="_x0000_s1040" style="position:absolute;left:22860;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" fillcolor="#e7e6e6 [3214]"/>
                <v:oval id="Oval 2063" o:spid="_x0000_s1041" style="position:absolute;left:27432;top:7315;width:914;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" fillcolor="#44546a [3215]"/>
                <v:shapetype id="_x0000_t202" coordsize="21600,21600" o:spt="202" path="m,l,21600r21600,l21600,xe">
                  <v:stroke joinstyle="miter"/>
                  <v:path gradientshapeok="t" o:connecttype="rect"/>
                </v:shapetype>
                <v:shape id="Text Box 2067" o:spid="_x0000_s1042" type="#_x0000_t202" style="position:absolute;top:1828;width:2743;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5C4EDFE0" w14:textId="77777777" w:rsidR="0079021B" w:rsidRDefault="0079021B" w:rsidP="0079021B">
                        <w:pPr>
                          <w:pStyle w:val="SingleLineSmallText"/>
                        </w:pPr>
                        <m:oMathPara>
                          <m:oMath>
                            <m:r>
                              <w:rPr>
                                <w:rFonts w:ascii="Cambria Math" w:hAnsi="Cambria Math"/>
                              </w:rPr>
                              <m:t>a</m:t>
                            </m:r>
                          </m:oMath>
                        </m:oMathPara>
                      </w:p>
                    </w:txbxContent>
                  </v:textbox>
                </v:shape>
                <v:shape id="Text Box 2068" o:spid="_x0000_s1043" type="#_x0000_t202" style="position:absolute;top:6400;width:2743;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58EF8451" w14:textId="77777777" w:rsidR="0079021B" w:rsidRDefault="0079021B" w:rsidP="0079021B">
                        <w:pPr>
                          <w:pStyle w:val="SingleLineSmallText"/>
                        </w:pPr>
                        <m:oMathPara>
                          <m:oMath>
                            <m:r>
                              <w:rPr>
                                <w:rFonts w:ascii="Cambria Math" w:hAnsi="Cambria Math"/>
                              </w:rPr>
                              <m:t>b</m:t>
                            </m:r>
                          </m:oMath>
                        </m:oMathPara>
                      </w:p>
                    </w:txbxContent>
                  </v:textbox>
                </v:shape>
                <v:shape id="Text Box 2069" o:spid="_x0000_s1044" type="#_x0000_t202" style="position:absolute;left:3657;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77B3FF80" w14:textId="77777777" w:rsidR="0079021B" w:rsidRPr="00B66FE8" w:rsidRDefault="0079021B" w:rsidP="0079021B">
                        <w:pPr>
                          <w:pStyle w:val="SingleLineSmallText"/>
                          <w:rPr>
                            <w:lang w:val="en-US"/>
                          </w:rPr>
                        </w:pPr>
                        <w:r>
                          <w:rPr>
                            <w:lang w:val="en-US"/>
                          </w:rPr>
                          <w:t>2</w:t>
                        </w:r>
                      </w:p>
                    </w:txbxContent>
                  </v:textbox>
                </v:shape>
                <v:shape id="Text Box 2070" o:spid="_x0000_s1045" type="#_x0000_t202" style="position:absolute;left:8229;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4F5DB6CD" w14:textId="77777777" w:rsidR="0079021B" w:rsidRPr="00B66FE8" w:rsidRDefault="0079021B" w:rsidP="0079021B">
                        <w:pPr>
                          <w:pStyle w:val="SingleLineSmallText"/>
                          <w:rPr>
                            <w:lang w:val="en-US"/>
                          </w:rPr>
                        </w:pPr>
                        <w:r>
                          <w:rPr>
                            <w:lang w:val="en-US"/>
                          </w:rPr>
                          <w:t>3</w:t>
                        </w:r>
                      </w:p>
                    </w:txbxContent>
                  </v:textbox>
                </v:shape>
                <v:shape id="Text Box 2071" o:spid="_x0000_s1046" type="#_x0000_t202" style="position:absolute;left:12801;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593AC67D" w14:textId="77777777" w:rsidR="0079021B" w:rsidRPr="00B66FE8" w:rsidRDefault="0079021B" w:rsidP="0079021B">
                        <w:pPr>
                          <w:pStyle w:val="SingleLineSmallText"/>
                          <w:rPr>
                            <w:lang w:val="en-US"/>
                          </w:rPr>
                        </w:pPr>
                        <w:r>
                          <w:rPr>
                            <w:lang w:val="en-US"/>
                          </w:rPr>
                          <w:t>1</w:t>
                        </w:r>
                      </w:p>
                    </w:txbxContent>
                  </v:textbox>
                </v:shape>
                <v:shape id="Text Box 2072" o:spid="_x0000_s1047" type="#_x0000_t202" style="position:absolute;left:17373;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3EDD9874" w14:textId="77777777" w:rsidR="0079021B" w:rsidRPr="00B66FE8" w:rsidRDefault="0079021B" w:rsidP="0079021B">
                        <w:pPr>
                          <w:pStyle w:val="SingleLineSmallText"/>
                          <w:rPr>
                            <w:lang w:val="en-US"/>
                          </w:rPr>
                        </w:pPr>
                        <w:r>
                          <w:rPr>
                            <w:lang w:val="en-US"/>
                          </w:rPr>
                          <w:t>5</w:t>
                        </w:r>
                      </w:p>
                    </w:txbxContent>
                  </v:textbox>
                </v:shape>
                <v:shape id="Text Box 2073" o:spid="_x0000_s1048" type="#_x0000_t202" style="position:absolute;left:21945;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562E7B52" w14:textId="77777777" w:rsidR="0079021B" w:rsidRPr="00B66FE8" w:rsidRDefault="0079021B" w:rsidP="0079021B">
                        <w:pPr>
                          <w:pStyle w:val="SingleLineSmallText"/>
                          <w:rPr>
                            <w:lang w:val="en-US"/>
                          </w:rPr>
                        </w:pPr>
                        <w:r>
                          <w:rPr>
                            <w:lang w:val="en-US"/>
                          </w:rPr>
                          <w:t>6</w:t>
                        </w:r>
                      </w:p>
                    </w:txbxContent>
                  </v:textbox>
                </v:shape>
                <v:shape id="Text Box 2074" o:spid="_x0000_s1049" type="#_x0000_t202" style="position:absolute;left:26517;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03DE92E" w14:textId="77777777" w:rsidR="0079021B" w:rsidRPr="00B66FE8" w:rsidRDefault="0079021B" w:rsidP="0079021B">
                        <w:pPr>
                          <w:pStyle w:val="SingleLineSmallText"/>
                          <w:rPr>
                            <w:lang w:val="en-US"/>
                          </w:rPr>
                        </w:pPr>
                        <w:r>
                          <w:rPr>
                            <w:lang w:val="en-US"/>
                          </w:rPr>
                          <w:t>4</w:t>
                        </w:r>
                      </w:p>
                    </w:txbxContent>
                  </v:textbox>
                </v:shape>
                <v:shape id="Text Box 2075" o:spid="_x0000_s1050" type="#_x0000_t202" style="position:absolute;left:3657;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227753B" w14:textId="77777777" w:rsidR="0079021B" w:rsidRPr="00B66FE8" w:rsidRDefault="0079021B" w:rsidP="0079021B">
                        <w:pPr>
                          <w:pStyle w:val="SingleLineSmallText"/>
                          <w:rPr>
                            <w:lang w:val="en-US"/>
                          </w:rPr>
                        </w:pPr>
                        <w:r>
                          <w:rPr>
                            <w:lang w:val="en-US"/>
                          </w:rPr>
                          <w:t>3</w:t>
                        </w:r>
                      </w:p>
                    </w:txbxContent>
                  </v:textbox>
                </v:shape>
                <v:shape id="Text Box 2076" o:spid="_x0000_s1051" type="#_x0000_t202" style="position:absolute;left:8229;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6EC94B5F" w14:textId="77777777" w:rsidR="0079021B" w:rsidRPr="00B66FE8" w:rsidRDefault="0079021B" w:rsidP="0079021B">
                        <w:pPr>
                          <w:pStyle w:val="SingleLineSmallText"/>
                          <w:rPr>
                            <w:lang w:val="en-US"/>
                          </w:rPr>
                        </w:pPr>
                        <w:r>
                          <w:rPr>
                            <w:lang w:val="en-US"/>
                          </w:rPr>
                          <w:t>2</w:t>
                        </w:r>
                      </w:p>
                    </w:txbxContent>
                  </v:textbox>
                </v:shape>
                <v:shape id="Text Box 2077" o:spid="_x0000_s1052" type="#_x0000_t202" style="position:absolute;left:12801;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3B5D6DEE" w14:textId="77777777" w:rsidR="0079021B" w:rsidRPr="00B66FE8" w:rsidRDefault="0079021B" w:rsidP="0079021B">
                        <w:pPr>
                          <w:pStyle w:val="SingleLineSmallText"/>
                          <w:rPr>
                            <w:lang w:val="en-US"/>
                          </w:rPr>
                        </w:pPr>
                        <w:r>
                          <w:rPr>
                            <w:lang w:val="en-US"/>
                          </w:rPr>
                          <w:t>5</w:t>
                        </w:r>
                      </w:p>
                    </w:txbxContent>
                  </v:textbox>
                </v:shape>
                <v:shape id="Text Box 2078" o:spid="_x0000_s1053" type="#_x0000_t202" style="position:absolute;left:17373;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A4F0507" w14:textId="77777777" w:rsidR="0079021B" w:rsidRPr="00B66FE8" w:rsidRDefault="0079021B" w:rsidP="0079021B">
                        <w:pPr>
                          <w:pStyle w:val="SingleLineSmallText"/>
                          <w:rPr>
                            <w:lang w:val="en-US"/>
                          </w:rPr>
                        </w:pPr>
                        <w:r>
                          <w:rPr>
                            <w:lang w:val="en-US"/>
                          </w:rPr>
                          <w:t>6</w:t>
                        </w:r>
                      </w:p>
                    </w:txbxContent>
                  </v:textbox>
                </v:shape>
                <v:shape id="Text Box 2079" o:spid="_x0000_s1054" type="#_x0000_t202" style="position:absolute;left:21945;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14808E8D" w14:textId="77777777" w:rsidR="0079021B" w:rsidRPr="00B66FE8" w:rsidRDefault="0079021B" w:rsidP="0079021B">
                        <w:pPr>
                          <w:pStyle w:val="SingleLineSmallText"/>
                          <w:rPr>
                            <w:lang w:val="en-US"/>
                          </w:rPr>
                        </w:pPr>
                        <w:r>
                          <w:rPr>
                            <w:lang w:val="en-US"/>
                          </w:rPr>
                          <w:t>1</w:t>
                        </w:r>
                      </w:p>
                    </w:txbxContent>
                  </v:textbox>
                </v:shape>
                <v:shape id="Text Box 2080" o:spid="_x0000_s1055" type="#_x0000_t202" style="position:absolute;left:26517;top:9144;width:274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2E962C2" w14:textId="77777777" w:rsidR="0079021B" w:rsidRPr="00B66FE8" w:rsidRDefault="0079021B" w:rsidP="0079021B">
                        <w:pPr>
                          <w:pStyle w:val="SingleLineSmallText"/>
                          <w:rPr>
                            <w:lang w:val="en-US"/>
                          </w:rPr>
                        </w:pPr>
                        <w:r>
                          <w:rPr>
                            <w:lang w:val="en-US"/>
                          </w:rPr>
                          <w:t>4</w:t>
                        </w:r>
                      </w:p>
                    </w:txbxContent>
                  </v:textbox>
                </v:shape>
                <v:shape id="AutoShape 2081" o:spid="_x0000_s1056" type="#_x0000_t32" style="position:absolute;left:5353;top:3524;width:3924;height:39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"/>
                <v:shape id="AutoShape 2082" o:spid="_x0000_s1057" type="#_x0000_t32" style="position:absolute;left:14497;top:3524;width:3924;height:39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"/>
                <v:shape id="AutoShape 2083" o:spid="_x0000_s1058" type="#_x0000_t32" style="position:absolute;left:19069;top:3524;width:3924;height:39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"/>
                <v:shape id="AutoShape 2084" o:spid="_x0000_s1059" type="#_x0000_t32" style="position:absolute;left:27889;top:3657;width:6;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"/>
                <w10:wrap type="topAndBottom" anchorx="margin"/>
              </v:group>
            </w:pict>
          </mc:Fallback>
        </mc:AlternateContent>
      </w:r>
    </w:p>
    <w:p w14:paraId="65C9A671" w14:textId="357A14E8" w:rsidR="0B4DDA6E" w:rsidRDefault="0B4DDA6E" w:rsidP="5A01A86E">
      <w:pPr>
        <w:jc w:val="both"/>
      </w:pPr>
      <w:r w:rsidRPr="5A01A86E">
        <w:rPr>
          <w:rFonts w:ascii="Times New Roman" w:eastAsia="Times New Roman" w:hAnsi="Times New Roman" w:cs="Times New Roman"/>
          <w:b/>
          <w:color w:val="000000" w:themeColor="text1"/>
          <w:sz w:val="24"/>
          <w:szCs w:val="24"/>
        </w:rPr>
        <w:t>Yêu cầu:</w:t>
      </w:r>
      <w:r w:rsidRPr="5A01A86E">
        <w:rPr>
          <w:rFonts w:ascii="Times New Roman" w:eastAsia="Times New Roman" w:hAnsi="Times New Roman" w:cs="Times New Roman"/>
          <w:color w:val="000000" w:themeColor="text1"/>
          <w:sz w:val="24"/>
          <w:szCs w:val="24"/>
        </w:rPr>
        <w:t xml:space="preserve"> Tìm cách nối thỏa điều kiện để số cặp nối với nhau là nhiều nhất.</w:t>
      </w:r>
    </w:p>
    <w:p w14:paraId="67B062F5" w14:textId="7450B2C1" w:rsidR="0B4DDA6E" w:rsidRDefault="0B4DDA6E" w:rsidP="5A01A86E">
      <w:pPr>
        <w:jc w:val="both"/>
      </w:pPr>
      <w:r w:rsidRPr="5A01A86E">
        <w:rPr>
          <w:rFonts w:ascii="Times New Roman" w:eastAsia="Times New Roman" w:hAnsi="Times New Roman" w:cs="Times New Roman"/>
          <w:b/>
          <w:color w:val="000000" w:themeColor="text1"/>
          <w:sz w:val="24"/>
          <w:szCs w:val="24"/>
        </w:rPr>
        <w:t>Dữ liệu vào:</w:t>
      </w:r>
    </w:p>
    <w:p w14:paraId="1930DC7A" w14:textId="77777777" w:rsidR="005E65E3" w:rsidRPr="005F4C1D" w:rsidRDefault="005E65E3" w:rsidP="006F5B99">
      <w:pPr>
        <w:pStyle w:val="ListParagraph"/>
        <w:numPr>
          <w:ilvl w:val="0"/>
          <w:numId w:val="1"/>
        </w:numPr>
        <w:spacing w:before="120" w:after="120" w:line="276" w:lineRule="auto"/>
        <w:jc w:val="both"/>
        <w:rPr>
          <w:rFonts w:cs="Times New Roman"/>
          <w:lang w:val="vi-VN"/>
        </w:rPr>
      </w:pPr>
      <w:r w:rsidRPr="005F4C1D">
        <w:rPr>
          <w:rFonts w:cs="Times New Roman"/>
          <w:lang w:val="vi-VN"/>
        </w:rPr>
        <w:t xml:space="preserve">Dòng 1: </w:t>
      </w:r>
      <m:oMath>
        <m:r>
          <w:rPr>
            <w:rFonts w:ascii="Cambria Math" w:hAnsi="Cambria Math" w:cs="Times New Roman"/>
            <w:lang w:val="vi-VN"/>
          </w:rPr>
          <m:t xml:space="preserve">n </m:t>
        </m:r>
        <m:d>
          <m:dPr>
            <m:ctrlPr>
              <w:rPr>
                <w:rFonts w:ascii="Cambria Math" w:hAnsi="Cambria Math" w:cs="Times New Roman"/>
                <w:i/>
                <w:lang w:val="vi-VN"/>
              </w:rPr>
            </m:ctrlPr>
          </m:dPr>
          <m:e>
            <m:r>
              <w:rPr>
                <w:rFonts w:ascii="Cambria Math" w:hAnsi="Cambria Math" w:cs="Times New Roman"/>
                <w:lang w:val="vi-VN"/>
              </w:rPr>
              <m:t>n</m:t>
            </m:r>
            <m:r>
              <w:rPr>
                <w:rFonts w:ascii="Cambria Math" w:cs="Times New Roman"/>
                <w:lang w:val="vi-VN"/>
              </w:rPr>
              <m:t>≤</m:t>
            </m:r>
            <m:sSup>
              <m:sSupPr>
                <m:ctrlPr>
                  <w:rPr>
                    <w:rFonts w:ascii="Cambria Math" w:hAnsi="Cambria Math" w:cs="Times New Roman"/>
                    <w:i/>
                  </w:rPr>
                </m:ctrlPr>
              </m:sSupPr>
              <m:e>
                <m:r>
                  <w:rPr>
                    <w:rFonts w:ascii="Cambria Math" w:cs="Times New Roman"/>
                    <w:lang w:val="vi-VN"/>
                  </w:rPr>
                  <m:t>10</m:t>
                </m:r>
              </m:e>
              <m:sup>
                <m:r>
                  <w:rPr>
                    <w:rFonts w:ascii="Cambria Math" w:cs="Times New Roman"/>
                    <w:lang w:val="vi-VN"/>
                  </w:rPr>
                  <m:t>3</m:t>
                </m:r>
              </m:sup>
            </m:sSup>
            <m:ctrlPr>
              <w:rPr>
                <w:rFonts w:ascii="Cambria Math" w:hAnsi="Cambria Math" w:cs="Times New Roman"/>
                <w:i/>
              </w:rPr>
            </m:ctrlPr>
          </m:e>
        </m:d>
      </m:oMath>
    </w:p>
    <w:p w14:paraId="0286E5C7" w14:textId="77777777" w:rsidR="005E65E3" w:rsidRPr="005F4C1D" w:rsidRDefault="005E65E3" w:rsidP="006F5B99">
      <w:pPr>
        <w:pStyle w:val="ListParagraph"/>
        <w:numPr>
          <w:ilvl w:val="0"/>
          <w:numId w:val="1"/>
        </w:numPr>
        <w:spacing w:before="120" w:after="120" w:line="276" w:lineRule="auto"/>
        <w:jc w:val="both"/>
        <w:rPr>
          <w:rFonts w:cs="Times New Roman"/>
          <w:lang w:val="vi-VN"/>
        </w:rPr>
      </w:pPr>
      <w:r w:rsidRPr="005F4C1D">
        <w:rPr>
          <w:rFonts w:cs="Times New Roman"/>
          <w:lang w:val="vi-VN"/>
        </w:rPr>
        <w:t xml:space="preserve">Dòng 2: </w:t>
      </w:r>
      <m:oMath>
        <m:sSub>
          <m:sSubPr>
            <m:ctrlPr>
              <w:rPr>
                <w:rFonts w:ascii="Cambria Math" w:hAnsi="Cambria Math" w:cs="Times New Roman"/>
                <w:i/>
              </w:rPr>
            </m:ctrlPr>
          </m:sSubPr>
          <m:e>
            <m:r>
              <w:rPr>
                <w:rFonts w:ascii="Cambria Math" w:hAnsi="Cambria Math" w:cs="Times New Roman"/>
                <w:lang w:val="vi-VN"/>
              </w:rPr>
              <m:t>a</m:t>
            </m:r>
          </m:e>
          <m:sub>
            <m:r>
              <w:rPr>
                <w:rFonts w:ascii="Cambria Math" w:cs="Times New Roman"/>
                <w:lang w:val="vi-VN"/>
              </w:rPr>
              <m:t>1</m:t>
            </m:r>
          </m:sub>
        </m:sSub>
        <m:r>
          <w:rPr>
            <w:rFonts w:ascii="Cambria Math" w:cs="Times New Roman"/>
            <w:lang w:val="vi-VN"/>
          </w:rPr>
          <m:t>,</m:t>
        </m:r>
        <m:sSub>
          <m:sSubPr>
            <m:ctrlPr>
              <w:rPr>
                <w:rFonts w:ascii="Cambria Math" w:hAnsi="Cambria Math" w:cs="Times New Roman"/>
                <w:i/>
              </w:rPr>
            </m:ctrlPr>
          </m:sSubPr>
          <m:e>
            <m:r>
              <w:rPr>
                <w:rFonts w:ascii="Cambria Math" w:hAnsi="Cambria Math" w:cs="Times New Roman"/>
                <w:lang w:val="vi-VN"/>
              </w:rPr>
              <m:t>a</m:t>
            </m:r>
          </m:e>
          <m:sub>
            <m:r>
              <w:rPr>
                <w:rFonts w:ascii="Cambria Math" w:cs="Times New Roman"/>
                <w:lang w:val="vi-VN"/>
              </w:rPr>
              <m:t>2</m:t>
            </m:r>
          </m:sub>
        </m:sSub>
        <m:r>
          <w:rPr>
            <w:rFonts w:ascii="Cambria Math" w:cs="Times New Roman"/>
            <w:lang w:val="vi-VN"/>
          </w:rPr>
          <m:t>,</m:t>
        </m:r>
        <m:r>
          <w:rPr>
            <w:rFonts w:ascii="Cambria Math" w:cs="Times New Roman"/>
            <w:lang w:val="vi-VN"/>
          </w:rPr>
          <m:t>…</m:t>
        </m:r>
        <m:r>
          <w:rPr>
            <w:rFonts w:ascii="Cambria Math" w:cs="Times New Roman"/>
            <w:lang w:val="vi-VN"/>
          </w:rPr>
          <m:t>,</m:t>
        </m:r>
        <m:sSub>
          <m:sSubPr>
            <m:ctrlPr>
              <w:rPr>
                <w:rFonts w:ascii="Cambria Math" w:hAnsi="Cambria Math" w:cs="Times New Roman"/>
                <w:i/>
              </w:rPr>
            </m:ctrlPr>
          </m:sSubPr>
          <m:e>
            <m:r>
              <w:rPr>
                <w:rFonts w:ascii="Cambria Math" w:hAnsi="Cambria Math" w:cs="Times New Roman"/>
                <w:lang w:val="vi-VN"/>
              </w:rPr>
              <m:t>a</m:t>
            </m:r>
          </m:e>
          <m:sub>
            <m:r>
              <w:rPr>
                <w:rFonts w:ascii="Cambria Math" w:hAnsi="Cambria Math" w:cs="Times New Roman"/>
                <w:lang w:val="vi-VN"/>
              </w:rPr>
              <m:t>n</m:t>
            </m:r>
          </m:sub>
        </m:sSub>
      </m:oMath>
    </w:p>
    <w:p w14:paraId="36A8FD00" w14:textId="6E47A789" w:rsidR="005E65E3" w:rsidRPr="005E65E3" w:rsidRDefault="005E65E3" w:rsidP="006F5B99">
      <w:pPr>
        <w:pStyle w:val="ListParagraph"/>
        <w:numPr>
          <w:ilvl w:val="0"/>
          <w:numId w:val="1"/>
        </w:numPr>
        <w:spacing w:before="120" w:after="120" w:line="276" w:lineRule="auto"/>
        <w:jc w:val="both"/>
        <w:rPr>
          <w:rFonts w:cs="Times New Roman"/>
          <w:lang w:val="vi-VN"/>
        </w:rPr>
      </w:pPr>
      <w:r w:rsidRPr="005F4C1D">
        <w:rPr>
          <w:rFonts w:cs="Times New Roman"/>
          <w:lang w:val="vi-VN"/>
        </w:rPr>
        <w:t xml:space="preserve">Dòng 3: </w:t>
      </w:r>
      <m:oMath>
        <m:sSub>
          <m:sSubPr>
            <m:ctrlPr>
              <w:rPr>
                <w:rFonts w:ascii="Cambria Math" w:hAnsi="Cambria Math" w:cs="Times New Roman"/>
                <w:i/>
              </w:rPr>
            </m:ctrlPr>
          </m:sSubPr>
          <m:e>
            <m:r>
              <w:rPr>
                <w:rFonts w:ascii="Cambria Math" w:hAnsi="Cambria Math" w:cs="Times New Roman"/>
                <w:lang w:val="vi-VN"/>
              </w:rPr>
              <m:t>b</m:t>
            </m:r>
          </m:e>
          <m:sub>
            <m:r>
              <w:rPr>
                <w:rFonts w:ascii="Cambria Math" w:cs="Times New Roman"/>
                <w:lang w:val="vi-VN"/>
              </w:rPr>
              <m:t>1</m:t>
            </m:r>
          </m:sub>
        </m:sSub>
        <m:r>
          <w:rPr>
            <w:rFonts w:ascii="Cambria Math" w:cs="Times New Roman"/>
            <w:lang w:val="vi-VN"/>
          </w:rPr>
          <m:t>,</m:t>
        </m:r>
        <m:sSub>
          <m:sSubPr>
            <m:ctrlPr>
              <w:rPr>
                <w:rFonts w:ascii="Cambria Math" w:hAnsi="Cambria Math" w:cs="Times New Roman"/>
                <w:i/>
              </w:rPr>
            </m:ctrlPr>
          </m:sSubPr>
          <m:e>
            <m:r>
              <w:rPr>
                <w:rFonts w:ascii="Cambria Math" w:hAnsi="Cambria Math" w:cs="Times New Roman"/>
                <w:lang w:val="vi-VN"/>
              </w:rPr>
              <m:t>b</m:t>
            </m:r>
          </m:e>
          <m:sub>
            <m:r>
              <w:rPr>
                <w:rFonts w:ascii="Cambria Math" w:cs="Times New Roman"/>
                <w:lang w:val="vi-VN"/>
              </w:rPr>
              <m:t>2</m:t>
            </m:r>
          </m:sub>
        </m:sSub>
        <m:r>
          <w:rPr>
            <w:rFonts w:ascii="Cambria Math" w:cs="Times New Roman"/>
            <w:lang w:val="vi-VN"/>
          </w:rPr>
          <m:t>,</m:t>
        </m:r>
        <m:r>
          <w:rPr>
            <w:rFonts w:ascii="Cambria Math" w:cs="Times New Roman"/>
            <w:lang w:val="vi-VN"/>
          </w:rPr>
          <m:t>…</m:t>
        </m:r>
        <m:r>
          <w:rPr>
            <w:rFonts w:ascii="Cambria Math" w:cs="Times New Roman"/>
            <w:lang w:val="vi-VN"/>
          </w:rPr>
          <m:t>,</m:t>
        </m:r>
        <m:sSub>
          <m:sSubPr>
            <m:ctrlPr>
              <w:rPr>
                <w:rFonts w:ascii="Cambria Math" w:hAnsi="Cambria Math" w:cs="Times New Roman"/>
                <w:i/>
              </w:rPr>
            </m:ctrlPr>
          </m:sSubPr>
          <m:e>
            <m:r>
              <w:rPr>
                <w:rFonts w:ascii="Cambria Math" w:hAnsi="Cambria Math" w:cs="Times New Roman"/>
                <w:lang w:val="vi-VN"/>
              </w:rPr>
              <m:t>b</m:t>
            </m:r>
          </m:e>
          <m:sub>
            <m:r>
              <w:rPr>
                <w:rFonts w:ascii="Cambria Math" w:hAnsi="Cambria Math" w:cs="Times New Roman"/>
                <w:lang w:val="vi-VN"/>
              </w:rPr>
              <m:t>n</m:t>
            </m:r>
          </m:sub>
        </m:sSub>
      </m:oMath>
    </w:p>
    <w:p w14:paraId="5648090C" w14:textId="2C9C4122" w:rsidR="0B4DDA6E" w:rsidRDefault="0B4DDA6E" w:rsidP="5A01A86E">
      <w:pPr>
        <w:jc w:val="both"/>
      </w:pPr>
      <w:r w:rsidRPr="5A01A86E">
        <w:rPr>
          <w:rFonts w:ascii="Times New Roman" w:eastAsia="Times New Roman" w:hAnsi="Times New Roman" w:cs="Times New Roman"/>
          <w:b/>
          <w:color w:val="000000" w:themeColor="text1"/>
          <w:sz w:val="24"/>
          <w:szCs w:val="24"/>
        </w:rPr>
        <w:t>Kết quả:</w:t>
      </w:r>
    </w:p>
    <w:p w14:paraId="235DC0BC" w14:textId="30F0649D" w:rsidR="0B4DDA6E" w:rsidRDefault="0B4DDA6E" w:rsidP="000D5AAC">
      <w:pPr>
        <w:pStyle w:val="ListParagraph"/>
        <w:numPr>
          <w:ilvl w:val="0"/>
          <w:numId w:val="9"/>
        </w:numPr>
        <w:jc w:val="both"/>
        <w:rPr>
          <w:rFonts w:eastAsiaTheme="minorEastAsia"/>
          <w:color w:val="000000" w:themeColor="text1"/>
          <w:sz w:val="24"/>
          <w:szCs w:val="24"/>
        </w:rPr>
      </w:pPr>
      <w:r w:rsidRPr="5A01A86E">
        <w:rPr>
          <w:rFonts w:ascii="Times New Roman" w:eastAsia="Times New Roman" w:hAnsi="Times New Roman" w:cs="Times New Roman"/>
          <w:color w:val="000000" w:themeColor="text1"/>
          <w:sz w:val="24"/>
          <w:szCs w:val="24"/>
        </w:rPr>
        <w:t>Chứa một số nguyên duy nhất là số cặp nối được nhiều nhất.</w:t>
      </w:r>
    </w:p>
    <w:p w14:paraId="59697EE3" w14:textId="67EC20F3" w:rsidR="0B4DDA6E" w:rsidRDefault="0B4DDA6E" w:rsidP="5A01A86E">
      <w:pPr>
        <w:jc w:val="both"/>
      </w:pPr>
      <w:r w:rsidRPr="5A01A86E">
        <w:rPr>
          <w:rFonts w:ascii="Times New Roman" w:eastAsia="Times New Roman" w:hAnsi="Times New Roman" w:cs="Times New Roman"/>
          <w:b/>
          <w:color w:val="000000" w:themeColor="text1"/>
          <w:sz w:val="24"/>
          <w:szCs w:val="24"/>
        </w:rPr>
        <w:t>Ví dụ:</w:t>
      </w:r>
    </w:p>
    <w:tbl>
      <w:tblPr>
        <w:tblStyle w:val="TableGrid"/>
        <w:tblW w:w="0" w:type="auto"/>
        <w:tblLayout w:type="fixed"/>
        <w:tblLook w:val="06A0" w:firstRow="1" w:lastRow="0" w:firstColumn="1" w:lastColumn="0" w:noHBand="1" w:noVBand="1"/>
      </w:tblPr>
      <w:tblGrid>
        <w:gridCol w:w="4680"/>
        <w:gridCol w:w="4680"/>
      </w:tblGrid>
      <w:tr w:rsidR="5A01A86E" w14:paraId="11029C6D"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4F557" w14:textId="45CFD06C"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67C898" w14:textId="09C4B002"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r>
      <w:tr w:rsidR="5A01A86E" w14:paraId="1848BBDE" w14:textId="77777777" w:rsidTr="5A01A86E">
        <w:trPr>
          <w:trHeight w:val="48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95D936" w14:textId="43660682"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6</w:t>
            </w:r>
          </w:p>
          <w:p w14:paraId="2830BD1D" w14:textId="66968F81"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2 3 1 5 6 4</w:t>
            </w:r>
          </w:p>
          <w:p w14:paraId="3823C4EF" w14:textId="4354D99A" w:rsidR="5A01A86E" w:rsidRDefault="5A01A86E" w:rsidP="5A01A86E">
            <w:pPr>
              <w:jc w:val="both"/>
              <w:rPr>
                <w:rFonts w:cs="Courier New"/>
                <w:sz w:val="24"/>
                <w:szCs w:val="24"/>
              </w:rPr>
            </w:pPr>
            <w:r w:rsidRPr="5A01A86E">
              <w:rPr>
                <w:rFonts w:ascii="Courier New" w:eastAsia="Courier New" w:hAnsi="Courier New" w:cs="Courier New"/>
                <w:b/>
                <w:color w:val="000000" w:themeColor="text1"/>
                <w:sz w:val="24"/>
                <w:szCs w:val="24"/>
              </w:rPr>
              <w:t>3 2</w:t>
            </w:r>
            <w:r w:rsidRPr="5A01A86E">
              <w:rPr>
                <w:rFonts w:ascii="Courier New" w:eastAsia="Courier New" w:hAnsi="Courier New" w:cs="Courier New"/>
                <w:b/>
                <w:bCs/>
                <w:color w:val="000000" w:themeColor="text1"/>
                <w:sz w:val="24"/>
                <w:szCs w:val="24"/>
              </w:rPr>
              <w:t xml:space="preserve"> 5 6 1 4</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557D7" w14:textId="701C91E9" w:rsidR="5A01A86E" w:rsidRDefault="5A01A86E" w:rsidP="5A01A86E">
            <w:pPr>
              <w:jc w:val="both"/>
            </w:pPr>
            <w:r w:rsidRPr="5A01A86E">
              <w:rPr>
                <w:rFonts w:ascii="Courier New" w:eastAsia="Courier New" w:hAnsi="Courier New" w:cs="Courier New"/>
                <w:b/>
                <w:color w:val="000000" w:themeColor="text1"/>
                <w:sz w:val="24"/>
                <w:szCs w:val="24"/>
              </w:rPr>
              <w:t>4</w:t>
            </w:r>
          </w:p>
        </w:tc>
      </w:tr>
    </w:tbl>
    <w:p w14:paraId="79589FA6" w14:textId="77777777" w:rsidR="00A81B97" w:rsidRDefault="00A81B97"/>
    <w:p w14:paraId="40E2F291" w14:textId="6107FA2B" w:rsidR="00A81B97" w:rsidRDefault="00A81B97">
      <w:r>
        <w:t>Giải:</w:t>
      </w:r>
      <w:r w:rsidR="004F73A7">
        <w:t xml:space="preserve"> dùng phương pháp LCS</w:t>
      </w:r>
    </w:p>
    <w:p w14:paraId="5AF857D8" w14:textId="3C84CC14" w:rsidR="0B4DDA6E" w:rsidRDefault="00A81B97">
      <w:r>
        <w:rPr>
          <w:rFonts w:ascii="Verdana" w:hAnsi="Verdana"/>
          <w:color w:val="333333"/>
          <w:sz w:val="21"/>
          <w:szCs w:val="21"/>
          <w:shd w:val="clear" w:color="auto" w:fill="FFFFFF"/>
        </w:rPr>
        <w:t>gọi F[i][j] = độ dài dãy con chung dài nhất xét khi xét i phần tử đầu tiên của dãy a và j phần tử đầu tiên của dãy b</w:t>
      </w:r>
      <w:r w:rsidR="0B4DDA6E">
        <w:br/>
      </w:r>
    </w:p>
    <w:p w14:paraId="319B6CF7" w14:textId="57BD804D" w:rsidR="00D73496" w:rsidRDefault="00D73496">
      <w:r w:rsidRPr="00D73496">
        <w:rPr>
          <w:noProof/>
        </w:rPr>
        <w:drawing>
          <wp:inline distT="0" distB="0" distL="0" distR="0" wp14:anchorId="1BEFFF9D" wp14:editId="44DFDB18">
            <wp:extent cx="5098694" cy="654223"/>
            <wp:effectExtent l="0" t="0" r="6985"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15"/>
                    <a:stretch>
                      <a:fillRect/>
                    </a:stretch>
                  </pic:blipFill>
                  <pic:spPr>
                    <a:xfrm>
                      <a:off x="0" y="0"/>
                      <a:ext cx="5104018" cy="654906"/>
                    </a:xfrm>
                    <a:prstGeom prst="rect">
                      <a:avLst/>
                    </a:prstGeom>
                  </pic:spPr>
                </pic:pic>
              </a:graphicData>
            </a:graphic>
          </wp:inline>
        </w:drawing>
      </w:r>
    </w:p>
    <w:p w14:paraId="497BC0F0" w14:textId="77777777" w:rsidR="00D73496" w:rsidRDefault="00D73496"/>
    <w:p w14:paraId="398F9A94" w14:textId="42745506" w:rsidR="0B4DDA6E" w:rsidRDefault="0B4DDA6E" w:rsidP="5A01A86E">
      <w:pPr>
        <w:pStyle w:val="Heading1"/>
      </w:pPr>
      <w:r w:rsidRPr="5A01A86E">
        <w:rPr>
          <w:rFonts w:ascii="Cambria" w:eastAsia="Cambria" w:hAnsi="Cambria" w:cs="Cambria"/>
          <w:b/>
          <w:bCs/>
          <w:color w:val="000000" w:themeColor="text1"/>
          <w:sz w:val="28"/>
          <w:szCs w:val="28"/>
        </w:rPr>
        <w:t xml:space="preserve">Bài 8: </w:t>
      </w:r>
    </w:p>
    <w:p w14:paraId="26FD4CCC" w14:textId="77777777" w:rsidR="00055913" w:rsidRDefault="00055913" w:rsidP="00055913">
      <w:pPr>
        <w:spacing w:before="120" w:after="120" w:line="360" w:lineRule="auto"/>
        <w:jc w:val="both"/>
        <w:rPr>
          <w:rFonts w:ascii="Cambria" w:eastAsiaTheme="minorEastAsia" w:hAnsi="Cambria"/>
        </w:rPr>
      </w:pPr>
      <w:r>
        <w:rPr>
          <w:rFonts w:ascii="Cambria" w:hAnsi="Cambria"/>
        </w:rPr>
        <w:t xml:space="preserve">Cho dãy số nguyên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rPr>
          <w:rFonts w:ascii="Cambria" w:eastAsiaTheme="minorEastAsia" w:hAnsi="Cambria"/>
        </w:rPr>
        <w:t xml:space="preserve"> và số nguyên </w:t>
      </w:r>
      <m:oMath>
        <m:r>
          <w:rPr>
            <w:rFonts w:ascii="Cambria Math" w:eastAsiaTheme="minorEastAsia" w:hAnsi="Cambria Math"/>
          </w:rPr>
          <m:t>M</m:t>
        </m:r>
      </m:oMath>
      <w:r>
        <w:rPr>
          <w:rFonts w:ascii="Cambria" w:eastAsiaTheme="minorEastAsia" w:hAnsi="Cambria"/>
        </w:rPr>
        <w:t xml:space="preserve">. Dãy số được thu gọn về còn </w:t>
      </w:r>
      <m:oMath>
        <m:r>
          <w:rPr>
            <w:rFonts w:ascii="Cambria Math" w:eastAsiaTheme="minorEastAsia" w:hAnsi="Cambria Math"/>
          </w:rPr>
          <m:t>1</m:t>
        </m:r>
      </m:oMath>
      <w:r>
        <w:rPr>
          <w:rFonts w:ascii="Cambria" w:eastAsiaTheme="minorEastAsia" w:hAnsi="Cambria"/>
        </w:rPr>
        <w:t xml:space="preserve"> phần tử bằng cách thực hiện </w:t>
      </w:r>
      <m:oMath>
        <m:r>
          <w:rPr>
            <w:rFonts w:ascii="Cambria Math" w:eastAsiaTheme="minorEastAsia" w:hAnsi="Cambria Math"/>
          </w:rPr>
          <m:t>n-1</m:t>
        </m:r>
      </m:oMath>
      <w:r>
        <w:rPr>
          <w:rFonts w:ascii="Cambria" w:eastAsiaTheme="minorEastAsia" w:hAnsi="Cambria"/>
        </w:rPr>
        <w:t xml:space="preserve"> thao tác sau:</w:t>
      </w:r>
    </w:p>
    <w:p w14:paraId="5E77F597" w14:textId="77777777" w:rsidR="00055913" w:rsidRDefault="00055913" w:rsidP="000D5AAC">
      <w:pPr>
        <w:pStyle w:val="ListParagraph"/>
        <w:numPr>
          <w:ilvl w:val="0"/>
          <w:numId w:val="2"/>
        </w:numPr>
        <w:spacing w:before="120" w:after="120" w:line="360" w:lineRule="auto"/>
        <w:jc w:val="both"/>
        <w:rPr>
          <w:rFonts w:ascii="Cambria" w:hAnsi="Cambria"/>
        </w:rPr>
      </w:pPr>
      <w:r>
        <w:rPr>
          <w:rFonts w:ascii="Cambria" w:hAnsi="Cambria"/>
        </w:rPr>
        <w:lastRenderedPageBreak/>
        <w:t xml:space="preserve">Loại 2 phần tử </w:t>
      </w:r>
      <m:oMath>
        <m:r>
          <w:rPr>
            <w:rFonts w:ascii="Cambria Math" w:hAnsi="Cambria Math"/>
          </w:rPr>
          <m:t>x,y</m:t>
        </m:r>
      </m:oMath>
      <w:r>
        <w:rPr>
          <w:rFonts w:ascii="Cambria" w:eastAsiaTheme="minorEastAsia" w:hAnsi="Cambria"/>
        </w:rPr>
        <w:t xml:space="preserve"> </w:t>
      </w:r>
      <w:r>
        <w:rPr>
          <w:rFonts w:ascii="Cambria" w:hAnsi="Cambria"/>
        </w:rPr>
        <w:t xml:space="preserve">nằm cạnh nhau ra khỏi dãy và đặt vào chỗ trống phần tử mới có giá trị </w:t>
      </w:r>
      <m:oMath>
        <m:d>
          <m:dPr>
            <m:ctrlPr>
              <w:rPr>
                <w:rFonts w:ascii="Cambria Math" w:hAnsi="Cambria Math"/>
                <w:i/>
              </w:rPr>
            </m:ctrlPr>
          </m:dPr>
          <m:e>
            <m:r>
              <w:rPr>
                <w:rFonts w:ascii="Cambria Math" w:hAnsi="Cambria Math"/>
              </w:rPr>
              <m:t>x+y</m:t>
            </m:r>
          </m:e>
        </m:d>
        <m:r>
          <w:rPr>
            <w:rFonts w:ascii="Cambria Math" w:hAnsi="Cambria Math"/>
          </w:rPr>
          <m:t xml:space="preserve"> % </m:t>
        </m:r>
        <m:r>
          <m:rPr>
            <m:sty m:val="p"/>
          </m:rPr>
          <w:rPr>
            <w:rFonts w:ascii="Cambria Math" w:hAnsi="Cambria Math"/>
          </w:rPr>
          <m:t>M</m:t>
        </m:r>
      </m:oMath>
      <w:r>
        <w:rPr>
          <w:rFonts w:ascii="Cambria" w:eastAsiaTheme="minorEastAsia" w:hAnsi="Cambria"/>
        </w:rPr>
        <w:t>.</w:t>
      </w:r>
    </w:p>
    <w:p w14:paraId="3B1586A2" w14:textId="77777777" w:rsidR="00055913" w:rsidRDefault="00055913" w:rsidP="000D5AAC">
      <w:pPr>
        <w:pStyle w:val="ListParagraph"/>
        <w:numPr>
          <w:ilvl w:val="0"/>
          <w:numId w:val="2"/>
        </w:numPr>
        <w:spacing w:before="120" w:after="120" w:line="360" w:lineRule="auto"/>
        <w:jc w:val="both"/>
        <w:rPr>
          <w:rFonts w:ascii="Cambria" w:hAnsi="Cambria"/>
        </w:rPr>
      </w:pPr>
      <w:r>
        <w:rPr>
          <w:rFonts w:ascii="Cambria" w:eastAsiaTheme="minorEastAsia" w:hAnsi="Cambria"/>
        </w:rPr>
        <w:t xml:space="preserve">Chi phí của thao tác là </w:t>
      </w:r>
      <m:oMath>
        <m:r>
          <w:rPr>
            <w:rFonts w:ascii="Cambria Math" w:eastAsiaTheme="minorEastAsia" w:hAnsi="Cambria Math"/>
          </w:rPr>
          <m:t>x*y</m:t>
        </m:r>
      </m:oMath>
      <w:r>
        <w:rPr>
          <w:rFonts w:ascii="Cambria" w:eastAsiaTheme="minorEastAsia" w:hAnsi="Cambria"/>
        </w:rPr>
        <w:t>.</w:t>
      </w:r>
    </w:p>
    <w:p w14:paraId="43DADA74" w14:textId="77777777" w:rsidR="0B4DDA6E" w:rsidRDefault="0B4DDA6E" w:rsidP="00055913">
      <w:pPr>
        <w:spacing w:before="120" w:after="120" w:line="360" w:lineRule="auto"/>
        <w:jc w:val="both"/>
        <w:rPr>
          <w:rFonts w:ascii="Cambria" w:hAnsi="Cambria"/>
        </w:rPr>
      </w:pPr>
      <w:r>
        <w:rPr>
          <w:rFonts w:ascii="Cambria" w:hAnsi="Cambria"/>
          <w:b/>
        </w:rPr>
        <w:t>Yêu cầu:</w:t>
      </w:r>
      <w:r>
        <w:rPr>
          <w:rFonts w:ascii="Cambria" w:hAnsi="Cambria"/>
        </w:rPr>
        <w:t xml:space="preserve"> Tính chi phí nhỏ nhất sau khi thực hiện tất cả thao tác.</w:t>
      </w:r>
    </w:p>
    <w:p w14:paraId="3DFB79AB" w14:textId="77777777" w:rsidR="0B4DDA6E" w:rsidRDefault="0B4DDA6E" w:rsidP="00055913">
      <w:pPr>
        <w:spacing w:before="120" w:after="120" w:line="360" w:lineRule="auto"/>
        <w:jc w:val="both"/>
        <w:rPr>
          <w:rFonts w:ascii="Cambria" w:hAnsi="Cambria"/>
          <w:b/>
        </w:rPr>
      </w:pPr>
      <w:r>
        <w:rPr>
          <w:rFonts w:ascii="Cambria" w:hAnsi="Cambria"/>
          <w:b/>
        </w:rPr>
        <w:t>Dữ liệu vào:</w:t>
      </w:r>
    </w:p>
    <w:p w14:paraId="737773AE" w14:textId="77777777" w:rsidR="00055913" w:rsidRDefault="00055913" w:rsidP="000D5AAC">
      <w:pPr>
        <w:pStyle w:val="ListParagraph"/>
        <w:numPr>
          <w:ilvl w:val="0"/>
          <w:numId w:val="4"/>
        </w:numPr>
        <w:spacing w:before="120" w:after="120" w:line="360" w:lineRule="auto"/>
        <w:jc w:val="both"/>
        <w:rPr>
          <w:rFonts w:ascii="Cambria" w:hAnsi="Cambria"/>
        </w:rPr>
      </w:pPr>
      <w:r>
        <w:rPr>
          <w:rFonts w:ascii="Cambria" w:hAnsi="Cambria"/>
        </w:rPr>
        <w:t xml:space="preserve">Dòng đầu tiên: </w:t>
      </w:r>
      <m:oMath>
        <m:r>
          <w:rPr>
            <w:rFonts w:ascii="Cambria Math" w:hAnsi="Cambria Math"/>
          </w:rPr>
          <m:t>n,M</m:t>
        </m:r>
        <m:d>
          <m:dPr>
            <m:ctrlPr>
              <w:rPr>
                <w:rFonts w:ascii="Cambria Math" w:hAnsi="Cambria Math"/>
                <w:i/>
              </w:rPr>
            </m:ctrlPr>
          </m:dPr>
          <m:e>
            <m:r>
              <w:rPr>
                <w:rFonts w:ascii="Cambria Math" w:eastAsiaTheme="minorEastAsia" w:hAnsi="Cambria Math"/>
              </w:rPr>
              <m:t>1≤n≤200;1≤M≤</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e>
        </m:d>
      </m:oMath>
    </w:p>
    <w:p w14:paraId="489DBCE4" w14:textId="77777777" w:rsidR="00055913" w:rsidRDefault="00055913" w:rsidP="000D5AAC">
      <w:pPr>
        <w:pStyle w:val="ListParagraph"/>
        <w:numPr>
          <w:ilvl w:val="0"/>
          <w:numId w:val="4"/>
        </w:numPr>
        <w:spacing w:before="120" w:after="120" w:line="360" w:lineRule="auto"/>
        <w:jc w:val="both"/>
        <w:rPr>
          <w:rFonts w:ascii="Cambria" w:hAnsi="Cambria"/>
        </w:rPr>
      </w:pPr>
      <w:r>
        <w:rPr>
          <w:rFonts w:ascii="Cambria" w:eastAsiaTheme="minorEastAsia" w:hAnsi="Cambria"/>
        </w:rPr>
        <w:t xml:space="preserve">Dòng tiếp theo: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e>
        </m:d>
      </m:oMath>
    </w:p>
    <w:p w14:paraId="66645935" w14:textId="77777777" w:rsidR="0B4DDA6E" w:rsidRDefault="0B4DDA6E" w:rsidP="00055913">
      <w:pPr>
        <w:spacing w:before="120" w:after="120" w:line="360" w:lineRule="auto"/>
        <w:jc w:val="both"/>
        <w:rPr>
          <w:rFonts w:ascii="Cambria" w:hAnsi="Cambria"/>
          <w:b/>
        </w:rPr>
      </w:pPr>
      <w:r>
        <w:rPr>
          <w:rFonts w:ascii="Cambria" w:hAnsi="Cambria"/>
          <w:b/>
        </w:rPr>
        <w:t>Kết quả:</w:t>
      </w:r>
    </w:p>
    <w:p w14:paraId="5C4B1B04" w14:textId="77777777" w:rsidR="0B4DDA6E" w:rsidRPr="001739B5" w:rsidRDefault="0B4DDA6E" w:rsidP="000D5AAC">
      <w:pPr>
        <w:pStyle w:val="ListParagraph"/>
        <w:numPr>
          <w:ilvl w:val="0"/>
          <w:numId w:val="3"/>
        </w:numPr>
        <w:spacing w:before="120" w:after="120" w:line="360" w:lineRule="auto"/>
        <w:jc w:val="both"/>
      </w:pPr>
      <w:r>
        <w:rPr>
          <w:rFonts w:ascii="Cambria" w:hAnsi="Cambria"/>
        </w:rPr>
        <w:t>Gồm một số nguyên duy nhất là chi phí thu gọn dãy nhỏ nhất.</w:t>
      </w:r>
    </w:p>
    <w:p w14:paraId="72D312BF" w14:textId="0C7E1728" w:rsidR="0B4DDA6E" w:rsidRDefault="0B4DDA6E" w:rsidP="001739B5">
      <w:pPr>
        <w:spacing w:before="120" w:after="120" w:line="360" w:lineRule="auto"/>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24C2DC09" w14:textId="77777777" w:rsidTr="5A01A86E">
        <w:trPr>
          <w:trHeight w:val="30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0A92BA" w14:textId="55522EE8"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4E01EA" w14:textId="43A18901" w:rsidR="5A01A86E" w:rsidRDefault="5A01A86E" w:rsidP="5A01A86E">
            <w:pPr>
              <w:jc w:val="center"/>
            </w:pPr>
            <w:r w:rsidRPr="5A01A86E">
              <w:rPr>
                <w:rFonts w:ascii="Courier New" w:eastAsia="Courier New" w:hAnsi="Courier New" w:cs="Courier New"/>
                <w:b/>
                <w:color w:val="000000" w:themeColor="text1"/>
                <w:sz w:val="28"/>
                <w:szCs w:val="28"/>
              </w:rPr>
              <w:t>OUTPUT</w:t>
            </w:r>
          </w:p>
        </w:tc>
      </w:tr>
      <w:tr w:rsidR="5A01A86E" w14:paraId="18980ADA" w14:textId="77777777" w:rsidTr="5A01A86E">
        <w:trPr>
          <w:trHeight w:val="78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74BB03" w14:textId="77F607B6" w:rsidR="5A01A86E" w:rsidRDefault="5A01A86E" w:rsidP="5A01A86E">
            <w:pPr>
              <w:jc w:val="both"/>
            </w:pPr>
            <w:r w:rsidRPr="5A01A86E">
              <w:rPr>
                <w:rFonts w:ascii="Courier New" w:eastAsia="Courier New" w:hAnsi="Courier New" w:cs="Courier New"/>
                <w:b/>
                <w:color w:val="000000" w:themeColor="text1"/>
                <w:sz w:val="28"/>
                <w:szCs w:val="28"/>
              </w:rPr>
              <w:t>3</w:t>
            </w:r>
            <w:r w:rsidR="0052392E">
              <w:rPr>
                <w:rFonts w:ascii="Courier New" w:eastAsia="Courier New" w:hAnsi="Courier New" w:cs="Courier New"/>
                <w:b/>
                <w:color w:val="000000" w:themeColor="text1"/>
                <w:sz w:val="28"/>
                <w:szCs w:val="28"/>
              </w:rPr>
              <w:t xml:space="preserve"> 100</w:t>
            </w:r>
          </w:p>
          <w:p w14:paraId="79FC0A44" w14:textId="353A0251" w:rsidR="5A01A86E" w:rsidRDefault="5A01A86E" w:rsidP="5A01A86E">
            <w:pPr>
              <w:jc w:val="both"/>
            </w:pPr>
            <w:r w:rsidRPr="5A01A86E">
              <w:rPr>
                <w:rFonts w:ascii="Courier New" w:eastAsia="Courier New" w:hAnsi="Courier New" w:cs="Courier New"/>
                <w:b/>
                <w:color w:val="000000" w:themeColor="text1"/>
                <w:sz w:val="28"/>
                <w:szCs w:val="28"/>
              </w:rPr>
              <w:t>40 60 20</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FD71F8" w14:textId="6DEA87A1" w:rsidR="5A01A86E" w:rsidRDefault="5A01A86E" w:rsidP="5A01A86E">
            <w:pPr>
              <w:jc w:val="both"/>
            </w:pPr>
            <w:r w:rsidRPr="5A01A86E">
              <w:rPr>
                <w:rFonts w:ascii="Courier New" w:eastAsia="Courier New" w:hAnsi="Courier New" w:cs="Courier New"/>
                <w:b/>
                <w:color w:val="000000" w:themeColor="text1"/>
                <w:sz w:val="28"/>
                <w:szCs w:val="28"/>
              </w:rPr>
              <w:t>2400</w:t>
            </w:r>
          </w:p>
        </w:tc>
      </w:tr>
    </w:tbl>
    <w:p w14:paraId="7E72542C" w14:textId="77777777" w:rsidR="30DF11A7" w:rsidRDefault="30DF11A7"/>
    <w:p w14:paraId="44B32FF8" w14:textId="71C880A8" w:rsidR="0B4DDA6E" w:rsidRPr="0012211E" w:rsidRDefault="72905AF1" w:rsidP="30DF11A7">
      <w:pPr>
        <w:rPr>
          <w:rFonts w:ascii="Calibri" w:eastAsia="Calibri" w:hAnsi="Calibri" w:cs="Calibri"/>
          <w:color w:val="D0CECE" w:themeColor="background2" w:themeShade="E6"/>
        </w:rPr>
      </w:pPr>
      <w:r w:rsidRPr="0012211E">
        <w:rPr>
          <w:color w:val="D0CECE" w:themeColor="background2" w:themeShade="E6"/>
        </w:rPr>
        <w:t xml:space="preserve">Comment: đây là bài toán quy hoạch động. </w:t>
      </w:r>
      <w:r w:rsidR="5E503E92" w:rsidRPr="0012211E">
        <w:rPr>
          <w:color w:val="D0CECE" w:themeColor="background2" w:themeShade="E6"/>
        </w:rPr>
        <w:t xml:space="preserve"> (</w:t>
      </w:r>
      <w:hyperlink r:id="rId16">
        <w:r w:rsidR="5E503E92" w:rsidRPr="0012211E">
          <w:rPr>
            <w:rStyle w:val="Hyperlink"/>
            <w:rFonts w:ascii="Calibri" w:eastAsia="Calibri" w:hAnsi="Calibri" w:cs="Calibri"/>
            <w:color w:val="D0CECE" w:themeColor="background2" w:themeShade="E6"/>
          </w:rPr>
          <w:t>SPOJ.com - Problem MIXTURES)</w:t>
        </w:r>
      </w:hyperlink>
    </w:p>
    <w:p w14:paraId="74BF6661" w14:textId="7D7CB5E8" w:rsidR="0B4DDA6E" w:rsidRPr="0012211E" w:rsidRDefault="72905AF1">
      <w:pPr>
        <w:rPr>
          <w:color w:val="D0CECE" w:themeColor="background2" w:themeShade="E6"/>
        </w:rPr>
      </w:pPr>
      <w:r w:rsidRPr="0012211E">
        <w:rPr>
          <w:color w:val="D0CECE" w:themeColor="background2" w:themeShade="E6"/>
        </w:rPr>
        <w:t>Gọi f(I, j)  = chi phí nhỏ nhất để thao tác trên đoạn [I..j]</w:t>
      </w:r>
    </w:p>
    <w:p w14:paraId="3D400B76" w14:textId="3ACA5C9A" w:rsidR="0B4DDA6E" w:rsidRPr="0012211E" w:rsidRDefault="2611EFC5">
      <w:pPr>
        <w:rPr>
          <w:color w:val="D0CECE" w:themeColor="background2" w:themeShade="E6"/>
        </w:rPr>
      </w:pPr>
      <w:r w:rsidRPr="0012211E">
        <w:rPr>
          <w:color w:val="D0CECE" w:themeColor="background2" w:themeShade="E6"/>
        </w:rPr>
        <w:t>For I for j for k mình sẽ merge đoạn f(I, k) với f(k + 1, j) vào f(I, j)</w:t>
      </w:r>
    </w:p>
    <w:p w14:paraId="61F9FC79" w14:textId="36FC0BB6" w:rsidR="0B4DDA6E" w:rsidRPr="0012211E" w:rsidRDefault="2611EFC5">
      <w:pPr>
        <w:rPr>
          <w:color w:val="D0CECE" w:themeColor="background2" w:themeShade="E6"/>
        </w:rPr>
      </w:pPr>
      <w:r w:rsidRPr="0012211E">
        <w:rPr>
          <w:color w:val="D0CECE" w:themeColor="background2" w:themeShade="E6"/>
        </w:rPr>
        <w:t>F(I, j) = (sum(I, k) * sum(k + 1,j) % M + f(I, k) + f(k + 1, j)</w:t>
      </w:r>
    </w:p>
    <w:p w14:paraId="6029E858" w14:textId="7B3DD448" w:rsidR="0B4DDA6E" w:rsidRPr="0012211E" w:rsidRDefault="4F2E880F">
      <w:pPr>
        <w:rPr>
          <w:color w:val="D0CECE" w:themeColor="background2" w:themeShade="E6"/>
        </w:rPr>
      </w:pPr>
      <w:r w:rsidRPr="0012211E">
        <w:rPr>
          <w:color w:val="D0CECE" w:themeColor="background2" w:themeShade="E6"/>
        </w:rPr>
        <w:t>Vì khi merge được đoạn (I, k) rồi thì giá trị của phần tử sau khi merge chính là sum(I, k)</w:t>
      </w:r>
      <w:r w:rsidR="0B4DDA6E" w:rsidRPr="0012211E">
        <w:rPr>
          <w:color w:val="D0CECE" w:themeColor="background2" w:themeShade="E6"/>
        </w:rPr>
        <w:br/>
      </w:r>
    </w:p>
    <w:p w14:paraId="10CE0D03" w14:textId="64BC1F63" w:rsidR="0087362F" w:rsidRDefault="0012211E">
      <w:r>
        <w:t>Do chỉ có thể thao tác với các phần tử nằm cạnh nhau, nên ta giả sử với đoạn [i,j]</w:t>
      </w:r>
    </w:p>
    <w:p w14:paraId="1F75E01B" w14:textId="77777777" w:rsidR="004575EC" w:rsidRDefault="00DE44EC">
      <w:r>
        <w:t>Sau khi thực hiện j-i</w:t>
      </w:r>
      <w:r w:rsidR="00844BC5">
        <w:t>-1</w:t>
      </w:r>
      <w:r w:rsidR="00E94D99">
        <w:t xml:space="preserve"> thao tác ta </w:t>
      </w:r>
      <w:r w:rsidR="00844BC5">
        <w:t xml:space="preserve">còn </w:t>
      </w:r>
      <w:r w:rsidR="004575EC">
        <w:t>mảng 2 phần tử là sum(I,k)%M và sum(k+1,j)%M</w:t>
      </w:r>
    </w:p>
    <w:p w14:paraId="2E4F7D8A" w14:textId="2B7FD318" w:rsidR="0012211E" w:rsidRDefault="00F06AEA">
      <w:r>
        <w:t>Tiếp tục merge 2 phần tử này ta được mảng 1 phần tử sum(I,j)%M với chi phí sum(I,</w:t>
      </w:r>
      <w:r w:rsidR="00DB5FF5">
        <w:t>k)*</w:t>
      </w:r>
      <w:r w:rsidR="00E94D99">
        <w:t xml:space="preserve"> </w:t>
      </w:r>
      <w:r w:rsidR="0017472B">
        <w:t>sum(k+1,j)</w:t>
      </w:r>
    </w:p>
    <w:p w14:paraId="1266AA6B" w14:textId="61C86F64" w:rsidR="003C7B43" w:rsidRDefault="0017472B">
      <w:r w:rsidRPr="0017472B">
        <w:rPr>
          <w:noProof/>
        </w:rPr>
        <w:drawing>
          <wp:inline distT="0" distB="0" distL="0" distR="0" wp14:anchorId="3E97C055" wp14:editId="048D6B3C">
            <wp:extent cx="3006402" cy="1865799"/>
            <wp:effectExtent l="0" t="0" r="3810" b="1270"/>
            <wp:docPr id="171327297" name="Picture 17132729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7297" name="Picture 171327297" descr="Graphical user interface, application, table, Excel&#10;&#10;Description automatically generated"/>
                    <pic:cNvPicPr/>
                  </pic:nvPicPr>
                  <pic:blipFill>
                    <a:blip r:embed="rId17"/>
                    <a:stretch>
                      <a:fillRect/>
                    </a:stretch>
                  </pic:blipFill>
                  <pic:spPr>
                    <a:xfrm>
                      <a:off x="0" y="0"/>
                      <a:ext cx="3008043" cy="1866818"/>
                    </a:xfrm>
                    <a:prstGeom prst="rect">
                      <a:avLst/>
                    </a:prstGeom>
                  </pic:spPr>
                </pic:pic>
              </a:graphicData>
            </a:graphic>
          </wp:inline>
        </w:drawing>
      </w:r>
    </w:p>
    <w:p w14:paraId="5069E1A5" w14:textId="35816483" w:rsidR="003C7B43" w:rsidRDefault="0017472B">
      <w:r>
        <w:t xml:space="preserve">Gọi dp[I,j] là chi phí nhỏ nhất để </w:t>
      </w:r>
      <w:r w:rsidR="007B4C13">
        <w:t>thu gọn</w:t>
      </w:r>
      <w:r>
        <w:t xml:space="preserve"> mảng từ </w:t>
      </w:r>
      <w:r w:rsidR="007B4C13">
        <w:t>i-&gt;</w:t>
      </w:r>
      <w:r>
        <w:t xml:space="preserve">j </w:t>
      </w:r>
    </w:p>
    <w:p w14:paraId="62F59770" w14:textId="41BE9D3D" w:rsidR="007B4C13" w:rsidRDefault="00CE601B">
      <w:r>
        <w:t xml:space="preserve">Suy ra </w:t>
      </w:r>
    </w:p>
    <w:p w14:paraId="1C266A5E" w14:textId="47500248" w:rsidR="00144D2D" w:rsidRDefault="00144D2D">
      <w:r>
        <w:lastRenderedPageBreak/>
        <w:t>Dp[I</w:t>
      </w:r>
      <w:r w:rsidR="004C0F67">
        <w:t>,j</w:t>
      </w:r>
      <w:r>
        <w:t>]</w:t>
      </w:r>
      <w:r w:rsidR="004C0F67">
        <w:t xml:space="preserve"> = </w:t>
      </w:r>
      <w:r w:rsidRPr="00144D2D">
        <w:t>min(dp[</w:t>
      </w:r>
      <w:r w:rsidR="004C0F67">
        <w:t>I,</w:t>
      </w:r>
      <w:r w:rsidRPr="00144D2D">
        <w:t xml:space="preserve">j], </w:t>
      </w:r>
      <w:r w:rsidR="004C0F67">
        <w:t>dp[</w:t>
      </w:r>
      <w:r w:rsidRPr="00144D2D">
        <w:t>i, k</w:t>
      </w:r>
      <w:r w:rsidR="004C0F67">
        <w:t>]</w:t>
      </w:r>
      <w:r w:rsidRPr="00144D2D">
        <w:t xml:space="preserve"> + </w:t>
      </w:r>
      <w:r w:rsidR="004C0F67">
        <w:t>dp[</w:t>
      </w:r>
      <w:r w:rsidRPr="00144D2D">
        <w:t>k + 1, j</w:t>
      </w:r>
      <w:r w:rsidR="00C42CF3">
        <w:t>]</w:t>
      </w:r>
      <w:r w:rsidRPr="00144D2D">
        <w:t xml:space="preserve"> + sum(i, k) * sum(k + 1, j))</w:t>
      </w:r>
      <w:r w:rsidR="00C42CF3">
        <w:t xml:space="preserve"> với I &lt;= k &lt;= j</w:t>
      </w:r>
      <w:r w:rsidRPr="00144D2D">
        <w:t>;</w:t>
      </w:r>
    </w:p>
    <w:p w14:paraId="1576A715" w14:textId="3AB1AC6F" w:rsidR="00C42CF3" w:rsidRDefault="00C42CF3">
      <w:r>
        <w:t>Kết quả bài toán là dp[</w:t>
      </w:r>
      <w:r w:rsidR="00C84F17">
        <w:t>0,n-1]</w:t>
      </w:r>
    </w:p>
    <w:p w14:paraId="39F5210F" w14:textId="03EE9748"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9: </w:t>
      </w:r>
    </w:p>
    <w:p w14:paraId="1882CDBC" w14:textId="77777777" w:rsidR="00E65634" w:rsidRDefault="00E65634" w:rsidP="00E65634">
      <w:pPr>
        <w:spacing w:before="120" w:after="120" w:line="360" w:lineRule="auto"/>
        <w:jc w:val="both"/>
        <w:rPr>
          <w:rFonts w:eastAsiaTheme="minorEastAsia"/>
          <w:bCs/>
        </w:rPr>
      </w:pPr>
      <w:r>
        <w:rPr>
          <w:bCs/>
        </w:rPr>
        <w:t xml:space="preserve">Một số nguyên được gọi là </w:t>
      </w:r>
      <w:r>
        <w:rPr>
          <w:rFonts w:eastAsiaTheme="minorEastAsia"/>
          <w:bCs/>
        </w:rPr>
        <w:t xml:space="preserve">nguyên tố bậc 3 nếu tất cả các số tạo thành từ 3 chữ số liên tiếp tính từ trái qua phải đều là số nguyên tố. Ví dụ số </w:t>
      </w:r>
      <m:oMath>
        <m:r>
          <w:rPr>
            <w:rFonts w:ascii="Cambria Math" w:eastAsiaTheme="minorEastAsia" w:hAnsi="Cambria Math"/>
          </w:rPr>
          <m:t>x=113739</m:t>
        </m:r>
      </m:oMath>
      <w:r>
        <w:rPr>
          <w:rFonts w:eastAsiaTheme="minorEastAsia"/>
          <w:bCs/>
        </w:rPr>
        <w:t xml:space="preserve"> là số nguyên tố bậc 3 vì các số </w:t>
      </w:r>
      <m:oMath>
        <m:r>
          <w:rPr>
            <w:rFonts w:ascii="Cambria Math" w:eastAsiaTheme="minorEastAsia" w:hAnsi="Cambria Math"/>
          </w:rPr>
          <m:t>113,</m:t>
        </m:r>
      </m:oMath>
      <w:r>
        <w:rPr>
          <w:rFonts w:eastAsiaTheme="minorEastAsia"/>
          <w:bCs/>
        </w:rPr>
        <w:t xml:space="preserve"> </w:t>
      </w:r>
      <m:oMath>
        <m:r>
          <w:rPr>
            <w:rFonts w:ascii="Cambria Math" w:eastAsiaTheme="minorEastAsia" w:hAnsi="Cambria Math"/>
          </w:rPr>
          <m:t>137, 373</m:t>
        </m:r>
      </m:oMath>
      <w:r>
        <w:rPr>
          <w:rFonts w:eastAsiaTheme="minorEastAsia"/>
          <w:bCs/>
        </w:rPr>
        <w:t xml:space="preserve"> và </w:t>
      </w:r>
      <m:oMath>
        <m:r>
          <w:rPr>
            <w:rFonts w:ascii="Cambria Math" w:eastAsiaTheme="minorEastAsia" w:hAnsi="Cambria Math"/>
          </w:rPr>
          <m:t>739</m:t>
        </m:r>
      </m:oMath>
      <w:r>
        <w:rPr>
          <w:rFonts w:eastAsiaTheme="minorEastAsia"/>
          <w:bCs/>
        </w:rPr>
        <w:t xml:space="preserve"> đều là các số nguyên tố.</w:t>
      </w:r>
    </w:p>
    <w:p w14:paraId="6D1B6D73" w14:textId="77777777" w:rsidR="00E65634" w:rsidRDefault="00E65634" w:rsidP="00E65634">
      <w:pPr>
        <w:spacing w:before="120" w:after="120" w:line="360" w:lineRule="auto"/>
        <w:jc w:val="both"/>
        <w:rPr>
          <w:rFonts w:eastAsiaTheme="minorEastAsia"/>
          <w:bCs/>
        </w:rPr>
      </w:pPr>
      <w:r>
        <w:rPr>
          <w:rFonts w:eastAsiaTheme="minorEastAsia"/>
          <w:bCs/>
        </w:rPr>
        <w:t xml:space="preserve">Yêu cầu: Cho số nguyên </w:t>
      </w:r>
      <m:oMath>
        <m:r>
          <w:rPr>
            <w:rFonts w:ascii="Cambria Math" w:eastAsiaTheme="minorEastAsia" w:hAnsi="Cambria Math"/>
          </w:rPr>
          <m:t>n</m:t>
        </m:r>
      </m:oMath>
      <w:r>
        <w:rPr>
          <w:rFonts w:eastAsiaTheme="minorEastAsia"/>
          <w:bCs/>
        </w:rPr>
        <w:t xml:space="preserve">. Đếm số lượng số nguyên tố bậc 3 có đúng </w:t>
      </w:r>
      <m:oMath>
        <m:r>
          <w:rPr>
            <w:rFonts w:ascii="Cambria Math" w:eastAsiaTheme="minorEastAsia" w:hAnsi="Cambria Math"/>
          </w:rPr>
          <m:t>n</m:t>
        </m:r>
        <m:d>
          <m:dPr>
            <m:ctrlPr>
              <w:rPr>
                <w:rFonts w:ascii="Cambria Math" w:eastAsiaTheme="minorEastAsia" w:hAnsi="Cambria Math"/>
                <w:bCs/>
                <w:i/>
              </w:rPr>
            </m:ctrlPr>
          </m:dPr>
          <m:e>
            <m:r>
              <w:rPr>
                <w:rFonts w:ascii="Cambria Math" w:eastAsiaTheme="minorEastAsia" w:hAnsi="Cambria Math"/>
              </w:rPr>
              <m:t>3≤n≤</m:t>
            </m:r>
            <m:sSup>
              <m:sSupPr>
                <m:ctrlPr>
                  <w:rPr>
                    <w:rFonts w:ascii="Cambria Math" w:eastAsiaTheme="minorEastAsia" w:hAnsi="Cambria Math"/>
                    <w:bCs/>
                    <w:i/>
                  </w:rPr>
                </m:ctrlPr>
              </m:sSupPr>
              <m:e>
                <m:r>
                  <w:rPr>
                    <w:rFonts w:ascii="Cambria Math" w:eastAsiaTheme="minorEastAsia" w:hAnsi="Cambria Math"/>
                  </w:rPr>
                  <m:t>10</m:t>
                </m:r>
              </m:e>
              <m:sup>
                <m:r>
                  <w:rPr>
                    <w:rFonts w:ascii="Cambria Math" w:eastAsiaTheme="minorEastAsia" w:hAnsi="Cambria Math"/>
                  </w:rPr>
                  <m:t>3</m:t>
                </m:r>
              </m:sup>
            </m:sSup>
          </m:e>
        </m:d>
      </m:oMath>
      <w:r>
        <w:rPr>
          <w:rFonts w:eastAsiaTheme="minorEastAsia"/>
          <w:bCs/>
        </w:rPr>
        <w:t xml:space="preserve"> chữ số. </w:t>
      </w:r>
    </w:p>
    <w:p w14:paraId="5042D1E8" w14:textId="77777777" w:rsidR="00E65634" w:rsidRDefault="00E65634" w:rsidP="00E65634">
      <w:pPr>
        <w:spacing w:before="120" w:after="120" w:line="360" w:lineRule="auto"/>
        <w:jc w:val="both"/>
        <w:rPr>
          <w:rFonts w:eastAsiaTheme="minorEastAsia"/>
          <w:bCs/>
        </w:rPr>
      </w:pPr>
      <w:r>
        <w:rPr>
          <w:rFonts w:eastAsiaTheme="minorEastAsia"/>
          <w:bCs/>
        </w:rPr>
        <w:t xml:space="preserve">Input: Số nguyên dương </w:t>
      </w:r>
      <m:oMath>
        <m:r>
          <w:rPr>
            <w:rFonts w:ascii="Cambria Math" w:eastAsiaTheme="minorEastAsia" w:hAnsi="Cambria Math"/>
          </w:rPr>
          <m:t>n</m:t>
        </m:r>
        <m:d>
          <m:dPr>
            <m:ctrlPr>
              <w:rPr>
                <w:rFonts w:ascii="Cambria Math" w:eastAsiaTheme="minorEastAsia" w:hAnsi="Cambria Math"/>
                <w:bCs/>
                <w:i/>
              </w:rPr>
            </m:ctrlPr>
          </m:dPr>
          <m:e>
            <m:r>
              <w:rPr>
                <w:rFonts w:ascii="Cambria Math" w:eastAsiaTheme="minorEastAsia" w:hAnsi="Cambria Math"/>
              </w:rPr>
              <m:t>3≤n≤</m:t>
            </m:r>
            <m:sSup>
              <m:sSupPr>
                <m:ctrlPr>
                  <w:rPr>
                    <w:rFonts w:ascii="Cambria Math" w:eastAsiaTheme="minorEastAsia" w:hAnsi="Cambria Math"/>
                    <w:bCs/>
                    <w:i/>
                  </w:rPr>
                </m:ctrlPr>
              </m:sSupPr>
              <m:e>
                <m:r>
                  <w:rPr>
                    <w:rFonts w:ascii="Cambria Math" w:eastAsiaTheme="minorEastAsia" w:hAnsi="Cambria Math"/>
                  </w:rPr>
                  <m:t>10</m:t>
                </m:r>
              </m:e>
              <m:sup>
                <m:r>
                  <w:rPr>
                    <w:rFonts w:ascii="Cambria Math" w:eastAsiaTheme="minorEastAsia" w:hAnsi="Cambria Math"/>
                  </w:rPr>
                  <m:t>3</m:t>
                </m:r>
              </m:sup>
            </m:sSup>
          </m:e>
        </m:d>
      </m:oMath>
    </w:p>
    <w:p w14:paraId="5FA70421" w14:textId="2E7B984F" w:rsidR="0B4DDA6E" w:rsidRDefault="0B4DDA6E" w:rsidP="5A01A86E">
      <w:pPr>
        <w:jc w:val="both"/>
      </w:pPr>
      <w:r>
        <w:rPr>
          <w:rFonts w:eastAsiaTheme="minorEastAsia"/>
        </w:rPr>
        <w:t xml:space="preserve">Output: Số lượng số nguyên tố bậc 3 có đúng </w:t>
      </w:r>
      <m:oMath>
        <m:r>
          <w:rPr>
            <w:rFonts w:ascii="Cambria Math" w:eastAsiaTheme="minorEastAsia" w:hAnsi="Cambria Math"/>
          </w:rPr>
          <m:t>n</m:t>
        </m:r>
      </m:oMath>
      <w:r>
        <w:rPr>
          <w:rFonts w:eastAsiaTheme="minorEastAsia"/>
        </w:rPr>
        <w:t xml:space="preserve"> chữ số. Kết quả khá lớn nên chỉ in ra phần dư khi chia cho </w:t>
      </w:r>
      <m:oMath>
        <m:sSup>
          <m:sSupPr>
            <m:ctrlPr>
              <w:rPr>
                <w:rFonts w:ascii="Cambria Math" w:eastAsiaTheme="minorEastAsia" w:hAnsi="Cambria Math" w:cs="Times New Roman"/>
                <w:bCs/>
                <w:i/>
                <w:sz w:val="24"/>
                <w:szCs w:val="24"/>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7</m:t>
        </m:r>
      </m:oMath>
      <w:r w:rsidRPr="5A01A86E">
        <w:rPr>
          <w:rFonts w:ascii="Cambria" w:eastAsia="Cambria" w:hAnsi="Cambria" w:cs="Cambria"/>
          <w:color w:val="000000" w:themeColor="text1"/>
          <w:sz w:val="28"/>
          <w:szCs w:val="28"/>
        </w:rPr>
        <w:t>.</w:t>
      </w:r>
    </w:p>
    <w:tbl>
      <w:tblPr>
        <w:tblStyle w:val="TableGrid"/>
        <w:tblW w:w="0" w:type="auto"/>
        <w:tblLayout w:type="fixed"/>
        <w:tblLook w:val="06A0" w:firstRow="1" w:lastRow="0" w:firstColumn="1" w:lastColumn="0" w:noHBand="1" w:noVBand="1"/>
      </w:tblPr>
      <w:tblGrid>
        <w:gridCol w:w="4680"/>
        <w:gridCol w:w="4680"/>
      </w:tblGrid>
      <w:tr w:rsidR="5A01A86E" w14:paraId="27AFE87B"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47C855" w14:textId="34EB8B7B"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021083" w14:textId="2151027D"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r>
      <w:tr w:rsidR="5A01A86E" w14:paraId="6A3A2306" w14:textId="77777777" w:rsidTr="5A01A86E">
        <w:trPr>
          <w:trHeight w:val="109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39594A" w14:textId="5E22DF83" w:rsidR="5A01A86E" w:rsidRDefault="5A01A86E" w:rsidP="5A01A86E">
            <w:pPr>
              <w:jc w:val="both"/>
            </w:pPr>
            <w:r w:rsidRPr="5A01A86E">
              <w:rPr>
                <w:rFonts w:ascii="Courier New" w:eastAsia="Courier New" w:hAnsi="Courier New" w:cs="Courier New"/>
                <w:b/>
                <w:color w:val="000000" w:themeColor="text1"/>
                <w:sz w:val="28"/>
                <w:szCs w:val="28"/>
              </w:rPr>
              <w:t>4</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CB8A3" w14:textId="766B994E" w:rsidR="5A01A86E" w:rsidRDefault="5A01A86E" w:rsidP="5A01A86E">
            <w:pPr>
              <w:jc w:val="both"/>
            </w:pPr>
            <w:r w:rsidRPr="5A01A86E">
              <w:rPr>
                <w:rFonts w:ascii="Courier New" w:eastAsia="Courier New" w:hAnsi="Courier New" w:cs="Courier New"/>
                <w:b/>
                <w:color w:val="000000" w:themeColor="text1"/>
                <w:sz w:val="28"/>
                <w:szCs w:val="28"/>
              </w:rPr>
              <w:t>204</w:t>
            </w:r>
          </w:p>
          <w:p w14:paraId="3C098CCF" w14:textId="0FCC5251" w:rsidR="5A01A86E" w:rsidRDefault="5A01A86E" w:rsidP="5A01A86E">
            <w:pPr>
              <w:jc w:val="both"/>
              <w:rPr>
                <w:rFonts w:ascii="Courier New" w:eastAsia="Courier New" w:hAnsi="Courier New" w:cs="Courier New"/>
                <w:b/>
                <w:color w:val="000000" w:themeColor="text1"/>
                <w:sz w:val="28"/>
                <w:szCs w:val="28"/>
              </w:rPr>
            </w:pPr>
          </w:p>
        </w:tc>
      </w:tr>
    </w:tbl>
    <w:p w14:paraId="166448AF" w14:textId="77777777" w:rsidR="004A5CD1" w:rsidRDefault="004A5CD1" w:rsidP="004A5CD1"/>
    <w:p w14:paraId="1770BE4D" w14:textId="1E008E6A" w:rsidR="1242DDBA" w:rsidRDefault="1242DDBA" w:rsidP="004A5CD1">
      <w:r w:rsidRPr="30DF11A7">
        <w:t>Comment: quy hoạch động</w:t>
      </w:r>
      <w:r w:rsidR="313F9EC8" w:rsidRPr="30DF11A7">
        <w:t xml:space="preserve"> (dùng đệ quy có nhớ cho dễ)</w:t>
      </w:r>
    </w:p>
    <w:p w14:paraId="5BCA11E6" w14:textId="55E73172" w:rsidR="313F9EC8" w:rsidRDefault="313F9EC8" w:rsidP="30DF11A7">
      <w:r>
        <w:t>F(I, value) là số lượng số khi xét đến chữ số thứ I và 3 số cuối có giá trị là value</w:t>
      </w:r>
    </w:p>
    <w:p w14:paraId="35A2CE66" w14:textId="6DF88A23" w:rsidR="313F9EC8" w:rsidRDefault="313F9EC8" w:rsidP="30DF11A7">
      <w:r>
        <w:t>Chuyển trạng thái:</w:t>
      </w:r>
    </w:p>
    <w:p w14:paraId="7135ACD7" w14:textId="431705C9" w:rsidR="313F9EC8" w:rsidRDefault="313F9EC8" w:rsidP="30DF11A7">
      <w:r>
        <w:t>f(I, value) -&gt; f(I + 1, (value % 100) * 10 + x)   trong đó value % 100 là lấy 2 chữ số cuối sa</w:t>
      </w:r>
      <w:r w:rsidR="6EE35013">
        <w:t>u</w:t>
      </w:r>
      <w:r>
        <w:t xml:space="preserve"> đó chèn chữ số x = [0..9] vào</w:t>
      </w:r>
      <w:r w:rsidR="00BC6489">
        <w:t xml:space="preserve"> </w:t>
      </w:r>
    </w:p>
    <w:p w14:paraId="38017119" w14:textId="09437EC1" w:rsidR="313F9EC8" w:rsidRDefault="313F9EC8" w:rsidP="30DF11A7">
      <w:r>
        <w:t>int F(int I, int value) {</w:t>
      </w:r>
    </w:p>
    <w:p w14:paraId="0E3F6B65" w14:textId="4FEEABDB" w:rsidR="313F9EC8" w:rsidRDefault="313F9EC8" w:rsidP="30DF11A7">
      <w:r>
        <w:t>if dp[I][value] đã được tính thì return dp[I][value]</w:t>
      </w:r>
    </w:p>
    <w:p w14:paraId="4876F31B" w14:textId="218892C5" w:rsidR="313F9EC8" w:rsidRDefault="313F9EC8" w:rsidP="30DF11A7">
      <w:r>
        <w:t>ret = 0;</w:t>
      </w:r>
    </w:p>
    <w:p w14:paraId="0471E484" w14:textId="7EB3D4DB" w:rsidR="313F9EC8" w:rsidRDefault="313F9EC8" w:rsidP="30DF11A7">
      <w:r>
        <w:t>for (int x = 0; x &lt;= 9; ++x)</w:t>
      </w:r>
    </w:p>
    <w:p w14:paraId="2A2C8D63" w14:textId="74DB11F6" w:rsidR="313F9EC8" w:rsidRDefault="313F9EC8" w:rsidP="30DF11A7">
      <w:r>
        <w:t>ret += F(I + 1, (value % 100) * 10 + x);</w:t>
      </w:r>
    </w:p>
    <w:p w14:paraId="24198818" w14:textId="07DBABF3" w:rsidR="313F9EC8" w:rsidRDefault="313F9EC8" w:rsidP="30DF11A7">
      <w:pPr>
        <w:ind w:left="1440" w:firstLine="720"/>
      </w:pPr>
      <w:r>
        <w:t>Dp[I][value] = ret;</w:t>
      </w:r>
    </w:p>
    <w:p w14:paraId="33B62948" w14:textId="619AEEB8" w:rsidR="313F9EC8" w:rsidRDefault="313F9EC8" w:rsidP="30DF11A7">
      <w:pPr>
        <w:ind w:left="2160"/>
      </w:pPr>
      <w:r>
        <w:t>Return ret;</w:t>
      </w:r>
      <w:r>
        <w:tab/>
      </w:r>
      <w:r>
        <w:tab/>
      </w:r>
    </w:p>
    <w:p w14:paraId="3BE75CC6" w14:textId="7EF9DD6B" w:rsidR="313F9EC8" w:rsidRDefault="313F9EC8" w:rsidP="30DF11A7">
      <w:pPr>
        <w:ind w:left="720" w:firstLine="720"/>
      </w:pPr>
      <w:r>
        <w:t>}</w:t>
      </w:r>
    </w:p>
    <w:p w14:paraId="7A20F3A5" w14:textId="7EF9DD6B" w:rsidR="51357D71" w:rsidRDefault="51357D71" w:rsidP="51357D71">
      <w:pPr>
        <w:ind w:left="720" w:firstLine="720"/>
      </w:pPr>
    </w:p>
    <w:p w14:paraId="5465DAC2" w14:textId="41BD79DB" w:rsidR="4BD58D6C" w:rsidRPr="00B31F9A" w:rsidRDefault="4BD58D6C" w:rsidP="72A07334">
      <w:pPr>
        <w:rPr>
          <w:b/>
          <w:bCs/>
        </w:rPr>
      </w:pPr>
      <w:r w:rsidRPr="00B31F9A">
        <w:rPr>
          <w:b/>
          <w:bCs/>
        </w:rPr>
        <w:t>Cách đệ quy có nhớ:</w:t>
      </w:r>
    </w:p>
    <w:p w14:paraId="761570DE" w14:textId="6B61C51B" w:rsidR="4BD58D6C" w:rsidRDefault="4BD58D6C" w:rsidP="2AF08AC6">
      <w:r>
        <w:t>F(l, value): số lượng số nguyên tố bậc 3 có độ dài l và 2 số đầu là value</w:t>
      </w:r>
    </w:p>
    <w:p w14:paraId="5F1954DD" w14:textId="75ADA29E" w:rsidR="0B4DDA6E" w:rsidRDefault="4BD58D6C" w:rsidP="2AF08AC6">
      <w:r>
        <w:t xml:space="preserve">F(l, value) = </w:t>
      </w:r>
    </w:p>
    <w:p w14:paraId="0F6FFF78" w14:textId="0A724E82" w:rsidR="0B4DDA6E" w:rsidRDefault="4BD58D6C" w:rsidP="00C72183">
      <w:pPr>
        <w:pStyle w:val="ListParagraph"/>
        <w:numPr>
          <w:ilvl w:val="0"/>
          <w:numId w:val="25"/>
        </w:numPr>
        <w:rPr>
          <w:rFonts w:eastAsiaTheme="minorEastAsia"/>
        </w:rPr>
      </w:pPr>
      <w:r>
        <w:t>Nếu value&lt;10, 0</w:t>
      </w:r>
    </w:p>
    <w:p w14:paraId="5994F711" w14:textId="1F78F846" w:rsidR="0B4DDA6E" w:rsidRDefault="4BD58D6C" w:rsidP="00C72183">
      <w:pPr>
        <w:pStyle w:val="ListParagraph"/>
        <w:numPr>
          <w:ilvl w:val="0"/>
          <w:numId w:val="25"/>
        </w:numPr>
      </w:pPr>
      <w:r>
        <w:t>Nếu l==3</w:t>
      </w:r>
      <w:r w:rsidR="12C6B333">
        <w:t>, tất cả các số nguyên tố &lt;1000 và &gt;=100 có 2 số đầu là value</w:t>
      </w:r>
    </w:p>
    <w:p w14:paraId="51661221" w14:textId="5CDFA592" w:rsidR="0B4DDA6E" w:rsidRDefault="12C6B333" w:rsidP="00C72183">
      <w:pPr>
        <w:pStyle w:val="ListParagraph"/>
        <w:numPr>
          <w:ilvl w:val="0"/>
          <w:numId w:val="25"/>
        </w:numPr>
      </w:pPr>
      <w:r>
        <w:lastRenderedPageBreak/>
        <w:t>Ngược lại:</w:t>
      </w:r>
    </w:p>
    <w:p w14:paraId="7CA0DA7B" w14:textId="10FDCCE5" w:rsidR="0B4DDA6E" w:rsidRDefault="12C6B333" w:rsidP="5D451BAC">
      <w:pPr>
        <w:ind w:left="720" w:firstLine="720"/>
      </w:pPr>
      <w:r>
        <w:t>Lặp t từ 0-&gt;9:</w:t>
      </w:r>
    </w:p>
    <w:p w14:paraId="2FACA179" w14:textId="75E180CF" w:rsidR="12C6B333" w:rsidRDefault="12C6B333" w:rsidP="00DF47A9">
      <w:pPr>
        <w:ind w:left="1440" w:firstLine="720"/>
      </w:pPr>
      <w:r>
        <w:t>P=value*10+t</w:t>
      </w:r>
    </w:p>
    <w:p w14:paraId="1E7D535E" w14:textId="1CC8BDDA" w:rsidR="12C6B333" w:rsidRDefault="12C6B333" w:rsidP="00DF47A9">
      <w:pPr>
        <w:ind w:left="1440" w:firstLine="720"/>
      </w:pPr>
      <w:r>
        <w:t>Nếu p là số nguyên tố, ans=ans+F(l-1, p%100)</w:t>
      </w:r>
    </w:p>
    <w:p w14:paraId="53DB8C1B" w14:textId="1AB8B9EE" w:rsidR="12C6B333" w:rsidRDefault="12C6B333" w:rsidP="00536744">
      <w:pPr>
        <w:ind w:left="720" w:firstLine="720"/>
      </w:pPr>
      <w:r>
        <w:t>F(l, value)=ans</w:t>
      </w:r>
    </w:p>
    <w:p w14:paraId="79D8C960" w14:textId="783CDCD0" w:rsidR="61D3DEDC" w:rsidRDefault="61D3DEDC" w:rsidP="7C8249FF"/>
    <w:p w14:paraId="58AAFB55" w14:textId="359AF737" w:rsidR="41481034" w:rsidRDefault="41481034" w:rsidP="003A5783">
      <w:r>
        <w:t>Để tìm số nguyên tố bậc ba có độ dài length, và bắt đầu bởi 2 số là b</w:t>
      </w:r>
    </w:p>
    <w:p w14:paraId="27D8B04C" w14:textId="5648B829" w:rsidR="41481034" w:rsidRDefault="41481034" w:rsidP="003A5783">
      <w:r>
        <w:t>VD: tìm số nguyên tố bậc 3 dài 4, bắt đầu là 13, F(4, 13)</w:t>
      </w:r>
    </w:p>
    <w:p w14:paraId="77A356C2" w14:textId="21650D8F" w:rsidR="41481034" w:rsidRDefault="41481034" w:rsidP="63F0B376">
      <w:r>
        <w:t>Lặp từ 0-&gt;9</w:t>
      </w:r>
    </w:p>
    <w:p w14:paraId="70DA676B" w14:textId="4562C787" w:rsidR="41481034" w:rsidRDefault="41481034" w:rsidP="63F0B376">
      <w:r>
        <w:t>P=130, 131, 132, …</w:t>
      </w:r>
    </w:p>
    <w:p w14:paraId="74C8E636" w14:textId="6C273CC5" w:rsidR="41481034" w:rsidRDefault="41481034" w:rsidP="0E68F662">
      <w:r>
        <w:t>Kiểm tra nếu P nguyên tố thì tìm số nguyên tố bậc 3 độ dài length-1 và bắt đầu bởi 2 chữ số cuối của P (lấy P%100)</w:t>
      </w:r>
    </w:p>
    <w:p w14:paraId="4B6AD2ED" w14:textId="26317D35" w:rsidR="41481034" w:rsidRDefault="41481034" w:rsidP="31AB3258">
      <w:r>
        <w:t>VD thấy 131 là nguyên tố thì tìm F(3, 31)</w:t>
      </w:r>
    </w:p>
    <w:p w14:paraId="59C1436A" w14:textId="51850069" w:rsidR="12C6B333" w:rsidRDefault="12C6B333" w:rsidP="5D451BAC"/>
    <w:p w14:paraId="59FE4110" w14:textId="085EF52F" w:rsidR="0B4DDA6E" w:rsidRPr="00013279" w:rsidRDefault="0B4DDA6E" w:rsidP="5A01A86E">
      <w:pPr>
        <w:pStyle w:val="Heading1"/>
        <w:rPr>
          <w:b/>
          <w:color w:val="000000" w:themeColor="text1"/>
        </w:rPr>
      </w:pPr>
      <w:r w:rsidRPr="00013279">
        <w:rPr>
          <w:b/>
          <w:color w:val="000000" w:themeColor="text1"/>
        </w:rPr>
        <w:t>Bài</w:t>
      </w:r>
      <w:r w:rsidRPr="5A01A86E">
        <w:rPr>
          <w:rFonts w:ascii="Cambria" w:eastAsia="Cambria" w:hAnsi="Cambria" w:cs="Cambria"/>
          <w:b/>
          <w:bCs/>
          <w:color w:val="000000" w:themeColor="text1"/>
          <w:sz w:val="28"/>
          <w:szCs w:val="28"/>
        </w:rPr>
        <w:t xml:space="preserve"> 10: </w:t>
      </w:r>
    </w:p>
    <w:p w14:paraId="1D402009" w14:textId="77777777" w:rsidR="0B4DDA6E" w:rsidRPr="00623BEE" w:rsidRDefault="0B4DDA6E" w:rsidP="00047877">
      <w:pPr>
        <w:spacing w:before="120" w:after="120" w:line="360" w:lineRule="auto"/>
        <w:jc w:val="both"/>
        <w:rPr>
          <w:rFonts w:ascii="Cambria" w:hAnsi="Cambria"/>
        </w:rPr>
      </w:pPr>
      <w:r w:rsidRPr="00623BEE">
        <w:rPr>
          <w:rFonts w:ascii="Cambria" w:hAnsi="Cambria"/>
        </w:rPr>
        <w:t xml:space="preserve">Cho </w:t>
      </w:r>
      <m:oMath>
        <m:r>
          <w:rPr>
            <w:rFonts w:ascii="Cambria Math" w:hAnsi="Cambria Math"/>
          </w:rPr>
          <m:t>n</m:t>
        </m:r>
      </m:oMath>
      <w:r w:rsidRPr="00623BEE">
        <w:rPr>
          <w:rFonts w:ascii="Cambria" w:eastAsiaTheme="minorEastAsia" w:hAnsi="Cambria"/>
        </w:rPr>
        <w:t xml:space="preserve"> đoạn giá trị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e>
        </m:d>
      </m:oMath>
      <w:r w:rsidRPr="00623BEE">
        <w:rPr>
          <w:rFonts w:ascii="Cambria" w:eastAsiaTheme="minorEastAsia" w:hAnsi="Cambria"/>
        </w:rPr>
        <w:t xml:space="preserve"> trên trục số. Các đoạn được tô màu theo quy tắc: </w:t>
      </w:r>
      <w:r w:rsidRPr="00623BEE">
        <w:rPr>
          <w:rFonts w:ascii="Cambria" w:hAnsi="Cambria"/>
        </w:rPr>
        <w:t xml:space="preserve">2 đoạn có phần giao nhau </w:t>
      </w:r>
      <m:oMath>
        <m:r>
          <w:rPr>
            <w:rFonts w:ascii="Cambria Math" w:hAnsi="Cambria Math"/>
          </w:rPr>
          <m:t>&gt; 0</m:t>
        </m:r>
      </m:oMath>
      <w:r w:rsidRPr="00623BEE">
        <w:rPr>
          <w:rFonts w:ascii="Cambria" w:hAnsi="Cambria"/>
        </w:rPr>
        <w:t xml:space="preserve"> phải được tô bằng 2 màu màu khác nhau, ngược lại có thể tô cùng màu nhau.</w:t>
      </w:r>
    </w:p>
    <w:p w14:paraId="4019CAA4" w14:textId="77777777" w:rsidR="0B4DDA6E" w:rsidRPr="00623BEE" w:rsidRDefault="0B4DDA6E" w:rsidP="00047877">
      <w:pPr>
        <w:spacing w:before="120" w:after="120" w:line="360" w:lineRule="auto"/>
        <w:jc w:val="both"/>
        <w:rPr>
          <w:rFonts w:ascii="Cambria" w:hAnsi="Cambria"/>
        </w:rPr>
      </w:pPr>
      <w:r w:rsidRPr="00623BEE">
        <w:rPr>
          <w:rFonts w:ascii="Cambria" w:hAnsi="Cambria"/>
          <w:b/>
        </w:rPr>
        <w:t>Yêu cầu:</w:t>
      </w:r>
      <w:r w:rsidRPr="00623BEE">
        <w:rPr>
          <w:rFonts w:ascii="Cambria" w:hAnsi="Cambria"/>
        </w:rPr>
        <w:t xml:space="preserve"> Tính số màu ít nhất cần sử dụng.</w:t>
      </w:r>
    </w:p>
    <w:p w14:paraId="387FD975" w14:textId="77777777" w:rsidR="0B4DDA6E" w:rsidRPr="00623BEE" w:rsidRDefault="0B4DDA6E" w:rsidP="00047877">
      <w:pPr>
        <w:spacing w:before="120" w:after="120" w:line="360" w:lineRule="auto"/>
        <w:jc w:val="both"/>
        <w:rPr>
          <w:rFonts w:ascii="Cambria" w:hAnsi="Cambria"/>
          <w:b/>
        </w:rPr>
      </w:pPr>
      <w:r w:rsidRPr="00623BEE">
        <w:rPr>
          <w:rFonts w:ascii="Cambria" w:hAnsi="Cambria"/>
          <w:b/>
        </w:rPr>
        <w:t>Dữ liệu vào</w:t>
      </w:r>
    </w:p>
    <w:p w14:paraId="1BC63C37" w14:textId="77777777" w:rsidR="0B4DDA6E" w:rsidRPr="00623BEE" w:rsidRDefault="0B4DDA6E" w:rsidP="000D5AAC">
      <w:pPr>
        <w:pStyle w:val="ListParagraph"/>
        <w:numPr>
          <w:ilvl w:val="0"/>
          <w:numId w:val="5"/>
        </w:numPr>
        <w:spacing w:before="120" w:after="120" w:line="360" w:lineRule="auto"/>
        <w:jc w:val="both"/>
        <w:rPr>
          <w:rFonts w:ascii="Cambria" w:hAnsi="Cambria"/>
        </w:rPr>
      </w:pPr>
      <w:r w:rsidRPr="00623BEE">
        <w:rPr>
          <w:rFonts w:ascii="Cambria" w:hAnsi="Cambria"/>
        </w:rPr>
        <w:t xml:space="preserve">Dòng đầu tiên: </w:t>
      </w:r>
      <m:oMath>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1≤n≤</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p>
    <w:p w14:paraId="1F00D43D" w14:textId="77777777" w:rsidR="00047877" w:rsidRPr="00623BEE" w:rsidRDefault="00047877" w:rsidP="000D5AAC">
      <w:pPr>
        <w:pStyle w:val="ListParagraph"/>
        <w:numPr>
          <w:ilvl w:val="0"/>
          <w:numId w:val="5"/>
        </w:numPr>
        <w:spacing w:before="120" w:after="120" w:line="360" w:lineRule="auto"/>
        <w:jc w:val="both"/>
        <w:rPr>
          <w:rFonts w:ascii="Cambria" w:hAnsi="Cambria"/>
        </w:rPr>
      </w:pPr>
      <w:r w:rsidRPr="00623BEE">
        <w:rPr>
          <w:rFonts w:ascii="Cambria" w:eastAsiaTheme="minorEastAsia" w:hAnsi="Cambria"/>
        </w:rPr>
        <w:t xml:space="preserve">Dòng thứ </w:t>
      </w:r>
      <m:oMath>
        <m:r>
          <w:rPr>
            <w:rFonts w:ascii="Cambria Math" w:eastAsiaTheme="minorEastAsia" w:hAnsi="Cambria Math"/>
          </w:rPr>
          <m:t>i</m:t>
        </m:r>
      </m:oMath>
      <w:r w:rsidRPr="00623BEE">
        <w:rPr>
          <w:rFonts w:ascii="Cambria" w:eastAsiaTheme="minorEastAsia" w:hAnsi="Cambria"/>
        </w:rPr>
        <w:t xml:space="preserve"> trong </w:t>
      </w:r>
      <m:oMath>
        <m:r>
          <w:rPr>
            <w:rFonts w:ascii="Cambria Math" w:eastAsiaTheme="minorEastAsia" w:hAnsi="Cambria Math"/>
          </w:rPr>
          <m:t>n</m:t>
        </m:r>
      </m:oMath>
      <w:r w:rsidRPr="00623BEE">
        <w:rPr>
          <w:rFonts w:ascii="Cambria" w:eastAsiaTheme="minorEastAsia" w:hAnsi="Cambria"/>
        </w:rPr>
        <w:t xml:space="preserve"> dòng tiếp theo: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e>
        </m:d>
      </m:oMath>
    </w:p>
    <w:p w14:paraId="7DDADBDB" w14:textId="77777777" w:rsidR="0B4DDA6E" w:rsidRPr="00623BEE" w:rsidRDefault="0B4DDA6E" w:rsidP="00047877">
      <w:pPr>
        <w:spacing w:before="120" w:after="120" w:line="360" w:lineRule="auto"/>
        <w:jc w:val="both"/>
        <w:rPr>
          <w:rFonts w:ascii="Cambria" w:hAnsi="Cambria"/>
          <w:b/>
        </w:rPr>
      </w:pPr>
      <w:r w:rsidRPr="00623BEE">
        <w:rPr>
          <w:rFonts w:ascii="Cambria" w:hAnsi="Cambria"/>
          <w:b/>
        </w:rPr>
        <w:t xml:space="preserve">Kết quả: </w:t>
      </w:r>
    </w:p>
    <w:p w14:paraId="50316D80" w14:textId="77777777" w:rsidR="0B4DDA6E" w:rsidRPr="00623BEE" w:rsidRDefault="0B4DDA6E" w:rsidP="000D5AAC">
      <w:pPr>
        <w:pStyle w:val="ListParagraph"/>
        <w:numPr>
          <w:ilvl w:val="0"/>
          <w:numId w:val="6"/>
        </w:numPr>
        <w:spacing w:before="120" w:after="120" w:line="360" w:lineRule="auto"/>
        <w:jc w:val="both"/>
        <w:rPr>
          <w:rFonts w:ascii="Cambria" w:hAnsi="Cambria"/>
        </w:rPr>
      </w:pPr>
      <w:r w:rsidRPr="00623BEE">
        <w:rPr>
          <w:rFonts w:ascii="Cambria" w:hAnsi="Cambria"/>
        </w:rPr>
        <w:t>Dòng đầu tiên chứa số màu ít nhất cần sử dụng.</w:t>
      </w:r>
    </w:p>
    <w:p w14:paraId="1342949B" w14:textId="77777777" w:rsidR="0B4DDA6E" w:rsidRPr="00623BEE" w:rsidRDefault="0B4DDA6E" w:rsidP="000D5AAC">
      <w:pPr>
        <w:pStyle w:val="ListParagraph"/>
        <w:numPr>
          <w:ilvl w:val="0"/>
          <w:numId w:val="6"/>
        </w:numPr>
        <w:spacing w:before="120" w:after="120" w:line="360" w:lineRule="auto"/>
        <w:jc w:val="both"/>
        <w:rPr>
          <w:rFonts w:ascii="Cambria" w:hAnsi="Cambria"/>
        </w:rPr>
      </w:pPr>
      <w:r w:rsidRPr="00623BEE">
        <w:rPr>
          <w:rFonts w:ascii="Cambria" w:hAnsi="Cambria"/>
        </w:rPr>
        <w:t xml:space="preserve">Dòng thứ hai thể hiện kết quả một cách tô theo màu. </w:t>
      </w:r>
    </w:p>
    <w:tbl>
      <w:tblPr>
        <w:tblW w:w="9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1"/>
        <w:gridCol w:w="5127"/>
      </w:tblGrid>
      <w:tr w:rsidR="00047877" w:rsidRPr="008639DE" w14:paraId="228E17E8" w14:textId="77777777" w:rsidTr="00ED0338">
        <w:trPr>
          <w:cantSplit/>
          <w:jc w:val="center"/>
        </w:trPr>
        <w:tc>
          <w:tcPr>
            <w:tcW w:w="4231" w:type="dxa"/>
            <w:shd w:val="clear" w:color="auto" w:fill="auto"/>
          </w:tcPr>
          <w:p w14:paraId="7C4BAE42" w14:textId="77777777" w:rsidR="00047877" w:rsidRPr="008639DE" w:rsidRDefault="00047877" w:rsidP="00ED0338">
            <w:pPr>
              <w:pStyle w:val="PlainTextKeepLines"/>
              <w:jc w:val="center"/>
              <w:rPr>
                <w:rFonts w:cs="Courier New"/>
                <w:w w:val="100"/>
                <w:sz w:val="24"/>
                <w:szCs w:val="24"/>
              </w:rPr>
            </w:pPr>
            <w:r w:rsidRPr="008639DE">
              <w:rPr>
                <w:rFonts w:cs="Courier New"/>
                <w:w w:val="100"/>
                <w:sz w:val="24"/>
                <w:szCs w:val="24"/>
              </w:rPr>
              <w:t>INP</w:t>
            </w:r>
            <w:r>
              <w:rPr>
                <w:rFonts w:cs="Courier New"/>
                <w:w w:val="100"/>
                <w:sz w:val="24"/>
                <w:szCs w:val="24"/>
              </w:rPr>
              <w:t>UT</w:t>
            </w:r>
          </w:p>
        </w:tc>
        <w:tc>
          <w:tcPr>
            <w:tcW w:w="5127" w:type="dxa"/>
            <w:shd w:val="clear" w:color="auto" w:fill="auto"/>
            <w:hideMark/>
          </w:tcPr>
          <w:p w14:paraId="7E6923C4" w14:textId="77777777" w:rsidR="00047877" w:rsidRPr="008639DE" w:rsidRDefault="00047877" w:rsidP="00ED0338">
            <w:pPr>
              <w:pStyle w:val="PlainTextKeepLines"/>
              <w:jc w:val="center"/>
              <w:rPr>
                <w:rFonts w:cs="Courier New"/>
                <w:w w:val="100"/>
                <w:sz w:val="24"/>
                <w:szCs w:val="24"/>
              </w:rPr>
            </w:pPr>
            <w:r w:rsidRPr="008639DE">
              <w:rPr>
                <w:rFonts w:cs="Courier New"/>
                <w:w w:val="100"/>
                <w:sz w:val="24"/>
                <w:szCs w:val="24"/>
              </w:rPr>
              <w:t>OUT</w:t>
            </w:r>
            <w:r>
              <w:rPr>
                <w:rFonts w:cs="Courier New"/>
                <w:w w:val="100"/>
                <w:sz w:val="24"/>
                <w:szCs w:val="24"/>
              </w:rPr>
              <w:t>PUT</w:t>
            </w:r>
          </w:p>
        </w:tc>
      </w:tr>
      <w:tr w:rsidR="00047877" w:rsidRPr="008639DE" w14:paraId="3CD05E8E" w14:textId="77777777" w:rsidTr="00ED0338">
        <w:trPr>
          <w:cantSplit/>
          <w:trHeight w:val="1088"/>
          <w:jc w:val="center"/>
        </w:trPr>
        <w:tc>
          <w:tcPr>
            <w:tcW w:w="4231" w:type="dxa"/>
            <w:shd w:val="clear" w:color="auto" w:fill="auto"/>
          </w:tcPr>
          <w:p w14:paraId="4037E2F1" w14:textId="77777777" w:rsidR="00047877" w:rsidRDefault="00047877" w:rsidP="00ED0338">
            <w:pPr>
              <w:spacing w:after="0" w:line="240" w:lineRule="auto"/>
              <w:rPr>
                <w:rFonts w:ascii="Courier New" w:hAnsi="Courier New" w:cs="Courier New"/>
                <w:b/>
                <w:szCs w:val="24"/>
              </w:rPr>
            </w:pPr>
            <w:r>
              <w:rPr>
                <w:rFonts w:ascii="Courier New" w:hAnsi="Courier New" w:cs="Courier New"/>
                <w:b/>
                <w:szCs w:val="24"/>
              </w:rPr>
              <w:t>3</w:t>
            </w:r>
          </w:p>
          <w:p w14:paraId="3B0A1237" w14:textId="77777777" w:rsidR="00047877" w:rsidRDefault="00047877" w:rsidP="00ED0338">
            <w:pPr>
              <w:spacing w:after="0" w:line="240" w:lineRule="auto"/>
              <w:rPr>
                <w:rFonts w:ascii="Courier New" w:hAnsi="Courier New" w:cs="Courier New"/>
                <w:b/>
                <w:szCs w:val="24"/>
              </w:rPr>
            </w:pPr>
            <w:r>
              <w:rPr>
                <w:rFonts w:ascii="Courier New" w:hAnsi="Courier New" w:cs="Courier New"/>
                <w:b/>
                <w:szCs w:val="24"/>
              </w:rPr>
              <w:t>1 2</w:t>
            </w:r>
          </w:p>
          <w:p w14:paraId="0C699995" w14:textId="77777777" w:rsidR="00047877" w:rsidRDefault="00047877" w:rsidP="00ED0338">
            <w:pPr>
              <w:spacing w:after="0" w:line="240" w:lineRule="auto"/>
              <w:rPr>
                <w:rFonts w:ascii="Courier New" w:hAnsi="Courier New" w:cs="Courier New"/>
                <w:b/>
                <w:szCs w:val="24"/>
              </w:rPr>
            </w:pPr>
            <w:r>
              <w:rPr>
                <w:rFonts w:ascii="Courier New" w:hAnsi="Courier New" w:cs="Courier New"/>
                <w:b/>
                <w:szCs w:val="24"/>
              </w:rPr>
              <w:t>2 4</w:t>
            </w:r>
          </w:p>
          <w:p w14:paraId="4A359530" w14:textId="77777777" w:rsidR="00047877" w:rsidRPr="008639DE" w:rsidRDefault="00047877" w:rsidP="00ED0338">
            <w:pPr>
              <w:spacing w:after="0" w:line="240" w:lineRule="auto"/>
              <w:rPr>
                <w:rFonts w:ascii="Courier New" w:hAnsi="Courier New" w:cs="Courier New"/>
                <w:b/>
                <w:szCs w:val="24"/>
              </w:rPr>
            </w:pPr>
            <w:r>
              <w:rPr>
                <w:rFonts w:ascii="Courier New" w:hAnsi="Courier New" w:cs="Courier New"/>
                <w:b/>
                <w:szCs w:val="24"/>
              </w:rPr>
              <w:t>4 4</w:t>
            </w:r>
          </w:p>
        </w:tc>
        <w:tc>
          <w:tcPr>
            <w:tcW w:w="5127" w:type="dxa"/>
            <w:shd w:val="clear" w:color="auto" w:fill="auto"/>
          </w:tcPr>
          <w:p w14:paraId="04A924CA" w14:textId="77777777" w:rsidR="00047877" w:rsidRDefault="00047877" w:rsidP="00ED0338">
            <w:pPr>
              <w:spacing w:after="0" w:line="240" w:lineRule="auto"/>
              <w:rPr>
                <w:rFonts w:ascii="Courier New" w:hAnsi="Courier New" w:cs="Courier New"/>
                <w:b/>
                <w:szCs w:val="24"/>
              </w:rPr>
            </w:pPr>
            <w:r>
              <w:rPr>
                <w:rFonts w:ascii="Courier New" w:hAnsi="Courier New" w:cs="Courier New"/>
                <w:b/>
                <w:szCs w:val="24"/>
              </w:rPr>
              <w:t>2</w:t>
            </w:r>
          </w:p>
          <w:p w14:paraId="67F4FE65" w14:textId="77777777" w:rsidR="00047877" w:rsidRPr="008639DE" w:rsidRDefault="00047877" w:rsidP="00ED0338">
            <w:pPr>
              <w:spacing w:after="0" w:line="240" w:lineRule="auto"/>
              <w:rPr>
                <w:rFonts w:ascii="Courier New" w:hAnsi="Courier New" w:cs="Courier New"/>
                <w:b/>
                <w:szCs w:val="24"/>
              </w:rPr>
            </w:pPr>
            <w:r>
              <w:rPr>
                <w:rFonts w:ascii="Courier New" w:hAnsi="Courier New" w:cs="Courier New"/>
                <w:b/>
                <w:szCs w:val="24"/>
              </w:rPr>
              <w:t>1 2 1</w:t>
            </w:r>
          </w:p>
        </w:tc>
      </w:tr>
    </w:tbl>
    <w:p w14:paraId="62C654D9" w14:textId="77777777" w:rsidR="00F72D0B" w:rsidRDefault="00F72D0B" w:rsidP="00F72D0B"/>
    <w:p w14:paraId="72F4C178" w14:textId="7B7D824A" w:rsidR="00F72D0B" w:rsidRDefault="00AD4BB8" w:rsidP="00F72D0B">
      <w:pPr>
        <w:rPr>
          <w:rFonts w:ascii="Times New Roman" w:hAnsi="Times New Roman" w:cs="Times New Roman"/>
          <w:sz w:val="24"/>
          <w:szCs w:val="24"/>
        </w:rPr>
      </w:pPr>
      <w:r>
        <w:rPr>
          <w:rFonts w:ascii="Times New Roman" w:hAnsi="Times New Roman" w:cs="Times New Roman"/>
          <w:sz w:val="24"/>
          <w:szCs w:val="24"/>
        </w:rPr>
        <w:t>Để ví dụ minh họa cho bài toán em một cách rõ hơn, em sẽ dùng các input sau:</w:t>
      </w:r>
    </w:p>
    <w:p w14:paraId="22DF2965" w14:textId="6643C1AF" w:rsidR="00935270" w:rsidRDefault="00935270" w:rsidP="00F72D0B">
      <w:pPr>
        <w:rPr>
          <w:rFonts w:ascii="Times New Roman" w:hAnsi="Times New Roman" w:cs="Times New Roman"/>
          <w:sz w:val="24"/>
          <w:szCs w:val="24"/>
        </w:rPr>
      </w:pPr>
      <w:r>
        <w:rPr>
          <w:rFonts w:ascii="Times New Roman" w:hAnsi="Times New Roman" w:cs="Times New Roman"/>
          <w:sz w:val="24"/>
          <w:szCs w:val="24"/>
        </w:rPr>
        <w:t>4</w:t>
      </w:r>
    </w:p>
    <w:p w14:paraId="18343D20" w14:textId="047E8CAD" w:rsidR="00935270" w:rsidRDefault="00935270" w:rsidP="00F72D0B">
      <w:pPr>
        <w:rPr>
          <w:rFonts w:ascii="Times New Roman" w:hAnsi="Times New Roman" w:cs="Times New Roman"/>
          <w:sz w:val="24"/>
          <w:szCs w:val="24"/>
        </w:rPr>
      </w:pPr>
      <w:r>
        <w:rPr>
          <w:rFonts w:ascii="Times New Roman" w:hAnsi="Times New Roman" w:cs="Times New Roman"/>
          <w:sz w:val="24"/>
          <w:szCs w:val="24"/>
        </w:rPr>
        <w:t>2 5</w:t>
      </w:r>
    </w:p>
    <w:p w14:paraId="1F14913F" w14:textId="4A102015" w:rsidR="00935270" w:rsidRDefault="00935270" w:rsidP="00F72D0B">
      <w:pPr>
        <w:rPr>
          <w:rFonts w:ascii="Times New Roman" w:hAnsi="Times New Roman" w:cs="Times New Roman"/>
          <w:sz w:val="24"/>
          <w:szCs w:val="24"/>
        </w:rPr>
      </w:pPr>
      <w:r>
        <w:rPr>
          <w:rFonts w:ascii="Times New Roman" w:hAnsi="Times New Roman" w:cs="Times New Roman"/>
          <w:sz w:val="24"/>
          <w:szCs w:val="24"/>
        </w:rPr>
        <w:t>1 3</w:t>
      </w:r>
    </w:p>
    <w:p w14:paraId="3EC0FF61" w14:textId="4472476D" w:rsidR="00935270" w:rsidRDefault="00935270" w:rsidP="00F72D0B">
      <w:pPr>
        <w:rPr>
          <w:rFonts w:ascii="Times New Roman" w:hAnsi="Times New Roman" w:cs="Times New Roman"/>
          <w:sz w:val="24"/>
          <w:szCs w:val="24"/>
        </w:rPr>
      </w:pPr>
      <w:r>
        <w:rPr>
          <w:rFonts w:ascii="Times New Roman" w:hAnsi="Times New Roman" w:cs="Times New Roman"/>
          <w:sz w:val="24"/>
          <w:szCs w:val="24"/>
        </w:rPr>
        <w:lastRenderedPageBreak/>
        <w:t>4 7</w:t>
      </w:r>
    </w:p>
    <w:p w14:paraId="5D1320A9" w14:textId="10D02919" w:rsidR="00935270" w:rsidRDefault="00935270" w:rsidP="00F72D0B">
      <w:pPr>
        <w:rPr>
          <w:rFonts w:ascii="Times New Roman" w:hAnsi="Times New Roman" w:cs="Times New Roman"/>
          <w:sz w:val="24"/>
          <w:szCs w:val="24"/>
        </w:rPr>
      </w:pPr>
      <w:r>
        <w:rPr>
          <w:rFonts w:ascii="Times New Roman" w:hAnsi="Times New Roman" w:cs="Times New Roman"/>
          <w:sz w:val="24"/>
          <w:szCs w:val="24"/>
        </w:rPr>
        <w:t>5 9</w:t>
      </w:r>
    </w:p>
    <w:p w14:paraId="59977C4D" w14:textId="34425C87" w:rsidR="00935270" w:rsidRDefault="002F3695" w:rsidP="00F72D0B">
      <w:pPr>
        <w:rPr>
          <w:rFonts w:ascii="Times New Roman" w:hAnsi="Times New Roman" w:cs="Times New Roman"/>
          <w:sz w:val="24"/>
          <w:szCs w:val="24"/>
        </w:rPr>
      </w:pPr>
      <w:r w:rsidRPr="002F3695">
        <w:rPr>
          <w:rFonts w:ascii="Times New Roman" w:hAnsi="Times New Roman" w:cs="Times New Roman"/>
          <w:noProof/>
          <w:sz w:val="24"/>
          <w:szCs w:val="24"/>
        </w:rPr>
        <w:drawing>
          <wp:inline distT="0" distB="0" distL="0" distR="0" wp14:anchorId="70E4702C" wp14:editId="202743D0">
            <wp:extent cx="6120130" cy="3297555"/>
            <wp:effectExtent l="0" t="0" r="0" b="0"/>
            <wp:docPr id="1987197184" name="Picture 1987197184" descr="A picture containing text, sky, whiteboard,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97184" name="Picture 1987197184" descr="A picture containing text, sky, whiteboard, flock&#10;&#10;Description automatically generated"/>
                    <pic:cNvPicPr/>
                  </pic:nvPicPr>
                  <pic:blipFill>
                    <a:blip r:embed="rId18"/>
                    <a:stretch>
                      <a:fillRect/>
                    </a:stretch>
                  </pic:blipFill>
                  <pic:spPr>
                    <a:xfrm>
                      <a:off x="0" y="0"/>
                      <a:ext cx="6120130" cy="3297555"/>
                    </a:xfrm>
                    <a:prstGeom prst="rect">
                      <a:avLst/>
                    </a:prstGeom>
                  </pic:spPr>
                </pic:pic>
              </a:graphicData>
            </a:graphic>
          </wp:inline>
        </w:drawing>
      </w:r>
    </w:p>
    <w:p w14:paraId="37D2CA3F" w14:textId="2C6ED25F" w:rsidR="002F3695" w:rsidRDefault="00467D73" w:rsidP="00F72D0B">
      <w:pPr>
        <w:rPr>
          <w:rFonts w:ascii="Times New Roman" w:hAnsi="Times New Roman" w:cs="Times New Roman"/>
          <w:sz w:val="24"/>
          <w:szCs w:val="24"/>
        </w:rPr>
      </w:pPr>
      <w:r>
        <w:rPr>
          <w:rFonts w:ascii="Times New Roman" w:hAnsi="Times New Roman" w:cs="Times New Roman"/>
          <w:sz w:val="24"/>
          <w:szCs w:val="24"/>
        </w:rPr>
        <w:t xml:space="preserve">Dòng Color phía dưới là thể hiện </w:t>
      </w:r>
      <w:r w:rsidR="007B6B08">
        <w:rPr>
          <w:rFonts w:ascii="Times New Roman" w:hAnsi="Times New Roman" w:cs="Times New Roman"/>
          <w:sz w:val="24"/>
          <w:szCs w:val="24"/>
        </w:rPr>
        <w:t xml:space="preserve">số </w:t>
      </w:r>
      <w:r w:rsidR="00A47695">
        <w:rPr>
          <w:rFonts w:ascii="Times New Roman" w:hAnsi="Times New Roman" w:cs="Times New Roman"/>
          <w:sz w:val="24"/>
          <w:szCs w:val="24"/>
        </w:rPr>
        <w:t xml:space="preserve">lượng các đoạn giao nhau tại các điểm tương ứng. </w:t>
      </w:r>
      <w:r w:rsidR="00241079">
        <w:rPr>
          <w:rFonts w:ascii="Times New Roman" w:hAnsi="Times New Roman" w:cs="Times New Roman"/>
          <w:sz w:val="24"/>
          <w:szCs w:val="24"/>
        </w:rPr>
        <w:t>Có thể thấy tại 5 có giá trị 3 là lớn nhất và đó cũng chính là số màu ít nhất cần sử dụng cho bài toán của chúng ta.</w:t>
      </w:r>
    </w:p>
    <w:p w14:paraId="59FB350F" w14:textId="51875B10" w:rsidR="00241079" w:rsidRDefault="00241079" w:rsidP="00F72D0B">
      <w:pPr>
        <w:rPr>
          <w:rFonts w:ascii="Times New Roman" w:hAnsi="Times New Roman" w:cs="Times New Roman"/>
          <w:sz w:val="24"/>
          <w:szCs w:val="24"/>
        </w:rPr>
      </w:pPr>
      <w:r>
        <w:rPr>
          <w:rFonts w:ascii="Times New Roman" w:hAnsi="Times New Roman" w:cs="Times New Roman"/>
          <w:sz w:val="24"/>
          <w:szCs w:val="24"/>
        </w:rPr>
        <w:t xml:space="preserve">Vậy từ bài toán tìm số màu ít nhất cần sử dụng ta chuyển về bài toàn tìm </w:t>
      </w:r>
      <w:r w:rsidR="00503311">
        <w:rPr>
          <w:rFonts w:ascii="Times New Roman" w:hAnsi="Times New Roman" w:cs="Times New Roman"/>
          <w:sz w:val="24"/>
          <w:szCs w:val="24"/>
        </w:rPr>
        <w:t>số đoạn giao nhau nhiều nhất</w:t>
      </w:r>
      <w:r w:rsidR="00B21D7C">
        <w:rPr>
          <w:rFonts w:ascii="Times New Roman" w:hAnsi="Times New Roman" w:cs="Times New Roman"/>
          <w:sz w:val="24"/>
          <w:szCs w:val="24"/>
        </w:rPr>
        <w:t xml:space="preserve"> từ tất cả các điểm. </w:t>
      </w:r>
    </w:p>
    <w:p w14:paraId="794D52C3" w14:textId="0D234D4D" w:rsidR="0068287F" w:rsidRDefault="001A1A52" w:rsidP="00F65B53">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Đầu tiên cần tìm </w:t>
      </w:r>
      <w:r w:rsidR="00EB68CB">
        <w:rPr>
          <w:rFonts w:ascii="Times New Roman" w:hAnsi="Times New Roman" w:cs="Times New Roman"/>
          <w:sz w:val="24"/>
          <w:szCs w:val="24"/>
        </w:rPr>
        <w:t>số đoạn giao nhau nhiều nhất</w:t>
      </w:r>
    </w:p>
    <w:p w14:paraId="65FA5E2B" w14:textId="453189CA" w:rsidR="00EF198F" w:rsidRDefault="00EF198F" w:rsidP="00F65B53">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ách tiếp cận 1:</w:t>
      </w:r>
      <w:r w:rsidR="00910BBE">
        <w:rPr>
          <w:rFonts w:ascii="Times New Roman" w:hAnsi="Times New Roman" w:cs="Times New Roman"/>
          <w:sz w:val="24"/>
          <w:szCs w:val="24"/>
        </w:rPr>
        <w:t xml:space="preserve"> Nhìn nhanh thì </w:t>
      </w:r>
      <w:r w:rsidR="003C72D7">
        <w:rPr>
          <w:rFonts w:ascii="Times New Roman" w:hAnsi="Times New Roman" w:cs="Times New Roman"/>
          <w:sz w:val="24"/>
          <w:szCs w:val="24"/>
        </w:rPr>
        <w:t>với từng đ</w:t>
      </w:r>
      <w:r w:rsidR="001D4F45">
        <w:rPr>
          <w:rFonts w:ascii="Times New Roman" w:hAnsi="Times New Roman" w:cs="Times New Roman"/>
          <w:sz w:val="24"/>
          <w:szCs w:val="24"/>
        </w:rPr>
        <w:t xml:space="preserve">oạn input [a,b] thì ta </w:t>
      </w:r>
      <w:r w:rsidR="00ED5EF1">
        <w:rPr>
          <w:rFonts w:ascii="Times New Roman" w:hAnsi="Times New Roman" w:cs="Times New Roman"/>
          <w:sz w:val="24"/>
          <w:szCs w:val="24"/>
        </w:rPr>
        <w:t xml:space="preserve">cho từng điểm trong đó thành 1 hết, </w:t>
      </w:r>
      <w:r w:rsidR="00B5799C">
        <w:rPr>
          <w:rFonts w:ascii="Times New Roman" w:hAnsi="Times New Roman" w:cs="Times New Roman"/>
          <w:sz w:val="24"/>
          <w:szCs w:val="24"/>
        </w:rPr>
        <w:t>xong rồi cộng dồn tất cả</w:t>
      </w:r>
      <w:r w:rsidR="0069578E">
        <w:rPr>
          <w:rFonts w:ascii="Times New Roman" w:hAnsi="Times New Roman" w:cs="Times New Roman"/>
          <w:sz w:val="24"/>
          <w:szCs w:val="24"/>
        </w:rPr>
        <w:t xml:space="preserve"> </w:t>
      </w:r>
      <w:r w:rsidR="00AA3E51">
        <w:rPr>
          <w:rFonts w:ascii="Times New Roman" w:hAnsi="Times New Roman" w:cs="Times New Roman"/>
          <w:sz w:val="24"/>
          <w:szCs w:val="24"/>
        </w:rPr>
        <w:t xml:space="preserve">từng vị trí đó </w:t>
      </w:r>
      <w:r w:rsidR="006C1350">
        <w:rPr>
          <w:rFonts w:ascii="Times New Roman" w:hAnsi="Times New Roman" w:cs="Times New Roman"/>
          <w:sz w:val="24"/>
          <w:szCs w:val="24"/>
        </w:rPr>
        <w:t>trong các đoạn.</w:t>
      </w:r>
    </w:p>
    <w:p w14:paraId="7C4C5CEC" w14:textId="7A581618" w:rsidR="006C1350" w:rsidRDefault="00867E79" w:rsidP="000002BA">
      <w:pPr>
        <w:rPr>
          <w:rFonts w:ascii="Times New Roman" w:hAnsi="Times New Roman" w:cs="Times New Roman"/>
          <w:sz w:val="24"/>
          <w:szCs w:val="24"/>
        </w:rPr>
      </w:pPr>
      <w:r w:rsidRPr="00867E79">
        <w:rPr>
          <w:rFonts w:ascii="Times New Roman" w:hAnsi="Times New Roman" w:cs="Times New Roman"/>
          <w:noProof/>
          <w:sz w:val="24"/>
          <w:szCs w:val="24"/>
        </w:rPr>
        <w:drawing>
          <wp:inline distT="0" distB="0" distL="0" distR="0" wp14:anchorId="2054A1B7" wp14:editId="3F61EEB5">
            <wp:extent cx="6120130" cy="819150"/>
            <wp:effectExtent l="0" t="0" r="0" b="0"/>
            <wp:docPr id="1987197190" name="Picture 19871971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97190" name="Picture 1987197190" descr="Table&#10;&#10;Description automatically generated"/>
                    <pic:cNvPicPr/>
                  </pic:nvPicPr>
                  <pic:blipFill>
                    <a:blip r:embed="rId19"/>
                    <a:stretch>
                      <a:fillRect/>
                    </a:stretch>
                  </pic:blipFill>
                  <pic:spPr>
                    <a:xfrm>
                      <a:off x="0" y="0"/>
                      <a:ext cx="6120130" cy="819150"/>
                    </a:xfrm>
                    <a:prstGeom prst="rect">
                      <a:avLst/>
                    </a:prstGeom>
                  </pic:spPr>
                </pic:pic>
              </a:graphicData>
            </a:graphic>
          </wp:inline>
        </w:drawing>
      </w:r>
    </w:p>
    <w:p w14:paraId="1627664A" w14:textId="104877F7" w:rsidR="005200C5" w:rsidRDefault="005200C5" w:rsidP="00871CAD">
      <w:pPr>
        <w:ind w:left="360"/>
        <w:rPr>
          <w:rFonts w:ascii="Times New Roman" w:hAnsi="Times New Roman" w:cs="Times New Roman"/>
          <w:sz w:val="24"/>
          <w:szCs w:val="24"/>
        </w:rPr>
      </w:pPr>
      <w:r>
        <w:rPr>
          <w:rFonts w:ascii="Times New Roman" w:hAnsi="Times New Roman" w:cs="Times New Roman"/>
          <w:sz w:val="24"/>
          <w:szCs w:val="24"/>
        </w:rPr>
        <w:t xml:space="preserve">Tiếp theo chọn ra max trong Tổng đó, nhìn ở trên thì là 3 tại vị trí 5 -&gt; đó cũng chính là số màu </w:t>
      </w:r>
      <w:r w:rsidR="00737F62">
        <w:rPr>
          <w:rFonts w:ascii="Times New Roman" w:hAnsi="Times New Roman" w:cs="Times New Roman"/>
          <w:sz w:val="24"/>
          <w:szCs w:val="24"/>
        </w:rPr>
        <w:t>ít nhất cần tô.</w:t>
      </w:r>
    </w:p>
    <w:p w14:paraId="71421393" w14:textId="7D813BB6" w:rsidR="00737F62" w:rsidRDefault="00737F62" w:rsidP="00871CAD">
      <w:pPr>
        <w:ind w:left="360"/>
        <w:rPr>
          <w:rFonts w:ascii="Times New Roman" w:hAnsi="Times New Roman" w:cs="Times New Roman"/>
          <w:sz w:val="24"/>
          <w:szCs w:val="24"/>
        </w:rPr>
      </w:pPr>
      <w:r>
        <w:rPr>
          <w:rFonts w:ascii="Times New Roman" w:hAnsi="Times New Roman" w:cs="Times New Roman"/>
          <w:sz w:val="24"/>
          <w:szCs w:val="24"/>
        </w:rPr>
        <w:t xml:space="preserve">Nhưng nếu làm theo cách này thì ta cần tới 2 vòng lặp, 1 vòng lặp để duyệt </w:t>
      </w:r>
      <w:r w:rsidR="00E80286">
        <w:rPr>
          <w:rFonts w:ascii="Times New Roman" w:hAnsi="Times New Roman" w:cs="Times New Roman"/>
          <w:sz w:val="24"/>
          <w:szCs w:val="24"/>
        </w:rPr>
        <w:t>từng đoạn</w:t>
      </w:r>
      <w:r>
        <w:rPr>
          <w:rFonts w:ascii="Times New Roman" w:hAnsi="Times New Roman" w:cs="Times New Roman"/>
          <w:sz w:val="24"/>
          <w:szCs w:val="24"/>
        </w:rPr>
        <w:t xml:space="preserve"> và 1 vòng lặp duyệt từng vị trí</w:t>
      </w:r>
      <w:r w:rsidR="00E80286">
        <w:rPr>
          <w:rFonts w:ascii="Times New Roman" w:hAnsi="Times New Roman" w:cs="Times New Roman"/>
          <w:sz w:val="24"/>
          <w:szCs w:val="24"/>
        </w:rPr>
        <w:t xml:space="preserve"> để kiểm tra +1 vào.</w:t>
      </w:r>
      <w:r w:rsidR="009334D4">
        <w:rPr>
          <w:rFonts w:ascii="Times New Roman" w:hAnsi="Times New Roman" w:cs="Times New Roman"/>
          <w:sz w:val="24"/>
          <w:szCs w:val="24"/>
        </w:rPr>
        <w:t xml:space="preserve"> </w:t>
      </w:r>
      <w:r w:rsidR="00E80286">
        <w:rPr>
          <w:rFonts w:ascii="Times New Roman" w:hAnsi="Times New Roman" w:cs="Times New Roman"/>
          <w:sz w:val="24"/>
          <w:szCs w:val="24"/>
        </w:rPr>
        <w:t>Sau đó</w:t>
      </w:r>
      <w:r w:rsidR="009334D4">
        <w:rPr>
          <w:rFonts w:ascii="Times New Roman" w:hAnsi="Times New Roman" w:cs="Times New Roman"/>
          <w:sz w:val="24"/>
          <w:szCs w:val="24"/>
        </w:rPr>
        <w:t xml:space="preserve"> tìm max trong danh sách màu các điểm đó</w:t>
      </w:r>
      <w:r>
        <w:rPr>
          <w:rFonts w:ascii="Times New Roman" w:hAnsi="Times New Roman" w:cs="Times New Roman"/>
          <w:sz w:val="24"/>
          <w:szCs w:val="24"/>
        </w:rPr>
        <w:t xml:space="preserve"> -&gt; độ phức tạp thời gian: O(n^2)</w:t>
      </w:r>
      <w:r w:rsidR="00132DCE">
        <w:rPr>
          <w:rFonts w:ascii="Times New Roman" w:hAnsi="Times New Roman" w:cs="Times New Roman"/>
          <w:sz w:val="24"/>
          <w:szCs w:val="24"/>
        </w:rPr>
        <w:t xml:space="preserve"> + O(n) = O(n^2)</w:t>
      </w:r>
    </w:p>
    <w:p w14:paraId="1964EC49" w14:textId="72C69BA6" w:rsidR="00737F62" w:rsidRDefault="00737F62" w:rsidP="00F65B53">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ách tiếp cận 2: giảm độ phức tạp thời gian cho cách tiếp cận 1</w:t>
      </w:r>
      <w:r w:rsidR="00206876">
        <w:rPr>
          <w:rFonts w:ascii="Times New Roman" w:hAnsi="Times New Roman" w:cs="Times New Roman"/>
          <w:sz w:val="24"/>
          <w:szCs w:val="24"/>
        </w:rPr>
        <w:t>:</w:t>
      </w:r>
    </w:p>
    <w:p w14:paraId="7A19E4A0" w14:textId="105BF23C" w:rsidR="00206876" w:rsidRDefault="00206876" w:rsidP="00206876">
      <w:pPr>
        <w:pStyle w:val="ListParagraph"/>
        <w:rPr>
          <w:rFonts w:ascii="Times New Roman" w:hAnsi="Times New Roman" w:cs="Times New Roman"/>
          <w:sz w:val="24"/>
          <w:szCs w:val="24"/>
        </w:rPr>
      </w:pPr>
      <w:r>
        <w:rPr>
          <w:rFonts w:ascii="Times New Roman" w:hAnsi="Times New Roman" w:cs="Times New Roman"/>
          <w:sz w:val="24"/>
          <w:szCs w:val="24"/>
        </w:rPr>
        <w:t>+ Thay vì đánh 1 ở tất cả vị trí trong [a,b], ta chỉ cần đánh 1 vào a và -1 vào b + 1</w:t>
      </w:r>
    </w:p>
    <w:p w14:paraId="756F57B0" w14:textId="555F1ADE" w:rsidR="00206876" w:rsidRDefault="00206876" w:rsidP="00206876">
      <w:pPr>
        <w:pStyle w:val="ListParagraph"/>
        <w:rPr>
          <w:rFonts w:ascii="Times New Roman" w:hAnsi="Times New Roman" w:cs="Times New Roman"/>
          <w:sz w:val="24"/>
          <w:szCs w:val="24"/>
        </w:rPr>
      </w:pPr>
      <w:r>
        <w:rPr>
          <w:rFonts w:ascii="Times New Roman" w:hAnsi="Times New Roman" w:cs="Times New Roman"/>
          <w:sz w:val="24"/>
          <w:szCs w:val="24"/>
        </w:rPr>
        <w:t xml:space="preserve">+ Tiếp theo, ta </w:t>
      </w:r>
      <w:r w:rsidR="00255557">
        <w:rPr>
          <w:rFonts w:ascii="Times New Roman" w:hAnsi="Times New Roman" w:cs="Times New Roman"/>
          <w:sz w:val="24"/>
          <w:szCs w:val="24"/>
        </w:rPr>
        <w:t xml:space="preserve">dùng 1 vòng lặp để tính lại giá trị từng điểm bằng cách lấy </w:t>
      </w:r>
      <w:r w:rsidR="00800C78">
        <w:rPr>
          <w:rFonts w:ascii="Times New Roman" w:hAnsi="Times New Roman" w:cs="Times New Roman"/>
          <w:sz w:val="24"/>
          <w:szCs w:val="24"/>
        </w:rPr>
        <w:t xml:space="preserve">giá trị tại điểm đó </w:t>
      </w:r>
      <w:r w:rsidR="00C84297">
        <w:rPr>
          <w:rFonts w:ascii="Times New Roman" w:hAnsi="Times New Roman" w:cs="Times New Roman"/>
          <w:sz w:val="24"/>
          <w:szCs w:val="24"/>
        </w:rPr>
        <w:t>cộng với giá trị điểm trước nó</w:t>
      </w:r>
      <w:r w:rsidR="00761B5B">
        <w:rPr>
          <w:rFonts w:ascii="Times New Roman" w:hAnsi="Times New Roman" w:cs="Times New Roman"/>
          <w:sz w:val="24"/>
          <w:szCs w:val="24"/>
        </w:rPr>
        <w:t xml:space="preserve"> -&gt; nó sẽ quay lại kết quả ở cách tiếp cận 1</w:t>
      </w:r>
    </w:p>
    <w:p w14:paraId="78822DF3" w14:textId="6A8EA562" w:rsidR="00761B5B" w:rsidRDefault="000002BA" w:rsidP="000002BA">
      <w:pPr>
        <w:rPr>
          <w:rFonts w:ascii="Times New Roman" w:hAnsi="Times New Roman" w:cs="Times New Roman"/>
          <w:sz w:val="24"/>
          <w:szCs w:val="24"/>
        </w:rPr>
      </w:pPr>
      <w:r w:rsidRPr="000002BA">
        <w:rPr>
          <w:rFonts w:ascii="Times New Roman" w:hAnsi="Times New Roman" w:cs="Times New Roman"/>
          <w:noProof/>
          <w:sz w:val="24"/>
          <w:szCs w:val="24"/>
        </w:rPr>
        <w:lastRenderedPageBreak/>
        <w:drawing>
          <wp:inline distT="0" distB="0" distL="0" distR="0" wp14:anchorId="2F2969CE" wp14:editId="6153E540">
            <wp:extent cx="6120130" cy="930275"/>
            <wp:effectExtent l="0" t="0" r="0" b="3175"/>
            <wp:docPr id="1987197189" name="Picture 1987197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97189" name="Picture 1987197189" descr="A screenshot of a computer&#10;&#10;Description automatically generated with medium confidence"/>
                    <pic:cNvPicPr/>
                  </pic:nvPicPr>
                  <pic:blipFill>
                    <a:blip r:embed="rId20"/>
                    <a:stretch>
                      <a:fillRect/>
                    </a:stretch>
                  </pic:blipFill>
                  <pic:spPr>
                    <a:xfrm>
                      <a:off x="0" y="0"/>
                      <a:ext cx="6120130" cy="930275"/>
                    </a:xfrm>
                    <a:prstGeom prst="rect">
                      <a:avLst/>
                    </a:prstGeom>
                  </pic:spPr>
                </pic:pic>
              </a:graphicData>
            </a:graphic>
          </wp:inline>
        </w:drawing>
      </w:r>
    </w:p>
    <w:p w14:paraId="2B8A9477" w14:textId="6116C441" w:rsidR="000002BA" w:rsidRPr="000002BA" w:rsidRDefault="000002BA" w:rsidP="000002BA">
      <w:pPr>
        <w:rPr>
          <w:rFonts w:ascii="Times New Roman" w:hAnsi="Times New Roman" w:cs="Times New Roman"/>
          <w:sz w:val="24"/>
          <w:szCs w:val="24"/>
        </w:rPr>
      </w:pPr>
      <w:r>
        <w:rPr>
          <w:rFonts w:ascii="Times New Roman" w:hAnsi="Times New Roman" w:cs="Times New Roman"/>
          <w:sz w:val="24"/>
          <w:szCs w:val="24"/>
        </w:rPr>
        <w:t xml:space="preserve">Với cách này ta chỉ </w:t>
      </w:r>
      <w:r w:rsidR="009F54B3">
        <w:rPr>
          <w:rFonts w:ascii="Times New Roman" w:hAnsi="Times New Roman" w:cs="Times New Roman"/>
          <w:sz w:val="24"/>
          <w:szCs w:val="24"/>
        </w:rPr>
        <w:t>cần 1 vòng for</w:t>
      </w:r>
      <w:r w:rsidR="00160DE9">
        <w:rPr>
          <w:rFonts w:ascii="Times New Roman" w:hAnsi="Times New Roman" w:cs="Times New Roman"/>
          <w:sz w:val="24"/>
          <w:szCs w:val="24"/>
        </w:rPr>
        <w:t xml:space="preserve"> để duyệt </w:t>
      </w:r>
      <w:r w:rsidR="00751332">
        <w:rPr>
          <w:rFonts w:ascii="Times New Roman" w:hAnsi="Times New Roman" w:cs="Times New Roman"/>
          <w:sz w:val="24"/>
          <w:szCs w:val="24"/>
        </w:rPr>
        <w:t>các đoạn</w:t>
      </w:r>
      <w:r w:rsidR="00310834">
        <w:rPr>
          <w:rFonts w:ascii="Times New Roman" w:hAnsi="Times New Roman" w:cs="Times New Roman"/>
          <w:sz w:val="24"/>
          <w:szCs w:val="24"/>
        </w:rPr>
        <w:t xml:space="preserve"> để đánh dấu a = 1 và b + 1 = -1 và sau đó tìm max -&gt; độ phức tạp giảm xuống O(n</w:t>
      </w:r>
      <w:r w:rsidR="00CE0062">
        <w:rPr>
          <w:rFonts w:ascii="Times New Roman" w:hAnsi="Times New Roman" w:cs="Times New Roman"/>
          <w:sz w:val="24"/>
          <w:szCs w:val="24"/>
        </w:rPr>
        <w:t>) + O(n) = O(n)</w:t>
      </w:r>
    </w:p>
    <w:p w14:paraId="60AA1E84" w14:textId="5710C67D" w:rsidR="00EB68CB" w:rsidRDefault="00991F2F" w:rsidP="00F65B53">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iếp theo in màu sử dụng cho từng đoạn</w:t>
      </w:r>
      <w:r w:rsidR="00495EE0">
        <w:rPr>
          <w:rFonts w:ascii="Times New Roman" w:hAnsi="Times New Roman" w:cs="Times New Roman"/>
          <w:sz w:val="24"/>
          <w:szCs w:val="24"/>
        </w:rPr>
        <w:t xml:space="preserve"> trong input theo thứ tự nhập</w:t>
      </w:r>
    </w:p>
    <w:p w14:paraId="26FBD50B" w14:textId="3247DEF8" w:rsidR="00BE35DC" w:rsidRDefault="006C59EF" w:rsidP="00F65B53">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Trước khi làm cần phải sort lại mảng segment trước</w:t>
      </w:r>
      <w:r w:rsidR="005F26C6">
        <w:rPr>
          <w:rFonts w:ascii="Times New Roman" w:hAnsi="Times New Roman" w:cs="Times New Roman"/>
          <w:sz w:val="24"/>
          <w:szCs w:val="24"/>
        </w:rPr>
        <w:t xml:space="preserve"> theo điều kiện</w:t>
      </w:r>
      <w:r w:rsidR="009E7EC4">
        <w:rPr>
          <w:rFonts w:ascii="Times New Roman" w:hAnsi="Times New Roman" w:cs="Times New Roman"/>
          <w:sz w:val="24"/>
          <w:szCs w:val="24"/>
        </w:rPr>
        <w:t xml:space="preserve"> </w:t>
      </w:r>
      <w:r w:rsidR="00363B60">
        <w:rPr>
          <w:rFonts w:ascii="Times New Roman" w:hAnsi="Times New Roman" w:cs="Times New Roman"/>
          <w:sz w:val="24"/>
          <w:szCs w:val="24"/>
        </w:rPr>
        <w:t xml:space="preserve">sau: đưa các </w:t>
      </w:r>
      <w:r w:rsidR="00EC581F">
        <w:rPr>
          <w:rFonts w:ascii="Times New Roman" w:hAnsi="Times New Roman" w:cs="Times New Roman"/>
          <w:sz w:val="24"/>
          <w:szCs w:val="24"/>
        </w:rPr>
        <w:t xml:space="preserve">đoạn có </w:t>
      </w:r>
      <w:r w:rsidR="00393F4A">
        <w:rPr>
          <w:rFonts w:ascii="Times New Roman" w:hAnsi="Times New Roman" w:cs="Times New Roman"/>
          <w:sz w:val="24"/>
          <w:szCs w:val="24"/>
        </w:rPr>
        <w:t>phần đầu</w:t>
      </w:r>
      <w:r w:rsidR="002B76CC">
        <w:rPr>
          <w:rFonts w:ascii="Times New Roman" w:hAnsi="Times New Roman" w:cs="Times New Roman"/>
          <w:sz w:val="24"/>
          <w:szCs w:val="24"/>
        </w:rPr>
        <w:t xml:space="preserve"> a</w:t>
      </w:r>
      <w:r w:rsidR="00EC581F">
        <w:rPr>
          <w:rFonts w:ascii="Times New Roman" w:hAnsi="Times New Roman" w:cs="Times New Roman"/>
          <w:sz w:val="24"/>
          <w:szCs w:val="24"/>
        </w:rPr>
        <w:t xml:space="preserve"> nhỏ hơn về phía trước</w:t>
      </w:r>
      <w:r w:rsidR="009E7EC4">
        <w:rPr>
          <w:rFonts w:ascii="Times New Roman" w:hAnsi="Times New Roman" w:cs="Times New Roman"/>
          <w:sz w:val="24"/>
          <w:szCs w:val="24"/>
        </w:rPr>
        <w:t xml:space="preserve"> (</w:t>
      </w:r>
      <w:r>
        <w:rPr>
          <w:rFonts w:ascii="Times New Roman" w:hAnsi="Times New Roman" w:cs="Times New Roman"/>
          <w:sz w:val="24"/>
          <w:szCs w:val="24"/>
        </w:rPr>
        <w:t xml:space="preserve">lý </w:t>
      </w:r>
      <w:r w:rsidR="009E7EC4">
        <w:rPr>
          <w:rFonts w:ascii="Times New Roman" w:hAnsi="Times New Roman" w:cs="Times New Roman"/>
          <w:sz w:val="24"/>
          <w:szCs w:val="24"/>
        </w:rPr>
        <w:t>do cần sort sẽ đề cập sau)</w:t>
      </w:r>
    </w:p>
    <w:p w14:paraId="1E2D0FB3" w14:textId="004E2A4C" w:rsidR="009E7EC4" w:rsidRDefault="003A789D" w:rsidP="00F65B53">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Xây dựng 1 priority queue</w:t>
      </w:r>
      <w:r w:rsidR="00B223BE">
        <w:rPr>
          <w:rFonts w:ascii="Times New Roman" w:hAnsi="Times New Roman" w:cs="Times New Roman"/>
          <w:sz w:val="24"/>
          <w:szCs w:val="24"/>
        </w:rPr>
        <w:t xml:space="preserve"> theo điều kiện</w:t>
      </w:r>
      <w:r w:rsidR="00EE0162">
        <w:rPr>
          <w:rFonts w:ascii="Times New Roman" w:hAnsi="Times New Roman" w:cs="Times New Roman"/>
          <w:sz w:val="24"/>
          <w:szCs w:val="24"/>
        </w:rPr>
        <w:t xml:space="preserve"> sau</w:t>
      </w:r>
      <w:r w:rsidR="000F6D3C">
        <w:rPr>
          <w:rFonts w:ascii="Times New Roman" w:hAnsi="Times New Roman" w:cs="Times New Roman"/>
          <w:sz w:val="24"/>
          <w:szCs w:val="24"/>
        </w:rPr>
        <w:t>, các phần tử có dạng (</w:t>
      </w:r>
      <w:r w:rsidR="0033743A">
        <w:rPr>
          <w:rFonts w:ascii="Times New Roman" w:hAnsi="Times New Roman" w:cs="Times New Roman"/>
          <w:sz w:val="24"/>
          <w:szCs w:val="24"/>
        </w:rPr>
        <w:t>vị trí cuối của đoạn đưa vào, mã màu</w:t>
      </w:r>
      <w:r w:rsidR="000F6D3C">
        <w:rPr>
          <w:rFonts w:ascii="Times New Roman" w:hAnsi="Times New Roman" w:cs="Times New Roman"/>
          <w:sz w:val="24"/>
          <w:szCs w:val="24"/>
        </w:rPr>
        <w:t>)</w:t>
      </w:r>
    </w:p>
    <w:p w14:paraId="4065275E" w14:textId="2D7A1CC4" w:rsidR="00567993" w:rsidRDefault="00C74907" w:rsidP="00567993">
      <w:pPr>
        <w:pStyle w:val="ListParagraph"/>
        <w:rPr>
          <w:rFonts w:ascii="Times New Roman" w:hAnsi="Times New Roman" w:cs="Times New Roman"/>
          <w:sz w:val="24"/>
          <w:szCs w:val="24"/>
        </w:rPr>
      </w:pPr>
      <w:r w:rsidRPr="00C74907">
        <w:rPr>
          <w:rFonts w:ascii="Times New Roman" w:hAnsi="Times New Roman" w:cs="Times New Roman"/>
          <w:sz w:val="24"/>
          <w:szCs w:val="24"/>
        </w:rPr>
        <w:t>(x.</w:t>
      </w:r>
      <w:r>
        <w:rPr>
          <w:rFonts w:ascii="Times New Roman" w:hAnsi="Times New Roman" w:cs="Times New Roman"/>
          <w:sz w:val="24"/>
          <w:szCs w:val="24"/>
        </w:rPr>
        <w:t>a</w:t>
      </w:r>
      <w:r w:rsidRPr="00C74907">
        <w:rPr>
          <w:rFonts w:ascii="Times New Roman" w:hAnsi="Times New Roman" w:cs="Times New Roman"/>
          <w:sz w:val="24"/>
          <w:szCs w:val="24"/>
        </w:rPr>
        <w:t xml:space="preserve"> </w:t>
      </w:r>
      <w:r w:rsidR="001F0E3D">
        <w:rPr>
          <w:rFonts w:ascii="Times New Roman" w:hAnsi="Times New Roman" w:cs="Times New Roman"/>
          <w:sz w:val="24"/>
          <w:szCs w:val="24"/>
        </w:rPr>
        <w:t>&lt;</w:t>
      </w:r>
      <w:r w:rsidRPr="00C74907">
        <w:rPr>
          <w:rFonts w:ascii="Times New Roman" w:hAnsi="Times New Roman" w:cs="Times New Roman"/>
          <w:sz w:val="24"/>
          <w:szCs w:val="24"/>
        </w:rPr>
        <w:t xml:space="preserve"> y.</w:t>
      </w:r>
      <w:r>
        <w:rPr>
          <w:rFonts w:ascii="Times New Roman" w:hAnsi="Times New Roman" w:cs="Times New Roman"/>
          <w:sz w:val="24"/>
          <w:szCs w:val="24"/>
        </w:rPr>
        <w:t>a</w:t>
      </w:r>
      <w:r w:rsidRPr="00C74907">
        <w:rPr>
          <w:rFonts w:ascii="Times New Roman" w:hAnsi="Times New Roman" w:cs="Times New Roman"/>
          <w:sz w:val="24"/>
          <w:szCs w:val="24"/>
        </w:rPr>
        <w:t>) || (x.</w:t>
      </w:r>
      <w:r w:rsidR="001F0E3D">
        <w:rPr>
          <w:rFonts w:ascii="Times New Roman" w:hAnsi="Times New Roman" w:cs="Times New Roman"/>
          <w:sz w:val="24"/>
          <w:szCs w:val="24"/>
        </w:rPr>
        <w:t>a</w:t>
      </w:r>
      <w:r w:rsidRPr="00C74907">
        <w:rPr>
          <w:rFonts w:ascii="Times New Roman" w:hAnsi="Times New Roman" w:cs="Times New Roman"/>
          <w:sz w:val="24"/>
          <w:szCs w:val="24"/>
        </w:rPr>
        <w:t xml:space="preserve"> == y.</w:t>
      </w:r>
      <w:r w:rsidR="001F0E3D">
        <w:rPr>
          <w:rFonts w:ascii="Times New Roman" w:hAnsi="Times New Roman" w:cs="Times New Roman"/>
          <w:sz w:val="24"/>
          <w:szCs w:val="24"/>
        </w:rPr>
        <w:t>a</w:t>
      </w:r>
      <w:r w:rsidRPr="00C74907">
        <w:rPr>
          <w:rFonts w:ascii="Times New Roman" w:hAnsi="Times New Roman" w:cs="Times New Roman"/>
          <w:sz w:val="24"/>
          <w:szCs w:val="24"/>
        </w:rPr>
        <w:t xml:space="preserve"> &amp;&amp; x.</w:t>
      </w:r>
      <w:r>
        <w:rPr>
          <w:rFonts w:ascii="Times New Roman" w:hAnsi="Times New Roman" w:cs="Times New Roman"/>
          <w:sz w:val="24"/>
          <w:szCs w:val="24"/>
        </w:rPr>
        <w:t>b</w:t>
      </w:r>
      <w:r w:rsidRPr="00C74907">
        <w:rPr>
          <w:rFonts w:ascii="Times New Roman" w:hAnsi="Times New Roman" w:cs="Times New Roman"/>
          <w:sz w:val="24"/>
          <w:szCs w:val="24"/>
        </w:rPr>
        <w:t xml:space="preserve"> </w:t>
      </w:r>
      <w:r w:rsidR="001F0E3D">
        <w:rPr>
          <w:rFonts w:ascii="Times New Roman" w:hAnsi="Times New Roman" w:cs="Times New Roman"/>
          <w:sz w:val="24"/>
          <w:szCs w:val="24"/>
        </w:rPr>
        <w:t>&lt;</w:t>
      </w:r>
      <w:r w:rsidRPr="00C74907">
        <w:rPr>
          <w:rFonts w:ascii="Times New Roman" w:hAnsi="Times New Roman" w:cs="Times New Roman"/>
          <w:sz w:val="24"/>
          <w:szCs w:val="24"/>
        </w:rPr>
        <w:t xml:space="preserve"> y.</w:t>
      </w:r>
      <w:r>
        <w:rPr>
          <w:rFonts w:ascii="Times New Roman" w:hAnsi="Times New Roman" w:cs="Times New Roman"/>
          <w:sz w:val="24"/>
          <w:szCs w:val="24"/>
        </w:rPr>
        <w:t>b</w:t>
      </w:r>
      <w:r w:rsidRPr="00C74907">
        <w:rPr>
          <w:rFonts w:ascii="Times New Roman" w:hAnsi="Times New Roman" w:cs="Times New Roman"/>
          <w:sz w:val="24"/>
          <w:szCs w:val="24"/>
        </w:rPr>
        <w:t>)</w:t>
      </w:r>
    </w:p>
    <w:p w14:paraId="60CCC6C6" w14:textId="7A6FA804" w:rsidR="00567993" w:rsidRPr="00567993" w:rsidRDefault="00567993" w:rsidP="00F65B53">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Cách làm là ta pop </w:t>
      </w:r>
      <w:r w:rsidR="00691D4E">
        <w:rPr>
          <w:rFonts w:ascii="Times New Roman" w:hAnsi="Times New Roman" w:cs="Times New Roman"/>
          <w:sz w:val="24"/>
          <w:szCs w:val="24"/>
        </w:rPr>
        <w:t xml:space="preserve">lần lượt trong PQ ra, sau đó </w:t>
      </w:r>
      <w:r w:rsidR="0033743A">
        <w:rPr>
          <w:rFonts w:ascii="Times New Roman" w:hAnsi="Times New Roman" w:cs="Times New Roman"/>
          <w:sz w:val="24"/>
          <w:szCs w:val="24"/>
        </w:rPr>
        <w:t xml:space="preserve">cập nhật mã màu đó cho </w:t>
      </w:r>
      <w:r w:rsidR="000F715F">
        <w:rPr>
          <w:rFonts w:ascii="Times New Roman" w:hAnsi="Times New Roman" w:cs="Times New Roman"/>
          <w:sz w:val="24"/>
          <w:szCs w:val="24"/>
        </w:rPr>
        <w:t>đoạn đầu tiên chưa được</w:t>
      </w:r>
      <w:r w:rsidR="001B6E75">
        <w:rPr>
          <w:rFonts w:ascii="Times New Roman" w:hAnsi="Times New Roman" w:cs="Times New Roman"/>
          <w:sz w:val="24"/>
          <w:szCs w:val="24"/>
        </w:rPr>
        <w:t>, sau đó push vào lại PQ value là (vị trí cuối đoạn vừa được tô màu đó, mã màu). Làm lần lượt như vậy đến khi duyệt hết các đoạn. Ta được kết quả cần tìm</w:t>
      </w:r>
    </w:p>
    <w:p w14:paraId="49BA8CEF" w14:textId="2100152D" w:rsidR="00EE0162" w:rsidRDefault="00777391" w:rsidP="00BF5282">
      <w:pPr>
        <w:rPr>
          <w:rFonts w:ascii="Times New Roman" w:hAnsi="Times New Roman" w:cs="Times New Roman"/>
          <w:sz w:val="24"/>
          <w:szCs w:val="24"/>
        </w:rPr>
      </w:pPr>
      <w:r>
        <w:rPr>
          <w:noProof/>
        </w:rPr>
        <w:drawing>
          <wp:inline distT="0" distB="0" distL="0" distR="0" wp14:anchorId="16C0A254" wp14:editId="09EC6AE0">
            <wp:extent cx="6120130" cy="878840"/>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1">
                      <a:extLst>
                        <a:ext uri="{28A0092B-C50C-407E-A947-70E740481C1C}">
                          <a14:useLocalDpi xmlns:a14="http://schemas.microsoft.com/office/drawing/2010/main" val="0"/>
                        </a:ext>
                      </a:extLst>
                    </a:blip>
                    <a:stretch>
                      <a:fillRect/>
                    </a:stretch>
                  </pic:blipFill>
                  <pic:spPr>
                    <a:xfrm>
                      <a:off x="0" y="0"/>
                      <a:ext cx="6120130" cy="878840"/>
                    </a:xfrm>
                    <a:prstGeom prst="rect">
                      <a:avLst/>
                    </a:prstGeom>
                  </pic:spPr>
                </pic:pic>
              </a:graphicData>
            </a:graphic>
          </wp:inline>
        </w:drawing>
      </w:r>
    </w:p>
    <w:p w14:paraId="0D6706EE" w14:textId="74117D5F" w:rsidR="00777391" w:rsidRPr="00BF5282" w:rsidRDefault="003A5EB0" w:rsidP="00BF5282">
      <w:pPr>
        <w:rPr>
          <w:rFonts w:ascii="Times New Roman" w:hAnsi="Times New Roman" w:cs="Times New Roman"/>
          <w:sz w:val="24"/>
          <w:szCs w:val="24"/>
        </w:rPr>
      </w:pPr>
      <w:r>
        <w:rPr>
          <w:rFonts w:ascii="Times New Roman" w:hAnsi="Times New Roman" w:cs="Times New Roman"/>
          <w:sz w:val="24"/>
          <w:szCs w:val="24"/>
        </w:rPr>
        <w:t xml:space="preserve">Giải thích lý do sort: ví dụ thứ tự input lần lượt là [4,5] [6,8] [3,7]. Nếu ta không sort mà làm như cách trên thì [4,5] có mã màu 1, [6,8] có mã màu 2. Lúc này tới đoạn [3,7] sẽ được đánh mã màu 1 nhưng </w:t>
      </w:r>
      <w:r w:rsidR="005D4965">
        <w:rPr>
          <w:rFonts w:ascii="Times New Roman" w:hAnsi="Times New Roman" w:cs="Times New Roman"/>
          <w:sz w:val="24"/>
          <w:szCs w:val="24"/>
        </w:rPr>
        <w:t>thực tế thì sai</w:t>
      </w:r>
      <w:r w:rsidR="00BB02CC">
        <w:rPr>
          <w:rFonts w:ascii="Times New Roman" w:hAnsi="Times New Roman" w:cs="Times New Roman"/>
          <w:sz w:val="24"/>
          <w:szCs w:val="24"/>
        </w:rPr>
        <w:t xml:space="preserve"> vì [3,7] có giao với [4,5] mà cùng mã màu 1. Vậy nên cần sort </w:t>
      </w:r>
      <w:r w:rsidR="006C5CE0">
        <w:rPr>
          <w:rFonts w:ascii="Times New Roman" w:hAnsi="Times New Roman" w:cs="Times New Roman"/>
          <w:sz w:val="24"/>
          <w:szCs w:val="24"/>
        </w:rPr>
        <w:t>các đoạn trước theo phần tử đầu a nhỏ hơn về phía trước để tránh tình trạng này</w:t>
      </w:r>
    </w:p>
    <w:p w14:paraId="3BF7628B" w14:textId="77777777" w:rsidR="003A216D" w:rsidRDefault="003A216D" w:rsidP="00BF5282">
      <w:pPr>
        <w:rPr>
          <w:rFonts w:ascii="Times New Roman" w:hAnsi="Times New Roman" w:cs="Times New Roman"/>
          <w:sz w:val="24"/>
          <w:szCs w:val="24"/>
        </w:rPr>
      </w:pPr>
    </w:p>
    <w:p w14:paraId="05BE0526" w14:textId="32976BDD" w:rsidR="003A216D" w:rsidRDefault="003A216D" w:rsidP="00BF5282">
      <w:pPr>
        <w:rPr>
          <w:rFonts w:ascii="Times New Roman" w:hAnsi="Times New Roman" w:cs="Times New Roman"/>
          <w:sz w:val="24"/>
          <w:szCs w:val="24"/>
        </w:rPr>
      </w:pPr>
      <w:r>
        <w:rPr>
          <w:rFonts w:ascii="Times New Roman" w:hAnsi="Times New Roman" w:cs="Times New Roman"/>
          <w:sz w:val="24"/>
          <w:szCs w:val="24"/>
        </w:rPr>
        <w:t>Đánh giá:</w:t>
      </w:r>
    </w:p>
    <w:p w14:paraId="211E4A59" w14:textId="7B3F9953" w:rsidR="003A216D" w:rsidRDefault="003A216D" w:rsidP="003A216D">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Độ phức tạp về mặt thời gian: O(nlogn)</w:t>
      </w:r>
    </w:p>
    <w:p w14:paraId="1A8B9DD8" w14:textId="0E37A185" w:rsidR="003A216D" w:rsidRPr="003A216D" w:rsidRDefault="003A216D" w:rsidP="003A216D">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Độ phức tạp về mặt không gian: O(n)</w:t>
      </w:r>
    </w:p>
    <w:p w14:paraId="5D5BEBCF" w14:textId="3DF0D1C2" w:rsidR="0B4DDA6E" w:rsidRDefault="0B4DDA6E" w:rsidP="5A01A86E">
      <w:pPr>
        <w:pStyle w:val="Heading1"/>
      </w:pPr>
      <w:r w:rsidRPr="5A01A86E">
        <w:rPr>
          <w:rFonts w:ascii="Cambria" w:eastAsia="Cambria" w:hAnsi="Cambria" w:cs="Cambria"/>
          <w:b/>
          <w:bCs/>
          <w:color w:val="000000" w:themeColor="text1"/>
          <w:sz w:val="28"/>
          <w:szCs w:val="28"/>
        </w:rPr>
        <w:t xml:space="preserve">Bài 11: </w:t>
      </w:r>
    </w:p>
    <w:p w14:paraId="16E3D293" w14:textId="1FE8B45F" w:rsidR="00F00333" w:rsidRPr="003A334F" w:rsidRDefault="00F00333" w:rsidP="00F00333">
      <w:pPr>
        <w:spacing w:before="120" w:after="120" w:line="360" w:lineRule="auto"/>
        <w:jc w:val="both"/>
        <w:rPr>
          <w:rFonts w:ascii="Cambria" w:eastAsiaTheme="minorEastAsia" w:hAnsi="Cambria"/>
        </w:rPr>
      </w:pPr>
      <w:r w:rsidRPr="003A334F">
        <w:rPr>
          <w:rFonts w:ascii="Cambria" w:eastAsiaTheme="minorEastAsia" w:hAnsi="Cambria"/>
        </w:rPr>
        <w:t xml:space="preserve">Xét </w:t>
      </w:r>
      <m:oMath>
        <m:r>
          <w:rPr>
            <w:rFonts w:ascii="Cambria Math" w:eastAsiaTheme="minorEastAsia" w:hAnsi="Cambria Math"/>
          </w:rPr>
          <m:t>k</m:t>
        </m:r>
      </m:oMath>
      <w:r w:rsidRPr="003A334F">
        <w:rPr>
          <w:rFonts w:ascii="Cambria" w:eastAsiaTheme="minorEastAsia" w:hAnsi="Cambria"/>
        </w:rPr>
        <w:t xml:space="preserve"> cụm dữ liệu, mỗi cụm dữ liệu được chia thành 2 nhóm: nhóm loại 1 và nhóm loại 2. Cụm dữ liệu thứ </w:t>
      </w:r>
      <m:oMath>
        <m:r>
          <w:rPr>
            <w:rFonts w:ascii="Cambria Math" w:eastAsiaTheme="minorEastAsia" w:hAnsi="Cambria Math"/>
          </w:rPr>
          <m:t>i</m:t>
        </m:r>
      </m:oMath>
      <w:r w:rsidRPr="003A334F">
        <w:rPr>
          <w:rFonts w:ascii="Cambria" w:eastAsiaTheme="minorEastAsia" w:hAnsi="Cambria"/>
        </w:rPr>
        <w:t xml:space="preserve"> có trọng số các nhóm tương ứng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e>
        </m:d>
      </m:oMath>
      <w:r w:rsidRPr="003A334F">
        <w:rPr>
          <w:rFonts w:ascii="Cambria" w:eastAsiaTheme="minorEastAsia" w:hAnsi="Cambria"/>
        </w:rPr>
        <w:t xml:space="preserve">. Cần chọn ra </w:t>
      </w:r>
      <m:oMath>
        <m:r>
          <w:rPr>
            <w:rFonts w:ascii="Cambria Math" w:eastAsiaTheme="minorEastAsia" w:hAnsi="Cambria Math"/>
          </w:rPr>
          <m:t>n</m:t>
        </m:r>
      </m:oMath>
      <w:r w:rsidRPr="003A334F">
        <w:rPr>
          <w:rFonts w:ascii="Cambria" w:eastAsiaTheme="minorEastAsia" w:hAnsi="Cambria"/>
        </w:rPr>
        <w:t xml:space="preserve"> nhóm loại 1 và </w:t>
      </w:r>
      <m:oMath>
        <m:r>
          <w:rPr>
            <w:rFonts w:ascii="Cambria Math" w:eastAsiaTheme="minorEastAsia" w:hAnsi="Cambria Math"/>
          </w:rPr>
          <m:t>m</m:t>
        </m:r>
      </m:oMath>
      <w:r w:rsidRPr="003A334F">
        <w:rPr>
          <w:rFonts w:ascii="Cambria" w:eastAsiaTheme="minorEastAsia" w:hAnsi="Cambria"/>
        </w:rPr>
        <w:t xml:space="preserve"> nhóm loại 2 trong các cụm dữ liệu để làm mẫu thử với nguyên tắc mỗi cụm dữ liệu chỉ chọn 1 nhóm, do đó </w:t>
      </w:r>
      <m:oMath>
        <m:r>
          <w:rPr>
            <w:rFonts w:ascii="Cambria Math" w:eastAsiaTheme="minorEastAsia" w:hAnsi="Cambria Math"/>
          </w:rPr>
          <m:t>n+m≤k</m:t>
        </m:r>
      </m:oMath>
      <w:r w:rsidRPr="003A334F">
        <w:rPr>
          <w:rFonts w:ascii="Cambria" w:eastAsiaTheme="minorEastAsia" w:hAnsi="Cambria"/>
        </w:rPr>
        <w:t>.</w:t>
      </w:r>
    </w:p>
    <w:p w14:paraId="3D121FA1" w14:textId="77777777" w:rsidR="0B4DDA6E" w:rsidRPr="003A334F" w:rsidRDefault="0B4DDA6E" w:rsidP="00F00333">
      <w:pPr>
        <w:spacing w:before="120" w:after="120" w:line="360" w:lineRule="auto"/>
        <w:jc w:val="both"/>
        <w:rPr>
          <w:rFonts w:ascii="Cambria" w:eastAsiaTheme="minorEastAsia" w:hAnsi="Cambria"/>
        </w:rPr>
      </w:pPr>
      <w:r w:rsidRPr="003A334F">
        <w:rPr>
          <w:rFonts w:ascii="Cambria" w:eastAsiaTheme="minorEastAsia" w:hAnsi="Cambria"/>
          <w:b/>
        </w:rPr>
        <w:t>Yêu cầu:</w:t>
      </w:r>
      <w:r w:rsidRPr="003A334F">
        <w:rPr>
          <w:rFonts w:ascii="Cambria" w:eastAsiaTheme="minorEastAsia" w:hAnsi="Cambria"/>
        </w:rPr>
        <w:t xml:space="preserve"> Tìm cách chọn các nhóm dữ liệu trong mỗi cụm sao cho tổng trọng số của tất cả các nhóm được chọn là lớn nhất.</w:t>
      </w:r>
    </w:p>
    <w:p w14:paraId="7B542F3D" w14:textId="77777777" w:rsidR="0B4DDA6E" w:rsidRPr="003A334F" w:rsidRDefault="0B4DDA6E" w:rsidP="00F00333">
      <w:pPr>
        <w:spacing w:before="120" w:after="120" w:line="360" w:lineRule="auto"/>
        <w:jc w:val="both"/>
        <w:rPr>
          <w:rFonts w:ascii="Cambria" w:hAnsi="Cambria"/>
          <w:b/>
        </w:rPr>
      </w:pPr>
      <w:r w:rsidRPr="003A334F">
        <w:rPr>
          <w:rFonts w:ascii="Cambria" w:hAnsi="Cambria"/>
          <w:b/>
        </w:rPr>
        <w:t>Dữ liệu vào:</w:t>
      </w:r>
    </w:p>
    <w:p w14:paraId="67A52980" w14:textId="77777777" w:rsidR="00F00333" w:rsidRPr="003A334F" w:rsidRDefault="00F00333" w:rsidP="000D5AAC">
      <w:pPr>
        <w:pStyle w:val="ListParagraph"/>
        <w:numPr>
          <w:ilvl w:val="0"/>
          <w:numId w:val="8"/>
        </w:numPr>
        <w:spacing w:before="120" w:after="120" w:line="360" w:lineRule="auto"/>
        <w:jc w:val="both"/>
        <w:rPr>
          <w:rFonts w:ascii="Cambria" w:hAnsi="Cambria"/>
        </w:rPr>
      </w:pPr>
      <w:r w:rsidRPr="003A334F">
        <w:rPr>
          <w:rFonts w:ascii="Cambria" w:hAnsi="Cambria"/>
        </w:rPr>
        <w:t xml:space="preserve">Dòng đầu tiên: </w:t>
      </w:r>
      <m:oMath>
        <m:r>
          <w:rPr>
            <w:rFonts w:ascii="Cambria Math" w:hAnsi="Cambria Math"/>
          </w:rPr>
          <m:t>k,n,m</m:t>
        </m:r>
        <m:d>
          <m:dPr>
            <m:ctrlPr>
              <w:rPr>
                <w:rFonts w:ascii="Cambria Math" w:eastAsiaTheme="minorEastAsia" w:hAnsi="Cambria Math"/>
                <w:i/>
              </w:rPr>
            </m:ctrlPr>
          </m:dPr>
          <m:e>
            <m:r>
              <w:rPr>
                <w:rFonts w:ascii="Cambria Math" w:eastAsiaTheme="minorEastAsia" w:hAnsi="Cambria Math"/>
              </w:rPr>
              <m:t>1≤k≤</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n+m≤n</m:t>
            </m:r>
          </m:e>
        </m:d>
      </m:oMath>
    </w:p>
    <w:p w14:paraId="4635F488" w14:textId="77777777" w:rsidR="00F00333" w:rsidRPr="003A334F" w:rsidRDefault="00F00333" w:rsidP="000D5AAC">
      <w:pPr>
        <w:pStyle w:val="ListParagraph"/>
        <w:numPr>
          <w:ilvl w:val="0"/>
          <w:numId w:val="8"/>
        </w:numPr>
        <w:spacing w:before="120" w:after="120" w:line="360" w:lineRule="auto"/>
        <w:jc w:val="both"/>
        <w:rPr>
          <w:rFonts w:ascii="Cambria" w:hAnsi="Cambria"/>
        </w:rPr>
      </w:pPr>
      <w:r w:rsidRPr="003A334F">
        <w:rPr>
          <w:rFonts w:ascii="Cambria" w:hAnsi="Cambria"/>
        </w:rPr>
        <w:t xml:space="preserve">Dòng thứ </w:t>
      </w:r>
      <m:oMath>
        <m:r>
          <w:rPr>
            <w:rFonts w:ascii="Cambria Math" w:hAnsi="Cambria Math"/>
          </w:rPr>
          <m:t>i</m:t>
        </m:r>
      </m:oMath>
      <w:r w:rsidRPr="003A334F">
        <w:rPr>
          <w:rFonts w:ascii="Cambria" w:eastAsiaTheme="minorEastAsia" w:hAnsi="Cambria"/>
        </w:rPr>
        <w:t xml:space="preserve"> trong </w:t>
      </w:r>
      <m:oMath>
        <m:r>
          <w:rPr>
            <w:rFonts w:ascii="Cambria Math" w:eastAsiaTheme="minorEastAsia" w:hAnsi="Cambria Math"/>
          </w:rPr>
          <m:t>k</m:t>
        </m:r>
      </m:oMath>
      <w:r w:rsidRPr="003A334F">
        <w:rPr>
          <w:rFonts w:ascii="Cambria" w:eastAsiaTheme="minorEastAsia" w:hAnsi="Cambria"/>
        </w:rPr>
        <w:t xml:space="preserve"> dòng tiếp theo: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e>
        </m:d>
      </m:oMath>
    </w:p>
    <w:p w14:paraId="1EF2E7DD" w14:textId="77777777" w:rsidR="0B4DDA6E" w:rsidRPr="003A334F" w:rsidRDefault="0B4DDA6E" w:rsidP="00F00333">
      <w:pPr>
        <w:spacing w:before="120" w:after="120" w:line="360" w:lineRule="auto"/>
        <w:jc w:val="both"/>
        <w:rPr>
          <w:rFonts w:ascii="Cambria" w:hAnsi="Cambria"/>
        </w:rPr>
      </w:pPr>
      <w:r w:rsidRPr="003A334F">
        <w:rPr>
          <w:rFonts w:ascii="Cambria" w:hAnsi="Cambria"/>
          <w:b/>
        </w:rPr>
        <w:t>Kết quả:</w:t>
      </w:r>
      <w:r w:rsidRPr="003A334F">
        <w:rPr>
          <w:rFonts w:ascii="Cambria" w:hAnsi="Cambria"/>
        </w:rPr>
        <w:t xml:space="preserve"> </w:t>
      </w:r>
    </w:p>
    <w:p w14:paraId="67B5D6AF" w14:textId="77777777" w:rsidR="0B4DDA6E" w:rsidRPr="003A334F" w:rsidRDefault="0B4DDA6E" w:rsidP="000D5AAC">
      <w:pPr>
        <w:pStyle w:val="ListParagraph"/>
        <w:numPr>
          <w:ilvl w:val="0"/>
          <w:numId w:val="7"/>
        </w:numPr>
        <w:spacing w:before="120" w:after="120" w:line="360" w:lineRule="auto"/>
        <w:jc w:val="both"/>
        <w:rPr>
          <w:rFonts w:ascii="Cambria" w:hAnsi="Cambria"/>
        </w:rPr>
      </w:pPr>
      <w:r w:rsidRPr="003A334F">
        <w:rPr>
          <w:rFonts w:ascii="Cambria" w:hAnsi="Cambria"/>
        </w:rPr>
        <w:lastRenderedPageBreak/>
        <w:t>Gồm một số nguyên duy nhất là tổng trọng số lớn nhất.</w:t>
      </w:r>
    </w:p>
    <w:tbl>
      <w:tblPr>
        <w:tblW w:w="9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7"/>
        <w:gridCol w:w="5112"/>
      </w:tblGrid>
      <w:tr w:rsidR="5A01A86E" w14:paraId="060FA992" w14:textId="77777777" w:rsidTr="00ED0338">
        <w:trPr>
          <w:cantSplit/>
          <w:jc w:val="center"/>
        </w:trPr>
        <w:tc>
          <w:tcPr>
            <w:tcW w:w="4217" w:type="dxa"/>
            <w:tcBorders>
              <w:top w:val="single" w:sz="4" w:space="0" w:color="auto"/>
              <w:left w:val="single" w:sz="4" w:space="0" w:color="auto"/>
              <w:bottom w:val="single" w:sz="4" w:space="0" w:color="auto"/>
              <w:right w:val="single" w:sz="4" w:space="0" w:color="auto"/>
            </w:tcBorders>
            <w:hideMark/>
          </w:tcPr>
          <w:p w14:paraId="45F9E9C4" w14:textId="77777777" w:rsidR="5A01A86E" w:rsidRDefault="5A01A86E" w:rsidP="00ED0338">
            <w:pPr>
              <w:spacing w:after="0" w:line="240" w:lineRule="auto"/>
              <w:ind w:left="2"/>
              <w:jc w:val="center"/>
              <w:rPr>
                <w:rFonts w:ascii="Courier New" w:eastAsia="Courier New" w:hAnsi="Courier New" w:cs="Courier New"/>
                <w:b/>
                <w:szCs w:val="24"/>
              </w:rPr>
            </w:pPr>
            <w:r>
              <w:rPr>
                <w:rFonts w:ascii="Courier New" w:eastAsia="Courier New" w:hAnsi="Courier New" w:cs="Courier New"/>
                <w:b/>
                <w:szCs w:val="24"/>
              </w:rPr>
              <w:t>INPUT</w:t>
            </w:r>
          </w:p>
        </w:tc>
        <w:tc>
          <w:tcPr>
            <w:tcW w:w="5112" w:type="dxa"/>
            <w:tcBorders>
              <w:top w:val="single" w:sz="4" w:space="0" w:color="auto"/>
              <w:left w:val="single" w:sz="4" w:space="0" w:color="auto"/>
              <w:bottom w:val="single" w:sz="4" w:space="0" w:color="auto"/>
              <w:right w:val="single" w:sz="4" w:space="0" w:color="auto"/>
            </w:tcBorders>
            <w:hideMark/>
          </w:tcPr>
          <w:p w14:paraId="1F89D727" w14:textId="77777777" w:rsidR="5A01A86E" w:rsidRDefault="5A01A86E" w:rsidP="00ED0338">
            <w:pPr>
              <w:spacing w:after="0" w:line="240" w:lineRule="auto"/>
              <w:ind w:left="2"/>
              <w:jc w:val="center"/>
              <w:rPr>
                <w:rFonts w:ascii="Courier New" w:eastAsia="Courier New" w:hAnsi="Courier New" w:cs="Courier New"/>
                <w:b/>
                <w:szCs w:val="24"/>
              </w:rPr>
            </w:pPr>
            <w:r>
              <w:rPr>
                <w:rFonts w:ascii="Courier New" w:eastAsia="Courier New" w:hAnsi="Courier New" w:cs="Courier New"/>
                <w:b/>
                <w:szCs w:val="24"/>
              </w:rPr>
              <w:t>OUTPUT</w:t>
            </w:r>
          </w:p>
        </w:tc>
      </w:tr>
      <w:tr w:rsidR="5A01A86E" w14:paraId="449E70B7" w14:textId="77777777" w:rsidTr="00ED0338">
        <w:trPr>
          <w:cantSplit/>
          <w:trHeight w:val="863"/>
          <w:jc w:val="center"/>
        </w:trPr>
        <w:tc>
          <w:tcPr>
            <w:tcW w:w="4217" w:type="dxa"/>
            <w:tcBorders>
              <w:top w:val="single" w:sz="4" w:space="0" w:color="auto"/>
              <w:left w:val="single" w:sz="4" w:space="0" w:color="auto"/>
              <w:bottom w:val="single" w:sz="4" w:space="0" w:color="auto"/>
              <w:right w:val="single" w:sz="4" w:space="0" w:color="auto"/>
            </w:tcBorders>
          </w:tcPr>
          <w:p w14:paraId="21E8F492" w14:textId="77777777" w:rsidR="5A01A86E" w:rsidRPr="000E6430"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4</w:t>
            </w:r>
            <w:r w:rsidRPr="000E6430">
              <w:rPr>
                <w:rFonts w:ascii="Courier New" w:eastAsia="Courier New" w:hAnsi="Courier New" w:cs="Courier New"/>
                <w:b/>
                <w:szCs w:val="24"/>
              </w:rPr>
              <w:t xml:space="preserve"> </w:t>
            </w:r>
            <w:r>
              <w:rPr>
                <w:rFonts w:ascii="Courier New" w:eastAsia="Courier New" w:hAnsi="Courier New" w:cs="Courier New"/>
                <w:b/>
                <w:szCs w:val="24"/>
              </w:rPr>
              <w:t>2</w:t>
            </w:r>
            <w:r w:rsidRPr="000E6430">
              <w:rPr>
                <w:rFonts w:ascii="Courier New" w:eastAsia="Courier New" w:hAnsi="Courier New" w:cs="Courier New"/>
                <w:b/>
                <w:szCs w:val="24"/>
              </w:rPr>
              <w:t xml:space="preserve"> 1</w:t>
            </w:r>
          </w:p>
          <w:p w14:paraId="00FB572A" w14:textId="77777777" w:rsidR="5A01A86E"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4 9</w:t>
            </w:r>
          </w:p>
          <w:p w14:paraId="454B9CBB" w14:textId="77777777" w:rsidR="5A01A86E"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3 5</w:t>
            </w:r>
          </w:p>
          <w:p w14:paraId="00C88DCD" w14:textId="77777777" w:rsidR="5A01A86E"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7 2</w:t>
            </w:r>
          </w:p>
          <w:p w14:paraId="28F4A493" w14:textId="77777777" w:rsidR="5A01A86E"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5 5</w:t>
            </w:r>
          </w:p>
        </w:tc>
        <w:tc>
          <w:tcPr>
            <w:tcW w:w="5112" w:type="dxa"/>
            <w:tcBorders>
              <w:top w:val="single" w:sz="4" w:space="0" w:color="auto"/>
              <w:left w:val="single" w:sz="4" w:space="0" w:color="auto"/>
              <w:bottom w:val="single" w:sz="4" w:space="0" w:color="auto"/>
              <w:right w:val="single" w:sz="4" w:space="0" w:color="auto"/>
            </w:tcBorders>
          </w:tcPr>
          <w:p w14:paraId="4C5A7099" w14:textId="77777777" w:rsidR="5A01A86E" w:rsidRDefault="5A01A86E" w:rsidP="00ED0338">
            <w:pPr>
              <w:spacing w:after="0" w:line="240" w:lineRule="auto"/>
              <w:ind w:left="2"/>
              <w:rPr>
                <w:rFonts w:ascii="Courier New" w:eastAsia="Courier New" w:hAnsi="Courier New" w:cs="Courier New"/>
                <w:b/>
                <w:szCs w:val="24"/>
              </w:rPr>
            </w:pPr>
            <w:r>
              <w:rPr>
                <w:rFonts w:ascii="Courier New" w:eastAsia="Courier New" w:hAnsi="Courier New" w:cs="Courier New"/>
                <w:b/>
                <w:szCs w:val="24"/>
              </w:rPr>
              <w:t>21</w:t>
            </w:r>
          </w:p>
        </w:tc>
      </w:tr>
    </w:tbl>
    <w:p w14:paraId="267459B7" w14:textId="77777777" w:rsidR="007A6CF5" w:rsidRDefault="007A6CF5"/>
    <w:p w14:paraId="6B84ABA4" w14:textId="40F8C630" w:rsidR="007A6CF5" w:rsidRDefault="00192F06">
      <w:pPr>
        <w:rPr>
          <w:rFonts w:ascii="Times New Roman" w:hAnsi="Times New Roman" w:cs="Times New Roman"/>
          <w:sz w:val="24"/>
          <w:szCs w:val="24"/>
        </w:rPr>
      </w:pPr>
      <w:r w:rsidRPr="006743A1">
        <w:rPr>
          <w:rFonts w:ascii="Times New Roman" w:hAnsi="Times New Roman" w:cs="Times New Roman"/>
          <w:sz w:val="24"/>
          <w:szCs w:val="24"/>
        </w:rPr>
        <w:t>Cách 1: Dùng backtracking</w:t>
      </w:r>
      <w:r w:rsidR="00746F70">
        <w:rPr>
          <w:rFonts w:ascii="Times New Roman" w:hAnsi="Times New Roman" w:cs="Times New Roman"/>
          <w:sz w:val="24"/>
          <w:szCs w:val="24"/>
        </w:rPr>
        <w:t xml:space="preserve"> – cách </w:t>
      </w:r>
      <w:r w:rsidR="00052D0B">
        <w:rPr>
          <w:rFonts w:ascii="Times New Roman" w:hAnsi="Times New Roman" w:cs="Times New Roman"/>
          <w:sz w:val="24"/>
          <w:szCs w:val="24"/>
        </w:rPr>
        <w:t>ngây thơ</w:t>
      </w:r>
    </w:p>
    <w:p w14:paraId="00BF5893" w14:textId="0F619D41" w:rsidR="00A326DB" w:rsidRDefault="001F2F9B">
      <w:pPr>
        <w:rPr>
          <w:rFonts w:ascii="Times New Roman" w:hAnsi="Times New Roman" w:cs="Times New Roman"/>
          <w:sz w:val="24"/>
          <w:szCs w:val="24"/>
        </w:rPr>
      </w:pPr>
      <w:r>
        <w:rPr>
          <w:rFonts w:ascii="Times New Roman" w:hAnsi="Times New Roman" w:cs="Times New Roman"/>
          <w:sz w:val="24"/>
          <w:szCs w:val="24"/>
        </w:rPr>
        <w:t xml:space="preserve">Cơ chế backtrack sẽ duyệt qua tất cả các trường hợp khả thi, </w:t>
      </w:r>
      <w:r w:rsidR="00675C18">
        <w:rPr>
          <w:rFonts w:ascii="Times New Roman" w:hAnsi="Times New Roman" w:cs="Times New Roman"/>
          <w:sz w:val="24"/>
          <w:szCs w:val="24"/>
        </w:rPr>
        <w:t xml:space="preserve">nếu thành công thì lưu vết lại để tính ra kết quả, nếu không thì đánh dấu bỏ trường hợp đó và </w:t>
      </w:r>
      <w:r w:rsidR="0004675B">
        <w:rPr>
          <w:rFonts w:ascii="Times New Roman" w:hAnsi="Times New Roman" w:cs="Times New Roman"/>
          <w:sz w:val="24"/>
          <w:szCs w:val="24"/>
        </w:rPr>
        <w:t>tiếp tục xét đến cách khác (về mục đích thì giống như vét cạn)</w:t>
      </w:r>
      <w:r w:rsidR="00396DFB">
        <w:rPr>
          <w:rFonts w:ascii="Times New Roman" w:hAnsi="Times New Roman" w:cs="Times New Roman"/>
          <w:sz w:val="24"/>
          <w:szCs w:val="24"/>
        </w:rPr>
        <w:t>.</w:t>
      </w:r>
    </w:p>
    <w:p w14:paraId="5C5FEBC2" w14:textId="796BD4D5" w:rsidR="00396DFB" w:rsidRDefault="00396DFB">
      <w:pPr>
        <w:rPr>
          <w:rFonts w:ascii="Times New Roman" w:hAnsi="Times New Roman" w:cs="Times New Roman"/>
          <w:sz w:val="24"/>
          <w:szCs w:val="24"/>
        </w:rPr>
      </w:pPr>
      <w:r>
        <w:rPr>
          <w:rFonts w:ascii="Times New Roman" w:hAnsi="Times New Roman" w:cs="Times New Roman"/>
          <w:sz w:val="24"/>
          <w:szCs w:val="24"/>
        </w:rPr>
        <w:t>Mỗi lần duyệt qua thì tính giá trị total mới, và tìm max của ans</w:t>
      </w:r>
      <w:r w:rsidR="00573E69">
        <w:rPr>
          <w:rFonts w:ascii="Times New Roman" w:hAnsi="Times New Roman" w:cs="Times New Roman"/>
          <w:sz w:val="24"/>
          <w:szCs w:val="24"/>
        </w:rPr>
        <w:t xml:space="preserve"> và total đó để cập nhật max mới cho ans. Sau khi backtrack xong hết thì ans chính là kết quả cuối cùng</w:t>
      </w:r>
    </w:p>
    <w:p w14:paraId="15C699C7" w14:textId="77777777" w:rsidR="00A326DB" w:rsidRDefault="00A326DB" w:rsidP="00A326DB">
      <w:pPr>
        <w:rPr>
          <w:rFonts w:ascii="Times New Roman" w:hAnsi="Times New Roman" w:cs="Times New Roman"/>
          <w:sz w:val="24"/>
          <w:szCs w:val="24"/>
        </w:rPr>
      </w:pPr>
      <w:r>
        <w:rPr>
          <w:rFonts w:ascii="Times New Roman" w:hAnsi="Times New Roman" w:cs="Times New Roman"/>
          <w:sz w:val="24"/>
          <w:szCs w:val="24"/>
        </w:rPr>
        <w:t>Đánh giá:</w:t>
      </w:r>
    </w:p>
    <w:p w14:paraId="7F061F43" w14:textId="754CE2CF" w:rsidR="00A326DB" w:rsidRDefault="00A326DB" w:rsidP="00A326DB">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Độ phức tạp về mặt thời gian: </w:t>
      </w:r>
      <w:r w:rsidR="00746F70" w:rsidRPr="00746F70">
        <w:rPr>
          <w:rFonts w:ascii="Times New Roman" w:hAnsi="Times New Roman" w:cs="Times New Roman"/>
          <w:sz w:val="24"/>
          <w:szCs w:val="24"/>
        </w:rPr>
        <w:t>O(k^(m+n) * (m+n)^n)</w:t>
      </w:r>
    </w:p>
    <w:p w14:paraId="28EA417B" w14:textId="77777777" w:rsidR="00A326DB" w:rsidRPr="003A216D" w:rsidRDefault="00A326DB" w:rsidP="00A326DB">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Độ phức tạp về mặt không gian: O(n)</w:t>
      </w:r>
    </w:p>
    <w:p w14:paraId="6CE12EA0" w14:textId="77777777" w:rsidR="00A326DB" w:rsidRPr="006743A1" w:rsidRDefault="00A326DB">
      <w:pPr>
        <w:rPr>
          <w:rFonts w:ascii="Times New Roman" w:hAnsi="Times New Roman" w:cs="Times New Roman"/>
          <w:sz w:val="24"/>
          <w:szCs w:val="24"/>
        </w:rPr>
      </w:pPr>
    </w:p>
    <w:p w14:paraId="5E811E10" w14:textId="5163A9CC" w:rsidR="00E027FE" w:rsidRDefault="006743A1">
      <w:pPr>
        <w:rPr>
          <w:rFonts w:ascii="Times New Roman" w:hAnsi="Times New Roman" w:cs="Times New Roman"/>
          <w:sz w:val="24"/>
          <w:szCs w:val="24"/>
        </w:rPr>
      </w:pPr>
      <w:r w:rsidRPr="006743A1">
        <w:rPr>
          <w:rFonts w:ascii="Times New Roman" w:hAnsi="Times New Roman" w:cs="Times New Roman"/>
          <w:sz w:val="24"/>
          <w:szCs w:val="24"/>
        </w:rPr>
        <w:t>Cách 2</w:t>
      </w:r>
      <w:r>
        <w:rPr>
          <w:rFonts w:ascii="Times New Roman" w:hAnsi="Times New Roman" w:cs="Times New Roman"/>
          <w:sz w:val="24"/>
          <w:szCs w:val="24"/>
        </w:rPr>
        <w:t xml:space="preserve">: </w:t>
      </w:r>
      <w:r w:rsidR="00832E8C">
        <w:rPr>
          <w:rFonts w:ascii="Times New Roman" w:hAnsi="Times New Roman" w:cs="Times New Roman"/>
          <w:sz w:val="24"/>
          <w:szCs w:val="24"/>
        </w:rPr>
        <w:t xml:space="preserve">Ta xây dựng 2 cluster_a và cluster_b </w:t>
      </w:r>
      <w:r w:rsidR="0025469D">
        <w:rPr>
          <w:rFonts w:ascii="Times New Roman" w:hAnsi="Times New Roman" w:cs="Times New Roman"/>
          <w:sz w:val="24"/>
          <w:szCs w:val="24"/>
        </w:rPr>
        <w:t>là 1 mảng các dòng từ input vào</w:t>
      </w:r>
      <w:r w:rsidR="00EA04BD">
        <w:rPr>
          <w:rFonts w:ascii="Times New Roman" w:hAnsi="Times New Roman" w:cs="Times New Roman"/>
          <w:sz w:val="24"/>
          <w:szCs w:val="24"/>
        </w:rPr>
        <w:t>, sau đó sort lại tương ứng cho từng cluster</w:t>
      </w:r>
      <w:r w:rsidR="0025469D">
        <w:rPr>
          <w:rFonts w:ascii="Times New Roman" w:hAnsi="Times New Roman" w:cs="Times New Roman"/>
          <w:sz w:val="24"/>
          <w:szCs w:val="24"/>
        </w:rPr>
        <w:t>. Ở mỗi cluster sẽ có cách thức sort khác nhau</w:t>
      </w:r>
      <w:r w:rsidR="00EA04BD">
        <w:rPr>
          <w:rFonts w:ascii="Times New Roman" w:hAnsi="Times New Roman" w:cs="Times New Roman"/>
          <w:sz w:val="24"/>
          <w:szCs w:val="24"/>
        </w:rPr>
        <w:t>. Quy luật sort như sau: Giả sử ta xét cluster_a đại diện cho nhóm 1, thì ta cần sắp xếp</w:t>
      </w:r>
      <w:r w:rsidR="009565C5">
        <w:rPr>
          <w:rFonts w:ascii="Times New Roman" w:hAnsi="Times New Roman" w:cs="Times New Roman"/>
          <w:sz w:val="24"/>
          <w:szCs w:val="24"/>
        </w:rPr>
        <w:t xml:space="preserve"> các đoạn (a,b)</w:t>
      </w:r>
      <w:r w:rsidR="00EA04BD">
        <w:rPr>
          <w:rFonts w:ascii="Times New Roman" w:hAnsi="Times New Roman" w:cs="Times New Roman"/>
          <w:sz w:val="24"/>
          <w:szCs w:val="24"/>
        </w:rPr>
        <w:t xml:space="preserve"> </w:t>
      </w:r>
      <w:r w:rsidR="009565C5">
        <w:rPr>
          <w:rFonts w:ascii="Times New Roman" w:hAnsi="Times New Roman" w:cs="Times New Roman"/>
          <w:sz w:val="24"/>
          <w:szCs w:val="24"/>
        </w:rPr>
        <w:t>theo cách sau:</w:t>
      </w:r>
    </w:p>
    <w:p w14:paraId="0E5674D9" w14:textId="71200040" w:rsidR="009565C5" w:rsidRDefault="00684FBF" w:rsidP="00684FBF">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009565C5">
        <w:rPr>
          <w:rFonts w:ascii="Times New Roman" w:hAnsi="Times New Roman" w:cs="Times New Roman"/>
          <w:sz w:val="24"/>
          <w:szCs w:val="24"/>
        </w:rPr>
        <w:t>Đưa các dòng có a lớn hơn về trước</w:t>
      </w:r>
    </w:p>
    <w:p w14:paraId="00D1C9F1" w14:textId="6C5F5A56" w:rsidR="009565C5" w:rsidRPr="00684FBF" w:rsidRDefault="00684FBF" w:rsidP="00684FBF">
      <w:pPr>
        <w:ind w:left="360" w:firstLine="360"/>
        <w:rPr>
          <w:rFonts w:ascii="Times New Roman" w:hAnsi="Times New Roman" w:cs="Times New Roman"/>
          <w:sz w:val="24"/>
          <w:szCs w:val="24"/>
        </w:rPr>
      </w:pPr>
      <w:r>
        <w:rPr>
          <w:rFonts w:ascii="Times New Roman" w:hAnsi="Times New Roman" w:cs="Times New Roman"/>
          <w:sz w:val="24"/>
          <w:szCs w:val="24"/>
        </w:rPr>
        <w:t xml:space="preserve">+ </w:t>
      </w:r>
      <w:r w:rsidR="009565C5" w:rsidRPr="00684FBF">
        <w:rPr>
          <w:rFonts w:ascii="Times New Roman" w:hAnsi="Times New Roman" w:cs="Times New Roman"/>
          <w:sz w:val="24"/>
          <w:szCs w:val="24"/>
        </w:rPr>
        <w:t xml:space="preserve">Nếu </w:t>
      </w:r>
      <w:r w:rsidR="00FD10D9" w:rsidRPr="00684FBF">
        <w:rPr>
          <w:rFonts w:ascii="Times New Roman" w:hAnsi="Times New Roman" w:cs="Times New Roman"/>
          <w:sz w:val="24"/>
          <w:szCs w:val="24"/>
        </w:rPr>
        <w:t xml:space="preserve">giá trị a ở 2 đoạn bằng nhau, </w:t>
      </w:r>
      <w:r w:rsidR="00F314D0" w:rsidRPr="00684FBF">
        <w:rPr>
          <w:rFonts w:ascii="Times New Roman" w:hAnsi="Times New Roman" w:cs="Times New Roman"/>
          <w:sz w:val="24"/>
          <w:szCs w:val="24"/>
        </w:rPr>
        <w:t>ta cân nhắc chọn dòng nào có b nhỏ hơn. Vì khi đó b đó có thể dùng lại bên cluster_b</w:t>
      </w:r>
    </w:p>
    <w:p w14:paraId="6D661255" w14:textId="0C05D996" w:rsidR="00F314D0" w:rsidRDefault="00F314D0" w:rsidP="00F314D0">
      <w:pPr>
        <w:ind w:left="360"/>
        <w:rPr>
          <w:rFonts w:ascii="Times New Roman" w:hAnsi="Times New Roman" w:cs="Times New Roman"/>
          <w:sz w:val="24"/>
          <w:szCs w:val="24"/>
        </w:rPr>
      </w:pPr>
      <w:r>
        <w:rPr>
          <w:rFonts w:ascii="Times New Roman" w:hAnsi="Times New Roman" w:cs="Times New Roman"/>
          <w:sz w:val="24"/>
          <w:szCs w:val="24"/>
        </w:rPr>
        <w:t>Tương tự cho TH cluster_b</w:t>
      </w:r>
    </w:p>
    <w:p w14:paraId="6CE8EF32" w14:textId="77501105" w:rsidR="00684FBF" w:rsidRDefault="00345E34" w:rsidP="00684FBF">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Dùng 2 con trỏ i,j để </w:t>
      </w:r>
      <w:r w:rsidR="0018497E">
        <w:rPr>
          <w:rFonts w:ascii="Times New Roman" w:hAnsi="Times New Roman" w:cs="Times New Roman"/>
          <w:sz w:val="24"/>
          <w:szCs w:val="24"/>
        </w:rPr>
        <w:t>duyệt và so sánh cluster_a[i].a và cluster_b[j].b, nếu:</w:t>
      </w:r>
    </w:p>
    <w:p w14:paraId="71B7AD10" w14:textId="21314FB4" w:rsidR="0018497E" w:rsidRDefault="0018497E" w:rsidP="0018497E">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00097B79">
        <w:rPr>
          <w:rFonts w:ascii="Times New Roman" w:hAnsi="Times New Roman" w:cs="Times New Roman"/>
          <w:sz w:val="24"/>
          <w:szCs w:val="24"/>
        </w:rPr>
        <w:t>n=0: tức bên nhóm 1 đã đầy, ta chỉ cần thêm liên tục bên nhóm 2 cho tới khi m về 0</w:t>
      </w:r>
    </w:p>
    <w:p w14:paraId="1697CEB0" w14:textId="178714B0" w:rsidR="00097B79" w:rsidRDefault="00097B79" w:rsidP="00097B79">
      <w:pPr>
        <w:pStyle w:val="ListParagraph"/>
        <w:rPr>
          <w:rFonts w:ascii="Times New Roman" w:hAnsi="Times New Roman" w:cs="Times New Roman"/>
          <w:sz w:val="24"/>
          <w:szCs w:val="24"/>
        </w:rPr>
      </w:pPr>
      <w:r>
        <w:rPr>
          <w:rFonts w:ascii="Times New Roman" w:hAnsi="Times New Roman" w:cs="Times New Roman"/>
          <w:sz w:val="24"/>
          <w:szCs w:val="24"/>
        </w:rPr>
        <w:t xml:space="preserve">+ m=0: tức bên nhóm 1 đã đầy, ta chỉ cần thêm liên tục bên nhóm 2 cho tới khi </w:t>
      </w:r>
      <w:r w:rsidR="00A33F2D">
        <w:rPr>
          <w:rFonts w:ascii="Times New Roman" w:hAnsi="Times New Roman" w:cs="Times New Roman"/>
          <w:sz w:val="24"/>
          <w:szCs w:val="24"/>
        </w:rPr>
        <w:t>n</w:t>
      </w:r>
      <w:r>
        <w:rPr>
          <w:rFonts w:ascii="Times New Roman" w:hAnsi="Times New Roman" w:cs="Times New Roman"/>
          <w:sz w:val="24"/>
          <w:szCs w:val="24"/>
        </w:rPr>
        <w:t xml:space="preserve"> về 0</w:t>
      </w:r>
    </w:p>
    <w:p w14:paraId="4609A3B9" w14:textId="661AA71B" w:rsidR="00097B79" w:rsidRDefault="00097B79" w:rsidP="0018497E">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00A12640">
        <w:rPr>
          <w:rFonts w:ascii="Times New Roman" w:hAnsi="Times New Roman" w:cs="Times New Roman"/>
          <w:sz w:val="24"/>
          <w:szCs w:val="24"/>
        </w:rPr>
        <w:t xml:space="preserve">Phía cluster_a: </w:t>
      </w:r>
      <w:r>
        <w:rPr>
          <w:rFonts w:ascii="Times New Roman" w:hAnsi="Times New Roman" w:cs="Times New Roman"/>
          <w:sz w:val="24"/>
          <w:szCs w:val="24"/>
        </w:rPr>
        <w:t>cluster_a[i].a &gt; cluster_b[j].b</w:t>
      </w:r>
      <w:r w:rsidR="00C71AE2">
        <w:rPr>
          <w:rFonts w:ascii="Times New Roman" w:hAnsi="Times New Roman" w:cs="Times New Roman"/>
          <w:sz w:val="24"/>
          <w:szCs w:val="24"/>
        </w:rPr>
        <w:t xml:space="preserve"> hoặc cluster_a[i].a </w:t>
      </w:r>
      <w:r w:rsidR="00784B5F">
        <w:rPr>
          <w:rFonts w:ascii="Times New Roman" w:hAnsi="Times New Roman" w:cs="Times New Roman"/>
          <w:sz w:val="24"/>
          <w:szCs w:val="24"/>
        </w:rPr>
        <w:t>=</w:t>
      </w:r>
      <w:r w:rsidR="00C71AE2">
        <w:rPr>
          <w:rFonts w:ascii="Times New Roman" w:hAnsi="Times New Roman" w:cs="Times New Roman"/>
          <w:sz w:val="24"/>
          <w:szCs w:val="24"/>
        </w:rPr>
        <w:t xml:space="preserve"> cluster_b[j].b &amp;&amp;</w:t>
      </w:r>
      <w:r w:rsidR="00784B5F">
        <w:rPr>
          <w:rFonts w:ascii="Times New Roman" w:hAnsi="Times New Roman" w:cs="Times New Roman"/>
          <w:sz w:val="24"/>
          <w:szCs w:val="24"/>
        </w:rPr>
        <w:t xml:space="preserve"> cluster_a[i].b &lt; cluster_b[j].a</w:t>
      </w:r>
      <w:r w:rsidR="00801664">
        <w:rPr>
          <w:rFonts w:ascii="Times New Roman" w:hAnsi="Times New Roman" w:cs="Times New Roman"/>
          <w:sz w:val="24"/>
          <w:szCs w:val="24"/>
        </w:rPr>
        <w:t>, ta thêm bên nhóm 1 giá trị a đó và bỏ đi đánh dấu check tại dòng đó ở cả 2 cluster sau này không dùng lại</w:t>
      </w:r>
    </w:p>
    <w:p w14:paraId="5ECCBC05" w14:textId="7DE2077B" w:rsidR="00A12640" w:rsidRPr="00684FBF" w:rsidRDefault="00A12640" w:rsidP="0018497E">
      <w:pPr>
        <w:pStyle w:val="ListParagraph"/>
        <w:rPr>
          <w:rFonts w:ascii="Times New Roman" w:hAnsi="Times New Roman" w:cs="Times New Roman"/>
          <w:sz w:val="24"/>
          <w:szCs w:val="24"/>
        </w:rPr>
      </w:pPr>
      <w:r>
        <w:rPr>
          <w:rFonts w:ascii="Times New Roman" w:hAnsi="Times New Roman" w:cs="Times New Roman"/>
          <w:sz w:val="24"/>
          <w:szCs w:val="24"/>
        </w:rPr>
        <w:t>+ Ngược lại phía cluster_b</w:t>
      </w:r>
    </w:p>
    <w:p w14:paraId="57909FFB" w14:textId="0EA6A88D" w:rsidR="00F314D0" w:rsidRDefault="002304E6" w:rsidP="00F314D0">
      <w:pPr>
        <w:ind w:left="360"/>
        <w:rPr>
          <w:rFonts w:ascii="Times New Roman" w:hAnsi="Times New Roman" w:cs="Times New Roman"/>
          <w:sz w:val="24"/>
          <w:szCs w:val="24"/>
        </w:rPr>
      </w:pPr>
      <w:r>
        <w:rPr>
          <w:rFonts w:ascii="Times New Roman" w:hAnsi="Times New Roman" w:cs="Times New Roman"/>
          <w:sz w:val="24"/>
          <w:szCs w:val="24"/>
        </w:rPr>
        <w:t>Lấy ví dụ input:</w:t>
      </w:r>
    </w:p>
    <w:p w14:paraId="5EDCCFEC" w14:textId="77F186A6" w:rsidR="002304E6" w:rsidRDefault="002304E6" w:rsidP="00F314D0">
      <w:pPr>
        <w:ind w:left="360"/>
        <w:rPr>
          <w:rFonts w:ascii="Times New Roman" w:hAnsi="Times New Roman" w:cs="Times New Roman"/>
          <w:sz w:val="24"/>
          <w:szCs w:val="24"/>
        </w:rPr>
      </w:pPr>
      <w:r>
        <w:rPr>
          <w:rFonts w:ascii="Times New Roman" w:hAnsi="Times New Roman" w:cs="Times New Roman"/>
          <w:sz w:val="24"/>
          <w:szCs w:val="24"/>
        </w:rPr>
        <w:t>6 3 2</w:t>
      </w:r>
    </w:p>
    <w:p w14:paraId="0E50FBF0" w14:textId="78FCDA87" w:rsidR="002304E6" w:rsidRDefault="002304E6" w:rsidP="00F314D0">
      <w:pPr>
        <w:ind w:left="360"/>
        <w:rPr>
          <w:rFonts w:ascii="Times New Roman" w:hAnsi="Times New Roman" w:cs="Times New Roman"/>
          <w:sz w:val="24"/>
          <w:szCs w:val="24"/>
        </w:rPr>
      </w:pPr>
      <w:r>
        <w:rPr>
          <w:rFonts w:ascii="Times New Roman" w:hAnsi="Times New Roman" w:cs="Times New Roman"/>
          <w:sz w:val="24"/>
          <w:szCs w:val="24"/>
        </w:rPr>
        <w:t>4 9</w:t>
      </w:r>
    </w:p>
    <w:p w14:paraId="35E56153" w14:textId="52812419" w:rsidR="002304E6" w:rsidRDefault="002304E6" w:rsidP="00F314D0">
      <w:pPr>
        <w:ind w:left="360"/>
        <w:rPr>
          <w:rFonts w:ascii="Times New Roman" w:hAnsi="Times New Roman" w:cs="Times New Roman"/>
          <w:sz w:val="24"/>
          <w:szCs w:val="24"/>
        </w:rPr>
      </w:pPr>
      <w:r>
        <w:rPr>
          <w:rFonts w:ascii="Times New Roman" w:hAnsi="Times New Roman" w:cs="Times New Roman"/>
          <w:sz w:val="24"/>
          <w:szCs w:val="24"/>
        </w:rPr>
        <w:t>3 5</w:t>
      </w:r>
    </w:p>
    <w:p w14:paraId="62C91F82" w14:textId="2BB3D552" w:rsidR="002304E6" w:rsidRDefault="002304E6" w:rsidP="00F314D0">
      <w:pPr>
        <w:ind w:left="360"/>
        <w:rPr>
          <w:rFonts w:ascii="Times New Roman" w:hAnsi="Times New Roman" w:cs="Times New Roman"/>
          <w:sz w:val="24"/>
          <w:szCs w:val="24"/>
        </w:rPr>
      </w:pPr>
      <w:r>
        <w:rPr>
          <w:rFonts w:ascii="Times New Roman" w:hAnsi="Times New Roman" w:cs="Times New Roman"/>
          <w:sz w:val="24"/>
          <w:szCs w:val="24"/>
        </w:rPr>
        <w:t>7 2</w:t>
      </w:r>
    </w:p>
    <w:p w14:paraId="29799960" w14:textId="1DADA675" w:rsidR="002304E6" w:rsidRDefault="000E39F8" w:rsidP="00F314D0">
      <w:pPr>
        <w:ind w:left="360"/>
        <w:rPr>
          <w:rFonts w:ascii="Times New Roman" w:hAnsi="Times New Roman" w:cs="Times New Roman"/>
          <w:sz w:val="24"/>
          <w:szCs w:val="24"/>
        </w:rPr>
      </w:pPr>
      <w:r>
        <w:rPr>
          <w:rFonts w:ascii="Times New Roman" w:hAnsi="Times New Roman" w:cs="Times New Roman"/>
          <w:sz w:val="24"/>
          <w:szCs w:val="24"/>
        </w:rPr>
        <w:t>5 5</w:t>
      </w:r>
    </w:p>
    <w:p w14:paraId="50086EFF" w14:textId="27BFB5DB" w:rsidR="000E39F8" w:rsidRDefault="000E39F8" w:rsidP="00F314D0">
      <w:pPr>
        <w:ind w:left="360"/>
        <w:rPr>
          <w:rFonts w:ascii="Times New Roman" w:hAnsi="Times New Roman" w:cs="Times New Roman"/>
          <w:sz w:val="24"/>
          <w:szCs w:val="24"/>
        </w:rPr>
      </w:pPr>
      <w:r>
        <w:rPr>
          <w:rFonts w:ascii="Times New Roman" w:hAnsi="Times New Roman" w:cs="Times New Roman"/>
          <w:sz w:val="24"/>
          <w:szCs w:val="24"/>
        </w:rPr>
        <w:t>7 4</w:t>
      </w:r>
    </w:p>
    <w:p w14:paraId="44995563" w14:textId="34F85490" w:rsidR="000E39F8" w:rsidRDefault="000E39F8" w:rsidP="00F314D0">
      <w:pPr>
        <w:ind w:left="360"/>
        <w:rPr>
          <w:rFonts w:ascii="Times New Roman" w:hAnsi="Times New Roman" w:cs="Times New Roman"/>
          <w:sz w:val="24"/>
          <w:szCs w:val="24"/>
        </w:rPr>
      </w:pPr>
      <w:r>
        <w:rPr>
          <w:rFonts w:ascii="Times New Roman" w:hAnsi="Times New Roman" w:cs="Times New Roman"/>
          <w:sz w:val="24"/>
          <w:szCs w:val="24"/>
        </w:rPr>
        <w:lastRenderedPageBreak/>
        <w:t>6 3</w:t>
      </w:r>
    </w:p>
    <w:p w14:paraId="01E2EF36" w14:textId="51ACBE3F" w:rsidR="005A00A8" w:rsidRPr="00F314D0" w:rsidRDefault="005A00A8" w:rsidP="005A00A8">
      <w:pPr>
        <w:rPr>
          <w:rFonts w:ascii="Times New Roman" w:hAnsi="Times New Roman" w:cs="Times New Roman"/>
          <w:sz w:val="24"/>
          <w:szCs w:val="24"/>
        </w:rPr>
      </w:pPr>
      <w:r w:rsidRPr="005A00A8">
        <w:rPr>
          <w:rFonts w:ascii="Times New Roman" w:hAnsi="Times New Roman" w:cs="Times New Roman"/>
          <w:noProof/>
          <w:sz w:val="24"/>
          <w:szCs w:val="24"/>
        </w:rPr>
        <w:drawing>
          <wp:inline distT="0" distB="0" distL="0" distR="0" wp14:anchorId="6B0B5D03" wp14:editId="40170759">
            <wp:extent cx="6120130" cy="713740"/>
            <wp:effectExtent l="0" t="0" r="0" b="0"/>
            <wp:docPr id="171327299" name="Picture 171327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4135" cy="714207"/>
                    </a:xfrm>
                    <a:prstGeom prst="rect">
                      <a:avLst/>
                    </a:prstGeom>
                  </pic:spPr>
                </pic:pic>
              </a:graphicData>
            </a:graphic>
          </wp:inline>
        </w:drawing>
      </w:r>
    </w:p>
    <w:p w14:paraId="3C1C8B70" w14:textId="77777777" w:rsidR="00A12640" w:rsidRDefault="00A12640" w:rsidP="00A12640">
      <w:pPr>
        <w:rPr>
          <w:rFonts w:ascii="Times New Roman" w:hAnsi="Times New Roman" w:cs="Times New Roman"/>
          <w:sz w:val="24"/>
          <w:szCs w:val="24"/>
        </w:rPr>
      </w:pPr>
      <w:r>
        <w:rPr>
          <w:rFonts w:ascii="Times New Roman" w:hAnsi="Times New Roman" w:cs="Times New Roman"/>
          <w:sz w:val="24"/>
          <w:szCs w:val="24"/>
        </w:rPr>
        <w:t>Đánh giá:</w:t>
      </w:r>
    </w:p>
    <w:p w14:paraId="2E1E0B46" w14:textId="77777777" w:rsidR="00A12640" w:rsidRDefault="00A12640" w:rsidP="00A1264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Độ phức tạp về mặt thời gian: O(nlogn)</w:t>
      </w:r>
    </w:p>
    <w:p w14:paraId="51A35020" w14:textId="77777777" w:rsidR="00A12640" w:rsidRPr="003A216D" w:rsidRDefault="00A12640" w:rsidP="00A12640">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Độ phức tạp về mặt không gian: O(n)</w:t>
      </w:r>
    </w:p>
    <w:p w14:paraId="790A6E14" w14:textId="77777777" w:rsidR="007A6CF5" w:rsidRDefault="007A6CF5"/>
    <w:p w14:paraId="1EA4A8F7" w14:textId="77777777" w:rsidR="007A6CF5" w:rsidRDefault="007A6CF5"/>
    <w:p w14:paraId="57F99F42" w14:textId="77777777" w:rsidR="007A6CF5" w:rsidRDefault="007A6CF5"/>
    <w:p w14:paraId="58A59989" w14:textId="31825FB9" w:rsidR="0B4DDA6E" w:rsidRDefault="0004675B">
      <w:r>
        <w:t>Q</w:t>
      </w:r>
      <w:r w:rsidR="46A14F5D">
        <w:t>uy hoạch động</w:t>
      </w:r>
    </w:p>
    <w:p w14:paraId="33305C36" w14:textId="32EF1533" w:rsidR="0B4DDA6E" w:rsidRDefault="46A14F5D" w:rsidP="30DF11A7">
      <w:pPr>
        <w:ind w:firstLine="720"/>
      </w:pPr>
      <w:r>
        <w:t>Thuật simple:</w:t>
      </w:r>
    </w:p>
    <w:p w14:paraId="2A8239C1" w14:textId="44192D82" w:rsidR="0B4DDA6E" w:rsidRDefault="46A14F5D" w:rsidP="30DF11A7">
      <w:pPr>
        <w:ind w:left="720" w:firstLine="720"/>
      </w:pPr>
      <w:r>
        <w:t>f(I, j, k) là xét tới cụm thứ I đã chọn j thằng vô nhóm 1 và k thằng vô nhóm 2, vậy công thức là (này cài theo cách for không đệ quy)</w:t>
      </w:r>
    </w:p>
    <w:p w14:paraId="5766A47B" w14:textId="061992B0" w:rsidR="0B4DDA6E" w:rsidRDefault="46A14F5D" w:rsidP="00F65B53">
      <w:pPr>
        <w:pStyle w:val="ListParagraph"/>
        <w:numPr>
          <w:ilvl w:val="3"/>
          <w:numId w:val="10"/>
        </w:numPr>
        <w:rPr>
          <w:rFonts w:eastAsiaTheme="minorEastAsia"/>
        </w:rPr>
      </w:pPr>
      <w:r>
        <w:t>Không chọn thằng I = f(I – 1, j, k)</w:t>
      </w:r>
    </w:p>
    <w:p w14:paraId="28B295F3" w14:textId="1FCAC250" w:rsidR="0B4DDA6E" w:rsidRDefault="46A14F5D" w:rsidP="00F65B53">
      <w:pPr>
        <w:pStyle w:val="ListParagraph"/>
        <w:numPr>
          <w:ilvl w:val="3"/>
          <w:numId w:val="10"/>
        </w:numPr>
      </w:pPr>
      <w:r>
        <w:t>Chọn vô nhóm 1 = f(I – 1, j – 1, k)</w:t>
      </w:r>
      <w:r w:rsidR="561678A8">
        <w:t xml:space="preserve"> + a[I]</w:t>
      </w:r>
    </w:p>
    <w:p w14:paraId="276A65C0" w14:textId="06271665" w:rsidR="561678A8" w:rsidRDefault="561678A8" w:rsidP="00F65B53">
      <w:pPr>
        <w:pStyle w:val="ListParagraph"/>
        <w:numPr>
          <w:ilvl w:val="3"/>
          <w:numId w:val="10"/>
        </w:numPr>
      </w:pPr>
      <w:r>
        <w:t>Chọn vô nhóm 2 = f(I – 1, j, k – 1) + b[I]</w:t>
      </w:r>
    </w:p>
    <w:p w14:paraId="7D2C1403" w14:textId="1F74D7AD" w:rsidR="561678A8" w:rsidRDefault="561678A8" w:rsidP="30DF11A7">
      <w:pPr>
        <w:ind w:left="1440"/>
      </w:pPr>
      <w:r>
        <w:t>Lấy max 2 cách.</w:t>
      </w:r>
    </w:p>
    <w:p w14:paraId="5341D817" w14:textId="2CFBBCFC" w:rsidR="561678A8" w:rsidRDefault="561678A8" w:rsidP="30DF11A7">
      <w:pPr>
        <w:ind w:left="720"/>
      </w:pPr>
      <w:r>
        <w:t>Tối ưu: vì n &lt;= 10^3 nên không thể chứa mảng 3 chiều dc,</w:t>
      </w:r>
      <w:r w:rsidR="166AA1DF">
        <w:t xml:space="preserve">ý tưởng giảm xuống 2, và nhận thấy rừng mình sẽ chọn max bên a hoặc max bên b để lợi, nên sort </w:t>
      </w:r>
      <w:r w:rsidR="6624ABD9">
        <w:t xml:space="preserve">giảm dần </w:t>
      </w:r>
      <w:r w:rsidR="166AA1DF">
        <w:t xml:space="preserve">theo a hay b gì đó. </w:t>
      </w:r>
      <w:r>
        <w:t xml:space="preserve"> </w:t>
      </w:r>
    </w:p>
    <w:p w14:paraId="444724C0" w14:textId="4D3AD790" w:rsidR="001B2764" w:rsidRDefault="00C262E0" w:rsidP="0004675B">
      <w:pPr>
        <w:ind w:left="720"/>
      </w:pPr>
      <w:r>
        <w:br w:type="textWrapping" w:clear="all"/>
      </w:r>
    </w:p>
    <w:p w14:paraId="5AF6D306" w14:textId="5AABD678" w:rsidR="0B4DDA6E" w:rsidRDefault="0B4DDA6E" w:rsidP="5A01A86E">
      <w:pPr>
        <w:pStyle w:val="Heading1"/>
      </w:pPr>
      <w:r w:rsidRPr="3F5D0E6D">
        <w:rPr>
          <w:rFonts w:ascii="Cambria" w:eastAsia="Cambria" w:hAnsi="Cambria" w:cs="Cambria"/>
          <w:b/>
          <w:bCs/>
          <w:color w:val="000000" w:themeColor="text1"/>
          <w:sz w:val="28"/>
          <w:szCs w:val="28"/>
        </w:rPr>
        <w:t xml:space="preserve">Bài 12: </w:t>
      </w:r>
    </w:p>
    <w:p w14:paraId="389AAA3D" w14:textId="77777777" w:rsidR="00D74EA1" w:rsidRDefault="00D74EA1" w:rsidP="00D74EA1">
      <w:pPr>
        <w:spacing w:before="120" w:after="120" w:line="360" w:lineRule="auto"/>
        <w:jc w:val="both"/>
        <w:rPr>
          <w:rFonts w:eastAsiaTheme="minorEastAsia"/>
        </w:rPr>
      </w:pPr>
      <w:r>
        <w:t xml:space="preserve">Hãy chỉ ra cách xây dựng một hình vuông có diện tích là số nguyên dương </w:t>
      </w:r>
      <m:oMath>
        <m:r>
          <w:rPr>
            <w:rFonts w:ascii="Cambria Math" w:hAnsi="Cambria Math"/>
          </w:rPr>
          <m:t>S</m:t>
        </m:r>
      </m:oMath>
      <w:r>
        <w:rPr>
          <w:rFonts w:eastAsiaTheme="minorEastAsia"/>
        </w:rPr>
        <w:t xml:space="preserve"> cho trước với các tọa độ nguyên trong phạm vi từ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oMath>
      <w:r>
        <w:rPr>
          <w:rFonts w:eastAsiaTheme="minorEastAsia"/>
        </w:rPr>
        <w:t xml:space="preserve"> đến </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oMath>
      <w:r>
        <w:rPr>
          <w:rFonts w:eastAsiaTheme="minorEastAsia"/>
        </w:rPr>
        <w:t>.</w:t>
      </w:r>
    </w:p>
    <w:p w14:paraId="2081BEBA" w14:textId="77777777" w:rsidR="00D74EA1" w:rsidRDefault="00D74EA1" w:rsidP="00D74EA1">
      <w:pPr>
        <w:spacing w:before="120" w:after="120" w:line="360" w:lineRule="auto"/>
        <w:jc w:val="both"/>
        <w:rPr>
          <w:rFonts w:eastAsiaTheme="minorEastAsia"/>
        </w:rPr>
      </w:pPr>
      <w:r>
        <w:rPr>
          <w:rFonts w:eastAsiaTheme="minorEastAsia"/>
        </w:rPr>
        <w:t xml:space="preserve">Input: Số nguyên dương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S≤</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r>
        <w:rPr>
          <w:rFonts w:eastAsiaTheme="minorEastAsia"/>
        </w:rPr>
        <w:t>.</w:t>
      </w:r>
    </w:p>
    <w:p w14:paraId="1816A31B" w14:textId="1EF86577" w:rsidR="0B4DDA6E" w:rsidRDefault="0B4DDA6E" w:rsidP="5A01A86E">
      <w:pPr>
        <w:jc w:val="both"/>
      </w:pPr>
      <w:r>
        <w:rPr>
          <w:rFonts w:eastAsiaTheme="minorEastAsia"/>
        </w:rPr>
        <w:t xml:space="preserve">Output: Tọa độ 4 đỉnh của hình vuông được liệt kê cùng hoặc ngược chiều kim đồng hồ. Trường hợp không có lời giải thì thông báo </w:t>
      </w:r>
      <w:r>
        <w:rPr>
          <w:rFonts w:ascii="Consolas" w:eastAsiaTheme="minorEastAsia" w:hAnsi="Consolas"/>
        </w:rPr>
        <w:t>Impossible</w:t>
      </w:r>
      <w:r w:rsidRPr="5A01A86E">
        <w:rPr>
          <w:rFonts w:ascii="Cambria" w:eastAsia="Cambria" w:hAnsi="Cambria" w:cs="Cambria"/>
          <w:color w:val="000000" w:themeColor="text1"/>
          <w:sz w:val="28"/>
          <w:szCs w:val="28"/>
        </w:rPr>
        <w:t>.</w:t>
      </w:r>
    </w:p>
    <w:tbl>
      <w:tblPr>
        <w:tblStyle w:val="TableGrid"/>
        <w:tblW w:w="0" w:type="auto"/>
        <w:tblLayout w:type="fixed"/>
        <w:tblLook w:val="06A0" w:firstRow="1" w:lastRow="0" w:firstColumn="1" w:lastColumn="0" w:noHBand="1" w:noVBand="1"/>
      </w:tblPr>
      <w:tblGrid>
        <w:gridCol w:w="4680"/>
        <w:gridCol w:w="4680"/>
      </w:tblGrid>
      <w:tr w:rsidR="5A01A86E" w14:paraId="62186C6C" w14:textId="77777777" w:rsidTr="5A01A86E">
        <w:trPr>
          <w:trHeight w:val="31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0CA864" w14:textId="3206B765"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86F4F" w14:textId="1FB79570"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PUT</w:t>
            </w:r>
          </w:p>
        </w:tc>
      </w:tr>
      <w:tr w:rsidR="5A01A86E" w14:paraId="54AC1590" w14:textId="77777777" w:rsidTr="5A01A86E">
        <w:trPr>
          <w:trHeight w:val="114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C8DB0" w14:textId="641029ED" w:rsidR="5A01A86E" w:rsidRDefault="5A01A86E" w:rsidP="5A01A86E">
            <w:pPr>
              <w:jc w:val="both"/>
            </w:pPr>
            <w:r w:rsidRPr="5A01A86E">
              <w:rPr>
                <w:rFonts w:ascii="Courier New" w:eastAsia="Courier New" w:hAnsi="Courier New" w:cs="Courier New"/>
                <w:b/>
                <w:color w:val="000000" w:themeColor="text1"/>
                <w:sz w:val="28"/>
                <w:szCs w:val="28"/>
              </w:rPr>
              <w:t>5</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8AEF40" w14:textId="7AD0EC47" w:rsidR="5A01A86E" w:rsidRDefault="5A01A86E" w:rsidP="5A01A86E">
            <w:pPr>
              <w:jc w:val="both"/>
            </w:pPr>
            <w:r w:rsidRPr="5A01A86E">
              <w:rPr>
                <w:rFonts w:ascii="Courier New" w:eastAsia="Courier New" w:hAnsi="Courier New" w:cs="Courier New"/>
                <w:b/>
                <w:color w:val="000000" w:themeColor="text1"/>
                <w:sz w:val="28"/>
                <w:szCs w:val="28"/>
              </w:rPr>
              <w:t>1 2</w:t>
            </w:r>
          </w:p>
          <w:p w14:paraId="60E8AE74" w14:textId="5EE73C54" w:rsidR="5A01A86E" w:rsidRDefault="5A01A86E" w:rsidP="5A01A86E">
            <w:pPr>
              <w:jc w:val="both"/>
            </w:pPr>
            <w:r w:rsidRPr="5A01A86E">
              <w:rPr>
                <w:rFonts w:ascii="Courier New" w:eastAsia="Courier New" w:hAnsi="Courier New" w:cs="Courier New"/>
                <w:b/>
                <w:color w:val="000000" w:themeColor="text1"/>
                <w:sz w:val="28"/>
                <w:szCs w:val="28"/>
              </w:rPr>
              <w:t>2 4</w:t>
            </w:r>
          </w:p>
          <w:p w14:paraId="44BB35A9" w14:textId="343B3440" w:rsidR="5A01A86E" w:rsidRDefault="5A01A86E" w:rsidP="5A01A86E">
            <w:pPr>
              <w:jc w:val="both"/>
            </w:pPr>
            <w:r w:rsidRPr="5A01A86E">
              <w:rPr>
                <w:rFonts w:ascii="Courier New" w:eastAsia="Courier New" w:hAnsi="Courier New" w:cs="Courier New"/>
                <w:b/>
                <w:color w:val="000000" w:themeColor="text1"/>
                <w:sz w:val="28"/>
                <w:szCs w:val="28"/>
              </w:rPr>
              <w:t>3 1</w:t>
            </w:r>
          </w:p>
          <w:p w14:paraId="783F4085" w14:textId="26BC354E" w:rsidR="5A01A86E" w:rsidRDefault="5A01A86E" w:rsidP="5A01A86E">
            <w:pPr>
              <w:jc w:val="both"/>
            </w:pPr>
            <w:r w:rsidRPr="5A01A86E">
              <w:rPr>
                <w:rFonts w:ascii="Courier New" w:eastAsia="Courier New" w:hAnsi="Courier New" w:cs="Courier New"/>
                <w:b/>
                <w:color w:val="000000" w:themeColor="text1"/>
                <w:sz w:val="28"/>
                <w:szCs w:val="28"/>
              </w:rPr>
              <w:t>4 3</w:t>
            </w:r>
          </w:p>
        </w:tc>
      </w:tr>
      <w:tr w:rsidR="5A01A86E" w14:paraId="3BBF261A" w14:textId="77777777" w:rsidTr="5A01A86E">
        <w:trPr>
          <w:trHeight w:val="4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9FF45" w14:textId="79EBE856" w:rsidR="5A01A86E" w:rsidRDefault="5A01A86E" w:rsidP="5A01A86E">
            <w:pPr>
              <w:jc w:val="both"/>
            </w:pPr>
            <w:r w:rsidRPr="5A01A86E">
              <w:rPr>
                <w:rFonts w:ascii="Courier New" w:eastAsia="Courier New" w:hAnsi="Courier New" w:cs="Courier New"/>
                <w:b/>
                <w:color w:val="000000" w:themeColor="text1"/>
                <w:sz w:val="28"/>
                <w:szCs w:val="28"/>
              </w:rPr>
              <w:t>3</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DAB328" w14:textId="7C5D5EA6" w:rsidR="5A01A86E" w:rsidRDefault="5A01A86E" w:rsidP="5A01A86E">
            <w:pPr>
              <w:jc w:val="both"/>
            </w:pPr>
            <w:r w:rsidRPr="5A01A86E">
              <w:rPr>
                <w:rFonts w:ascii="Courier New" w:eastAsia="Courier New" w:hAnsi="Courier New" w:cs="Courier New"/>
                <w:b/>
                <w:color w:val="000000" w:themeColor="text1"/>
                <w:sz w:val="28"/>
                <w:szCs w:val="28"/>
              </w:rPr>
              <w:t>Impossible</w:t>
            </w:r>
          </w:p>
        </w:tc>
      </w:tr>
    </w:tbl>
    <w:p w14:paraId="152C2A9D" w14:textId="69492946" w:rsidR="779BC9BE" w:rsidRDefault="779BC9BE" w:rsidP="35C35D9D">
      <w:pPr>
        <w:rPr>
          <w:rFonts w:eastAsiaTheme="minorEastAsia"/>
        </w:rPr>
      </w:pPr>
      <w:r w:rsidRPr="728643DD">
        <w:rPr>
          <w:rFonts w:eastAsiaTheme="minorEastAsia"/>
        </w:rPr>
        <w:t xml:space="preserve">Bài toán đưa về kiểm tra số </w:t>
      </w:r>
      <w:r w:rsidRPr="6D834487">
        <w:rPr>
          <w:rFonts w:eastAsiaTheme="minorEastAsia"/>
        </w:rPr>
        <w:t xml:space="preserve">nguyên thể hiện thanh tổng 2 bình </w:t>
      </w:r>
      <w:r w:rsidR="11688866" w:rsidRPr="725E8D05">
        <w:rPr>
          <w:rFonts w:eastAsiaTheme="minorEastAsia"/>
        </w:rPr>
        <w:t>phương</w:t>
      </w:r>
      <w:r w:rsidR="012C055E" w:rsidRPr="52265CD7">
        <w:rPr>
          <w:rFonts w:eastAsiaTheme="minorEastAsia"/>
        </w:rPr>
        <w:t xml:space="preserve"> </w:t>
      </w:r>
      <w:r w:rsidR="012C055E" w:rsidRPr="35C35D9D">
        <w:rPr>
          <w:rFonts w:eastAsiaTheme="minorEastAsia"/>
        </w:rPr>
        <w:t xml:space="preserve">của a, b </w:t>
      </w:r>
    </w:p>
    <w:p w14:paraId="53DD16E9" w14:textId="280AB94D" w:rsidR="3E23EE25" w:rsidRDefault="012C055E" w:rsidP="3E23EE25">
      <w:pPr>
        <w:rPr>
          <w:rFonts w:eastAsiaTheme="minorEastAsia"/>
        </w:rPr>
      </w:pPr>
      <w:r w:rsidRPr="52265CD7">
        <w:rPr>
          <w:rFonts w:eastAsiaTheme="minorEastAsia"/>
        </w:rPr>
        <w:t xml:space="preserve">và </w:t>
      </w:r>
      <w:r w:rsidRPr="35C35D9D">
        <w:rPr>
          <w:rFonts w:eastAsiaTheme="minorEastAsia"/>
        </w:rPr>
        <w:t>tạo ra tọa độ hình vuông từ 2 số a, b</w:t>
      </w:r>
    </w:p>
    <w:p w14:paraId="3AD7065D" w14:textId="5B55F41B" w:rsidR="012C055E" w:rsidRDefault="012C055E" w:rsidP="52265CD7">
      <w:pPr>
        <w:rPr>
          <w:rFonts w:eastAsiaTheme="minorEastAsia"/>
        </w:rPr>
      </w:pPr>
      <w:r w:rsidRPr="52265CD7">
        <w:rPr>
          <w:rFonts w:eastAsiaTheme="minorEastAsia"/>
        </w:rPr>
        <w:lastRenderedPageBreak/>
        <w:t>Output khi possible chỉ cần in ra 1 trường hợp khả thi</w:t>
      </w:r>
    </w:p>
    <w:p w14:paraId="78E35072" w14:textId="6D523A07" w:rsidR="52265CD7" w:rsidRDefault="005B296B" w:rsidP="52265CD7">
      <w:pPr>
        <w:rPr>
          <w:rFonts w:eastAsiaTheme="minorEastAsia"/>
        </w:rPr>
      </w:pPr>
      <w:r>
        <w:rPr>
          <w:rFonts w:eastAsiaTheme="minorEastAsia"/>
        </w:rPr>
        <w:t xml:space="preserve">// </w:t>
      </w:r>
      <w:r w:rsidR="012C055E" w:rsidRPr="35C35D9D">
        <w:rPr>
          <w:rFonts w:eastAsiaTheme="minorEastAsia"/>
        </w:rPr>
        <w:t>Để kiểm tra 1 số có là tổng 2 bình phương dùng Fermat Theorem</w:t>
      </w:r>
    </w:p>
    <w:p w14:paraId="36CFACD0" w14:textId="3F3A0116" w:rsidR="35C35D9D" w:rsidRDefault="012C055E" w:rsidP="35C35D9D">
      <w:pPr>
        <w:rPr>
          <w:rFonts w:eastAsiaTheme="minorEastAsia"/>
        </w:rPr>
      </w:pPr>
      <w:r w:rsidRPr="7106E94A">
        <w:rPr>
          <w:rFonts w:eastAsiaTheme="minorEastAsia"/>
        </w:rPr>
        <w:t>Tuy nhiên ta cần biết a và b nên có các cách sau:</w:t>
      </w:r>
    </w:p>
    <w:p w14:paraId="6CEA058E" w14:textId="117C16AF" w:rsidR="012C055E" w:rsidRDefault="012C055E" w:rsidP="00C72183">
      <w:pPr>
        <w:pStyle w:val="ListParagraph"/>
        <w:numPr>
          <w:ilvl w:val="0"/>
          <w:numId w:val="23"/>
        </w:numPr>
        <w:rPr>
          <w:rFonts w:asciiTheme="minorEastAsia" w:eastAsiaTheme="minorEastAsia" w:hAnsiTheme="minorEastAsia" w:cstheme="minorEastAsia"/>
        </w:rPr>
      </w:pPr>
      <w:r w:rsidRPr="7106E94A">
        <w:rPr>
          <w:rFonts w:eastAsiaTheme="minorEastAsia"/>
        </w:rPr>
        <w:t>Duyệt 2 vòng for từ 0 đến n để tìm O(n^2)</w:t>
      </w:r>
    </w:p>
    <w:p w14:paraId="5A903163" w14:textId="622CC3DA" w:rsidR="165CA798" w:rsidRDefault="165CA798" w:rsidP="00C72183">
      <w:pPr>
        <w:pStyle w:val="ListParagraph"/>
        <w:numPr>
          <w:ilvl w:val="0"/>
          <w:numId w:val="23"/>
        </w:numPr>
      </w:pPr>
      <w:r w:rsidRPr="13D2399D">
        <w:rPr>
          <w:rFonts w:eastAsiaTheme="minorEastAsia"/>
        </w:rPr>
        <w:t>Dùng 2 con</w:t>
      </w:r>
      <w:r w:rsidRPr="7B752879">
        <w:rPr>
          <w:rFonts w:eastAsiaTheme="minorEastAsia"/>
        </w:rPr>
        <w:t xml:space="preserve"> trỏ O(n)</w:t>
      </w:r>
    </w:p>
    <w:p w14:paraId="470726EA" w14:textId="097B8D4C" w:rsidR="012C055E" w:rsidRDefault="012C055E" w:rsidP="00C72183">
      <w:pPr>
        <w:pStyle w:val="ListParagraph"/>
        <w:numPr>
          <w:ilvl w:val="0"/>
          <w:numId w:val="23"/>
        </w:numPr>
      </w:pPr>
      <w:r w:rsidRPr="5C9B8C72">
        <w:rPr>
          <w:rFonts w:eastAsiaTheme="minorEastAsia"/>
        </w:rPr>
        <w:t>Duyệt 1 vòng for từ 0 đến n, mỗi lần duyệt thì thêm bình phương vào set, và tìm n^2-i^2 trong set O(</w:t>
      </w:r>
      <w:r w:rsidRPr="13D2399D">
        <w:rPr>
          <w:rFonts w:eastAsiaTheme="minorEastAsia"/>
        </w:rPr>
        <w:t>sqrt(n))</w:t>
      </w:r>
    </w:p>
    <w:p w14:paraId="63714502" w14:textId="7CD88B87" w:rsidR="505EEA8C" w:rsidRDefault="505EEA8C" w:rsidP="13D2399D">
      <w:pPr>
        <w:rPr>
          <w:rFonts w:eastAsiaTheme="minorEastAsia"/>
        </w:rPr>
      </w:pPr>
      <w:r w:rsidRPr="7B752879">
        <w:rPr>
          <w:rFonts w:eastAsiaTheme="minorEastAsia"/>
        </w:rPr>
        <w:t>Với bài toán 2</w:t>
      </w:r>
      <w:r w:rsidR="5A224037" w:rsidRPr="7B752879">
        <w:rPr>
          <w:rFonts w:eastAsiaTheme="minorEastAsia"/>
        </w:rPr>
        <w:t xml:space="preserve"> ta chọn 1 điẻm làm gốc, và đi theo hướng </w:t>
      </w:r>
      <w:r w:rsidR="745377AB" w:rsidRPr="5347E69A">
        <w:rPr>
          <w:rFonts w:eastAsiaTheme="minorEastAsia"/>
        </w:rPr>
        <w:t xml:space="preserve">(i, j), (i, j), (j, -1*i), (-1*i, -1*j) </w:t>
      </w:r>
      <w:r w:rsidR="0960B2F1">
        <w:rPr>
          <w:noProof/>
        </w:rPr>
        <w:drawing>
          <wp:inline distT="0" distB="0" distL="0" distR="0" wp14:anchorId="582A77D8" wp14:editId="66753F29">
            <wp:extent cx="2264834" cy="2038350"/>
            <wp:effectExtent l="0" t="0" r="0" b="0"/>
            <wp:docPr id="146882365" name="Picture 14688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264834" cy="2038350"/>
                    </a:xfrm>
                    <a:prstGeom prst="rect">
                      <a:avLst/>
                    </a:prstGeom>
                  </pic:spPr>
                </pic:pic>
              </a:graphicData>
            </a:graphic>
          </wp:inline>
        </w:drawing>
      </w:r>
    </w:p>
    <w:p w14:paraId="474257C6" w14:textId="53E0A418" w:rsidR="0960B2F1" w:rsidRDefault="0960B2F1" w:rsidP="2B144BC7">
      <w:r>
        <w:t>Cải tiến để hình vuông nằm đều cả 4 góc phần tư, chọn gốc là điểm có tọa độ = - (a+b)/2</w:t>
      </w:r>
    </w:p>
    <w:p w14:paraId="7864AC6E" w14:textId="00759593" w:rsidR="0B4DDA6E" w:rsidRDefault="0B4DDA6E" w:rsidP="47C30CDD">
      <w:pPr>
        <w:pStyle w:val="Heading1"/>
        <w:rPr>
          <w:rFonts w:ascii="Calibri Light" w:eastAsia="Yu Gothic Light" w:hAnsi="Calibri Light" w:cs="Times New Roman"/>
          <w:b/>
          <w:bCs/>
        </w:rPr>
      </w:pPr>
      <w:r w:rsidRPr="47C30CDD">
        <w:rPr>
          <w:rFonts w:ascii="Cambria" w:eastAsia="Cambria" w:hAnsi="Cambria" w:cs="Cambria"/>
          <w:b/>
          <w:bCs/>
          <w:color w:val="000000" w:themeColor="text1"/>
          <w:sz w:val="28"/>
          <w:szCs w:val="28"/>
        </w:rPr>
        <w:t xml:space="preserve">Bài 13: </w:t>
      </w:r>
    </w:p>
    <w:p w14:paraId="72154AB0" w14:textId="77777777" w:rsidR="00D62EB6" w:rsidRDefault="00D62EB6" w:rsidP="00D62EB6">
      <w:pPr>
        <w:spacing w:before="120" w:after="120" w:line="360" w:lineRule="auto"/>
        <w:jc w:val="both"/>
        <w:rPr>
          <w:rFonts w:ascii="Cambria" w:eastAsiaTheme="minorEastAsia" w:hAnsi="Cambria"/>
        </w:rPr>
      </w:pPr>
      <w:r>
        <w:rPr>
          <w:rFonts w:ascii="Cambria" w:hAnsi="Cambria"/>
        </w:rPr>
        <w:t xml:space="preserve">Trong mặt phẳng cho </w:t>
      </w:r>
      <m:oMath>
        <m:r>
          <w:rPr>
            <w:rFonts w:ascii="Cambria Math" w:hAnsi="Cambria Math"/>
          </w:rPr>
          <m:t>n</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r>
        <w:rPr>
          <w:rFonts w:ascii="Cambria" w:eastAsiaTheme="minorEastAsia" w:hAnsi="Cambria"/>
        </w:rPr>
        <w:t xml:space="preserve"> điểm có tọa độ nguyên sao cho không có 2 điểm nào trùng nhau và không có 3 điểm nào thẳng hàng (</w:t>
      </w:r>
      <m:oMath>
        <m:r>
          <w:rPr>
            <w:rFonts w:ascii="Cambria Math" w:eastAsiaTheme="minorEastAsia" w:hAnsi="Cambria Math"/>
          </w:rPr>
          <m:t>n</m:t>
        </m:r>
      </m:oMath>
      <w:r>
        <w:rPr>
          <w:rFonts w:ascii="Cambria" w:eastAsiaTheme="minorEastAsia" w:hAnsi="Cambria"/>
        </w:rPr>
        <w:t xml:space="preserve"> là một số chẵn). </w:t>
      </w:r>
    </w:p>
    <w:p w14:paraId="35DF35B4" w14:textId="77777777" w:rsidR="0B4DDA6E" w:rsidRDefault="0B4DDA6E" w:rsidP="00D62EB6">
      <w:pPr>
        <w:spacing w:before="120" w:after="120" w:line="360" w:lineRule="auto"/>
        <w:jc w:val="both"/>
        <w:rPr>
          <w:rFonts w:ascii="Cambria" w:eastAsiaTheme="minorEastAsia" w:hAnsi="Cambria"/>
        </w:rPr>
      </w:pPr>
      <w:r>
        <w:rPr>
          <w:rFonts w:ascii="Cambria" w:eastAsiaTheme="minorEastAsia" w:hAnsi="Cambria"/>
          <w:b/>
        </w:rPr>
        <w:t>Yêu cầu:</w:t>
      </w:r>
      <w:r>
        <w:rPr>
          <w:rFonts w:ascii="Cambria" w:eastAsiaTheme="minorEastAsia" w:hAnsi="Cambria"/>
        </w:rPr>
        <w:t xml:space="preserve"> Hãy chọn ra 2 điểm trong số </w:t>
      </w:r>
      <m:oMath>
        <m:r>
          <w:rPr>
            <w:rFonts w:ascii="Cambria Math" w:eastAsiaTheme="minorEastAsia" w:hAnsi="Cambria Math"/>
          </w:rPr>
          <m:t>n</m:t>
        </m:r>
      </m:oMath>
      <w:r>
        <w:rPr>
          <w:rFonts w:ascii="Cambria" w:eastAsiaTheme="minorEastAsia" w:hAnsi="Cambria"/>
        </w:rPr>
        <w:t xml:space="preserve"> điểm để đường thẳng qua 2 điểm này chia tập điểm thành 2 phần có số lượng điểm bằng nhau.</w:t>
      </w:r>
    </w:p>
    <w:p w14:paraId="4F1C064B" w14:textId="77777777" w:rsidR="0B4DDA6E" w:rsidRDefault="0B4DDA6E" w:rsidP="00D62EB6">
      <w:pPr>
        <w:spacing w:before="120" w:after="120" w:line="360" w:lineRule="auto"/>
        <w:jc w:val="both"/>
        <w:rPr>
          <w:rFonts w:ascii="Cambria" w:eastAsiaTheme="minorEastAsia" w:hAnsi="Cambria"/>
          <w:b/>
        </w:rPr>
      </w:pPr>
      <w:r>
        <w:rPr>
          <w:rFonts w:ascii="Cambria" w:eastAsiaTheme="minorEastAsia" w:hAnsi="Cambria"/>
          <w:b/>
        </w:rPr>
        <w:t>Dữ liệu vào:</w:t>
      </w:r>
    </w:p>
    <w:p w14:paraId="012A452A" w14:textId="77777777" w:rsidR="0B4DDA6E" w:rsidRDefault="0B4DDA6E" w:rsidP="00D62EB6">
      <w:pPr>
        <w:pStyle w:val="ListParagraph"/>
        <w:numPr>
          <w:ilvl w:val="0"/>
          <w:numId w:val="9"/>
        </w:numPr>
        <w:spacing w:before="120" w:after="120" w:line="360" w:lineRule="auto"/>
        <w:jc w:val="both"/>
        <w:rPr>
          <w:rFonts w:ascii="Cambria" w:eastAsiaTheme="minorEastAsia" w:hAnsi="Cambria"/>
        </w:rPr>
      </w:pPr>
      <w:r>
        <w:rPr>
          <w:rFonts w:ascii="Cambria" w:hAnsi="Cambria"/>
        </w:rPr>
        <w:t xml:space="preserve">Dòng đầu tiên: </w:t>
      </w:r>
      <m:oMath>
        <m:r>
          <w:rPr>
            <w:rFonts w:ascii="Cambria Math" w:hAnsi="Cambria Math"/>
          </w:rPr>
          <m:t>n</m:t>
        </m:r>
        <m:d>
          <m:dPr>
            <m:ctrlPr>
              <w:rPr>
                <w:rFonts w:ascii="Cambria Math" w:hAnsi="Cambria Math"/>
                <w:i/>
              </w:rPr>
            </m:ctrlPr>
          </m:dPr>
          <m:e>
            <m:r>
              <w:rPr>
                <w:rFonts w:ascii="Cambria Math" w:hAnsi="Cambria Math"/>
              </w:rPr>
              <m:t>2≤n≤</m:t>
            </m:r>
            <m:sSup>
              <m:sSupPr>
                <m:ctrlPr>
                  <w:rPr>
                    <w:rFonts w:ascii="Cambria Math" w:hAnsi="Cambria Math"/>
                    <w:i/>
                  </w:rPr>
                </m:ctrlPr>
              </m:sSupPr>
              <m:e>
                <m:r>
                  <w:rPr>
                    <w:rFonts w:ascii="Cambria Math" w:hAnsi="Cambria Math"/>
                  </w:rPr>
                  <m:t>10</m:t>
                </m:r>
              </m:e>
              <m:sup>
                <m:r>
                  <w:rPr>
                    <w:rFonts w:ascii="Cambria Math" w:hAnsi="Cambria Math"/>
                  </w:rPr>
                  <m:t>3</m:t>
                </m:r>
              </m:sup>
            </m:sSup>
          </m:e>
        </m:d>
      </m:oMath>
    </w:p>
    <w:p w14:paraId="4DAC0E89" w14:textId="77777777" w:rsidR="00D62EB6" w:rsidRDefault="00D62EB6" w:rsidP="00D62EB6">
      <w:pPr>
        <w:pStyle w:val="ListParagraph"/>
        <w:numPr>
          <w:ilvl w:val="0"/>
          <w:numId w:val="9"/>
        </w:numPr>
        <w:spacing w:before="120" w:after="120" w:line="360" w:lineRule="auto"/>
        <w:jc w:val="both"/>
        <w:rPr>
          <w:rFonts w:ascii="Cambria" w:eastAsiaTheme="minorEastAsia" w:hAnsi="Cambria"/>
        </w:rPr>
      </w:pPr>
      <w:r>
        <w:rPr>
          <w:rFonts w:ascii="Cambria" w:hAnsi="Cambria"/>
        </w:rPr>
        <w:t xml:space="preserve">Dòng thứ </w:t>
      </w:r>
      <m:oMath>
        <m:r>
          <w:rPr>
            <w:rFonts w:ascii="Cambria Math" w:hAnsi="Cambria Math"/>
          </w:rPr>
          <m:t>i</m:t>
        </m:r>
      </m:oMath>
      <w:r>
        <w:rPr>
          <w:rFonts w:ascii="Cambria" w:eastAsiaTheme="minorEastAsia" w:hAnsi="Cambria"/>
        </w:rPr>
        <w:t xml:space="preserve"> trong </w:t>
      </w:r>
      <m:oMath>
        <m:r>
          <w:rPr>
            <w:rFonts w:ascii="Cambria Math" w:eastAsiaTheme="minorEastAsia" w:hAnsi="Cambria Math"/>
          </w:rPr>
          <m:t>n</m:t>
        </m:r>
      </m:oMath>
      <w:r>
        <w:rPr>
          <w:rFonts w:ascii="Cambria" w:eastAsiaTheme="minorEastAsia" w:hAnsi="Cambria"/>
        </w:rPr>
        <w:t xml:space="preserve"> dòng tiếp the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e>
        </m:d>
      </m:oMath>
      <w:r>
        <w:rPr>
          <w:rFonts w:ascii="Cambria" w:eastAsiaTheme="minorEastAsia" w:hAnsi="Cambria"/>
        </w:rPr>
        <w:t xml:space="preserve"> – tọa độ của điểm thứ </w:t>
      </w:r>
      <m:oMath>
        <m:r>
          <w:rPr>
            <w:rFonts w:ascii="Cambria Math" w:eastAsiaTheme="minorEastAsia" w:hAnsi="Cambria Math"/>
          </w:rPr>
          <m:t>i</m:t>
        </m:r>
      </m:oMath>
      <w:r>
        <w:rPr>
          <w:rFonts w:ascii="Cambria" w:eastAsiaTheme="minorEastAsia" w:hAnsi="Cambria"/>
        </w:rPr>
        <w:t>.</w:t>
      </w:r>
    </w:p>
    <w:p w14:paraId="5CB6730A" w14:textId="77777777" w:rsidR="0B4DDA6E" w:rsidRDefault="0B4DDA6E" w:rsidP="00D62EB6">
      <w:pPr>
        <w:spacing w:before="120" w:after="120" w:line="360" w:lineRule="auto"/>
        <w:jc w:val="both"/>
        <w:rPr>
          <w:rFonts w:ascii="Cambria" w:eastAsiaTheme="minorEastAsia" w:hAnsi="Cambria"/>
        </w:rPr>
      </w:pPr>
      <w:r>
        <w:rPr>
          <w:rFonts w:ascii="Cambria" w:eastAsiaTheme="minorEastAsia" w:hAnsi="Cambria"/>
          <w:b/>
        </w:rPr>
        <w:t>Kết quả:</w:t>
      </w:r>
      <w:r>
        <w:rPr>
          <w:rFonts w:ascii="Cambria" w:eastAsiaTheme="minorEastAsia" w:hAnsi="Cambria"/>
        </w:rPr>
        <w:t xml:space="preserve"> </w:t>
      </w:r>
    </w:p>
    <w:p w14:paraId="02FD3882" w14:textId="5E6820B2"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rPr>
        <w:t>Gồm 2 số là số thứ tự của 2 điểm được chọn</w:t>
      </w:r>
      <w:r w:rsidRPr="5A01A86E">
        <w:rPr>
          <w:rFonts w:ascii="Cambria" w:eastAsia="Cambria" w:hAnsi="Cambria" w:cs="Cambria"/>
          <w:color w:val="000000" w:themeColor="text1"/>
          <w:sz w:val="28"/>
          <w:szCs w:val="28"/>
        </w:rPr>
        <w:t>.</w:t>
      </w:r>
    </w:p>
    <w:p w14:paraId="091AE754" w14:textId="2358E62A"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12CF8DDA"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B5906" w14:textId="2396DCD0"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43D48" w14:textId="1BAA110B" w:rsidR="5A01A86E" w:rsidRDefault="5A01A86E" w:rsidP="5A01A86E">
            <w:pPr>
              <w:jc w:val="center"/>
            </w:pPr>
            <w:r w:rsidRPr="5A01A86E">
              <w:rPr>
                <w:rFonts w:ascii="Courier New" w:eastAsia="Courier New" w:hAnsi="Courier New" w:cs="Courier New"/>
                <w:b/>
                <w:color w:val="000000" w:themeColor="text1"/>
                <w:sz w:val="28"/>
                <w:szCs w:val="28"/>
              </w:rPr>
              <w:t>OUTPUT</w:t>
            </w:r>
          </w:p>
        </w:tc>
      </w:tr>
      <w:tr w:rsidR="5A01A86E" w14:paraId="1C77EF5C" w14:textId="77777777" w:rsidTr="5A01A86E">
        <w:trPr>
          <w:trHeight w:val="87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06F59" w14:textId="60E1E713" w:rsidR="5A01A86E" w:rsidRDefault="5A01A86E" w:rsidP="5A01A86E">
            <w:pPr>
              <w:jc w:val="both"/>
            </w:pPr>
            <w:r w:rsidRPr="5A01A86E">
              <w:rPr>
                <w:rFonts w:ascii="Courier New" w:eastAsia="Courier New" w:hAnsi="Courier New" w:cs="Courier New"/>
                <w:b/>
                <w:color w:val="000000" w:themeColor="text1"/>
                <w:sz w:val="28"/>
                <w:szCs w:val="28"/>
              </w:rPr>
              <w:t>6</w:t>
            </w:r>
          </w:p>
          <w:p w14:paraId="1DDB62BE" w14:textId="1C266848" w:rsidR="5A01A86E" w:rsidRDefault="5A01A86E" w:rsidP="5A01A86E">
            <w:pPr>
              <w:jc w:val="both"/>
            </w:pPr>
            <w:r w:rsidRPr="5A01A86E">
              <w:rPr>
                <w:rFonts w:ascii="Courier New" w:eastAsia="Courier New" w:hAnsi="Courier New" w:cs="Courier New"/>
                <w:b/>
                <w:color w:val="000000" w:themeColor="text1"/>
                <w:sz w:val="28"/>
                <w:szCs w:val="28"/>
              </w:rPr>
              <w:t>3 5</w:t>
            </w:r>
          </w:p>
          <w:p w14:paraId="79361A86" w14:textId="075848E2" w:rsidR="5A01A86E" w:rsidRDefault="5A01A86E" w:rsidP="5A01A86E">
            <w:pPr>
              <w:jc w:val="both"/>
            </w:pPr>
            <w:r w:rsidRPr="5A01A86E">
              <w:rPr>
                <w:rFonts w:ascii="Courier New" w:eastAsia="Courier New" w:hAnsi="Courier New" w:cs="Courier New"/>
                <w:b/>
                <w:color w:val="000000" w:themeColor="text1"/>
                <w:sz w:val="28"/>
                <w:szCs w:val="28"/>
              </w:rPr>
              <w:t>1 3</w:t>
            </w:r>
          </w:p>
          <w:p w14:paraId="7498C997" w14:textId="126AEDA3" w:rsidR="5A01A86E" w:rsidRDefault="5A01A86E" w:rsidP="5A01A86E">
            <w:pPr>
              <w:jc w:val="both"/>
            </w:pPr>
            <w:r w:rsidRPr="5A01A86E">
              <w:rPr>
                <w:rFonts w:ascii="Courier New" w:eastAsia="Courier New" w:hAnsi="Courier New" w:cs="Courier New"/>
                <w:b/>
                <w:color w:val="000000" w:themeColor="text1"/>
                <w:sz w:val="28"/>
                <w:szCs w:val="28"/>
              </w:rPr>
              <w:t>3 1</w:t>
            </w:r>
          </w:p>
          <w:p w14:paraId="246483C8" w14:textId="34CFB5B4" w:rsidR="5A01A86E" w:rsidRDefault="5A01A86E" w:rsidP="5A01A86E">
            <w:pPr>
              <w:jc w:val="both"/>
            </w:pPr>
            <w:r w:rsidRPr="5A01A86E">
              <w:rPr>
                <w:rFonts w:ascii="Courier New" w:eastAsia="Courier New" w:hAnsi="Courier New" w:cs="Courier New"/>
                <w:b/>
                <w:color w:val="000000" w:themeColor="text1"/>
                <w:sz w:val="28"/>
                <w:szCs w:val="28"/>
              </w:rPr>
              <w:t>6 1</w:t>
            </w:r>
          </w:p>
          <w:p w14:paraId="1D510B65" w14:textId="346EF231" w:rsidR="5A01A86E" w:rsidRDefault="5A01A86E" w:rsidP="5A01A86E">
            <w:pPr>
              <w:jc w:val="both"/>
            </w:pPr>
            <w:r w:rsidRPr="5A01A86E">
              <w:rPr>
                <w:rFonts w:ascii="Courier New" w:eastAsia="Courier New" w:hAnsi="Courier New" w:cs="Courier New"/>
                <w:b/>
                <w:color w:val="000000" w:themeColor="text1"/>
                <w:sz w:val="28"/>
                <w:szCs w:val="28"/>
              </w:rPr>
              <w:t>8 3</w:t>
            </w:r>
          </w:p>
          <w:p w14:paraId="42D596B4" w14:textId="45CCEC70" w:rsidR="5A01A86E" w:rsidRDefault="5A01A86E" w:rsidP="5A01A86E">
            <w:pPr>
              <w:jc w:val="both"/>
            </w:pPr>
            <w:r w:rsidRPr="5A01A86E">
              <w:rPr>
                <w:rFonts w:ascii="Courier New" w:eastAsia="Courier New" w:hAnsi="Courier New" w:cs="Courier New"/>
                <w:b/>
                <w:color w:val="000000" w:themeColor="text1"/>
                <w:sz w:val="28"/>
                <w:szCs w:val="28"/>
              </w:rPr>
              <w:lastRenderedPageBreak/>
              <w:t>6 5</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82E88A" w14:textId="09D90439" w:rsidR="5A01A86E" w:rsidRDefault="5A01A86E" w:rsidP="5A01A86E">
            <w:pPr>
              <w:jc w:val="both"/>
            </w:pPr>
            <w:r w:rsidRPr="5A01A86E">
              <w:rPr>
                <w:rFonts w:ascii="Courier New" w:eastAsia="Courier New" w:hAnsi="Courier New" w:cs="Courier New"/>
                <w:b/>
                <w:color w:val="000000" w:themeColor="text1"/>
                <w:sz w:val="28"/>
                <w:szCs w:val="28"/>
              </w:rPr>
              <w:lastRenderedPageBreak/>
              <w:t>2 5</w:t>
            </w:r>
          </w:p>
        </w:tc>
      </w:tr>
    </w:tbl>
    <w:p w14:paraId="6696BAE1" w14:textId="329D30EF" w:rsidR="0035373E" w:rsidRPr="0035373E" w:rsidRDefault="778020D3" w:rsidP="00F57035">
      <w:r>
        <w:t>Tương tự bài dưới nhưng thay vì tính diện tích, ta đếm số lượng điểm nằm một bên (để đếm điểm nằm một bên thì có thể dùng phương trình đường thẳng, hoặc gọn lẹ thì tích có hướng)</w:t>
      </w:r>
    </w:p>
    <w:p w14:paraId="1C15399E" w14:textId="271EE07C" w:rsidR="00DF4374" w:rsidRPr="00DF4374" w:rsidRDefault="00DF4374" w:rsidP="00F65B53">
      <w:pPr>
        <w:pStyle w:val="ListParagraph"/>
        <w:numPr>
          <w:ilvl w:val="0"/>
          <w:numId w:val="21"/>
        </w:numPr>
      </w:pPr>
      <w:r>
        <w:rPr>
          <w:lang w:val="vi-VN"/>
        </w:rPr>
        <w:t xml:space="preserve">naive() O(n^3) </w:t>
      </w:r>
    </w:p>
    <w:p w14:paraId="7504BB09" w14:textId="53B776DE" w:rsidR="0035373E" w:rsidRDefault="0035373E" w:rsidP="0035373E">
      <w:pPr>
        <w:pStyle w:val="ListParagraph"/>
        <w:rPr>
          <w:lang w:val="vi-VN"/>
        </w:rPr>
      </w:pPr>
      <w:r>
        <w:rPr>
          <w:lang w:val="vi-VN"/>
        </w:rPr>
        <w:t xml:space="preserve">3 vòng for </w:t>
      </w:r>
      <w:r w:rsidR="00792E04">
        <w:rPr>
          <w:lang w:val="vi-VN"/>
        </w:rPr>
        <w:t>i,j,k</w:t>
      </w:r>
    </w:p>
    <w:p w14:paraId="378DBB26" w14:textId="794BCCD1" w:rsidR="00792E04" w:rsidRPr="00DF4374" w:rsidRDefault="00792E04" w:rsidP="00A53CB3">
      <w:pPr>
        <w:pStyle w:val="ListParagraph"/>
        <w:ind w:firstLine="720"/>
      </w:pPr>
      <w:r>
        <w:rPr>
          <w:lang w:val="vi-VN"/>
        </w:rPr>
        <w:t>xét điểm k nằm trái / phải so với đường thẳng nối 2 điểm i,j</w:t>
      </w:r>
      <w:r w:rsidR="002D4CB8">
        <w:rPr>
          <w:lang w:val="vi-VN"/>
        </w:rPr>
        <w:t xml:space="preserve"> =&gt; đếm, nếu = return</w:t>
      </w:r>
    </w:p>
    <w:p w14:paraId="7121C872" w14:textId="77777777" w:rsidR="0035373E" w:rsidRPr="0035373E" w:rsidRDefault="0035373E" w:rsidP="00F65B53">
      <w:pPr>
        <w:pStyle w:val="ListParagraph"/>
        <w:numPr>
          <w:ilvl w:val="0"/>
          <w:numId w:val="21"/>
        </w:numPr>
      </w:pPr>
      <w:r>
        <w:rPr>
          <w:lang w:val="vi-VN"/>
        </w:rPr>
        <w:t>better O(n^2)</w:t>
      </w:r>
    </w:p>
    <w:p w14:paraId="754E501C" w14:textId="4799C26C" w:rsidR="002D4CB8" w:rsidRDefault="004876A8" w:rsidP="002D4CB8">
      <w:pPr>
        <w:pStyle w:val="ListParagraph"/>
        <w:rPr>
          <w:lang w:val="vi-VN"/>
        </w:rPr>
      </w:pPr>
      <w:r>
        <w:rPr>
          <w:lang w:val="vi-VN"/>
        </w:rPr>
        <w:t>chọn 1 điểm</w:t>
      </w:r>
      <w:r w:rsidR="00A53CB3">
        <w:rPr>
          <w:lang w:val="vi-VN"/>
        </w:rPr>
        <w:t xml:space="preserve"> bất kỳ trong tập (chọn điểm giữa)</w:t>
      </w:r>
      <w:r w:rsidR="002A4775">
        <w:rPr>
          <w:lang w:val="vi-VN"/>
        </w:rPr>
        <w:t xml:space="preserve"> gọi là điểm i</w:t>
      </w:r>
    </w:p>
    <w:p w14:paraId="3A15E6EE" w14:textId="61E890A6" w:rsidR="00A53CB3" w:rsidRDefault="00A53CB3" w:rsidP="002D4CB8">
      <w:pPr>
        <w:pStyle w:val="ListParagraph"/>
        <w:rPr>
          <w:lang w:val="vi-VN"/>
        </w:rPr>
      </w:pPr>
      <w:r>
        <w:rPr>
          <w:lang w:val="vi-VN"/>
        </w:rPr>
        <w:t>2 vòng for j</w:t>
      </w:r>
      <w:r w:rsidR="002A4775">
        <w:rPr>
          <w:lang w:val="vi-VN"/>
        </w:rPr>
        <w:t>,k</w:t>
      </w:r>
    </w:p>
    <w:p w14:paraId="28F1BF63" w14:textId="3A16C87A" w:rsidR="00A53CB3" w:rsidRPr="0035373E" w:rsidRDefault="00A53CB3" w:rsidP="00A53CB3">
      <w:pPr>
        <w:pStyle w:val="ListParagraph"/>
        <w:ind w:firstLine="720"/>
      </w:pPr>
      <w:r>
        <w:rPr>
          <w:lang w:val="vi-VN"/>
        </w:rPr>
        <w:t xml:space="preserve">xét điểm </w:t>
      </w:r>
      <w:r w:rsidR="00B54D72">
        <w:t>k</w:t>
      </w:r>
      <w:r>
        <w:rPr>
          <w:lang w:val="vi-VN"/>
        </w:rPr>
        <w:t xml:space="preserve"> nằm trái / phải so với đường thẳng nối 2 điểm i,j =&gt; đếm, nếu = return</w:t>
      </w:r>
    </w:p>
    <w:p w14:paraId="1379FD0C" w14:textId="77777777" w:rsidR="002A4775" w:rsidRPr="002A4775" w:rsidRDefault="0035373E" w:rsidP="00F65B53">
      <w:pPr>
        <w:pStyle w:val="ListParagraph"/>
        <w:numPr>
          <w:ilvl w:val="0"/>
          <w:numId w:val="21"/>
        </w:numPr>
      </w:pPr>
      <w:r>
        <w:rPr>
          <w:lang w:val="vi-VN"/>
        </w:rPr>
        <w:t>best O(n)</w:t>
      </w:r>
    </w:p>
    <w:p w14:paraId="50963F81" w14:textId="13B23BBA" w:rsidR="00AC7059" w:rsidRDefault="00ED6BC2" w:rsidP="002A4775">
      <w:pPr>
        <w:pStyle w:val="ListParagraph"/>
        <w:rPr>
          <w:lang w:val="vi-VN"/>
        </w:rPr>
      </w:pPr>
      <w:r>
        <w:rPr>
          <w:lang w:val="vi-VN"/>
        </w:rPr>
        <w:t>chọn điểm có hoành độ min gọi là O</w:t>
      </w:r>
      <w:r w:rsidR="002435A2">
        <w:rPr>
          <w:lang w:val="vi-VN"/>
        </w:rPr>
        <w:t xml:space="preserve"> </w:t>
      </w:r>
    </w:p>
    <w:p w14:paraId="1A95CFF0" w14:textId="252354C1" w:rsidR="00952671" w:rsidRDefault="00C7438C" w:rsidP="002A4775">
      <w:pPr>
        <w:pStyle w:val="ListParagraph"/>
        <w:rPr>
          <w:lang w:val="vi-VN"/>
        </w:rPr>
      </w:pPr>
      <w:r>
        <w:rPr>
          <w:lang w:val="vi-VN"/>
        </w:rPr>
        <w:t xml:space="preserve">sort theo trọng số </w:t>
      </w:r>
      <w:r w:rsidR="00F448D8">
        <w:rPr>
          <w:lang w:val="vi-VN"/>
        </w:rPr>
        <w:t xml:space="preserve">góc </w:t>
      </w:r>
      <w:r>
        <w:rPr>
          <w:lang w:val="vi-VN"/>
        </w:rPr>
        <w:t xml:space="preserve"> (tưởng tượng giống theo chiều kim đồng hồ) =&gt; sau khi sort chọn điểm chính giữa</w:t>
      </w:r>
      <w:r w:rsidR="00952671">
        <w:rPr>
          <w:lang w:val="vi-VN"/>
        </w:rPr>
        <w:t xml:space="preserve"> I </w:t>
      </w:r>
    </w:p>
    <w:p w14:paraId="6C695C0E" w14:textId="77777777" w:rsidR="00430729" w:rsidRDefault="00952671" w:rsidP="002A4775">
      <w:pPr>
        <w:pStyle w:val="ListParagraph"/>
        <w:rPr>
          <w:noProof/>
        </w:rPr>
      </w:pPr>
      <w:r>
        <w:rPr>
          <w:lang w:val="vi-VN"/>
        </w:rPr>
        <w:t>kq bài toán là điểm O và I</w:t>
      </w:r>
      <w:r w:rsidR="006E7CE5" w:rsidRPr="006E7CE5">
        <w:rPr>
          <w:noProof/>
        </w:rPr>
        <w:t xml:space="preserve"> </w:t>
      </w:r>
    </w:p>
    <w:p w14:paraId="57E1CA20" w14:textId="1E0D2DD7" w:rsidR="0B4DDA6E" w:rsidRDefault="00383C47" w:rsidP="00430729">
      <w:r w:rsidRPr="00383C47">
        <w:rPr>
          <w:noProof/>
        </w:rPr>
        <w:drawing>
          <wp:inline distT="0" distB="0" distL="0" distR="0" wp14:anchorId="7AA447BA" wp14:editId="438B94D7">
            <wp:extent cx="6120130" cy="4084320"/>
            <wp:effectExtent l="0" t="0" r="0" b="0"/>
            <wp:docPr id="171327298" name="Picture 1713272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7298" name="Picture 171327298" descr="Chart, scatter chart&#10;&#10;Description automatically generated"/>
                    <pic:cNvPicPr/>
                  </pic:nvPicPr>
                  <pic:blipFill>
                    <a:blip r:embed="rId24"/>
                    <a:stretch>
                      <a:fillRect/>
                    </a:stretch>
                  </pic:blipFill>
                  <pic:spPr>
                    <a:xfrm>
                      <a:off x="0" y="0"/>
                      <a:ext cx="6120130" cy="4084320"/>
                    </a:xfrm>
                    <a:prstGeom prst="rect">
                      <a:avLst/>
                    </a:prstGeom>
                  </pic:spPr>
                </pic:pic>
              </a:graphicData>
            </a:graphic>
          </wp:inline>
        </w:drawing>
      </w:r>
      <w:r w:rsidR="0B4DDA6E">
        <w:br/>
      </w:r>
    </w:p>
    <w:p w14:paraId="7E754300" w14:textId="39F7E6AB" w:rsidR="0B4DDA6E" w:rsidRPr="007C7456" w:rsidRDefault="0B4DDA6E" w:rsidP="00232FDB">
      <w:pPr>
        <w:pStyle w:val="Heading1"/>
        <w:ind w:firstLine="720"/>
        <w:rPr>
          <w:rFonts w:ascii="Cambria" w:eastAsia="Cambria" w:hAnsi="Cambria" w:cs="Cambria"/>
          <w:b/>
          <w:color w:val="000000" w:themeColor="text1"/>
          <w:sz w:val="28"/>
          <w:szCs w:val="28"/>
          <w:lang w:val="vi-VN"/>
        </w:rPr>
      </w:pPr>
      <w:r w:rsidRPr="3F5D0E6D">
        <w:rPr>
          <w:rFonts w:ascii="Cambria" w:eastAsia="Cambria" w:hAnsi="Cambria" w:cs="Cambria"/>
          <w:b/>
          <w:bCs/>
          <w:color w:val="000000" w:themeColor="text1"/>
          <w:sz w:val="28"/>
          <w:szCs w:val="28"/>
        </w:rPr>
        <w:t xml:space="preserve">Bài 14: </w:t>
      </w:r>
    </w:p>
    <w:p w14:paraId="1AC711D3" w14:textId="77777777" w:rsidR="0B4DDA6E" w:rsidRDefault="0B4DDA6E" w:rsidP="00190564">
      <w:pPr>
        <w:spacing w:before="120" w:after="120" w:line="360" w:lineRule="auto"/>
        <w:jc w:val="both"/>
        <w:rPr>
          <w:rFonts w:ascii="Cambria" w:eastAsiaTheme="minorEastAsia" w:hAnsi="Cambria"/>
        </w:rPr>
      </w:pPr>
      <w:r>
        <w:rPr>
          <w:rFonts w:ascii="Cambria" w:hAnsi="Cambria"/>
        </w:rPr>
        <w:t xml:space="preserve">Cho đa giác lồi </w:t>
      </w:r>
      <m:oMath>
        <m:r>
          <w:rPr>
            <w:rFonts w:ascii="Cambria Math" w:hAnsi="Cambria Math"/>
          </w:rPr>
          <m:t>n</m:t>
        </m:r>
      </m:oMath>
      <w:r>
        <w:rPr>
          <w:rFonts w:ascii="Cambria" w:eastAsiaTheme="minorEastAsia" w:hAnsi="Cambria"/>
        </w:rPr>
        <w:t xml:space="preserve"> đỉnh có tọa độ nguyên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190564">
        <w:rPr>
          <w:rFonts w:ascii="Cambria" w:eastAsiaTheme="minorEastAsia" w:hAnsi="Cambria"/>
        </w:rPr>
        <w:t>.</w:t>
      </w:r>
      <w:r>
        <w:rPr>
          <w:rFonts w:ascii="Cambria" w:eastAsiaTheme="minorEastAsia" w:hAnsi="Cambria"/>
        </w:rPr>
        <w:t xml:space="preserve"> Các đỉnh được liệt kê ngược chiều kim đồng hồ và không có 3 đỉnh nào thẳng hàng. Chỉ ra một cách kẻ 1 đường chéo đi qua 2 đỉnh và chia đa giác thành 2 phần có diện tích chênh lệch nhau ít nhất.</w:t>
      </w:r>
    </w:p>
    <w:p w14:paraId="620391B5" w14:textId="77777777" w:rsidR="0B4DDA6E" w:rsidRDefault="0B4DDA6E" w:rsidP="00190564">
      <w:pPr>
        <w:spacing w:before="120" w:after="120" w:line="360" w:lineRule="auto"/>
        <w:jc w:val="both"/>
        <w:rPr>
          <w:rFonts w:ascii="Cambria" w:eastAsiaTheme="minorEastAsia" w:hAnsi="Cambria"/>
          <w:b/>
        </w:rPr>
      </w:pPr>
      <w:r>
        <w:rPr>
          <w:rFonts w:ascii="Cambria" w:eastAsiaTheme="minorEastAsia" w:hAnsi="Cambria"/>
          <w:b/>
        </w:rPr>
        <w:t>Dữ liệu vào</w:t>
      </w:r>
    </w:p>
    <w:p w14:paraId="3DF9C696" w14:textId="77777777" w:rsidR="0B4DDA6E" w:rsidRDefault="0B4DDA6E" w:rsidP="00190564">
      <w:pPr>
        <w:pStyle w:val="ListParagraph"/>
        <w:numPr>
          <w:ilvl w:val="0"/>
          <w:numId w:val="9"/>
        </w:numPr>
        <w:spacing w:before="120" w:after="120" w:line="360" w:lineRule="auto"/>
        <w:jc w:val="both"/>
        <w:rPr>
          <w:rFonts w:ascii="Cambria" w:eastAsiaTheme="minorEastAsia" w:hAnsi="Cambria"/>
        </w:rPr>
      </w:pPr>
      <w:r>
        <w:rPr>
          <w:rFonts w:ascii="Cambria" w:hAnsi="Cambria" w:cs="Times New Roman"/>
          <w:szCs w:val="24"/>
        </w:rPr>
        <w:lastRenderedPageBreak/>
        <w:t xml:space="preserve">Dòng đầu tiên: </w:t>
      </w:r>
      <m:oMath>
        <m:r>
          <w:rPr>
            <w:rFonts w:ascii="Cambria Math" w:hAnsi="Cambria Math" w:cs="Courier New"/>
            <w:szCs w:val="24"/>
          </w:rPr>
          <m:t>n</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oMath>
    </w:p>
    <w:p w14:paraId="32444FAB" w14:textId="77777777" w:rsidR="00190564" w:rsidRDefault="00190564" w:rsidP="00190564">
      <w:pPr>
        <w:pStyle w:val="ListParagraph"/>
        <w:numPr>
          <w:ilvl w:val="0"/>
          <w:numId w:val="9"/>
        </w:numPr>
        <w:spacing w:before="120" w:after="120" w:line="360" w:lineRule="auto"/>
        <w:jc w:val="both"/>
        <w:rPr>
          <w:rFonts w:ascii="Cambria" w:eastAsiaTheme="minorEastAsia" w:hAnsi="Cambria"/>
        </w:rPr>
      </w:pPr>
      <w:r>
        <w:rPr>
          <w:rFonts w:ascii="Cambria" w:hAnsi="Cambria" w:cs="Times New Roman"/>
          <w:szCs w:val="24"/>
        </w:rPr>
        <w:t xml:space="preserve">Dòng thứ </w:t>
      </w:r>
      <m:oMath>
        <m:r>
          <w:rPr>
            <w:rFonts w:ascii="Cambria Math" w:hAnsi="Cambria Math" w:cs="Courier New"/>
            <w:szCs w:val="24"/>
          </w:rPr>
          <m:t>i</m:t>
        </m:r>
      </m:oMath>
      <w:r>
        <w:rPr>
          <w:rFonts w:ascii="Cambria" w:hAnsi="Cambria" w:cs="Times New Roman"/>
          <w:szCs w:val="24"/>
        </w:rPr>
        <w:t xml:space="preserve"> trong </w:t>
      </w:r>
      <m:oMath>
        <m:r>
          <w:rPr>
            <w:rFonts w:ascii="Cambria Math" w:hAnsi="Cambria Math" w:cs="Courier New"/>
            <w:szCs w:val="24"/>
          </w:rPr>
          <m:t>n</m:t>
        </m:r>
      </m:oMath>
      <w:r>
        <w:rPr>
          <w:rFonts w:ascii="Cambria" w:hAnsi="Cambria" w:cs="Times New Roman"/>
          <w:szCs w:val="24"/>
        </w:rPr>
        <w:t xml:space="preserve"> dòng sau: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i</m:t>
            </m:r>
          </m:sub>
        </m:sSub>
        <m:d>
          <m:dPr>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e>
        </m:d>
      </m:oMath>
      <w:r>
        <w:rPr>
          <w:rFonts w:ascii="Cambria" w:hAnsi="Cambria" w:cs="Times New Roman"/>
          <w:szCs w:val="24"/>
        </w:rPr>
        <w:t>.</w:t>
      </w:r>
    </w:p>
    <w:p w14:paraId="01B13189" w14:textId="77777777" w:rsidR="0B4DDA6E" w:rsidRDefault="0B4DDA6E" w:rsidP="00190564">
      <w:pPr>
        <w:spacing w:before="120" w:after="120" w:line="360" w:lineRule="auto"/>
        <w:jc w:val="both"/>
        <w:rPr>
          <w:rFonts w:ascii="Cambria" w:eastAsiaTheme="minorEastAsia" w:hAnsi="Cambria"/>
          <w:b/>
        </w:rPr>
      </w:pPr>
      <w:r>
        <w:rPr>
          <w:rFonts w:ascii="Cambria" w:eastAsiaTheme="minorEastAsia" w:hAnsi="Cambria"/>
          <w:b/>
        </w:rPr>
        <w:t>Kết quả:</w:t>
      </w:r>
    </w:p>
    <w:p w14:paraId="2C2A6340" w14:textId="05C60327"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rPr>
        <w:t>Gồm 2 số nguyên là số thứ tự 2 đỉnh được chọn</w:t>
      </w:r>
      <w:r w:rsidR="00190564">
        <w:rPr>
          <w:rFonts w:ascii="Cambria" w:eastAsiaTheme="minorEastAsia" w:hAnsi="Cambria"/>
        </w:rPr>
        <w:t>.</w:t>
      </w:r>
      <w:r w:rsidRPr="5A01A86E">
        <w:rPr>
          <w:rFonts w:ascii="Cambria" w:eastAsia="Cambria" w:hAnsi="Cambria" w:cs="Cambria"/>
          <w:color w:val="000000" w:themeColor="text1"/>
          <w:sz w:val="28"/>
          <w:szCs w:val="28"/>
        </w:rPr>
        <w:t>.</w:t>
      </w:r>
    </w:p>
    <w:p w14:paraId="2CDE7622" w14:textId="27AF7648"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5E59713F"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460C5" w14:textId="4A01A788"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912A93" w14:textId="47B3DDA2" w:rsidR="5A01A86E" w:rsidRDefault="5A01A86E" w:rsidP="5A01A86E">
            <w:pPr>
              <w:jc w:val="center"/>
            </w:pPr>
            <w:r w:rsidRPr="5A01A86E">
              <w:rPr>
                <w:rFonts w:ascii="Courier New" w:eastAsia="Courier New" w:hAnsi="Courier New" w:cs="Courier New"/>
                <w:b/>
                <w:color w:val="000000" w:themeColor="text1"/>
                <w:sz w:val="28"/>
                <w:szCs w:val="28"/>
              </w:rPr>
              <w:t>OUTPUT</w:t>
            </w:r>
          </w:p>
        </w:tc>
      </w:tr>
      <w:tr w:rsidR="5A01A86E" w14:paraId="461D1680" w14:textId="77777777" w:rsidTr="5A01A86E">
        <w:trPr>
          <w:trHeight w:val="1200"/>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1D0569" w14:textId="29D026A0" w:rsidR="5A01A86E" w:rsidRDefault="5A01A86E" w:rsidP="5A01A86E">
            <w:pPr>
              <w:jc w:val="both"/>
            </w:pPr>
            <w:r w:rsidRPr="5A01A86E">
              <w:rPr>
                <w:rFonts w:ascii="Courier New" w:eastAsia="Courier New" w:hAnsi="Courier New" w:cs="Courier New"/>
                <w:b/>
                <w:color w:val="000000" w:themeColor="text1"/>
                <w:sz w:val="28"/>
                <w:szCs w:val="28"/>
              </w:rPr>
              <w:t>4</w:t>
            </w:r>
          </w:p>
          <w:p w14:paraId="196A3D9D" w14:textId="47CE1333" w:rsidR="5A01A86E" w:rsidRDefault="5A01A86E" w:rsidP="5A01A86E">
            <w:pPr>
              <w:jc w:val="both"/>
            </w:pPr>
            <w:r w:rsidRPr="5A01A86E">
              <w:rPr>
                <w:rFonts w:ascii="Courier New" w:eastAsia="Courier New" w:hAnsi="Courier New" w:cs="Courier New"/>
                <w:b/>
                <w:color w:val="000000" w:themeColor="text1"/>
                <w:sz w:val="28"/>
                <w:szCs w:val="28"/>
              </w:rPr>
              <w:t>0 2</w:t>
            </w:r>
          </w:p>
          <w:p w14:paraId="6F2B0E2F" w14:textId="3602E224" w:rsidR="5A01A86E" w:rsidRDefault="5A01A86E" w:rsidP="5A01A86E">
            <w:pPr>
              <w:jc w:val="both"/>
            </w:pPr>
            <w:r w:rsidRPr="5A01A86E">
              <w:rPr>
                <w:rFonts w:ascii="Courier New" w:eastAsia="Courier New" w:hAnsi="Courier New" w:cs="Courier New"/>
                <w:b/>
                <w:color w:val="000000" w:themeColor="text1"/>
                <w:sz w:val="28"/>
                <w:szCs w:val="28"/>
              </w:rPr>
              <w:t>0 0</w:t>
            </w:r>
          </w:p>
          <w:p w14:paraId="64EB05B8" w14:textId="5D77E3D7" w:rsidR="5A01A86E" w:rsidRDefault="5A01A86E" w:rsidP="5A01A86E">
            <w:pPr>
              <w:jc w:val="both"/>
            </w:pPr>
            <w:r w:rsidRPr="5A01A86E">
              <w:rPr>
                <w:rFonts w:ascii="Courier New" w:eastAsia="Courier New" w:hAnsi="Courier New" w:cs="Courier New"/>
                <w:b/>
                <w:color w:val="000000" w:themeColor="text1"/>
                <w:sz w:val="28"/>
                <w:szCs w:val="28"/>
              </w:rPr>
              <w:t>2 0</w:t>
            </w:r>
          </w:p>
          <w:p w14:paraId="4F06DE1A" w14:textId="57CB621F" w:rsidR="5A01A86E" w:rsidRDefault="5A01A86E" w:rsidP="5A01A86E">
            <w:pPr>
              <w:jc w:val="both"/>
            </w:pPr>
            <w:r w:rsidRPr="5A01A86E">
              <w:rPr>
                <w:rFonts w:ascii="Courier New" w:eastAsia="Courier New" w:hAnsi="Courier New" w:cs="Courier New"/>
                <w:b/>
                <w:color w:val="000000" w:themeColor="text1"/>
                <w:sz w:val="28"/>
                <w:szCs w:val="28"/>
              </w:rPr>
              <w:t>3 3</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538917" w14:textId="49F58730" w:rsidR="5A01A86E" w:rsidRDefault="5A01A86E" w:rsidP="5A01A86E">
            <w:pPr>
              <w:jc w:val="both"/>
            </w:pPr>
            <w:r w:rsidRPr="5A01A86E">
              <w:rPr>
                <w:rFonts w:ascii="Courier New" w:eastAsia="Courier New" w:hAnsi="Courier New" w:cs="Courier New"/>
                <w:b/>
                <w:color w:val="000000" w:themeColor="text1"/>
                <w:sz w:val="28"/>
                <w:szCs w:val="28"/>
              </w:rPr>
              <w:t>2 4</w:t>
            </w:r>
          </w:p>
        </w:tc>
      </w:tr>
    </w:tbl>
    <w:p w14:paraId="4076C030" w14:textId="4738F818" w:rsidR="0B4DDA6E" w:rsidRDefault="4C3A9866" w:rsidP="002854BC">
      <w:pPr>
        <w:ind w:firstLine="720"/>
      </w:pPr>
      <w:r>
        <w:t>Simple thì n^3 for chọn 2 đỉnh của đoạn thẳng sau đó tính diện tích hai bên</w:t>
      </w:r>
    </w:p>
    <w:p w14:paraId="5778501E" w14:textId="3BE86832" w:rsidR="35C46BDF" w:rsidRDefault="4C3A9866" w:rsidP="2F81A83A">
      <w:r>
        <w:t>Giảm đpt xuống thì</w:t>
      </w:r>
      <w:r>
        <w:br/>
      </w:r>
      <w:r w:rsidR="2EB5378D">
        <w:t xml:space="preserve">Lần lượt cố định điểm bắt đầu, sau đó for tăng dần j đi theo vòng tròn (vì đây là đa giác lồi nên khi điểm đi càng xa thì </w:t>
      </w:r>
      <w:r w:rsidR="3CC48497">
        <w:t xml:space="preserve">chênh lệch </w:t>
      </w:r>
      <w:r w:rsidR="2EB5378D">
        <w:t xml:space="preserve">diện tích sẽ càng </w:t>
      </w:r>
      <w:r w:rsidR="6E772E32">
        <w:t xml:space="preserve">giảm </w:t>
      </w:r>
      <w:r w:rsidR="2EB5378D">
        <w:t xml:space="preserve">đến một mức nào đó thì nó sẽ </w:t>
      </w:r>
      <w:r w:rsidR="348D0CA8">
        <w:t xml:space="preserve">tăng </w:t>
      </w:r>
      <w:r w:rsidR="2EB5378D">
        <w:t xml:space="preserve">dần). </w:t>
      </w:r>
      <w:r w:rsidR="32F8D760">
        <w:t>-&gt; Chặt nhị phân (hoặc tam phân) tìm ra cái điểm ở đỉnh đó. DPT O(n^2 log(n))</w:t>
      </w:r>
    </w:p>
    <w:p w14:paraId="29FF77DA" w14:textId="77777777" w:rsidR="00DB4AE3" w:rsidRDefault="00DB4AE3" w:rsidP="2F81A83A"/>
    <w:p w14:paraId="10A476DD" w14:textId="5CB7C348" w:rsidR="35C46BDF" w:rsidRDefault="35C46BDF" w:rsidP="2F81A83A">
      <w:pPr>
        <w:rPr>
          <w:rFonts w:ascii="Calibri" w:eastAsia="Calibri" w:hAnsi="Calibri" w:cs="Calibri"/>
          <w:sz w:val="24"/>
          <w:szCs w:val="24"/>
        </w:rPr>
      </w:pPr>
      <w:r w:rsidRPr="2F81A83A">
        <w:rPr>
          <w:rFonts w:ascii="Calibri" w:eastAsia="Calibri" w:hAnsi="Calibri" w:cs="Calibri"/>
          <w:color w:val="000000" w:themeColor="text1"/>
          <w:sz w:val="24"/>
          <w:szCs w:val="24"/>
        </w:rPr>
        <w:t>Ý tưởng đơn giản: xét từng cặp đỉnh, rồi tính chênh lệch 2 đa giác tạo ra, cái nào nhỏ nhất thì trả về cặp đỉnh đó</w:t>
      </w:r>
    </w:p>
    <w:p w14:paraId="7DC096CB" w14:textId="5378C8E9" w:rsidR="35C46BDF" w:rsidRDefault="35C46BDF" w:rsidP="2F81A83A">
      <w:r w:rsidRPr="2F81A83A">
        <w:rPr>
          <w:rFonts w:ascii="Calibri" w:eastAsia="Calibri" w:hAnsi="Calibri" w:cs="Calibri"/>
          <w:color w:val="141414"/>
          <w:sz w:val="24"/>
          <w:szCs w:val="24"/>
        </w:rPr>
        <w:t>công thức tính diện tích đa giác lồi theo tọa độ đỉnh là:</w:t>
      </w:r>
      <w:r>
        <w:br/>
      </w:r>
      <w:r w:rsidR="65952D72">
        <w:rPr>
          <w:noProof/>
        </w:rPr>
        <w:drawing>
          <wp:inline distT="0" distB="0" distL="0" distR="0" wp14:anchorId="5B2CE57A" wp14:editId="7F49E155">
            <wp:extent cx="4572000" cy="638175"/>
            <wp:effectExtent l="0" t="0" r="0" b="0"/>
            <wp:docPr id="1987197231" name="Picture 1987197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638175"/>
                    </a:xfrm>
                    <a:prstGeom prst="rect">
                      <a:avLst/>
                    </a:prstGeom>
                  </pic:spPr>
                </pic:pic>
              </a:graphicData>
            </a:graphic>
          </wp:inline>
        </w:drawing>
      </w:r>
    </w:p>
    <w:p w14:paraId="7E7230FB" w14:textId="0A4A8EA4" w:rsidR="35C46BDF" w:rsidRDefault="35C46BDF" w:rsidP="2F81A83A">
      <w:pPr>
        <w:rPr>
          <w:rFonts w:ascii="Calibri" w:eastAsia="Calibri" w:hAnsi="Calibri" w:cs="Calibri"/>
          <w:color w:val="141414"/>
          <w:sz w:val="24"/>
          <w:szCs w:val="24"/>
        </w:rPr>
      </w:pPr>
      <w:r w:rsidRPr="2F81A83A">
        <w:rPr>
          <w:rFonts w:ascii="Calibri" w:eastAsia="Calibri" w:hAnsi="Calibri" w:cs="Calibri"/>
          <w:color w:val="141414"/>
          <w:sz w:val="24"/>
          <w:szCs w:val="24"/>
        </w:rPr>
        <w:t xml:space="preserve">Độ phức tạp: </w:t>
      </w:r>
    </w:p>
    <w:p w14:paraId="29C425C9" w14:textId="22EFD705" w:rsidR="35C46BDF" w:rsidRDefault="35C46BDF" w:rsidP="2F81A83A">
      <w:pPr>
        <w:rPr>
          <w:rFonts w:ascii="Calibri" w:eastAsia="Calibri" w:hAnsi="Calibri" w:cs="Calibri"/>
          <w:color w:val="141414"/>
          <w:sz w:val="24"/>
          <w:szCs w:val="24"/>
        </w:rPr>
      </w:pPr>
      <w:r w:rsidRPr="2F81A83A">
        <w:rPr>
          <w:rFonts w:ascii="Calibri" w:eastAsia="Calibri" w:hAnsi="Calibri" w:cs="Calibri"/>
          <w:color w:val="141414"/>
          <w:sz w:val="24"/>
          <w:szCs w:val="24"/>
        </w:rPr>
        <w:t>duyệt cặp cạnh: n^2 / 2 vòng lặp ~ O(n^2)</w:t>
      </w:r>
    </w:p>
    <w:p w14:paraId="186549E9" w14:textId="045C760F" w:rsidR="35C46BDF" w:rsidRDefault="35C46BDF" w:rsidP="2F81A83A">
      <w:pPr>
        <w:rPr>
          <w:rFonts w:ascii="Calibri" w:eastAsia="Calibri" w:hAnsi="Calibri" w:cs="Calibri"/>
          <w:color w:val="141414"/>
          <w:sz w:val="24"/>
          <w:szCs w:val="24"/>
        </w:rPr>
      </w:pPr>
      <w:r w:rsidRPr="2F81A83A">
        <w:rPr>
          <w:rFonts w:ascii="Calibri" w:eastAsia="Calibri" w:hAnsi="Calibri" w:cs="Calibri"/>
          <w:color w:val="141414"/>
          <w:sz w:val="24"/>
          <w:szCs w:val="24"/>
        </w:rPr>
        <w:t>tính diện tích : O(n)</w:t>
      </w:r>
    </w:p>
    <w:p w14:paraId="2F7AE6F7" w14:textId="67BE5BF6" w:rsidR="35C46BDF" w:rsidRDefault="35C46BDF" w:rsidP="00F65B53">
      <w:pPr>
        <w:pStyle w:val="ListParagraph"/>
        <w:numPr>
          <w:ilvl w:val="0"/>
          <w:numId w:val="12"/>
        </w:numPr>
        <w:rPr>
          <w:rFonts w:ascii="Calibri" w:eastAsia="Calibri" w:hAnsi="Calibri" w:cs="Calibri"/>
          <w:color w:val="000000" w:themeColor="text1"/>
          <w:sz w:val="24"/>
          <w:szCs w:val="24"/>
        </w:rPr>
      </w:pPr>
      <w:r w:rsidRPr="2F81A83A">
        <w:rPr>
          <w:rFonts w:ascii="Calibri" w:eastAsia="Calibri" w:hAnsi="Calibri" w:cs="Calibri"/>
          <w:color w:val="000000" w:themeColor="text1"/>
          <w:sz w:val="24"/>
          <w:szCs w:val="24"/>
        </w:rPr>
        <w:t>O(n^3)</w:t>
      </w:r>
    </w:p>
    <w:p w14:paraId="6A51F568" w14:textId="2983E332" w:rsidR="2F81A83A" w:rsidRDefault="14D54681" w:rsidP="2F81A83A">
      <w:r>
        <w:rPr>
          <w:noProof/>
        </w:rPr>
        <w:drawing>
          <wp:inline distT="0" distB="0" distL="0" distR="0" wp14:anchorId="25DBAA83" wp14:editId="6C0ABFF3">
            <wp:extent cx="4572000" cy="2238375"/>
            <wp:effectExtent l="0" t="0" r="0" b="0"/>
            <wp:docPr id="1991531225" name="Picture 1991531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2238375"/>
                    </a:xfrm>
                    <a:prstGeom prst="rect">
                      <a:avLst/>
                    </a:prstGeom>
                  </pic:spPr>
                </pic:pic>
              </a:graphicData>
            </a:graphic>
          </wp:inline>
        </w:drawing>
      </w:r>
    </w:p>
    <w:p w14:paraId="6FD1C05D" w14:textId="52360634" w:rsidR="61EEBC03" w:rsidRDefault="14D54681" w:rsidP="2AF08AC6">
      <w:pPr>
        <w:rPr>
          <w:sz w:val="28"/>
          <w:szCs w:val="28"/>
        </w:rPr>
      </w:pPr>
      <w:r w:rsidRPr="2AF08AC6">
        <w:rPr>
          <w:b/>
          <w:bCs/>
          <w:i/>
          <w:iCs/>
          <w:sz w:val="28"/>
          <w:szCs w:val="28"/>
        </w:rPr>
        <w:lastRenderedPageBreak/>
        <w:t>Ý TƯỞNG:</w:t>
      </w:r>
      <w:r>
        <w:br/>
      </w:r>
      <w:r w:rsidR="51ECF256" w:rsidRPr="2AF08AC6">
        <w:rPr>
          <w:sz w:val="28"/>
          <w:szCs w:val="28"/>
        </w:rPr>
        <w:t>B</w:t>
      </w:r>
      <w:r w:rsidRPr="2AF08AC6">
        <w:rPr>
          <w:sz w:val="28"/>
          <w:szCs w:val="28"/>
        </w:rPr>
        <w:t>an đầu gán số chênh lệch 2 đa giác min= VÔ CỰC</w:t>
      </w:r>
    </w:p>
    <w:p w14:paraId="2DAD25B4" w14:textId="2BABE81D" w:rsidR="14D54681" w:rsidRDefault="14D54681" w:rsidP="2AF08AC6">
      <w:pPr>
        <w:rPr>
          <w:sz w:val="28"/>
          <w:szCs w:val="28"/>
        </w:rPr>
      </w:pPr>
      <w:r w:rsidRPr="2AF08AC6">
        <w:rPr>
          <w:sz w:val="28"/>
          <w:szCs w:val="28"/>
        </w:rPr>
        <w:t>Xét lần lượt từng đỉnh từ (0-&gt; đỉnh thứ n)</w:t>
      </w:r>
    </w:p>
    <w:p w14:paraId="3A56A758" w14:textId="24CEC943" w:rsidR="14D54681" w:rsidRDefault="14D54681" w:rsidP="2AF08AC6">
      <w:pPr>
        <w:ind w:firstLine="720"/>
        <w:rPr>
          <w:sz w:val="28"/>
          <w:szCs w:val="28"/>
        </w:rPr>
      </w:pPr>
      <w:r w:rsidRPr="2AF08AC6">
        <w:rPr>
          <w:sz w:val="28"/>
          <w:szCs w:val="28"/>
        </w:rPr>
        <w:t>Tính đỉnh đối diện nó bằng công thức = (n-I)/2+1+I</w:t>
      </w:r>
    </w:p>
    <w:p w14:paraId="20E4B6D2" w14:textId="447EB13D" w:rsidR="14D54681" w:rsidRDefault="14D54681" w:rsidP="2AF08AC6">
      <w:pPr>
        <w:ind w:firstLine="720"/>
        <w:rPr>
          <w:sz w:val="28"/>
          <w:szCs w:val="28"/>
        </w:rPr>
      </w:pPr>
      <w:r w:rsidRPr="2AF08AC6">
        <w:rPr>
          <w:sz w:val="28"/>
          <w:szCs w:val="28"/>
        </w:rPr>
        <w:t xml:space="preserve">Tính độ chênh lệch 2 đa giác mới tạo ra </w:t>
      </w:r>
      <w:r w:rsidR="22581315" w:rsidRPr="2AF08AC6">
        <w:rPr>
          <w:sz w:val="28"/>
          <w:szCs w:val="28"/>
        </w:rPr>
        <w:t>(</w:t>
      </w:r>
      <w:r w:rsidRPr="2AF08AC6">
        <w:rPr>
          <w:sz w:val="28"/>
          <w:szCs w:val="28"/>
        </w:rPr>
        <w:t>diff</w:t>
      </w:r>
      <w:r w:rsidR="0CCD20DA" w:rsidRPr="2AF08AC6">
        <w:rPr>
          <w:sz w:val="28"/>
          <w:szCs w:val="28"/>
        </w:rPr>
        <w:t>)</w:t>
      </w:r>
    </w:p>
    <w:p w14:paraId="220859E4" w14:textId="0BA38822" w:rsidR="14D54681" w:rsidRDefault="14D54681" w:rsidP="2AF08AC6">
      <w:pPr>
        <w:ind w:firstLine="720"/>
        <w:rPr>
          <w:sz w:val="28"/>
          <w:szCs w:val="28"/>
        </w:rPr>
      </w:pPr>
      <w:r w:rsidRPr="2AF08AC6">
        <w:rPr>
          <w:sz w:val="28"/>
          <w:szCs w:val="28"/>
        </w:rPr>
        <w:t>Nếu diff&lt;min, cập nhật lại min, lưu 2 đỉnh</w:t>
      </w:r>
    </w:p>
    <w:p w14:paraId="79DC8062" w14:textId="7611CDC4" w:rsidR="14D54681" w:rsidRDefault="14D54681" w:rsidP="2AF08AC6">
      <w:pPr>
        <w:ind w:firstLine="720"/>
        <w:rPr>
          <w:sz w:val="28"/>
          <w:szCs w:val="28"/>
        </w:rPr>
      </w:pPr>
      <w:r w:rsidRPr="2AF08AC6">
        <w:rPr>
          <w:sz w:val="28"/>
          <w:szCs w:val="28"/>
        </w:rPr>
        <w:t>Mở rộng đỉnh đối diện qua bên phải, tính độ chênh lệch diff 2 đa giác mới tạo ra và so sánh với min</w:t>
      </w:r>
    </w:p>
    <w:p w14:paraId="28449FCB" w14:textId="3645FCA5" w:rsidR="14D54681" w:rsidRDefault="14D54681" w:rsidP="2AF08AC6">
      <w:pPr>
        <w:ind w:firstLine="720"/>
        <w:rPr>
          <w:sz w:val="28"/>
          <w:szCs w:val="28"/>
        </w:rPr>
      </w:pPr>
      <w:r w:rsidRPr="2AF08AC6">
        <w:rPr>
          <w:sz w:val="28"/>
          <w:szCs w:val="28"/>
        </w:rPr>
        <w:t>Nếu diff&lt;min, cập nhật min, lưu 2 đỉnh, mở rộng tiếp qua bên phải</w:t>
      </w:r>
    </w:p>
    <w:p w14:paraId="45CBFB3C" w14:textId="6513774C" w:rsidR="14D54681" w:rsidRDefault="14D54681" w:rsidP="2AF08AC6">
      <w:pPr>
        <w:ind w:firstLine="720"/>
        <w:rPr>
          <w:sz w:val="28"/>
          <w:szCs w:val="28"/>
        </w:rPr>
      </w:pPr>
      <w:r w:rsidRPr="2AF08AC6">
        <w:rPr>
          <w:sz w:val="28"/>
          <w:szCs w:val="28"/>
        </w:rPr>
        <w:t>Nếu diff&gt;min, dừng hướng này</w:t>
      </w:r>
    </w:p>
    <w:p w14:paraId="67ABE0D6" w14:textId="1FBA9597" w:rsidR="14D54681" w:rsidRDefault="14D54681" w:rsidP="2AF08AC6">
      <w:pPr>
        <w:ind w:firstLine="720"/>
        <w:rPr>
          <w:sz w:val="28"/>
          <w:szCs w:val="28"/>
        </w:rPr>
      </w:pPr>
      <w:r w:rsidRPr="2AF08AC6">
        <w:rPr>
          <w:sz w:val="28"/>
          <w:szCs w:val="28"/>
        </w:rPr>
        <w:t>Mở rộng đỉnh đối diện qua bên trái thực hiện tương tự</w:t>
      </w:r>
    </w:p>
    <w:p w14:paraId="4507F50E" w14:textId="17171A5C" w:rsidR="14D54681" w:rsidRDefault="14D54681" w:rsidP="2AF08AC6">
      <w:pPr>
        <w:rPr>
          <w:sz w:val="28"/>
          <w:szCs w:val="28"/>
        </w:rPr>
      </w:pPr>
      <w:r w:rsidRPr="2AF08AC6">
        <w:rPr>
          <w:sz w:val="28"/>
          <w:szCs w:val="28"/>
        </w:rPr>
        <w:t>Cuối cùng ta tìm được độ chênh lệch min và 2 đỉnh đã lưu</w:t>
      </w:r>
    </w:p>
    <w:p w14:paraId="1F7DBDCC" w14:textId="260D8213" w:rsidR="14D54681" w:rsidRDefault="14D54681" w:rsidP="2AF08AC6">
      <w:pPr>
        <w:rPr>
          <w:sz w:val="28"/>
          <w:szCs w:val="28"/>
        </w:rPr>
      </w:pPr>
      <w:r w:rsidRPr="2AF08AC6">
        <w:rPr>
          <w:b/>
          <w:bCs/>
          <w:i/>
          <w:iCs/>
          <w:sz w:val="28"/>
          <w:szCs w:val="28"/>
        </w:rPr>
        <w:t>TỐI ƯU</w:t>
      </w:r>
      <w:r w:rsidRPr="2AF08AC6">
        <w:rPr>
          <w:sz w:val="28"/>
          <w:szCs w:val="28"/>
        </w:rPr>
        <w:t xml:space="preserve">: </w:t>
      </w:r>
    </w:p>
    <w:p w14:paraId="6ABA4974" w14:textId="193EC872" w:rsidR="14D54681" w:rsidRDefault="10CD1CE6" w:rsidP="2AF08AC6">
      <w:pPr>
        <w:rPr>
          <w:sz w:val="28"/>
          <w:szCs w:val="28"/>
        </w:rPr>
      </w:pPr>
      <w:r w:rsidRPr="2AF08AC6">
        <w:rPr>
          <w:sz w:val="28"/>
          <w:szCs w:val="28"/>
        </w:rPr>
        <w:t>Ý</w:t>
      </w:r>
      <w:r w:rsidR="14D54681" w:rsidRPr="2AF08AC6">
        <w:rPr>
          <w:sz w:val="28"/>
          <w:szCs w:val="28"/>
        </w:rPr>
        <w:t xml:space="preserve"> tưởng là khi 1 cặp đỉnh cắt tạo ra 2 đa giác mới, bên nào diện tích lớn hơn thì mở rộng thì phía đó. </w:t>
      </w:r>
      <w:r w:rsidR="65471216" w:rsidRPr="2AF08AC6">
        <w:rPr>
          <w:sz w:val="28"/>
          <w:szCs w:val="28"/>
        </w:rPr>
        <w:t>Cái này hay nên t nghĩ sẽ chừa lại để có gì thầy hỏi mình có cái nói</w:t>
      </w:r>
      <w:r w:rsidR="14D54681">
        <w:tab/>
      </w:r>
      <w:r w:rsidR="65471216" w:rsidRPr="2AF08AC6">
        <w:rPr>
          <w:sz w:val="28"/>
          <w:szCs w:val="28"/>
        </w:rPr>
        <w:t>.</w:t>
      </w:r>
    </w:p>
    <w:p w14:paraId="16E17841" w14:textId="7EF9DD6B" w:rsidR="4B53E813" w:rsidRDefault="0D83C7C9" w:rsidP="2AF08AC6">
      <w:pPr>
        <w:rPr>
          <w:b/>
          <w:bCs/>
          <w:i/>
          <w:iCs/>
          <w:sz w:val="28"/>
          <w:szCs w:val="28"/>
        </w:rPr>
      </w:pPr>
      <w:r w:rsidRPr="2AF08AC6">
        <w:rPr>
          <w:b/>
          <w:bCs/>
          <w:i/>
          <w:iCs/>
          <w:sz w:val="28"/>
          <w:szCs w:val="28"/>
        </w:rPr>
        <w:t>ĐỘ PHỨC TẠP:</w:t>
      </w:r>
    </w:p>
    <w:p w14:paraId="0600E3DB" w14:textId="7EF9DD6B" w:rsidR="4B53E813" w:rsidRDefault="0D83C7C9" w:rsidP="2AF08AC6">
      <w:pPr>
        <w:pStyle w:val="ListParagraph"/>
        <w:rPr>
          <w:sz w:val="28"/>
          <w:szCs w:val="28"/>
        </w:rPr>
      </w:pPr>
      <w:r w:rsidRPr="2AF08AC6">
        <w:rPr>
          <w:sz w:val="28"/>
          <w:szCs w:val="28"/>
        </w:rPr>
        <w:t>Duyệt lần lượt cố định từng đỉnh: O(n)</w:t>
      </w:r>
    </w:p>
    <w:p w14:paraId="63F82ACE" w14:textId="51AA657E" w:rsidR="51357D71" w:rsidRDefault="0D83C7C9" w:rsidP="2AF08AC6">
      <w:pPr>
        <w:pStyle w:val="ListParagraph"/>
        <w:ind w:firstLine="720"/>
        <w:rPr>
          <w:sz w:val="28"/>
          <w:szCs w:val="28"/>
        </w:rPr>
      </w:pPr>
      <w:r w:rsidRPr="2AF08AC6">
        <w:rPr>
          <w:sz w:val="28"/>
          <w:szCs w:val="28"/>
        </w:rPr>
        <w:t xml:space="preserve">Mỗi lần duyệt mở rộng ra 1 phía: </w:t>
      </w:r>
      <w:r w:rsidR="5A4286B5" w:rsidRPr="071A5BC8">
        <w:rPr>
          <w:sz w:val="28"/>
          <w:szCs w:val="28"/>
        </w:rPr>
        <w:t xml:space="preserve">trường hợp xấu nhất là </w:t>
      </w:r>
      <w:r w:rsidR="5A4286B5" w:rsidRPr="2EB8F8BF">
        <w:rPr>
          <w:sz w:val="28"/>
          <w:szCs w:val="28"/>
        </w:rPr>
        <w:t>duyệt tới n/2 lần</w:t>
      </w:r>
    </w:p>
    <w:p w14:paraId="4863B739" w14:textId="5754B13F" w:rsidR="72A07334" w:rsidRDefault="0D83C7C9" w:rsidP="2AF08AC6">
      <w:pPr>
        <w:pStyle w:val="ListParagraph"/>
        <w:ind w:firstLine="720"/>
        <w:rPr>
          <w:sz w:val="28"/>
          <w:szCs w:val="28"/>
        </w:rPr>
      </w:pPr>
      <w:r w:rsidRPr="2AF08AC6">
        <w:rPr>
          <w:sz w:val="28"/>
          <w:szCs w:val="28"/>
        </w:rPr>
        <w:t>Mỗi lần duyệt tính độ chênh lệch diện tích: 0(2n)~O(n)</w:t>
      </w:r>
    </w:p>
    <w:p w14:paraId="29564068" w14:textId="4ED4CCD0" w:rsidR="0D83C7C9" w:rsidRDefault="0D83C7C9" w:rsidP="2AF08AC6">
      <w:pPr>
        <w:pStyle w:val="ListParagraph"/>
        <w:ind w:left="0"/>
        <w:rPr>
          <w:sz w:val="28"/>
          <w:szCs w:val="28"/>
        </w:rPr>
      </w:pPr>
      <w:r w:rsidRPr="2AF08AC6">
        <w:rPr>
          <w:sz w:val="28"/>
          <w:szCs w:val="28"/>
        </w:rPr>
        <w:t xml:space="preserve">=O(n^2 </w:t>
      </w:r>
      <w:r w:rsidR="6CD04466" w:rsidRPr="6EE8223B">
        <w:rPr>
          <w:sz w:val="28"/>
          <w:szCs w:val="28"/>
        </w:rPr>
        <w:t>* n</w:t>
      </w:r>
      <w:r w:rsidR="6CD04466" w:rsidRPr="071A5BC8">
        <w:rPr>
          <w:sz w:val="28"/>
          <w:szCs w:val="28"/>
        </w:rPr>
        <w:t>/2</w:t>
      </w:r>
      <w:r w:rsidRPr="071A5BC8">
        <w:rPr>
          <w:sz w:val="28"/>
          <w:szCs w:val="28"/>
        </w:rPr>
        <w:t>)</w:t>
      </w:r>
    </w:p>
    <w:p w14:paraId="3E8DE9A5" w14:textId="0841963D" w:rsidR="1F52E0FC" w:rsidRDefault="1F52E0FC" w:rsidP="1F52E0FC"/>
    <w:p w14:paraId="15072019" w14:textId="765905C9" w:rsidR="0B4DDA6E" w:rsidRDefault="0B4DDA6E" w:rsidP="5A01A86E">
      <w:pPr>
        <w:pStyle w:val="Heading1"/>
      </w:pPr>
      <w:r w:rsidRPr="5A01A86E">
        <w:rPr>
          <w:rFonts w:ascii="Cambria" w:eastAsia="Cambria" w:hAnsi="Cambria" w:cs="Cambria"/>
          <w:b/>
          <w:bCs/>
          <w:color w:val="000000" w:themeColor="text1"/>
          <w:sz w:val="28"/>
          <w:szCs w:val="28"/>
        </w:rPr>
        <w:t xml:space="preserve">Bài 15: </w:t>
      </w:r>
    </w:p>
    <w:p w14:paraId="716CA0FB" w14:textId="77777777" w:rsidR="00EC0A4E" w:rsidRDefault="00EC0A4E" w:rsidP="00EC0A4E">
      <w:pPr>
        <w:spacing w:before="120" w:after="120" w:line="360" w:lineRule="auto"/>
        <w:jc w:val="both"/>
        <w:rPr>
          <w:rFonts w:ascii="Cambria" w:eastAsiaTheme="minorEastAsia" w:hAnsi="Cambria"/>
        </w:rPr>
      </w:pPr>
      <w:r>
        <w:rPr>
          <w:rFonts w:ascii="Cambria" w:hAnsi="Cambria"/>
        </w:rPr>
        <w:t xml:space="preserve">Trên mặt phẳng cho 2 hình tròn có cùng bán kính </w:t>
      </w:r>
      <m:oMath>
        <m:r>
          <w:rPr>
            <w:rFonts w:ascii="Cambria Math" w:hAnsi="Cambria Math"/>
          </w:rPr>
          <m:t>R</m:t>
        </m:r>
      </m:oMath>
      <w:r>
        <w:rPr>
          <w:rFonts w:ascii="Cambria" w:eastAsiaTheme="minorEastAsia" w:hAnsi="Cambria"/>
        </w:rPr>
        <w:t xml:space="preserve"> và tọa độ tâm tương ứng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e>
        </m:d>
      </m:oMath>
      <w:r>
        <w:rPr>
          <w:rFonts w:ascii="Cambria" w:eastAsiaTheme="minorEastAsia" w:hAnsi="Cambria"/>
        </w:rPr>
        <w:t xml:space="preserve"> và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e>
        </m:d>
      </m:oMath>
      <w:r>
        <w:rPr>
          <w:rFonts w:ascii="Cambria" w:eastAsiaTheme="minorEastAsia" w:hAnsi="Cambria"/>
        </w:rPr>
        <w:t>. Tính diện tích phần hợp của 2 hình tròn trên mặt phẳng. Tọa độ tâm và bán kính hình tròn đều là các số nguyên.</w:t>
      </w:r>
    </w:p>
    <w:p w14:paraId="6F68BC8F" w14:textId="77777777" w:rsidR="00EC0A4E" w:rsidRDefault="00EC0A4E" w:rsidP="00EC0A4E">
      <w:pPr>
        <w:spacing w:before="120" w:after="120" w:line="360" w:lineRule="auto"/>
        <w:jc w:val="both"/>
        <w:rPr>
          <w:rFonts w:ascii="Cambria" w:eastAsiaTheme="minorEastAsia" w:hAnsi="Cambria"/>
        </w:rPr>
      </w:pPr>
      <w:r>
        <w:rPr>
          <w:rFonts w:ascii="Cambria" w:eastAsiaTheme="minorEastAsia" w:hAnsi="Cambria"/>
          <w:b/>
        </w:rPr>
        <w:t>Dữ liệu vào:</w:t>
      </w:r>
      <w:r>
        <w:rPr>
          <w:rFonts w:ascii="Cambria" w:eastAsiaTheme="minorEastAsia" w:hAnsi="Cambria"/>
        </w:rPr>
        <w:t xml:space="preserve"> </w:t>
      </w:r>
    </w:p>
    <w:p w14:paraId="2016B210" w14:textId="77777777" w:rsidR="00EC0A4E" w:rsidRDefault="00EC0A4E" w:rsidP="00EC0A4E">
      <w:pPr>
        <w:pStyle w:val="ListParagraph"/>
        <w:numPr>
          <w:ilvl w:val="0"/>
          <w:numId w:val="9"/>
        </w:numPr>
        <w:spacing w:before="120" w:after="120" w:line="360" w:lineRule="auto"/>
        <w:jc w:val="both"/>
        <w:rPr>
          <w:rFonts w:ascii="Cambria" w:eastAsiaTheme="minorEastAsia" w:hAnsi="Cambria"/>
        </w:rPr>
      </w:pPr>
      <w:r>
        <w:rPr>
          <w:rFonts w:ascii="Cambria" w:eastAsiaTheme="minorEastAsia" w:hAnsi="Cambria"/>
        </w:rPr>
        <w:t xml:space="preserve">Gồm các số nguyê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R</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R≤100</m:t>
            </m:r>
          </m:e>
        </m:d>
      </m:oMath>
    </w:p>
    <w:p w14:paraId="21B9C9E2" w14:textId="77777777" w:rsidR="0B4DDA6E" w:rsidRDefault="0B4DDA6E" w:rsidP="00EC0A4E">
      <w:pPr>
        <w:spacing w:before="120" w:after="120" w:line="360" w:lineRule="auto"/>
        <w:jc w:val="both"/>
        <w:rPr>
          <w:rFonts w:ascii="Cambria" w:eastAsiaTheme="minorEastAsia" w:hAnsi="Cambria"/>
        </w:rPr>
      </w:pPr>
      <w:r>
        <w:rPr>
          <w:rFonts w:ascii="Cambria" w:eastAsiaTheme="minorEastAsia" w:hAnsi="Cambria"/>
          <w:b/>
        </w:rPr>
        <w:t>Kết quả:</w:t>
      </w:r>
      <w:r>
        <w:rPr>
          <w:rFonts w:ascii="Cambria" w:eastAsiaTheme="minorEastAsia" w:hAnsi="Cambria"/>
        </w:rPr>
        <w:t xml:space="preserve"> </w:t>
      </w:r>
    </w:p>
    <w:p w14:paraId="073D4926" w14:textId="6F82B42C"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rPr>
        <w:t>Chứa một số thực duy nhất là diện tích phần hợp lấy chính xác 3 chữ số thập phân</w:t>
      </w:r>
      <w:r w:rsidRPr="5A01A86E">
        <w:rPr>
          <w:rFonts w:ascii="Cambria" w:eastAsia="Cambria" w:hAnsi="Cambria" w:cs="Cambria"/>
          <w:color w:val="000000" w:themeColor="text1"/>
          <w:sz w:val="28"/>
          <w:szCs w:val="28"/>
        </w:rPr>
        <w:t>.</w:t>
      </w:r>
    </w:p>
    <w:p w14:paraId="57E39F07" w14:textId="463210A3" w:rsidR="0B4DDA6E" w:rsidRDefault="0B4DDA6E" w:rsidP="5A01A86E">
      <w:pPr>
        <w:jc w:val="both"/>
      </w:pPr>
      <w:r w:rsidRPr="5A01A86E">
        <w:rPr>
          <w:rFonts w:ascii="Cambria" w:eastAsia="Cambria" w:hAnsi="Cambria" w:cs="Cambria"/>
          <w:b/>
          <w:color w:val="000000" w:themeColor="text1"/>
          <w:sz w:val="28"/>
          <w:szCs w:val="28"/>
        </w:rPr>
        <w:lastRenderedPageBreak/>
        <w:t>Ví dụ:</w:t>
      </w:r>
    </w:p>
    <w:tbl>
      <w:tblPr>
        <w:tblStyle w:val="TableGrid"/>
        <w:tblW w:w="0" w:type="auto"/>
        <w:tblLayout w:type="fixed"/>
        <w:tblLook w:val="06A0" w:firstRow="1" w:lastRow="0" w:firstColumn="1" w:lastColumn="0" w:noHBand="1" w:noVBand="1"/>
      </w:tblPr>
      <w:tblGrid>
        <w:gridCol w:w="4680"/>
        <w:gridCol w:w="4680"/>
      </w:tblGrid>
      <w:tr w:rsidR="5A01A86E" w14:paraId="156EB5DD" w14:textId="77777777" w:rsidTr="5A01A86E">
        <w:trPr>
          <w:trHeight w:val="25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DCF54" w14:textId="6D452127"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AD7439" w14:textId="173E1CA5" w:rsidR="5A01A86E" w:rsidRDefault="5A01A86E" w:rsidP="5A01A86E">
            <w:pPr>
              <w:jc w:val="center"/>
            </w:pPr>
            <w:r w:rsidRPr="5A01A86E">
              <w:rPr>
                <w:rFonts w:ascii="Courier New" w:eastAsia="Courier New" w:hAnsi="Courier New" w:cs="Courier New"/>
                <w:b/>
                <w:color w:val="000000" w:themeColor="text1"/>
                <w:sz w:val="28"/>
                <w:szCs w:val="28"/>
              </w:rPr>
              <w:t>OUTPUT</w:t>
            </w:r>
          </w:p>
        </w:tc>
      </w:tr>
      <w:tr w:rsidR="5A01A86E" w14:paraId="62FFA663" w14:textId="77777777" w:rsidTr="5A01A86E">
        <w:trPr>
          <w:trHeight w:val="91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5EF2E3" w14:textId="122113D5" w:rsidR="5A01A86E" w:rsidRDefault="5A01A86E" w:rsidP="5A01A86E">
            <w:pPr>
              <w:jc w:val="both"/>
            </w:pPr>
            <w:r w:rsidRPr="5A01A86E">
              <w:rPr>
                <w:rFonts w:ascii="Courier New" w:eastAsia="Courier New" w:hAnsi="Courier New" w:cs="Courier New"/>
                <w:b/>
                <w:color w:val="000000" w:themeColor="text1"/>
                <w:sz w:val="28"/>
                <w:szCs w:val="28"/>
              </w:rPr>
              <w:t>1 2 3 4 2</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897096" w14:textId="7A90FD07" w:rsidR="5A01A86E" w:rsidRDefault="5A01A86E" w:rsidP="5A01A86E">
            <w:pPr>
              <w:jc w:val="both"/>
            </w:pPr>
            <w:r w:rsidRPr="5A01A86E">
              <w:rPr>
                <w:rFonts w:ascii="Courier New" w:eastAsia="Courier New" w:hAnsi="Courier New" w:cs="Courier New"/>
                <w:b/>
                <w:color w:val="000000" w:themeColor="text1"/>
                <w:sz w:val="28"/>
                <w:szCs w:val="28"/>
              </w:rPr>
              <w:t>22.850</w:t>
            </w:r>
          </w:p>
        </w:tc>
      </w:tr>
    </w:tbl>
    <w:p w14:paraId="63308762" w14:textId="4FB05725" w:rsidR="0B4DDA6E" w:rsidRDefault="0B4DDA6E">
      <w:pPr>
        <w:rPr>
          <w:rStyle w:val="Hyperlink"/>
        </w:rPr>
      </w:pPr>
      <w:r>
        <w:br/>
      </w:r>
      <w:hyperlink r:id="rId27">
        <w:r w:rsidR="65CD03A3" w:rsidRPr="3DBD6296">
          <w:rPr>
            <w:rStyle w:val="Hyperlink"/>
          </w:rPr>
          <w:t>https://vfo.vn/r/bai-toan-tinh-dien-tinh-mat-phang-giao-nhau-cua-2-duong-tron.56388/</w:t>
        </w:r>
      </w:hyperlink>
    </w:p>
    <w:p w14:paraId="5EA0B874" w14:textId="7CE1D7A9" w:rsidR="00F83FF4" w:rsidRDefault="00AF66B8">
      <w:pPr>
        <w:rPr>
          <w:rFonts w:ascii="Cambria" w:eastAsia="Cambria" w:hAnsi="Cambria" w:cs="Cambria"/>
          <w:color w:val="000000" w:themeColor="text1"/>
          <w:sz w:val="28"/>
          <w:szCs w:val="28"/>
        </w:rPr>
      </w:pPr>
      <w:r>
        <w:rPr>
          <w:rFonts w:ascii="Cambria" w:eastAsia="Cambria" w:hAnsi="Cambria" w:cs="Cambria"/>
          <w:color w:val="000000" w:themeColor="text1"/>
          <w:sz w:val="28"/>
          <w:szCs w:val="28"/>
        </w:rPr>
        <w:t>S phần hợp</w:t>
      </w:r>
      <w:r w:rsidR="00F83FF4">
        <w:rPr>
          <w:rFonts w:ascii="Cambria" w:eastAsia="Cambria" w:hAnsi="Cambria" w:cs="Cambria"/>
          <w:color w:val="000000" w:themeColor="text1"/>
          <w:sz w:val="28"/>
          <w:szCs w:val="28"/>
        </w:rPr>
        <w:t>: tổng S 2 đường tròn – phần giao</w:t>
      </w:r>
    </w:p>
    <w:p w14:paraId="149D0EE3" w14:textId="3DD26219" w:rsidR="00650AC4" w:rsidRDefault="00650AC4">
      <w:pPr>
        <w:rPr>
          <w:rFonts w:ascii="Cambria" w:eastAsia="Cambria" w:hAnsi="Cambria" w:cs="Cambria"/>
          <w:color w:val="000000" w:themeColor="text1"/>
          <w:sz w:val="28"/>
          <w:szCs w:val="28"/>
        </w:rPr>
      </w:pPr>
      <w:r>
        <w:rPr>
          <w:rFonts w:ascii="Cambria" w:eastAsia="Cambria" w:hAnsi="Cambria" w:cs="Cambria"/>
          <w:color w:val="000000" w:themeColor="text1"/>
          <w:sz w:val="28"/>
          <w:szCs w:val="28"/>
        </w:rPr>
        <w:t>R bằng nhau =&gt; hình thoi =&gt; 2 đường chéo vuông</w:t>
      </w:r>
    </w:p>
    <w:p w14:paraId="1BC41D94" w14:textId="6BE965E2" w:rsidR="00B87C22" w:rsidRDefault="00B87C22">
      <w:pPr>
        <w:rPr>
          <w:rFonts w:ascii="Cambria" w:eastAsia="Cambria" w:hAnsi="Cambria" w:cs="Cambria"/>
          <w:color w:val="000000" w:themeColor="text1"/>
          <w:sz w:val="28"/>
          <w:szCs w:val="28"/>
        </w:rPr>
      </w:pPr>
      <w:r w:rsidRPr="00B87C22">
        <w:rPr>
          <w:rFonts w:ascii="Cambria" w:eastAsia="Cambria" w:hAnsi="Cambria" w:cs="Cambria"/>
          <w:noProof/>
          <w:color w:val="000000" w:themeColor="text1"/>
          <w:sz w:val="28"/>
          <w:szCs w:val="28"/>
        </w:rPr>
        <w:drawing>
          <wp:inline distT="0" distB="0" distL="0" distR="0" wp14:anchorId="73F6796C" wp14:editId="40D061CF">
            <wp:extent cx="2127738" cy="2419927"/>
            <wp:effectExtent l="0" t="0" r="6350" b="0"/>
            <wp:docPr id="36" name="Picture 3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radar chart&#10;&#10;Description automatically generated"/>
                    <pic:cNvPicPr/>
                  </pic:nvPicPr>
                  <pic:blipFill>
                    <a:blip r:embed="rId28"/>
                    <a:stretch>
                      <a:fillRect/>
                    </a:stretch>
                  </pic:blipFill>
                  <pic:spPr>
                    <a:xfrm>
                      <a:off x="0" y="0"/>
                      <a:ext cx="2129647" cy="2422099"/>
                    </a:xfrm>
                    <a:prstGeom prst="rect">
                      <a:avLst/>
                    </a:prstGeom>
                  </pic:spPr>
                </pic:pic>
              </a:graphicData>
            </a:graphic>
          </wp:inline>
        </w:drawing>
      </w:r>
    </w:p>
    <w:p w14:paraId="60CF2F0C" w14:textId="76B31B19" w:rsidR="0020744B" w:rsidRDefault="00D55ADD">
      <w:r>
        <w:rPr>
          <w:noProof/>
        </w:rPr>
        <w:lastRenderedPageBreak/>
        <mc:AlternateContent>
          <mc:Choice Requires="wpi">
            <w:drawing>
              <wp:anchor distT="0" distB="0" distL="114300" distR="114300" simplePos="0" relativeHeight="251658294" behindDoc="0" locked="0" layoutInCell="1" allowOverlap="1" wp14:anchorId="1BC23576" wp14:editId="03E94160">
                <wp:simplePos x="0" y="0"/>
                <wp:positionH relativeFrom="column">
                  <wp:posOffset>1646760</wp:posOffset>
                </wp:positionH>
                <wp:positionV relativeFrom="paragraph">
                  <wp:posOffset>1113646</wp:posOffset>
                </wp:positionV>
                <wp:extent cx="3960" cy="2520"/>
                <wp:effectExtent l="95250" t="152400" r="110490" b="169545"/>
                <wp:wrapNone/>
                <wp:docPr id="1987197225" name="Ink 1987197225"/>
                <wp:cNvGraphicFramePr/>
                <a:graphic xmlns:a="http://schemas.openxmlformats.org/drawingml/2006/main">
                  <a:graphicData uri="http://schemas.microsoft.com/office/word/2010/wordprocessingInk">
                    <w14:contentPart bwMode="auto" r:id="rId29">
                      <w14:nvContentPartPr>
                        <w14:cNvContentPartPr/>
                      </w14:nvContentPartPr>
                      <w14:xfrm>
                        <a:off x="0" y="0"/>
                        <a:ext cx="3960" cy="2520"/>
                      </w14:xfrm>
                    </w14:contentPart>
                  </a:graphicData>
                </a:graphic>
              </wp:anchor>
            </w:drawing>
          </mc:Choice>
          <mc:Fallback>
            <w:pict>
              <v:shape w14:anchorId="1771DF2B" id="Ink 1987197225" o:spid="_x0000_s1026" type="#_x0000_t75" style="position:absolute;margin-left:124.95pt;margin-top:80.25pt;width:9.65pt;height:15.1pt;z-index:25165829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">
                <v:imagedata r:id="rId30" o:title=""/>
              </v:shape>
            </w:pict>
          </mc:Fallback>
        </mc:AlternateContent>
      </w:r>
      <w:r>
        <w:rPr>
          <w:noProof/>
        </w:rPr>
        <mc:AlternateContent>
          <mc:Choice Requires="wpi">
            <w:drawing>
              <wp:anchor distT="0" distB="0" distL="114300" distR="114300" simplePos="0" relativeHeight="251658293" behindDoc="0" locked="0" layoutInCell="1" allowOverlap="1" wp14:anchorId="425757CF" wp14:editId="001164D3">
                <wp:simplePos x="0" y="0"/>
                <wp:positionH relativeFrom="column">
                  <wp:posOffset>1652520</wp:posOffset>
                </wp:positionH>
                <wp:positionV relativeFrom="paragraph">
                  <wp:posOffset>1476886</wp:posOffset>
                </wp:positionV>
                <wp:extent cx="360" cy="360"/>
                <wp:effectExtent l="95250" t="152400" r="114300" b="152400"/>
                <wp:wrapNone/>
                <wp:docPr id="1987197224" name="Ink 1987197224"/>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458062C8" id="Ink 1987197224" o:spid="_x0000_s1026" type="#_x0000_t75" style="position:absolute;margin-left:125.85pt;margin-top:107.8pt;width:8.55pt;height:17.05pt;z-index:25165829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">
                <v:imagedata r:id="rId32" o:title=""/>
              </v:shape>
            </w:pict>
          </mc:Fallback>
        </mc:AlternateContent>
      </w:r>
      <w:r>
        <w:rPr>
          <w:noProof/>
        </w:rPr>
        <mc:AlternateContent>
          <mc:Choice Requires="wpi">
            <w:drawing>
              <wp:anchor distT="0" distB="0" distL="114300" distR="114300" simplePos="0" relativeHeight="251658292" behindDoc="0" locked="0" layoutInCell="1" allowOverlap="1" wp14:anchorId="797CC00C" wp14:editId="4CB2C8B1">
                <wp:simplePos x="0" y="0"/>
                <wp:positionH relativeFrom="column">
                  <wp:posOffset>1752240</wp:posOffset>
                </wp:positionH>
                <wp:positionV relativeFrom="paragraph">
                  <wp:posOffset>1471126</wp:posOffset>
                </wp:positionV>
                <wp:extent cx="360" cy="360"/>
                <wp:effectExtent l="95250" t="152400" r="114300" b="152400"/>
                <wp:wrapNone/>
                <wp:docPr id="1987197223" name="Ink 1987197223"/>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1899098E" id="Ink 1987197223" o:spid="_x0000_s1026" type="#_x0000_t75" style="position:absolute;margin-left:133.7pt;margin-top:107.35pt;width:8.55pt;height:17.05pt;z-index:251658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">
                <v:imagedata r:id="rId32" o:title=""/>
              </v:shape>
            </w:pict>
          </mc:Fallback>
        </mc:AlternateContent>
      </w:r>
      <w:r>
        <w:rPr>
          <w:noProof/>
        </w:rPr>
        <mc:AlternateContent>
          <mc:Choice Requires="wpi">
            <w:drawing>
              <wp:anchor distT="0" distB="0" distL="114300" distR="114300" simplePos="0" relativeHeight="251658291" behindDoc="0" locked="0" layoutInCell="1" allowOverlap="1" wp14:anchorId="13FCABFD" wp14:editId="78AE7E58">
                <wp:simplePos x="0" y="0"/>
                <wp:positionH relativeFrom="column">
                  <wp:posOffset>1752240</wp:posOffset>
                </wp:positionH>
                <wp:positionV relativeFrom="paragraph">
                  <wp:posOffset>1471126</wp:posOffset>
                </wp:positionV>
                <wp:extent cx="360" cy="360"/>
                <wp:effectExtent l="95250" t="152400" r="114300" b="152400"/>
                <wp:wrapNone/>
                <wp:docPr id="1987197222" name="Ink 1987197222"/>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64B44DF3" id="Ink 1987197222" o:spid="_x0000_s1026" type="#_x0000_t75" style="position:absolute;margin-left:133.7pt;margin-top:107.35pt;width:8.55pt;height:17.05pt;z-index:25165829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">
                <v:imagedata r:id="rId32" o:title=""/>
              </v:shape>
            </w:pict>
          </mc:Fallback>
        </mc:AlternateContent>
      </w:r>
      <w:r>
        <w:rPr>
          <w:noProof/>
        </w:rPr>
        <mc:AlternateContent>
          <mc:Choice Requires="wpi">
            <w:drawing>
              <wp:anchor distT="0" distB="0" distL="114300" distR="114300" simplePos="0" relativeHeight="251658290" behindDoc="0" locked="0" layoutInCell="1" allowOverlap="1" wp14:anchorId="3B5C95B3" wp14:editId="2B1902BA">
                <wp:simplePos x="0" y="0"/>
                <wp:positionH relativeFrom="column">
                  <wp:posOffset>1869600</wp:posOffset>
                </wp:positionH>
                <wp:positionV relativeFrom="paragraph">
                  <wp:posOffset>1459246</wp:posOffset>
                </wp:positionV>
                <wp:extent cx="2880" cy="360"/>
                <wp:effectExtent l="95250" t="152400" r="111760" b="152400"/>
                <wp:wrapNone/>
                <wp:docPr id="1987197221" name="Ink 1987197221"/>
                <wp:cNvGraphicFramePr/>
                <a:graphic xmlns:a="http://schemas.openxmlformats.org/drawingml/2006/main">
                  <a:graphicData uri="http://schemas.microsoft.com/office/word/2010/wordprocessingInk">
                    <w14:contentPart bwMode="auto" r:id="rId35">
                      <w14:nvContentPartPr>
                        <w14:cNvContentPartPr/>
                      </w14:nvContentPartPr>
                      <w14:xfrm>
                        <a:off x="0" y="0"/>
                        <a:ext cx="2880" cy="360"/>
                      </w14:xfrm>
                    </w14:contentPart>
                  </a:graphicData>
                </a:graphic>
              </wp:anchor>
            </w:drawing>
          </mc:Choice>
          <mc:Fallback>
            <w:pict>
              <v:shape w14:anchorId="3EBA892B" id="Ink 1987197221" o:spid="_x0000_s1026" type="#_x0000_t75" style="position:absolute;margin-left:142.95pt;margin-top:106.4pt;width:8.75pt;height:17.05pt;z-index:25165829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">
                <v:imagedata r:id="rId36" o:title=""/>
              </v:shape>
            </w:pict>
          </mc:Fallback>
        </mc:AlternateContent>
      </w:r>
      <w:r>
        <w:rPr>
          <w:noProof/>
        </w:rPr>
        <mc:AlternateContent>
          <mc:Choice Requires="wpi">
            <w:drawing>
              <wp:anchor distT="0" distB="0" distL="114300" distR="114300" simplePos="0" relativeHeight="251658289" behindDoc="0" locked="0" layoutInCell="1" allowOverlap="1" wp14:anchorId="1E931C20" wp14:editId="53864C82">
                <wp:simplePos x="0" y="0"/>
                <wp:positionH relativeFrom="column">
                  <wp:posOffset>1857720</wp:posOffset>
                </wp:positionH>
                <wp:positionV relativeFrom="paragraph">
                  <wp:posOffset>1517926</wp:posOffset>
                </wp:positionV>
                <wp:extent cx="360" cy="360"/>
                <wp:effectExtent l="95250" t="152400" r="114300" b="152400"/>
                <wp:wrapNone/>
                <wp:docPr id="1987197220" name="Ink 1987197220"/>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2D3E28A8" id="Ink 1987197220" o:spid="_x0000_s1026" type="#_x0000_t75" style="position:absolute;margin-left:142.05pt;margin-top:111pt;width:8.55pt;height:17.05pt;z-index:25165828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">
                <v:imagedata r:id="rId32" o:title=""/>
              </v:shape>
            </w:pict>
          </mc:Fallback>
        </mc:AlternateContent>
      </w:r>
      <w:r>
        <w:rPr>
          <w:noProof/>
        </w:rPr>
        <mc:AlternateContent>
          <mc:Choice Requires="wpi">
            <w:drawing>
              <wp:anchor distT="0" distB="0" distL="114300" distR="114300" simplePos="0" relativeHeight="251658288" behindDoc="0" locked="0" layoutInCell="1" allowOverlap="1" wp14:anchorId="4401C990" wp14:editId="56EC2406">
                <wp:simplePos x="0" y="0"/>
                <wp:positionH relativeFrom="column">
                  <wp:posOffset>1781760</wp:posOffset>
                </wp:positionH>
                <wp:positionV relativeFrom="paragraph">
                  <wp:posOffset>1630246</wp:posOffset>
                </wp:positionV>
                <wp:extent cx="6120" cy="5040"/>
                <wp:effectExtent l="95250" t="152400" r="108585" b="167005"/>
                <wp:wrapNone/>
                <wp:docPr id="1987197219" name="Ink 1987197219"/>
                <wp:cNvGraphicFramePr/>
                <a:graphic xmlns:a="http://schemas.openxmlformats.org/drawingml/2006/main">
                  <a:graphicData uri="http://schemas.microsoft.com/office/word/2010/wordprocessingInk">
                    <w14:contentPart bwMode="auto" r:id="rId38">
                      <w14:nvContentPartPr>
                        <w14:cNvContentPartPr/>
                      </w14:nvContentPartPr>
                      <w14:xfrm>
                        <a:off x="0" y="0"/>
                        <a:ext cx="6120" cy="5040"/>
                      </w14:xfrm>
                    </w14:contentPart>
                  </a:graphicData>
                </a:graphic>
              </wp:anchor>
            </w:drawing>
          </mc:Choice>
          <mc:Fallback>
            <w:pict>
              <v:shape w14:anchorId="6A850146" id="Ink 1987197219" o:spid="_x0000_s1026" type="#_x0000_t75" style="position:absolute;margin-left:136.05pt;margin-top:119.85pt;width:9pt;height:17.45pt;z-index:25165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">
                <v:imagedata r:id="rId39" o:title=""/>
              </v:shape>
            </w:pict>
          </mc:Fallback>
        </mc:AlternateContent>
      </w:r>
      <w:r>
        <w:rPr>
          <w:noProof/>
        </w:rPr>
        <mc:AlternateContent>
          <mc:Choice Requires="wpi">
            <w:drawing>
              <wp:anchor distT="0" distB="0" distL="114300" distR="114300" simplePos="0" relativeHeight="251658287" behindDoc="0" locked="0" layoutInCell="1" allowOverlap="1" wp14:anchorId="0A99EC4C" wp14:editId="2D7B0082">
                <wp:simplePos x="0" y="0"/>
                <wp:positionH relativeFrom="column">
                  <wp:posOffset>1682040</wp:posOffset>
                </wp:positionH>
                <wp:positionV relativeFrom="paragraph">
                  <wp:posOffset>1758046</wp:posOffset>
                </wp:positionV>
                <wp:extent cx="360" cy="16200"/>
                <wp:effectExtent l="95250" t="133350" r="114300" b="174625"/>
                <wp:wrapNone/>
                <wp:docPr id="1987197218" name="Ink 19871972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16200"/>
                      </w14:xfrm>
                    </w14:contentPart>
                  </a:graphicData>
                </a:graphic>
              </wp:anchor>
            </w:drawing>
          </mc:Choice>
          <mc:Fallback>
            <w:pict>
              <v:shape w14:anchorId="75395285" id="Ink 1987197218" o:spid="_x0000_s1026" type="#_x0000_t75" style="position:absolute;margin-left:128.2pt;margin-top:129.95pt;width:8.55pt;height:18.3pt;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">
                <v:imagedata r:id="rId41" o:title=""/>
              </v:shape>
            </w:pict>
          </mc:Fallback>
        </mc:AlternateContent>
      </w:r>
      <w:r>
        <w:rPr>
          <w:noProof/>
        </w:rPr>
        <mc:AlternateContent>
          <mc:Choice Requires="wpi">
            <w:drawing>
              <wp:anchor distT="0" distB="0" distL="114300" distR="114300" simplePos="0" relativeHeight="251658286" behindDoc="0" locked="0" layoutInCell="1" allowOverlap="1" wp14:anchorId="5E10AAE6" wp14:editId="55DC126A">
                <wp:simplePos x="0" y="0"/>
                <wp:positionH relativeFrom="column">
                  <wp:posOffset>1682040</wp:posOffset>
                </wp:positionH>
                <wp:positionV relativeFrom="paragraph">
                  <wp:posOffset>1623406</wp:posOffset>
                </wp:positionV>
                <wp:extent cx="360" cy="64080"/>
                <wp:effectExtent l="95250" t="133350" r="114300" b="165100"/>
                <wp:wrapNone/>
                <wp:docPr id="1987197217" name="Ink 1987197217"/>
                <wp:cNvGraphicFramePr/>
                <a:graphic xmlns:a="http://schemas.openxmlformats.org/drawingml/2006/main">
                  <a:graphicData uri="http://schemas.microsoft.com/office/word/2010/wordprocessingInk">
                    <w14:contentPart bwMode="auto" r:id="rId42">
                      <w14:nvContentPartPr>
                        <w14:cNvContentPartPr/>
                      </w14:nvContentPartPr>
                      <w14:xfrm>
                        <a:off x="0" y="0"/>
                        <a:ext cx="360" cy="64080"/>
                      </w14:xfrm>
                    </w14:contentPart>
                  </a:graphicData>
                </a:graphic>
              </wp:anchor>
            </w:drawing>
          </mc:Choice>
          <mc:Fallback>
            <w:pict>
              <v:shape w14:anchorId="23B44BD5" id="Ink 1987197217" o:spid="_x0000_s1026" type="#_x0000_t75" style="position:absolute;margin-left:128.2pt;margin-top:119.4pt;width:8.55pt;height:22pt;z-index:2516582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">
                <v:imagedata r:id="rId43" o:title=""/>
              </v:shape>
            </w:pict>
          </mc:Fallback>
        </mc:AlternateContent>
      </w:r>
      <w:r>
        <w:rPr>
          <w:noProof/>
        </w:rPr>
        <mc:AlternateContent>
          <mc:Choice Requires="wpi">
            <w:drawing>
              <wp:anchor distT="0" distB="0" distL="114300" distR="114300" simplePos="0" relativeHeight="251658285" behindDoc="0" locked="0" layoutInCell="1" allowOverlap="1" wp14:anchorId="4695B29F" wp14:editId="0837A3DC">
                <wp:simplePos x="0" y="0"/>
                <wp:positionH relativeFrom="column">
                  <wp:posOffset>1664400</wp:posOffset>
                </wp:positionH>
                <wp:positionV relativeFrom="paragraph">
                  <wp:posOffset>1353766</wp:posOffset>
                </wp:positionV>
                <wp:extent cx="35640" cy="197640"/>
                <wp:effectExtent l="95250" t="152400" r="97790" b="164465"/>
                <wp:wrapNone/>
                <wp:docPr id="1987197216" name="Ink 1987197216"/>
                <wp:cNvGraphicFramePr/>
                <a:graphic xmlns:a="http://schemas.openxmlformats.org/drawingml/2006/main">
                  <a:graphicData uri="http://schemas.microsoft.com/office/word/2010/wordprocessingInk">
                    <w14:contentPart bwMode="auto" r:id="rId44">
                      <w14:nvContentPartPr>
                        <w14:cNvContentPartPr/>
                      </w14:nvContentPartPr>
                      <w14:xfrm>
                        <a:off x="0" y="0"/>
                        <a:ext cx="35640" cy="197640"/>
                      </w14:xfrm>
                    </w14:contentPart>
                  </a:graphicData>
                </a:graphic>
              </wp:anchor>
            </w:drawing>
          </mc:Choice>
          <mc:Fallback>
            <w:pict>
              <v:shape w14:anchorId="38A67835" id="Ink 1987197216" o:spid="_x0000_s1026" type="#_x0000_t75" style="position:absolute;margin-left:126.8pt;margin-top:98.1pt;width:11.3pt;height:32.5pt;z-index:25165828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">
                <v:imagedata r:id="rId45" o:title=""/>
              </v:shape>
            </w:pict>
          </mc:Fallback>
        </mc:AlternateContent>
      </w:r>
      <w:r>
        <w:rPr>
          <w:noProof/>
        </w:rPr>
        <mc:AlternateContent>
          <mc:Choice Requires="wpi">
            <w:drawing>
              <wp:anchor distT="0" distB="0" distL="114300" distR="114300" simplePos="0" relativeHeight="251658284" behindDoc="0" locked="0" layoutInCell="1" allowOverlap="1" wp14:anchorId="2224F2AD" wp14:editId="4FA16248">
                <wp:simplePos x="0" y="0"/>
                <wp:positionH relativeFrom="column">
                  <wp:posOffset>1658280</wp:posOffset>
                </wp:positionH>
                <wp:positionV relativeFrom="paragraph">
                  <wp:posOffset>1306966</wp:posOffset>
                </wp:positionV>
                <wp:extent cx="360" cy="6120"/>
                <wp:effectExtent l="95250" t="152400" r="114300" b="165735"/>
                <wp:wrapNone/>
                <wp:docPr id="1987197215" name="Ink 1987197215"/>
                <wp:cNvGraphicFramePr/>
                <a:graphic xmlns:a="http://schemas.openxmlformats.org/drawingml/2006/main">
                  <a:graphicData uri="http://schemas.microsoft.com/office/word/2010/wordprocessingInk">
                    <w14:contentPart bwMode="auto" r:id="rId46">
                      <w14:nvContentPartPr>
                        <w14:cNvContentPartPr/>
                      </w14:nvContentPartPr>
                      <w14:xfrm>
                        <a:off x="0" y="0"/>
                        <a:ext cx="360" cy="6120"/>
                      </w14:xfrm>
                    </w14:contentPart>
                  </a:graphicData>
                </a:graphic>
              </wp:anchor>
            </w:drawing>
          </mc:Choice>
          <mc:Fallback>
            <w:pict>
              <v:shape w14:anchorId="601B88DC" id="Ink 1987197215" o:spid="_x0000_s1026" type="#_x0000_t75" style="position:absolute;margin-left:126.3pt;margin-top:94.4pt;width:8.55pt;height:17.5pt;z-index:2516582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">
                <v:imagedata r:id="rId47" o:title=""/>
              </v:shape>
            </w:pict>
          </mc:Fallback>
        </mc:AlternateContent>
      </w:r>
      <w:r>
        <w:rPr>
          <w:noProof/>
        </w:rPr>
        <mc:AlternateContent>
          <mc:Choice Requires="wpi">
            <w:drawing>
              <wp:anchor distT="0" distB="0" distL="114300" distR="114300" simplePos="0" relativeHeight="251658283" behindDoc="0" locked="0" layoutInCell="1" allowOverlap="1" wp14:anchorId="078595C9" wp14:editId="331AE40D">
                <wp:simplePos x="0" y="0"/>
                <wp:positionH relativeFrom="column">
                  <wp:posOffset>1748280</wp:posOffset>
                </wp:positionH>
                <wp:positionV relativeFrom="paragraph">
                  <wp:posOffset>1283206</wp:posOffset>
                </wp:positionV>
                <wp:extent cx="33840" cy="360"/>
                <wp:effectExtent l="95250" t="152400" r="99695" b="152400"/>
                <wp:wrapNone/>
                <wp:docPr id="1987197214" name="Ink 1987197214"/>
                <wp:cNvGraphicFramePr/>
                <a:graphic xmlns:a="http://schemas.openxmlformats.org/drawingml/2006/main">
                  <a:graphicData uri="http://schemas.microsoft.com/office/word/2010/wordprocessingInk">
                    <w14:contentPart bwMode="auto" r:id="rId48">
                      <w14:nvContentPartPr>
                        <w14:cNvContentPartPr/>
                      </w14:nvContentPartPr>
                      <w14:xfrm>
                        <a:off x="0" y="0"/>
                        <a:ext cx="33840" cy="360"/>
                      </w14:xfrm>
                    </w14:contentPart>
                  </a:graphicData>
                </a:graphic>
              </wp:anchor>
            </w:drawing>
          </mc:Choice>
          <mc:Fallback>
            <w:pict>
              <v:shape w14:anchorId="053CBA1A" id="Ink 1987197214" o:spid="_x0000_s1026" type="#_x0000_t75" style="position:absolute;margin-left:133.4pt;margin-top:92.55pt;width:11.15pt;height:17.05pt;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">
                <v:imagedata r:id="rId49" o:title=""/>
              </v:shape>
            </w:pict>
          </mc:Fallback>
        </mc:AlternateContent>
      </w:r>
      <w:r>
        <w:rPr>
          <w:noProof/>
        </w:rPr>
        <mc:AlternateContent>
          <mc:Choice Requires="wpi">
            <w:drawing>
              <wp:anchor distT="0" distB="0" distL="114300" distR="114300" simplePos="0" relativeHeight="251658282" behindDoc="0" locked="0" layoutInCell="1" allowOverlap="1" wp14:anchorId="5DBF3B6C" wp14:editId="3F36CAD0">
                <wp:simplePos x="0" y="0"/>
                <wp:positionH relativeFrom="column">
                  <wp:posOffset>1847640</wp:posOffset>
                </wp:positionH>
                <wp:positionV relativeFrom="paragraph">
                  <wp:posOffset>1300846</wp:posOffset>
                </wp:positionV>
                <wp:extent cx="34200" cy="360"/>
                <wp:effectExtent l="95250" t="152400" r="99695" b="152400"/>
                <wp:wrapNone/>
                <wp:docPr id="1987197213" name="Ink 1987197213"/>
                <wp:cNvGraphicFramePr/>
                <a:graphic xmlns:a="http://schemas.openxmlformats.org/drawingml/2006/main">
                  <a:graphicData uri="http://schemas.microsoft.com/office/word/2010/wordprocessingInk">
                    <w14:contentPart bwMode="auto" r:id="rId50">
                      <w14:nvContentPartPr>
                        <w14:cNvContentPartPr/>
                      </w14:nvContentPartPr>
                      <w14:xfrm>
                        <a:off x="0" y="0"/>
                        <a:ext cx="34200" cy="360"/>
                      </w14:xfrm>
                    </w14:contentPart>
                  </a:graphicData>
                </a:graphic>
              </wp:anchor>
            </w:drawing>
          </mc:Choice>
          <mc:Fallback>
            <w:pict>
              <v:shape w14:anchorId="2380E55F" id="Ink 1987197213" o:spid="_x0000_s1026" type="#_x0000_t75" style="position:absolute;margin-left:141.25pt;margin-top:93.95pt;width:11.2pt;height:17.05pt;z-index:25165828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">
                <v:imagedata r:id="rId51" o:title=""/>
              </v:shape>
            </w:pict>
          </mc:Fallback>
        </mc:AlternateContent>
      </w:r>
      <w:r>
        <w:rPr>
          <w:noProof/>
        </w:rPr>
        <mc:AlternateContent>
          <mc:Choice Requires="wpi">
            <w:drawing>
              <wp:anchor distT="0" distB="0" distL="114300" distR="114300" simplePos="0" relativeHeight="251658281" behindDoc="0" locked="0" layoutInCell="1" allowOverlap="1" wp14:anchorId="111C4253" wp14:editId="60D875B7">
                <wp:simplePos x="0" y="0"/>
                <wp:positionH relativeFrom="column">
                  <wp:posOffset>1840440</wp:posOffset>
                </wp:positionH>
                <wp:positionV relativeFrom="paragraph">
                  <wp:posOffset>1388686</wp:posOffset>
                </wp:positionV>
                <wp:extent cx="70560" cy="23760"/>
                <wp:effectExtent l="95250" t="133350" r="100965" b="167005"/>
                <wp:wrapNone/>
                <wp:docPr id="1987197212" name="Ink 1987197212"/>
                <wp:cNvGraphicFramePr/>
                <a:graphic xmlns:a="http://schemas.openxmlformats.org/drawingml/2006/main">
                  <a:graphicData uri="http://schemas.microsoft.com/office/word/2010/wordprocessingInk">
                    <w14:contentPart bwMode="auto" r:id="rId52">
                      <w14:nvContentPartPr>
                        <w14:cNvContentPartPr/>
                      </w14:nvContentPartPr>
                      <w14:xfrm>
                        <a:off x="0" y="0"/>
                        <a:ext cx="70560" cy="23760"/>
                      </w14:xfrm>
                    </w14:contentPart>
                  </a:graphicData>
                </a:graphic>
              </wp:anchor>
            </w:drawing>
          </mc:Choice>
          <mc:Fallback>
            <w:pict>
              <v:shape w14:anchorId="691E6A84" id="Ink 1987197212" o:spid="_x0000_s1026" type="#_x0000_t75" style="position:absolute;margin-left:140.65pt;margin-top:100.85pt;width:14pt;height:18.85pt;z-index:25165828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">
                <v:imagedata r:id="rId53" o:title=""/>
              </v:shape>
            </w:pict>
          </mc:Fallback>
        </mc:AlternateContent>
      </w:r>
      <w:r>
        <w:rPr>
          <w:noProof/>
        </w:rPr>
        <mc:AlternateContent>
          <mc:Choice Requires="wpi">
            <w:drawing>
              <wp:anchor distT="0" distB="0" distL="114300" distR="114300" simplePos="0" relativeHeight="251658280" behindDoc="0" locked="0" layoutInCell="1" allowOverlap="1" wp14:anchorId="6D783223" wp14:editId="18E9FDE1">
                <wp:simplePos x="0" y="0"/>
                <wp:positionH relativeFrom="column">
                  <wp:posOffset>1716960</wp:posOffset>
                </wp:positionH>
                <wp:positionV relativeFrom="paragraph">
                  <wp:posOffset>1465366</wp:posOffset>
                </wp:positionV>
                <wp:extent cx="18000" cy="193680"/>
                <wp:effectExtent l="76200" t="152400" r="115570" b="168275"/>
                <wp:wrapNone/>
                <wp:docPr id="1987197211" name="Ink 1987197211"/>
                <wp:cNvGraphicFramePr/>
                <a:graphic xmlns:a="http://schemas.openxmlformats.org/drawingml/2006/main">
                  <a:graphicData uri="http://schemas.microsoft.com/office/word/2010/wordprocessingInk">
                    <w14:contentPart bwMode="auto" r:id="rId54">
                      <w14:nvContentPartPr>
                        <w14:cNvContentPartPr/>
                      </w14:nvContentPartPr>
                      <w14:xfrm>
                        <a:off x="0" y="0"/>
                        <a:ext cx="18000" cy="193680"/>
                      </w14:xfrm>
                    </w14:contentPart>
                  </a:graphicData>
                </a:graphic>
              </wp:anchor>
            </w:drawing>
          </mc:Choice>
          <mc:Fallback>
            <w:pict>
              <v:shape w14:anchorId="7FBED29A" id="Ink 1987197211" o:spid="_x0000_s1026" type="#_x0000_t75" style="position:absolute;margin-left:130.95pt;margin-top:106.9pt;width:9.9pt;height:32.25pt;z-index:251658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">
                <v:imagedata r:id="rId55" o:title=""/>
              </v:shape>
            </w:pict>
          </mc:Fallback>
        </mc:AlternateContent>
      </w:r>
      <w:r>
        <w:rPr>
          <w:noProof/>
        </w:rPr>
        <mc:AlternateContent>
          <mc:Choice Requires="wpi">
            <w:drawing>
              <wp:anchor distT="0" distB="0" distL="114300" distR="114300" simplePos="0" relativeHeight="251658279" behindDoc="0" locked="0" layoutInCell="1" allowOverlap="1" wp14:anchorId="4B4CF3B0" wp14:editId="7AEB39F9">
                <wp:simplePos x="0" y="0"/>
                <wp:positionH relativeFrom="column">
                  <wp:posOffset>1705440</wp:posOffset>
                </wp:positionH>
                <wp:positionV relativeFrom="paragraph">
                  <wp:posOffset>1453486</wp:posOffset>
                </wp:positionV>
                <wp:extent cx="8640" cy="2520"/>
                <wp:effectExtent l="95250" t="152400" r="106045" b="169545"/>
                <wp:wrapNone/>
                <wp:docPr id="1987197210" name="Ink 1987197210"/>
                <wp:cNvGraphicFramePr/>
                <a:graphic xmlns:a="http://schemas.openxmlformats.org/drawingml/2006/main">
                  <a:graphicData uri="http://schemas.microsoft.com/office/word/2010/wordprocessingInk">
                    <w14:contentPart bwMode="auto" r:id="rId56">
                      <w14:nvContentPartPr>
                        <w14:cNvContentPartPr/>
                      </w14:nvContentPartPr>
                      <w14:xfrm>
                        <a:off x="0" y="0"/>
                        <a:ext cx="8640" cy="2520"/>
                      </w14:xfrm>
                    </w14:contentPart>
                  </a:graphicData>
                </a:graphic>
              </wp:anchor>
            </w:drawing>
          </mc:Choice>
          <mc:Fallback>
            <w:pict>
              <v:shape w14:anchorId="05D82C0F" id="Ink 1987197210" o:spid="_x0000_s1026" type="#_x0000_t75" style="position:absolute;margin-left:129.85pt;margin-top:105.95pt;width:9.55pt;height:17.25pt;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">
                <v:imagedata r:id="rId57" o:title=""/>
              </v:shape>
            </w:pict>
          </mc:Fallback>
        </mc:AlternateContent>
      </w:r>
      <w:r>
        <w:rPr>
          <w:noProof/>
        </w:rPr>
        <mc:AlternateContent>
          <mc:Choice Requires="wpi">
            <w:drawing>
              <wp:anchor distT="0" distB="0" distL="114300" distR="114300" simplePos="0" relativeHeight="251658278" behindDoc="0" locked="0" layoutInCell="1" allowOverlap="1" wp14:anchorId="3680C48A" wp14:editId="74DDE5B1">
                <wp:simplePos x="0" y="0"/>
                <wp:positionH relativeFrom="column">
                  <wp:posOffset>1673760</wp:posOffset>
                </wp:positionH>
                <wp:positionV relativeFrom="paragraph">
                  <wp:posOffset>1052446</wp:posOffset>
                </wp:positionV>
                <wp:extent cx="2520" cy="8640"/>
                <wp:effectExtent l="95250" t="152400" r="112395" b="163195"/>
                <wp:wrapNone/>
                <wp:docPr id="1987197209" name="Ink 1987197209"/>
                <wp:cNvGraphicFramePr/>
                <a:graphic xmlns:a="http://schemas.openxmlformats.org/drawingml/2006/main">
                  <a:graphicData uri="http://schemas.microsoft.com/office/word/2010/wordprocessingInk">
                    <w14:contentPart bwMode="auto" r:id="rId58">
                      <w14:nvContentPartPr>
                        <w14:cNvContentPartPr/>
                      </w14:nvContentPartPr>
                      <w14:xfrm>
                        <a:off x="0" y="0"/>
                        <a:ext cx="2520" cy="8640"/>
                      </w14:xfrm>
                    </w14:contentPart>
                  </a:graphicData>
                </a:graphic>
              </wp:anchor>
            </w:drawing>
          </mc:Choice>
          <mc:Fallback>
            <w:pict>
              <v:shape w14:anchorId="3DD2E37C" id="Ink 1987197209" o:spid="_x0000_s1026" type="#_x0000_t75" style="position:absolute;margin-left:127.55pt;margin-top:74pt;width:8.7pt;height:18.45pt;z-index:2516582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">
                <v:imagedata r:id="rId59" o:title=""/>
              </v:shape>
            </w:pict>
          </mc:Fallback>
        </mc:AlternateContent>
      </w:r>
      <w:r>
        <w:rPr>
          <w:noProof/>
        </w:rPr>
        <mc:AlternateContent>
          <mc:Choice Requires="wpi">
            <w:drawing>
              <wp:anchor distT="0" distB="0" distL="114300" distR="114300" simplePos="0" relativeHeight="251658277" behindDoc="0" locked="0" layoutInCell="1" allowOverlap="1" wp14:anchorId="50EF744D" wp14:editId="41EE1845">
                <wp:simplePos x="0" y="0"/>
                <wp:positionH relativeFrom="column">
                  <wp:posOffset>1720560</wp:posOffset>
                </wp:positionH>
                <wp:positionV relativeFrom="paragraph">
                  <wp:posOffset>1142446</wp:posOffset>
                </wp:positionV>
                <wp:extent cx="2520" cy="19800"/>
                <wp:effectExtent l="95250" t="133350" r="112395" b="170815"/>
                <wp:wrapNone/>
                <wp:docPr id="1987197208" name="Ink 1987197208"/>
                <wp:cNvGraphicFramePr/>
                <a:graphic xmlns:a="http://schemas.openxmlformats.org/drawingml/2006/main">
                  <a:graphicData uri="http://schemas.microsoft.com/office/word/2010/wordprocessingInk">
                    <w14:contentPart bwMode="auto" r:id="rId60">
                      <w14:nvContentPartPr>
                        <w14:cNvContentPartPr/>
                      </w14:nvContentPartPr>
                      <w14:xfrm>
                        <a:off x="0" y="0"/>
                        <a:ext cx="2520" cy="19800"/>
                      </w14:xfrm>
                    </w14:contentPart>
                  </a:graphicData>
                </a:graphic>
              </wp:anchor>
            </w:drawing>
          </mc:Choice>
          <mc:Fallback>
            <w:pict>
              <v:shape w14:anchorId="56600943" id="Ink 1987197208" o:spid="_x0000_s1026" type="#_x0000_t75" style="position:absolute;margin-left:131.25pt;margin-top:81.45pt;width:8.7pt;height:18.55pt;z-index:25165827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">
                <v:imagedata r:id="rId61" o:title=""/>
              </v:shape>
            </w:pict>
          </mc:Fallback>
        </mc:AlternateContent>
      </w:r>
      <w:r>
        <w:rPr>
          <w:noProof/>
        </w:rPr>
        <mc:AlternateContent>
          <mc:Choice Requires="wpi">
            <w:drawing>
              <wp:anchor distT="0" distB="0" distL="114300" distR="114300" simplePos="0" relativeHeight="251658276" behindDoc="0" locked="0" layoutInCell="1" allowOverlap="1" wp14:anchorId="5206F736" wp14:editId="6FAB9224">
                <wp:simplePos x="0" y="0"/>
                <wp:positionH relativeFrom="column">
                  <wp:posOffset>1728840</wp:posOffset>
                </wp:positionH>
                <wp:positionV relativeFrom="paragraph">
                  <wp:posOffset>1036966</wp:posOffset>
                </wp:positionV>
                <wp:extent cx="360" cy="40320"/>
                <wp:effectExtent l="95250" t="152400" r="114300" b="169545"/>
                <wp:wrapNone/>
                <wp:docPr id="1987197207" name="Ink 1987197207"/>
                <wp:cNvGraphicFramePr/>
                <a:graphic xmlns:a="http://schemas.openxmlformats.org/drawingml/2006/main">
                  <a:graphicData uri="http://schemas.microsoft.com/office/word/2010/wordprocessingInk">
                    <w14:contentPart bwMode="auto" r:id="rId62">
                      <w14:nvContentPartPr>
                        <w14:cNvContentPartPr/>
                      </w14:nvContentPartPr>
                      <w14:xfrm>
                        <a:off x="0" y="0"/>
                        <a:ext cx="360" cy="40320"/>
                      </w14:xfrm>
                    </w14:contentPart>
                  </a:graphicData>
                </a:graphic>
              </wp:anchor>
            </w:drawing>
          </mc:Choice>
          <mc:Fallback>
            <w:pict>
              <v:shape w14:anchorId="7C74D11D" id="Ink 1987197207" o:spid="_x0000_s1026" type="#_x0000_t75" style="position:absolute;margin-left:131.9pt;margin-top:73.15pt;width:8.55pt;height:20.1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">
                <v:imagedata r:id="rId63" o:title=""/>
              </v:shape>
            </w:pict>
          </mc:Fallback>
        </mc:AlternateContent>
      </w:r>
      <w:r>
        <w:rPr>
          <w:noProof/>
        </w:rPr>
        <mc:AlternateContent>
          <mc:Choice Requires="wpi">
            <w:drawing>
              <wp:anchor distT="0" distB="0" distL="114300" distR="114300" simplePos="0" relativeHeight="251658275" behindDoc="0" locked="0" layoutInCell="1" allowOverlap="1" wp14:anchorId="03CEBA52" wp14:editId="21DD64AB">
                <wp:simplePos x="0" y="0"/>
                <wp:positionH relativeFrom="column">
                  <wp:posOffset>1734960</wp:posOffset>
                </wp:positionH>
                <wp:positionV relativeFrom="paragraph">
                  <wp:posOffset>673726</wp:posOffset>
                </wp:positionV>
                <wp:extent cx="2520" cy="360"/>
                <wp:effectExtent l="95250" t="152400" r="112395" b="152400"/>
                <wp:wrapNone/>
                <wp:docPr id="1987197206" name="Ink 1987197206"/>
                <wp:cNvGraphicFramePr/>
                <a:graphic xmlns:a="http://schemas.openxmlformats.org/drawingml/2006/main">
                  <a:graphicData uri="http://schemas.microsoft.com/office/word/2010/wordprocessingInk">
                    <w14:contentPart bwMode="auto" r:id="rId64">
                      <w14:nvContentPartPr>
                        <w14:cNvContentPartPr/>
                      </w14:nvContentPartPr>
                      <w14:xfrm>
                        <a:off x="0" y="0"/>
                        <a:ext cx="2520" cy="360"/>
                      </w14:xfrm>
                    </w14:contentPart>
                  </a:graphicData>
                </a:graphic>
              </wp:anchor>
            </w:drawing>
          </mc:Choice>
          <mc:Fallback>
            <w:pict>
              <v:shape w14:anchorId="3DBF426D" id="Ink 1987197206" o:spid="_x0000_s1026" type="#_x0000_t75" style="position:absolute;margin-left:132.9pt;margin-top:44.55pt;width:7.65pt;height:17.05pt;z-index:25165827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">
                <v:imagedata r:id="rId36" o:title=""/>
              </v:shape>
            </w:pict>
          </mc:Fallback>
        </mc:AlternateContent>
      </w:r>
      <w:r>
        <w:rPr>
          <w:noProof/>
        </w:rPr>
        <mc:AlternateContent>
          <mc:Choice Requires="wpi">
            <w:drawing>
              <wp:anchor distT="0" distB="0" distL="114300" distR="114300" simplePos="0" relativeHeight="251658274" behindDoc="0" locked="0" layoutInCell="1" allowOverlap="1" wp14:anchorId="6AD521E5" wp14:editId="00A723F5">
                <wp:simplePos x="0" y="0"/>
                <wp:positionH relativeFrom="column">
                  <wp:posOffset>1887240</wp:posOffset>
                </wp:positionH>
                <wp:positionV relativeFrom="paragraph">
                  <wp:posOffset>966766</wp:posOffset>
                </wp:positionV>
                <wp:extent cx="360" cy="360"/>
                <wp:effectExtent l="95250" t="152400" r="114300" b="152400"/>
                <wp:wrapNone/>
                <wp:docPr id="1987197205" name="Ink 1987197205"/>
                <wp:cNvGraphicFramePr/>
                <a:graphic xmlns:a="http://schemas.openxmlformats.org/drawingml/2006/main">
                  <a:graphicData uri="http://schemas.microsoft.com/office/word/2010/wordprocessingInk">
                    <w14:contentPart bwMode="auto" r:id="rId65">
                      <w14:nvContentPartPr>
                        <w14:cNvContentPartPr/>
                      </w14:nvContentPartPr>
                      <w14:xfrm>
                        <a:off x="0" y="0"/>
                        <a:ext cx="360" cy="360"/>
                      </w14:xfrm>
                    </w14:contentPart>
                  </a:graphicData>
                </a:graphic>
              </wp:anchor>
            </w:drawing>
          </mc:Choice>
          <mc:Fallback>
            <w:pict>
              <v:shape w14:anchorId="7D094F3D" id="Ink 1987197205" o:spid="_x0000_s1026" type="#_x0000_t75" style="position:absolute;margin-left:144.35pt;margin-top:67.6pt;width:8.55pt;height:17.05pt;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pB96&#10;i+EBAACeBAAAEAAAAAAAAAAAAAAAAADUAwAAZHJzL2luay9pbmsxLnhtbFBLAQItABQABgAIAAAA&#10;IQAddB6F4AAAAAsBAAAPAAAAAAAAAAAAAAAAAOMFAABkcnMvZG93bnJldi54bWxQSwECLQAUAAYA&#10;CAAAACEAeRi8nb8AAAAhAQAAGQAAAAAAAAAAAAAAAADwBgAAZHJzL19yZWxzL2Uyb0RvYy54bWwu&#10;cmVsc1BLBQYAAAAABgAGAHgBAADmBwAAAAA=&#10;">
                <v:imagedata r:id="rId32" o:title=""/>
              </v:shape>
            </w:pict>
          </mc:Fallback>
        </mc:AlternateContent>
      </w:r>
      <w:r>
        <w:rPr>
          <w:noProof/>
        </w:rPr>
        <mc:AlternateContent>
          <mc:Choice Requires="wpi">
            <w:drawing>
              <wp:anchor distT="0" distB="0" distL="114300" distR="114300" simplePos="0" relativeHeight="251658273" behindDoc="0" locked="0" layoutInCell="1" allowOverlap="1" wp14:anchorId="145F1175" wp14:editId="77D82CAA">
                <wp:simplePos x="0" y="0"/>
                <wp:positionH relativeFrom="column">
                  <wp:posOffset>1793280</wp:posOffset>
                </wp:positionH>
                <wp:positionV relativeFrom="paragraph">
                  <wp:posOffset>849766</wp:posOffset>
                </wp:positionV>
                <wp:extent cx="12240" cy="41400"/>
                <wp:effectExtent l="95250" t="152400" r="121285" b="168275"/>
                <wp:wrapNone/>
                <wp:docPr id="1987197204" name="Ink 1987197204"/>
                <wp:cNvGraphicFramePr/>
                <a:graphic xmlns:a="http://schemas.openxmlformats.org/drawingml/2006/main">
                  <a:graphicData uri="http://schemas.microsoft.com/office/word/2010/wordprocessingInk">
                    <w14:contentPart bwMode="auto" r:id="rId66">
                      <w14:nvContentPartPr>
                        <w14:cNvContentPartPr/>
                      </w14:nvContentPartPr>
                      <w14:xfrm>
                        <a:off x="0" y="0"/>
                        <a:ext cx="12240" cy="41400"/>
                      </w14:xfrm>
                    </w14:contentPart>
                  </a:graphicData>
                </a:graphic>
              </wp:anchor>
            </w:drawing>
          </mc:Choice>
          <mc:Fallback>
            <w:pict>
              <v:shape w14:anchorId="35050143" id="Ink 1987197204" o:spid="_x0000_s1026" type="#_x0000_t75" style="position:absolute;margin-left:137.05pt;margin-top:58.4pt;width:9.2pt;height:20.25pt;z-index:25165827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">
                <v:imagedata r:id="rId67" o:title=""/>
              </v:shape>
            </w:pict>
          </mc:Fallback>
        </mc:AlternateContent>
      </w:r>
      <w:r>
        <w:rPr>
          <w:noProof/>
        </w:rPr>
        <mc:AlternateContent>
          <mc:Choice Requires="wpi">
            <w:drawing>
              <wp:anchor distT="0" distB="0" distL="114300" distR="114300" simplePos="0" relativeHeight="251658272" behindDoc="0" locked="0" layoutInCell="1" allowOverlap="1" wp14:anchorId="03FDA6CE" wp14:editId="1ABEE203">
                <wp:simplePos x="0" y="0"/>
                <wp:positionH relativeFrom="column">
                  <wp:posOffset>1898760</wp:posOffset>
                </wp:positionH>
                <wp:positionV relativeFrom="paragraph">
                  <wp:posOffset>1101766</wp:posOffset>
                </wp:positionV>
                <wp:extent cx="360" cy="360"/>
                <wp:effectExtent l="95250" t="152400" r="114300" b="152400"/>
                <wp:wrapNone/>
                <wp:docPr id="1987197203" name="Ink 1987197203"/>
                <wp:cNvGraphicFramePr/>
                <a:graphic xmlns:a="http://schemas.openxmlformats.org/drawingml/2006/main">
                  <a:graphicData uri="http://schemas.microsoft.com/office/word/2010/wordprocessingInk">
                    <w14:contentPart bwMode="auto" r:id="rId68">
                      <w14:nvContentPartPr>
                        <w14:cNvContentPartPr/>
                      </w14:nvContentPartPr>
                      <w14:xfrm>
                        <a:off x="0" y="0"/>
                        <a:ext cx="360" cy="360"/>
                      </w14:xfrm>
                    </w14:contentPart>
                  </a:graphicData>
                </a:graphic>
              </wp:anchor>
            </w:drawing>
          </mc:Choice>
          <mc:Fallback>
            <w:pict>
              <v:shape w14:anchorId="7EA44280" id="Ink 1987197203" o:spid="_x0000_s1026" type="#_x0000_t75" style="position:absolute;margin-left:145.25pt;margin-top:78.25pt;width:8.55pt;height:17.05pt;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">
                <v:imagedata r:id="rId32" o:title=""/>
              </v:shape>
            </w:pict>
          </mc:Fallback>
        </mc:AlternateContent>
      </w:r>
      <w:r>
        <w:rPr>
          <w:noProof/>
        </w:rPr>
        <mc:AlternateContent>
          <mc:Choice Requires="wpi">
            <w:drawing>
              <wp:anchor distT="0" distB="0" distL="114300" distR="114300" simplePos="0" relativeHeight="251658271" behindDoc="0" locked="0" layoutInCell="1" allowOverlap="1" wp14:anchorId="68CD598E" wp14:editId="7F157B10">
                <wp:simplePos x="0" y="0"/>
                <wp:positionH relativeFrom="column">
                  <wp:posOffset>1893000</wp:posOffset>
                </wp:positionH>
                <wp:positionV relativeFrom="paragraph">
                  <wp:posOffset>1154686</wp:posOffset>
                </wp:positionV>
                <wp:extent cx="6120" cy="360"/>
                <wp:effectExtent l="95250" t="152400" r="108585" b="152400"/>
                <wp:wrapNone/>
                <wp:docPr id="1987197202" name="Ink 1987197202"/>
                <wp:cNvGraphicFramePr/>
                <a:graphic xmlns:a="http://schemas.openxmlformats.org/drawingml/2006/main">
                  <a:graphicData uri="http://schemas.microsoft.com/office/word/2010/wordprocessingInk">
                    <w14:contentPart bwMode="auto" r:id="rId69">
                      <w14:nvContentPartPr>
                        <w14:cNvContentPartPr/>
                      </w14:nvContentPartPr>
                      <w14:xfrm>
                        <a:off x="0" y="0"/>
                        <a:ext cx="6120" cy="360"/>
                      </w14:xfrm>
                    </w14:contentPart>
                  </a:graphicData>
                </a:graphic>
              </wp:anchor>
            </w:drawing>
          </mc:Choice>
          <mc:Fallback>
            <w:pict>
              <v:shape w14:anchorId="3E7DB26B" id="Ink 1987197202" o:spid="_x0000_s1026" type="#_x0000_t75" style="position:absolute;margin-left:145.05pt;margin-top:82.4pt;width:8.55pt;height:17.05pt;z-index:25165827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">
                <v:imagedata r:id="rId70" o:title=""/>
              </v:shape>
            </w:pict>
          </mc:Fallback>
        </mc:AlternateContent>
      </w:r>
      <w:r>
        <w:rPr>
          <w:noProof/>
        </w:rPr>
        <mc:AlternateContent>
          <mc:Choice Requires="wpi">
            <w:drawing>
              <wp:anchor distT="0" distB="0" distL="114300" distR="114300" simplePos="0" relativeHeight="251658270" behindDoc="0" locked="0" layoutInCell="1" allowOverlap="1" wp14:anchorId="7B6A9ACD" wp14:editId="6F1BFC5A">
                <wp:simplePos x="0" y="0"/>
                <wp:positionH relativeFrom="column">
                  <wp:posOffset>1828560</wp:posOffset>
                </wp:positionH>
                <wp:positionV relativeFrom="paragraph">
                  <wp:posOffset>1142446</wp:posOffset>
                </wp:positionV>
                <wp:extent cx="360" cy="360"/>
                <wp:effectExtent l="95250" t="152400" r="114300" b="152400"/>
                <wp:wrapNone/>
                <wp:docPr id="1987197201" name="Ink 1987197201"/>
                <wp:cNvGraphicFramePr/>
                <a:graphic xmlns:a="http://schemas.openxmlformats.org/drawingml/2006/main">
                  <a:graphicData uri="http://schemas.microsoft.com/office/word/2010/wordprocessingInk">
                    <w14:contentPart bwMode="auto" r:id="rId71">
                      <w14:nvContentPartPr>
                        <w14:cNvContentPartPr/>
                      </w14:nvContentPartPr>
                      <w14:xfrm>
                        <a:off x="0" y="0"/>
                        <a:ext cx="360" cy="360"/>
                      </w14:xfrm>
                    </w14:contentPart>
                  </a:graphicData>
                </a:graphic>
              </wp:anchor>
            </w:drawing>
          </mc:Choice>
          <mc:Fallback>
            <w:pict>
              <v:shape w14:anchorId="09C041E9" id="Ink 1987197201" o:spid="_x0000_s1026" type="#_x0000_t75" style="position:absolute;margin-left:139.75pt;margin-top:81.45pt;width:8.55pt;height:17.05pt;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">
                <v:imagedata r:id="rId32" o:title=""/>
              </v:shape>
            </w:pict>
          </mc:Fallback>
        </mc:AlternateContent>
      </w:r>
      <w:r>
        <w:rPr>
          <w:noProof/>
        </w:rPr>
        <mc:AlternateContent>
          <mc:Choice Requires="wpi">
            <w:drawing>
              <wp:anchor distT="0" distB="0" distL="114300" distR="114300" simplePos="0" relativeHeight="251658269" behindDoc="0" locked="0" layoutInCell="1" allowOverlap="1" wp14:anchorId="10D2D872" wp14:editId="28831B30">
                <wp:simplePos x="0" y="0"/>
                <wp:positionH relativeFrom="column">
                  <wp:posOffset>1716960</wp:posOffset>
                </wp:positionH>
                <wp:positionV relativeFrom="paragraph">
                  <wp:posOffset>1072246</wp:posOffset>
                </wp:positionV>
                <wp:extent cx="14760" cy="24480"/>
                <wp:effectExtent l="76200" t="133350" r="118745" b="166370"/>
                <wp:wrapNone/>
                <wp:docPr id="1987197200" name="Ink 1987197200"/>
                <wp:cNvGraphicFramePr/>
                <a:graphic xmlns:a="http://schemas.openxmlformats.org/drawingml/2006/main">
                  <a:graphicData uri="http://schemas.microsoft.com/office/word/2010/wordprocessingInk">
                    <w14:contentPart bwMode="auto" r:id="rId72">
                      <w14:nvContentPartPr>
                        <w14:cNvContentPartPr/>
                      </w14:nvContentPartPr>
                      <w14:xfrm>
                        <a:off x="0" y="0"/>
                        <a:ext cx="14760" cy="24480"/>
                      </w14:xfrm>
                    </w14:contentPart>
                  </a:graphicData>
                </a:graphic>
              </wp:anchor>
            </w:drawing>
          </mc:Choice>
          <mc:Fallback>
            <w:pict>
              <v:shape w14:anchorId="45B9E8E2" id="Ink 1987197200" o:spid="_x0000_s1026" type="#_x0000_t75" style="position:absolute;margin-left:130.95pt;margin-top:75.95pt;width:9.65pt;height:18.95pt;z-index:25165826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">
                <v:imagedata r:id="rId73" o:title=""/>
              </v:shape>
            </w:pict>
          </mc:Fallback>
        </mc:AlternateContent>
      </w:r>
      <w:r>
        <w:rPr>
          <w:noProof/>
        </w:rPr>
        <mc:AlternateContent>
          <mc:Choice Requires="wpi">
            <w:drawing>
              <wp:anchor distT="0" distB="0" distL="114300" distR="114300" simplePos="0" relativeHeight="251658268" behindDoc="0" locked="0" layoutInCell="1" allowOverlap="1" wp14:anchorId="703BC0B9" wp14:editId="05D74535">
                <wp:simplePos x="0" y="0"/>
                <wp:positionH relativeFrom="column">
                  <wp:posOffset>1676280</wp:posOffset>
                </wp:positionH>
                <wp:positionV relativeFrom="paragraph">
                  <wp:posOffset>871006</wp:posOffset>
                </wp:positionV>
                <wp:extent cx="360" cy="2520"/>
                <wp:effectExtent l="95250" t="152400" r="114300" b="169545"/>
                <wp:wrapNone/>
                <wp:docPr id="1987197199" name="Ink 1987197199"/>
                <wp:cNvGraphicFramePr/>
                <a:graphic xmlns:a="http://schemas.openxmlformats.org/drawingml/2006/main">
                  <a:graphicData uri="http://schemas.microsoft.com/office/word/2010/wordprocessingInk">
                    <w14:contentPart bwMode="auto" r:id="rId74">
                      <w14:nvContentPartPr>
                        <w14:cNvContentPartPr/>
                      </w14:nvContentPartPr>
                      <w14:xfrm>
                        <a:off x="0" y="0"/>
                        <a:ext cx="360" cy="2520"/>
                      </w14:xfrm>
                    </w14:contentPart>
                  </a:graphicData>
                </a:graphic>
              </wp:anchor>
            </w:drawing>
          </mc:Choice>
          <mc:Fallback>
            <w:pict>
              <v:shape w14:anchorId="0185A123" id="Ink 1987197199" o:spid="_x0000_s1026" type="#_x0000_t75" style="position:absolute;margin-left:127.75pt;margin-top:60.1pt;width:8.55pt;height:17.25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">
                <v:imagedata r:id="rId75" o:title=""/>
              </v:shape>
            </w:pict>
          </mc:Fallback>
        </mc:AlternateContent>
      </w:r>
      <w:r>
        <w:rPr>
          <w:noProof/>
        </w:rPr>
        <mc:AlternateContent>
          <mc:Choice Requires="wpi">
            <w:drawing>
              <wp:anchor distT="0" distB="0" distL="114300" distR="114300" simplePos="0" relativeHeight="251658267" behindDoc="0" locked="0" layoutInCell="1" allowOverlap="1" wp14:anchorId="72E4D9F3" wp14:editId="55185551">
                <wp:simplePos x="0" y="0"/>
                <wp:positionH relativeFrom="column">
                  <wp:posOffset>1711200</wp:posOffset>
                </wp:positionH>
                <wp:positionV relativeFrom="paragraph">
                  <wp:posOffset>1008166</wp:posOffset>
                </wp:positionV>
                <wp:extent cx="15480" cy="36360"/>
                <wp:effectExtent l="76200" t="152400" r="118110" b="154305"/>
                <wp:wrapNone/>
                <wp:docPr id="1987197198" name="Ink 1987197198"/>
                <wp:cNvGraphicFramePr/>
                <a:graphic xmlns:a="http://schemas.openxmlformats.org/drawingml/2006/main">
                  <a:graphicData uri="http://schemas.microsoft.com/office/word/2010/wordprocessingInk">
                    <w14:contentPart bwMode="auto" r:id="rId76">
                      <w14:nvContentPartPr>
                        <w14:cNvContentPartPr/>
                      </w14:nvContentPartPr>
                      <w14:xfrm>
                        <a:off x="0" y="0"/>
                        <a:ext cx="15480" cy="36360"/>
                      </w14:xfrm>
                    </w14:contentPart>
                  </a:graphicData>
                </a:graphic>
              </wp:anchor>
            </w:drawing>
          </mc:Choice>
          <mc:Fallback>
            <w:pict>
              <v:shape w14:anchorId="2DB4DC94" id="Ink 1987197198" o:spid="_x0000_s1026" type="#_x0000_t75" style="position:absolute;margin-left:130.5pt;margin-top:71pt;width:9.7pt;height:19.7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">
                <v:imagedata r:id="rId77" o:title=""/>
              </v:shape>
            </w:pict>
          </mc:Fallback>
        </mc:AlternateContent>
      </w:r>
      <w:r>
        <w:rPr>
          <w:noProof/>
        </w:rPr>
        <mc:AlternateContent>
          <mc:Choice Requires="wpi">
            <w:drawing>
              <wp:anchor distT="0" distB="0" distL="114300" distR="114300" simplePos="0" relativeHeight="251658266" behindDoc="0" locked="0" layoutInCell="1" allowOverlap="1" wp14:anchorId="17F4E5B4" wp14:editId="0B771A10">
                <wp:simplePos x="0" y="0"/>
                <wp:positionH relativeFrom="column">
                  <wp:posOffset>1723080</wp:posOffset>
                </wp:positionH>
                <wp:positionV relativeFrom="paragraph">
                  <wp:posOffset>884686</wp:posOffset>
                </wp:positionV>
                <wp:extent cx="360" cy="6120"/>
                <wp:effectExtent l="95250" t="152400" r="114300" b="165735"/>
                <wp:wrapNone/>
                <wp:docPr id="1987197197" name="Ink 1987197197"/>
                <wp:cNvGraphicFramePr/>
                <a:graphic xmlns:a="http://schemas.openxmlformats.org/drawingml/2006/main">
                  <a:graphicData uri="http://schemas.microsoft.com/office/word/2010/wordprocessingInk">
                    <w14:contentPart bwMode="auto" r:id="rId78">
                      <w14:nvContentPartPr>
                        <w14:cNvContentPartPr/>
                      </w14:nvContentPartPr>
                      <w14:xfrm>
                        <a:off x="0" y="0"/>
                        <a:ext cx="360" cy="6120"/>
                      </w14:xfrm>
                    </w14:contentPart>
                  </a:graphicData>
                </a:graphic>
              </wp:anchor>
            </w:drawing>
          </mc:Choice>
          <mc:Fallback>
            <w:pict>
              <v:shape w14:anchorId="35BE60CF" id="Ink 1987197197" o:spid="_x0000_s1026" type="#_x0000_t75" style="position:absolute;margin-left:131.45pt;margin-top:61.15pt;width:8.55pt;height:17.5pt;z-index:25165826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">
                <v:imagedata r:id="rId79" o:title=""/>
              </v:shape>
            </w:pict>
          </mc:Fallback>
        </mc:AlternateContent>
      </w:r>
      <w:r>
        <w:rPr>
          <w:noProof/>
        </w:rPr>
        <mc:AlternateContent>
          <mc:Choice Requires="wpi">
            <w:drawing>
              <wp:anchor distT="0" distB="0" distL="114300" distR="114300" simplePos="0" relativeHeight="251658265" behindDoc="0" locked="0" layoutInCell="1" allowOverlap="1" wp14:anchorId="55AA61BF" wp14:editId="55334814">
                <wp:simplePos x="0" y="0"/>
                <wp:positionH relativeFrom="column">
                  <wp:posOffset>1676280</wp:posOffset>
                </wp:positionH>
                <wp:positionV relativeFrom="paragraph">
                  <wp:posOffset>665806</wp:posOffset>
                </wp:positionV>
                <wp:extent cx="360" cy="2520"/>
                <wp:effectExtent l="95250" t="152400" r="114300" b="169545"/>
                <wp:wrapNone/>
                <wp:docPr id="1987197196" name="Ink 1987197196"/>
                <wp:cNvGraphicFramePr/>
                <a:graphic xmlns:a="http://schemas.openxmlformats.org/drawingml/2006/main">
                  <a:graphicData uri="http://schemas.microsoft.com/office/word/2010/wordprocessingInk">
                    <w14:contentPart bwMode="auto" r:id="rId80">
                      <w14:nvContentPartPr>
                        <w14:cNvContentPartPr/>
                      </w14:nvContentPartPr>
                      <w14:xfrm>
                        <a:off x="0" y="0"/>
                        <a:ext cx="360" cy="2520"/>
                      </w14:xfrm>
                    </w14:contentPart>
                  </a:graphicData>
                </a:graphic>
              </wp:anchor>
            </w:drawing>
          </mc:Choice>
          <mc:Fallback>
            <w:pict>
              <v:shape w14:anchorId="0C448283" id="Ink 1987197196" o:spid="_x0000_s1026" type="#_x0000_t75" style="position:absolute;margin-left:127.75pt;margin-top:43.95pt;width:8.55pt;height:17.25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">
                <v:imagedata r:id="rId75" o:title=""/>
              </v:shape>
            </w:pict>
          </mc:Fallback>
        </mc:AlternateContent>
      </w:r>
      <w:r>
        <w:rPr>
          <w:noProof/>
        </w:rPr>
        <mc:AlternateContent>
          <mc:Choice Requires="wpi">
            <w:drawing>
              <wp:anchor distT="0" distB="0" distL="114300" distR="114300" simplePos="0" relativeHeight="251658264" behindDoc="0" locked="0" layoutInCell="1" allowOverlap="1" wp14:anchorId="04B661E3" wp14:editId="1F2F13A5">
                <wp:simplePos x="0" y="0"/>
                <wp:positionH relativeFrom="column">
                  <wp:posOffset>1711200</wp:posOffset>
                </wp:positionH>
                <wp:positionV relativeFrom="paragraph">
                  <wp:posOffset>709006</wp:posOffset>
                </wp:positionV>
                <wp:extent cx="360" cy="6120"/>
                <wp:effectExtent l="95250" t="152400" r="114300" b="165735"/>
                <wp:wrapNone/>
                <wp:docPr id="1987197195" name="Ink 1987197195"/>
                <wp:cNvGraphicFramePr/>
                <a:graphic xmlns:a="http://schemas.openxmlformats.org/drawingml/2006/main">
                  <a:graphicData uri="http://schemas.microsoft.com/office/word/2010/wordprocessingInk">
                    <w14:contentPart bwMode="auto" r:id="rId81">
                      <w14:nvContentPartPr>
                        <w14:cNvContentPartPr/>
                      </w14:nvContentPartPr>
                      <w14:xfrm>
                        <a:off x="0" y="0"/>
                        <a:ext cx="360" cy="6120"/>
                      </w14:xfrm>
                    </w14:contentPart>
                  </a:graphicData>
                </a:graphic>
              </wp:anchor>
            </w:drawing>
          </mc:Choice>
          <mc:Fallback>
            <w:pict>
              <v:shape w14:anchorId="30D75FB3" id="Ink 1987197195" o:spid="_x0000_s1026" type="#_x0000_t75" style="position:absolute;margin-left:130.5pt;margin-top:47.35pt;width:8.55pt;height:17.5pt;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">
                <v:imagedata r:id="rId79" o:title=""/>
              </v:shape>
            </w:pict>
          </mc:Fallback>
        </mc:AlternateContent>
      </w:r>
      <w:r>
        <w:rPr>
          <w:noProof/>
        </w:rPr>
        <mc:AlternateContent>
          <mc:Choice Requires="wpi">
            <w:drawing>
              <wp:anchor distT="0" distB="0" distL="114300" distR="114300" simplePos="0" relativeHeight="251658263" behindDoc="0" locked="0" layoutInCell="1" allowOverlap="1" wp14:anchorId="7CF6CD97" wp14:editId="46BFD97D">
                <wp:simplePos x="0" y="0"/>
                <wp:positionH relativeFrom="column">
                  <wp:posOffset>1740720</wp:posOffset>
                </wp:positionH>
                <wp:positionV relativeFrom="paragraph">
                  <wp:posOffset>861286</wp:posOffset>
                </wp:positionV>
                <wp:extent cx="360" cy="360"/>
                <wp:effectExtent l="95250" t="152400" r="114300" b="152400"/>
                <wp:wrapNone/>
                <wp:docPr id="1987197194" name="Ink 1987197194"/>
                <wp:cNvGraphicFramePr/>
                <a:graphic xmlns:a="http://schemas.openxmlformats.org/drawingml/2006/main">
                  <a:graphicData uri="http://schemas.microsoft.com/office/word/2010/wordprocessingInk">
                    <w14:contentPart bwMode="auto" r:id="rId82">
                      <w14:nvContentPartPr>
                        <w14:cNvContentPartPr/>
                      </w14:nvContentPartPr>
                      <w14:xfrm>
                        <a:off x="0" y="0"/>
                        <a:ext cx="360" cy="360"/>
                      </w14:xfrm>
                    </w14:contentPart>
                  </a:graphicData>
                </a:graphic>
              </wp:anchor>
            </w:drawing>
          </mc:Choice>
          <mc:Fallback>
            <w:pict>
              <v:shape w14:anchorId="1E6192B6" id="Ink 1987197194" o:spid="_x0000_s1026" type="#_x0000_t75" style="position:absolute;margin-left:132.8pt;margin-top:59.3pt;width:8.55pt;height:17.05pt;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Tl9q&#10;BuIBAACeBAAAEAAAAAAAAAAAAAAAAADUAwAAZHJzL2luay9pbmsxLnhtbFBLAQItABQABgAIAAAA&#10;IQCA2QZU3wAAAAsBAAAPAAAAAAAAAAAAAAAAAOQFAABkcnMvZG93bnJldi54bWxQSwECLQAUAAYA&#10;CAAAACEAeRi8nb8AAAAhAQAAGQAAAAAAAAAAAAAAAADwBgAAZHJzL19yZWxzL2Uyb0RvYy54bWwu&#10;cmVsc1BLBQYAAAAABgAGAHgBAADmBwAAAAA=&#10;">
                <v:imagedata r:id="rId32" o:title=""/>
              </v:shape>
            </w:pict>
          </mc:Fallback>
        </mc:AlternateContent>
      </w:r>
      <w:r>
        <w:rPr>
          <w:noProof/>
        </w:rPr>
        <mc:AlternateContent>
          <mc:Choice Requires="wpi">
            <w:drawing>
              <wp:anchor distT="0" distB="0" distL="114300" distR="114300" simplePos="0" relativeHeight="251658262" behindDoc="0" locked="0" layoutInCell="1" allowOverlap="1" wp14:anchorId="448E29E8" wp14:editId="6474D785">
                <wp:simplePos x="0" y="0"/>
                <wp:positionH relativeFrom="column">
                  <wp:posOffset>1799040</wp:posOffset>
                </wp:positionH>
                <wp:positionV relativeFrom="paragraph">
                  <wp:posOffset>1031206</wp:posOffset>
                </wp:positionV>
                <wp:extent cx="360" cy="360"/>
                <wp:effectExtent l="95250" t="152400" r="114300" b="152400"/>
                <wp:wrapNone/>
                <wp:docPr id="1987197193" name="Ink 1987197193"/>
                <wp:cNvGraphicFramePr/>
                <a:graphic xmlns:a="http://schemas.openxmlformats.org/drawingml/2006/main">
                  <a:graphicData uri="http://schemas.microsoft.com/office/word/2010/wordprocessingInk">
                    <w14:contentPart bwMode="auto" r:id="rId83">
                      <w14:nvContentPartPr>
                        <w14:cNvContentPartPr/>
                      </w14:nvContentPartPr>
                      <w14:xfrm>
                        <a:off x="0" y="0"/>
                        <a:ext cx="360" cy="360"/>
                      </w14:xfrm>
                    </w14:contentPart>
                  </a:graphicData>
                </a:graphic>
              </wp:anchor>
            </w:drawing>
          </mc:Choice>
          <mc:Fallback>
            <w:pict>
              <v:shape w14:anchorId="2CDCAA4D" id="Ink 1987197193" o:spid="_x0000_s1026" type="#_x0000_t75" style="position:absolute;margin-left:137.4pt;margin-top:72.7pt;width:8.55pt;height:17.0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">
                <v:imagedata r:id="rId32" o:title=""/>
              </v:shape>
            </w:pict>
          </mc:Fallback>
        </mc:AlternateContent>
      </w:r>
      <w:r>
        <w:rPr>
          <w:noProof/>
        </w:rPr>
        <mc:AlternateContent>
          <mc:Choice Requires="wpi">
            <w:drawing>
              <wp:anchor distT="0" distB="0" distL="114300" distR="114300" simplePos="0" relativeHeight="251658261" behindDoc="0" locked="0" layoutInCell="1" allowOverlap="1" wp14:anchorId="1EBF511D" wp14:editId="5CA85FA5">
                <wp:simplePos x="0" y="0"/>
                <wp:positionH relativeFrom="column">
                  <wp:posOffset>1447320</wp:posOffset>
                </wp:positionH>
                <wp:positionV relativeFrom="paragraph">
                  <wp:posOffset>1219126</wp:posOffset>
                </wp:positionV>
                <wp:extent cx="360" cy="2520"/>
                <wp:effectExtent l="95250" t="152400" r="114300" b="169545"/>
                <wp:wrapNone/>
                <wp:docPr id="57" name="Ink 57"/>
                <wp:cNvGraphicFramePr/>
                <a:graphic xmlns:a="http://schemas.openxmlformats.org/drawingml/2006/main">
                  <a:graphicData uri="http://schemas.microsoft.com/office/word/2010/wordprocessingInk">
                    <w14:contentPart bwMode="auto" r:id="rId84">
                      <w14:nvContentPartPr>
                        <w14:cNvContentPartPr/>
                      </w14:nvContentPartPr>
                      <w14:xfrm>
                        <a:off x="0" y="0"/>
                        <a:ext cx="360" cy="2520"/>
                      </w14:xfrm>
                    </w14:contentPart>
                  </a:graphicData>
                </a:graphic>
              </wp:anchor>
            </w:drawing>
          </mc:Choice>
          <mc:Fallback>
            <w:pict>
              <v:shape w14:anchorId="020BA075" id="Ink 57" o:spid="_x0000_s1026" type="#_x0000_t75" style="position:absolute;margin-left:109.7pt;margin-top:88.55pt;width:8.55pt;height:15.1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">
                <v:imagedata r:id="rId85" o:title=""/>
              </v:shape>
            </w:pict>
          </mc:Fallback>
        </mc:AlternateContent>
      </w:r>
      <w:r>
        <w:rPr>
          <w:noProof/>
        </w:rPr>
        <mc:AlternateContent>
          <mc:Choice Requires="wpi">
            <w:drawing>
              <wp:anchor distT="0" distB="0" distL="114300" distR="114300" simplePos="0" relativeHeight="251658260" behindDoc="0" locked="0" layoutInCell="1" allowOverlap="1" wp14:anchorId="195F278A" wp14:editId="28AE42F2">
                <wp:simplePos x="0" y="0"/>
                <wp:positionH relativeFrom="column">
                  <wp:posOffset>1448760</wp:posOffset>
                </wp:positionH>
                <wp:positionV relativeFrom="paragraph">
                  <wp:posOffset>673726</wp:posOffset>
                </wp:positionV>
                <wp:extent cx="128160" cy="522720"/>
                <wp:effectExtent l="95250" t="133350" r="120015" b="163195"/>
                <wp:wrapNone/>
                <wp:docPr id="56" name="Ink 56"/>
                <wp:cNvGraphicFramePr/>
                <a:graphic xmlns:a="http://schemas.openxmlformats.org/drawingml/2006/main">
                  <a:graphicData uri="http://schemas.microsoft.com/office/word/2010/wordprocessingInk">
                    <w14:contentPart bwMode="auto" r:id="rId86">
                      <w14:nvContentPartPr>
                        <w14:cNvContentPartPr/>
                      </w14:nvContentPartPr>
                      <w14:xfrm>
                        <a:off x="0" y="0"/>
                        <a:ext cx="128160" cy="522720"/>
                      </w14:xfrm>
                    </w14:contentPart>
                  </a:graphicData>
                </a:graphic>
              </wp:anchor>
            </w:drawing>
          </mc:Choice>
          <mc:Fallback>
            <w:pict>
              <v:shape w14:anchorId="44018712" id="Ink 56" o:spid="_x0000_s1026" type="#_x0000_t75" style="position:absolute;margin-left:109.85pt;margin-top:44.55pt;width:18.6pt;height:58.1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">
                <v:imagedata r:id="rId87" o:title=""/>
              </v:shape>
            </w:pict>
          </mc:Fallback>
        </mc:AlternateContent>
      </w:r>
      <w:r>
        <w:rPr>
          <w:noProof/>
        </w:rPr>
        <mc:AlternateContent>
          <mc:Choice Requires="wpi">
            <w:drawing>
              <wp:anchor distT="0" distB="0" distL="114300" distR="114300" simplePos="0" relativeHeight="251658259" behindDoc="0" locked="0" layoutInCell="1" allowOverlap="1" wp14:anchorId="0B7665FC" wp14:editId="3035C186">
                <wp:simplePos x="0" y="0"/>
                <wp:positionH relativeFrom="column">
                  <wp:posOffset>1441560</wp:posOffset>
                </wp:positionH>
                <wp:positionV relativeFrom="paragraph">
                  <wp:posOffset>917806</wp:posOffset>
                </wp:positionV>
                <wp:extent cx="8640" cy="2520"/>
                <wp:effectExtent l="95250" t="152400" r="106045" b="169545"/>
                <wp:wrapNone/>
                <wp:docPr id="55" name="Ink 55"/>
                <wp:cNvGraphicFramePr/>
                <a:graphic xmlns:a="http://schemas.openxmlformats.org/drawingml/2006/main">
                  <a:graphicData uri="http://schemas.microsoft.com/office/word/2010/wordprocessingInk">
                    <w14:contentPart bwMode="auto" r:id="rId88">
                      <w14:nvContentPartPr>
                        <w14:cNvContentPartPr/>
                      </w14:nvContentPartPr>
                      <w14:xfrm>
                        <a:off x="0" y="0"/>
                        <a:ext cx="8640" cy="2520"/>
                      </w14:xfrm>
                    </w14:contentPart>
                  </a:graphicData>
                </a:graphic>
              </wp:anchor>
            </w:drawing>
          </mc:Choice>
          <mc:Fallback>
            <w:pict>
              <v:shape w14:anchorId="3DBE2484" id="Ink 55" o:spid="_x0000_s1026" type="#_x0000_t75" style="position:absolute;margin-left:109.25pt;margin-top:63.75pt;width:9.2pt;height:17.25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">
                <v:imagedata r:id="rId89" o:title=""/>
              </v:shape>
            </w:pict>
          </mc:Fallback>
        </mc:AlternateContent>
      </w:r>
      <w:r>
        <w:rPr>
          <w:noProof/>
        </w:rPr>
        <mc:AlternateContent>
          <mc:Choice Requires="wpi">
            <w:drawing>
              <wp:anchor distT="0" distB="0" distL="114300" distR="114300" simplePos="0" relativeHeight="251658258" behindDoc="0" locked="0" layoutInCell="1" allowOverlap="1" wp14:anchorId="2512740B" wp14:editId="19473BF2">
                <wp:simplePos x="0" y="0"/>
                <wp:positionH relativeFrom="column">
                  <wp:posOffset>1436880</wp:posOffset>
                </wp:positionH>
                <wp:positionV relativeFrom="paragraph">
                  <wp:posOffset>1037686</wp:posOffset>
                </wp:positionV>
                <wp:extent cx="16920" cy="17640"/>
                <wp:effectExtent l="76200" t="133350" r="116840" b="173355"/>
                <wp:wrapNone/>
                <wp:docPr id="54" name="Ink 54"/>
                <wp:cNvGraphicFramePr/>
                <a:graphic xmlns:a="http://schemas.openxmlformats.org/drawingml/2006/main">
                  <a:graphicData uri="http://schemas.microsoft.com/office/word/2010/wordprocessingInk">
                    <w14:contentPart bwMode="auto" r:id="rId90">
                      <w14:nvContentPartPr>
                        <w14:cNvContentPartPr/>
                      </w14:nvContentPartPr>
                      <w14:xfrm>
                        <a:off x="0" y="0"/>
                        <a:ext cx="16920" cy="17640"/>
                      </w14:xfrm>
                    </w14:contentPart>
                  </a:graphicData>
                </a:graphic>
              </wp:anchor>
            </w:drawing>
          </mc:Choice>
          <mc:Fallback>
            <w:pict>
              <v:shape w14:anchorId="49516FD7" id="Ink 54" o:spid="_x0000_s1026" type="#_x0000_t75" style="position:absolute;margin-left:109pt;margin-top:73.2pt;width:9.7pt;height:18.4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">
                <v:imagedata r:id="rId91" o:title=""/>
              </v:shape>
            </w:pict>
          </mc:Fallback>
        </mc:AlternateContent>
      </w:r>
      <w:r>
        <w:rPr>
          <w:noProof/>
        </w:rPr>
        <mc:AlternateContent>
          <mc:Choice Requires="wpi">
            <w:drawing>
              <wp:anchor distT="0" distB="0" distL="114300" distR="114300" simplePos="0" relativeHeight="251658257" behindDoc="0" locked="0" layoutInCell="1" allowOverlap="1" wp14:anchorId="720D9C13" wp14:editId="6EFC2E80">
                <wp:simplePos x="0" y="0"/>
                <wp:positionH relativeFrom="column">
                  <wp:posOffset>1558920</wp:posOffset>
                </wp:positionH>
                <wp:positionV relativeFrom="paragraph">
                  <wp:posOffset>1512166</wp:posOffset>
                </wp:positionV>
                <wp:extent cx="6120" cy="360"/>
                <wp:effectExtent l="95250" t="152400" r="108585" b="152400"/>
                <wp:wrapNone/>
                <wp:docPr id="53" name="Ink 53"/>
                <wp:cNvGraphicFramePr/>
                <a:graphic xmlns:a="http://schemas.openxmlformats.org/drawingml/2006/main">
                  <a:graphicData uri="http://schemas.microsoft.com/office/word/2010/wordprocessingInk">
                    <w14:contentPart bwMode="auto" r:id="rId92">
                      <w14:nvContentPartPr>
                        <w14:cNvContentPartPr/>
                      </w14:nvContentPartPr>
                      <w14:xfrm>
                        <a:off x="0" y="0"/>
                        <a:ext cx="6120" cy="360"/>
                      </w14:xfrm>
                    </w14:contentPart>
                  </a:graphicData>
                </a:graphic>
              </wp:anchor>
            </w:drawing>
          </mc:Choice>
          <mc:Fallback>
            <w:pict>
              <v:shape w14:anchorId="167C1A4F" id="Ink 53" o:spid="_x0000_s1026" type="#_x0000_t75" style="position:absolute;margin-left:118.5pt;margin-top:110.55pt;width:9pt;height:17.0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">
                <v:imagedata r:id="rId93" o:title=""/>
              </v:shape>
            </w:pict>
          </mc:Fallback>
        </mc:AlternateContent>
      </w:r>
      <w:r>
        <w:rPr>
          <w:noProof/>
        </w:rPr>
        <mc:AlternateContent>
          <mc:Choice Requires="wpi">
            <w:drawing>
              <wp:anchor distT="0" distB="0" distL="114300" distR="114300" simplePos="0" relativeHeight="251658256" behindDoc="0" locked="0" layoutInCell="1" allowOverlap="1" wp14:anchorId="0723EF72" wp14:editId="476549EE">
                <wp:simplePos x="0" y="0"/>
                <wp:positionH relativeFrom="column">
                  <wp:posOffset>1558920</wp:posOffset>
                </wp:positionH>
                <wp:positionV relativeFrom="paragraph">
                  <wp:posOffset>1406686</wp:posOffset>
                </wp:positionV>
                <wp:extent cx="360" cy="52200"/>
                <wp:effectExtent l="95250" t="133350" r="114300" b="157480"/>
                <wp:wrapNone/>
                <wp:docPr id="52" name="Ink 52"/>
                <wp:cNvGraphicFramePr/>
                <a:graphic xmlns:a="http://schemas.openxmlformats.org/drawingml/2006/main">
                  <a:graphicData uri="http://schemas.microsoft.com/office/word/2010/wordprocessingInk">
                    <w14:contentPart bwMode="auto" r:id="rId94">
                      <w14:nvContentPartPr>
                        <w14:cNvContentPartPr/>
                      </w14:nvContentPartPr>
                      <w14:xfrm>
                        <a:off x="0" y="0"/>
                        <a:ext cx="360" cy="52200"/>
                      </w14:xfrm>
                    </w14:contentPart>
                  </a:graphicData>
                </a:graphic>
              </wp:anchor>
            </w:drawing>
          </mc:Choice>
          <mc:Fallback>
            <w:pict>
              <v:shape w14:anchorId="010B24E9" id="Ink 52" o:spid="_x0000_s1026" type="#_x0000_t75" style="position:absolute;margin-left:118.5pt;margin-top:102.25pt;width:8.55pt;height:21.1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">
                <v:imagedata r:id="rId95" o:title=""/>
              </v:shape>
            </w:pict>
          </mc:Fallback>
        </mc:AlternateContent>
      </w:r>
      <w:r>
        <w:rPr>
          <w:noProof/>
        </w:rPr>
        <mc:AlternateContent>
          <mc:Choice Requires="wpi">
            <w:drawing>
              <wp:anchor distT="0" distB="0" distL="114300" distR="114300" simplePos="0" relativeHeight="251658255" behindDoc="0" locked="0" layoutInCell="1" allowOverlap="1" wp14:anchorId="13BE3550" wp14:editId="1BB3DD8C">
                <wp:simplePos x="0" y="0"/>
                <wp:positionH relativeFrom="column">
                  <wp:posOffset>1576560</wp:posOffset>
                </wp:positionH>
                <wp:positionV relativeFrom="paragraph">
                  <wp:posOffset>978646</wp:posOffset>
                </wp:positionV>
                <wp:extent cx="6120" cy="232920"/>
                <wp:effectExtent l="95250" t="152400" r="108585" b="167640"/>
                <wp:wrapNone/>
                <wp:docPr id="51" name="Ink 51"/>
                <wp:cNvGraphicFramePr/>
                <a:graphic xmlns:a="http://schemas.openxmlformats.org/drawingml/2006/main">
                  <a:graphicData uri="http://schemas.microsoft.com/office/word/2010/wordprocessingInk">
                    <w14:contentPart bwMode="auto" r:id="rId96">
                      <w14:nvContentPartPr>
                        <w14:cNvContentPartPr/>
                      </w14:nvContentPartPr>
                      <w14:xfrm>
                        <a:off x="0" y="0"/>
                        <a:ext cx="6120" cy="232920"/>
                      </w14:xfrm>
                    </w14:contentPart>
                  </a:graphicData>
                </a:graphic>
              </wp:anchor>
            </w:drawing>
          </mc:Choice>
          <mc:Fallback>
            <w:pict>
              <v:shape w14:anchorId="52183546" id="Ink 51" o:spid="_x0000_s1026" type="#_x0000_t75" style="position:absolute;margin-left:119.9pt;margin-top:68.55pt;width:9pt;height:35.4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">
                <v:imagedata r:id="rId97" o:title=""/>
              </v:shape>
            </w:pict>
          </mc:Fallback>
        </mc:AlternateContent>
      </w:r>
      <w:r>
        <w:rPr>
          <w:noProof/>
        </w:rPr>
        <mc:AlternateContent>
          <mc:Choice Requires="wpi">
            <w:drawing>
              <wp:anchor distT="0" distB="0" distL="114300" distR="114300" simplePos="0" relativeHeight="251658254" behindDoc="0" locked="0" layoutInCell="1" allowOverlap="1" wp14:anchorId="450453EF" wp14:editId="1B0F9D79">
                <wp:simplePos x="0" y="0"/>
                <wp:positionH relativeFrom="column">
                  <wp:posOffset>1576560</wp:posOffset>
                </wp:positionH>
                <wp:positionV relativeFrom="paragraph">
                  <wp:posOffset>972886</wp:posOffset>
                </wp:positionV>
                <wp:extent cx="360" cy="360"/>
                <wp:effectExtent l="95250" t="152400" r="114300" b="152400"/>
                <wp:wrapNone/>
                <wp:docPr id="50" name="Ink 50"/>
                <wp:cNvGraphicFramePr/>
                <a:graphic xmlns:a="http://schemas.openxmlformats.org/drawingml/2006/main">
                  <a:graphicData uri="http://schemas.microsoft.com/office/word/2010/wordprocessingInk">
                    <w14:contentPart bwMode="auto" r:id="rId98">
                      <w14:nvContentPartPr>
                        <w14:cNvContentPartPr/>
                      </w14:nvContentPartPr>
                      <w14:xfrm>
                        <a:off x="0" y="0"/>
                        <a:ext cx="360" cy="360"/>
                      </w14:xfrm>
                    </w14:contentPart>
                  </a:graphicData>
                </a:graphic>
              </wp:anchor>
            </w:drawing>
          </mc:Choice>
          <mc:Fallback>
            <w:pict>
              <v:shape w14:anchorId="1273940B" id="Ink 50" o:spid="_x0000_s1026" type="#_x0000_t75" style="position:absolute;margin-left:119.9pt;margin-top:68.1pt;width:8.55pt;height:17.05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S+B2&#10;xuIBAACeBAAAEAAAAAAAAAAAAAAAAADUAwAAZHJzL2luay9pbmsxLnhtbFBLAQItABQABgAIAAAA&#10;IQBB64yX3wAAAAsBAAAPAAAAAAAAAAAAAAAAAOQFAABkcnMvZG93bnJldi54bWxQSwECLQAUAAYA&#10;CAAAACEAeRi8nb8AAAAhAQAAGQAAAAAAAAAAAAAAAADwBgAAZHJzL19yZWxzL2Uyb0RvYy54bWwu&#10;cmVsc1BLBQYAAAAABgAGAHgBAADmBwAAAAA=&#10;">
                <v:imagedata r:id="rId99" o:title=""/>
              </v:shape>
            </w:pict>
          </mc:Fallback>
        </mc:AlternateContent>
      </w:r>
      <w:r>
        <w:rPr>
          <w:noProof/>
        </w:rPr>
        <mc:AlternateContent>
          <mc:Choice Requires="wpi">
            <w:drawing>
              <wp:anchor distT="0" distB="0" distL="114300" distR="114300" simplePos="0" relativeHeight="251658253" behindDoc="0" locked="0" layoutInCell="1" allowOverlap="1" wp14:anchorId="09EB8C99" wp14:editId="2088E5C3">
                <wp:simplePos x="0" y="0"/>
                <wp:positionH relativeFrom="column">
                  <wp:posOffset>1517880</wp:posOffset>
                </wp:positionH>
                <wp:positionV relativeFrom="paragraph">
                  <wp:posOffset>1078366</wp:posOffset>
                </wp:positionV>
                <wp:extent cx="12240" cy="10080"/>
                <wp:effectExtent l="95250" t="133350" r="121285" b="161925"/>
                <wp:wrapNone/>
                <wp:docPr id="49" name="Ink 49"/>
                <wp:cNvGraphicFramePr/>
                <a:graphic xmlns:a="http://schemas.openxmlformats.org/drawingml/2006/main">
                  <a:graphicData uri="http://schemas.microsoft.com/office/word/2010/wordprocessingInk">
                    <w14:contentPart bwMode="auto" r:id="rId100">
                      <w14:nvContentPartPr>
                        <w14:cNvContentPartPr/>
                      </w14:nvContentPartPr>
                      <w14:xfrm>
                        <a:off x="0" y="0"/>
                        <a:ext cx="12240" cy="10080"/>
                      </w14:xfrm>
                    </w14:contentPart>
                  </a:graphicData>
                </a:graphic>
              </wp:anchor>
            </w:drawing>
          </mc:Choice>
          <mc:Fallback>
            <w:pict>
              <v:shape w14:anchorId="76A5C7AA" id="Ink 49" o:spid="_x0000_s1026" type="#_x0000_t75" style="position:absolute;margin-left:115.25pt;margin-top:76.7pt;width:9.45pt;height:17.25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">
                <v:imagedata r:id="rId101" o:title=""/>
              </v:shape>
            </w:pict>
          </mc:Fallback>
        </mc:AlternateContent>
      </w:r>
      <w:r>
        <w:rPr>
          <w:noProof/>
        </w:rPr>
        <mc:AlternateContent>
          <mc:Choice Requires="wpi">
            <w:drawing>
              <wp:anchor distT="0" distB="0" distL="114300" distR="114300" simplePos="0" relativeHeight="251658252" behindDoc="0" locked="0" layoutInCell="1" allowOverlap="1" wp14:anchorId="5D834677" wp14:editId="05F46ECD">
                <wp:simplePos x="0" y="0"/>
                <wp:positionH relativeFrom="column">
                  <wp:posOffset>1582320</wp:posOffset>
                </wp:positionH>
                <wp:positionV relativeFrom="paragraph">
                  <wp:posOffset>1275286</wp:posOffset>
                </wp:positionV>
                <wp:extent cx="3960" cy="2520"/>
                <wp:effectExtent l="95250" t="152400" r="110490" b="169545"/>
                <wp:wrapNone/>
                <wp:docPr id="48" name="Ink 48"/>
                <wp:cNvGraphicFramePr/>
                <a:graphic xmlns:a="http://schemas.openxmlformats.org/drawingml/2006/main">
                  <a:graphicData uri="http://schemas.microsoft.com/office/word/2010/wordprocessingInk">
                    <w14:contentPart bwMode="auto" r:id="rId102">
                      <w14:nvContentPartPr>
                        <w14:cNvContentPartPr/>
                      </w14:nvContentPartPr>
                      <w14:xfrm>
                        <a:off x="0" y="0"/>
                        <a:ext cx="3960" cy="2520"/>
                      </w14:xfrm>
                    </w14:contentPart>
                  </a:graphicData>
                </a:graphic>
              </wp:anchor>
            </w:drawing>
          </mc:Choice>
          <mc:Fallback>
            <w:pict>
              <v:shape w14:anchorId="412C55E5" id="Ink 48" o:spid="_x0000_s1026" type="#_x0000_t75" style="position:absolute;margin-left:120.35pt;margin-top:92.95pt;width:8.8pt;height:15.1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">
                <v:imagedata r:id="rId103" o:title=""/>
              </v:shape>
            </w:pict>
          </mc:Fallback>
        </mc:AlternateContent>
      </w:r>
      <w:r>
        <w:rPr>
          <w:noProof/>
        </w:rPr>
        <mc:AlternateContent>
          <mc:Choice Requires="wpi">
            <w:drawing>
              <wp:anchor distT="0" distB="0" distL="114300" distR="114300" simplePos="0" relativeHeight="251658251" behindDoc="0" locked="0" layoutInCell="1" allowOverlap="1" wp14:anchorId="197E0F5B" wp14:editId="70E0376C">
                <wp:simplePos x="0" y="0"/>
                <wp:positionH relativeFrom="column">
                  <wp:posOffset>1558920</wp:posOffset>
                </wp:positionH>
                <wp:positionV relativeFrom="paragraph">
                  <wp:posOffset>1328206</wp:posOffset>
                </wp:positionV>
                <wp:extent cx="360" cy="2520"/>
                <wp:effectExtent l="95250" t="152400" r="114300" b="169545"/>
                <wp:wrapNone/>
                <wp:docPr id="47" name="Ink 47"/>
                <wp:cNvGraphicFramePr/>
                <a:graphic xmlns:a="http://schemas.openxmlformats.org/drawingml/2006/main">
                  <a:graphicData uri="http://schemas.microsoft.com/office/word/2010/wordprocessingInk">
                    <w14:contentPart bwMode="auto" r:id="rId104">
                      <w14:nvContentPartPr>
                        <w14:cNvContentPartPr/>
                      </w14:nvContentPartPr>
                      <w14:xfrm>
                        <a:off x="0" y="0"/>
                        <a:ext cx="360" cy="2520"/>
                      </w14:xfrm>
                    </w14:contentPart>
                  </a:graphicData>
                </a:graphic>
              </wp:anchor>
            </w:drawing>
          </mc:Choice>
          <mc:Fallback>
            <w:pict>
              <v:shape w14:anchorId="3A66A984" id="Ink 47" o:spid="_x0000_s1026" type="#_x0000_t75" style="position:absolute;margin-left:118.5pt;margin-top:96.1pt;width:8.55pt;height:17.2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">
                <v:imagedata r:id="rId85" o:title=""/>
              </v:shape>
            </w:pict>
          </mc:Fallback>
        </mc:AlternateContent>
      </w:r>
      <w:r>
        <w:rPr>
          <w:noProof/>
        </w:rPr>
        <mc:AlternateContent>
          <mc:Choice Requires="wpi">
            <w:drawing>
              <wp:anchor distT="0" distB="0" distL="114300" distR="114300" simplePos="0" relativeHeight="251658250" behindDoc="0" locked="0" layoutInCell="1" allowOverlap="1" wp14:anchorId="3BA2D558" wp14:editId="2D800608">
                <wp:simplePos x="0" y="0"/>
                <wp:positionH relativeFrom="column">
                  <wp:posOffset>1576560</wp:posOffset>
                </wp:positionH>
                <wp:positionV relativeFrom="paragraph">
                  <wp:posOffset>1775686</wp:posOffset>
                </wp:positionV>
                <wp:extent cx="360" cy="360"/>
                <wp:effectExtent l="95250" t="152400" r="114300" b="152400"/>
                <wp:wrapNone/>
                <wp:docPr id="46" name="Ink 46"/>
                <wp:cNvGraphicFramePr/>
                <a:graphic xmlns:a="http://schemas.openxmlformats.org/drawingml/2006/main">
                  <a:graphicData uri="http://schemas.microsoft.com/office/word/2010/wordprocessingInk">
                    <w14:contentPart bwMode="auto" r:id="rId105">
                      <w14:nvContentPartPr>
                        <w14:cNvContentPartPr/>
                      </w14:nvContentPartPr>
                      <w14:xfrm>
                        <a:off x="0" y="0"/>
                        <a:ext cx="360" cy="360"/>
                      </w14:xfrm>
                    </w14:contentPart>
                  </a:graphicData>
                </a:graphic>
              </wp:anchor>
            </w:drawing>
          </mc:Choice>
          <mc:Fallback>
            <w:pict>
              <v:shape w14:anchorId="3DC87668" id="Ink 46" o:spid="_x0000_s1026" type="#_x0000_t75" style="position:absolute;margin-left:119.9pt;margin-top:131.3pt;width:8.55pt;height:17.05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VyLO&#10;M+MBAACeBAAAEAAAAAAAAAAAAAAAAADUAwAAZHJzL2luay9pbmsxLnhtbFBLAQItABQABgAIAAAA&#10;IQC24vOg3gAAAAsBAAAPAAAAAAAAAAAAAAAAAOUFAABkcnMvZG93bnJldi54bWxQSwECLQAUAAYA&#10;CAAAACEAeRi8nb8AAAAhAQAAGQAAAAAAAAAAAAAAAADwBgAAZHJzL19yZWxzL2Uyb0RvYy54bWwu&#10;cmVsc1BLBQYAAAAABgAGAHgBAADmBwAAAAA=&#10;">
                <v:imagedata r:id="rId99" o:title=""/>
              </v:shape>
            </w:pict>
          </mc:Fallback>
        </mc:AlternateContent>
      </w:r>
      <w:r>
        <w:rPr>
          <w:noProof/>
        </w:rPr>
        <mc:AlternateContent>
          <mc:Choice Requires="wpi">
            <w:drawing>
              <wp:anchor distT="0" distB="0" distL="114300" distR="114300" simplePos="0" relativeHeight="251658249" behindDoc="0" locked="0" layoutInCell="1" allowOverlap="1" wp14:anchorId="47776EF1" wp14:editId="0D9AB25B">
                <wp:simplePos x="0" y="0"/>
                <wp:positionH relativeFrom="column">
                  <wp:posOffset>1464960</wp:posOffset>
                </wp:positionH>
                <wp:positionV relativeFrom="paragraph">
                  <wp:posOffset>1430086</wp:posOffset>
                </wp:positionV>
                <wp:extent cx="78120" cy="264600"/>
                <wp:effectExtent l="95250" t="152400" r="112395" b="154940"/>
                <wp:wrapNone/>
                <wp:docPr id="45" name="Ink 45"/>
                <wp:cNvGraphicFramePr/>
                <a:graphic xmlns:a="http://schemas.openxmlformats.org/drawingml/2006/main">
                  <a:graphicData uri="http://schemas.microsoft.com/office/word/2010/wordprocessingInk">
                    <w14:contentPart bwMode="auto" r:id="rId106">
                      <w14:nvContentPartPr>
                        <w14:cNvContentPartPr/>
                      </w14:nvContentPartPr>
                      <w14:xfrm>
                        <a:off x="0" y="0"/>
                        <a:ext cx="78120" cy="264600"/>
                      </w14:xfrm>
                    </w14:contentPart>
                  </a:graphicData>
                </a:graphic>
              </wp:anchor>
            </w:drawing>
          </mc:Choice>
          <mc:Fallback>
            <w:pict>
              <v:shape w14:anchorId="64FBEE41" id="Ink 45" o:spid="_x0000_s1026" type="#_x0000_t75" style="position:absolute;margin-left:111.1pt;margin-top:104.1pt;width:14.65pt;height:37.85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">
                <v:imagedata r:id="rId107" o:title=""/>
              </v:shape>
            </w:pict>
          </mc:Fallback>
        </mc:AlternateContent>
      </w:r>
      <w:r>
        <w:rPr>
          <w:noProof/>
        </w:rPr>
        <mc:AlternateContent>
          <mc:Choice Requires="wpi">
            <w:drawing>
              <wp:anchor distT="0" distB="0" distL="114300" distR="114300" simplePos="0" relativeHeight="251658248" behindDoc="0" locked="0" layoutInCell="1" allowOverlap="1" wp14:anchorId="72F176AB" wp14:editId="12E8DE24">
                <wp:simplePos x="0" y="0"/>
                <wp:positionH relativeFrom="column">
                  <wp:posOffset>1471080</wp:posOffset>
                </wp:positionH>
                <wp:positionV relativeFrom="paragraph">
                  <wp:posOffset>1183846</wp:posOffset>
                </wp:positionV>
                <wp:extent cx="26280" cy="93600"/>
                <wp:effectExtent l="95250" t="133350" r="107315" b="173355"/>
                <wp:wrapNone/>
                <wp:docPr id="44" name="Ink 44"/>
                <wp:cNvGraphicFramePr/>
                <a:graphic xmlns:a="http://schemas.openxmlformats.org/drawingml/2006/main">
                  <a:graphicData uri="http://schemas.microsoft.com/office/word/2010/wordprocessingInk">
                    <w14:contentPart bwMode="auto" r:id="rId108">
                      <w14:nvContentPartPr>
                        <w14:cNvContentPartPr/>
                      </w14:nvContentPartPr>
                      <w14:xfrm>
                        <a:off x="0" y="0"/>
                        <a:ext cx="26280" cy="93600"/>
                      </w14:xfrm>
                    </w14:contentPart>
                  </a:graphicData>
                </a:graphic>
              </wp:anchor>
            </w:drawing>
          </mc:Choice>
          <mc:Fallback>
            <w:pict>
              <v:shape w14:anchorId="00593599" id="Ink 44" o:spid="_x0000_s1026" type="#_x0000_t75" style="position:absolute;margin-left:111.6pt;margin-top:84.7pt;width:10.55pt;height:24.3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">
                <v:imagedata r:id="rId109" o:title=""/>
              </v:shape>
            </w:pict>
          </mc:Fallback>
        </mc:AlternateContent>
      </w:r>
      <w:r>
        <w:rPr>
          <w:noProof/>
        </w:rPr>
        <mc:AlternateContent>
          <mc:Choice Requires="wpi">
            <w:drawing>
              <wp:anchor distT="0" distB="0" distL="114300" distR="114300" simplePos="0" relativeHeight="251658247" behindDoc="0" locked="0" layoutInCell="1" allowOverlap="1" wp14:anchorId="3585F00E" wp14:editId="2BA2468B">
                <wp:simplePos x="0" y="0"/>
                <wp:positionH relativeFrom="column">
                  <wp:posOffset>1447320</wp:posOffset>
                </wp:positionH>
                <wp:positionV relativeFrom="paragraph">
                  <wp:posOffset>1054966</wp:posOffset>
                </wp:positionV>
                <wp:extent cx="360" cy="360"/>
                <wp:effectExtent l="95250" t="152400" r="114300" b="152400"/>
                <wp:wrapNone/>
                <wp:docPr id="43" name="Ink 43"/>
                <wp:cNvGraphicFramePr/>
                <a:graphic xmlns:a="http://schemas.openxmlformats.org/drawingml/2006/main">
                  <a:graphicData uri="http://schemas.microsoft.com/office/word/2010/wordprocessingInk">
                    <w14:contentPart bwMode="auto" r:id="rId110">
                      <w14:nvContentPartPr>
                        <w14:cNvContentPartPr/>
                      </w14:nvContentPartPr>
                      <w14:xfrm>
                        <a:off x="0" y="0"/>
                        <a:ext cx="360" cy="360"/>
                      </w14:xfrm>
                    </w14:contentPart>
                  </a:graphicData>
                </a:graphic>
              </wp:anchor>
            </w:drawing>
          </mc:Choice>
          <mc:Fallback>
            <w:pict>
              <v:shape w14:anchorId="4DA11859" id="Ink 43" o:spid="_x0000_s1026" type="#_x0000_t75" style="position:absolute;margin-left:109.7pt;margin-top:74.55pt;width:8.55pt;height:17.05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">
                <v:imagedata r:id="rId99" o:title=""/>
              </v:shape>
            </w:pict>
          </mc:Fallback>
        </mc:AlternateContent>
      </w:r>
      <w:r>
        <w:rPr>
          <w:noProof/>
        </w:rPr>
        <mc:AlternateContent>
          <mc:Choice Requires="wpi">
            <w:drawing>
              <wp:anchor distT="0" distB="0" distL="114300" distR="114300" simplePos="0" relativeHeight="251658246" behindDoc="0" locked="0" layoutInCell="1" allowOverlap="1" wp14:anchorId="418BCE3C" wp14:editId="427DAE2A">
                <wp:simplePos x="0" y="0"/>
                <wp:positionH relativeFrom="column">
                  <wp:posOffset>1441560</wp:posOffset>
                </wp:positionH>
                <wp:positionV relativeFrom="paragraph">
                  <wp:posOffset>1034806</wp:posOffset>
                </wp:positionV>
                <wp:extent cx="360" cy="2520"/>
                <wp:effectExtent l="95250" t="152400" r="114300" b="169545"/>
                <wp:wrapNone/>
                <wp:docPr id="42" name="Ink 42"/>
                <wp:cNvGraphicFramePr/>
                <a:graphic xmlns:a="http://schemas.openxmlformats.org/drawingml/2006/main">
                  <a:graphicData uri="http://schemas.microsoft.com/office/word/2010/wordprocessingInk">
                    <w14:contentPart bwMode="auto" r:id="rId111">
                      <w14:nvContentPartPr>
                        <w14:cNvContentPartPr/>
                      </w14:nvContentPartPr>
                      <w14:xfrm>
                        <a:off x="0" y="0"/>
                        <a:ext cx="360" cy="2520"/>
                      </w14:xfrm>
                    </w14:contentPart>
                  </a:graphicData>
                </a:graphic>
              </wp:anchor>
            </w:drawing>
          </mc:Choice>
          <mc:Fallback>
            <w:pict>
              <v:shape w14:anchorId="0601DB03" id="Ink 42" o:spid="_x0000_s1026" type="#_x0000_t75" style="position:absolute;margin-left:109.25pt;margin-top:74.05pt;width:8.55pt;height:15.1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">
                <v:imagedata r:id="rId85" o:title=""/>
              </v:shape>
            </w:pict>
          </mc:Fallback>
        </mc:AlternateContent>
      </w:r>
      <w:r>
        <w:rPr>
          <w:noProof/>
        </w:rPr>
        <mc:AlternateContent>
          <mc:Choice Requires="wpi">
            <w:drawing>
              <wp:anchor distT="0" distB="0" distL="114300" distR="114300" simplePos="0" relativeHeight="251658245" behindDoc="0" locked="0" layoutInCell="1" allowOverlap="1" wp14:anchorId="00437964" wp14:editId="213163EB">
                <wp:simplePos x="0" y="0"/>
                <wp:positionH relativeFrom="column">
                  <wp:posOffset>1529760</wp:posOffset>
                </wp:positionH>
                <wp:positionV relativeFrom="paragraph">
                  <wp:posOffset>1089886</wp:posOffset>
                </wp:positionV>
                <wp:extent cx="6120" cy="98640"/>
                <wp:effectExtent l="95250" t="133350" r="108585" b="168275"/>
                <wp:wrapNone/>
                <wp:docPr id="41" name="Ink 41"/>
                <wp:cNvGraphicFramePr/>
                <a:graphic xmlns:a="http://schemas.openxmlformats.org/drawingml/2006/main">
                  <a:graphicData uri="http://schemas.microsoft.com/office/word/2010/wordprocessingInk">
                    <w14:contentPart bwMode="auto" r:id="rId112">
                      <w14:nvContentPartPr>
                        <w14:cNvContentPartPr/>
                      </w14:nvContentPartPr>
                      <w14:xfrm>
                        <a:off x="0" y="0"/>
                        <a:ext cx="6120" cy="98640"/>
                      </w14:xfrm>
                    </w14:contentPart>
                  </a:graphicData>
                </a:graphic>
              </wp:anchor>
            </w:drawing>
          </mc:Choice>
          <mc:Fallback>
            <w:pict>
              <v:shape w14:anchorId="0AE9EB2D" id="Ink 41" o:spid="_x0000_s1026" type="#_x0000_t75" style="position:absolute;margin-left:116.2pt;margin-top:77.3pt;width:9pt;height:24.7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">
                <v:imagedata r:id="rId113" o:title=""/>
              </v:shape>
            </w:pict>
          </mc:Fallback>
        </mc:AlternateContent>
      </w:r>
      <w:r>
        <w:rPr>
          <w:noProof/>
        </w:rPr>
        <mc:AlternateContent>
          <mc:Choice Requires="wpi">
            <w:drawing>
              <wp:anchor distT="0" distB="0" distL="114300" distR="114300" simplePos="0" relativeHeight="251658244" behindDoc="0" locked="0" layoutInCell="1" allowOverlap="1" wp14:anchorId="123912B0" wp14:editId="44E24C04">
                <wp:simplePos x="0" y="0"/>
                <wp:positionH relativeFrom="column">
                  <wp:posOffset>1558920</wp:posOffset>
                </wp:positionH>
                <wp:positionV relativeFrom="paragraph">
                  <wp:posOffset>908446</wp:posOffset>
                </wp:positionV>
                <wp:extent cx="360" cy="21960"/>
                <wp:effectExtent l="95250" t="133350" r="114300" b="168910"/>
                <wp:wrapNone/>
                <wp:docPr id="40" name="Ink 40"/>
                <wp:cNvGraphicFramePr/>
                <a:graphic xmlns:a="http://schemas.openxmlformats.org/drawingml/2006/main">
                  <a:graphicData uri="http://schemas.microsoft.com/office/word/2010/wordprocessingInk">
                    <w14:contentPart bwMode="auto" r:id="rId114">
                      <w14:nvContentPartPr>
                        <w14:cNvContentPartPr/>
                      </w14:nvContentPartPr>
                      <w14:xfrm>
                        <a:off x="0" y="0"/>
                        <a:ext cx="360" cy="21960"/>
                      </w14:xfrm>
                    </w14:contentPart>
                  </a:graphicData>
                </a:graphic>
              </wp:anchor>
            </w:drawing>
          </mc:Choice>
          <mc:Fallback>
            <w:pict>
              <v:shape w14:anchorId="1D740CBE" id="Ink 40" o:spid="_x0000_s1026" type="#_x0000_t75" style="position:absolute;margin-left:118.5pt;margin-top:63.05pt;width:8.55pt;height:18.7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">
                <v:imagedata r:id="rId115" o:title=""/>
              </v:shape>
            </w:pict>
          </mc:Fallback>
        </mc:AlternateContent>
      </w:r>
      <w:r>
        <w:rPr>
          <w:noProof/>
        </w:rPr>
        <mc:AlternateContent>
          <mc:Choice Requires="wpi">
            <w:drawing>
              <wp:anchor distT="0" distB="0" distL="114300" distR="114300" simplePos="0" relativeHeight="251658243" behindDoc="0" locked="0" layoutInCell="1" allowOverlap="1" wp14:anchorId="491FAC56" wp14:editId="07C8A4B8">
                <wp:simplePos x="0" y="0"/>
                <wp:positionH relativeFrom="column">
                  <wp:posOffset>1599960</wp:posOffset>
                </wp:positionH>
                <wp:positionV relativeFrom="paragraph">
                  <wp:posOffset>656086</wp:posOffset>
                </wp:positionV>
                <wp:extent cx="360" cy="6480"/>
                <wp:effectExtent l="95250" t="152400" r="114300" b="165100"/>
                <wp:wrapNone/>
                <wp:docPr id="39" name="Ink 39"/>
                <wp:cNvGraphicFramePr/>
                <a:graphic xmlns:a="http://schemas.openxmlformats.org/drawingml/2006/main">
                  <a:graphicData uri="http://schemas.microsoft.com/office/word/2010/wordprocessingInk">
                    <w14:contentPart bwMode="auto" r:id="rId116">
                      <w14:nvContentPartPr>
                        <w14:cNvContentPartPr/>
                      </w14:nvContentPartPr>
                      <w14:xfrm>
                        <a:off x="0" y="0"/>
                        <a:ext cx="360" cy="6480"/>
                      </w14:xfrm>
                    </w14:contentPart>
                  </a:graphicData>
                </a:graphic>
              </wp:anchor>
            </w:drawing>
          </mc:Choice>
          <mc:Fallback>
            <w:pict>
              <v:shape w14:anchorId="4146D38D" id="Ink 39" o:spid="_x0000_s1026" type="#_x0000_t75" style="position:absolute;margin-left:121.75pt;margin-top:42.65pt;width:8.55pt;height:18.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">
                <v:imagedata r:id="rId117" o:title=""/>
              </v:shape>
            </w:pict>
          </mc:Fallback>
        </mc:AlternateContent>
      </w:r>
      <w:r>
        <w:rPr>
          <w:noProof/>
        </w:rPr>
        <mc:AlternateContent>
          <mc:Choice Requires="wpi">
            <w:drawing>
              <wp:anchor distT="0" distB="0" distL="114300" distR="114300" simplePos="0" relativeHeight="251658242" behindDoc="0" locked="0" layoutInCell="1" allowOverlap="1" wp14:anchorId="7B972922" wp14:editId="45431E53">
                <wp:simplePos x="0" y="0"/>
                <wp:positionH relativeFrom="column">
                  <wp:posOffset>1535520</wp:posOffset>
                </wp:positionH>
                <wp:positionV relativeFrom="paragraph">
                  <wp:posOffset>796846</wp:posOffset>
                </wp:positionV>
                <wp:extent cx="360" cy="360"/>
                <wp:effectExtent l="95250" t="152400" r="114300" b="152400"/>
                <wp:wrapNone/>
                <wp:docPr id="38" name="Ink 38"/>
                <wp:cNvGraphicFramePr/>
                <a:graphic xmlns:a="http://schemas.openxmlformats.org/drawingml/2006/main">
                  <a:graphicData uri="http://schemas.microsoft.com/office/word/2010/wordprocessingInk">
                    <w14:contentPart bwMode="auto" r:id="rId118">
                      <w14:nvContentPartPr>
                        <w14:cNvContentPartPr/>
                      </w14:nvContentPartPr>
                      <w14:xfrm>
                        <a:off x="0" y="0"/>
                        <a:ext cx="360" cy="360"/>
                      </w14:xfrm>
                    </w14:contentPart>
                  </a:graphicData>
                </a:graphic>
              </wp:anchor>
            </w:drawing>
          </mc:Choice>
          <mc:Fallback>
            <w:pict>
              <v:shape w14:anchorId="33C27BE6" id="Ink 38" o:spid="_x0000_s1026" type="#_x0000_t75" style="position:absolute;margin-left:116.65pt;margin-top:54.25pt;width:8.55pt;height:17.0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">
                <v:imagedata r:id="rId99" o:title=""/>
              </v:shape>
            </w:pict>
          </mc:Fallback>
        </mc:AlternateContent>
      </w:r>
      <w:r>
        <w:rPr>
          <w:noProof/>
        </w:rPr>
        <mc:AlternateContent>
          <mc:Choice Requires="wpi">
            <w:drawing>
              <wp:anchor distT="0" distB="0" distL="114300" distR="114300" simplePos="0" relativeHeight="251658241" behindDoc="0" locked="0" layoutInCell="1" allowOverlap="1" wp14:anchorId="0C87954D" wp14:editId="0CFC00E6">
                <wp:simplePos x="0" y="0"/>
                <wp:positionH relativeFrom="column">
                  <wp:posOffset>1524000</wp:posOffset>
                </wp:positionH>
                <wp:positionV relativeFrom="paragraph">
                  <wp:posOffset>1013926</wp:posOffset>
                </wp:positionV>
                <wp:extent cx="360" cy="360"/>
                <wp:effectExtent l="95250" t="152400" r="114300" b="152400"/>
                <wp:wrapNone/>
                <wp:docPr id="37" name="Ink 37"/>
                <wp:cNvGraphicFramePr/>
                <a:graphic xmlns:a="http://schemas.openxmlformats.org/drawingml/2006/main">
                  <a:graphicData uri="http://schemas.microsoft.com/office/word/2010/wordprocessingInk">
                    <w14:contentPart bwMode="auto" r:id="rId119">
                      <w14:nvContentPartPr>
                        <w14:cNvContentPartPr/>
                      </w14:nvContentPartPr>
                      <w14:xfrm>
                        <a:off x="0" y="0"/>
                        <a:ext cx="360" cy="360"/>
                      </w14:xfrm>
                    </w14:contentPart>
                  </a:graphicData>
                </a:graphic>
              </wp:anchor>
            </w:drawing>
          </mc:Choice>
          <mc:Fallback>
            <w:pict>
              <v:shape w14:anchorId="30D43E69" id="Ink 37" o:spid="_x0000_s1026" type="#_x0000_t75" style="position:absolute;margin-left:115.75pt;margin-top:71.35pt;width:8.55pt;height:17.0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">
                <v:imagedata r:id="rId99" o:title=""/>
              </v:shape>
            </w:pict>
          </mc:Fallback>
        </mc:AlternateContent>
      </w:r>
      <w:r w:rsidR="0020744B" w:rsidRPr="0020744B">
        <w:rPr>
          <w:noProof/>
        </w:rPr>
        <w:drawing>
          <wp:inline distT="0" distB="0" distL="0" distR="0" wp14:anchorId="70636ECA" wp14:editId="037A3A0E">
            <wp:extent cx="4241934" cy="6285709"/>
            <wp:effectExtent l="0" t="0" r="6350" b="127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20"/>
                    <a:stretch>
                      <a:fillRect/>
                    </a:stretch>
                  </pic:blipFill>
                  <pic:spPr>
                    <a:xfrm>
                      <a:off x="0" y="0"/>
                      <a:ext cx="4246961" cy="6293159"/>
                    </a:xfrm>
                    <a:prstGeom prst="rect">
                      <a:avLst/>
                    </a:prstGeom>
                  </pic:spPr>
                </pic:pic>
              </a:graphicData>
            </a:graphic>
          </wp:inline>
        </w:drawing>
      </w:r>
      <w:r w:rsidR="00295423" w:rsidRPr="00295423">
        <w:rPr>
          <w:noProof/>
        </w:rPr>
        <w:drawing>
          <wp:inline distT="0" distB="0" distL="0" distR="0" wp14:anchorId="12DC3973" wp14:editId="5D7EF0EC">
            <wp:extent cx="1365662" cy="636969"/>
            <wp:effectExtent l="0" t="0" r="6350" b="0"/>
            <wp:docPr id="1987197185" name="Picture 198719718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97185" name="Picture 1987197185" descr="Text, letter&#10;&#10;Description automatically generated"/>
                    <pic:cNvPicPr/>
                  </pic:nvPicPr>
                  <pic:blipFill>
                    <a:blip r:embed="rId121"/>
                    <a:stretch>
                      <a:fillRect/>
                    </a:stretch>
                  </pic:blipFill>
                  <pic:spPr>
                    <a:xfrm>
                      <a:off x="0" y="0"/>
                      <a:ext cx="1374801" cy="641231"/>
                    </a:xfrm>
                    <a:prstGeom prst="rect">
                      <a:avLst/>
                    </a:prstGeom>
                  </pic:spPr>
                </pic:pic>
              </a:graphicData>
            </a:graphic>
          </wp:inline>
        </w:drawing>
      </w:r>
      <w:r w:rsidR="00376BE4" w:rsidRPr="00376BE4">
        <w:rPr>
          <w:noProof/>
        </w:rPr>
        <w:drawing>
          <wp:inline distT="0" distB="0" distL="0" distR="0" wp14:anchorId="502380A6" wp14:editId="7742F6C3">
            <wp:extent cx="3514299" cy="2311385"/>
            <wp:effectExtent l="0" t="0" r="0" b="0"/>
            <wp:docPr id="1987197186" name="Picture 1987197186" descr="A picture containing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97186" name="Picture 1987197186" descr="A picture containing pie chart&#10;&#10;Description automatically generated"/>
                    <pic:cNvPicPr/>
                  </pic:nvPicPr>
                  <pic:blipFill>
                    <a:blip r:embed="rId122"/>
                    <a:stretch>
                      <a:fillRect/>
                    </a:stretch>
                  </pic:blipFill>
                  <pic:spPr>
                    <a:xfrm>
                      <a:off x="0" y="0"/>
                      <a:ext cx="3538708" cy="2327439"/>
                    </a:xfrm>
                    <a:prstGeom prst="rect">
                      <a:avLst/>
                    </a:prstGeom>
                  </pic:spPr>
                </pic:pic>
              </a:graphicData>
            </a:graphic>
          </wp:inline>
        </w:drawing>
      </w:r>
    </w:p>
    <w:p w14:paraId="76151443" w14:textId="1692F181" w:rsidR="001A33F8" w:rsidRDefault="001A33F8">
      <w:r>
        <w:t xml:space="preserve">Giải thích: Cách làm tổng quát như trên. </w:t>
      </w:r>
      <w:r w:rsidR="00437BA6">
        <w:t>Áp dụng bài toán:</w:t>
      </w:r>
    </w:p>
    <w:p w14:paraId="3CE828E1" w14:textId="15C0B02B" w:rsidR="00437BA6" w:rsidRDefault="00437BA6">
      <w:pPr>
        <w:rPr>
          <w:rFonts w:eastAsiaTheme="minorEastAsia"/>
          <w:sz w:val="28"/>
          <w:szCs w:val="28"/>
        </w:rPr>
      </w:pPr>
      <w:r>
        <w:lastRenderedPageBreak/>
        <w:t>+ Tam giác vuông</w:t>
      </w:r>
      <w:r w:rsidR="00BE546A">
        <w:t xml:space="preserve"> (hai đường chéo vuông góc)</w:t>
      </w:r>
      <w:r>
        <w:t xml:space="preserve"> nên tính </w:t>
      </w:r>
      <m:oMath>
        <m:acc>
          <m:accPr>
            <m:ctrlPr>
              <w:rPr>
                <w:rFonts w:ascii="Cambria Math" w:hAnsi="Cambria Math"/>
                <w:i/>
              </w:rPr>
            </m:ctrlPr>
          </m:accPr>
          <m:e>
            <m:r>
              <w:rPr>
                <w:rFonts w:ascii="Cambria Math" w:hAnsi="Cambria Math"/>
              </w:rPr>
              <m:t>ABC</m:t>
            </m:r>
          </m:e>
        </m:acc>
      </m:oMath>
      <w:r w:rsidR="00BE546A">
        <w:rPr>
          <w:rFonts w:eastAsiaTheme="minorEastAsia"/>
        </w:rPr>
        <w:t xml:space="preserve"> </w:t>
      </w:r>
      <w:r w:rsidR="002C4BB6">
        <w:rPr>
          <w:rFonts w:eastAsiaTheme="minorEastAsia"/>
        </w:rPr>
        <w:t xml:space="preserve">dễ dàng = </w:t>
      </w:r>
      <m:oMath>
        <m:f>
          <m:fPr>
            <m:ctrlPr>
              <w:rPr>
                <w:rFonts w:ascii="Cambria Math" w:eastAsiaTheme="minorEastAsia" w:hAnsi="Cambria Math"/>
                <w:i/>
                <w:sz w:val="28"/>
                <w:szCs w:val="28"/>
              </w:rPr>
            </m:ctrlPr>
          </m:fPr>
          <m:num>
            <m:r>
              <w:rPr>
                <w:rFonts w:ascii="Cambria Math" w:eastAsiaTheme="minorEastAsia" w:hAnsi="Cambria Math"/>
                <w:sz w:val="28"/>
                <w:szCs w:val="28"/>
              </w:rPr>
              <m:t>d</m:t>
            </m:r>
          </m:num>
          <m:den>
            <m:r>
              <w:rPr>
                <w:rFonts w:ascii="Cambria Math" w:eastAsiaTheme="minorEastAsia" w:hAnsi="Cambria Math"/>
                <w:sz w:val="28"/>
                <w:szCs w:val="28"/>
              </w:rPr>
              <m:t>2R</m:t>
            </m:r>
          </m:den>
        </m:f>
      </m:oMath>
      <w:r w:rsidR="00081BF6">
        <w:rPr>
          <w:rFonts w:eastAsiaTheme="minorEastAsia"/>
          <w:sz w:val="28"/>
          <w:szCs w:val="28"/>
        </w:rPr>
        <w:t xml:space="preserve"> (gọi là </w:t>
      </w:r>
      <m:oMath>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r>
          <w:rPr>
            <w:rFonts w:ascii="Cambria Math" w:eastAsiaTheme="minorEastAsia" w:hAnsi="Cambria Math"/>
            <w:sz w:val="28"/>
            <w:szCs w:val="28"/>
          </w:rPr>
          <m:t>α</m:t>
        </m:r>
      </m:oMath>
      <w:r w:rsidR="003B6928">
        <w:rPr>
          <w:rFonts w:eastAsiaTheme="minorEastAsia"/>
          <w:sz w:val="28"/>
          <w:szCs w:val="28"/>
        </w:rPr>
        <w:t>)</w:t>
      </w:r>
    </w:p>
    <w:p w14:paraId="52D2DEE0" w14:textId="5C0A9817" w:rsidR="00741D39" w:rsidRDefault="00CA11C5" w:rsidP="00F65B53">
      <w:pPr>
        <w:pStyle w:val="ListParagraph"/>
        <w:numPr>
          <w:ilvl w:val="0"/>
          <w:numId w:val="12"/>
        </w:numPr>
      </w:pPr>
      <m:oMath>
        <m:acc>
          <m:accPr>
            <m:ctrlPr>
              <w:rPr>
                <w:rFonts w:ascii="Cambria Math" w:hAnsi="Cambria Math"/>
                <w:i/>
              </w:rPr>
            </m:ctrlPr>
          </m:accPr>
          <m:e>
            <m:r>
              <w:rPr>
                <w:rFonts w:ascii="Cambria Math" w:hAnsi="Cambria Math"/>
              </w:rPr>
              <m:t>CBD</m:t>
            </m:r>
          </m:e>
        </m:acc>
        <m:r>
          <w:rPr>
            <w:rFonts w:ascii="Cambria Math" w:eastAsiaTheme="minorEastAsia" w:hAnsi="Cambria Math"/>
          </w:rPr>
          <m:t xml:space="preserve">=α </m:t>
        </m:r>
      </m:oMath>
    </w:p>
    <w:p w14:paraId="59138C5F" w14:textId="0DE7E6A3" w:rsidR="00741D39" w:rsidRPr="00D55ADD" w:rsidRDefault="00081BF6" w:rsidP="00F65B53">
      <w:pPr>
        <w:pStyle w:val="ListParagraph"/>
        <w:numPr>
          <w:ilvl w:val="0"/>
          <w:numId w:val="12"/>
        </w:numPr>
      </w:pPr>
      <m:oMath>
        <m:r>
          <w:rPr>
            <w:rFonts w:ascii="Cambria Math" w:hAnsi="Cambria Math"/>
          </w:rPr>
          <m:t xml:space="preserve">S </m:t>
        </m:r>
      </m:oMath>
      <w:r w:rsidR="002C4F02">
        <w:rPr>
          <w:rFonts w:eastAsiaTheme="minorEastAsia"/>
        </w:rPr>
        <w:t>cung tròn BCD</w:t>
      </w:r>
      <w:r w:rsidR="0055597F">
        <w:rPr>
          <w:rFonts w:eastAsiaTheme="minorEastAsia"/>
        </w:rPr>
        <w:t xml:space="preserve"> </w:t>
      </w:r>
      <w:r w:rsidR="00876603">
        <w:rPr>
          <w:rFonts w:eastAsiaTheme="minorEastAsia"/>
        </w:rPr>
        <w:t>–</w:t>
      </w:r>
      <w:r w:rsidR="0055597F">
        <w:rPr>
          <w:rFonts w:eastAsiaTheme="minorEastAsia"/>
        </w:rPr>
        <w:t xml:space="preserve"> </w:t>
      </w:r>
      <w:r w:rsidR="00876603">
        <w:rPr>
          <w:rFonts w:eastAsiaTheme="minorEastAsia"/>
        </w:rPr>
        <w:t xml:space="preserve">S tam giác </w:t>
      </w:r>
      <w:r w:rsidR="007F2D82">
        <w:rPr>
          <w:rFonts w:eastAsiaTheme="minorEastAsia"/>
        </w:rPr>
        <w:t>BCD</w:t>
      </w:r>
      <w:r w:rsidR="00D55ADD">
        <w:rPr>
          <w:rFonts w:eastAsiaTheme="minorEastAsia"/>
        </w:rPr>
        <w:t xml:space="preserve"> =&gt; </w:t>
      </w:r>
      <w:r w:rsidR="00FE002F">
        <w:rPr>
          <w:rFonts w:eastAsiaTheme="minorEastAsia"/>
        </w:rPr>
        <w:t>S phần tô màu vàng</w:t>
      </w:r>
    </w:p>
    <w:p w14:paraId="3EC134F2" w14:textId="3EE779D8" w:rsidR="004D7046" w:rsidRDefault="00D55ADD" w:rsidP="00D55ADD">
      <w:pPr>
        <w:pStyle w:val="ListParagraph"/>
        <w:rPr>
          <w:rFonts w:eastAsiaTheme="minorEastAsia"/>
        </w:rPr>
      </w:pPr>
      <w:r>
        <w:t xml:space="preserve">Tương tự tính được </w:t>
      </w:r>
      <w:r w:rsidR="00FE002F">
        <w:rPr>
          <w:rFonts w:eastAsiaTheme="minorEastAsia"/>
        </w:rPr>
        <w:t>S phần tô màu đỏ</w:t>
      </w:r>
    </w:p>
    <w:p w14:paraId="5F7092F2" w14:textId="139D4F78" w:rsidR="001A33F8" w:rsidRDefault="004D7046" w:rsidP="00C96D41">
      <w:pPr>
        <w:pStyle w:val="ListParagraph"/>
      </w:pPr>
      <w:r>
        <w:rPr>
          <w:rFonts w:eastAsiaTheme="minorEastAsia"/>
        </w:rPr>
        <w:t xml:space="preserve">(tính theo </w:t>
      </w:r>
      <w:r w:rsidR="00733D38">
        <w:rPr>
          <w:rFonts w:eastAsiaTheme="minorEastAsia"/>
        </w:rPr>
        <w:t>công thức S</w:t>
      </w:r>
      <w:r w:rsidR="007206A9">
        <w:rPr>
          <w:rFonts w:eastAsiaTheme="minorEastAsia"/>
        </w:rPr>
        <w:t>_chung với R1=R2</w:t>
      </w:r>
      <w:r w:rsidR="001915AD">
        <w:rPr>
          <w:rFonts w:eastAsiaTheme="minorEastAsia"/>
        </w:rPr>
        <w:t xml:space="preserve">, </w:t>
      </w:r>
      <m:oMath>
        <m:r>
          <w:rPr>
            <w:rFonts w:ascii="Cambria Math" w:eastAsiaTheme="minorEastAsia" w:hAnsi="Cambria Math"/>
          </w:rPr>
          <m:t>α=β</m:t>
        </m:r>
      </m:oMath>
    </w:p>
    <w:p w14:paraId="40F197F9" w14:textId="62B3C750" w:rsidR="001A33F8" w:rsidRDefault="001A33F8">
      <w:r w:rsidRPr="001A33F8">
        <w:rPr>
          <w:b/>
          <w:bCs/>
        </w:rPr>
        <w:t>Tối ưu</w:t>
      </w:r>
      <w:r>
        <w:t>: tính toán chính xác cho số thực. Nhất là khi sử dụng sqrt</w:t>
      </w:r>
    </w:p>
    <w:p w14:paraId="01BC9368" w14:textId="4969F85B" w:rsidR="00C96D41" w:rsidRDefault="00C96D41">
      <w:r>
        <w:t>Độ phức tạp: O(</w:t>
      </w:r>
      <w:r w:rsidR="002A60F4">
        <w:t>logn</w:t>
      </w:r>
      <w:r>
        <w:t>)</w:t>
      </w:r>
      <w:r w:rsidR="00605662">
        <w:t xml:space="preserve"> </w:t>
      </w:r>
      <w:r w:rsidR="00A3508E">
        <w:t>với n_max = 100^2 + 100^2</w:t>
      </w:r>
    </w:p>
    <w:p w14:paraId="20F77C18" w14:textId="503FE941"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16: </w:t>
      </w:r>
    </w:p>
    <w:p w14:paraId="5B2FFC53" w14:textId="12112C05" w:rsidR="0B4DDA6E" w:rsidRDefault="0B4DDA6E" w:rsidP="00875E52">
      <w:pPr>
        <w:spacing w:before="120" w:after="120" w:line="360" w:lineRule="auto"/>
        <w:jc w:val="both"/>
        <w:rPr>
          <w:rFonts w:ascii="Cambria" w:eastAsiaTheme="minorEastAsia" w:hAnsi="Cambria"/>
        </w:rPr>
      </w:pPr>
      <w:r>
        <w:rPr>
          <w:rFonts w:ascii="Cambria" w:hAnsi="Cambria"/>
        </w:rPr>
        <w:t xml:space="preserve">Cho một cây </w:t>
      </w:r>
      <m:oMath>
        <m:r>
          <w:rPr>
            <w:rFonts w:ascii="Cambria Math" w:hAnsi="Cambria Math"/>
          </w:rPr>
          <m:t>n</m:t>
        </m:r>
      </m:oMath>
      <w:r>
        <w:rPr>
          <w:rFonts w:ascii="Cambria" w:eastAsiaTheme="minorEastAsia" w:hAnsi="Cambria"/>
        </w:rPr>
        <w:t xml:space="preserve"> đỉnh. Khoảng cách giữa 2 đỉnh </w:t>
      </w:r>
      <m:oMath>
        <m:r>
          <w:rPr>
            <w:rFonts w:ascii="Cambria Math" w:eastAsiaTheme="minorEastAsia" w:hAnsi="Cambria Math"/>
          </w:rPr>
          <m:t>u,v</m:t>
        </m:r>
      </m:oMath>
      <w:r>
        <w:rPr>
          <w:rFonts w:ascii="Cambria" w:eastAsiaTheme="minorEastAsia" w:hAnsi="Cambria"/>
        </w:rPr>
        <w:t xml:space="preserve"> là số cạnh trên đường đi từ </w:t>
      </w:r>
      <m:oMath>
        <m:r>
          <w:rPr>
            <w:rFonts w:ascii="Cambria Math" w:eastAsiaTheme="minorEastAsia" w:hAnsi="Cambria Math"/>
          </w:rPr>
          <m:t>u</m:t>
        </m:r>
      </m:oMath>
      <w:r>
        <w:rPr>
          <w:rFonts w:ascii="Cambria" w:eastAsiaTheme="minorEastAsia" w:hAnsi="Cambria"/>
        </w:rPr>
        <w:t xml:space="preserve"> đến </w:t>
      </w:r>
      <m:oMath>
        <m:r>
          <w:rPr>
            <w:rFonts w:ascii="Cambria Math" w:eastAsiaTheme="minorEastAsia" w:hAnsi="Cambria Math"/>
          </w:rPr>
          <m:t>v</m:t>
        </m:r>
      </m:oMath>
      <w:r>
        <w:rPr>
          <w:rFonts w:ascii="Cambria" w:eastAsiaTheme="minorEastAsia" w:hAnsi="Cambria"/>
        </w:rPr>
        <w:t xml:space="preserve">. Độ rộng của cây là tổng khoảng cách giữa tất cả cặp đỉnh </w:t>
      </w:r>
      <m:oMath>
        <m:r>
          <w:rPr>
            <w:rFonts w:ascii="Cambria Math" w:eastAsiaTheme="minorEastAsia" w:hAnsi="Cambria Math"/>
          </w:rPr>
          <m:t>u,v</m:t>
        </m:r>
        <m:d>
          <m:dPr>
            <m:ctrlPr>
              <w:rPr>
                <w:rFonts w:ascii="Cambria Math" w:eastAsiaTheme="minorEastAsia" w:hAnsi="Cambria Math"/>
                <w:i/>
              </w:rPr>
            </m:ctrlPr>
          </m:dPr>
          <m:e>
            <m:r>
              <w:rPr>
                <w:rFonts w:ascii="Cambria Math" w:eastAsiaTheme="minorEastAsia" w:hAnsi="Cambria Math"/>
              </w:rPr>
              <m:t>u&lt;v</m:t>
            </m:r>
          </m:e>
        </m:d>
      </m:oMath>
      <w:r w:rsidR="00875E52">
        <w:rPr>
          <w:rFonts w:ascii="Cambria" w:eastAsiaTheme="minorEastAsia" w:hAnsi="Cambria"/>
        </w:rPr>
        <w:t>.</w:t>
      </w:r>
      <w:r>
        <w:rPr>
          <w:rFonts w:ascii="Cambria" w:eastAsiaTheme="minorEastAsia" w:hAnsi="Cambria"/>
        </w:rPr>
        <w:t xml:space="preserve"> Hãy xác định độ rộng của cây.</w:t>
      </w:r>
    </w:p>
    <w:p w14:paraId="4106088E" w14:textId="3A38B3FD" w:rsidR="0B4DDA6E" w:rsidRDefault="0B4DDA6E" w:rsidP="00875E52">
      <w:pPr>
        <w:spacing w:before="120" w:after="120" w:line="360" w:lineRule="auto"/>
        <w:jc w:val="both"/>
        <w:rPr>
          <w:rFonts w:ascii="Cambria" w:eastAsiaTheme="minorEastAsia" w:hAnsi="Cambria"/>
          <w:b/>
        </w:rPr>
      </w:pPr>
      <w:r>
        <w:rPr>
          <w:rFonts w:ascii="Cambria" w:eastAsiaTheme="minorEastAsia" w:hAnsi="Cambria"/>
          <w:b/>
        </w:rPr>
        <w:t>Dữ liệu vào</w:t>
      </w:r>
    </w:p>
    <w:p w14:paraId="406BF6F5" w14:textId="37D2858C" w:rsidR="0B4DDA6E" w:rsidRDefault="0B4DDA6E" w:rsidP="00875E52">
      <w:pPr>
        <w:pStyle w:val="ListParagraph"/>
        <w:numPr>
          <w:ilvl w:val="0"/>
          <w:numId w:val="9"/>
        </w:numPr>
        <w:spacing w:before="120" w:after="120" w:line="360" w:lineRule="auto"/>
        <w:jc w:val="both"/>
        <w:rPr>
          <w:rFonts w:ascii="Cambria" w:eastAsiaTheme="minorEastAsia" w:hAnsi="Cambria"/>
          <w:lang w:eastAsia="ja-JP"/>
        </w:rPr>
      </w:pPr>
      <w:r>
        <w:rPr>
          <w:rFonts w:ascii="Cambria" w:eastAsiaTheme="minorEastAsia" w:hAnsi="Cambria"/>
          <w:lang w:eastAsia="ja-JP"/>
        </w:rPr>
        <w:t xml:space="preserve">Dòng đầu tiên: </w:t>
      </w:r>
      <m:oMath>
        <m:r>
          <w:rPr>
            <w:rFonts w:ascii="Cambria Math" w:eastAsiaTheme="minorEastAsia" w:hAnsi="Cambria Math"/>
            <w:lang w:eastAsia="ja-JP"/>
          </w:rPr>
          <m:t>n</m:t>
        </m:r>
        <m:d>
          <m:dPr>
            <m:ctrlPr>
              <w:rPr>
                <w:rFonts w:ascii="Cambria Math" w:eastAsiaTheme="minorEastAsia" w:hAnsi="Cambria Math"/>
                <w:i/>
                <w:lang w:eastAsia="ja-JP"/>
              </w:rPr>
            </m:ctrlPr>
          </m:dPr>
          <m:e>
            <m:r>
              <w:rPr>
                <w:rFonts w:ascii="Cambria Math" w:eastAsiaTheme="minorEastAsia" w:hAnsi="Cambria Math"/>
                <w:lang w:eastAsia="ja-JP"/>
              </w:rPr>
              <m:t>n≤</m:t>
            </m:r>
            <m:sSup>
              <m:sSupPr>
                <m:ctrlPr>
                  <w:rPr>
                    <w:rFonts w:ascii="Cambria Math" w:eastAsiaTheme="minorEastAsia" w:hAnsi="Cambria Math"/>
                    <w:i/>
                    <w:lang w:eastAsia="ja-JP"/>
                  </w:rPr>
                </m:ctrlPr>
              </m:sSupPr>
              <m:e>
                <m:r>
                  <w:rPr>
                    <w:rFonts w:ascii="Cambria Math" w:eastAsiaTheme="minorEastAsia" w:hAnsi="Cambria Math"/>
                    <w:lang w:eastAsia="ja-JP"/>
                  </w:rPr>
                  <m:t>10</m:t>
                </m:r>
              </m:e>
              <m:sup>
                <m:r>
                  <w:rPr>
                    <w:rFonts w:ascii="Cambria Math" w:eastAsiaTheme="minorEastAsia" w:hAnsi="Cambria Math"/>
                    <w:lang w:eastAsia="ja-JP"/>
                  </w:rPr>
                  <m:t>3</m:t>
                </m:r>
              </m:sup>
            </m:sSup>
          </m:e>
        </m:d>
      </m:oMath>
      <w:r w:rsidR="00875E52">
        <w:rPr>
          <w:rFonts w:ascii="Cambria" w:eastAsiaTheme="minorEastAsia" w:hAnsi="Cambria"/>
          <w:lang w:eastAsia="ja-JP"/>
        </w:rPr>
        <w:t>.</w:t>
      </w:r>
    </w:p>
    <w:p w14:paraId="66C1AECE" w14:textId="77777777" w:rsidR="00875E52" w:rsidRDefault="001826AB" w:rsidP="00875E52">
      <w:pPr>
        <w:pStyle w:val="ListParagraph"/>
        <w:numPr>
          <w:ilvl w:val="0"/>
          <w:numId w:val="9"/>
        </w:numPr>
        <w:spacing w:before="120" w:after="120" w:line="360" w:lineRule="auto"/>
        <w:jc w:val="both"/>
        <w:rPr>
          <w:rFonts w:ascii="Cambria" w:eastAsiaTheme="minorEastAsia" w:hAnsi="Cambria"/>
          <w:lang w:eastAsia="ja-JP"/>
        </w:rPr>
      </w:pPr>
      <m:oMath>
        <m:r>
          <w:rPr>
            <w:rFonts w:ascii="Cambria Math" w:hAnsi="Cambria Math"/>
            <w:lang w:eastAsia="ja-JP"/>
          </w:rPr>
          <m:t>n-1</m:t>
        </m:r>
      </m:oMath>
      <w:r w:rsidR="00875E52">
        <w:rPr>
          <w:rFonts w:ascii="Cambria" w:eastAsiaTheme="minorEastAsia" w:hAnsi="Cambria"/>
          <w:lang w:eastAsia="ja-JP"/>
        </w:rPr>
        <w:t xml:space="preserve"> dòng tiếp theo: </w:t>
      </w:r>
      <m:oMath>
        <m:sSub>
          <m:sSubPr>
            <m:ctrlPr>
              <w:rPr>
                <w:rFonts w:ascii="Cambria Math" w:eastAsiaTheme="minorEastAsia" w:hAnsi="Cambria Math"/>
                <w:i/>
                <w:lang w:eastAsia="ja-JP"/>
              </w:rPr>
            </m:ctrlPr>
          </m:sSubPr>
          <m:e>
            <m:r>
              <w:rPr>
                <w:rFonts w:ascii="Cambria Math" w:eastAsiaTheme="minorEastAsia" w:hAnsi="Cambria Math"/>
                <w:lang w:eastAsia="ja-JP"/>
              </w:rPr>
              <m:t>u</m:t>
            </m:r>
          </m:e>
          <m:sub>
            <m:r>
              <w:rPr>
                <w:rFonts w:ascii="Cambria Math" w:eastAsiaTheme="minorEastAsia" w:hAnsi="Cambria Math"/>
                <w:lang w:eastAsia="ja-JP"/>
              </w:rPr>
              <m:t>i</m:t>
            </m:r>
          </m:sub>
        </m:sSub>
        <m:r>
          <w:rPr>
            <w:rFonts w:ascii="Cambria Math" w:eastAsiaTheme="minorEastAsia" w:hAnsi="Cambria Math"/>
            <w:lang w:eastAsia="ja-JP"/>
          </w:rPr>
          <m:t>,</m:t>
        </m:r>
        <m:sSub>
          <m:sSubPr>
            <m:ctrlPr>
              <w:rPr>
                <w:rFonts w:ascii="Cambria Math" w:eastAsiaTheme="minorEastAsia" w:hAnsi="Cambria Math"/>
                <w:i/>
                <w:lang w:eastAsia="ja-JP"/>
              </w:rPr>
            </m:ctrlPr>
          </m:sSubPr>
          <m:e>
            <m:r>
              <w:rPr>
                <w:rFonts w:ascii="Cambria Math" w:eastAsiaTheme="minorEastAsia" w:hAnsi="Cambria Math"/>
                <w:lang w:eastAsia="ja-JP"/>
              </w:rPr>
              <m:t>v</m:t>
            </m:r>
          </m:e>
          <m:sub>
            <m:r>
              <w:rPr>
                <w:rFonts w:ascii="Cambria Math" w:eastAsiaTheme="minorEastAsia" w:hAnsi="Cambria Math"/>
                <w:lang w:eastAsia="ja-JP"/>
              </w:rPr>
              <m:t>i</m:t>
            </m:r>
          </m:sub>
        </m:sSub>
      </m:oMath>
      <w:r w:rsidR="00875E52">
        <w:rPr>
          <w:rFonts w:ascii="Cambria" w:eastAsiaTheme="minorEastAsia" w:hAnsi="Cambria"/>
          <w:lang w:eastAsia="ja-JP"/>
        </w:rPr>
        <w:t xml:space="preserve"> – một cạnh của cây.</w:t>
      </w:r>
    </w:p>
    <w:p w14:paraId="5D59026B" w14:textId="488E1565" w:rsidR="0B4DDA6E" w:rsidRDefault="0B4DDA6E" w:rsidP="00875E52">
      <w:pPr>
        <w:spacing w:before="120" w:after="120" w:line="360" w:lineRule="auto"/>
        <w:jc w:val="both"/>
        <w:rPr>
          <w:rFonts w:ascii="Cambria" w:eastAsiaTheme="minorEastAsia" w:hAnsi="Cambria"/>
          <w:b/>
          <w:lang w:eastAsia="ja-JP"/>
        </w:rPr>
      </w:pPr>
      <w:r>
        <w:rPr>
          <w:rFonts w:ascii="Cambria" w:eastAsiaTheme="minorEastAsia" w:hAnsi="Cambria"/>
          <w:b/>
          <w:lang w:eastAsia="ja-JP"/>
        </w:rPr>
        <w:t>Kết quả:</w:t>
      </w:r>
    </w:p>
    <w:p w14:paraId="2D2800C9" w14:textId="1F6AB7D7"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lang w:eastAsia="ja-JP"/>
        </w:rPr>
        <w:t>Gồm một số nguyên duy nhất là độ rộng của cây</w:t>
      </w:r>
      <w:r w:rsidRPr="5A01A86E">
        <w:rPr>
          <w:rFonts w:ascii="Cambria" w:eastAsia="Cambria" w:hAnsi="Cambria" w:cs="Cambria"/>
          <w:color w:val="000000" w:themeColor="text1"/>
          <w:sz w:val="28"/>
          <w:szCs w:val="28"/>
        </w:rPr>
        <w:t>.</w:t>
      </w:r>
    </w:p>
    <w:p w14:paraId="5B564CBC" w14:textId="0004D75E" w:rsidR="0B4DDA6E" w:rsidRDefault="0B4DDA6E" w:rsidP="5A01A86E">
      <w:pPr>
        <w:jc w:val="both"/>
      </w:pPr>
      <w:r w:rsidRPr="5A01A86E">
        <w:rPr>
          <w:rFonts w:ascii="Cambria" w:eastAsia="Cambria" w:hAnsi="Cambria" w:cs="Cambria"/>
          <w:b/>
          <w:color w:val="000000" w:themeColor="text1"/>
          <w:sz w:val="28"/>
          <w:szCs w:val="28"/>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65"/>
        <w:gridCol w:w="3420"/>
        <w:gridCol w:w="2044"/>
      </w:tblGrid>
      <w:tr w:rsidR="03244357" w14:paraId="2ED38D28" w14:textId="77777777" w:rsidTr="03244357">
        <w:trPr>
          <w:jc w:val="center"/>
        </w:trPr>
        <w:tc>
          <w:tcPr>
            <w:tcW w:w="3865" w:type="dxa"/>
            <w:shd w:val="clear" w:color="auto" w:fill="auto"/>
          </w:tcPr>
          <w:p w14:paraId="2608D035" w14:textId="77777777" w:rsidR="34B307BC" w:rsidRDefault="34B307BC" w:rsidP="03244357">
            <w:pPr>
              <w:spacing w:after="0" w:line="240" w:lineRule="auto"/>
              <w:jc w:val="center"/>
              <w:rPr>
                <w:rFonts w:ascii="Courier New" w:hAnsi="Courier New" w:cs="Courier New"/>
                <w:b/>
                <w:bCs/>
              </w:rPr>
            </w:pPr>
            <w:r w:rsidRPr="03244357">
              <w:rPr>
                <w:rFonts w:ascii="Courier New" w:hAnsi="Courier New" w:cs="Courier New"/>
                <w:b/>
                <w:bCs/>
              </w:rPr>
              <w:t>TREE.INP</w:t>
            </w:r>
          </w:p>
        </w:tc>
        <w:tc>
          <w:tcPr>
            <w:tcW w:w="3420" w:type="dxa"/>
            <w:shd w:val="clear" w:color="auto" w:fill="auto"/>
          </w:tcPr>
          <w:p w14:paraId="3B2839E6" w14:textId="77777777" w:rsidR="34B307BC" w:rsidRDefault="34B307BC" w:rsidP="03244357">
            <w:pPr>
              <w:spacing w:after="0" w:line="240" w:lineRule="auto"/>
              <w:jc w:val="center"/>
              <w:rPr>
                <w:rFonts w:ascii="Courier New" w:hAnsi="Courier New" w:cs="Courier New"/>
                <w:b/>
                <w:bCs/>
              </w:rPr>
            </w:pPr>
            <w:r w:rsidRPr="03244357">
              <w:rPr>
                <w:rFonts w:ascii="Courier New" w:hAnsi="Courier New" w:cs="Courier New"/>
                <w:b/>
                <w:bCs/>
              </w:rPr>
              <w:t>TREE.OUT</w:t>
            </w:r>
          </w:p>
        </w:tc>
        <w:tc>
          <w:tcPr>
            <w:tcW w:w="2044" w:type="dxa"/>
            <w:vMerge w:val="restart"/>
            <w:tcBorders>
              <w:top w:val="nil"/>
              <w:bottom w:val="nil"/>
              <w:right w:val="nil"/>
            </w:tcBorders>
            <w:shd w:val="clear" w:color="auto" w:fill="auto"/>
          </w:tcPr>
          <w:p w14:paraId="114212AF" w14:textId="0801912F" w:rsidR="34B307BC" w:rsidRDefault="00C07081" w:rsidP="03244357">
            <w:pPr>
              <w:pStyle w:val="PlainTextKeepLines"/>
              <w:rPr>
                <w:sz w:val="24"/>
                <w:szCs w:val="24"/>
              </w:rPr>
            </w:pPr>
            <w:r w:rsidRPr="00056FBC">
              <w:rPr>
                <w:b w:val="0"/>
                <w:noProof/>
                <w:sz w:val="24"/>
                <w:szCs w:val="24"/>
              </w:rPr>
              <mc:AlternateContent>
                <mc:Choice Requires="wpc">
                  <w:drawing>
                    <wp:inline distT="0" distB="0" distL="0" distR="0" wp14:anchorId="3F2B6FE5" wp14:editId="3EA509F5">
                      <wp:extent cx="1022350" cy="1095375"/>
                      <wp:effectExtent l="38100" t="38100" r="82550" b="123825"/>
                      <wp:docPr id="9294" name="Canvas 9294"/>
                      <wp:cNvGraphicFramePr>
                        <a:graphicFrameLocks xmlns:a="http://schemas.openxmlformats.org/drawingml/2006/main"/>
                      </wp:cNvGraphicFramePr>
                      <a:graphic xmlns:a="http://schemas.openxmlformats.org/drawingml/2006/main">
                        <a:graphicData uri="http://schemas.microsoft.com/office/word/2010/wordprocessingCanvas">
                          <wpc:wpc>
                            <wpc:bg/>
                            <wpc:whole/>
                            <wps:wsp>
                              <wps:cNvPr id="9301" name="Oval 9301"/>
                              <wps:cNvSpPr/>
                              <wps:spPr>
                                <a:xfrm>
                                  <a:off x="292100" y="0"/>
                                  <a:ext cx="219075" cy="219075"/>
                                </a:xfrm>
                                <a:prstGeom prst="ellipse">
                                  <a:avLst/>
                                </a:prstGeom>
                                <a:solidFill>
                                  <a:schemeClr val="bg2"/>
                                </a:solidFill>
                                <a:ln w="63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AE16FC7" w14:textId="77777777" w:rsidR="00C07081" w:rsidRPr="009C2EF9" w:rsidRDefault="00C07081" w:rsidP="00C07081">
                                    <w:pPr>
                                      <w:pStyle w:val="SingleLineSmallText"/>
                                      <w:rPr>
                                        <w:lang w:val="en-US"/>
                                      </w:rPr>
                                    </w:pPr>
                                    <w:r>
                                      <w:rPr>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29" name="Oval 429"/>
                              <wps:cNvSpPr/>
                              <wps:spPr>
                                <a:xfrm>
                                  <a:off x="0" y="438150"/>
                                  <a:ext cx="219075" cy="219075"/>
                                </a:xfrm>
                                <a:prstGeom prst="ellipse">
                                  <a:avLst/>
                                </a:prstGeom>
                                <a:solidFill>
                                  <a:schemeClr val="bg2"/>
                                </a:solidFill>
                                <a:ln w="63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969B465" w14:textId="77777777" w:rsidR="00C07081" w:rsidRPr="009C2EF9" w:rsidRDefault="00C07081" w:rsidP="00C07081">
                                    <w:pPr>
                                      <w:pStyle w:val="SingleLineSmallText"/>
                                      <w:rPr>
                                        <w:lang w:val="en-US"/>
                                      </w:rPr>
                                    </w:pPr>
                                    <w:r>
                                      <w:rPr>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30" name="Oval 430"/>
                              <wps:cNvSpPr/>
                              <wps:spPr>
                                <a:xfrm>
                                  <a:off x="584200" y="438150"/>
                                  <a:ext cx="219075" cy="219075"/>
                                </a:xfrm>
                                <a:prstGeom prst="ellipse">
                                  <a:avLst/>
                                </a:prstGeom>
                                <a:solidFill>
                                  <a:schemeClr val="bg2"/>
                                </a:solidFill>
                                <a:ln w="63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639EBB5" w14:textId="77777777" w:rsidR="00C07081" w:rsidRPr="009C2EF9" w:rsidRDefault="00C07081" w:rsidP="00C07081">
                                    <w:pPr>
                                      <w:pStyle w:val="SingleLineSmallText"/>
                                      <w:rPr>
                                        <w:lang w:val="en-US"/>
                                      </w:rPr>
                                    </w:pPr>
                                    <w:r>
                                      <w:rPr>
                                        <w:lang w:val="en-US"/>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31" name="Oval 431"/>
                              <wps:cNvSpPr/>
                              <wps:spPr>
                                <a:xfrm>
                                  <a:off x="365125" y="876300"/>
                                  <a:ext cx="219075" cy="219075"/>
                                </a:xfrm>
                                <a:prstGeom prst="ellipse">
                                  <a:avLst/>
                                </a:prstGeom>
                                <a:solidFill>
                                  <a:schemeClr val="bg2"/>
                                </a:solidFill>
                                <a:ln w="63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1D139D1" w14:textId="77777777" w:rsidR="00C07081" w:rsidRPr="009C2EF9" w:rsidRDefault="00C07081" w:rsidP="00C07081">
                                    <w:pPr>
                                      <w:pStyle w:val="SingleLineSmallText"/>
                                      <w:rPr>
                                        <w:lang w:val="en-US"/>
                                      </w:rPr>
                                    </w:pPr>
                                    <w:r>
                                      <w:rPr>
                                        <w:lang w:val="en-US"/>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32" name="Oval 432"/>
                              <wps:cNvSpPr/>
                              <wps:spPr>
                                <a:xfrm>
                                  <a:off x="803275" y="876300"/>
                                  <a:ext cx="219075" cy="219075"/>
                                </a:xfrm>
                                <a:prstGeom prst="ellipse">
                                  <a:avLst/>
                                </a:prstGeom>
                                <a:solidFill>
                                  <a:schemeClr val="bg2"/>
                                </a:solidFill>
                                <a:ln w="6350">
                                  <a:solidFill>
                                    <a:schemeClr val="tx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801895" w14:textId="77777777" w:rsidR="00C07081" w:rsidRPr="009C2EF9" w:rsidRDefault="00C07081" w:rsidP="00C07081">
                                    <w:pPr>
                                      <w:pStyle w:val="SingleLineSmallText"/>
                                      <w:rPr>
                                        <w:lang w:val="en-US"/>
                                      </w:rPr>
                                    </w:pPr>
                                    <w:r>
                                      <w:rPr>
                                        <w:lang w:val="en-US"/>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305" name="Straight Connector 9305"/>
                              <wps:cNvCnPr>
                                <a:stCxn id="9301" idx="3"/>
                                <a:endCxn id="429" idx="0"/>
                              </wps:cNvCnPr>
                              <wps:spPr>
                                <a:xfrm flipH="1">
                                  <a:off x="109538" y="186992"/>
                                  <a:ext cx="214645" cy="251158"/>
                                </a:xfrm>
                                <a:prstGeom prst="line">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9306" name="Straight Connector 9306"/>
                              <wps:cNvCnPr>
                                <a:stCxn id="9301" idx="5"/>
                                <a:endCxn id="430" idx="0"/>
                              </wps:cNvCnPr>
                              <wps:spPr>
                                <a:xfrm>
                                  <a:off x="479092" y="186992"/>
                                  <a:ext cx="214646" cy="251158"/>
                                </a:xfrm>
                                <a:prstGeom prst="line">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9307" name="Straight Connector 9307"/>
                              <wps:cNvCnPr>
                                <a:stCxn id="430" idx="3"/>
                                <a:endCxn id="431" idx="0"/>
                              </wps:cNvCnPr>
                              <wps:spPr>
                                <a:xfrm flipH="1">
                                  <a:off x="474663" y="625142"/>
                                  <a:ext cx="141620" cy="251158"/>
                                </a:xfrm>
                                <a:prstGeom prst="line">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s:wsp>
                              <wps:cNvPr id="9308" name="Straight Connector 9308"/>
                              <wps:cNvCnPr>
                                <a:stCxn id="430" idx="5"/>
                                <a:endCxn id="432" idx="0"/>
                              </wps:cNvCnPr>
                              <wps:spPr>
                                <a:xfrm>
                                  <a:off x="771192" y="625142"/>
                                  <a:ext cx="141621" cy="251158"/>
                                </a:xfrm>
                                <a:prstGeom prst="line">
                                  <a:avLst/>
                                </a:prstGeom>
                                <a:ln>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F2B6FE5" id="Canvas 9294" o:spid="_x0000_s1060" editas="canvas" style="width:80.5pt;height:86.25pt;mso-position-horizontal-relative:char;mso-position-vertical-relative:line" coordsize="10223,10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">
                      <v:shape id="_x0000_s1061" type="#_x0000_t75" style="position:absolute;width:10223;height:10953;visibility:visible;mso-wrap-style:square">
                        <v:fill o:detectmouseclick="t"/>
                        <v:path o:connecttype="none"/>
                      </v:shape>
                      <v:oval id="Oval 9301" o:spid="_x0000_s1062" style="position:absolute;left:2921;width:2190;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" fillcolor="#e7e6e6 [3214]" strokecolor="black [3213]" strokeweight=".5pt">
                        <v:stroke joinstyle="miter"/>
                        <v:shadow on="t" color="black" opacity="26214f" origin="-.5,-.5" offset=".74836mm,.74836mm"/>
                        <v:textbox inset="0,0,0,0">
                          <w:txbxContent>
                            <w:p w14:paraId="5AE16FC7" w14:textId="77777777" w:rsidR="00C07081" w:rsidRPr="009C2EF9" w:rsidRDefault="00C07081" w:rsidP="00C07081">
                              <w:pPr>
                                <w:pStyle w:val="SingleLineSmallText"/>
                                <w:rPr>
                                  <w:lang w:val="en-US"/>
                                </w:rPr>
                              </w:pPr>
                              <w:r>
                                <w:rPr>
                                  <w:lang w:val="en-US"/>
                                </w:rPr>
                                <w:t>1</w:t>
                              </w:r>
                            </w:p>
                          </w:txbxContent>
                        </v:textbox>
                      </v:oval>
                      <v:oval id="Oval 429" o:spid="_x0000_s1063" style="position:absolute;top:4381;width:2190;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" fillcolor="#e7e6e6 [3214]" strokecolor="black [3213]" strokeweight=".5pt">
                        <v:stroke joinstyle="miter"/>
                        <v:shadow on="t" color="black" opacity="26214f" origin="-.5,-.5" offset=".74836mm,.74836mm"/>
                        <v:textbox inset="0,0,0,0">
                          <w:txbxContent>
                            <w:p w14:paraId="6969B465" w14:textId="77777777" w:rsidR="00C07081" w:rsidRPr="009C2EF9" w:rsidRDefault="00C07081" w:rsidP="00C07081">
                              <w:pPr>
                                <w:pStyle w:val="SingleLineSmallText"/>
                                <w:rPr>
                                  <w:lang w:val="en-US"/>
                                </w:rPr>
                              </w:pPr>
                              <w:r>
                                <w:rPr>
                                  <w:lang w:val="en-US"/>
                                </w:rPr>
                                <w:t>2</w:t>
                              </w:r>
                            </w:p>
                          </w:txbxContent>
                        </v:textbox>
                      </v:oval>
                      <v:oval id="Oval 430" o:spid="_x0000_s1064" style="position:absolute;left:5842;top:4381;width:2190;height:2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" fillcolor="#e7e6e6 [3214]" strokecolor="black [3213]" strokeweight=".5pt">
                        <v:stroke joinstyle="miter"/>
                        <v:shadow on="t" color="black" opacity="26214f" origin="-.5,-.5" offset=".74836mm,.74836mm"/>
                        <v:textbox inset="0,0,0,0">
                          <w:txbxContent>
                            <w:p w14:paraId="3639EBB5" w14:textId="77777777" w:rsidR="00C07081" w:rsidRPr="009C2EF9" w:rsidRDefault="00C07081" w:rsidP="00C07081">
                              <w:pPr>
                                <w:pStyle w:val="SingleLineSmallText"/>
                                <w:rPr>
                                  <w:lang w:val="en-US"/>
                                </w:rPr>
                              </w:pPr>
                              <w:r>
                                <w:rPr>
                                  <w:lang w:val="en-US"/>
                                </w:rPr>
                                <w:t>3</w:t>
                              </w:r>
                            </w:p>
                          </w:txbxContent>
                        </v:textbox>
                      </v:oval>
                      <v:oval id="Oval 431" o:spid="_x0000_s1065" style="position:absolute;left:3651;top:8763;width:2191;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" fillcolor="#e7e6e6 [3214]" strokecolor="black [3213]" strokeweight=".5pt">
                        <v:stroke joinstyle="miter"/>
                        <v:shadow on="t" color="black" opacity="26214f" origin="-.5,-.5" offset=".74836mm,.74836mm"/>
                        <v:textbox inset="0,0,0,0">
                          <w:txbxContent>
                            <w:p w14:paraId="11D139D1" w14:textId="77777777" w:rsidR="00C07081" w:rsidRPr="009C2EF9" w:rsidRDefault="00C07081" w:rsidP="00C07081">
                              <w:pPr>
                                <w:pStyle w:val="SingleLineSmallText"/>
                                <w:rPr>
                                  <w:lang w:val="en-US"/>
                                </w:rPr>
                              </w:pPr>
                              <w:r>
                                <w:rPr>
                                  <w:lang w:val="en-US"/>
                                </w:rPr>
                                <w:t>4</w:t>
                              </w:r>
                            </w:p>
                          </w:txbxContent>
                        </v:textbox>
                      </v:oval>
                      <v:oval id="Oval 432" o:spid="_x0000_s1066" style="position:absolute;left:8032;top:8763;width:2191;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" fillcolor="#e7e6e6 [3214]" strokecolor="black [3213]" strokeweight=".5pt">
                        <v:stroke joinstyle="miter"/>
                        <v:shadow on="t" color="black" opacity="26214f" origin="-.5,-.5" offset=".74836mm,.74836mm"/>
                        <v:textbox inset="0,0,0,0">
                          <w:txbxContent>
                            <w:p w14:paraId="00801895" w14:textId="77777777" w:rsidR="00C07081" w:rsidRPr="009C2EF9" w:rsidRDefault="00C07081" w:rsidP="00C07081">
                              <w:pPr>
                                <w:pStyle w:val="SingleLineSmallText"/>
                                <w:rPr>
                                  <w:lang w:val="en-US"/>
                                </w:rPr>
                              </w:pPr>
                              <w:r>
                                <w:rPr>
                                  <w:lang w:val="en-US"/>
                                </w:rPr>
                                <w:t>5</w:t>
                              </w:r>
                            </w:p>
                          </w:txbxContent>
                        </v:textbox>
                      </v:oval>
                      <v:line id="Straight Connector 9305" o:spid="_x0000_s1067" style="position:absolute;flip:x;visibility:visible;mso-wrap-style:square" from="1095,1869" to="324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" strokecolor="black [3213]" strokeweight=".5pt">
                        <v:stroke joinstyle="miter"/>
                      </v:line>
                      <v:line id="Straight Connector 9306" o:spid="_x0000_s1068" style="position:absolute;visibility:visible;mso-wrap-style:square" from="4790,1869" to="693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" strokecolor="black [3213]" strokeweight=".5pt">
                        <v:stroke joinstyle="miter"/>
                      </v:line>
                      <v:line id="Straight Connector 9307" o:spid="_x0000_s1069" style="position:absolute;flip:x;visibility:visible;mso-wrap-style:square" from="4746,6251" to="6162,8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" strokecolor="black [3213]" strokeweight=".5pt">
                        <v:stroke joinstyle="miter"/>
                      </v:line>
                      <v:line id="Straight Connector 9308" o:spid="_x0000_s1070" style="position:absolute;visibility:visible;mso-wrap-style:square" from="7711,6251" to="9128,8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" strokecolor="black [3213]" strokeweight=".5pt">
                        <v:stroke joinstyle="miter"/>
                      </v:line>
                      <w10:anchorlock/>
                    </v:group>
                  </w:pict>
                </mc:Fallback>
              </mc:AlternateContent>
            </w:r>
          </w:p>
        </w:tc>
      </w:tr>
      <w:tr w:rsidR="03244357" w14:paraId="5DA60A5D" w14:textId="77777777" w:rsidTr="03244357">
        <w:trPr>
          <w:jc w:val="center"/>
        </w:trPr>
        <w:tc>
          <w:tcPr>
            <w:tcW w:w="3865" w:type="dxa"/>
            <w:shd w:val="clear" w:color="auto" w:fill="auto"/>
          </w:tcPr>
          <w:p w14:paraId="04DAF93F"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5</w:t>
            </w:r>
          </w:p>
          <w:p w14:paraId="5F98A4D3"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1 2</w:t>
            </w:r>
          </w:p>
          <w:p w14:paraId="7DF822AB"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1 3</w:t>
            </w:r>
          </w:p>
          <w:p w14:paraId="3356E92A"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3 4</w:t>
            </w:r>
          </w:p>
          <w:p w14:paraId="283BD197"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3 5</w:t>
            </w:r>
          </w:p>
        </w:tc>
        <w:tc>
          <w:tcPr>
            <w:tcW w:w="3420" w:type="dxa"/>
            <w:shd w:val="clear" w:color="auto" w:fill="auto"/>
          </w:tcPr>
          <w:p w14:paraId="19E465D3" w14:textId="77777777" w:rsidR="34B307BC" w:rsidRDefault="34B307BC" w:rsidP="03244357">
            <w:pPr>
              <w:spacing w:after="0" w:line="240" w:lineRule="auto"/>
              <w:rPr>
                <w:rFonts w:ascii="Courier New" w:hAnsi="Courier New" w:cs="Courier New"/>
                <w:b/>
                <w:bCs/>
              </w:rPr>
            </w:pPr>
            <w:r w:rsidRPr="03244357">
              <w:rPr>
                <w:rFonts w:ascii="Courier New" w:hAnsi="Courier New" w:cs="Courier New"/>
                <w:b/>
                <w:bCs/>
              </w:rPr>
              <w:t>18</w:t>
            </w:r>
          </w:p>
        </w:tc>
        <w:tc>
          <w:tcPr>
            <w:tcW w:w="2044" w:type="dxa"/>
            <w:vMerge/>
          </w:tcPr>
          <w:p w14:paraId="140DCDC2" w14:textId="77777777" w:rsidR="001E2DD4" w:rsidRDefault="001E2DD4"/>
        </w:tc>
      </w:tr>
    </w:tbl>
    <w:p w14:paraId="661205D1" w14:textId="77777777" w:rsidR="00A04128" w:rsidRDefault="00A04128" w:rsidP="00A04128">
      <w:pPr>
        <w:sectPr w:rsidR="00A04128" w:rsidSect="00885E5E">
          <w:pgSz w:w="11906" w:h="16838" w:code="9"/>
          <w:pgMar w:top="1134" w:right="1134" w:bottom="1134" w:left="1134" w:header="720" w:footer="720" w:gutter="0"/>
          <w:cols w:space="720"/>
          <w:docGrid w:linePitch="360"/>
        </w:sectPr>
      </w:pPr>
    </w:p>
    <w:p w14:paraId="1307105D" w14:textId="77777777" w:rsidR="00A04128" w:rsidRDefault="00A04128" w:rsidP="00A04128">
      <w:r>
        <w:t>1 – 2</w:t>
      </w:r>
    </w:p>
    <w:p w14:paraId="110B8865" w14:textId="77777777" w:rsidR="00A04128" w:rsidRDefault="00A04128" w:rsidP="00A04128">
      <w:r>
        <w:t>1 – 3</w:t>
      </w:r>
    </w:p>
    <w:p w14:paraId="027C3E8C" w14:textId="77777777" w:rsidR="00A04128" w:rsidRDefault="00A04128" w:rsidP="00A04128">
      <w:r>
        <w:t>1 – 3 – 4</w:t>
      </w:r>
    </w:p>
    <w:p w14:paraId="737828A5" w14:textId="77777777" w:rsidR="00A04128" w:rsidRDefault="00A04128" w:rsidP="00A04128">
      <w:r>
        <w:t>1 – 3 – 5</w:t>
      </w:r>
    </w:p>
    <w:p w14:paraId="63BC2D17" w14:textId="77777777" w:rsidR="00A04128" w:rsidRDefault="00A04128" w:rsidP="00A04128">
      <w:r>
        <w:t>2 – 1 – 3</w:t>
      </w:r>
    </w:p>
    <w:p w14:paraId="451AB288" w14:textId="77777777" w:rsidR="00A04128" w:rsidRDefault="00A04128" w:rsidP="00A04128">
      <w:r>
        <w:t>2 – 1 – 3 – 4</w:t>
      </w:r>
    </w:p>
    <w:p w14:paraId="2C3FE9D1" w14:textId="77777777" w:rsidR="00A04128" w:rsidRDefault="00A04128" w:rsidP="00A04128">
      <w:r>
        <w:t>2 – 1 – 3 – 5</w:t>
      </w:r>
    </w:p>
    <w:p w14:paraId="2AF9CBAC" w14:textId="77777777" w:rsidR="00A04128" w:rsidRDefault="00A04128" w:rsidP="00A04128">
      <w:r>
        <w:t>3 – 4</w:t>
      </w:r>
    </w:p>
    <w:p w14:paraId="4C0749AB" w14:textId="77777777" w:rsidR="00A04128" w:rsidRDefault="00A04128" w:rsidP="00A04128">
      <w:r>
        <w:t>3 – 5</w:t>
      </w:r>
    </w:p>
    <w:p w14:paraId="5C76162A" w14:textId="3C6F5CEF" w:rsidR="00A04128" w:rsidRPr="00A04128" w:rsidRDefault="00A04128" w:rsidP="00A04128">
      <w:pPr>
        <w:sectPr w:rsidR="00A04128" w:rsidRPr="00A04128" w:rsidSect="00A04128">
          <w:type w:val="continuous"/>
          <w:pgSz w:w="11906" w:h="16838" w:code="9"/>
          <w:pgMar w:top="1134" w:right="1134" w:bottom="1134" w:left="1134" w:header="720" w:footer="720" w:gutter="0"/>
          <w:cols w:num="3" w:space="720"/>
          <w:docGrid w:linePitch="360"/>
        </w:sectPr>
      </w:pPr>
      <w:r>
        <w:t xml:space="preserve">4 – 3 – 5 </w:t>
      </w:r>
    </w:p>
    <w:p w14:paraId="127AFB4A" w14:textId="77777777" w:rsidR="00A04128" w:rsidRDefault="00A04128" w:rsidP="03244357">
      <w:pPr>
        <w:spacing w:before="120" w:after="120" w:line="360" w:lineRule="auto"/>
        <w:jc w:val="both"/>
        <w:rPr>
          <w:rFonts w:eastAsiaTheme="minorEastAsia"/>
          <w:color w:val="BFBFBF" w:themeColor="background1" w:themeShade="BF"/>
          <w:lang w:eastAsia="ja-JP"/>
        </w:rPr>
      </w:pPr>
    </w:p>
    <w:p w14:paraId="45E87D02" w14:textId="5E9EF071" w:rsidR="03244357" w:rsidRPr="006553D8" w:rsidRDefault="4E012920" w:rsidP="03244357">
      <w:pPr>
        <w:spacing w:before="120" w:after="120" w:line="360" w:lineRule="auto"/>
        <w:jc w:val="both"/>
        <w:rPr>
          <w:rFonts w:eastAsiaTheme="minorEastAsia"/>
          <w:color w:val="BFBFBF" w:themeColor="background1" w:themeShade="BF"/>
          <w:lang w:eastAsia="ja-JP"/>
        </w:rPr>
      </w:pPr>
      <w:r w:rsidRPr="006553D8">
        <w:rPr>
          <w:rFonts w:eastAsiaTheme="minorEastAsia"/>
          <w:color w:val="BFBFBF" w:themeColor="background1" w:themeShade="BF"/>
          <w:lang w:eastAsia="ja-JP"/>
        </w:rPr>
        <w:t>Comment: lần lượt cố định từng đỉnh làm root, sau đó BFs/DFs cũng được đi tính khoảng cách từ các đỉnh đến root. Bài này giải O(n) được nhưng 10^3 thì không cần lắm</w:t>
      </w:r>
    </w:p>
    <w:p w14:paraId="300CD4C3" w14:textId="5A0C620E" w:rsidR="006553D8" w:rsidRPr="00752D54" w:rsidRDefault="006553D8" w:rsidP="03244357">
      <w:pPr>
        <w:spacing w:before="120" w:after="120" w:line="360" w:lineRule="auto"/>
        <w:jc w:val="both"/>
        <w:rPr>
          <w:rFonts w:eastAsiaTheme="minorEastAsia"/>
          <w:b/>
          <w:bCs/>
          <w:lang w:eastAsia="ja-JP"/>
        </w:rPr>
      </w:pPr>
      <w:r w:rsidRPr="00752D54">
        <w:rPr>
          <w:rFonts w:eastAsiaTheme="minorEastAsia"/>
          <w:b/>
          <w:bCs/>
          <w:lang w:eastAsia="ja-JP"/>
        </w:rPr>
        <w:t>Cách ngây thơ:</w:t>
      </w:r>
    </w:p>
    <w:p w14:paraId="6C0758B7" w14:textId="23BD01A7" w:rsidR="007E245C" w:rsidRDefault="000662BE" w:rsidP="03244357">
      <w:pPr>
        <w:spacing w:before="120" w:after="120" w:line="360" w:lineRule="auto"/>
        <w:jc w:val="both"/>
        <w:rPr>
          <w:rFonts w:eastAsiaTheme="minorEastAsia"/>
          <w:lang w:eastAsia="ja-JP"/>
        </w:rPr>
      </w:pPr>
      <w:r>
        <w:rPr>
          <w:rFonts w:eastAsiaTheme="minorEastAsia"/>
          <w:lang w:eastAsia="ja-JP"/>
        </w:rPr>
        <w:t>Sử dụng BFS từ mọi đỉnh</w:t>
      </w:r>
      <w:r w:rsidR="007E245C">
        <w:rPr>
          <w:rFonts w:eastAsiaTheme="minorEastAsia"/>
          <w:lang w:eastAsia="ja-JP"/>
        </w:rPr>
        <w:t>, có biến g có ý nghĩa là quãng đường đã đi được từ đỉnh bắt đầu tới đỉnh hiện tại</w:t>
      </w:r>
      <w:r w:rsidR="00E763C2">
        <w:rPr>
          <w:rFonts w:eastAsiaTheme="minorEastAsia"/>
          <w:lang w:eastAsia="ja-JP"/>
        </w:rPr>
        <w:t>.</w:t>
      </w:r>
    </w:p>
    <w:p w14:paraId="1DF92DA2" w14:textId="32680752" w:rsidR="006553D8" w:rsidRDefault="007E245C" w:rsidP="03244357">
      <w:pPr>
        <w:spacing w:before="120" w:after="120" w:line="360" w:lineRule="auto"/>
        <w:jc w:val="both"/>
        <w:rPr>
          <w:rFonts w:eastAsiaTheme="minorEastAsia"/>
          <w:lang w:eastAsia="ja-JP"/>
        </w:rPr>
      </w:pPr>
      <w:r>
        <w:rPr>
          <w:rFonts w:eastAsiaTheme="minorEastAsia"/>
          <w:lang w:eastAsia="ja-JP"/>
        </w:rPr>
        <w:t>Q</w:t>
      </w:r>
      <w:r w:rsidR="00AA0C5A">
        <w:rPr>
          <w:rFonts w:eastAsiaTheme="minorEastAsia"/>
          <w:lang w:eastAsia="ja-JP"/>
        </w:rPr>
        <w:t xml:space="preserve">uá trình BFS </w:t>
      </w:r>
      <w:r w:rsidR="00E7779C">
        <w:rPr>
          <w:rFonts w:eastAsiaTheme="minorEastAsia"/>
          <w:lang w:eastAsia="ja-JP"/>
        </w:rPr>
        <w:t>cho 1 đỉnh s như sau:</w:t>
      </w:r>
    </w:p>
    <w:p w14:paraId="5D2D5A42" w14:textId="2F82D328" w:rsidR="00E7779C" w:rsidRDefault="00E763C2" w:rsidP="00F65B53">
      <w:pPr>
        <w:pStyle w:val="ListParagraph"/>
        <w:numPr>
          <w:ilvl w:val="0"/>
          <w:numId w:val="13"/>
        </w:numPr>
        <w:spacing w:before="120" w:after="120" w:line="360" w:lineRule="auto"/>
        <w:jc w:val="both"/>
        <w:rPr>
          <w:rFonts w:eastAsiaTheme="minorEastAsia"/>
          <w:lang w:eastAsia="ja-JP"/>
        </w:rPr>
      </w:pPr>
      <w:r>
        <w:rPr>
          <w:rFonts w:eastAsiaTheme="minorEastAsia"/>
          <w:lang w:eastAsia="ja-JP"/>
        </w:rPr>
        <w:lastRenderedPageBreak/>
        <w:t>Push</w:t>
      </w:r>
      <w:r w:rsidR="00E7779C">
        <w:rPr>
          <w:rFonts w:eastAsiaTheme="minorEastAsia"/>
          <w:lang w:eastAsia="ja-JP"/>
        </w:rPr>
        <w:t xml:space="preserve"> đỉnh s vào queue, đánh dấu nó đã đi rồi</w:t>
      </w:r>
      <w:r w:rsidR="006063B8">
        <w:rPr>
          <w:rFonts w:eastAsiaTheme="minorEastAsia"/>
          <w:lang w:eastAsia="ja-JP"/>
        </w:rPr>
        <w:t xml:space="preserve">, cho g lúc đầu là </w:t>
      </w:r>
      <w:r w:rsidR="00C77CC1">
        <w:rPr>
          <w:rFonts w:eastAsiaTheme="minorEastAsia"/>
          <w:lang w:eastAsia="ja-JP"/>
        </w:rPr>
        <w:t>1</w:t>
      </w:r>
      <w:r w:rsidR="006063B8">
        <w:rPr>
          <w:rFonts w:eastAsiaTheme="minorEastAsia"/>
          <w:lang w:eastAsia="ja-JP"/>
        </w:rPr>
        <w:t xml:space="preserve"> (xem nó như g của đỉnh s)</w:t>
      </w:r>
    </w:p>
    <w:p w14:paraId="59631A2F" w14:textId="0321864C" w:rsidR="00E7779C" w:rsidRDefault="00E7779C" w:rsidP="00F65B53">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Pop đỉnh s ra và expand nó</w:t>
      </w:r>
    </w:p>
    <w:p w14:paraId="32B78E7B" w14:textId="1DE0958F" w:rsidR="00CC35CA" w:rsidRDefault="00CC35CA" w:rsidP="00F65B53">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 xml:space="preserve">Expand như vậy, </w:t>
      </w:r>
      <w:r w:rsidR="0070084F">
        <w:rPr>
          <w:rFonts w:eastAsiaTheme="minorEastAsia"/>
          <w:lang w:eastAsia="ja-JP"/>
        </w:rPr>
        <w:t>xét</w:t>
      </w:r>
      <w:r w:rsidR="00C13BF3">
        <w:rPr>
          <w:rFonts w:eastAsiaTheme="minorEastAsia"/>
          <w:lang w:eastAsia="ja-JP"/>
        </w:rPr>
        <w:t xml:space="preserve"> từng hàng xóm</w:t>
      </w:r>
      <w:r w:rsidR="001E3058">
        <w:rPr>
          <w:rFonts w:eastAsiaTheme="minorEastAsia"/>
          <w:lang w:eastAsia="ja-JP"/>
        </w:rPr>
        <w:t xml:space="preserve"> v</w:t>
      </w:r>
      <w:r w:rsidR="00537CAD">
        <w:rPr>
          <w:rFonts w:eastAsiaTheme="minorEastAsia"/>
          <w:lang w:eastAsia="ja-JP"/>
        </w:rPr>
        <w:t xml:space="preserve"> chưa</w:t>
      </w:r>
      <w:r w:rsidR="007E5093">
        <w:rPr>
          <w:rFonts w:eastAsiaTheme="minorEastAsia"/>
          <w:lang w:eastAsia="ja-JP"/>
        </w:rPr>
        <w:t xml:space="preserve"> được</w:t>
      </w:r>
      <w:r w:rsidR="00537CAD">
        <w:rPr>
          <w:rFonts w:eastAsiaTheme="minorEastAsia"/>
          <w:lang w:eastAsia="ja-JP"/>
        </w:rPr>
        <w:t xml:space="preserve"> đi qua</w:t>
      </w:r>
      <w:r w:rsidR="00C13BF3">
        <w:rPr>
          <w:rFonts w:eastAsiaTheme="minorEastAsia"/>
          <w:lang w:eastAsia="ja-JP"/>
        </w:rPr>
        <w:t xml:space="preserve">, </w:t>
      </w:r>
      <w:r w:rsidR="001E3058">
        <w:rPr>
          <w:rFonts w:eastAsiaTheme="minorEastAsia"/>
          <w:lang w:eastAsia="ja-JP"/>
        </w:rPr>
        <w:t xml:space="preserve">kiểm tra xem khoảng cách từ </w:t>
      </w:r>
      <w:r w:rsidR="001E3058" w:rsidRPr="00B37FE8">
        <w:rPr>
          <w:rFonts w:eastAsiaTheme="minorEastAsia"/>
          <w:b/>
          <w:bCs/>
          <w:lang w:eastAsia="ja-JP"/>
        </w:rPr>
        <w:t>s</w:t>
      </w:r>
      <w:r w:rsidR="0039491E">
        <w:rPr>
          <w:rFonts w:eastAsiaTheme="minorEastAsia"/>
          <w:b/>
          <w:bCs/>
          <w:lang w:eastAsia="ja-JP"/>
        </w:rPr>
        <w:t xml:space="preserve"> (từ s, chứ không phải từ đỉnh được pop ra hiện tại)</w:t>
      </w:r>
      <w:r w:rsidR="001E3058">
        <w:rPr>
          <w:rFonts w:eastAsiaTheme="minorEastAsia"/>
          <w:lang w:eastAsia="ja-JP"/>
        </w:rPr>
        <w:t xml:space="preserve"> tới </w:t>
      </w:r>
      <w:r w:rsidR="00B37FE8">
        <w:rPr>
          <w:rFonts w:eastAsiaTheme="minorEastAsia"/>
          <w:lang w:eastAsia="ja-JP"/>
        </w:rPr>
        <w:t>v đã được thêm vào kết quả chưa (có 1 mảng</w:t>
      </w:r>
      <w:r w:rsidR="00C60B9B">
        <w:rPr>
          <w:rFonts w:eastAsiaTheme="minorEastAsia"/>
          <w:lang w:eastAsia="ja-JP"/>
        </w:rPr>
        <w:t xml:space="preserve"> 2 chiều</w:t>
      </w:r>
      <w:r w:rsidR="00B37FE8">
        <w:rPr>
          <w:rFonts w:eastAsiaTheme="minorEastAsia"/>
          <w:lang w:eastAsia="ja-JP"/>
        </w:rPr>
        <w:t xml:space="preserve"> đánh dấu)</w:t>
      </w:r>
      <w:r w:rsidR="007810AD">
        <w:rPr>
          <w:rFonts w:eastAsiaTheme="minorEastAsia"/>
          <w:lang w:eastAsia="ja-JP"/>
        </w:rPr>
        <w:t>, nếu chưa thì</w:t>
      </w:r>
      <w:r w:rsidR="00397947">
        <w:rPr>
          <w:rFonts w:eastAsiaTheme="minorEastAsia"/>
          <w:lang w:eastAsia="ja-JP"/>
        </w:rPr>
        <w:t xml:space="preserve"> cộng g và</w:t>
      </w:r>
      <w:r w:rsidR="00D675CD">
        <w:rPr>
          <w:rFonts w:eastAsiaTheme="minorEastAsia"/>
          <w:lang w:eastAsia="ja-JP"/>
        </w:rPr>
        <w:t>o</w:t>
      </w:r>
      <w:r w:rsidR="007810AD">
        <w:rPr>
          <w:rFonts w:eastAsiaTheme="minorEastAsia"/>
          <w:lang w:eastAsia="ja-JP"/>
        </w:rPr>
        <w:t xml:space="preserve"> kết quả</w:t>
      </w:r>
      <w:r w:rsidR="00AC6584">
        <w:rPr>
          <w:rFonts w:eastAsiaTheme="minorEastAsia"/>
          <w:lang w:eastAsia="ja-JP"/>
        </w:rPr>
        <w:t xml:space="preserve"> và đánh dấu đã thêm vào kết quả</w:t>
      </w:r>
      <w:r w:rsidR="00A2319E">
        <w:rPr>
          <w:rFonts w:eastAsiaTheme="minorEastAsia"/>
          <w:lang w:eastAsia="ja-JP"/>
        </w:rPr>
        <w:t xml:space="preserve">. Push các </w:t>
      </w:r>
      <w:r w:rsidR="00427BD7">
        <w:rPr>
          <w:rFonts w:eastAsiaTheme="minorEastAsia"/>
          <w:lang w:eastAsia="ja-JP"/>
        </w:rPr>
        <w:t>v</w:t>
      </w:r>
      <w:r w:rsidR="00A2319E">
        <w:rPr>
          <w:rFonts w:eastAsiaTheme="minorEastAsia"/>
          <w:lang w:eastAsia="ja-JP"/>
        </w:rPr>
        <w:t xml:space="preserve"> vào queue</w:t>
      </w:r>
      <w:r w:rsidR="008511C4">
        <w:rPr>
          <w:rFonts w:eastAsiaTheme="minorEastAsia"/>
          <w:lang w:eastAsia="ja-JP"/>
        </w:rPr>
        <w:t xml:space="preserve">, đánh dấu những </w:t>
      </w:r>
      <w:r w:rsidR="00427BD7">
        <w:rPr>
          <w:rFonts w:eastAsiaTheme="minorEastAsia"/>
          <w:lang w:eastAsia="ja-JP"/>
        </w:rPr>
        <w:t>v</w:t>
      </w:r>
      <w:r w:rsidR="008511C4">
        <w:rPr>
          <w:rFonts w:eastAsiaTheme="minorEastAsia"/>
          <w:lang w:eastAsia="ja-JP"/>
        </w:rPr>
        <w:t xml:space="preserve"> đó đã đi rồi.</w:t>
      </w:r>
    </w:p>
    <w:p w14:paraId="16C8E1DA" w14:textId="48D01993" w:rsidR="006553D8" w:rsidRDefault="007810AD" w:rsidP="00F65B53">
      <w:pPr>
        <w:pStyle w:val="ListParagraph"/>
        <w:numPr>
          <w:ilvl w:val="0"/>
          <w:numId w:val="13"/>
        </w:numPr>
        <w:spacing w:before="120" w:after="120" w:line="360" w:lineRule="auto"/>
        <w:jc w:val="both"/>
        <w:rPr>
          <w:rFonts w:eastAsiaTheme="minorEastAsia"/>
          <w:lang w:eastAsia="ja-JP"/>
        </w:rPr>
      </w:pPr>
      <w:r w:rsidRPr="0053381C">
        <w:rPr>
          <w:rFonts w:eastAsiaTheme="minorEastAsia"/>
          <w:lang w:eastAsia="ja-JP"/>
        </w:rPr>
        <w:t>Nếu có hàng xóm</w:t>
      </w:r>
      <w:r w:rsidR="00A2319E" w:rsidRPr="0053381C">
        <w:rPr>
          <w:rFonts w:eastAsiaTheme="minorEastAsia"/>
          <w:lang w:eastAsia="ja-JP"/>
        </w:rPr>
        <w:t xml:space="preserve"> mới</w:t>
      </w:r>
      <w:r w:rsidRPr="0053381C">
        <w:rPr>
          <w:rFonts w:eastAsiaTheme="minorEastAsia"/>
          <w:lang w:eastAsia="ja-JP"/>
        </w:rPr>
        <w:t xml:space="preserve"> thì tăng g lên 1,</w:t>
      </w:r>
      <w:r w:rsidR="0053381C">
        <w:rPr>
          <w:rFonts w:eastAsiaTheme="minorEastAsia"/>
          <w:lang w:eastAsia="ja-JP"/>
        </w:rPr>
        <w:t xml:space="preserve"> không thì không tăn</w:t>
      </w:r>
      <w:r w:rsidR="009B29D0">
        <w:rPr>
          <w:rFonts w:eastAsiaTheme="minorEastAsia"/>
          <w:lang w:eastAsia="ja-JP"/>
        </w:rPr>
        <w:t>g</w:t>
      </w:r>
      <w:r w:rsidR="0053381C">
        <w:rPr>
          <w:rFonts w:eastAsiaTheme="minorEastAsia"/>
          <w:lang w:eastAsia="ja-JP"/>
        </w:rPr>
        <w:t>.</w:t>
      </w:r>
    </w:p>
    <w:p w14:paraId="76A3EDE0" w14:textId="62494E0F" w:rsidR="007567C4" w:rsidRPr="006B7831" w:rsidRDefault="007567C4" w:rsidP="006B7831">
      <w:pPr>
        <w:spacing w:before="120" w:after="120" w:line="360" w:lineRule="auto"/>
        <w:jc w:val="both"/>
        <w:rPr>
          <w:rFonts w:eastAsiaTheme="minorEastAsia"/>
          <w:i/>
          <w:iCs/>
          <w:lang w:eastAsia="ja-JP"/>
        </w:rPr>
      </w:pPr>
      <w:r w:rsidRPr="006B7831">
        <w:rPr>
          <w:rFonts w:eastAsiaTheme="minorEastAsia"/>
          <w:b/>
          <w:bCs/>
          <w:lang w:eastAsia="ja-JP"/>
        </w:rPr>
        <w:t xml:space="preserve">Độ phức tạp: </w:t>
      </w:r>
      <w:r w:rsidR="00DF1E4A" w:rsidRPr="006B7831">
        <w:rPr>
          <w:rFonts w:eastAsiaTheme="minorEastAsia"/>
          <w:i/>
          <w:iCs/>
          <w:lang w:eastAsia="ja-JP"/>
        </w:rPr>
        <w:t>O(nV+nE</w:t>
      </w:r>
      <w:r w:rsidR="00ED6BD0" w:rsidRPr="006B7831">
        <w:rPr>
          <w:rFonts w:eastAsiaTheme="minorEastAsia"/>
          <w:i/>
          <w:iCs/>
          <w:lang w:eastAsia="ja-JP"/>
        </w:rPr>
        <w:t>)</w:t>
      </w:r>
      <w:r w:rsidR="00DF1E4A">
        <w:tab/>
      </w:r>
      <w:r w:rsidR="00DF1E4A" w:rsidRPr="006B7831">
        <w:rPr>
          <w:rFonts w:eastAsiaTheme="minorEastAsia"/>
          <w:i/>
          <w:iCs/>
          <w:lang w:eastAsia="ja-JP"/>
        </w:rPr>
        <w:t>với V là số đỉnh, E là số cạnh, độ phức tạp BFS là O(V+E), BFS n lần</w:t>
      </w:r>
    </w:p>
    <w:p w14:paraId="13674439" w14:textId="62494E0F" w:rsidR="00C73CE5" w:rsidRDefault="00C73CE5" w:rsidP="00DF1E4A">
      <w:pPr>
        <w:spacing w:before="120" w:after="120" w:line="360" w:lineRule="auto"/>
        <w:jc w:val="both"/>
        <w:rPr>
          <w:rFonts w:eastAsiaTheme="minorEastAsia"/>
          <w:b/>
          <w:bCs/>
          <w:lang w:eastAsia="ja-JP"/>
        </w:rPr>
      </w:pPr>
    </w:p>
    <w:p w14:paraId="74B71313" w14:textId="6ED849C2" w:rsidR="006B7831" w:rsidRDefault="00B17C58" w:rsidP="00DF1E4A">
      <w:pPr>
        <w:spacing w:before="120" w:after="120" w:line="360" w:lineRule="auto"/>
        <w:jc w:val="both"/>
        <w:rPr>
          <w:rFonts w:eastAsiaTheme="minorEastAsia"/>
          <w:b/>
          <w:bCs/>
          <w:lang w:eastAsia="ja-JP"/>
        </w:rPr>
      </w:pPr>
      <w:r>
        <w:rPr>
          <w:rFonts w:eastAsiaTheme="minorEastAsia"/>
          <w:b/>
          <w:bCs/>
          <w:lang w:eastAsia="ja-JP"/>
        </w:rPr>
        <w:t>Cách Lowest common ancestor:</w:t>
      </w:r>
    </w:p>
    <w:p w14:paraId="21C66E08" w14:textId="2C505090" w:rsidR="003005BB" w:rsidRDefault="00CA11C5" w:rsidP="00DF1E4A">
      <w:pPr>
        <w:spacing w:before="120" w:after="120" w:line="360" w:lineRule="auto"/>
        <w:jc w:val="both"/>
        <w:rPr>
          <w:rFonts w:eastAsiaTheme="minorEastAsia"/>
          <w:b/>
          <w:bCs/>
          <w:lang w:eastAsia="ja-JP"/>
        </w:rPr>
      </w:pPr>
      <w:hyperlink r:id="rId123" w:history="1">
        <w:r w:rsidR="003005BB" w:rsidRPr="00051C15">
          <w:rPr>
            <w:rStyle w:val="Hyperlink"/>
            <w:rFonts w:eastAsiaTheme="minorEastAsia"/>
            <w:b/>
            <w:bCs/>
            <w:lang w:eastAsia="ja-JP"/>
          </w:rPr>
          <w:t>https://www.geeksforgeeks.org/find-distance-between-two-nodes-of-a-binary-tree/</w:t>
        </w:r>
      </w:hyperlink>
    </w:p>
    <w:p w14:paraId="60EC63D6" w14:textId="00DF157C" w:rsidR="00B17C58" w:rsidRDefault="00B17C58" w:rsidP="00DF1E4A">
      <w:pPr>
        <w:spacing w:before="120" w:after="120" w:line="360" w:lineRule="auto"/>
        <w:jc w:val="both"/>
        <w:rPr>
          <w:rFonts w:eastAsiaTheme="minorEastAsia"/>
          <w:lang w:eastAsia="ja-JP"/>
        </w:rPr>
      </w:pPr>
      <w:r>
        <w:rPr>
          <w:rFonts w:eastAsiaTheme="minorEastAsia"/>
          <w:lang w:eastAsia="ja-JP"/>
        </w:rPr>
        <w:t xml:space="preserve">Cách này mình sẽ </w:t>
      </w:r>
      <w:r w:rsidR="00080D56">
        <w:rPr>
          <w:rFonts w:eastAsiaTheme="minorEastAsia"/>
          <w:lang w:eastAsia="ja-JP"/>
        </w:rPr>
        <w:t xml:space="preserve">tính khoảng cách của từng đôi node n1, n2 bằng cách tìm LCA (lowest common ancestor) giữa chúng, và tìm level </w:t>
      </w:r>
      <w:r w:rsidR="008A6713">
        <w:rPr>
          <w:rFonts w:eastAsiaTheme="minorEastAsia"/>
          <w:lang w:eastAsia="ja-JP"/>
        </w:rPr>
        <w:t>của n1, n2 so với LCA đó, và cộng 2 level lại sẽ ra khoảng cách.</w:t>
      </w:r>
    </w:p>
    <w:p w14:paraId="69CBCA31" w14:textId="58CBCE6B" w:rsidR="000652B7" w:rsidRDefault="000652B7" w:rsidP="00DF1E4A">
      <w:pPr>
        <w:spacing w:before="120" w:after="120" w:line="360" w:lineRule="auto"/>
        <w:jc w:val="both"/>
        <w:rPr>
          <w:rFonts w:eastAsiaTheme="minorEastAsia"/>
          <w:lang w:eastAsia="ja-JP"/>
        </w:rPr>
      </w:pPr>
      <w:r w:rsidRPr="00E959B6">
        <w:rPr>
          <w:rFonts w:eastAsiaTheme="minorEastAsia"/>
          <w:b/>
          <w:bCs/>
          <w:lang w:eastAsia="ja-JP"/>
        </w:rPr>
        <w:t>Cách tìm LCA:</w:t>
      </w:r>
      <w:r>
        <w:rPr>
          <w:rFonts w:eastAsiaTheme="minorEastAsia"/>
          <w:lang w:eastAsia="ja-JP"/>
        </w:rPr>
        <w:t xml:space="preserve"> </w:t>
      </w:r>
      <w:r w:rsidR="0052036F">
        <w:rPr>
          <w:rFonts w:eastAsiaTheme="minorEastAsia"/>
          <w:lang w:eastAsia="ja-JP"/>
        </w:rPr>
        <w:t xml:space="preserve">ta có một cây có </w:t>
      </w:r>
      <w:r w:rsidR="0042227E">
        <w:rPr>
          <w:rFonts w:eastAsiaTheme="minorEastAsia"/>
          <w:lang w:eastAsia="ja-JP"/>
        </w:rPr>
        <w:t xml:space="preserve">đỉnh gốc là root, và ta muốn tìm LCA của 2 node n1, n2, thì ta đệ quy </w:t>
      </w:r>
      <w:r w:rsidR="00BA5E38">
        <w:rPr>
          <w:rFonts w:eastAsiaTheme="minorEastAsia"/>
          <w:lang w:eastAsia="ja-JP"/>
        </w:rPr>
        <w:t>tìm với các trường hợp sau đây:</w:t>
      </w:r>
    </w:p>
    <w:p w14:paraId="1E4FFB2C" w14:textId="5B43AA3C" w:rsidR="00BA5E38" w:rsidRDefault="00075BFB" w:rsidP="00BA5E38">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Khi cây rỗng thì không có LCA</w:t>
      </w:r>
    </w:p>
    <w:p w14:paraId="2389A96A" w14:textId="7426F330" w:rsidR="00075BFB" w:rsidRDefault="001E3328" w:rsidP="00BA5E38">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Khi một trong 2 node là root, thì suy ra LCA của 2 node là root đó luôn</w:t>
      </w:r>
    </w:p>
    <w:p w14:paraId="2E89C242" w14:textId="28C1DE87" w:rsidR="001E3328" w:rsidRDefault="00157105" w:rsidP="00BA5E38">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Khi 2 node nằm ở 2 bên cây con trái phải</w:t>
      </w:r>
      <w:r w:rsidR="00280B50">
        <w:rPr>
          <w:rFonts w:eastAsiaTheme="minorEastAsia"/>
          <w:lang w:eastAsia="ja-JP"/>
        </w:rPr>
        <w:t>, thì LCA của 2 node sẽ là root luôn</w:t>
      </w:r>
    </w:p>
    <w:p w14:paraId="1FEC9CEF" w14:textId="0925F532" w:rsidR="00280B50" w:rsidRDefault="00280B50" w:rsidP="00BA5E38">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Khi 2 node nằm lệch sang 1 bên cây con trái (phải), thì ta đệ quy tìm tiếp LCA với root là cây con trái (phải)</w:t>
      </w:r>
    </w:p>
    <w:p w14:paraId="72A2F5E6" w14:textId="460AAB61" w:rsidR="00280B50" w:rsidRDefault="00280B50" w:rsidP="00BA5E38">
      <w:pPr>
        <w:pStyle w:val="ListParagraph"/>
        <w:numPr>
          <w:ilvl w:val="0"/>
          <w:numId w:val="13"/>
        </w:numPr>
        <w:spacing w:before="120" w:after="120" w:line="360" w:lineRule="auto"/>
        <w:jc w:val="both"/>
        <w:rPr>
          <w:rFonts w:eastAsiaTheme="minorEastAsia"/>
          <w:lang w:eastAsia="ja-JP"/>
        </w:rPr>
      </w:pPr>
      <w:r>
        <w:rPr>
          <w:rFonts w:eastAsiaTheme="minorEastAsia"/>
          <w:lang w:eastAsia="ja-JP"/>
        </w:rPr>
        <w:t>Khi 2 node không nằm ở cây con nào, thì không có LCA</w:t>
      </w:r>
    </w:p>
    <w:p w14:paraId="6B19103A" w14:textId="509138F4" w:rsidR="00AE31D4" w:rsidRDefault="006A0CED" w:rsidP="006A0CED">
      <w:pPr>
        <w:spacing w:before="120" w:after="120" w:line="360" w:lineRule="auto"/>
        <w:jc w:val="both"/>
        <w:rPr>
          <w:rFonts w:eastAsiaTheme="minorEastAsia"/>
          <w:lang w:eastAsia="ja-JP"/>
        </w:rPr>
      </w:pPr>
      <w:r w:rsidRPr="00E959B6">
        <w:rPr>
          <w:rFonts w:eastAsiaTheme="minorEastAsia"/>
          <w:b/>
          <w:bCs/>
          <w:lang w:eastAsia="ja-JP"/>
        </w:rPr>
        <w:t>Cách tìm level:</w:t>
      </w:r>
      <w:r>
        <w:rPr>
          <w:rFonts w:eastAsiaTheme="minorEastAsia"/>
          <w:lang w:eastAsia="ja-JP"/>
        </w:rPr>
        <w:t xml:space="preserve"> </w:t>
      </w:r>
      <w:r w:rsidR="00295EB0">
        <w:rPr>
          <w:rFonts w:eastAsiaTheme="minorEastAsia"/>
          <w:lang w:eastAsia="ja-JP"/>
        </w:rPr>
        <w:t>với 1 cây có gốc là root, tìm level của node u, thì ta bắt đầu từ root và đệ quy xuống 2 cây con, mỗi lần đệ quy thì tăng biến level lên 1</w:t>
      </w:r>
      <w:r w:rsidR="00321220">
        <w:rPr>
          <w:rFonts w:eastAsiaTheme="minorEastAsia"/>
          <w:lang w:eastAsia="ja-JP"/>
        </w:rPr>
        <w:t>, khi tìm thấy u rồi thì biến level hiện tại sẽ là level của u luôn</w:t>
      </w:r>
      <w:r w:rsidR="005F26BB">
        <w:rPr>
          <w:rFonts w:eastAsiaTheme="minorEastAsia"/>
          <w:lang w:eastAsia="ja-JP"/>
        </w:rPr>
        <w:t xml:space="preserve">. </w:t>
      </w:r>
      <w:r w:rsidR="001F5AAA">
        <w:rPr>
          <w:rFonts w:eastAsiaTheme="minorEastAsia"/>
          <w:lang w:eastAsia="ja-JP"/>
        </w:rPr>
        <w:t>Vì hàm này sẽ được dùng nhiều lần nên ta sẽ lưu những level tìm được vào 1 bảng truy hồi (dp top down)</w:t>
      </w:r>
      <w:r w:rsidR="00383936">
        <w:rPr>
          <w:rFonts w:eastAsiaTheme="minorEastAsia"/>
          <w:lang w:eastAsia="ja-JP"/>
        </w:rPr>
        <w:t>, bảng truy hồi levels[u,</w:t>
      </w:r>
      <w:r w:rsidR="00834ACE">
        <w:rPr>
          <w:rFonts w:eastAsiaTheme="minorEastAsia"/>
          <w:lang w:eastAsia="ja-JP"/>
        </w:rPr>
        <w:t xml:space="preserve"> </w:t>
      </w:r>
      <w:r w:rsidR="00383936">
        <w:rPr>
          <w:rFonts w:eastAsiaTheme="minorEastAsia"/>
          <w:lang w:eastAsia="ja-JP"/>
        </w:rPr>
        <w:t>v]</w:t>
      </w:r>
      <w:r w:rsidR="00CE4549">
        <w:rPr>
          <w:rFonts w:eastAsiaTheme="minorEastAsia"/>
          <w:lang w:eastAsia="ja-JP"/>
        </w:rPr>
        <w:t xml:space="preserve"> </w:t>
      </w:r>
      <w:r w:rsidR="00CE4549" w:rsidRPr="00CE4549">
        <w:rPr>
          <w:rFonts w:eastAsiaTheme="minorEastAsia"/>
          <w:lang w:eastAsia="ja-JP"/>
        </w:rPr>
        <w:t>có nghĩa là trong 1 cây có root là u thì node v có level là level</w:t>
      </w:r>
      <w:r w:rsidR="004F0C4F">
        <w:rPr>
          <w:rFonts w:eastAsiaTheme="minorEastAsia"/>
          <w:lang w:eastAsia="ja-JP"/>
        </w:rPr>
        <w:t>s</w:t>
      </w:r>
      <w:r w:rsidR="00CE4549" w:rsidRPr="00CE4549">
        <w:rPr>
          <w:rFonts w:eastAsiaTheme="minorEastAsia"/>
          <w:lang w:eastAsia="ja-JP"/>
        </w:rPr>
        <w:t>[u</w:t>
      </w:r>
      <w:r w:rsidR="00834ACE">
        <w:rPr>
          <w:rFonts w:eastAsiaTheme="minorEastAsia"/>
          <w:lang w:eastAsia="ja-JP"/>
        </w:rPr>
        <w:t xml:space="preserve">, </w:t>
      </w:r>
      <w:r w:rsidR="00CE4549" w:rsidRPr="00CE4549">
        <w:rPr>
          <w:rFonts w:eastAsiaTheme="minorEastAsia"/>
          <w:lang w:eastAsia="ja-JP"/>
        </w:rPr>
        <w:t>v]</w:t>
      </w:r>
    </w:p>
    <w:p w14:paraId="087850F2" w14:textId="63F88B2C" w:rsidR="007810C4" w:rsidRDefault="004E7E2A" w:rsidP="006A0CED">
      <w:pPr>
        <w:spacing w:before="120" w:after="120" w:line="360" w:lineRule="auto"/>
        <w:jc w:val="both"/>
        <w:rPr>
          <w:rFonts w:eastAsiaTheme="minorEastAsia"/>
          <w:lang w:eastAsia="ja-JP"/>
        </w:rPr>
      </w:pPr>
      <w:r>
        <w:rPr>
          <w:rFonts w:eastAsiaTheme="minorEastAsia"/>
          <w:lang w:eastAsia="ja-JP"/>
        </w:rPr>
        <w:t xml:space="preserve">Vì đề cho </w:t>
      </w:r>
      <w:r w:rsidRPr="00E959B6">
        <w:rPr>
          <w:rFonts w:eastAsiaTheme="minorEastAsia"/>
          <w:lang w:eastAsia="ja-JP"/>
        </w:rPr>
        <w:t xml:space="preserve">input là </w:t>
      </w:r>
      <w:r w:rsidRPr="00E959B6">
        <w:rPr>
          <w:rFonts w:eastAsiaTheme="minorEastAsia"/>
          <w:b/>
          <w:bCs/>
          <w:lang w:eastAsia="ja-JP"/>
        </w:rPr>
        <w:t>danh sách kề</w:t>
      </w:r>
      <w:r>
        <w:rPr>
          <w:rFonts w:eastAsiaTheme="minorEastAsia"/>
          <w:lang w:eastAsia="ja-JP"/>
        </w:rPr>
        <w:t xml:space="preserve">, để thực hiện những thuật toán trên ta phải chuyển danh sách kề về dạng cấu trúc </w:t>
      </w:r>
      <w:r w:rsidRPr="00E959B6">
        <w:rPr>
          <w:rFonts w:eastAsiaTheme="minorEastAsia"/>
          <w:b/>
          <w:bCs/>
          <w:lang w:eastAsia="ja-JP"/>
        </w:rPr>
        <w:t>Node*</w:t>
      </w:r>
      <w:r w:rsidR="00D219FC" w:rsidRPr="00E959B6">
        <w:rPr>
          <w:rFonts w:eastAsiaTheme="minorEastAsia"/>
          <w:b/>
          <w:bCs/>
          <w:lang w:eastAsia="ja-JP"/>
        </w:rPr>
        <w:t>,</w:t>
      </w:r>
      <w:r w:rsidR="00D219FC">
        <w:rPr>
          <w:rFonts w:eastAsiaTheme="minorEastAsia"/>
          <w:lang w:eastAsia="ja-JP"/>
        </w:rPr>
        <w:t xml:space="preserve"> để làm vậy ta chỉ bắt đầu từ 1 đỉnh bất kỳ, rồi dùng BFS loang ra, mỗi lần loang thì gán left right cho từng node đang đi qua</w:t>
      </w:r>
      <w:r w:rsidR="00A35F78">
        <w:rPr>
          <w:rFonts w:eastAsiaTheme="minorEastAsia"/>
          <w:lang w:eastAsia="ja-JP"/>
        </w:rPr>
        <w:t xml:space="preserve"> (nếu left chưa có thì gán hàng xóm hiện tại vào left, nếu có rồi thì gán vào right)</w:t>
      </w:r>
    </w:p>
    <w:p w14:paraId="4CC5BAFE" w14:textId="156C8C38" w:rsidR="00A35F78" w:rsidRPr="005B3E9A" w:rsidRDefault="00A35F78" w:rsidP="006A0CED">
      <w:pPr>
        <w:spacing w:before="120" w:after="120" w:line="360" w:lineRule="auto"/>
        <w:jc w:val="both"/>
        <w:rPr>
          <w:rFonts w:eastAsiaTheme="minorEastAsia"/>
          <w:lang w:eastAsia="ja-JP"/>
        </w:rPr>
      </w:pPr>
      <w:r>
        <w:rPr>
          <w:rFonts w:eastAsiaTheme="minorEastAsia"/>
          <w:lang w:eastAsia="ja-JP"/>
        </w:rPr>
        <w:t>Độ phức tạp</w:t>
      </w:r>
      <w:r w:rsidR="00D8138D">
        <w:rPr>
          <w:rFonts w:eastAsiaTheme="minorEastAsia"/>
          <w:lang w:eastAsia="ja-JP"/>
        </w:rPr>
        <w:t xml:space="preserve">: </w:t>
      </w:r>
      <w:r w:rsidR="00D8138D" w:rsidRPr="00E90342">
        <w:rPr>
          <w:rFonts w:eastAsiaTheme="minorEastAsia"/>
          <w:i/>
          <w:iCs/>
          <w:lang w:eastAsia="ja-JP"/>
        </w:rPr>
        <w:t>O(</w:t>
      </w:r>
      <w:r w:rsidR="00F86454" w:rsidRPr="00E90342">
        <w:rPr>
          <w:rFonts w:eastAsiaTheme="minorEastAsia"/>
          <w:i/>
          <w:iCs/>
          <w:lang w:eastAsia="ja-JP"/>
        </w:rPr>
        <w:t>n</w:t>
      </w:r>
      <w:r w:rsidR="005B3E9A">
        <w:rPr>
          <w:rFonts w:eastAsiaTheme="minorEastAsia"/>
          <w:i/>
          <w:iCs/>
          <w:vertAlign w:val="superscript"/>
          <w:lang w:eastAsia="ja-JP"/>
        </w:rPr>
        <w:t>3</w:t>
      </w:r>
      <w:r w:rsidR="00D8138D" w:rsidRPr="00E90342">
        <w:rPr>
          <w:rFonts w:eastAsiaTheme="minorEastAsia"/>
          <w:i/>
          <w:iCs/>
          <w:lang w:eastAsia="ja-JP"/>
        </w:rPr>
        <w:t>)</w:t>
      </w:r>
      <w:r w:rsidR="00101108">
        <w:rPr>
          <w:rFonts w:eastAsiaTheme="minorEastAsia"/>
          <w:i/>
          <w:iCs/>
          <w:lang w:eastAsia="ja-JP"/>
        </w:rPr>
        <w:t>,</w:t>
      </w:r>
      <w:r w:rsidR="005E6CB7">
        <w:rPr>
          <w:rFonts w:eastAsiaTheme="minorEastAsia"/>
          <w:i/>
          <w:iCs/>
          <w:lang w:eastAsia="ja-JP"/>
        </w:rPr>
        <w:t xml:space="preserve"> LCA là O(n)</w:t>
      </w:r>
      <w:r w:rsidR="005B3E9A">
        <w:rPr>
          <w:rFonts w:eastAsiaTheme="minorEastAsia"/>
          <w:i/>
          <w:iCs/>
          <w:lang w:eastAsia="ja-JP"/>
        </w:rPr>
        <w:t>, chạy qua mọi cặp đỉnh là O(n</w:t>
      </w:r>
      <w:r w:rsidR="005B3E9A">
        <w:rPr>
          <w:rFonts w:eastAsiaTheme="minorEastAsia"/>
          <w:i/>
          <w:iCs/>
          <w:vertAlign w:val="superscript"/>
          <w:lang w:eastAsia="ja-JP"/>
        </w:rPr>
        <w:t>2</w:t>
      </w:r>
      <w:r w:rsidR="005B3E9A">
        <w:rPr>
          <w:rFonts w:eastAsiaTheme="minorEastAsia"/>
          <w:i/>
          <w:iCs/>
          <w:lang w:eastAsia="ja-JP"/>
        </w:rPr>
        <w:t>)</w:t>
      </w:r>
    </w:p>
    <w:p w14:paraId="38744612" w14:textId="77777777" w:rsidR="00B17C58" w:rsidRDefault="00B17C58" w:rsidP="00DF1E4A">
      <w:pPr>
        <w:spacing w:before="120" w:after="120" w:line="360" w:lineRule="auto"/>
        <w:jc w:val="both"/>
        <w:rPr>
          <w:rFonts w:eastAsiaTheme="minorEastAsia"/>
          <w:b/>
          <w:bCs/>
          <w:lang w:eastAsia="ja-JP"/>
        </w:rPr>
      </w:pPr>
    </w:p>
    <w:p w14:paraId="08105C71" w14:textId="545A8689" w:rsidR="0B4DDA6E" w:rsidRDefault="0B4DDA6E" w:rsidP="5A01A86E">
      <w:pPr>
        <w:pStyle w:val="Heading1"/>
      </w:pPr>
      <w:r w:rsidRPr="5A01A86E">
        <w:rPr>
          <w:rFonts w:ascii="Cambria" w:eastAsia="Cambria" w:hAnsi="Cambria" w:cs="Cambria"/>
          <w:b/>
          <w:bCs/>
          <w:color w:val="000000" w:themeColor="text1"/>
          <w:sz w:val="28"/>
          <w:szCs w:val="28"/>
        </w:rPr>
        <w:lastRenderedPageBreak/>
        <w:t>Bài 17</w:t>
      </w:r>
      <w:r w:rsidR="004A5CD1">
        <w:rPr>
          <w:rFonts w:ascii="Cambria" w:eastAsia="Cambria" w:hAnsi="Cambria" w:cs="Cambria"/>
          <w:b/>
          <w:bCs/>
          <w:color w:val="000000" w:themeColor="text1"/>
          <w:sz w:val="28"/>
          <w:szCs w:val="28"/>
        </w:rPr>
        <w:t>:</w:t>
      </w:r>
    </w:p>
    <w:p w14:paraId="31999454" w14:textId="77777777" w:rsidR="0B4DDA6E" w:rsidRDefault="0B4DDA6E" w:rsidP="00DD355F">
      <w:pPr>
        <w:spacing w:before="120" w:after="120" w:line="360" w:lineRule="auto"/>
        <w:jc w:val="both"/>
        <w:rPr>
          <w:rFonts w:ascii="Cambria" w:hAnsi="Cambria"/>
        </w:rPr>
      </w:pPr>
      <w:r>
        <w:rPr>
          <w:rFonts w:ascii="Cambria" w:hAnsi="Cambria"/>
        </w:rPr>
        <w:t xml:space="preserve">Cho số nguyên </w:t>
      </w:r>
      <w:r>
        <w:rPr>
          <w:rFonts w:ascii="Cambria" w:hAnsi="Cambria"/>
          <w:lang w:eastAsia="ja-JP"/>
        </w:rPr>
        <w:t>dương</w:t>
      </w:r>
      <w:r>
        <w:rPr>
          <w:rFonts w:ascii="Cambria" w:hAnsi="Cambria"/>
        </w:rPr>
        <w:t xml:space="preserve"> </w:t>
      </w:r>
      <m:oMath>
        <m:r>
          <w:rPr>
            <w:rFonts w:ascii="Cambria Math" w:hAnsi="Cambria Math"/>
          </w:rPr>
          <m:t>n</m:t>
        </m:r>
      </m:oMath>
      <w:r w:rsidR="00DD355F">
        <w:rPr>
          <w:rFonts w:ascii="Cambria" w:hAnsi="Cambria"/>
        </w:rPr>
        <w:t>.</w:t>
      </w:r>
      <w:r>
        <w:rPr>
          <w:rFonts w:ascii="Cambria" w:hAnsi="Cambria"/>
        </w:rPr>
        <w:t xml:space="preserve"> Hãy tìm số nguyên dương </w:t>
      </w:r>
      <m:oMath>
        <m:r>
          <w:rPr>
            <w:rFonts w:ascii="Cambria Math" w:hAnsi="Cambria Math"/>
          </w:rPr>
          <m:t>m</m:t>
        </m:r>
      </m:oMath>
      <w:r>
        <w:rPr>
          <w:rFonts w:ascii="Cambria" w:eastAsiaTheme="minorEastAsia" w:hAnsi="Cambria"/>
        </w:rPr>
        <w:t xml:space="preserve"> </w:t>
      </w:r>
      <w:r>
        <w:rPr>
          <w:rFonts w:ascii="Cambria" w:hAnsi="Cambria"/>
        </w:rPr>
        <w:t xml:space="preserve">nhỏ nhất có không quá 9 chữ số thỏa </w:t>
      </w:r>
      <m:oMath>
        <m:r>
          <w:rPr>
            <w:rFonts w:ascii="Cambria Math" w:hAnsi="Cambria Math"/>
          </w:rPr>
          <m:t>m</m:t>
        </m:r>
      </m:oMath>
      <w:r>
        <w:rPr>
          <w:rFonts w:ascii="Cambria" w:hAnsi="Cambria"/>
        </w:rPr>
        <w:t xml:space="preserve"> chỉ chứa các chữ số {0,1} và </w:t>
      </w:r>
      <m:oMath>
        <m:r>
          <w:rPr>
            <w:rFonts w:ascii="Cambria Math" w:hAnsi="Cambria Math"/>
          </w:rPr>
          <m:t>m</m:t>
        </m:r>
      </m:oMath>
      <w:r>
        <w:rPr>
          <w:rFonts w:ascii="Cambria" w:eastAsiaTheme="minorEastAsia" w:hAnsi="Cambria"/>
        </w:rPr>
        <w:t xml:space="preserve"> là bội của</w:t>
      </w:r>
      <w:r>
        <w:rPr>
          <w:rFonts w:ascii="Cambria" w:hAnsi="Cambria"/>
        </w:rPr>
        <w:t xml:space="preserve"> </w:t>
      </w:r>
      <m:oMath>
        <m:r>
          <w:rPr>
            <w:rFonts w:ascii="Cambria Math" w:hAnsi="Cambria Math"/>
          </w:rPr>
          <m:t>n</m:t>
        </m:r>
      </m:oMath>
      <w:r w:rsidR="00DD355F">
        <w:rPr>
          <w:rFonts w:ascii="Cambria" w:hAnsi="Cambria"/>
        </w:rPr>
        <w:t>.</w:t>
      </w:r>
      <w:r>
        <w:rPr>
          <w:rFonts w:ascii="Cambria" w:hAnsi="Cambria"/>
        </w:rPr>
        <w:t xml:space="preserve"> </w:t>
      </w:r>
    </w:p>
    <w:p w14:paraId="6BDC35C7" w14:textId="77777777" w:rsidR="0B4DDA6E" w:rsidRDefault="0B4DDA6E" w:rsidP="00DD355F">
      <w:pPr>
        <w:spacing w:before="120" w:after="120" w:line="360" w:lineRule="auto"/>
        <w:jc w:val="both"/>
        <w:rPr>
          <w:rFonts w:ascii="Cambria" w:hAnsi="Cambria"/>
        </w:rPr>
      </w:pPr>
      <w:r>
        <w:rPr>
          <w:rFonts w:ascii="Cambria" w:hAnsi="Cambria"/>
          <w:b/>
        </w:rPr>
        <w:t>Dữ liệu vào:</w:t>
      </w:r>
      <w:r>
        <w:rPr>
          <w:rFonts w:ascii="Cambria" w:hAnsi="Cambria"/>
        </w:rPr>
        <w:t xml:space="preserve"> </w:t>
      </w:r>
    </w:p>
    <w:p w14:paraId="7A07F645" w14:textId="77777777" w:rsidR="0B4DDA6E" w:rsidRDefault="0B4DDA6E" w:rsidP="00F65B53">
      <w:pPr>
        <w:pStyle w:val="ListParagraph"/>
        <w:numPr>
          <w:ilvl w:val="0"/>
          <w:numId w:val="17"/>
        </w:numPr>
        <w:spacing w:before="120" w:after="120" w:line="360" w:lineRule="auto"/>
        <w:jc w:val="both"/>
        <w:rPr>
          <w:rFonts w:ascii="Cambria" w:eastAsiaTheme="minorEastAsia" w:hAnsi="Cambria"/>
        </w:rPr>
      </w:pPr>
      <w:r>
        <w:rPr>
          <w:rFonts w:ascii="Cambria" w:hAnsi="Cambria"/>
        </w:rPr>
        <w:t xml:space="preserve">Gồm một số nguyên dương </w:t>
      </w:r>
      <m:oMath>
        <m:r>
          <w:rPr>
            <w:rFonts w:ascii="Cambria Math" w:hAnsi="Cambria Math"/>
          </w:rPr>
          <m:t>n</m:t>
        </m:r>
        <m:d>
          <m:dPr>
            <m:ctrlPr>
              <w:rPr>
                <w:rFonts w:ascii="Cambria Math" w:hAnsi="Cambria Math"/>
                <w:i/>
              </w:rPr>
            </m:ctrlPr>
          </m:dPr>
          <m:e>
            <m:r>
              <w:rPr>
                <w:rFonts w:ascii="Cambria Math" w:hAnsi="Cambria Math"/>
              </w:rPr>
              <m:t>n≤100</m:t>
            </m:r>
          </m:e>
        </m:d>
      </m:oMath>
    </w:p>
    <w:p w14:paraId="1E7FB353" w14:textId="77777777" w:rsidR="0B4DDA6E" w:rsidRDefault="0B4DDA6E" w:rsidP="00DD355F">
      <w:pPr>
        <w:spacing w:before="120" w:after="120" w:line="360" w:lineRule="auto"/>
        <w:jc w:val="both"/>
        <w:rPr>
          <w:rFonts w:ascii="Cambria" w:eastAsiaTheme="minorEastAsia" w:hAnsi="Cambria"/>
          <w:b/>
        </w:rPr>
      </w:pPr>
      <w:r>
        <w:rPr>
          <w:rFonts w:ascii="Cambria" w:eastAsiaTheme="minorEastAsia" w:hAnsi="Cambria"/>
          <w:b/>
        </w:rPr>
        <w:t>Kết quả:</w:t>
      </w:r>
    </w:p>
    <w:p w14:paraId="240F2D2D" w14:textId="77777777" w:rsidR="0B4DDA6E" w:rsidRDefault="0B4DDA6E" w:rsidP="00F65B53">
      <w:pPr>
        <w:pStyle w:val="ListParagraph"/>
        <w:numPr>
          <w:ilvl w:val="0"/>
          <w:numId w:val="17"/>
        </w:numPr>
        <w:spacing w:before="120" w:after="120" w:line="360" w:lineRule="auto"/>
        <w:jc w:val="both"/>
        <w:rPr>
          <w:rFonts w:ascii="Cambria" w:eastAsiaTheme="minorEastAsia" w:hAnsi="Cambria"/>
        </w:rPr>
      </w:pPr>
      <w:r>
        <w:rPr>
          <w:rFonts w:ascii="Cambria" w:eastAsiaTheme="minorEastAsia" w:hAnsi="Cambria"/>
        </w:rPr>
        <w:t xml:space="preserve">Gồm một số nguyên duy nhất là </w:t>
      </w:r>
      <m:oMath>
        <m:r>
          <w:rPr>
            <w:rFonts w:ascii="Cambria Math" w:eastAsiaTheme="minorEastAsia" w:hAnsi="Cambria Math"/>
          </w:rPr>
          <m:t>m</m:t>
        </m:r>
      </m:oMath>
    </w:p>
    <w:p w14:paraId="4D628D9C" w14:textId="49642F8D"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4680"/>
        <w:gridCol w:w="4680"/>
      </w:tblGrid>
      <w:tr w:rsidR="5A01A86E" w14:paraId="4F97293E" w14:textId="77777777" w:rsidTr="5A01A86E">
        <w:trPr>
          <w:trHeight w:val="25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62EC08" w14:textId="5A2CF232" w:rsidR="5A01A86E" w:rsidRDefault="5A01A86E" w:rsidP="5A01A86E">
            <w:pPr>
              <w:jc w:val="center"/>
            </w:pPr>
            <w:r w:rsidRPr="5A01A86E">
              <w:rPr>
                <w:rFonts w:ascii="Courier New" w:eastAsia="Courier New" w:hAnsi="Courier New" w:cs="Courier New"/>
                <w:b/>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80A8FA" w14:textId="39159188" w:rsidR="5A01A86E" w:rsidRDefault="5A01A86E" w:rsidP="5A01A86E">
            <w:pPr>
              <w:jc w:val="center"/>
            </w:pPr>
            <w:r w:rsidRPr="5A01A86E">
              <w:rPr>
                <w:rFonts w:ascii="Courier New" w:eastAsia="Courier New" w:hAnsi="Courier New" w:cs="Courier New"/>
                <w:b/>
                <w:color w:val="000000" w:themeColor="text1"/>
                <w:sz w:val="28"/>
                <w:szCs w:val="28"/>
              </w:rPr>
              <w:t>OUTPUT</w:t>
            </w:r>
          </w:p>
        </w:tc>
      </w:tr>
      <w:tr w:rsidR="5A01A86E" w14:paraId="11FE682E" w14:textId="77777777" w:rsidTr="5A01A86E">
        <w:trPr>
          <w:trHeight w:val="91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A94247" w14:textId="28417A80" w:rsidR="5A01A86E" w:rsidRDefault="5A01A86E" w:rsidP="5A01A86E">
            <w:pPr>
              <w:jc w:val="both"/>
            </w:pPr>
            <w:r w:rsidRPr="5A01A86E">
              <w:rPr>
                <w:rFonts w:ascii="Courier New" w:eastAsia="Courier New" w:hAnsi="Courier New" w:cs="Courier New"/>
                <w:b/>
                <w:color w:val="000000" w:themeColor="text1"/>
                <w:sz w:val="28"/>
                <w:szCs w:val="28"/>
              </w:rPr>
              <w:t>6</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DE0AB3" w14:textId="26FB8E4C" w:rsidR="5A01A86E" w:rsidRDefault="5A01A86E" w:rsidP="5A01A86E">
            <w:pPr>
              <w:jc w:val="both"/>
            </w:pPr>
            <w:r w:rsidRPr="5A01A86E">
              <w:rPr>
                <w:rFonts w:ascii="Courier New" w:eastAsia="Courier New" w:hAnsi="Courier New" w:cs="Courier New"/>
                <w:b/>
                <w:color w:val="000000" w:themeColor="text1"/>
                <w:sz w:val="28"/>
                <w:szCs w:val="28"/>
              </w:rPr>
              <w:t>1110</w:t>
            </w:r>
          </w:p>
        </w:tc>
      </w:tr>
    </w:tbl>
    <w:p w14:paraId="325750BA" w14:textId="16C7EC0A" w:rsidR="40032CC3" w:rsidRPr="006553D8" w:rsidRDefault="40032CC3" w:rsidP="002851B4">
      <w:pPr>
        <w:rPr>
          <w:rFonts w:ascii="Cambria" w:eastAsia="Cambria" w:hAnsi="Cambria" w:cs="Cambria"/>
          <w:color w:val="FFFFFF" w:themeColor="background1"/>
          <w:sz w:val="28"/>
          <w:szCs w:val="28"/>
        </w:rPr>
      </w:pPr>
      <w:r w:rsidRPr="006553D8">
        <w:t>Comment: N &lt;= 100 rất nhỏ =&gt; Quy hoạch động</w:t>
      </w:r>
    </w:p>
    <w:p w14:paraId="53BB2FB2" w14:textId="774A318D" w:rsidR="40032CC3" w:rsidRPr="006553D8" w:rsidRDefault="40032CC3" w:rsidP="30DF11A7">
      <w:pPr>
        <w:rPr>
          <w:color w:val="BFBFBF" w:themeColor="background1" w:themeShade="BF"/>
        </w:rPr>
      </w:pPr>
      <w:r w:rsidRPr="006553D8">
        <w:rPr>
          <w:color w:val="BFBFBF" w:themeColor="background1" w:themeShade="BF"/>
        </w:rPr>
        <w:t>F(I,  mod) là xây được tới chữ số thứ I và số đó % m = mod. Dưới là mã giả theo style đệ quy có nhớ</w:t>
      </w:r>
    </w:p>
    <w:p w14:paraId="44075FA7" w14:textId="0CA4C5C9" w:rsidR="40032CC3" w:rsidRPr="006553D8" w:rsidRDefault="40032CC3" w:rsidP="30DF11A7">
      <w:pPr>
        <w:rPr>
          <w:color w:val="BFBFBF" w:themeColor="background1" w:themeShade="BF"/>
        </w:rPr>
      </w:pPr>
      <w:r w:rsidRPr="006553D8">
        <w:rPr>
          <w:color w:val="BFBFBF" w:themeColor="background1" w:themeShade="BF"/>
        </w:rPr>
        <w:t>f(I, mod) -&gt; f(I + 1, (mod * 10 + x)% n)  với x lần lượt 0 hoặc 1</w:t>
      </w:r>
    </w:p>
    <w:p w14:paraId="0FD5F34B" w14:textId="4339E9D7" w:rsidR="40032CC3" w:rsidRPr="006553D8" w:rsidRDefault="40032CC3" w:rsidP="30DF11A7">
      <w:pPr>
        <w:rPr>
          <w:color w:val="BFBFBF" w:themeColor="background1" w:themeShade="BF"/>
        </w:rPr>
      </w:pPr>
      <w:r w:rsidRPr="006553D8">
        <w:rPr>
          <w:color w:val="BFBFBF" w:themeColor="background1" w:themeShade="BF"/>
        </w:rPr>
        <w:t xml:space="preserve">tất nhiên mod = 0 thì đó là số chia hết cho n. Vấn đề là truy vết kết quả như thế nào </w:t>
      </w:r>
      <w:r w:rsidRPr="006553D8">
        <w:rPr>
          <w:rFonts w:ascii="Segoe UI Emoji" w:eastAsia="Segoe UI Emoji" w:hAnsi="Segoe UI Emoji" w:cs="Segoe UI Emoji"/>
          <w:color w:val="BFBFBF" w:themeColor="background1" w:themeShade="BF"/>
        </w:rPr>
        <w:t>😊</w:t>
      </w:r>
    </w:p>
    <w:p w14:paraId="099FF718" w14:textId="77777777" w:rsidR="00E83F65" w:rsidRDefault="00E83F65" w:rsidP="2F81A83A">
      <w:pPr>
        <w:rPr>
          <w:rFonts w:ascii="Segoe UI Emoji" w:eastAsia="Segoe UI Emoji" w:hAnsi="Segoe UI Emoji" w:cs="Segoe UI Emoji"/>
        </w:rPr>
      </w:pPr>
    </w:p>
    <w:p w14:paraId="1F842D2A" w14:textId="38E347D1" w:rsidR="761CE52D" w:rsidRDefault="761CE52D" w:rsidP="2F81A83A">
      <w:pPr>
        <w:rPr>
          <w:rFonts w:ascii="Segoe UI Emoji" w:eastAsia="Segoe UI Emoji" w:hAnsi="Segoe UI Emoji" w:cs="Segoe UI Emoji"/>
        </w:rPr>
      </w:pPr>
      <w:r w:rsidRPr="2F81A83A">
        <w:rPr>
          <w:rFonts w:ascii="Segoe UI Emoji" w:eastAsia="Segoe UI Emoji" w:hAnsi="Segoe UI Emoji" w:cs="Segoe UI Emoji"/>
        </w:rPr>
        <w:t>Liệt kê hết tất cả các dãy nhị phân có độ dài là 9, for từ 000000001 l</w:t>
      </w:r>
      <w:r w:rsidR="4C8CC1B6" w:rsidRPr="2F81A83A">
        <w:rPr>
          <w:rFonts w:ascii="Segoe UI Emoji" w:eastAsia="Segoe UI Emoji" w:hAnsi="Segoe UI Emoji" w:cs="Segoe UI Emoji"/>
        </w:rPr>
        <w:t>ên, từng thằng chuyển thành số rồi lấy check xem có phải là bội của n không, nếu là bội thì dừng luôn</w:t>
      </w:r>
    </w:p>
    <w:p w14:paraId="63E03D25" w14:textId="0FA91356" w:rsidR="4C8CC1B6" w:rsidRDefault="4C8CC1B6" w:rsidP="2F81A83A">
      <w:pPr>
        <w:rPr>
          <w:rFonts w:ascii="Segoe UI Emoji" w:eastAsia="Segoe UI Emoji" w:hAnsi="Segoe UI Emoji" w:cs="Segoe UI Emoji"/>
        </w:rPr>
      </w:pPr>
      <w:r w:rsidRPr="2F81A83A">
        <w:rPr>
          <w:rFonts w:ascii="Segoe UI Emoji" w:eastAsia="Segoe UI Emoji" w:hAnsi="Segoe UI Emoji" w:cs="Segoe UI Emoji"/>
        </w:rPr>
        <w:t>Việc liệt kê dãy nhị phân có thể làm theo cách sau:</w:t>
      </w:r>
    </w:p>
    <w:p w14:paraId="567C230F" w14:textId="154C4AA3" w:rsidR="1683CC4D" w:rsidRPr="00864567" w:rsidRDefault="1683CC4D" w:rsidP="00E8645F">
      <w:pPr>
        <w:ind w:left="720"/>
        <w:rPr>
          <w:rFonts w:ascii="Segoe UI Emoji" w:eastAsia="Segoe UI Emoji" w:hAnsi="Segoe UI Emoji" w:cs="Segoe UI Emoji"/>
        </w:rPr>
      </w:pPr>
      <w:r w:rsidRPr="2F81A83A">
        <w:rPr>
          <w:rFonts w:ascii="Segoe UI Emoji" w:eastAsia="Segoe UI Emoji" w:hAnsi="Segoe UI Emoji" w:cs="Segoe UI Emoji"/>
        </w:rPr>
        <w:t xml:space="preserve">Với mỗi chuỗi, để ra chuỗi tiếp theo, tìm thằng 0 đầu tiên từ phải qua, gán nó bằng 1, rồi </w:t>
      </w:r>
      <w:r w:rsidRPr="00864567">
        <w:rPr>
          <w:rFonts w:ascii="Segoe UI Emoji" w:eastAsia="Segoe UI Emoji" w:hAnsi="Segoe UI Emoji" w:cs="Segoe UI Emoji"/>
        </w:rPr>
        <w:t>gán h</w:t>
      </w:r>
      <w:r w:rsidRPr="00864567">
        <w:rPr>
          <w:rFonts w:ascii="Calibri" w:eastAsia="Segoe UI Emoji" w:hAnsi="Calibri" w:cs="Calibri"/>
        </w:rPr>
        <w:t>ế</w:t>
      </w:r>
      <w:r w:rsidRPr="00864567">
        <w:rPr>
          <w:rFonts w:ascii="Segoe UI Emoji" w:eastAsia="Segoe UI Emoji" w:hAnsi="Segoe UI Emoji" w:cs="Segoe UI Emoji"/>
        </w:rPr>
        <w:t>t nh</w:t>
      </w:r>
      <w:r w:rsidRPr="00864567">
        <w:rPr>
          <w:rFonts w:ascii="Calibri" w:eastAsia="Segoe UI Emoji" w:hAnsi="Calibri" w:cs="Calibri"/>
        </w:rPr>
        <w:t>ữ</w:t>
      </w:r>
      <w:r w:rsidRPr="00864567">
        <w:rPr>
          <w:rFonts w:ascii="Segoe UI Emoji" w:eastAsia="Segoe UI Emoji" w:hAnsi="Segoe UI Emoji" w:cs="Segoe UI Emoji"/>
        </w:rPr>
        <w:t>ng th</w:t>
      </w:r>
      <w:r w:rsidRPr="00864567">
        <w:rPr>
          <w:rFonts w:ascii="Calibri" w:eastAsia="Segoe UI Emoji" w:hAnsi="Calibri" w:cs="Calibri"/>
        </w:rPr>
        <w:t>ằ</w:t>
      </w:r>
      <w:r w:rsidRPr="00864567">
        <w:rPr>
          <w:rFonts w:ascii="Segoe UI Emoji" w:eastAsia="Segoe UI Emoji" w:hAnsi="Segoe UI Emoji" w:cs="Segoe UI Emoji"/>
        </w:rPr>
        <w:t xml:space="preserve">ng 1 </w:t>
      </w:r>
      <w:r w:rsidRPr="00864567">
        <w:rPr>
          <w:rFonts w:ascii="Calibri" w:eastAsia="Segoe UI Emoji" w:hAnsi="Calibri" w:cs="Calibri"/>
        </w:rPr>
        <w:t>đằ</w:t>
      </w:r>
      <w:r w:rsidRPr="00864567">
        <w:rPr>
          <w:rFonts w:ascii="Segoe UI Emoji" w:eastAsia="Segoe UI Emoji" w:hAnsi="Segoe UI Emoji" w:cs="Segoe UI Emoji"/>
        </w:rPr>
        <w:t>ng sau thành 0 h</w:t>
      </w:r>
      <w:r w:rsidRPr="00864567">
        <w:rPr>
          <w:rFonts w:ascii="Calibri" w:eastAsia="Segoe UI Emoji" w:hAnsi="Calibri" w:cs="Calibri"/>
        </w:rPr>
        <w:t>ế</w:t>
      </w:r>
      <w:r w:rsidRPr="00864567">
        <w:rPr>
          <w:rFonts w:ascii="Segoe UI Emoji" w:eastAsia="Segoe UI Emoji" w:hAnsi="Segoe UI Emoji" w:cs="Segoe UI Emoji"/>
        </w:rPr>
        <w:t>t</w:t>
      </w:r>
      <w:r w:rsidR="00E8645F" w:rsidRPr="00864567">
        <w:rPr>
          <w:rFonts w:ascii="Segoe UI Emoji" w:eastAsia="Segoe UI Emoji" w:hAnsi="Segoe UI Emoji" w:cs="Segoe UI Emoji"/>
        </w:rPr>
        <w:t xml:space="preserve">. </w:t>
      </w:r>
      <w:r w:rsidRPr="00864567">
        <w:rPr>
          <w:rFonts w:ascii="Segoe UI Emoji" w:eastAsia="Segoe UI Emoji" w:hAnsi="Segoe UI Emoji" w:cs="Segoe UI Emoji"/>
        </w:rPr>
        <w:t>Ví d</w:t>
      </w:r>
      <w:r w:rsidRPr="00864567">
        <w:rPr>
          <w:rFonts w:ascii="Calibri" w:eastAsia="Segoe UI Emoji" w:hAnsi="Calibri" w:cs="Calibri"/>
        </w:rPr>
        <w:t>ụ</w:t>
      </w:r>
      <w:r w:rsidRPr="00864567">
        <w:rPr>
          <w:rFonts w:ascii="Segoe UI Emoji" w:eastAsia="Segoe UI Emoji" w:hAnsi="Segoe UI Emoji" w:cs="Segoe UI Emoji"/>
        </w:rPr>
        <w:t>: 10</w:t>
      </w:r>
      <w:r w:rsidRPr="00864567">
        <w:rPr>
          <w:rFonts w:ascii="Segoe UI Emoji" w:eastAsia="Segoe UI Emoji" w:hAnsi="Segoe UI Emoji" w:cs="Segoe UI Emoji"/>
          <w:b/>
          <w:bCs/>
          <w:color w:val="FF0000"/>
        </w:rPr>
        <w:t>0</w:t>
      </w:r>
      <w:r w:rsidRPr="00864567">
        <w:rPr>
          <w:rFonts w:ascii="Segoe UI Emoji" w:eastAsia="Segoe UI Emoji" w:hAnsi="Segoe UI Emoji" w:cs="Segoe UI Emoji"/>
        </w:rPr>
        <w:t>11, s</w:t>
      </w:r>
      <w:r w:rsidRPr="00864567">
        <w:rPr>
          <w:rFonts w:ascii="Calibri" w:eastAsia="Segoe UI Emoji" w:hAnsi="Calibri" w:cs="Calibri"/>
        </w:rPr>
        <w:t>ố</w:t>
      </w:r>
      <w:r w:rsidRPr="00864567">
        <w:rPr>
          <w:rFonts w:ascii="Segoe UI Emoji" w:eastAsia="Segoe UI Emoji" w:hAnsi="Segoe UI Emoji" w:cs="Segoe UI Emoji"/>
        </w:rPr>
        <w:t xml:space="preserve"> ti</w:t>
      </w:r>
      <w:r w:rsidRPr="00864567">
        <w:rPr>
          <w:rFonts w:ascii="Calibri" w:eastAsia="Segoe UI Emoji" w:hAnsi="Calibri" w:cs="Calibri"/>
        </w:rPr>
        <w:t>ế</w:t>
      </w:r>
      <w:r w:rsidRPr="00864567">
        <w:rPr>
          <w:rFonts w:ascii="Segoe UI Emoji" w:eastAsia="Segoe UI Emoji" w:hAnsi="Segoe UI Emoji" w:cs="Segoe UI Emoji"/>
        </w:rPr>
        <w:t>p theo s</w:t>
      </w:r>
      <w:r w:rsidRPr="00864567">
        <w:rPr>
          <w:rFonts w:ascii="Calibri" w:eastAsia="Segoe UI Emoji" w:hAnsi="Calibri" w:cs="Calibri"/>
        </w:rPr>
        <w:t>ẽ</w:t>
      </w:r>
      <w:r w:rsidRPr="00864567">
        <w:rPr>
          <w:rFonts w:ascii="Segoe UI Emoji" w:eastAsia="Segoe UI Emoji" w:hAnsi="Segoe UI Emoji" w:cs="Segoe UI Emoji"/>
        </w:rPr>
        <w:t xml:space="preserve"> là 10</w:t>
      </w:r>
      <w:r w:rsidRPr="00864567">
        <w:rPr>
          <w:rFonts w:ascii="Segoe UI Emoji" w:eastAsia="Segoe UI Emoji" w:hAnsi="Segoe UI Emoji" w:cs="Segoe UI Emoji"/>
          <w:b/>
          <w:bCs/>
          <w:color w:val="FF0000"/>
        </w:rPr>
        <w:t>100</w:t>
      </w:r>
    </w:p>
    <w:p w14:paraId="04D8A471" w14:textId="0B9D2AE7" w:rsidR="2F81A83A" w:rsidRPr="00864567" w:rsidRDefault="002A2ECE" w:rsidP="00880FCA">
      <w:pPr>
        <w:ind w:left="720"/>
        <w:rPr>
          <w:rFonts w:ascii="Segoe UI Emoji" w:eastAsia="Segoe UI Emoji" w:hAnsi="Segoe UI Emoji" w:cs="Calibri"/>
          <w:b/>
          <w:bCs/>
          <w:color w:val="FF0000"/>
        </w:rPr>
      </w:pPr>
      <w:r w:rsidRPr="00864567">
        <w:rPr>
          <w:rFonts w:ascii="Segoe UI Emoji" w:eastAsia="Segoe UI Emoji" w:hAnsi="Segoe UI Emoji" w:cs="Segoe UI Emoji"/>
        </w:rPr>
        <w:t xml:space="preserve">Vì sao nó </w:t>
      </w:r>
      <w:r w:rsidRPr="00864567">
        <w:rPr>
          <w:rFonts w:ascii="Calibri" w:eastAsia="Segoe UI Emoji" w:hAnsi="Calibri" w:cs="Calibri"/>
        </w:rPr>
        <w:t>đ</w:t>
      </w:r>
      <w:r w:rsidRPr="00864567">
        <w:rPr>
          <w:rFonts w:ascii="Segoe UI Emoji" w:eastAsia="Segoe UI Emoji" w:hAnsi="Segoe UI Emoji" w:cs="Calibri"/>
        </w:rPr>
        <w:t xml:space="preserve">úng: </w:t>
      </w:r>
      <w:r w:rsidR="003270B3" w:rsidRPr="00864567">
        <w:rPr>
          <w:rFonts w:ascii="Segoe UI Emoji" w:eastAsia="Segoe UI Emoji" w:hAnsi="Segoe UI Emoji" w:cs="Segoe UI Emoji"/>
        </w:rPr>
        <w:t>Nó c</w:t>
      </w:r>
      <w:r w:rsidR="003270B3" w:rsidRPr="00864567">
        <w:rPr>
          <w:rFonts w:ascii="Calibri" w:eastAsia="Segoe UI Emoji" w:hAnsi="Calibri" w:cs="Calibri"/>
        </w:rPr>
        <w:t>ũ</w:t>
      </w:r>
      <w:r w:rsidR="003270B3" w:rsidRPr="00864567">
        <w:rPr>
          <w:rFonts w:ascii="Segoe UI Emoji" w:eastAsia="Segoe UI Emoji" w:hAnsi="Segoe UI Emoji" w:cs="Calibri"/>
        </w:rPr>
        <w:t>ng gi</w:t>
      </w:r>
      <w:r w:rsidR="003270B3" w:rsidRPr="00864567">
        <w:rPr>
          <w:rFonts w:ascii="Calibri" w:eastAsia="Segoe UI Emoji" w:hAnsi="Calibri" w:cs="Calibri"/>
        </w:rPr>
        <w:t>ố</w:t>
      </w:r>
      <w:r w:rsidR="003270B3" w:rsidRPr="00864567">
        <w:rPr>
          <w:rFonts w:ascii="Segoe UI Emoji" w:eastAsia="Segoe UI Emoji" w:hAnsi="Segoe UI Emoji" w:cs="Calibri"/>
        </w:rPr>
        <w:t>ng nh</w:t>
      </w:r>
      <w:r w:rsidR="003270B3" w:rsidRPr="00864567">
        <w:rPr>
          <w:rFonts w:ascii="Calibri" w:eastAsia="Segoe UI Emoji" w:hAnsi="Calibri" w:cs="Calibri"/>
        </w:rPr>
        <w:t>ư</w:t>
      </w:r>
      <w:r w:rsidR="003270B3" w:rsidRPr="00864567">
        <w:rPr>
          <w:rFonts w:ascii="Segoe UI Emoji" w:eastAsia="Segoe UI Emoji" w:hAnsi="Segoe UI Emoji" w:cs="Calibri"/>
        </w:rPr>
        <w:t xml:space="preserve"> cách mình “tìm” s</w:t>
      </w:r>
      <w:r w:rsidR="003270B3" w:rsidRPr="00864567">
        <w:rPr>
          <w:rFonts w:ascii="Calibri" w:eastAsia="Segoe UI Emoji" w:hAnsi="Calibri" w:cs="Calibri"/>
        </w:rPr>
        <w:t>ố</w:t>
      </w:r>
      <w:r w:rsidR="003270B3" w:rsidRPr="00864567">
        <w:rPr>
          <w:rFonts w:ascii="Segoe UI Emoji" w:eastAsia="Segoe UI Emoji" w:hAnsi="Segoe UI Emoji" w:cs="Calibri"/>
        </w:rPr>
        <w:t xml:space="preserve"> ti</w:t>
      </w:r>
      <w:r w:rsidR="003270B3" w:rsidRPr="00864567">
        <w:rPr>
          <w:rFonts w:ascii="Calibri" w:eastAsia="Segoe UI Emoji" w:hAnsi="Calibri" w:cs="Calibri"/>
        </w:rPr>
        <w:t>ế</w:t>
      </w:r>
      <w:r w:rsidR="003270B3" w:rsidRPr="00864567">
        <w:rPr>
          <w:rFonts w:ascii="Segoe UI Emoji" w:eastAsia="Segoe UI Emoji" w:hAnsi="Segoe UI Emoji" w:cs="Calibri"/>
        </w:rPr>
        <w:t xml:space="preserve">p theo </w:t>
      </w:r>
      <w:r w:rsidR="003270B3" w:rsidRPr="00864567">
        <w:rPr>
          <w:rFonts w:ascii="Calibri" w:eastAsia="Segoe UI Emoji" w:hAnsi="Calibri" w:cs="Calibri"/>
        </w:rPr>
        <w:t>ở</w:t>
      </w:r>
      <w:r w:rsidR="003270B3" w:rsidRPr="00864567">
        <w:rPr>
          <w:rFonts w:ascii="Segoe UI Emoji" w:eastAsia="Segoe UI Emoji" w:hAnsi="Segoe UI Emoji" w:cs="Calibri"/>
        </w:rPr>
        <w:t xml:space="preserve"> c</w:t>
      </w:r>
      <w:r w:rsidR="003270B3" w:rsidRPr="00864567">
        <w:rPr>
          <w:rFonts w:ascii="Calibri" w:eastAsia="Segoe UI Emoji" w:hAnsi="Calibri" w:cs="Calibri"/>
        </w:rPr>
        <w:t>ơ</w:t>
      </w:r>
      <w:r w:rsidR="003270B3" w:rsidRPr="00864567">
        <w:rPr>
          <w:rFonts w:ascii="Segoe UI Emoji" w:eastAsia="Segoe UI Emoji" w:hAnsi="Segoe UI Emoji" w:cs="Calibri"/>
        </w:rPr>
        <w:t xml:space="preserve"> s</w:t>
      </w:r>
      <w:r w:rsidR="003270B3" w:rsidRPr="00864567">
        <w:rPr>
          <w:rFonts w:ascii="Calibri" w:eastAsia="Segoe UI Emoji" w:hAnsi="Calibri" w:cs="Calibri"/>
        </w:rPr>
        <w:t>ố</w:t>
      </w:r>
      <w:r w:rsidR="003270B3" w:rsidRPr="00864567">
        <w:rPr>
          <w:rFonts w:ascii="Segoe UI Emoji" w:eastAsia="Segoe UI Emoji" w:hAnsi="Segoe UI Emoji" w:cs="Calibri"/>
        </w:rPr>
        <w:t xml:space="preserve"> 10, là mình tìm s</w:t>
      </w:r>
      <w:r w:rsidR="003270B3" w:rsidRPr="00864567">
        <w:rPr>
          <w:rFonts w:ascii="Calibri" w:eastAsia="Segoe UI Emoji" w:hAnsi="Calibri" w:cs="Calibri"/>
        </w:rPr>
        <w:t>ố</w:t>
      </w:r>
      <w:r w:rsidR="003270B3" w:rsidRPr="00864567">
        <w:rPr>
          <w:rFonts w:ascii="Segoe UI Emoji" w:eastAsia="Segoe UI Emoji" w:hAnsi="Segoe UI Emoji" w:cs="Calibri"/>
        </w:rPr>
        <w:t xml:space="preserve"> </w:t>
      </w:r>
      <w:r w:rsidR="003270B3" w:rsidRPr="00864567">
        <w:rPr>
          <w:rFonts w:ascii="Calibri" w:eastAsia="Segoe UI Emoji" w:hAnsi="Calibri" w:cs="Calibri"/>
        </w:rPr>
        <w:t>đầ</w:t>
      </w:r>
      <w:r w:rsidR="003270B3" w:rsidRPr="00864567">
        <w:rPr>
          <w:rFonts w:ascii="Segoe UI Emoji" w:eastAsia="Segoe UI Emoji" w:hAnsi="Segoe UI Emoji" w:cs="Calibri"/>
        </w:rPr>
        <w:t>u tiên khác 9, t</w:t>
      </w:r>
      <w:r w:rsidR="003270B3" w:rsidRPr="00864567">
        <w:rPr>
          <w:rFonts w:ascii="Calibri" w:eastAsia="Segoe UI Emoji" w:hAnsi="Calibri" w:cs="Calibri"/>
        </w:rPr>
        <w:t>ă</w:t>
      </w:r>
      <w:r w:rsidR="003270B3" w:rsidRPr="00864567">
        <w:rPr>
          <w:rFonts w:ascii="Segoe UI Emoji" w:eastAsia="Segoe UI Emoji" w:hAnsi="Segoe UI Emoji" w:cs="Calibri"/>
        </w:rPr>
        <w:t>ng nó lên 1, vì chuy</w:t>
      </w:r>
      <w:r w:rsidR="003270B3" w:rsidRPr="00864567">
        <w:rPr>
          <w:rFonts w:ascii="Calibri" w:eastAsia="Segoe UI Emoji" w:hAnsi="Calibri" w:cs="Calibri"/>
        </w:rPr>
        <w:t>ể</w:t>
      </w:r>
      <w:r w:rsidR="003270B3" w:rsidRPr="00864567">
        <w:rPr>
          <w:rFonts w:ascii="Segoe UI Emoji" w:eastAsia="Segoe UI Emoji" w:hAnsi="Segoe UI Emoji" w:cs="Calibri"/>
        </w:rPr>
        <w:t>n h</w:t>
      </w:r>
      <w:r w:rsidR="003270B3" w:rsidRPr="00864567">
        <w:rPr>
          <w:rFonts w:ascii="Calibri" w:eastAsia="Segoe UI Emoji" w:hAnsi="Calibri" w:cs="Calibri"/>
        </w:rPr>
        <w:t>ế</w:t>
      </w:r>
      <w:r w:rsidR="003270B3" w:rsidRPr="00864567">
        <w:rPr>
          <w:rFonts w:ascii="Segoe UI Emoji" w:eastAsia="Segoe UI Emoji" w:hAnsi="Segoe UI Emoji" w:cs="Calibri"/>
        </w:rPr>
        <w:t>t nh</w:t>
      </w:r>
      <w:r w:rsidR="003270B3" w:rsidRPr="00864567">
        <w:rPr>
          <w:rFonts w:ascii="Calibri" w:eastAsia="Segoe UI Emoji" w:hAnsi="Calibri" w:cs="Calibri"/>
        </w:rPr>
        <w:t>ữ</w:t>
      </w:r>
      <w:r w:rsidR="003270B3" w:rsidRPr="00864567">
        <w:rPr>
          <w:rFonts w:ascii="Segoe UI Emoji" w:eastAsia="Segoe UI Emoji" w:hAnsi="Segoe UI Emoji" w:cs="Calibri"/>
        </w:rPr>
        <w:t>ng s</w:t>
      </w:r>
      <w:r w:rsidR="003270B3" w:rsidRPr="00864567">
        <w:rPr>
          <w:rFonts w:ascii="Calibri" w:eastAsia="Segoe UI Emoji" w:hAnsi="Calibri" w:cs="Calibri"/>
        </w:rPr>
        <w:t>ố</w:t>
      </w:r>
      <w:r w:rsidR="003270B3" w:rsidRPr="00864567">
        <w:rPr>
          <w:rFonts w:ascii="Segoe UI Emoji" w:eastAsia="Segoe UI Emoji" w:hAnsi="Segoe UI Emoji" w:cs="Calibri"/>
        </w:rPr>
        <w:t xml:space="preserve"> 9 </w:t>
      </w:r>
      <w:r w:rsidR="003270B3" w:rsidRPr="00864567">
        <w:rPr>
          <w:rFonts w:ascii="Calibri" w:eastAsia="Segoe UI Emoji" w:hAnsi="Calibri" w:cs="Calibri"/>
        </w:rPr>
        <w:t>đằ</w:t>
      </w:r>
      <w:r w:rsidR="003270B3" w:rsidRPr="00864567">
        <w:rPr>
          <w:rFonts w:ascii="Segoe UI Emoji" w:eastAsia="Segoe UI Emoji" w:hAnsi="Segoe UI Emoji" w:cs="Calibri"/>
        </w:rPr>
        <w:t>ng sau thành 0. Ví d</w:t>
      </w:r>
      <w:r w:rsidR="003270B3" w:rsidRPr="00864567">
        <w:rPr>
          <w:rFonts w:ascii="Calibri" w:eastAsia="Segoe UI Emoji" w:hAnsi="Calibri" w:cs="Calibri"/>
        </w:rPr>
        <w:t>ụ</w:t>
      </w:r>
      <w:r w:rsidR="003270B3" w:rsidRPr="00864567">
        <w:rPr>
          <w:rFonts w:ascii="Segoe UI Emoji" w:eastAsia="Segoe UI Emoji" w:hAnsi="Segoe UI Emoji" w:cs="Calibri"/>
        </w:rPr>
        <w:t>: s</w:t>
      </w:r>
      <w:r w:rsidR="003270B3" w:rsidRPr="00864567">
        <w:rPr>
          <w:rFonts w:ascii="Calibri" w:eastAsia="Segoe UI Emoji" w:hAnsi="Calibri" w:cs="Calibri"/>
        </w:rPr>
        <w:t>ố</w:t>
      </w:r>
      <w:r w:rsidR="003270B3" w:rsidRPr="00864567">
        <w:rPr>
          <w:rFonts w:ascii="Segoe UI Emoji" w:eastAsia="Segoe UI Emoji" w:hAnsi="Segoe UI Emoji" w:cs="Calibri"/>
        </w:rPr>
        <w:t xml:space="preserve"> ti</w:t>
      </w:r>
      <w:r w:rsidR="003270B3" w:rsidRPr="00864567">
        <w:rPr>
          <w:rFonts w:ascii="Calibri" w:eastAsia="Segoe UI Emoji" w:hAnsi="Calibri" w:cs="Calibri"/>
        </w:rPr>
        <w:t>ế</w:t>
      </w:r>
      <w:r w:rsidR="003270B3" w:rsidRPr="00864567">
        <w:rPr>
          <w:rFonts w:ascii="Segoe UI Emoji" w:eastAsia="Segoe UI Emoji" w:hAnsi="Segoe UI Emoji" w:cs="Calibri"/>
        </w:rPr>
        <w:t>p theo c</w:t>
      </w:r>
      <w:r w:rsidR="003270B3" w:rsidRPr="00864567">
        <w:rPr>
          <w:rFonts w:ascii="Calibri" w:eastAsia="Segoe UI Emoji" w:hAnsi="Calibri" w:cs="Calibri"/>
        </w:rPr>
        <w:t>ủ</w:t>
      </w:r>
      <w:r w:rsidR="003270B3" w:rsidRPr="00864567">
        <w:rPr>
          <w:rFonts w:ascii="Segoe UI Emoji" w:eastAsia="Segoe UI Emoji" w:hAnsi="Segoe UI Emoji" w:cs="Calibri"/>
        </w:rPr>
        <w:t>a 53</w:t>
      </w:r>
      <w:r w:rsidR="003270B3" w:rsidRPr="00864567">
        <w:rPr>
          <w:rFonts w:ascii="Segoe UI Emoji" w:eastAsia="Segoe UI Emoji" w:hAnsi="Segoe UI Emoji" w:cs="Calibri"/>
          <w:b/>
          <w:bCs/>
          <w:color w:val="FF0000"/>
        </w:rPr>
        <w:t>4</w:t>
      </w:r>
      <w:r w:rsidR="003270B3" w:rsidRPr="00864567">
        <w:rPr>
          <w:rFonts w:ascii="Segoe UI Emoji" w:eastAsia="Segoe UI Emoji" w:hAnsi="Segoe UI Emoji" w:cs="Calibri"/>
        </w:rPr>
        <w:t>99 là 53</w:t>
      </w:r>
      <w:r w:rsidR="003270B3" w:rsidRPr="00864567">
        <w:rPr>
          <w:rFonts w:ascii="Segoe UI Emoji" w:eastAsia="Segoe UI Emoji" w:hAnsi="Segoe UI Emoji" w:cs="Calibri"/>
          <w:b/>
          <w:bCs/>
          <w:color w:val="FF0000"/>
        </w:rPr>
        <w:t>500</w:t>
      </w:r>
      <w:r w:rsidR="004F11E2" w:rsidRPr="00864567">
        <w:rPr>
          <w:rFonts w:ascii="Segoe UI Emoji" w:eastAsia="Segoe UI Emoji" w:hAnsi="Segoe UI Emoji" w:cs="Calibri"/>
          <w:b/>
          <w:bCs/>
        </w:rPr>
        <w:t xml:space="preserve">, </w:t>
      </w:r>
      <w:r w:rsidR="004F11E2" w:rsidRPr="00864567">
        <w:rPr>
          <w:rFonts w:ascii="Segoe UI Emoji" w:eastAsia="Segoe UI Emoji" w:hAnsi="Segoe UI Emoji" w:cs="Calibri"/>
        </w:rPr>
        <w:t>s</w:t>
      </w:r>
      <w:r w:rsidR="004F11E2" w:rsidRPr="00864567">
        <w:rPr>
          <w:rFonts w:ascii="Calibri" w:eastAsia="Segoe UI Emoji" w:hAnsi="Calibri" w:cs="Calibri"/>
        </w:rPr>
        <w:t>ố</w:t>
      </w:r>
      <w:r w:rsidR="004F11E2" w:rsidRPr="00864567">
        <w:rPr>
          <w:rFonts w:ascii="Segoe UI Emoji" w:eastAsia="Segoe UI Emoji" w:hAnsi="Segoe UI Emoji" w:cs="Calibri"/>
        </w:rPr>
        <w:t xml:space="preserve"> ti</w:t>
      </w:r>
      <w:r w:rsidR="004F11E2" w:rsidRPr="00864567">
        <w:rPr>
          <w:rFonts w:ascii="Calibri" w:eastAsia="Segoe UI Emoji" w:hAnsi="Calibri" w:cs="Calibri"/>
        </w:rPr>
        <w:t>ế</w:t>
      </w:r>
      <w:r w:rsidR="004F11E2" w:rsidRPr="00864567">
        <w:rPr>
          <w:rFonts w:ascii="Segoe UI Emoji" w:eastAsia="Segoe UI Emoji" w:hAnsi="Segoe UI Emoji" w:cs="Calibri"/>
        </w:rPr>
        <w:t>p theo c</w:t>
      </w:r>
      <w:r w:rsidR="004F11E2" w:rsidRPr="00864567">
        <w:rPr>
          <w:rFonts w:ascii="Calibri" w:eastAsia="Segoe UI Emoji" w:hAnsi="Calibri" w:cs="Calibri"/>
        </w:rPr>
        <w:t>ủ</w:t>
      </w:r>
      <w:r w:rsidR="004F11E2" w:rsidRPr="00864567">
        <w:rPr>
          <w:rFonts w:ascii="Segoe UI Emoji" w:eastAsia="Segoe UI Emoji" w:hAnsi="Segoe UI Emoji" w:cs="Calibri"/>
        </w:rPr>
        <w:t>a 12</w:t>
      </w:r>
      <w:r w:rsidR="004F11E2" w:rsidRPr="00864567">
        <w:rPr>
          <w:rFonts w:ascii="Segoe UI Emoji" w:eastAsia="Segoe UI Emoji" w:hAnsi="Segoe UI Emoji" w:cs="Calibri"/>
          <w:b/>
          <w:bCs/>
          <w:color w:val="FF0000"/>
        </w:rPr>
        <w:t>3</w:t>
      </w:r>
      <w:r w:rsidR="004F11E2" w:rsidRPr="00864567">
        <w:rPr>
          <w:rFonts w:ascii="Segoe UI Emoji" w:eastAsia="Segoe UI Emoji" w:hAnsi="Segoe UI Emoji" w:cs="Calibri"/>
          <w:b/>
          <w:bCs/>
        </w:rPr>
        <w:t xml:space="preserve"> </w:t>
      </w:r>
      <w:r w:rsidR="004F11E2" w:rsidRPr="00864567">
        <w:rPr>
          <w:rFonts w:ascii="Segoe UI Emoji" w:eastAsia="Segoe UI Emoji" w:hAnsi="Segoe UI Emoji" w:cs="Calibri"/>
        </w:rPr>
        <w:t>là 12</w:t>
      </w:r>
      <w:r w:rsidR="004F11E2" w:rsidRPr="00864567">
        <w:rPr>
          <w:rFonts w:ascii="Segoe UI Emoji" w:eastAsia="Segoe UI Emoji" w:hAnsi="Segoe UI Emoji" w:cs="Calibri"/>
          <w:b/>
          <w:bCs/>
          <w:color w:val="FF0000"/>
        </w:rPr>
        <w:t>4</w:t>
      </w:r>
    </w:p>
    <w:p w14:paraId="771F52C0" w14:textId="7D01521C" w:rsidR="002C3D2A" w:rsidRDefault="009C745D" w:rsidP="00864567">
      <w:pPr>
        <w:rPr>
          <w:rFonts w:ascii="Segoe UI Emoji" w:eastAsia="Segoe UI Emoji" w:hAnsi="Segoe UI Emoji" w:cs="Calibri"/>
        </w:rPr>
      </w:pPr>
      <w:r w:rsidRPr="00864567">
        <w:rPr>
          <w:rFonts w:ascii="Segoe UI Emoji" w:eastAsia="Segoe UI Emoji" w:hAnsi="Segoe UI Emoji" w:cs="Calibri"/>
        </w:rPr>
        <w:t>Ngoài ra c</w:t>
      </w:r>
      <w:r w:rsidRPr="00864567">
        <w:rPr>
          <w:rFonts w:ascii="Calibri" w:eastAsia="Segoe UI Emoji" w:hAnsi="Calibri" w:cs="Calibri"/>
        </w:rPr>
        <w:t>ũ</w:t>
      </w:r>
      <w:r w:rsidRPr="00864567">
        <w:rPr>
          <w:rFonts w:ascii="Segoe UI Emoji" w:eastAsia="Segoe UI Emoji" w:hAnsi="Segoe UI Emoji" w:cs="Calibri"/>
        </w:rPr>
        <w:t>ng có th</w:t>
      </w:r>
      <w:r w:rsidRPr="00864567">
        <w:rPr>
          <w:rFonts w:ascii="Calibri" w:eastAsia="Segoe UI Emoji" w:hAnsi="Calibri" w:cs="Calibri"/>
        </w:rPr>
        <w:t>ể</w:t>
      </w:r>
      <w:r w:rsidRPr="00864567">
        <w:rPr>
          <w:rFonts w:ascii="Segoe UI Emoji" w:eastAsia="Segoe UI Emoji" w:hAnsi="Segoe UI Emoji" w:cs="Calibri"/>
        </w:rPr>
        <w:t xml:space="preserve"> dùng quay lui </w:t>
      </w:r>
      <w:r w:rsidRPr="00864567">
        <w:rPr>
          <w:rFonts w:ascii="Calibri" w:eastAsia="Segoe UI Emoji" w:hAnsi="Calibri" w:cs="Calibri"/>
        </w:rPr>
        <w:t>để</w:t>
      </w:r>
      <w:r w:rsidRPr="00864567">
        <w:rPr>
          <w:rFonts w:ascii="Segoe UI Emoji" w:eastAsia="Segoe UI Emoji" w:hAnsi="Segoe UI Emoji" w:cs="Calibri"/>
        </w:rPr>
        <w:t xml:space="preserve"> li</w:t>
      </w:r>
      <w:r w:rsidRPr="00864567">
        <w:rPr>
          <w:rFonts w:ascii="Calibri" w:eastAsia="Segoe UI Emoji" w:hAnsi="Calibri" w:cs="Calibri"/>
        </w:rPr>
        <w:t>ệ</w:t>
      </w:r>
      <w:r w:rsidRPr="00864567">
        <w:rPr>
          <w:rFonts w:ascii="Segoe UI Emoji" w:eastAsia="Segoe UI Emoji" w:hAnsi="Segoe UI Emoji" w:cs="Calibri"/>
        </w:rPr>
        <w:t>t kê dãy nh</w:t>
      </w:r>
      <w:r w:rsidRPr="00864567">
        <w:rPr>
          <w:rFonts w:ascii="Calibri" w:eastAsia="Segoe UI Emoji" w:hAnsi="Calibri" w:cs="Calibri"/>
        </w:rPr>
        <w:t>ị</w:t>
      </w:r>
      <w:r w:rsidRPr="00864567">
        <w:rPr>
          <w:rFonts w:ascii="Segoe UI Emoji" w:eastAsia="Segoe UI Emoji" w:hAnsi="Segoe UI Emoji" w:cs="Calibri"/>
        </w:rPr>
        <w:t xml:space="preserve"> phân, nh</w:t>
      </w:r>
      <w:r w:rsidRPr="00864567">
        <w:rPr>
          <w:rFonts w:ascii="Calibri" w:eastAsia="Segoe UI Emoji" w:hAnsi="Calibri" w:cs="Calibri"/>
        </w:rPr>
        <w:t>ư</w:t>
      </w:r>
      <w:r w:rsidRPr="00864567">
        <w:rPr>
          <w:rFonts w:ascii="Segoe UI Emoji" w:eastAsia="Segoe UI Emoji" w:hAnsi="Segoe UI Emoji" w:cs="Calibri"/>
        </w:rPr>
        <w:t>ng tui ngh</w:t>
      </w:r>
      <w:r w:rsidRPr="00864567">
        <w:rPr>
          <w:rFonts w:ascii="Calibri" w:eastAsia="Segoe UI Emoji" w:hAnsi="Calibri" w:cs="Calibri"/>
        </w:rPr>
        <w:t>ĩ</w:t>
      </w:r>
      <w:r w:rsidRPr="00864567">
        <w:rPr>
          <w:rFonts w:ascii="Segoe UI Emoji" w:eastAsia="Segoe UI Emoji" w:hAnsi="Segoe UI Emoji" w:cs="Calibri"/>
        </w:rPr>
        <w:t xml:space="preserve"> cách trên d</w:t>
      </w:r>
      <w:r w:rsidRPr="00864567">
        <w:rPr>
          <w:rFonts w:ascii="Calibri" w:eastAsia="Segoe UI Emoji" w:hAnsi="Calibri" w:cs="Calibri"/>
        </w:rPr>
        <w:t>ễ</w:t>
      </w:r>
      <w:r w:rsidRPr="00864567">
        <w:rPr>
          <w:rFonts w:ascii="Segoe UI Emoji" w:eastAsia="Segoe UI Emoji" w:hAnsi="Segoe UI Emoji" w:cs="Calibri"/>
        </w:rPr>
        <w:t xml:space="preserve"> h</w:t>
      </w:r>
      <w:r w:rsidRPr="00864567">
        <w:rPr>
          <w:rFonts w:ascii="Calibri" w:eastAsia="Segoe UI Emoji" w:hAnsi="Calibri" w:cs="Calibri"/>
        </w:rPr>
        <w:t>ơ</w:t>
      </w:r>
      <w:r w:rsidRPr="00864567">
        <w:rPr>
          <w:rFonts w:ascii="Segoe UI Emoji" w:eastAsia="Segoe UI Emoji" w:hAnsi="Segoe UI Emoji" w:cs="Calibri"/>
        </w:rPr>
        <w:t>n.</w:t>
      </w:r>
    </w:p>
    <w:p w14:paraId="55F37DB3" w14:textId="196AA5A7" w:rsidR="002C3D2A" w:rsidRDefault="002C3D2A" w:rsidP="00864567">
      <w:pPr>
        <w:rPr>
          <w:rFonts w:ascii="Calibri" w:eastAsia="Segoe UI Emoji" w:hAnsi="Calibri" w:cs="Calibri"/>
        </w:rPr>
      </w:pPr>
      <w:r>
        <w:rPr>
          <w:rFonts w:ascii="Segoe UI Emoji" w:eastAsia="Segoe UI Emoji" w:hAnsi="Segoe UI Emoji" w:cs="Segoe UI Emoji"/>
        </w:rPr>
        <w:t>C</w:t>
      </w:r>
      <w:r w:rsidRPr="2F81A83A">
        <w:rPr>
          <w:rFonts w:ascii="Segoe UI Emoji" w:eastAsia="Segoe UI Emoji" w:hAnsi="Segoe UI Emoji" w:cs="Segoe UI Emoji"/>
        </w:rPr>
        <w:t>ách này thử với n = 100 chạy cái ra ngay lập tức luôn, vì số dãy nhị phân có độ dài 9 là 2^9 = 512</w:t>
      </w:r>
      <w:r w:rsidR="000E3CE0">
        <w:rPr>
          <w:rFonts w:ascii="Segoe UI Emoji" w:eastAsia="Segoe UI Emoji" w:hAnsi="Segoe UI Emoji" w:cs="Segoe UI Emoji"/>
        </w:rPr>
        <w:t>. Th</w:t>
      </w:r>
      <w:r w:rsidR="000E3CE0">
        <w:rPr>
          <w:rFonts w:ascii="Calibri" w:eastAsia="Segoe UI Emoji" w:hAnsi="Calibri" w:cs="Calibri"/>
        </w:rPr>
        <w:t xml:space="preserve">ậm chí tui cho chạy với tất cả n </w:t>
      </w:r>
      <w:r w:rsidR="00D91461">
        <w:rPr>
          <w:rFonts w:ascii="Calibri" w:eastAsia="Segoe UI Emoji" w:hAnsi="Calibri" w:cs="Calibri"/>
        </w:rPr>
        <w:t xml:space="preserve">từ 1 tới 100 cùng lúc, nó vẫn ra </w:t>
      </w:r>
      <w:r w:rsidR="008C58B5">
        <w:rPr>
          <w:rFonts w:ascii="Calibri" w:eastAsia="Segoe UI Emoji" w:hAnsi="Calibri" w:cs="Calibri"/>
        </w:rPr>
        <w:t>ngay lập tức.</w:t>
      </w:r>
    </w:p>
    <w:p w14:paraId="09F27BBE" w14:textId="1246D523" w:rsidR="00E674CD" w:rsidRPr="007567C4" w:rsidRDefault="00E674CD" w:rsidP="00864567">
      <w:pPr>
        <w:rPr>
          <w:rFonts w:ascii="Calibri" w:eastAsia="Segoe UI Emoji" w:hAnsi="Calibri" w:cs="Calibri"/>
          <w:i/>
          <w:iCs/>
        </w:rPr>
      </w:pPr>
      <w:r w:rsidRPr="007567C4">
        <w:rPr>
          <w:rFonts w:ascii="Calibri" w:eastAsia="Segoe UI Emoji" w:hAnsi="Calibri" w:cs="Calibri"/>
          <w:b/>
          <w:bCs/>
          <w:i/>
          <w:iCs/>
        </w:rPr>
        <w:t>Độ phức tạp</w:t>
      </w:r>
      <w:r w:rsidRPr="007567C4">
        <w:rPr>
          <w:rFonts w:ascii="Calibri" w:eastAsia="Segoe UI Emoji" w:hAnsi="Calibri" w:cs="Calibri"/>
          <w:i/>
          <w:iCs/>
        </w:rPr>
        <w:t>: O(</w:t>
      </w:r>
      <w:r w:rsidR="00FA2987" w:rsidRPr="007567C4">
        <w:rPr>
          <w:rFonts w:ascii="Calibri" w:eastAsia="Segoe UI Emoji" w:hAnsi="Calibri" w:cs="Calibri"/>
          <w:i/>
          <w:iCs/>
        </w:rPr>
        <w:t>2</w:t>
      </w:r>
      <w:r w:rsidR="00FA2987" w:rsidRPr="007567C4">
        <w:rPr>
          <w:rFonts w:ascii="Calibri" w:eastAsia="Segoe UI Emoji" w:hAnsi="Calibri" w:cs="Calibri"/>
          <w:i/>
          <w:iCs/>
          <w:vertAlign w:val="superscript"/>
        </w:rPr>
        <w:t>k</w:t>
      </w:r>
      <w:r w:rsidR="00FA2987" w:rsidRPr="007567C4">
        <w:rPr>
          <w:rFonts w:ascii="Calibri" w:eastAsia="Segoe UI Emoji" w:hAnsi="Calibri" w:cs="Calibri"/>
          <w:i/>
          <w:iCs/>
        </w:rPr>
        <w:t xml:space="preserve">) với k là </w:t>
      </w:r>
      <w:r w:rsidR="00E022B1" w:rsidRPr="007567C4">
        <w:rPr>
          <w:rFonts w:ascii="Calibri" w:eastAsia="Segoe UI Emoji" w:hAnsi="Calibri" w:cs="Calibri"/>
          <w:i/>
          <w:iCs/>
        </w:rPr>
        <w:t xml:space="preserve">số chữ số của </w:t>
      </w:r>
      <w:r w:rsidR="000867D6" w:rsidRPr="007567C4">
        <w:rPr>
          <w:rFonts w:ascii="Calibri" w:eastAsia="Segoe UI Emoji" w:hAnsi="Calibri" w:cs="Calibri"/>
          <w:i/>
          <w:iCs/>
        </w:rPr>
        <w:t>bội nhỏ nhất</w:t>
      </w:r>
      <w:r w:rsidR="008A7BF7" w:rsidRPr="007567C4">
        <w:rPr>
          <w:rFonts w:ascii="Calibri" w:eastAsia="Segoe UI Emoji" w:hAnsi="Calibri" w:cs="Calibri"/>
          <w:i/>
          <w:iCs/>
        </w:rPr>
        <w:t xml:space="preserve"> thoả yêu cầu đề bài của n</w:t>
      </w:r>
    </w:p>
    <w:p w14:paraId="695B622A" w14:textId="451AB7FD" w:rsidR="003270B3" w:rsidRDefault="003270B3" w:rsidP="2F81A83A">
      <w:pPr>
        <w:rPr>
          <w:rFonts w:ascii="Segoe UI Emoji" w:eastAsia="Segoe UI Emoji" w:hAnsi="Segoe UI Emoji" w:cs="Segoe UI Emoji"/>
        </w:rPr>
      </w:pPr>
    </w:p>
    <w:p w14:paraId="61655416" w14:textId="2FE825A4"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18: </w:t>
      </w:r>
    </w:p>
    <w:p w14:paraId="0259AD94" w14:textId="77777777" w:rsidR="0B4DDA6E" w:rsidRDefault="0B4DDA6E" w:rsidP="004E079C">
      <w:pPr>
        <w:spacing w:before="120" w:after="120" w:line="360" w:lineRule="auto"/>
        <w:jc w:val="both"/>
        <w:rPr>
          <w:rFonts w:ascii="Cambria" w:eastAsiaTheme="minorEastAsia" w:hAnsi="Cambria"/>
        </w:rPr>
      </w:pPr>
      <w:r>
        <w:rPr>
          <w:rFonts w:ascii="Cambria" w:eastAsiaTheme="minorEastAsia" w:hAnsi="Cambria"/>
        </w:rPr>
        <w:t xml:space="preserve">Cho dãy số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oMath>
      <w:r>
        <w:rPr>
          <w:rFonts w:ascii="Cambria" w:eastAsiaTheme="minorEastAsia" w:hAnsi="Cambria"/>
        </w:rPr>
        <w:t xml:space="preserve"> là một hoán vị của các số từ </w:t>
      </w:r>
      <m:oMath>
        <m:r>
          <w:rPr>
            <w:rFonts w:ascii="Cambria Math" w:eastAsiaTheme="minorEastAsia" w:hAnsi="Cambria Math"/>
          </w:rPr>
          <m:t>1</m:t>
        </m:r>
      </m:oMath>
      <w:r>
        <w:rPr>
          <w:rFonts w:ascii="Cambria" w:eastAsiaTheme="minorEastAsia" w:hAnsi="Cambria"/>
        </w:rPr>
        <w:t xml:space="preserve"> đến </w:t>
      </w:r>
      <m:oMath>
        <m:r>
          <w:rPr>
            <w:rFonts w:ascii="Cambria Math" w:eastAsiaTheme="minorEastAsia" w:hAnsi="Cambria Math"/>
          </w:rPr>
          <m:t>n</m:t>
        </m:r>
      </m:oMath>
      <w:r w:rsidR="004E079C">
        <w:rPr>
          <w:rFonts w:ascii="Cambria" w:eastAsiaTheme="minorEastAsia" w:hAnsi="Cambria"/>
        </w:rPr>
        <w:t>.</w:t>
      </w:r>
      <w:r>
        <w:rPr>
          <w:rFonts w:ascii="Cambria" w:eastAsiaTheme="minorEastAsia" w:hAnsi="Cambria"/>
        </w:rPr>
        <w:t xml:space="preserve"> Có thể thực hiện thao tác sau trên dãy số: chọn vị trí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2≤i≤n</m:t>
            </m:r>
          </m:e>
        </m:d>
      </m:oMath>
      <w:r>
        <w:rPr>
          <w:rFonts w:ascii="Cambria" w:eastAsiaTheme="minorEastAsia" w:hAnsi="Cambria"/>
        </w:rPr>
        <w:t xml:space="preserve"> và đảo ngược thứ tự các phần tử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sidR="004E079C">
        <w:rPr>
          <w:rFonts w:ascii="Cambria" w:eastAsiaTheme="minorEastAsia" w:hAnsi="Cambria"/>
        </w:rPr>
        <w:t>,</w:t>
      </w:r>
      <w:r>
        <w:rPr>
          <w:rFonts w:ascii="Cambria" w:eastAsiaTheme="minorEastAsia" w:hAnsi="Cambria"/>
        </w:rPr>
        <w:t xml:space="preserve"> các phần tử còn lại giữ nguyên.</w:t>
      </w:r>
    </w:p>
    <w:p w14:paraId="4564C388" w14:textId="77777777" w:rsidR="0B4DDA6E" w:rsidRDefault="0B4DDA6E" w:rsidP="004E079C">
      <w:pPr>
        <w:spacing w:before="120" w:after="120" w:line="360" w:lineRule="auto"/>
        <w:jc w:val="both"/>
        <w:rPr>
          <w:rFonts w:ascii="Cambria" w:eastAsiaTheme="minorEastAsia" w:hAnsi="Cambria"/>
        </w:rPr>
      </w:pPr>
      <w:r>
        <w:rPr>
          <w:rFonts w:ascii="Cambria" w:eastAsiaTheme="minorEastAsia" w:hAnsi="Cambria"/>
          <w:b/>
        </w:rPr>
        <w:lastRenderedPageBreak/>
        <w:t>Yêu cầu:</w:t>
      </w:r>
      <w:r>
        <w:rPr>
          <w:rFonts w:ascii="Cambria" w:eastAsiaTheme="minorEastAsia" w:hAnsi="Cambria"/>
        </w:rPr>
        <w:t xml:space="preserve"> Tìm số thao tác thực hiện ít nhất để dãy có thứ tự tăng dần.</w:t>
      </w:r>
    </w:p>
    <w:p w14:paraId="45AE1E29" w14:textId="77777777" w:rsidR="0B4DDA6E" w:rsidRDefault="0B4DDA6E" w:rsidP="004E079C">
      <w:pPr>
        <w:spacing w:before="120" w:after="120" w:line="360" w:lineRule="auto"/>
        <w:jc w:val="both"/>
        <w:rPr>
          <w:rFonts w:ascii="Cambria" w:eastAsiaTheme="minorEastAsia" w:hAnsi="Cambria"/>
          <w:b/>
        </w:rPr>
      </w:pPr>
      <w:r>
        <w:rPr>
          <w:rFonts w:ascii="Cambria" w:eastAsiaTheme="minorEastAsia" w:hAnsi="Cambria"/>
          <w:b/>
        </w:rPr>
        <w:t>Dữ liệu vào:</w:t>
      </w:r>
    </w:p>
    <w:p w14:paraId="43C7EF00" w14:textId="77777777" w:rsidR="0B4DDA6E" w:rsidRDefault="0B4DDA6E" w:rsidP="004E079C">
      <w:pPr>
        <w:pStyle w:val="ListParagraph"/>
        <w:numPr>
          <w:ilvl w:val="0"/>
          <w:numId w:val="9"/>
        </w:numPr>
        <w:spacing w:before="120" w:after="120" w:line="360" w:lineRule="auto"/>
        <w:jc w:val="both"/>
        <w:rPr>
          <w:rFonts w:ascii="Cambria" w:eastAsiaTheme="minorEastAsia" w:hAnsi="Cambria"/>
        </w:rPr>
      </w:pPr>
      <w:r>
        <w:rPr>
          <w:rFonts w:ascii="Cambria" w:eastAsiaTheme="minorEastAsia" w:hAnsi="Cambria"/>
        </w:rPr>
        <w:t xml:space="preserve">Dòng đầu tiên: </w:t>
      </w:r>
      <m:oMath>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1≤n≤8</m:t>
            </m:r>
          </m:e>
        </m:d>
      </m:oMath>
    </w:p>
    <w:p w14:paraId="6828A040" w14:textId="77777777" w:rsidR="004E079C" w:rsidRDefault="004E079C" w:rsidP="004E079C">
      <w:pPr>
        <w:pStyle w:val="ListParagraph"/>
        <w:numPr>
          <w:ilvl w:val="0"/>
          <w:numId w:val="9"/>
        </w:numPr>
        <w:spacing w:before="120" w:after="120" w:line="360" w:lineRule="auto"/>
        <w:jc w:val="both"/>
        <w:rPr>
          <w:rFonts w:ascii="Cambria" w:eastAsiaTheme="minorEastAsia" w:hAnsi="Cambria"/>
        </w:rPr>
      </w:pPr>
      <w:r>
        <w:rPr>
          <w:rFonts w:ascii="Cambria" w:eastAsiaTheme="minorEastAsia" w:hAnsi="Cambria"/>
        </w:rPr>
        <w:t xml:space="preserve">Dòng thứ hai: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oMath>
    </w:p>
    <w:p w14:paraId="79989B80" w14:textId="77777777" w:rsidR="0B4DDA6E" w:rsidRDefault="0B4DDA6E" w:rsidP="004E079C">
      <w:pPr>
        <w:spacing w:before="120" w:after="120" w:line="360" w:lineRule="auto"/>
        <w:jc w:val="both"/>
        <w:rPr>
          <w:rFonts w:ascii="Cambria" w:eastAsiaTheme="minorEastAsia" w:hAnsi="Cambria"/>
          <w:b/>
        </w:rPr>
      </w:pPr>
      <w:r>
        <w:rPr>
          <w:rFonts w:ascii="Cambria" w:eastAsiaTheme="minorEastAsia" w:hAnsi="Cambria"/>
          <w:b/>
        </w:rPr>
        <w:t>Kết quả:</w:t>
      </w:r>
    </w:p>
    <w:p w14:paraId="720B6EB1" w14:textId="6E927F0C" w:rsidR="0B4DDA6E" w:rsidRDefault="0B4DDA6E" w:rsidP="000D5AAC">
      <w:pPr>
        <w:pStyle w:val="ListParagraph"/>
        <w:numPr>
          <w:ilvl w:val="0"/>
          <w:numId w:val="9"/>
        </w:numPr>
        <w:jc w:val="both"/>
        <w:rPr>
          <w:rFonts w:eastAsiaTheme="minorEastAsia"/>
          <w:color w:val="000000" w:themeColor="text1"/>
          <w:sz w:val="28"/>
          <w:szCs w:val="28"/>
        </w:rPr>
      </w:pPr>
      <w:r>
        <w:rPr>
          <w:rFonts w:ascii="Cambria" w:eastAsiaTheme="minorEastAsia" w:hAnsi="Cambria"/>
        </w:rPr>
        <w:t>Gồm một số duy nhất là số thao tác ít nhất</w:t>
      </w:r>
      <w:r w:rsidRPr="5A01A86E">
        <w:rPr>
          <w:rFonts w:ascii="Cambria" w:eastAsia="Cambria" w:hAnsi="Cambria" w:cs="Cambria"/>
          <w:color w:val="000000" w:themeColor="text1"/>
          <w:sz w:val="28"/>
          <w:szCs w:val="28"/>
        </w:rPr>
        <w:t>.</w:t>
      </w:r>
    </w:p>
    <w:p w14:paraId="2C3B92E3" w14:textId="3D5126FE" w:rsidR="0B4DDA6E" w:rsidRDefault="0B4DDA6E" w:rsidP="5A01A86E">
      <w:pPr>
        <w:jc w:val="both"/>
      </w:pPr>
      <w:r w:rsidRPr="5A01A86E">
        <w:rPr>
          <w:rFonts w:ascii="Cambria" w:eastAsia="Cambria" w:hAnsi="Cambria" w:cs="Cambria"/>
          <w:b/>
          <w:color w:val="000000" w:themeColor="text1"/>
          <w:sz w:val="28"/>
          <w:szCs w:val="28"/>
        </w:rPr>
        <w:t>Ví dụ:</w:t>
      </w:r>
    </w:p>
    <w:tbl>
      <w:tblPr>
        <w:tblStyle w:val="TableGrid"/>
        <w:tblW w:w="0" w:type="auto"/>
        <w:tblLayout w:type="fixed"/>
        <w:tblLook w:val="06A0" w:firstRow="1" w:lastRow="0" w:firstColumn="1" w:lastColumn="0" w:noHBand="1" w:noVBand="1"/>
      </w:tblPr>
      <w:tblGrid>
        <w:gridCol w:w="3120"/>
        <w:gridCol w:w="3120"/>
        <w:gridCol w:w="3120"/>
      </w:tblGrid>
      <w:tr w:rsidR="5A01A86E" w14:paraId="334D86A3" w14:textId="77777777" w:rsidTr="5A01A86E">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264DA" w14:textId="596B75CC"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INP</w:t>
            </w:r>
            <w:r w:rsidRPr="03244357">
              <w:rPr>
                <w:rFonts w:cs="Courier New"/>
                <w:sz w:val="24"/>
                <w:szCs w:val="24"/>
              </w:rPr>
              <w:t>UT</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4F2803" w14:textId="673547F2"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OUT</w:t>
            </w:r>
            <w:r w:rsidRPr="03244357">
              <w:rPr>
                <w:rFonts w:cs="Courier New"/>
                <w:sz w:val="24"/>
                <w:szCs w:val="24"/>
              </w:rPr>
              <w:t>PUT</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ADFF49" w14:textId="006CFF0D" w:rsidR="5A01A86E" w:rsidRDefault="5A01A86E" w:rsidP="5A01A86E">
            <w:pPr>
              <w:jc w:val="center"/>
              <w:rPr>
                <w:rFonts w:cs="Courier New"/>
                <w:sz w:val="24"/>
                <w:szCs w:val="24"/>
              </w:rPr>
            </w:pPr>
            <w:r w:rsidRPr="5A01A86E">
              <w:rPr>
                <w:rFonts w:ascii="Courier New" w:eastAsia="Courier New" w:hAnsi="Courier New" w:cs="Courier New"/>
                <w:b/>
                <w:color w:val="000000" w:themeColor="text1"/>
                <w:sz w:val="24"/>
                <w:szCs w:val="24"/>
              </w:rPr>
              <w:t>Giải thích</w:t>
            </w:r>
          </w:p>
        </w:tc>
      </w:tr>
      <w:tr w:rsidR="5A01A86E" w14:paraId="73B3F9FB" w14:textId="77777777" w:rsidTr="5A01A86E">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7C354C" w14:textId="42A2269A" w:rsidR="5A01A86E" w:rsidRDefault="5A01A86E" w:rsidP="5A01A86E">
            <w:pPr>
              <w:jc w:val="both"/>
            </w:pPr>
            <w:r w:rsidRPr="5A01A86E">
              <w:rPr>
                <w:rFonts w:ascii="Consolas" w:eastAsia="Consolas" w:hAnsi="Consolas" w:cs="Consolas"/>
                <w:color w:val="000000" w:themeColor="text1"/>
                <w:sz w:val="24"/>
                <w:szCs w:val="24"/>
              </w:rPr>
              <w:t>5</w:t>
            </w:r>
          </w:p>
          <w:p w14:paraId="34DF3D92" w14:textId="7738468B" w:rsidR="5A01A86E" w:rsidRDefault="5A01A86E" w:rsidP="5A01A86E">
            <w:pPr>
              <w:jc w:val="both"/>
            </w:pPr>
            <w:r w:rsidRPr="5A01A86E">
              <w:rPr>
                <w:rFonts w:ascii="Consolas" w:eastAsia="Consolas" w:hAnsi="Consolas" w:cs="Consolas"/>
                <w:color w:val="000000" w:themeColor="text1"/>
                <w:sz w:val="24"/>
                <w:szCs w:val="24"/>
              </w:rPr>
              <w:t xml:space="preserve">5 2 3 4 1 </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D9404E" w14:textId="25C0765D" w:rsidR="5A01A86E" w:rsidRDefault="5A01A86E" w:rsidP="5A01A86E">
            <w:pPr>
              <w:jc w:val="both"/>
            </w:pPr>
            <w:r w:rsidRPr="5A01A86E">
              <w:rPr>
                <w:rFonts w:ascii="Consolas" w:eastAsia="Consolas" w:hAnsi="Consolas" w:cs="Consolas"/>
                <w:color w:val="000000" w:themeColor="text1"/>
                <w:sz w:val="24"/>
                <w:szCs w:val="24"/>
              </w:rPr>
              <w:t>4</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640F78" w14:textId="523CA19E" w:rsidR="5A01A86E" w:rsidRDefault="5A01A86E" w:rsidP="5A01A86E">
            <w:pPr>
              <w:jc w:val="both"/>
            </w:pPr>
            <w:r w:rsidRPr="5A01A86E">
              <w:rPr>
                <w:rFonts w:ascii="Consolas" w:eastAsia="Consolas" w:hAnsi="Consolas" w:cs="Consolas"/>
                <w:color w:val="000000" w:themeColor="text1"/>
                <w:sz w:val="24"/>
                <w:szCs w:val="24"/>
              </w:rPr>
              <w:t xml:space="preserve">5 2 3 </w:t>
            </w:r>
            <w:r w:rsidRPr="5A01A86E">
              <w:rPr>
                <w:rFonts w:ascii="Consolas" w:eastAsia="Consolas" w:hAnsi="Consolas" w:cs="Consolas"/>
                <w:color w:val="000000" w:themeColor="text1"/>
                <w:sz w:val="24"/>
                <w:szCs w:val="24"/>
                <w:u w:val="single"/>
              </w:rPr>
              <w:t>4</w:t>
            </w:r>
            <w:r w:rsidRPr="5A01A86E">
              <w:rPr>
                <w:rFonts w:ascii="Consolas" w:eastAsia="Consolas" w:hAnsi="Consolas" w:cs="Consolas"/>
                <w:color w:val="000000" w:themeColor="text1"/>
                <w:sz w:val="24"/>
                <w:szCs w:val="24"/>
              </w:rPr>
              <w:t xml:space="preserve"> 1</w:t>
            </w:r>
          </w:p>
          <w:p w14:paraId="73C51D35" w14:textId="6778C2FF" w:rsidR="5A01A86E" w:rsidRDefault="5A01A86E" w:rsidP="5A01A86E">
            <w:pPr>
              <w:jc w:val="both"/>
            </w:pPr>
            <w:r w:rsidRPr="5A01A86E">
              <w:rPr>
                <w:rFonts w:ascii="Consolas" w:eastAsia="Consolas" w:hAnsi="Consolas" w:cs="Consolas"/>
                <w:color w:val="000000" w:themeColor="text1"/>
                <w:sz w:val="24"/>
                <w:szCs w:val="24"/>
              </w:rPr>
              <w:t xml:space="preserve">4 3 </w:t>
            </w:r>
            <w:r w:rsidRPr="5A01A86E">
              <w:rPr>
                <w:rFonts w:ascii="Consolas" w:eastAsia="Consolas" w:hAnsi="Consolas" w:cs="Consolas"/>
                <w:color w:val="000000" w:themeColor="text1"/>
                <w:sz w:val="24"/>
                <w:szCs w:val="24"/>
                <w:u w:val="single"/>
              </w:rPr>
              <w:t>2</w:t>
            </w:r>
            <w:r w:rsidRPr="5A01A86E">
              <w:rPr>
                <w:rFonts w:ascii="Consolas" w:eastAsia="Consolas" w:hAnsi="Consolas" w:cs="Consolas"/>
                <w:color w:val="000000" w:themeColor="text1"/>
                <w:sz w:val="24"/>
                <w:szCs w:val="24"/>
              </w:rPr>
              <w:t xml:space="preserve"> 5 1</w:t>
            </w:r>
          </w:p>
          <w:p w14:paraId="28278F91" w14:textId="4962727C" w:rsidR="5A01A86E" w:rsidRDefault="5A01A86E" w:rsidP="5A01A86E">
            <w:pPr>
              <w:jc w:val="both"/>
            </w:pPr>
            <w:r w:rsidRPr="5A01A86E">
              <w:rPr>
                <w:rFonts w:ascii="Consolas" w:eastAsia="Consolas" w:hAnsi="Consolas" w:cs="Consolas"/>
                <w:color w:val="000000" w:themeColor="text1"/>
                <w:sz w:val="24"/>
                <w:szCs w:val="24"/>
              </w:rPr>
              <w:t xml:space="preserve">2 3 4 </w:t>
            </w:r>
            <w:r w:rsidRPr="5A01A86E">
              <w:rPr>
                <w:rFonts w:ascii="Consolas" w:eastAsia="Consolas" w:hAnsi="Consolas" w:cs="Consolas"/>
                <w:color w:val="000000" w:themeColor="text1"/>
                <w:sz w:val="24"/>
                <w:szCs w:val="24"/>
                <w:u w:val="single"/>
              </w:rPr>
              <w:t>5</w:t>
            </w:r>
            <w:r w:rsidRPr="5A01A86E">
              <w:rPr>
                <w:rFonts w:ascii="Consolas" w:eastAsia="Consolas" w:hAnsi="Consolas" w:cs="Consolas"/>
                <w:color w:val="000000" w:themeColor="text1"/>
                <w:sz w:val="24"/>
                <w:szCs w:val="24"/>
              </w:rPr>
              <w:t xml:space="preserve"> 1</w:t>
            </w:r>
          </w:p>
          <w:p w14:paraId="19C7EF2C" w14:textId="20D6F18D" w:rsidR="5A01A86E" w:rsidRDefault="5A01A86E" w:rsidP="5A01A86E">
            <w:pPr>
              <w:jc w:val="both"/>
            </w:pPr>
            <w:r w:rsidRPr="5A01A86E">
              <w:rPr>
                <w:rFonts w:ascii="Consolas" w:eastAsia="Consolas" w:hAnsi="Consolas" w:cs="Consolas"/>
                <w:color w:val="000000" w:themeColor="text1"/>
                <w:sz w:val="24"/>
                <w:szCs w:val="24"/>
              </w:rPr>
              <w:t xml:space="preserve">5 4 3 2 </w:t>
            </w:r>
            <w:r w:rsidRPr="5A01A86E">
              <w:rPr>
                <w:rFonts w:ascii="Consolas" w:eastAsia="Consolas" w:hAnsi="Consolas" w:cs="Consolas"/>
                <w:color w:val="000000" w:themeColor="text1"/>
                <w:sz w:val="24"/>
                <w:szCs w:val="24"/>
                <w:u w:val="single"/>
              </w:rPr>
              <w:t>1</w:t>
            </w:r>
          </w:p>
          <w:p w14:paraId="0E2C5AA7" w14:textId="25834A87" w:rsidR="5A01A86E" w:rsidRDefault="5A01A86E" w:rsidP="5A01A86E">
            <w:pPr>
              <w:jc w:val="both"/>
            </w:pPr>
            <w:r w:rsidRPr="5A01A86E">
              <w:rPr>
                <w:rFonts w:ascii="Consolas" w:eastAsia="Consolas" w:hAnsi="Consolas" w:cs="Consolas"/>
                <w:color w:val="000000" w:themeColor="text1"/>
                <w:sz w:val="24"/>
                <w:szCs w:val="24"/>
              </w:rPr>
              <w:t>1 2 3 4 5</w:t>
            </w:r>
          </w:p>
        </w:tc>
      </w:tr>
    </w:tbl>
    <w:p w14:paraId="25014550" w14:textId="6C68ECEA" w:rsidR="0B4DDA6E" w:rsidRDefault="0B4DDA6E">
      <w:r>
        <w:br/>
      </w:r>
      <w:r w:rsidR="1E546B76">
        <w:t>N quá nhỏ =&gt; Quay lui duyệt qua mọi trường hợp</w:t>
      </w:r>
    </w:p>
    <w:p w14:paraId="03DAC523" w14:textId="3FC48C8A" w:rsidR="7A4FFE19" w:rsidRDefault="7A4FFE19" w:rsidP="11E5D9EE">
      <w:pPr>
        <w:jc w:val="both"/>
        <w:rPr>
          <w:rFonts w:ascii="Cambria" w:eastAsia="Cambria" w:hAnsi="Cambria" w:cs="Cambria"/>
          <w:sz w:val="24"/>
          <w:szCs w:val="24"/>
        </w:rPr>
      </w:pPr>
      <w:r w:rsidRPr="3D1E8956">
        <w:rPr>
          <w:rFonts w:ascii="Cambria" w:eastAsia="Cambria" w:hAnsi="Cambria" w:cs="Cambria"/>
          <w:sz w:val="24"/>
          <w:szCs w:val="24"/>
        </w:rPr>
        <w:t>*</w:t>
      </w:r>
      <w:r w:rsidR="00DA71AD">
        <w:rPr>
          <w:rFonts w:ascii="Cambria" w:eastAsia="Cambria" w:hAnsi="Cambria" w:cs="Cambria"/>
          <w:sz w:val="24"/>
          <w:szCs w:val="24"/>
        </w:rPr>
        <w:t>*</w:t>
      </w:r>
      <w:r w:rsidRPr="3D1E8956">
        <w:rPr>
          <w:rFonts w:ascii="Cambria" w:eastAsia="Cambria" w:hAnsi="Cambria" w:cs="Cambria"/>
          <w:sz w:val="24"/>
          <w:szCs w:val="24"/>
        </w:rPr>
        <w:t>* Tìm ki</w:t>
      </w:r>
      <w:r w:rsidR="005F22CF">
        <w:rPr>
          <w:rFonts w:ascii="Cambria" w:eastAsia="Cambria" w:hAnsi="Cambria" w:cs="Cambria"/>
          <w:sz w:val="24"/>
          <w:szCs w:val="24"/>
        </w:rPr>
        <w:t>ế</w:t>
      </w:r>
      <w:r w:rsidRPr="3D1E8956">
        <w:rPr>
          <w:rFonts w:ascii="Cambria" w:eastAsia="Cambria" w:hAnsi="Cambria" w:cs="Cambria"/>
          <w:sz w:val="24"/>
          <w:szCs w:val="24"/>
        </w:rPr>
        <w:t xml:space="preserve">m </w:t>
      </w:r>
      <m:oMath>
        <m:r>
          <w:rPr>
            <w:rFonts w:ascii="Cambria Math" w:eastAsia="Cambria" w:hAnsi="Cambria Math" w:cs="Cambria"/>
            <w:sz w:val="24"/>
            <w:szCs w:val="24"/>
          </w:rPr>
          <m:t>Heuristic</m:t>
        </m:r>
      </m:oMath>
      <w:r w:rsidRPr="3D1E8956">
        <w:rPr>
          <w:rFonts w:ascii="Cambria" w:eastAsia="Cambria" w:hAnsi="Cambria" w:cs="Cambria"/>
          <w:sz w:val="24"/>
          <w:szCs w:val="24"/>
        </w:rPr>
        <w:t>: sử dụng thu</w:t>
      </w:r>
      <w:r w:rsidR="1594A4A5" w:rsidRPr="3D1E8956">
        <w:rPr>
          <w:rFonts w:ascii="Cambria" w:eastAsia="Cambria" w:hAnsi="Cambria" w:cs="Cambria"/>
          <w:sz w:val="24"/>
          <w:szCs w:val="24"/>
        </w:rPr>
        <w:t xml:space="preserve">ật toán </w:t>
      </w:r>
      <m:oMath>
        <m:r>
          <w:rPr>
            <w:rFonts w:ascii="Cambria Math" w:eastAsia="Cambria" w:hAnsi="Cambria Math" w:cs="Cambria"/>
            <w:sz w:val="24"/>
            <w:szCs w:val="24"/>
          </w:rPr>
          <m:t>A</m:t>
        </m:r>
      </m:oMath>
      <w:r w:rsidR="1594A4A5" w:rsidRPr="3D1E8956">
        <w:rPr>
          <w:rFonts w:ascii="Cambria" w:eastAsia="Cambria" w:hAnsi="Cambria" w:cs="Cambria"/>
          <w:sz w:val="24"/>
          <w:szCs w:val="24"/>
        </w:rPr>
        <w:t xml:space="preserve">* với hàm </w:t>
      </w:r>
      <m:oMath>
        <m:r>
          <w:rPr>
            <w:rFonts w:ascii="Cambria Math" w:eastAsia="Cambria" w:hAnsi="Cambria Math" w:cs="Cambria"/>
            <w:sz w:val="24"/>
            <w:szCs w:val="24"/>
          </w:rPr>
          <m:t>h = 1</m:t>
        </m:r>
      </m:oMath>
      <w:r w:rsidR="1594A4A5" w:rsidRPr="3D1E8956">
        <w:rPr>
          <w:rFonts w:ascii="Cambria" w:eastAsia="Cambria" w:hAnsi="Cambria" w:cs="Cambria"/>
          <w:sz w:val="24"/>
          <w:szCs w:val="24"/>
        </w:rPr>
        <w:t xml:space="preserve"> </w:t>
      </w:r>
      <w:r w:rsidR="1594A4A5" w:rsidRPr="1F6BA116">
        <w:rPr>
          <w:rFonts w:ascii="Cambria" w:eastAsia="Cambria" w:hAnsi="Cambria" w:cs="Cambria"/>
          <w:sz w:val="24"/>
          <w:szCs w:val="24"/>
        </w:rPr>
        <w:t xml:space="preserve">nếu </w:t>
      </w:r>
      <m:oMath>
        <m:r>
          <w:rPr>
            <w:rFonts w:ascii="Cambria Math" w:eastAsia="Cambria" w:hAnsi="Cambria Math" w:cs="Cambria"/>
            <w:sz w:val="24"/>
            <w:szCs w:val="24"/>
          </w:rPr>
          <m:t>abs</m:t>
        </m:r>
        <m:d>
          <m:dPr>
            <m:ctrlPr>
              <w:rPr>
                <w:rFonts w:ascii="Cambria Math" w:eastAsia="Cambria" w:hAnsi="Cambria Math" w:cs="Cambria"/>
                <w:i/>
                <w:sz w:val="24"/>
                <w:szCs w:val="24"/>
              </w:rPr>
            </m:ctrlPr>
          </m:dPr>
          <m:e>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m:t>
                </m:r>
              </m:sub>
            </m:sSub>
            <m:r>
              <w:rPr>
                <w:rFonts w:ascii="Cambria Math" w:eastAsia="Cambria" w:hAnsi="Cambria Math" w:cs="Cambria"/>
                <w:sz w:val="24"/>
                <w:szCs w:val="24"/>
              </w:rPr>
              <m:t>–</m:t>
            </m:r>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1</m:t>
                </m:r>
              </m:sub>
            </m:sSub>
          </m:e>
        </m:d>
        <m:r>
          <w:rPr>
            <w:rFonts w:ascii="Cambria Math" w:eastAsia="Cambria" w:hAnsi="Cambria Math" w:cs="Cambria"/>
            <w:sz w:val="24"/>
            <w:szCs w:val="24"/>
          </w:rPr>
          <m:t>≠1</m:t>
        </m:r>
      </m:oMath>
      <w:r w:rsidR="1594A4A5" w:rsidRPr="5A5C54FC">
        <w:rPr>
          <w:rFonts w:ascii="Cambria" w:eastAsia="Cambria" w:hAnsi="Cambria" w:cs="Cambria"/>
          <w:sz w:val="24"/>
          <w:szCs w:val="24"/>
        </w:rPr>
        <w:t>.</w:t>
      </w:r>
    </w:p>
    <w:p w14:paraId="343329BD" w14:textId="12E23335" w:rsidR="00DA71AD" w:rsidRDefault="00E84965" w:rsidP="11E5D9EE">
      <w:pPr>
        <w:jc w:val="both"/>
        <w:rPr>
          <w:rFonts w:ascii="Cambria" w:eastAsiaTheme="minorEastAsia" w:hAnsi="Cambria"/>
        </w:rPr>
      </w:pPr>
      <w:r>
        <w:rPr>
          <w:rFonts w:ascii="Cambria" w:eastAsia="Cambria" w:hAnsi="Cambria" w:cs="Cambria"/>
          <w:sz w:val="24"/>
          <w:szCs w:val="24"/>
        </w:rPr>
        <w:t>Biểu diễn lại bài toán: Cho trạng trái bắt đầu và trạng thái kết thúc.</w:t>
      </w:r>
      <w:r w:rsidR="00CA31BC">
        <w:rPr>
          <w:rFonts w:ascii="Cambria" w:eastAsia="Cambria" w:hAnsi="Cambria" w:cs="Cambria"/>
          <w:sz w:val="24"/>
          <w:szCs w:val="24"/>
        </w:rPr>
        <w:t xml:space="preserve"> </w:t>
      </w:r>
      <w:r w:rsidR="00276D10">
        <w:rPr>
          <w:rFonts w:ascii="Cambria" w:eastAsia="Cambria" w:hAnsi="Cambria" w:cs="Cambria"/>
          <w:sz w:val="24"/>
          <w:szCs w:val="24"/>
        </w:rPr>
        <w:t xml:space="preserve">Ta cần tìm số bước hành động ít nhất để </w:t>
      </w:r>
      <w:r w:rsidR="002351CE">
        <w:rPr>
          <w:rFonts w:ascii="Cambria" w:eastAsia="Cambria" w:hAnsi="Cambria" w:cs="Cambria"/>
          <w:sz w:val="24"/>
          <w:szCs w:val="24"/>
        </w:rPr>
        <w:t>đi từ trạng thái bắt đầu đến trạng thái kết thúc.</w:t>
      </w:r>
      <w:r w:rsidR="00CA31BC">
        <w:rPr>
          <w:rFonts w:ascii="Cambria" w:eastAsiaTheme="minorEastAsia" w:hAnsi="Cambria"/>
        </w:rPr>
        <w:t xml:space="preserve"> </w:t>
      </w:r>
    </w:p>
    <w:p w14:paraId="36C1E3F9" w14:textId="45EE31D4" w:rsidR="007D6A44" w:rsidRPr="00DA71AD" w:rsidRDefault="007D6A44" w:rsidP="11E5D9EE">
      <w:pPr>
        <w:jc w:val="both"/>
        <w:rPr>
          <w:rFonts w:ascii="Cambria" w:eastAsia="Cambria" w:hAnsi="Cambria" w:cs="Cambria"/>
          <w:sz w:val="24"/>
          <w:szCs w:val="24"/>
        </w:rPr>
      </w:pPr>
      <w:r>
        <w:rPr>
          <w:rFonts w:ascii="Cambria" w:eastAsia="Cambria" w:hAnsi="Cambria" w:cs="Cambria"/>
          <w:sz w:val="24"/>
          <w:szCs w:val="24"/>
        </w:rPr>
        <w:t>Ý tưởng:</w:t>
      </w:r>
      <w:r w:rsidR="007B50CA">
        <w:rPr>
          <w:rFonts w:ascii="Cambria" w:eastAsia="Cambria" w:hAnsi="Cambria" w:cs="Cambria"/>
          <w:sz w:val="24"/>
          <w:szCs w:val="24"/>
        </w:rPr>
        <w:t xml:space="preserve"> </w:t>
      </w:r>
      <w:r w:rsidR="00CF108E">
        <w:rPr>
          <w:rFonts w:ascii="Cambria" w:eastAsia="Cambria" w:hAnsi="Cambria" w:cs="Cambria"/>
          <w:sz w:val="24"/>
          <w:szCs w:val="24"/>
        </w:rPr>
        <w:t>Sử</w:t>
      </w:r>
      <w:r w:rsidR="007B50CA">
        <w:rPr>
          <w:rFonts w:ascii="Cambria" w:eastAsia="Cambria" w:hAnsi="Cambria" w:cs="Cambria"/>
          <w:sz w:val="24"/>
          <w:szCs w:val="24"/>
        </w:rPr>
        <w:t xml:space="preserve"> dụng một giải thuật tìm kiểm</w:t>
      </w:r>
      <w:r w:rsidR="00B574F4">
        <w:rPr>
          <w:rFonts w:ascii="Cambria" w:eastAsia="Cambria" w:hAnsi="Cambria" w:cs="Cambria"/>
          <w:sz w:val="24"/>
          <w:szCs w:val="24"/>
        </w:rPr>
        <w:t xml:space="preserve"> có thông tin để giải quyết bài toán</w:t>
      </w:r>
      <w:r w:rsidR="00CF108E">
        <w:rPr>
          <w:rFonts w:ascii="Cambria" w:eastAsia="Cambria" w:hAnsi="Cambria" w:cs="Cambria"/>
          <w:sz w:val="24"/>
          <w:szCs w:val="24"/>
        </w:rPr>
        <w:t xml:space="preserve"> </w:t>
      </w:r>
      <m:oMath>
        <m:r>
          <w:rPr>
            <w:rFonts w:ascii="Cambria Math" w:eastAsia="Cambria" w:hAnsi="Cambria Math" w:cs="Cambria"/>
            <w:sz w:val="24"/>
            <w:szCs w:val="24"/>
          </w:rPr>
          <m:t>⇒</m:t>
        </m:r>
      </m:oMath>
      <w:r w:rsidR="00EA2415">
        <w:rPr>
          <w:rFonts w:ascii="Cambria" w:eastAsia="Cambria" w:hAnsi="Cambria" w:cs="Cambria"/>
          <w:sz w:val="24"/>
          <w:szCs w:val="24"/>
        </w:rPr>
        <w:t xml:space="preserve"> thuật toán tìm kiểm </w:t>
      </w:r>
      <m:oMath>
        <m:r>
          <w:rPr>
            <w:rFonts w:ascii="Cambria Math" w:eastAsia="Cambria" w:hAnsi="Cambria Math" w:cs="Cambria"/>
            <w:sz w:val="24"/>
            <w:szCs w:val="24"/>
          </w:rPr>
          <m:t>A</m:t>
        </m:r>
      </m:oMath>
      <w:r w:rsidR="00EA2415">
        <w:rPr>
          <w:rFonts w:ascii="Cambria" w:eastAsia="Cambria" w:hAnsi="Cambria" w:cs="Cambria"/>
          <w:sz w:val="24"/>
          <w:szCs w:val="24"/>
        </w:rPr>
        <w:t>*.</w:t>
      </w:r>
      <w:r w:rsidR="00CF2403">
        <w:rPr>
          <w:rFonts w:ascii="Cambria" w:eastAsia="Cambria" w:hAnsi="Cambria" w:cs="Cambria"/>
          <w:sz w:val="24"/>
          <w:szCs w:val="24"/>
        </w:rPr>
        <w:t xml:space="preserve"> </w:t>
      </w:r>
      <w:r w:rsidR="00530177">
        <w:rPr>
          <w:rFonts w:ascii="Cambria" w:eastAsia="Cambria" w:hAnsi="Cambria" w:cs="Cambria"/>
          <w:sz w:val="24"/>
          <w:szCs w:val="24"/>
        </w:rPr>
        <w:t xml:space="preserve">Với hàm </w:t>
      </w:r>
      <m:oMath>
        <m:r>
          <w:rPr>
            <w:rFonts w:ascii="Cambria Math" w:eastAsia="Cambria" w:hAnsi="Cambria Math" w:cs="Cambria"/>
            <w:sz w:val="24"/>
            <w:szCs w:val="24"/>
          </w:rPr>
          <m:t>f</m:t>
        </m:r>
      </m:oMath>
      <w:r w:rsidR="00530177">
        <w:rPr>
          <w:rFonts w:ascii="Cambria" w:eastAsia="Cambria" w:hAnsi="Cambria" w:cs="Cambria"/>
          <w:sz w:val="24"/>
          <w:szCs w:val="24"/>
        </w:rPr>
        <w:t xml:space="preserve"> của một trạng thái</w:t>
      </w:r>
      <w:r w:rsidR="00A75A59">
        <w:rPr>
          <w:rFonts w:ascii="Cambria" w:eastAsia="Cambria" w:hAnsi="Cambria" w:cs="Cambria"/>
          <w:sz w:val="24"/>
          <w:szCs w:val="24"/>
        </w:rPr>
        <w:t xml:space="preserve">: </w:t>
      </w:r>
      <m:oMath>
        <m:r>
          <w:rPr>
            <w:rFonts w:ascii="Cambria Math" w:eastAsia="Cambria" w:hAnsi="Cambria Math" w:cs="Cambria"/>
            <w:sz w:val="24"/>
            <w:szCs w:val="24"/>
          </w:rPr>
          <m:t>f=g+h</m:t>
        </m:r>
      </m:oMath>
      <w:r w:rsidR="00A75A59">
        <w:rPr>
          <w:rFonts w:ascii="Cambria" w:eastAsia="Cambria" w:hAnsi="Cambria" w:cs="Cambria"/>
          <w:sz w:val="24"/>
          <w:szCs w:val="24"/>
        </w:rPr>
        <w:t xml:space="preserve">, trong đó </w:t>
      </w:r>
      <m:oMath>
        <m:r>
          <w:rPr>
            <w:rFonts w:ascii="Cambria Math" w:eastAsia="Cambria" w:hAnsi="Cambria Math" w:cs="Cambria"/>
            <w:sz w:val="24"/>
            <w:szCs w:val="24"/>
          </w:rPr>
          <m:t>g</m:t>
        </m:r>
      </m:oMath>
      <w:r w:rsidR="00A75A59">
        <w:rPr>
          <w:rFonts w:ascii="Cambria" w:eastAsia="Cambria" w:hAnsi="Cambria" w:cs="Cambria"/>
          <w:sz w:val="24"/>
          <w:szCs w:val="24"/>
        </w:rPr>
        <w:t xml:space="preserve">: số bước hành động (lật mảng) và </w:t>
      </w:r>
      <m:oMath>
        <m:r>
          <w:rPr>
            <w:rFonts w:ascii="Cambria Math" w:eastAsia="Cambria" w:hAnsi="Cambria Math" w:cs="Cambria"/>
            <w:sz w:val="24"/>
            <w:szCs w:val="24"/>
          </w:rPr>
          <m:t>h</m:t>
        </m:r>
      </m:oMath>
      <w:r w:rsidR="00A75A59">
        <w:rPr>
          <w:rFonts w:ascii="Cambria" w:eastAsia="Cambria" w:hAnsi="Cambria" w:cs="Cambria"/>
          <w:sz w:val="24"/>
          <w:szCs w:val="24"/>
        </w:rPr>
        <w:t xml:space="preserve">: hàm </w:t>
      </w:r>
      <m:oMath>
        <m:r>
          <w:rPr>
            <w:rFonts w:ascii="Cambria Math" w:eastAsia="Cambria" w:hAnsi="Cambria Math" w:cs="Cambria"/>
            <w:sz w:val="24"/>
            <w:szCs w:val="24"/>
          </w:rPr>
          <m:t>Heuristic</m:t>
        </m:r>
      </m:oMath>
      <w:r w:rsidR="000930B1">
        <w:rPr>
          <w:rFonts w:ascii="Cambria" w:eastAsia="Cambria" w:hAnsi="Cambria" w:cs="Cambria"/>
          <w:sz w:val="24"/>
          <w:szCs w:val="24"/>
        </w:rPr>
        <w:t xml:space="preserve"> cho trạng thái, </w:t>
      </w:r>
      <m:oMath>
        <m:r>
          <w:rPr>
            <w:rFonts w:ascii="Cambria Math" w:eastAsia="Cambria" w:hAnsi="Cambria Math" w:cs="Cambria"/>
            <w:sz w:val="24"/>
            <w:szCs w:val="24"/>
          </w:rPr>
          <m:t>h = 1</m:t>
        </m:r>
      </m:oMath>
      <w:r w:rsidR="000930B1" w:rsidRPr="3D1E8956">
        <w:rPr>
          <w:rFonts w:ascii="Cambria" w:eastAsia="Cambria" w:hAnsi="Cambria" w:cs="Cambria"/>
          <w:sz w:val="24"/>
          <w:szCs w:val="24"/>
        </w:rPr>
        <w:t xml:space="preserve"> </w:t>
      </w:r>
      <w:r w:rsidR="000930B1" w:rsidRPr="1F6BA116">
        <w:rPr>
          <w:rFonts w:ascii="Cambria" w:eastAsia="Cambria" w:hAnsi="Cambria" w:cs="Cambria"/>
          <w:sz w:val="24"/>
          <w:szCs w:val="24"/>
        </w:rPr>
        <w:t xml:space="preserve">nếu </w:t>
      </w:r>
      <m:oMath>
        <m:r>
          <w:rPr>
            <w:rFonts w:ascii="Cambria Math" w:eastAsia="Cambria" w:hAnsi="Cambria Math" w:cs="Cambria"/>
            <w:sz w:val="24"/>
            <w:szCs w:val="24"/>
          </w:rPr>
          <m:t>abs</m:t>
        </m:r>
        <m:d>
          <m:dPr>
            <m:ctrlPr>
              <w:rPr>
                <w:rFonts w:ascii="Cambria Math" w:eastAsia="Cambria" w:hAnsi="Cambria Math" w:cs="Cambria"/>
                <w:i/>
                <w:sz w:val="24"/>
                <w:szCs w:val="24"/>
              </w:rPr>
            </m:ctrlPr>
          </m:dPr>
          <m:e>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m:t>
                </m:r>
              </m:sub>
            </m:sSub>
            <m:r>
              <w:rPr>
                <w:rFonts w:ascii="Cambria Math" w:eastAsia="Cambria" w:hAnsi="Cambria Math" w:cs="Cambria"/>
                <w:sz w:val="24"/>
                <w:szCs w:val="24"/>
              </w:rPr>
              <m:t>–</m:t>
            </m:r>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1</m:t>
                </m:r>
              </m:sub>
            </m:sSub>
          </m:e>
        </m:d>
        <m:r>
          <w:rPr>
            <w:rFonts w:ascii="Cambria Math" w:eastAsia="Cambria" w:hAnsi="Cambria Math" w:cs="Cambria"/>
            <w:sz w:val="24"/>
            <w:szCs w:val="24"/>
          </w:rPr>
          <m:t>≠1</m:t>
        </m:r>
      </m:oMath>
      <w:r w:rsidR="000930B1" w:rsidRPr="5A5C54FC">
        <w:rPr>
          <w:rFonts w:ascii="Cambria" w:eastAsia="Cambria" w:hAnsi="Cambria" w:cs="Cambria"/>
          <w:sz w:val="24"/>
          <w:szCs w:val="24"/>
        </w:rPr>
        <w:t>.</w:t>
      </w:r>
    </w:p>
    <w:p w14:paraId="16E4488F" w14:textId="68E0CECF" w:rsidR="00805D61" w:rsidRPr="00DA71AD" w:rsidRDefault="00805D61" w:rsidP="11E5D9EE">
      <w:pPr>
        <w:jc w:val="both"/>
        <w:rPr>
          <w:rFonts w:ascii="Cambria" w:eastAsia="Cambria" w:hAnsi="Cambria" w:cs="Cambria"/>
          <w:sz w:val="24"/>
          <w:szCs w:val="24"/>
        </w:rPr>
      </w:pPr>
      <w:r>
        <w:rPr>
          <w:rFonts w:ascii="Cambria" w:eastAsia="Cambria" w:hAnsi="Cambria" w:cs="Cambria"/>
          <w:sz w:val="24"/>
          <w:szCs w:val="24"/>
        </w:rPr>
        <w:t xml:space="preserve">Chứng minh </w:t>
      </w:r>
      <w:r w:rsidR="007D1194">
        <w:rPr>
          <w:rFonts w:ascii="Cambria" w:eastAsia="Cambria" w:hAnsi="Cambria" w:cs="Cambria"/>
          <w:sz w:val="24"/>
          <w:szCs w:val="24"/>
        </w:rPr>
        <w:t xml:space="preserve">kết quả của </w:t>
      </w:r>
      <w:r w:rsidR="00E915AE">
        <w:rPr>
          <w:rFonts w:ascii="Cambria" w:eastAsia="Cambria" w:hAnsi="Cambria" w:cs="Cambria"/>
          <w:sz w:val="24"/>
          <w:szCs w:val="24"/>
        </w:rPr>
        <w:t xml:space="preserve">thuật toán </w:t>
      </w:r>
      <m:oMath>
        <m:r>
          <w:rPr>
            <w:rFonts w:ascii="Cambria Math" w:eastAsia="Cambria" w:hAnsi="Cambria Math" w:cs="Cambria"/>
            <w:sz w:val="24"/>
            <w:szCs w:val="24"/>
          </w:rPr>
          <m:t>A</m:t>
        </m:r>
      </m:oMath>
      <w:r w:rsidR="00275875">
        <w:rPr>
          <w:rFonts w:ascii="Cambria" w:eastAsia="Cambria" w:hAnsi="Cambria" w:cs="Cambria"/>
          <w:sz w:val="24"/>
          <w:szCs w:val="24"/>
        </w:rPr>
        <w:t xml:space="preserve">* </w:t>
      </w:r>
      <w:r w:rsidR="007D1194">
        <w:rPr>
          <w:rFonts w:ascii="Cambria" w:eastAsia="Cambria" w:hAnsi="Cambria" w:cs="Cambria"/>
          <w:sz w:val="24"/>
          <w:szCs w:val="24"/>
        </w:rPr>
        <w:t>là một kêt quả tối ưu (một kết quả đúng)</w:t>
      </w:r>
      <w:r w:rsidR="00BA5FD0">
        <w:rPr>
          <w:rFonts w:ascii="Cambria" w:eastAsia="Cambria" w:hAnsi="Cambria" w:cs="Cambria"/>
          <w:sz w:val="24"/>
          <w:szCs w:val="24"/>
        </w:rPr>
        <w:t>:</w:t>
      </w:r>
    </w:p>
    <w:p w14:paraId="6799727C" w14:textId="4FDC14D8" w:rsidR="00103E9C" w:rsidRDefault="00CA11C5" w:rsidP="007C74D9">
      <w:pPr>
        <w:pStyle w:val="ListParagraph"/>
        <w:numPr>
          <w:ilvl w:val="0"/>
          <w:numId w:val="17"/>
        </w:numPr>
        <w:ind w:left="360"/>
        <w:jc w:val="both"/>
        <w:rPr>
          <w:rFonts w:ascii="Cambria" w:eastAsia="Cambria" w:hAnsi="Cambria" w:cs="Cambria"/>
          <w:sz w:val="24"/>
          <w:szCs w:val="24"/>
        </w:rPr>
      </w:pPr>
      <w:hyperlink r:id="rId124">
        <w:r w:rsidR="6BC5CC5F" w:rsidRPr="7E93153C">
          <w:rPr>
            <w:rStyle w:val="Hyperlink"/>
            <w:rFonts w:ascii="Cambria" w:eastAsia="Cambria" w:hAnsi="Cambria" w:cs="Cambria"/>
            <w:sz w:val="24"/>
            <w:szCs w:val="24"/>
          </w:rPr>
          <w:t>https://www.cs.cmu.edu/~anupamg/251-notes/pancakes.pdf</w:t>
        </w:r>
      </w:hyperlink>
      <w:r w:rsidR="6BC5CC5F" w:rsidRPr="7E93153C">
        <w:rPr>
          <w:rFonts w:ascii="Cambria" w:eastAsia="Cambria" w:hAnsi="Cambria" w:cs="Cambria"/>
          <w:sz w:val="24"/>
          <w:szCs w:val="24"/>
        </w:rPr>
        <w:t xml:space="preserve"> </w:t>
      </w:r>
    </w:p>
    <w:p w14:paraId="4C6E47EE" w14:textId="14DAB6E8" w:rsidR="007C74D9" w:rsidRDefault="00CA11C5" w:rsidP="007C74D9">
      <w:pPr>
        <w:pStyle w:val="ListParagraph"/>
        <w:numPr>
          <w:ilvl w:val="0"/>
          <w:numId w:val="17"/>
        </w:numPr>
        <w:ind w:left="360"/>
        <w:jc w:val="both"/>
      </w:pPr>
      <w:hyperlink r:id="rId125" w:history="1">
        <w:r w:rsidR="007C74D9" w:rsidRPr="00531A41">
          <w:rPr>
            <w:rStyle w:val="Hyperlink"/>
          </w:rPr>
          <w:t>https://www.researchgate.net/publication/303711066_Optimally_solving_permutation_sorting_problems_with_efficient_partial_expansion_bidirectional_heuristic_search</w:t>
        </w:r>
      </w:hyperlink>
    </w:p>
    <w:p w14:paraId="6AF28E87" w14:textId="40F2840D" w:rsidR="00B30FF4" w:rsidRDefault="00CA11C5" w:rsidP="007C74D9">
      <w:pPr>
        <w:pStyle w:val="ListParagraph"/>
        <w:numPr>
          <w:ilvl w:val="0"/>
          <w:numId w:val="17"/>
        </w:numPr>
        <w:ind w:left="360"/>
        <w:jc w:val="both"/>
      </w:pPr>
      <w:hyperlink r:id="rId126" w:history="1">
        <w:r w:rsidR="008C1814" w:rsidRPr="00531A41">
          <w:rPr>
            <w:rStyle w:val="Hyperlink"/>
          </w:rPr>
          <w:t>https://www.researchgate.net/publication/220743657_Landmark_Heuristics_for_the_Pancake_Problem</w:t>
        </w:r>
      </w:hyperlink>
    </w:p>
    <w:p w14:paraId="0BA14038" w14:textId="04ADFBD7" w:rsidR="00D31213" w:rsidRDefault="00D31213" w:rsidP="007C74D9">
      <w:pPr>
        <w:ind w:left="360"/>
        <w:jc w:val="both"/>
        <w:rPr>
          <w:rFonts w:ascii="Cambria" w:eastAsia="Cambria" w:hAnsi="Cambria" w:cs="Cambria"/>
          <w:sz w:val="24"/>
          <w:szCs w:val="24"/>
        </w:rPr>
      </w:pPr>
      <w:r>
        <w:rPr>
          <w:rFonts w:ascii="Cambria" w:eastAsia="Cambria" w:hAnsi="Cambria" w:cs="Cambria"/>
          <w:sz w:val="24"/>
          <w:szCs w:val="24"/>
        </w:rPr>
        <w:t xml:space="preserve">Qua </w:t>
      </w:r>
      <w:r w:rsidR="008C1814">
        <w:rPr>
          <w:rFonts w:ascii="Cambria" w:eastAsia="Cambria" w:hAnsi="Cambria" w:cs="Cambria"/>
          <w:sz w:val="24"/>
          <w:szCs w:val="24"/>
        </w:rPr>
        <w:t>3</w:t>
      </w:r>
      <w:r>
        <w:rPr>
          <w:rFonts w:ascii="Cambria" w:eastAsia="Cambria" w:hAnsi="Cambria" w:cs="Cambria"/>
          <w:sz w:val="24"/>
          <w:szCs w:val="24"/>
        </w:rPr>
        <w:t xml:space="preserve"> </w:t>
      </w:r>
      <w:r w:rsidR="0079743C">
        <w:rPr>
          <w:rFonts w:ascii="Cambria" w:eastAsia="Cambria" w:hAnsi="Cambria" w:cs="Cambria"/>
          <w:sz w:val="24"/>
          <w:szCs w:val="24"/>
        </w:rPr>
        <w:t xml:space="preserve">nghiên cứu </w:t>
      </w:r>
      <w:r w:rsidR="008C1814">
        <w:rPr>
          <w:rFonts w:ascii="Cambria" w:eastAsia="Cambria" w:hAnsi="Cambria" w:cs="Cambria"/>
          <w:sz w:val="24"/>
          <w:szCs w:val="24"/>
        </w:rPr>
        <w:t>trên</w:t>
      </w:r>
      <w:r w:rsidR="0079743C">
        <w:rPr>
          <w:rFonts w:ascii="Cambria" w:eastAsia="Cambria" w:hAnsi="Cambria" w:cs="Cambria"/>
          <w:sz w:val="24"/>
          <w:szCs w:val="24"/>
        </w:rPr>
        <w:t xml:space="preserve">, các </w:t>
      </w:r>
      <w:r w:rsidR="00511208">
        <w:rPr>
          <w:rFonts w:ascii="Cambria" w:eastAsia="Cambria" w:hAnsi="Cambria" w:cs="Cambria"/>
          <w:sz w:val="24"/>
          <w:szCs w:val="24"/>
        </w:rPr>
        <w:t xml:space="preserve">tác giả chứng minh được rằng hàm </w:t>
      </w:r>
      <m:oMath>
        <m:r>
          <w:rPr>
            <w:rFonts w:ascii="Cambria Math" w:eastAsia="Cambria" w:hAnsi="Cambria Math" w:cs="Cambria"/>
            <w:sz w:val="24"/>
            <w:szCs w:val="24"/>
          </w:rPr>
          <m:t xml:space="preserve">Heuristic h= </m:t>
        </m:r>
        <m:r>
          <w:rPr>
            <w:rFonts w:ascii="Cambria Math" w:eastAsia="Cambria" w:hAnsi="Cambria Math" w:cs="Cambria"/>
            <w:sz w:val="24"/>
            <w:szCs w:val="24"/>
          </w:rPr>
          <m:t>1</m:t>
        </m:r>
      </m:oMath>
      <w:r w:rsidR="00463B9A">
        <w:rPr>
          <w:rFonts w:ascii="Cambria" w:eastAsia="Cambria" w:hAnsi="Cambria" w:cs="Cambria"/>
          <w:sz w:val="24"/>
          <w:szCs w:val="24"/>
        </w:rPr>
        <w:t xml:space="preserve"> nếu </w:t>
      </w:r>
      <m:oMath>
        <m:r>
          <w:rPr>
            <w:rFonts w:ascii="Cambria Math" w:eastAsia="Cambria" w:hAnsi="Cambria Math" w:cs="Cambria"/>
            <w:sz w:val="24"/>
            <w:szCs w:val="24"/>
          </w:rPr>
          <m:t>abs</m:t>
        </m:r>
        <m:d>
          <m:dPr>
            <m:ctrlPr>
              <w:rPr>
                <w:rFonts w:ascii="Cambria Math" w:eastAsia="Cambria" w:hAnsi="Cambria Math" w:cs="Cambria"/>
                <w:i/>
                <w:sz w:val="24"/>
                <w:szCs w:val="24"/>
              </w:rPr>
            </m:ctrlPr>
          </m:dPr>
          <m:e>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m:t>
                </m:r>
              </m:sub>
            </m:sSub>
            <m:r>
              <w:rPr>
                <w:rFonts w:ascii="Cambria Math" w:eastAsia="Cambria" w:hAnsi="Cambria Math" w:cs="Cambria"/>
                <w:sz w:val="24"/>
                <w:szCs w:val="24"/>
              </w:rPr>
              <m:t>–</m:t>
            </m:r>
            <m:sSub>
              <m:sSubPr>
                <m:ctrlPr>
                  <w:rPr>
                    <w:rFonts w:ascii="Cambria Math" w:eastAsia="Cambria" w:hAnsi="Cambria Math" w:cs="Cambria"/>
                    <w:i/>
                    <w:sz w:val="24"/>
                    <w:szCs w:val="24"/>
                  </w:rPr>
                </m:ctrlPr>
              </m:sSubPr>
              <m:e>
                <m:r>
                  <w:rPr>
                    <w:rFonts w:ascii="Cambria Math" w:eastAsia="Cambria" w:hAnsi="Cambria Math" w:cs="Cambria"/>
                    <w:sz w:val="24"/>
                    <w:szCs w:val="24"/>
                  </w:rPr>
                  <m:t>a</m:t>
                </m:r>
              </m:e>
              <m:sub>
                <m:r>
                  <w:rPr>
                    <w:rFonts w:ascii="Cambria Math" w:eastAsia="Cambria" w:hAnsi="Cambria Math" w:cs="Cambria"/>
                    <w:sz w:val="24"/>
                    <w:szCs w:val="24"/>
                  </w:rPr>
                  <m:t>i+1</m:t>
                </m:r>
              </m:sub>
            </m:sSub>
          </m:e>
        </m:d>
        <m:r>
          <w:rPr>
            <w:rFonts w:ascii="Cambria Math" w:eastAsia="Cambria" w:hAnsi="Cambria Math" w:cs="Cambria"/>
            <w:sz w:val="24"/>
            <w:szCs w:val="24"/>
          </w:rPr>
          <m:t>≠1</m:t>
        </m:r>
      </m:oMath>
      <w:r w:rsidR="00510321">
        <w:rPr>
          <w:rFonts w:ascii="Cambria" w:eastAsia="Cambria" w:hAnsi="Cambria" w:cs="Cambria"/>
          <w:sz w:val="24"/>
          <w:szCs w:val="24"/>
        </w:rPr>
        <w:t xml:space="preserve"> là một hàm </w:t>
      </w:r>
      <w:r w:rsidR="007E0040">
        <w:rPr>
          <w:rFonts w:ascii="Cambria" w:eastAsia="Cambria" w:hAnsi="Cambria" w:cs="Cambria"/>
          <w:sz w:val="24"/>
          <w:szCs w:val="24"/>
        </w:rPr>
        <w:t xml:space="preserve">tối ưu và </w:t>
      </w:r>
      <w:r w:rsidR="00805E0E">
        <w:rPr>
          <w:rFonts w:ascii="Cambria" w:eastAsia="Cambria" w:hAnsi="Cambria" w:cs="Cambria"/>
          <w:sz w:val="24"/>
          <w:szCs w:val="24"/>
        </w:rPr>
        <w:t xml:space="preserve">đảm bảo thuật toán </w:t>
      </w:r>
      <m:oMath>
        <m:r>
          <w:rPr>
            <w:rFonts w:ascii="Cambria Math" w:eastAsia="Cambria" w:hAnsi="Cambria Math" w:cs="Cambria"/>
            <w:sz w:val="24"/>
            <w:szCs w:val="24"/>
          </w:rPr>
          <m:t>A</m:t>
        </m:r>
      </m:oMath>
      <w:r w:rsidR="00805E0E">
        <w:rPr>
          <w:rFonts w:ascii="Cambria" w:eastAsia="Cambria" w:hAnsi="Cambria" w:cs="Cambria"/>
          <w:sz w:val="24"/>
          <w:szCs w:val="24"/>
        </w:rPr>
        <w:t>* cho ra một kết quả tối ưu (kêt quả đúng).</w:t>
      </w:r>
    </w:p>
    <w:p w14:paraId="07603940" w14:textId="493005C6" w:rsidR="006325A0" w:rsidRDefault="006325A0" w:rsidP="006B486B">
      <w:pPr>
        <w:spacing w:after="0"/>
        <w:jc w:val="both"/>
        <w:rPr>
          <w:rFonts w:ascii="Cambria" w:eastAsia="Cambria" w:hAnsi="Cambria" w:cs="Cambria"/>
          <w:sz w:val="24"/>
          <w:szCs w:val="24"/>
        </w:rPr>
      </w:pPr>
      <w:r>
        <w:rPr>
          <w:rFonts w:ascii="Cambria" w:eastAsia="Cambria" w:hAnsi="Cambria" w:cs="Cambria"/>
          <w:sz w:val="24"/>
          <w:szCs w:val="24"/>
        </w:rPr>
        <w:t xml:space="preserve">Độ phức tạp: </w:t>
      </w:r>
    </w:p>
    <w:p w14:paraId="1987FD87" w14:textId="7A3DC942" w:rsidR="008A54BE" w:rsidRDefault="008A54BE" w:rsidP="00C72183">
      <w:pPr>
        <w:pStyle w:val="ListParagraph"/>
        <w:numPr>
          <w:ilvl w:val="0"/>
          <w:numId w:val="26"/>
        </w:numPr>
        <w:jc w:val="both"/>
        <w:rPr>
          <w:rFonts w:ascii="Cambria" w:eastAsia="Cambria" w:hAnsi="Cambria" w:cs="Cambria"/>
          <w:sz w:val="24"/>
          <w:szCs w:val="24"/>
        </w:rPr>
      </w:pPr>
      <w:r>
        <w:rPr>
          <w:rFonts w:ascii="Cambria" w:eastAsia="Cambria" w:hAnsi="Cambria" w:cs="Cambria"/>
          <w:sz w:val="24"/>
          <w:szCs w:val="24"/>
        </w:rPr>
        <w:t xml:space="preserve">Thời gian: trong trường hợp tệ nhất ta phải đi đến tất cả hoán vị của mảng, với mỗi lần tạo ra một hoán vị ta tốn </w:t>
      </w:r>
      <m:oMath>
        <m:r>
          <w:rPr>
            <w:rFonts w:ascii="Cambria Math" w:eastAsia="Cambria" w:hAnsi="Cambria Math" w:cs="Cambria"/>
            <w:sz w:val="24"/>
            <w:szCs w:val="24"/>
          </w:rPr>
          <m:t>O(n)</m:t>
        </m:r>
      </m:oMath>
      <w:r>
        <w:rPr>
          <w:rFonts w:ascii="Cambria" w:eastAsia="Cambria" w:hAnsi="Cambria" w:cs="Cambria"/>
          <w:sz w:val="24"/>
          <w:szCs w:val="24"/>
        </w:rPr>
        <w:t xml:space="preserve"> cho hành động l</w:t>
      </w:r>
      <w:r w:rsidR="006B486B">
        <w:rPr>
          <w:rFonts w:ascii="Cambria" w:eastAsia="Cambria" w:hAnsi="Cambria" w:cs="Cambria"/>
          <w:sz w:val="24"/>
          <w:szCs w:val="24"/>
        </w:rPr>
        <w:t>ậ</w:t>
      </w:r>
      <w:r>
        <w:rPr>
          <w:rFonts w:ascii="Cambria" w:eastAsia="Cambria" w:hAnsi="Cambria" w:cs="Cambria"/>
          <w:sz w:val="24"/>
          <w:szCs w:val="24"/>
        </w:rPr>
        <w:t xml:space="preserve">t mảng. Do đó độ phức tạp là </w:t>
      </w:r>
      <m:oMath>
        <m:r>
          <w:rPr>
            <w:rFonts w:ascii="Cambria Math" w:eastAsia="Cambria" w:hAnsi="Cambria Math" w:cs="Cambria"/>
            <w:sz w:val="24"/>
            <w:szCs w:val="24"/>
          </w:rPr>
          <m:t>O(n*n!)</m:t>
        </m:r>
      </m:oMath>
    </w:p>
    <w:p w14:paraId="510E3172" w14:textId="377E6015" w:rsidR="008A54BE" w:rsidRPr="008A54BE" w:rsidRDefault="008A54BE" w:rsidP="00C72183">
      <w:pPr>
        <w:pStyle w:val="ListParagraph"/>
        <w:numPr>
          <w:ilvl w:val="0"/>
          <w:numId w:val="26"/>
        </w:numPr>
        <w:jc w:val="both"/>
        <w:rPr>
          <w:rFonts w:ascii="Cambria" w:eastAsia="Cambria" w:hAnsi="Cambria" w:cs="Cambria"/>
          <w:sz w:val="24"/>
          <w:szCs w:val="24"/>
        </w:rPr>
      </w:pPr>
      <w:r>
        <w:rPr>
          <w:rFonts w:ascii="Cambria" w:eastAsia="Cambria" w:hAnsi="Cambria" w:cs="Cambria"/>
          <w:sz w:val="24"/>
          <w:szCs w:val="24"/>
        </w:rPr>
        <w:t xml:space="preserve">Không gian: </w:t>
      </w:r>
      <w:r w:rsidR="00BD2CCE">
        <w:rPr>
          <w:rFonts w:ascii="Cambria" w:eastAsia="Cambria" w:hAnsi="Cambria" w:cs="Cambria"/>
          <w:sz w:val="24"/>
          <w:szCs w:val="24"/>
        </w:rPr>
        <w:t xml:space="preserve">trong trường hợp tệ nhất ta phải đi đến tất cả hoán vị của mảng, đồng thời lưu lại </w:t>
      </w:r>
      <w:r w:rsidR="006B486B">
        <w:rPr>
          <w:rFonts w:ascii="Cambria" w:eastAsia="Cambria" w:hAnsi="Cambria" w:cs="Cambria"/>
          <w:sz w:val="24"/>
          <w:szCs w:val="24"/>
        </w:rPr>
        <w:t>mỗi</w:t>
      </w:r>
      <w:r w:rsidR="00BD2CCE">
        <w:rPr>
          <w:rFonts w:ascii="Cambria" w:eastAsia="Cambria" w:hAnsi="Cambria" w:cs="Cambria"/>
          <w:sz w:val="24"/>
          <w:szCs w:val="24"/>
        </w:rPr>
        <w:t xml:space="preserve"> hoán vị </w:t>
      </w:r>
      <w:r w:rsidR="006B486B">
        <w:rPr>
          <w:rFonts w:ascii="Cambria" w:eastAsia="Cambria" w:hAnsi="Cambria" w:cs="Cambria"/>
          <w:sz w:val="24"/>
          <w:szCs w:val="24"/>
        </w:rPr>
        <w:t>này</w:t>
      </w:r>
      <w:r w:rsidR="00BD2CCE">
        <w:rPr>
          <w:rFonts w:ascii="Cambria" w:eastAsia="Cambria" w:hAnsi="Cambria" w:cs="Cambria"/>
          <w:sz w:val="24"/>
          <w:szCs w:val="24"/>
        </w:rPr>
        <w:t xml:space="preserve"> thành 1 trạng thái của bài toán, với mỗi trạng thái có kích thước </w:t>
      </w:r>
      <m:oMath>
        <m:r>
          <w:rPr>
            <w:rFonts w:ascii="Cambria Math" w:eastAsia="Cambria" w:hAnsi="Cambria Math" w:cs="Cambria"/>
            <w:sz w:val="24"/>
            <w:szCs w:val="24"/>
          </w:rPr>
          <m:t>O(n)</m:t>
        </m:r>
      </m:oMath>
      <w:r w:rsidR="00BD2CCE">
        <w:rPr>
          <w:rFonts w:ascii="Cambria" w:eastAsia="Cambria" w:hAnsi="Cambria" w:cs="Cambria"/>
          <w:sz w:val="24"/>
          <w:szCs w:val="24"/>
        </w:rPr>
        <w:t xml:space="preserve"> kích thước của mảng. Do đó tổng không gian lưu trữ cần dùng là </w:t>
      </w:r>
      <m:oMath>
        <m:r>
          <w:rPr>
            <w:rFonts w:ascii="Cambria Math" w:eastAsia="Cambria" w:hAnsi="Cambria Math" w:cs="Cambria"/>
            <w:sz w:val="24"/>
            <w:szCs w:val="24"/>
          </w:rPr>
          <m:t>O(n*n!)</m:t>
        </m:r>
      </m:oMath>
    </w:p>
    <w:p w14:paraId="092993F5" w14:textId="26BEF8EC" w:rsidR="4A3BFE3A" w:rsidRDefault="00DB04C7" w:rsidP="73975AB4">
      <w:pPr>
        <w:jc w:val="both"/>
        <w:rPr>
          <w:rFonts w:ascii="Cambria" w:eastAsia="Cambria" w:hAnsi="Cambria" w:cs="Cambria"/>
          <w:sz w:val="24"/>
          <w:szCs w:val="24"/>
        </w:rPr>
      </w:pPr>
      <w:r>
        <w:rPr>
          <w:rFonts w:ascii="Cambria" w:eastAsia="Cambria" w:hAnsi="Cambria" w:cs="Cambria"/>
          <w:sz w:val="24"/>
          <w:szCs w:val="24"/>
        </w:rPr>
        <w:t xml:space="preserve">Do </w:t>
      </w:r>
      <m:oMath>
        <m:r>
          <w:rPr>
            <w:rFonts w:ascii="Cambria Math" w:eastAsia="Cambria" w:hAnsi="Cambria Math" w:cs="Cambria"/>
            <w:sz w:val="24"/>
            <w:szCs w:val="24"/>
          </w:rPr>
          <m:t>A</m:t>
        </m:r>
      </m:oMath>
      <w:r>
        <w:rPr>
          <w:rFonts w:ascii="Cambria" w:eastAsia="Cambria" w:hAnsi="Cambria" w:cs="Cambria"/>
          <w:sz w:val="24"/>
          <w:szCs w:val="24"/>
        </w:rPr>
        <w:t xml:space="preserve">* </w:t>
      </w:r>
      <w:r w:rsidR="00425561">
        <w:rPr>
          <w:rFonts w:ascii="Cambria" w:eastAsia="Cambria" w:hAnsi="Cambria" w:cs="Cambria"/>
          <w:sz w:val="24"/>
          <w:szCs w:val="24"/>
        </w:rPr>
        <w:t>lưu trữ tất cả trạng thái được mở nên thường sẽ hết bộ nhớ cho phép trước khi giải xong</w:t>
      </w:r>
      <w:r w:rsidR="00CD2D37">
        <w:rPr>
          <w:rFonts w:ascii="Cambria" w:eastAsia="Cambria" w:hAnsi="Cambria" w:cs="Cambria"/>
          <w:sz w:val="24"/>
          <w:szCs w:val="24"/>
        </w:rPr>
        <w:t>,</w:t>
      </w:r>
      <w:r w:rsidR="00425561">
        <w:rPr>
          <w:rFonts w:ascii="Cambria" w:eastAsia="Cambria" w:hAnsi="Cambria" w:cs="Cambria"/>
          <w:sz w:val="24"/>
          <w:szCs w:val="24"/>
        </w:rPr>
        <w:t xml:space="preserve"> ta có thể sử dụng </w:t>
      </w:r>
      <w:r w:rsidR="4A3BFE3A" w:rsidRPr="5994F813">
        <w:rPr>
          <w:rFonts w:ascii="Cambria" w:eastAsia="Cambria" w:hAnsi="Cambria" w:cs="Cambria"/>
          <w:sz w:val="24"/>
          <w:szCs w:val="24"/>
        </w:rPr>
        <w:t xml:space="preserve">sử dụng </w:t>
      </w:r>
      <m:oMath>
        <m:r>
          <w:rPr>
            <w:rFonts w:ascii="Cambria Math" w:eastAsia="Cambria" w:hAnsi="Cambria Math" w:cs="Cambria"/>
            <w:sz w:val="24"/>
            <w:szCs w:val="24"/>
          </w:rPr>
          <m:t>IDA</m:t>
        </m:r>
      </m:oMath>
      <w:r w:rsidR="4A3BFE3A" w:rsidRPr="5994F813">
        <w:rPr>
          <w:rFonts w:ascii="Cambria" w:eastAsia="Cambria" w:hAnsi="Cambria" w:cs="Cambria"/>
          <w:sz w:val="24"/>
          <w:szCs w:val="24"/>
        </w:rPr>
        <w:t xml:space="preserve">* để giảm độ phức tạp về bộ </w:t>
      </w:r>
      <w:r w:rsidR="4A3BFE3A" w:rsidRPr="73975AB4">
        <w:rPr>
          <w:rFonts w:ascii="Cambria" w:eastAsia="Cambria" w:hAnsi="Cambria" w:cs="Cambria"/>
          <w:sz w:val="24"/>
          <w:szCs w:val="24"/>
        </w:rPr>
        <w:t>nhớ</w:t>
      </w:r>
      <w:r w:rsidR="00425561">
        <w:rPr>
          <w:rFonts w:ascii="Cambria" w:eastAsia="Cambria" w:hAnsi="Cambria" w:cs="Cambria"/>
          <w:sz w:val="24"/>
          <w:szCs w:val="24"/>
        </w:rPr>
        <w:t xml:space="preserve">. </w:t>
      </w:r>
      <w:r w:rsidR="00D46263">
        <w:rPr>
          <w:rFonts w:ascii="Cambria" w:eastAsia="Cambria" w:hAnsi="Cambria" w:cs="Cambria"/>
          <w:sz w:val="24"/>
          <w:szCs w:val="24"/>
        </w:rPr>
        <w:t>Nhưng v</w:t>
      </w:r>
      <w:r w:rsidR="00425561">
        <w:rPr>
          <w:rFonts w:ascii="Cambria" w:eastAsia="Cambria" w:hAnsi="Cambria" w:cs="Cambria"/>
          <w:sz w:val="24"/>
          <w:szCs w:val="24"/>
        </w:rPr>
        <w:t xml:space="preserve">ới giả thiết đề bài </w:t>
      </w:r>
      <w:r w:rsidR="00D46263">
        <w:rPr>
          <w:rFonts w:ascii="Cambria" w:eastAsia="Cambria" w:hAnsi="Cambria" w:cs="Cambria"/>
          <w:sz w:val="24"/>
          <w:szCs w:val="24"/>
        </w:rPr>
        <w:t xml:space="preserve">          </w:t>
      </w:r>
      <w:r w:rsidR="00425561">
        <w:rPr>
          <w:rFonts w:ascii="Cambria" w:eastAsia="Cambria" w:hAnsi="Cambria" w:cs="Cambria"/>
          <w:sz w:val="24"/>
          <w:szCs w:val="24"/>
        </w:rPr>
        <w:t xml:space="preserve"> </w:t>
      </w:r>
      <m:oMath>
        <m:r>
          <w:rPr>
            <w:rFonts w:ascii="Cambria Math" w:eastAsiaTheme="minorEastAsia" w:hAnsi="Cambria Math"/>
          </w:rPr>
          <m:t>1≤n≤8</m:t>
        </m:r>
      </m:oMath>
      <w:r w:rsidR="00CD2D37">
        <w:rPr>
          <w:rFonts w:ascii="Cambria" w:eastAsia="Cambria" w:hAnsi="Cambria" w:cs="Cambria"/>
        </w:rPr>
        <w:t xml:space="preserve">, ta có thể bỏ qua </w:t>
      </w:r>
      <w:r w:rsidR="005520ED">
        <w:rPr>
          <w:rFonts w:ascii="Cambria" w:eastAsia="Cambria" w:hAnsi="Cambria" w:cs="Cambria"/>
        </w:rPr>
        <w:t>vẫn đề về bộ nhớ.</w:t>
      </w:r>
    </w:p>
    <w:p w14:paraId="7AA8A0E1" w14:textId="0765308B" w:rsidR="1EC55A10" w:rsidRDefault="1EC55A10" w:rsidP="1EC55A10">
      <w:pPr>
        <w:jc w:val="both"/>
        <w:rPr>
          <w:rFonts w:ascii="Cambria" w:eastAsia="Cambria" w:hAnsi="Cambria" w:cs="Cambria"/>
          <w:color w:val="4A86E8"/>
          <w:sz w:val="28"/>
          <w:szCs w:val="28"/>
        </w:rPr>
      </w:pPr>
    </w:p>
    <w:p w14:paraId="17923A3B" w14:textId="77F8BF52"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19: </w:t>
      </w:r>
    </w:p>
    <w:p w14:paraId="0AD0CD3B" w14:textId="77777777" w:rsidR="0B4DDA6E" w:rsidRDefault="0B4DDA6E" w:rsidP="5A01A86E">
      <w:pPr>
        <w:jc w:val="both"/>
        <w:rPr>
          <w:rFonts w:ascii="Cambria" w:eastAsiaTheme="minorEastAsia" w:hAnsi="Cambria"/>
          <w:sz w:val="28"/>
        </w:rPr>
      </w:pPr>
      <w:r>
        <w:rPr>
          <w:rFonts w:ascii="Cambria" w:eastAsiaTheme="minorEastAsia" w:hAnsi="Cambria"/>
          <w:sz w:val="28"/>
        </w:rPr>
        <w:t>Cho</w:t>
      </w:r>
      <w:r>
        <w:t xml:space="preserve"> </w:t>
      </w:r>
      <m:oMath>
        <m:r>
          <w:rPr>
            <w:rFonts w:ascii="Cambria Math" w:eastAsiaTheme="minorEastAsia" w:hAnsi="Cambria Math"/>
            <w:sz w:val="28"/>
          </w:rPr>
          <m:t>n</m:t>
        </m:r>
      </m:oMath>
      <w:r>
        <w:rPr>
          <w:rFonts w:ascii="Cambria" w:eastAsiaTheme="minorEastAsia" w:hAnsi="Cambria"/>
          <w:sz w:val="28"/>
        </w:rPr>
        <w:t xml:space="preserve"> đoạn liên tiếp, đoạn thứ </w:t>
      </w:r>
      <m:oMath>
        <m:r>
          <w:rPr>
            <w:rFonts w:ascii="Cambria Math" w:eastAsiaTheme="minorEastAsia" w:hAnsi="Cambria Math"/>
            <w:sz w:val="28"/>
          </w:rPr>
          <m:t>i</m:t>
        </m:r>
      </m:oMath>
      <w:r>
        <w:rPr>
          <w:rFonts w:ascii="Cambria" w:eastAsiaTheme="minorEastAsia" w:hAnsi="Cambria"/>
          <w:sz w:val="28"/>
        </w:rPr>
        <w:t xml:space="preserve"> có chiều cao</w:t>
      </w:r>
      <m:oMath>
        <m:r>
          <w:rPr>
            <w:rFonts w:ascii="Cambria Math" w:eastAsiaTheme="minorEastAsia" w:hAnsi="Cambria Math"/>
            <w:sz w:val="28"/>
          </w:rPr>
          <m:t xml:space="preserve"> </m:t>
        </m:r>
        <m:sSub>
          <m:sSubPr>
            <m:ctrlPr>
              <w:rPr>
                <w:rFonts w:ascii="Cambria Math" w:eastAsiaTheme="minorEastAsia" w:hAnsi="Cambria Math"/>
                <w:i/>
                <w:sz w:val="28"/>
                <w:szCs w:val="28"/>
              </w:rPr>
            </m:ctrlPr>
          </m:sSubPr>
          <m:e>
            <m:r>
              <w:rPr>
                <w:rFonts w:ascii="Cambria Math" w:eastAsiaTheme="minorEastAsia" w:hAnsi="Cambria Math"/>
                <w:sz w:val="28"/>
              </w:rPr>
              <m:t>h</m:t>
            </m:r>
          </m:e>
          <m:sub>
            <m:r>
              <w:rPr>
                <w:rFonts w:ascii="Cambria Math" w:eastAsiaTheme="minorEastAsia" w:hAnsi="Cambria Math"/>
                <w:sz w:val="28"/>
              </w:rPr>
              <m:t>i</m:t>
            </m:r>
          </m:sub>
        </m:sSub>
      </m:oMath>
      <w:r w:rsidR="009230B1">
        <w:rPr>
          <w:rFonts w:ascii="Cambria" w:eastAsiaTheme="minorEastAsia" w:hAnsi="Cambria"/>
          <w:sz w:val="28"/>
        </w:rPr>
        <w:t>.</w:t>
      </w:r>
      <w:r>
        <w:rPr>
          <w:rFonts w:ascii="Cambria" w:eastAsiaTheme="minorEastAsia" w:hAnsi="Cambria"/>
          <w:sz w:val="28"/>
        </w:rPr>
        <w:t xml:space="preserve"> Chiều cao chênh lệch giữa 2 đoạn liên tiếp không vượt quá 1 đơn vị. Ta cần đào sâu xuống càng sâu càng tốt. Ta dự định chi </w:t>
      </w:r>
      <m:oMath>
        <m:r>
          <w:rPr>
            <w:rFonts w:ascii="Cambria Math" w:eastAsiaTheme="minorEastAsia" w:hAnsi="Cambria Math"/>
            <w:sz w:val="28"/>
          </w:rPr>
          <m:t>T</m:t>
        </m:r>
      </m:oMath>
      <w:r>
        <w:rPr>
          <w:rFonts w:ascii="Cambria" w:eastAsiaTheme="minorEastAsia" w:hAnsi="Cambria"/>
          <w:sz w:val="28"/>
        </w:rPr>
        <w:t xml:space="preserve"> đồng cho công việc này. Chi phí giảm chiều cao của một đoạn đi 1 đơn vị là 1 đồng.</w:t>
      </w:r>
    </w:p>
    <w:p w14:paraId="075DFF58" w14:textId="77777777" w:rsidR="0B4DDA6E" w:rsidRDefault="0B4DDA6E" w:rsidP="5A01A86E">
      <w:pPr>
        <w:jc w:val="both"/>
        <w:rPr>
          <w:rFonts w:ascii="Cambria" w:eastAsiaTheme="minorEastAsia" w:hAnsi="Cambria"/>
          <w:sz w:val="28"/>
        </w:rPr>
      </w:pPr>
      <w:r>
        <w:rPr>
          <w:rFonts w:ascii="Cambria" w:eastAsiaTheme="minorEastAsia" w:hAnsi="Cambria"/>
          <w:b/>
          <w:i/>
          <w:sz w:val="28"/>
        </w:rPr>
        <w:t>Yêu cầu:</w:t>
      </w:r>
      <w:r>
        <w:rPr>
          <w:rFonts w:ascii="Cambria" w:eastAsiaTheme="minorEastAsia" w:hAnsi="Cambria"/>
          <w:sz w:val="28"/>
        </w:rPr>
        <w:t xml:space="preserve"> Cho biết các chiều cao </w:t>
      </w:r>
      <m:oMath>
        <m:sSub>
          <m:sSubPr>
            <m:ctrlPr>
              <w:rPr>
                <w:rFonts w:ascii="Cambria Math" w:eastAsiaTheme="minorEastAsia" w:hAnsi="Cambria Math"/>
                <w:i/>
                <w:sz w:val="28"/>
                <w:szCs w:val="28"/>
              </w:rPr>
            </m:ctrlPr>
          </m:sSubPr>
          <m:e>
            <m:r>
              <w:rPr>
                <w:rFonts w:ascii="Cambria Math" w:eastAsiaTheme="minorEastAsia" w:hAnsi="Cambria Math"/>
                <w:sz w:val="28"/>
              </w:rPr>
              <m:t>h</m:t>
            </m:r>
          </m:e>
          <m:sub>
            <m:r>
              <w:rPr>
                <w:rFonts w:ascii="Cambria Math" w:eastAsiaTheme="minorEastAsia" w:hAnsi="Cambria Math"/>
                <w:sz w:val="28"/>
              </w:rPr>
              <m:t>1</m:t>
            </m:r>
          </m:sub>
        </m:sSub>
        <m:r>
          <w:rPr>
            <w:rFonts w:ascii="Cambria Math" w:eastAsiaTheme="minorEastAsia" w:hAnsi="Cambria Math"/>
            <w:sz w:val="28"/>
          </w:rPr>
          <m:t xml:space="preserve">, </m:t>
        </m:r>
        <m:sSub>
          <m:sSubPr>
            <m:ctrlPr>
              <w:rPr>
                <w:rFonts w:ascii="Cambria Math" w:eastAsiaTheme="minorEastAsia" w:hAnsi="Cambria Math"/>
                <w:i/>
                <w:sz w:val="28"/>
                <w:szCs w:val="28"/>
              </w:rPr>
            </m:ctrlPr>
          </m:sSubPr>
          <m:e>
            <m:r>
              <w:rPr>
                <w:rFonts w:ascii="Cambria Math" w:eastAsiaTheme="minorEastAsia" w:hAnsi="Cambria Math"/>
                <w:sz w:val="28"/>
              </w:rPr>
              <m:t>h</m:t>
            </m:r>
          </m:e>
          <m:sub>
            <m:r>
              <w:rPr>
                <w:rFonts w:ascii="Cambria Math" w:eastAsiaTheme="minorEastAsia" w:hAnsi="Cambria Math"/>
                <w:sz w:val="28"/>
              </w:rPr>
              <m:t>2</m:t>
            </m:r>
          </m:sub>
        </m:sSub>
        <m:r>
          <w:rPr>
            <w:rFonts w:ascii="Cambria Math" w:eastAsiaTheme="minorEastAsia" w:hAnsi="Cambria Math"/>
            <w:sz w:val="28"/>
          </w:rPr>
          <m:t xml:space="preserve">, …, </m:t>
        </m:r>
        <m:sSub>
          <m:sSubPr>
            <m:ctrlPr>
              <w:rPr>
                <w:rFonts w:ascii="Cambria Math" w:eastAsiaTheme="minorEastAsia" w:hAnsi="Cambria Math"/>
                <w:i/>
                <w:sz w:val="28"/>
                <w:szCs w:val="28"/>
              </w:rPr>
            </m:ctrlPr>
          </m:sSubPr>
          <m:e>
            <m:r>
              <w:rPr>
                <w:rFonts w:ascii="Cambria Math" w:eastAsiaTheme="minorEastAsia" w:hAnsi="Cambria Math"/>
                <w:sz w:val="28"/>
              </w:rPr>
              <m:t>h</m:t>
            </m:r>
          </m:e>
          <m:sub>
            <m:r>
              <w:rPr>
                <w:rFonts w:ascii="Cambria Math" w:eastAsiaTheme="minorEastAsia" w:hAnsi="Cambria Math"/>
                <w:sz w:val="28"/>
              </w:rPr>
              <m:t>n</m:t>
            </m:r>
          </m:sub>
        </m:sSub>
      </m:oMath>
      <w:r w:rsidR="009230B1">
        <w:rPr>
          <w:rFonts w:ascii="Cambria" w:eastAsiaTheme="minorEastAsia" w:hAnsi="Cambria"/>
          <w:sz w:val="28"/>
        </w:rPr>
        <w:t xml:space="preserve"> và chi phí </w:t>
      </w:r>
      <m:oMath>
        <m:r>
          <w:rPr>
            <w:rFonts w:ascii="Cambria Math" w:eastAsiaTheme="minorEastAsia" w:hAnsi="Cambria Math"/>
            <w:sz w:val="28"/>
          </w:rPr>
          <m:t>T</m:t>
        </m:r>
      </m:oMath>
      <w:r w:rsidR="009230B1">
        <w:rPr>
          <w:rFonts w:ascii="Cambria" w:eastAsiaTheme="minorEastAsia" w:hAnsi="Cambria"/>
          <w:sz w:val="28"/>
        </w:rPr>
        <w:t xml:space="preserve">. Hãy xác định chiều cao thấp nhất (đào sâu nhất) mà ta có thể đào được với </w:t>
      </w:r>
      <m:oMath>
        <m:r>
          <w:rPr>
            <w:rFonts w:ascii="Cambria Math" w:eastAsiaTheme="minorEastAsia" w:hAnsi="Cambria Math"/>
            <w:sz w:val="28"/>
          </w:rPr>
          <m:t>T</m:t>
        </m:r>
      </m:oMath>
      <w:r>
        <w:rPr>
          <w:rFonts w:ascii="Cambria" w:eastAsiaTheme="minorEastAsia" w:hAnsi="Cambria"/>
          <w:sz w:val="28"/>
        </w:rPr>
        <w:t xml:space="preserve"> đồng mà vẫn đảm bảo chênh lệch giữa 2 đoạn liên tiếp không quá 1 đơn vị.</w:t>
      </w:r>
    </w:p>
    <w:p w14:paraId="3C197B35" w14:textId="77777777" w:rsidR="009230B1" w:rsidRDefault="009230B1" w:rsidP="00F65B53">
      <w:pPr>
        <w:pStyle w:val="ListParagraph"/>
        <w:numPr>
          <w:ilvl w:val="0"/>
          <w:numId w:val="18"/>
        </w:numPr>
        <w:spacing w:before="240" w:line="256" w:lineRule="auto"/>
        <w:jc w:val="both"/>
        <w:rPr>
          <w:rFonts w:ascii="Cambria" w:eastAsiaTheme="minorEastAsia" w:hAnsi="Cambria"/>
          <w:sz w:val="28"/>
        </w:rPr>
      </w:pPr>
      <w:r>
        <w:rPr>
          <w:rFonts w:ascii="Cambria" w:eastAsiaTheme="minorEastAsia" w:hAnsi="Cambria"/>
          <w:sz w:val="28"/>
        </w:rPr>
        <w:t xml:space="preserve">Dòng đầu chứa 2 số nguyên dương </w:t>
      </w:r>
      <m:oMath>
        <m:r>
          <w:rPr>
            <w:rFonts w:ascii="Cambria Math" w:eastAsiaTheme="minorEastAsia" w:hAnsi="Cambria Math"/>
            <w:sz w:val="28"/>
          </w:rPr>
          <m:t>n, T (n≤</m:t>
        </m:r>
        <m:sSup>
          <m:sSupPr>
            <m:ctrlPr>
              <w:rPr>
                <w:rFonts w:ascii="Cambria Math" w:eastAsiaTheme="minorEastAsia" w:hAnsi="Cambria Math"/>
                <w:i/>
                <w:sz w:val="28"/>
                <w:szCs w:val="28"/>
              </w:rPr>
            </m:ctrlPr>
          </m:sSupPr>
          <m:e>
            <m:r>
              <w:rPr>
                <w:rFonts w:ascii="Cambria Math" w:eastAsiaTheme="minorEastAsia" w:hAnsi="Cambria Math"/>
                <w:sz w:val="28"/>
              </w:rPr>
              <m:t>10</m:t>
            </m:r>
          </m:e>
          <m:sup>
            <m:r>
              <w:rPr>
                <w:rFonts w:ascii="Cambria Math" w:eastAsiaTheme="minorEastAsia" w:hAnsi="Cambria Math"/>
                <w:sz w:val="28"/>
              </w:rPr>
              <m:t>5</m:t>
            </m:r>
          </m:sup>
        </m:sSup>
        <m:r>
          <w:rPr>
            <w:rFonts w:ascii="Cambria Math" w:eastAsiaTheme="minorEastAsia" w:hAnsi="Cambria Math"/>
            <w:sz w:val="28"/>
          </w:rPr>
          <m:t>, m≤</m:t>
        </m:r>
        <m:sSup>
          <m:sSupPr>
            <m:ctrlPr>
              <w:rPr>
                <w:rFonts w:ascii="Cambria Math" w:eastAsiaTheme="minorEastAsia" w:hAnsi="Cambria Math"/>
                <w:i/>
                <w:sz w:val="28"/>
                <w:szCs w:val="28"/>
              </w:rPr>
            </m:ctrlPr>
          </m:sSupPr>
          <m:e>
            <m:r>
              <w:rPr>
                <w:rFonts w:ascii="Cambria Math" w:eastAsiaTheme="minorEastAsia" w:hAnsi="Cambria Math"/>
                <w:sz w:val="28"/>
              </w:rPr>
              <m:t>10</m:t>
            </m:r>
          </m:e>
          <m:sup>
            <m:r>
              <w:rPr>
                <w:rFonts w:ascii="Cambria Math" w:eastAsiaTheme="minorEastAsia" w:hAnsi="Cambria Math"/>
                <w:sz w:val="28"/>
              </w:rPr>
              <m:t>18</m:t>
            </m:r>
          </m:sup>
        </m:sSup>
        <m:r>
          <w:rPr>
            <w:rFonts w:ascii="Cambria Math" w:eastAsiaTheme="minorEastAsia" w:hAnsi="Cambria Math"/>
            <w:sz w:val="28"/>
          </w:rPr>
          <m:t>)</m:t>
        </m:r>
      </m:oMath>
    </w:p>
    <w:p w14:paraId="3898687C" w14:textId="77777777" w:rsidR="009230B1" w:rsidRDefault="009230B1" w:rsidP="00F65B53">
      <w:pPr>
        <w:pStyle w:val="ListParagraph"/>
        <w:numPr>
          <w:ilvl w:val="0"/>
          <w:numId w:val="18"/>
        </w:numPr>
        <w:spacing w:before="240" w:line="256" w:lineRule="auto"/>
        <w:jc w:val="both"/>
        <w:rPr>
          <w:rFonts w:ascii="Cambria" w:eastAsiaTheme="minorEastAsia" w:hAnsi="Cambria"/>
          <w:sz w:val="28"/>
        </w:rPr>
      </w:pPr>
      <w:r>
        <w:rPr>
          <w:rFonts w:ascii="Cambria" w:eastAsiaTheme="minorEastAsia" w:hAnsi="Cambria"/>
          <w:sz w:val="28"/>
        </w:rPr>
        <w:t xml:space="preserve">Dòng thứ 2 chứa </w:t>
      </w:r>
      <m:oMath>
        <m:r>
          <w:rPr>
            <w:rFonts w:ascii="Cambria Math" w:eastAsiaTheme="minorEastAsia" w:hAnsi="Cambria Math"/>
            <w:sz w:val="28"/>
          </w:rPr>
          <m:t>n</m:t>
        </m:r>
      </m:oMath>
      <w:r>
        <w:rPr>
          <w:rFonts w:ascii="Cambria" w:eastAsiaTheme="minorEastAsia" w:hAnsi="Cambria"/>
          <w:sz w:val="28"/>
        </w:rPr>
        <w:t xml:space="preserve"> số nguyên không âm </w:t>
      </w:r>
      <m:oMath>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1</m:t>
            </m:r>
          </m:sub>
        </m:sSub>
        <m:r>
          <w:rPr>
            <w:rFonts w:ascii="Cambria Math" w:eastAsiaTheme="minorEastAsia" w:hAnsi="Cambria Math"/>
            <w:sz w:val="28"/>
          </w:rPr>
          <m:t xml:space="preserve">, </m:t>
        </m:r>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2</m:t>
            </m:r>
          </m:sub>
        </m:sSub>
        <m:r>
          <w:rPr>
            <w:rFonts w:ascii="Cambria Math" w:eastAsiaTheme="minorEastAsia" w:hAnsi="Cambria Math"/>
            <w:sz w:val="28"/>
          </w:rPr>
          <m:t xml:space="preserve">, …, </m:t>
        </m:r>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n</m:t>
            </m:r>
          </m:sub>
        </m:sSub>
        <m:r>
          <w:rPr>
            <w:rFonts w:ascii="Cambria Math" w:eastAsiaTheme="minorEastAsia" w:hAnsi="Cambria Math"/>
            <w:sz w:val="28"/>
          </w:rPr>
          <m:t>(0≤</m:t>
        </m:r>
        <m:sSub>
          <m:sSubPr>
            <m:ctrlPr>
              <w:rPr>
                <w:rFonts w:ascii="Cambria Math" w:eastAsiaTheme="minorEastAsia" w:hAnsi="Cambria Math"/>
                <w:i/>
                <w:sz w:val="28"/>
                <w:szCs w:val="28"/>
              </w:rPr>
            </m:ctrlPr>
          </m:sSubPr>
          <m:e>
            <m:r>
              <w:rPr>
                <w:rFonts w:ascii="Cambria Math" w:eastAsiaTheme="minorEastAsia" w:hAnsi="Cambria Math"/>
                <w:sz w:val="28"/>
              </w:rPr>
              <m:t>a</m:t>
            </m:r>
          </m:e>
          <m:sub>
            <m:r>
              <w:rPr>
                <w:rFonts w:ascii="Cambria Math" w:eastAsiaTheme="minorEastAsia" w:hAnsi="Cambria Math"/>
                <w:sz w:val="28"/>
              </w:rPr>
              <m:t>i</m:t>
            </m:r>
          </m:sub>
        </m:sSub>
        <m:r>
          <w:rPr>
            <w:rFonts w:ascii="Cambria Math" w:eastAsiaTheme="minorEastAsia" w:hAnsi="Cambria Math"/>
            <w:sz w:val="28"/>
          </w:rPr>
          <m:t>≤</m:t>
        </m:r>
        <m:sSup>
          <m:sSupPr>
            <m:ctrlPr>
              <w:rPr>
                <w:rFonts w:ascii="Cambria Math" w:eastAsiaTheme="minorEastAsia" w:hAnsi="Cambria Math"/>
                <w:i/>
                <w:sz w:val="28"/>
                <w:szCs w:val="28"/>
              </w:rPr>
            </m:ctrlPr>
          </m:sSupPr>
          <m:e>
            <m:r>
              <w:rPr>
                <w:rFonts w:ascii="Cambria Math" w:eastAsiaTheme="minorEastAsia" w:hAnsi="Cambria Math"/>
                <w:sz w:val="28"/>
              </w:rPr>
              <m:t>10</m:t>
            </m:r>
          </m:e>
          <m:sup>
            <m:r>
              <w:rPr>
                <w:rFonts w:ascii="Cambria Math" w:eastAsiaTheme="minorEastAsia" w:hAnsi="Cambria Math"/>
                <w:sz w:val="28"/>
              </w:rPr>
              <m:t>9</m:t>
            </m:r>
          </m:sup>
        </m:sSup>
        <m:r>
          <w:rPr>
            <w:rFonts w:ascii="Cambria Math" w:eastAsiaTheme="minorEastAsia" w:hAnsi="Cambria Math"/>
            <w:sz w:val="28"/>
          </w:rPr>
          <m:t>)</m:t>
        </m:r>
      </m:oMath>
    </w:p>
    <w:p w14:paraId="49ED3AC8" w14:textId="77777777" w:rsidR="0B4DDA6E" w:rsidRDefault="0B4DDA6E" w:rsidP="5A01A86E">
      <w:pPr>
        <w:jc w:val="both"/>
        <w:rPr>
          <w:rFonts w:ascii="Cambria" w:eastAsiaTheme="minorEastAsia" w:hAnsi="Cambria"/>
          <w:b/>
          <w:i/>
          <w:sz w:val="28"/>
        </w:rPr>
      </w:pPr>
      <w:r>
        <w:rPr>
          <w:rFonts w:ascii="Cambria" w:eastAsiaTheme="minorEastAsia" w:hAnsi="Cambria"/>
          <w:b/>
          <w:i/>
          <w:sz w:val="28"/>
        </w:rPr>
        <w:t>Kết quả</w:t>
      </w:r>
    </w:p>
    <w:p w14:paraId="75A45D82" w14:textId="2CF4ED6A" w:rsidR="0B4DDA6E" w:rsidRDefault="0B4DDA6E" w:rsidP="5A01A86E">
      <w:pPr>
        <w:jc w:val="both"/>
      </w:pPr>
      <w:r>
        <w:rPr>
          <w:rFonts w:ascii="Cambria" w:eastAsiaTheme="minorEastAsia" w:hAnsi="Cambria"/>
          <w:sz w:val="28"/>
        </w:rPr>
        <w:t>Gồm một số nguyên duy nhất là độ cao thấp nhất mà công ty có thể đào được</w:t>
      </w:r>
      <w:r w:rsidRPr="5A01A86E">
        <w:rPr>
          <w:rFonts w:ascii="Cambria" w:eastAsia="Cambria" w:hAnsi="Cambria" w:cs="Cambria"/>
          <w:color w:val="000000" w:themeColor="text1"/>
          <w:sz w:val="28"/>
          <w:szCs w:val="28"/>
        </w:rPr>
        <w:t xml:space="preserve">. </w:t>
      </w:r>
    </w:p>
    <w:p w14:paraId="79BDD2ED" w14:textId="574EFDBC" w:rsidR="0B4DDA6E" w:rsidRDefault="0B4DDA6E" w:rsidP="5A01A86E">
      <w:pPr>
        <w:jc w:val="both"/>
      </w:pPr>
      <w:r w:rsidRPr="5A01A86E">
        <w:rPr>
          <w:rFonts w:ascii="Cambria" w:eastAsia="Cambria" w:hAnsi="Cambria" w:cs="Cambria"/>
          <w:b/>
          <w:i/>
          <w:color w:val="000000" w:themeColor="text1"/>
          <w:sz w:val="28"/>
          <w:szCs w:val="28"/>
        </w:rPr>
        <w:t>Ví dụ:</w:t>
      </w:r>
    </w:p>
    <w:tbl>
      <w:tblPr>
        <w:tblStyle w:val="TableGrid"/>
        <w:tblW w:w="0" w:type="auto"/>
        <w:tblLayout w:type="fixed"/>
        <w:tblLook w:val="06A0" w:firstRow="1" w:lastRow="0" w:firstColumn="1" w:lastColumn="0" w:noHBand="1" w:noVBand="1"/>
      </w:tblPr>
      <w:tblGrid>
        <w:gridCol w:w="3120"/>
        <w:gridCol w:w="3120"/>
        <w:gridCol w:w="3120"/>
      </w:tblGrid>
      <w:tr w:rsidR="5A01A86E" w14:paraId="1FC83BB1" w14:textId="77777777" w:rsidTr="5A01A86E">
        <w:trPr>
          <w:trHeight w:val="255"/>
        </w:trPr>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1B92E3" w14:textId="5774D4D3" w:rsidR="5A01A86E" w:rsidRDefault="5A01A86E" w:rsidP="5A01A86E">
            <w:pPr>
              <w:jc w:val="center"/>
            </w:pPr>
            <w:r w:rsidRPr="5A01A86E">
              <w:rPr>
                <w:rFonts w:ascii="Cambria" w:eastAsia="Cambria" w:hAnsi="Cambria" w:cs="Cambria"/>
                <w:color w:val="000000" w:themeColor="text1"/>
                <w:sz w:val="28"/>
                <w:szCs w:val="28"/>
              </w:rPr>
              <w:t>INPUT</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570639" w14:textId="52D3C607" w:rsidR="5A01A86E" w:rsidRDefault="5A01A86E" w:rsidP="5A01A86E">
            <w:pPr>
              <w:jc w:val="center"/>
            </w:pPr>
            <w:r w:rsidRPr="5A01A86E">
              <w:rPr>
                <w:rFonts w:ascii="Cambria" w:eastAsia="Cambria" w:hAnsi="Cambria" w:cs="Cambria"/>
                <w:color w:val="000000" w:themeColor="text1"/>
                <w:sz w:val="28"/>
                <w:szCs w:val="28"/>
              </w:rPr>
              <w:t>OUTPUT</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1BFBA2" w14:textId="25C803AC" w:rsidR="5A01A86E" w:rsidRDefault="5A01A86E" w:rsidP="5A01A86E">
            <w:pPr>
              <w:jc w:val="center"/>
            </w:pPr>
            <w:r w:rsidRPr="5A01A86E">
              <w:rPr>
                <w:rFonts w:ascii="Cambria" w:eastAsia="Cambria" w:hAnsi="Cambria" w:cs="Cambria"/>
                <w:color w:val="000000" w:themeColor="text1"/>
                <w:sz w:val="28"/>
                <w:szCs w:val="28"/>
              </w:rPr>
              <w:t>Giải thích</w:t>
            </w:r>
          </w:p>
        </w:tc>
      </w:tr>
      <w:tr w:rsidR="5A01A86E" w14:paraId="03AEBB97" w14:textId="77777777" w:rsidTr="5A01A86E">
        <w:trPr>
          <w:trHeight w:val="765"/>
        </w:trPr>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72DF8" w14:textId="69C58E89" w:rsidR="5A01A86E" w:rsidRDefault="5A01A86E" w:rsidP="5A01A86E">
            <w:pPr>
              <w:jc w:val="both"/>
            </w:pPr>
            <w:r w:rsidRPr="5A01A86E">
              <w:rPr>
                <w:rFonts w:ascii="Courier New" w:eastAsia="Courier New" w:hAnsi="Courier New" w:cs="Courier New"/>
                <w:b/>
                <w:bCs/>
                <w:color w:val="000000" w:themeColor="text1"/>
                <w:sz w:val="28"/>
                <w:szCs w:val="28"/>
              </w:rPr>
              <w:t>4 3</w:t>
            </w:r>
          </w:p>
          <w:p w14:paraId="51499A7F" w14:textId="4CD896EF" w:rsidR="5A01A86E" w:rsidRDefault="5A01A86E" w:rsidP="5A01A86E">
            <w:pPr>
              <w:jc w:val="both"/>
            </w:pPr>
            <w:r w:rsidRPr="5A01A86E">
              <w:rPr>
                <w:rFonts w:ascii="Courier New" w:eastAsia="Courier New" w:hAnsi="Courier New" w:cs="Courier New"/>
                <w:b/>
                <w:bCs/>
                <w:color w:val="000000" w:themeColor="text1"/>
                <w:sz w:val="28"/>
                <w:szCs w:val="28"/>
              </w:rPr>
              <w:t>1 1 1 1</w:t>
            </w:r>
          </w:p>
          <w:p w14:paraId="153BEC63" w14:textId="19B105FF" w:rsidR="5A01A86E" w:rsidRDefault="5A01A86E">
            <w:r>
              <w:br/>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F546C" w14:textId="4A0F16A5" w:rsidR="5A01A86E" w:rsidRDefault="5A01A86E" w:rsidP="5A01A86E">
            <w:pPr>
              <w:jc w:val="both"/>
            </w:pPr>
            <w:r w:rsidRPr="5A01A86E">
              <w:rPr>
                <w:rFonts w:ascii="Courier New" w:eastAsia="Courier New" w:hAnsi="Courier New" w:cs="Courier New"/>
                <w:b/>
                <w:bCs/>
                <w:color w:val="000000" w:themeColor="text1"/>
                <w:sz w:val="28"/>
                <w:szCs w:val="28"/>
              </w:rPr>
              <w:t>-1</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FF981" w14:textId="3026A2F6" w:rsidR="5A01A86E" w:rsidRDefault="5A01A86E">
            <w:r>
              <w:br/>
            </w:r>
          </w:p>
          <w:tbl>
            <w:tblPr>
              <w:tblStyle w:val="TableGrid"/>
              <w:tblW w:w="0" w:type="auto"/>
              <w:tblLayout w:type="fixed"/>
              <w:tblLook w:val="06A0" w:firstRow="1" w:lastRow="0" w:firstColumn="1" w:lastColumn="0" w:noHBand="1" w:noVBand="1"/>
            </w:tblPr>
            <w:tblGrid>
              <w:gridCol w:w="582"/>
              <w:gridCol w:w="582"/>
              <w:gridCol w:w="582"/>
              <w:gridCol w:w="582"/>
              <w:gridCol w:w="582"/>
            </w:tblGrid>
            <w:tr w:rsidR="5A01A86E" w14:paraId="67FC74CA"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163FA" w14:textId="0A2179D8" w:rsidR="5A01A86E" w:rsidRDefault="5A01A86E" w:rsidP="5A01A86E">
                  <w:pPr>
                    <w:jc w:val="center"/>
                  </w:pPr>
                  <w:r w:rsidRPr="5A01A86E">
                    <w:rPr>
                      <w:rFonts w:ascii="Courier New" w:eastAsia="Courier New" w:hAnsi="Courier New" w:cs="Courier New"/>
                      <w:b/>
                      <w:bCs/>
                      <w:color w:val="000000" w:themeColor="text1"/>
                      <w:sz w:val="28"/>
                      <w:szCs w:val="28"/>
                    </w:rPr>
                    <w:t>1</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28D8A1D0" w14:textId="0DFA200D"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0149896F" w14:textId="6013C277"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651A1ACD" w14:textId="3C480C63"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2A7BDF0A" w14:textId="2327A1CA" w:rsidR="5A01A86E" w:rsidRDefault="5A01A86E">
                  <w:r>
                    <w:br/>
                  </w:r>
                </w:p>
              </w:tc>
            </w:tr>
            <w:tr w:rsidR="5A01A86E" w14:paraId="0BAF74B9"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A4EC2D" w14:textId="008DF467" w:rsidR="5A01A86E" w:rsidRDefault="5A01A86E" w:rsidP="5A01A86E">
                  <w:pPr>
                    <w:jc w:val="center"/>
                  </w:pPr>
                  <w:r w:rsidRPr="5A01A86E">
                    <w:rPr>
                      <w:rFonts w:ascii="Courier New" w:eastAsia="Courier New" w:hAnsi="Courier New" w:cs="Courier New"/>
                      <w:b/>
                      <w:bCs/>
                      <w:color w:val="000000" w:themeColor="text1"/>
                      <w:sz w:val="28"/>
                      <w:szCs w:val="28"/>
                    </w:rPr>
                    <w:t>0</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70AFAA25" w14:textId="203A7E49"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1E8890B1" w14:textId="5FD95356"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684FF620" w14:textId="576A91CB"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5A39410F" w14:textId="6D1B9A61" w:rsidR="5A01A86E" w:rsidRDefault="5A01A86E">
                  <w:r>
                    <w:br/>
                  </w:r>
                </w:p>
              </w:tc>
            </w:tr>
            <w:tr w:rsidR="5A01A86E" w14:paraId="2963148B"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4BFE3" w14:textId="260ED0AE" w:rsidR="5A01A86E" w:rsidRDefault="5A01A86E" w:rsidP="5A01A86E">
                  <w:pPr>
                    <w:jc w:val="center"/>
                  </w:pPr>
                  <w:r w:rsidRPr="5A01A86E">
                    <w:rPr>
                      <w:rFonts w:ascii="Courier New" w:eastAsia="Courier New" w:hAnsi="Courier New" w:cs="Courier New"/>
                      <w:b/>
                      <w:bCs/>
                      <w:color w:val="000000" w:themeColor="text1"/>
                      <w:sz w:val="28"/>
                      <w:szCs w:val="28"/>
                    </w:rPr>
                    <w:t>-1</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55C4B57D" w14:textId="7B8DB632"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4EBA94E2" w14:textId="75722ECF"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3D30B1CB" w14:textId="4D7E86AA"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4A3DF3D2" w14:textId="4E75683D" w:rsidR="5A01A86E" w:rsidRDefault="5A01A86E">
                  <w:r>
                    <w:br/>
                  </w:r>
                </w:p>
              </w:tc>
            </w:tr>
          </w:tbl>
          <w:p w14:paraId="4AE6D4DE" w14:textId="274CE716" w:rsidR="5A01A86E" w:rsidRDefault="5A01A86E">
            <w:r>
              <w:br/>
            </w:r>
          </w:p>
        </w:tc>
      </w:tr>
      <w:tr w:rsidR="5A01A86E" w14:paraId="719B18DC" w14:textId="77777777" w:rsidTr="5A01A86E">
        <w:trPr>
          <w:trHeight w:val="765"/>
        </w:trPr>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69F04B" w14:textId="6662AC5F" w:rsidR="5A01A86E" w:rsidRDefault="5A01A86E" w:rsidP="5A01A86E">
            <w:pPr>
              <w:jc w:val="both"/>
            </w:pPr>
            <w:r w:rsidRPr="5A01A86E">
              <w:rPr>
                <w:rFonts w:ascii="Courier New" w:eastAsia="Courier New" w:hAnsi="Courier New" w:cs="Courier New"/>
                <w:b/>
                <w:bCs/>
                <w:color w:val="000000" w:themeColor="text1"/>
                <w:sz w:val="28"/>
                <w:szCs w:val="28"/>
              </w:rPr>
              <w:t>4 3</w:t>
            </w:r>
          </w:p>
          <w:p w14:paraId="043390AF" w14:textId="45874612" w:rsidR="5A01A86E" w:rsidRDefault="5A01A86E" w:rsidP="5A01A86E">
            <w:pPr>
              <w:jc w:val="both"/>
            </w:pPr>
            <w:r w:rsidRPr="5A01A86E">
              <w:rPr>
                <w:rFonts w:ascii="Courier New" w:eastAsia="Courier New" w:hAnsi="Courier New" w:cs="Courier New"/>
                <w:b/>
                <w:bCs/>
                <w:color w:val="000000" w:themeColor="text1"/>
                <w:sz w:val="28"/>
                <w:szCs w:val="28"/>
              </w:rPr>
              <w:t>1 2 2 1</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88DDA6" w14:textId="64FB0F1A" w:rsidR="5A01A86E" w:rsidRDefault="5A01A86E" w:rsidP="5A01A86E">
            <w:pPr>
              <w:jc w:val="both"/>
            </w:pPr>
            <w:r w:rsidRPr="5A01A86E">
              <w:rPr>
                <w:rFonts w:ascii="Courier New" w:eastAsia="Courier New" w:hAnsi="Courier New" w:cs="Courier New"/>
                <w:b/>
                <w:bCs/>
                <w:color w:val="000000" w:themeColor="text1"/>
                <w:sz w:val="28"/>
                <w:szCs w:val="28"/>
              </w:rPr>
              <w:t>0</w:t>
            </w:r>
          </w:p>
        </w:tc>
        <w:tc>
          <w:tcPr>
            <w:tcW w:w="31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1F2EB" w14:textId="6F98918C" w:rsidR="5A01A86E" w:rsidRDefault="5A01A86E">
            <w:r>
              <w:br/>
            </w:r>
          </w:p>
          <w:tbl>
            <w:tblPr>
              <w:tblStyle w:val="TableGrid"/>
              <w:tblW w:w="0" w:type="auto"/>
              <w:tblLayout w:type="fixed"/>
              <w:tblLook w:val="06A0" w:firstRow="1" w:lastRow="0" w:firstColumn="1" w:lastColumn="0" w:noHBand="1" w:noVBand="1"/>
            </w:tblPr>
            <w:tblGrid>
              <w:gridCol w:w="582"/>
              <w:gridCol w:w="582"/>
              <w:gridCol w:w="582"/>
              <w:gridCol w:w="582"/>
              <w:gridCol w:w="582"/>
            </w:tblGrid>
            <w:tr w:rsidR="5A01A86E" w14:paraId="45F57698"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C0759" w14:textId="4B132E39" w:rsidR="5A01A86E" w:rsidRDefault="5A01A86E" w:rsidP="5A01A86E">
                  <w:pPr>
                    <w:jc w:val="center"/>
                  </w:pPr>
                  <w:r w:rsidRPr="5A01A86E">
                    <w:rPr>
                      <w:rFonts w:ascii="Courier New" w:eastAsia="Courier New" w:hAnsi="Courier New" w:cs="Courier New"/>
                      <w:b/>
                      <w:bCs/>
                      <w:color w:val="000000" w:themeColor="text1"/>
                      <w:sz w:val="28"/>
                      <w:szCs w:val="28"/>
                    </w:rPr>
                    <w:t>2</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C5B108" w14:textId="1B7FC968"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1481F8AB" w14:textId="40D77C9B"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69ADDBD8" w14:textId="4C012FC3"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9D84FB" w14:textId="54C617E6" w:rsidR="5A01A86E" w:rsidRDefault="5A01A86E">
                  <w:r>
                    <w:br/>
                  </w:r>
                </w:p>
              </w:tc>
            </w:tr>
            <w:tr w:rsidR="5A01A86E" w14:paraId="39630726"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A0AA7C" w14:textId="591F1283" w:rsidR="5A01A86E" w:rsidRDefault="5A01A86E" w:rsidP="5A01A86E">
                  <w:pPr>
                    <w:jc w:val="center"/>
                  </w:pPr>
                  <w:r w:rsidRPr="5A01A86E">
                    <w:rPr>
                      <w:rFonts w:ascii="Courier New" w:eastAsia="Courier New" w:hAnsi="Courier New" w:cs="Courier New"/>
                      <w:b/>
                      <w:bCs/>
                      <w:color w:val="000000" w:themeColor="text1"/>
                      <w:sz w:val="28"/>
                      <w:szCs w:val="28"/>
                    </w:rPr>
                    <w:t>1</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D7D31" w:themeFill="accent2"/>
                </w:tcPr>
                <w:p w14:paraId="3FB800DB" w14:textId="5A606D72"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414A930B" w14:textId="5EE47964"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22A7C479" w14:textId="0B3D9D95"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348036D4" w14:textId="756393C7" w:rsidR="5A01A86E" w:rsidRDefault="5A01A86E">
                  <w:r>
                    <w:br/>
                  </w:r>
                </w:p>
              </w:tc>
            </w:tr>
            <w:tr w:rsidR="5A01A86E" w14:paraId="280E32A9" w14:textId="77777777" w:rsidTr="5A01A86E">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8F84B0" w14:textId="25D2E737" w:rsidR="5A01A86E" w:rsidRDefault="5A01A86E" w:rsidP="5A01A86E">
                  <w:pPr>
                    <w:jc w:val="center"/>
                  </w:pPr>
                  <w:r w:rsidRPr="5A01A86E">
                    <w:rPr>
                      <w:rFonts w:ascii="Courier New" w:eastAsia="Courier New" w:hAnsi="Courier New" w:cs="Courier New"/>
                      <w:b/>
                      <w:bCs/>
                      <w:color w:val="000000" w:themeColor="text1"/>
                      <w:sz w:val="28"/>
                      <w:szCs w:val="28"/>
                    </w:rPr>
                    <w:t>0</w:t>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1B0E3AB6" w14:textId="54237948"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5B7A75B9" w14:textId="2746222A"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6EED1DAD" w14:textId="283ED16B" w:rsidR="5A01A86E" w:rsidRDefault="5A01A86E">
                  <w:r>
                    <w:br/>
                  </w:r>
                </w:p>
              </w:tc>
              <w:tc>
                <w:tcPr>
                  <w:tcW w:w="5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tcPr>
                <w:p w14:paraId="017638B9" w14:textId="648672D5" w:rsidR="5A01A86E" w:rsidRDefault="5A01A86E">
                  <w:r>
                    <w:br/>
                  </w:r>
                </w:p>
              </w:tc>
            </w:tr>
          </w:tbl>
          <w:p w14:paraId="2B9F84F1" w14:textId="7D091753" w:rsidR="5A01A86E" w:rsidRDefault="5A01A86E">
            <w:r>
              <w:br/>
            </w:r>
          </w:p>
        </w:tc>
      </w:tr>
    </w:tbl>
    <w:p w14:paraId="13EEBE9D" w14:textId="290F0440" w:rsidR="00C213D1" w:rsidRDefault="2A954B28">
      <w:r>
        <w:rPr>
          <w:noProof/>
        </w:rPr>
        <w:lastRenderedPageBreak/>
        <w:drawing>
          <wp:inline distT="0" distB="0" distL="0" distR="0" wp14:anchorId="32869259" wp14:editId="28B71E5D">
            <wp:extent cx="4572000" cy="285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r w:rsidR="4F394D42">
        <w:rPr>
          <w:noProof/>
        </w:rPr>
        <w:drawing>
          <wp:inline distT="0" distB="0" distL="0" distR="0" wp14:anchorId="6B83288D" wp14:editId="3B7ED341">
            <wp:extent cx="4572000" cy="2857500"/>
            <wp:effectExtent l="0" t="0" r="0" b="0"/>
            <wp:docPr id="171327321" name="Picture 17132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2732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095E8EF6" w14:textId="552BFF52" w:rsidR="00A115A5" w:rsidRDefault="00531D79">
      <w:r>
        <w:t xml:space="preserve">Độ sâu cần đào (d) tỉ lệ thuận với </w:t>
      </w:r>
      <w:r w:rsidR="00A115A5">
        <w:t>tiền đào nhỏ nhất tới d</w:t>
      </w:r>
      <w:r>
        <w:t xml:space="preserve"> </w:t>
      </w:r>
      <w:r w:rsidR="00A115A5">
        <w:t>(</w:t>
      </w:r>
      <w:r>
        <w:t>T</w:t>
      </w:r>
      <w:r w:rsidR="00A115A5">
        <w:t>)</w:t>
      </w:r>
    </w:p>
    <w:p w14:paraId="48B188C4" w14:textId="77777777" w:rsidR="004C0B7E" w:rsidRDefault="00A115A5">
      <w:r>
        <w:t>Dùng chặt nhị phân O(logn)</w:t>
      </w:r>
      <w:r w:rsidR="004C0B7E">
        <w:t>.</w:t>
      </w:r>
    </w:p>
    <w:p w14:paraId="45A7521F" w14:textId="77777777" w:rsidR="004C0B7E" w:rsidRDefault="004C0B7E">
      <w:r>
        <w:t>l  = min(a[]) – T.</w:t>
      </w:r>
    </w:p>
    <w:p w14:paraId="1BB5F384" w14:textId="77777777" w:rsidR="00C213D1" w:rsidRDefault="004C0B7E">
      <w:r>
        <w:t>r = min(a[])</w:t>
      </w:r>
    </w:p>
    <w:p w14:paraId="0B39C21A" w14:textId="60D15BF5" w:rsidR="00C213D1" w:rsidRDefault="00C213D1">
      <w:r>
        <w:t xml:space="preserve">Vì n = 10^5 nên bước tính tiền đào cần O(n). </w:t>
      </w:r>
    </w:p>
    <w:p w14:paraId="2B209C01" w14:textId="77777777" w:rsidR="00526F5C" w:rsidRDefault="00526F5C"/>
    <w:p w14:paraId="2F6C05E2" w14:textId="291D17DC" w:rsidR="00526F5C" w:rsidRDefault="00E51635">
      <w:pPr>
        <w:rPr>
          <w:rFonts w:ascii="Cambria" w:hAnsi="Cambria"/>
          <w:sz w:val="28"/>
        </w:rPr>
      </w:pPr>
      <w:r w:rsidRPr="00E51635">
        <w:rPr>
          <w:rFonts w:ascii="Cambria" w:hAnsi="Cambria"/>
          <w:sz w:val="28"/>
        </w:rPr>
        <w:t>Cách giải thích rõ:</w:t>
      </w:r>
    </w:p>
    <w:p w14:paraId="7A6828D1" w14:textId="0240ACCE" w:rsidR="00E0541A" w:rsidRPr="00E51635" w:rsidRDefault="00E0541A">
      <w:pPr>
        <w:rPr>
          <w:rFonts w:ascii="Cambria" w:hAnsi="Cambria"/>
          <w:sz w:val="28"/>
        </w:rPr>
      </w:pPr>
      <w:r>
        <w:rPr>
          <w:rFonts w:ascii="Cambria" w:hAnsi="Cambria"/>
          <w:sz w:val="28"/>
        </w:rPr>
        <w:t>Ta gọi số ô cần đào ở cột I sao cho đạt đến độ sâu d là d[i] (không cần thoả mãn ràng buộc). d[i] sẽ bằng a[j]+1-d</w:t>
      </w:r>
    </w:p>
    <w:p w14:paraId="79B375D2" w14:textId="2F25B107" w:rsidR="00E51635" w:rsidRDefault="00E51635" w:rsidP="00E51635">
      <w:pPr>
        <w:rPr>
          <w:rFonts w:ascii="Cambria" w:hAnsi="Cambria"/>
          <w:sz w:val="28"/>
        </w:rPr>
      </w:pPr>
      <w:r w:rsidRPr="00E51635">
        <w:rPr>
          <w:rFonts w:ascii="Cambria" w:hAnsi="Cambria"/>
          <w:sz w:val="28"/>
        </w:rPr>
        <w:t>Với độ sâu d, gọi R[i] là số ô tổng cộng cần đào để cột I đạt tới độ sâu d mà vẫn thoả mãn điều kiện 2 cột kế bên nhau chênh lệch không quá 1</w:t>
      </w:r>
      <w:r w:rsidR="00884742">
        <w:rPr>
          <w:rFonts w:ascii="Cambria" w:hAnsi="Cambria"/>
          <w:sz w:val="28"/>
        </w:rPr>
        <w:t xml:space="preserve"> trong khi </w:t>
      </w:r>
      <w:r w:rsidR="00884742" w:rsidRPr="00E51635">
        <w:rPr>
          <w:rFonts w:ascii="Cambria" w:hAnsi="Cambria"/>
          <w:sz w:val="28"/>
        </w:rPr>
        <w:t>không quan tâm tới những cột bên trái i</w:t>
      </w:r>
      <w:r w:rsidRPr="00E51635">
        <w:rPr>
          <w:rFonts w:ascii="Cambria" w:hAnsi="Cambria"/>
          <w:sz w:val="28"/>
        </w:rPr>
        <w:t>.</w:t>
      </w:r>
      <w:r w:rsidR="00C17C7B">
        <w:rPr>
          <w:rFonts w:ascii="Cambria" w:hAnsi="Cambria"/>
          <w:sz w:val="28"/>
        </w:rPr>
        <w:t xml:space="preserve"> </w:t>
      </w:r>
      <w:r w:rsidRPr="00E51635">
        <w:rPr>
          <w:rFonts w:ascii="Cambria" w:hAnsi="Cambria"/>
          <w:sz w:val="28"/>
        </w:rPr>
        <w:t>Tương tự L[i], chỉ là chiều ngược lại.</w:t>
      </w:r>
    </w:p>
    <w:p w14:paraId="1EB75D10" w14:textId="0B4D43D6" w:rsidR="00884742" w:rsidRDefault="00884742" w:rsidP="00E51635">
      <w:pPr>
        <w:rPr>
          <w:rFonts w:ascii="Cambria" w:hAnsi="Cambria"/>
          <w:sz w:val="28"/>
        </w:rPr>
      </w:pPr>
      <w:r>
        <w:rPr>
          <w:rFonts w:ascii="Cambria" w:hAnsi="Cambria"/>
          <w:sz w:val="28"/>
        </w:rPr>
        <w:lastRenderedPageBreak/>
        <w:t xml:space="preserve">Ta có </w:t>
      </w:r>
      <w:r w:rsidR="00704777">
        <w:rPr>
          <w:rFonts w:ascii="Cambria" w:hAnsi="Cambria"/>
          <w:sz w:val="28"/>
        </w:rPr>
        <w:t xml:space="preserve">tổng cộng số ô cần đào để cột I đạt tới độ sâu d mà vẫn thoả mãn điều kiện là L[i] + R[i] </w:t>
      </w:r>
      <w:r w:rsidR="00AB12AE">
        <w:rPr>
          <w:rFonts w:ascii="Cambria" w:hAnsi="Cambria"/>
          <w:sz w:val="28"/>
        </w:rPr>
        <w:t>– d[i]</w:t>
      </w:r>
      <w:r w:rsidR="00E23CD5">
        <w:rPr>
          <w:rFonts w:ascii="Cambria" w:hAnsi="Cambria"/>
          <w:sz w:val="28"/>
        </w:rPr>
        <w:t xml:space="preserve"> (-d[i] để xoá đi phần bị trùng)</w:t>
      </w:r>
      <w:r w:rsidR="00AB12AE">
        <w:rPr>
          <w:rFonts w:ascii="Cambria" w:hAnsi="Cambria"/>
          <w:sz w:val="28"/>
        </w:rPr>
        <w:t>.</w:t>
      </w:r>
      <w:r w:rsidR="00081382">
        <w:rPr>
          <w:rFonts w:ascii="Cambria" w:hAnsi="Cambria"/>
          <w:sz w:val="28"/>
        </w:rPr>
        <w:t xml:space="preserve"> Gọi nó là C[i]</w:t>
      </w:r>
    </w:p>
    <w:p w14:paraId="11332FAE" w14:textId="632B3E7A" w:rsidR="00BA3F92" w:rsidRDefault="00654206" w:rsidP="00E51635">
      <w:pPr>
        <w:rPr>
          <w:rFonts w:ascii="Cambria" w:hAnsi="Cambria"/>
          <w:sz w:val="28"/>
        </w:rPr>
      </w:pPr>
      <w:r>
        <w:rPr>
          <w:rFonts w:ascii="Cambria" w:hAnsi="Cambria"/>
          <w:sz w:val="28"/>
        </w:rPr>
        <w:t xml:space="preserve">Với mỗi độ sâu d, </w:t>
      </w:r>
      <w:r w:rsidR="00081382">
        <w:rPr>
          <w:rFonts w:ascii="Cambria" w:hAnsi="Cambria"/>
          <w:sz w:val="28"/>
        </w:rPr>
        <w:t xml:space="preserve">ta cần tìm C[i] nhỏ nhất với mọi cột, gọi </w:t>
      </w:r>
      <w:r w:rsidR="00897207">
        <w:rPr>
          <w:rFonts w:ascii="Cambria" w:hAnsi="Cambria"/>
          <w:sz w:val="28"/>
        </w:rPr>
        <w:t>C[i] nhỏ nhất đó là minDig(d)</w:t>
      </w:r>
    </w:p>
    <w:p w14:paraId="3614A57A" w14:textId="0F5E5C34" w:rsidR="00C213D1" w:rsidRDefault="006C68C7">
      <w:pPr>
        <w:rPr>
          <w:rFonts w:ascii="Cambria" w:hAnsi="Cambria"/>
          <w:sz w:val="28"/>
        </w:rPr>
      </w:pPr>
      <w:r>
        <w:rPr>
          <w:rFonts w:ascii="Cambria" w:hAnsi="Cambria"/>
          <w:sz w:val="28"/>
        </w:rPr>
        <w:t xml:space="preserve">Ta sẽ </w:t>
      </w:r>
      <w:r w:rsidR="00CF458D">
        <w:rPr>
          <w:rFonts w:ascii="Cambria" w:hAnsi="Cambria"/>
          <w:sz w:val="28"/>
        </w:rPr>
        <w:t>tìm</w:t>
      </w:r>
      <w:r w:rsidR="00541674">
        <w:rPr>
          <w:rFonts w:ascii="Cambria" w:hAnsi="Cambria"/>
          <w:sz w:val="28"/>
        </w:rPr>
        <w:t xml:space="preserve"> ra d sao cho</w:t>
      </w:r>
      <w:r w:rsidR="00CF458D">
        <w:rPr>
          <w:rFonts w:ascii="Cambria" w:hAnsi="Cambria"/>
          <w:sz w:val="28"/>
        </w:rPr>
        <w:t xml:space="preserve"> giá trị minDig(d)</w:t>
      </w:r>
      <w:r w:rsidR="000C59C1">
        <w:rPr>
          <w:rFonts w:ascii="Cambria" w:hAnsi="Cambria"/>
          <w:sz w:val="28"/>
        </w:rPr>
        <w:t xml:space="preserve"> là</w:t>
      </w:r>
      <w:r w:rsidR="00CF458D">
        <w:rPr>
          <w:rFonts w:ascii="Cambria" w:hAnsi="Cambria"/>
          <w:sz w:val="28"/>
        </w:rPr>
        <w:t xml:space="preserve"> </w:t>
      </w:r>
      <w:r w:rsidR="003C5771">
        <w:rPr>
          <w:rFonts w:ascii="Cambria" w:hAnsi="Cambria"/>
          <w:sz w:val="28"/>
        </w:rPr>
        <w:t>lớn nhất</w:t>
      </w:r>
      <w:r w:rsidR="00CF458D">
        <w:rPr>
          <w:rFonts w:ascii="Cambria" w:hAnsi="Cambria"/>
          <w:sz w:val="28"/>
        </w:rPr>
        <w:t xml:space="preserve"> </w:t>
      </w:r>
      <w:r w:rsidR="00541674">
        <w:rPr>
          <w:rFonts w:ascii="Cambria" w:hAnsi="Cambria"/>
          <w:sz w:val="28"/>
        </w:rPr>
        <w:t>mà chi phí vẫn &lt;= T.</w:t>
      </w:r>
      <w:r w:rsidR="00FD3543">
        <w:rPr>
          <w:rFonts w:ascii="Cambria" w:hAnsi="Cambria"/>
          <w:sz w:val="28"/>
        </w:rPr>
        <w:t xml:space="preserve"> Tìm bằng chặt nhị phân</w:t>
      </w:r>
      <w:r w:rsidR="00976C1F">
        <w:rPr>
          <w:rFonts w:ascii="Cambria" w:hAnsi="Cambria"/>
          <w:sz w:val="28"/>
        </w:rPr>
        <w:t xml:space="preserve">, </w:t>
      </w:r>
      <w:r w:rsidR="00E709A8">
        <w:rPr>
          <w:rFonts w:ascii="Cambria" w:hAnsi="Cambria"/>
          <w:sz w:val="28"/>
        </w:rPr>
        <w:t xml:space="preserve">nếu minDig hiện tại lớn hơn T thì xét phần bên </w:t>
      </w:r>
      <w:r w:rsidR="0055219F">
        <w:rPr>
          <w:rFonts w:ascii="Cambria" w:hAnsi="Cambria"/>
          <w:sz w:val="28"/>
        </w:rPr>
        <w:t>phải</w:t>
      </w:r>
      <w:r w:rsidR="00976C1F">
        <w:rPr>
          <w:rFonts w:ascii="Cambria" w:hAnsi="Cambria"/>
          <w:sz w:val="28"/>
        </w:rPr>
        <w:t xml:space="preserve"> (</w:t>
      </w:r>
      <w:r w:rsidR="00E2526B">
        <w:rPr>
          <w:rFonts w:ascii="Cambria" w:hAnsi="Cambria"/>
          <w:sz w:val="28"/>
        </w:rPr>
        <w:t xml:space="preserve">d cao hơn, </w:t>
      </w:r>
      <w:r w:rsidR="00976C1F">
        <w:rPr>
          <w:rFonts w:ascii="Cambria" w:hAnsi="Cambria"/>
          <w:sz w:val="28"/>
        </w:rPr>
        <w:t xml:space="preserve">đào </w:t>
      </w:r>
      <w:r w:rsidR="00F965B6">
        <w:rPr>
          <w:rFonts w:ascii="Cambria" w:hAnsi="Cambria"/>
          <w:sz w:val="28"/>
        </w:rPr>
        <w:t>ít hơn), minDig nhỏ hơn hoặc bằng T thì xét phần bên trái (</w:t>
      </w:r>
      <w:r w:rsidR="00E2526B">
        <w:rPr>
          <w:rFonts w:ascii="Cambria" w:hAnsi="Cambria"/>
          <w:sz w:val="28"/>
        </w:rPr>
        <w:t xml:space="preserve">d thấp hơn, </w:t>
      </w:r>
      <w:r w:rsidR="00F965B6">
        <w:rPr>
          <w:rFonts w:ascii="Cambria" w:hAnsi="Cambria"/>
          <w:sz w:val="28"/>
        </w:rPr>
        <w:t>đào sâu hơn)</w:t>
      </w:r>
    </w:p>
    <w:p w14:paraId="5749159A" w14:textId="77777777" w:rsidR="00035AF4" w:rsidRDefault="00035AF4">
      <w:pPr>
        <w:rPr>
          <w:rFonts w:ascii="Cambria" w:hAnsi="Cambria"/>
          <w:sz w:val="28"/>
        </w:rPr>
      </w:pPr>
    </w:p>
    <w:p w14:paraId="7A593822" w14:textId="41541397" w:rsidR="005332D6" w:rsidRDefault="005332D6">
      <w:pPr>
        <w:rPr>
          <w:rFonts w:ascii="Cambria" w:hAnsi="Cambria"/>
          <w:sz w:val="28"/>
        </w:rPr>
      </w:pPr>
      <w:r>
        <w:rPr>
          <w:rFonts w:ascii="Cambria" w:hAnsi="Cambria"/>
          <w:sz w:val="28"/>
        </w:rPr>
        <w:t xml:space="preserve">Cách tính toán </w:t>
      </w:r>
      <w:r w:rsidR="00035AF4">
        <w:rPr>
          <w:rFonts w:ascii="Cambria" w:hAnsi="Cambria"/>
          <w:sz w:val="28"/>
        </w:rPr>
        <w:t>R[i]:</w:t>
      </w:r>
    </w:p>
    <w:p w14:paraId="60D19B02" w14:textId="689C3621" w:rsidR="00267EB6" w:rsidRDefault="0049682D">
      <w:pPr>
        <w:rPr>
          <w:rFonts w:ascii="Cambria" w:hAnsi="Cambria"/>
          <w:sz w:val="28"/>
        </w:rPr>
      </w:pPr>
      <w:r>
        <w:rPr>
          <w:rFonts w:ascii="Cambria" w:hAnsi="Cambria"/>
          <w:sz w:val="28"/>
        </w:rPr>
        <w:t xml:space="preserve">Khi ta muốn tính R[i], ta cho j chạy từ 0 tới </w:t>
      </w:r>
      <w:r w:rsidR="00AD096A">
        <w:rPr>
          <w:rFonts w:ascii="Cambria" w:hAnsi="Cambria"/>
          <w:sz w:val="28"/>
        </w:rPr>
        <w:t>n</w:t>
      </w:r>
      <w:r w:rsidR="007D75BD">
        <w:rPr>
          <w:rFonts w:ascii="Cambria" w:hAnsi="Cambria"/>
          <w:sz w:val="28"/>
        </w:rPr>
        <w:t>, mỗi lần lặp ta cộng thêm d[j] – (j+i) vào trong R[i].</w:t>
      </w:r>
      <w:r w:rsidR="008A2361">
        <w:rPr>
          <w:rFonts w:ascii="Cambria" w:hAnsi="Cambria"/>
          <w:sz w:val="28"/>
        </w:rPr>
        <w:t xml:space="preserve"> Có nghĩa là ta cộng thêm số ô cần đào ở cột j </w:t>
      </w:r>
      <w:r w:rsidR="004471AA">
        <w:rPr>
          <w:rFonts w:ascii="Cambria" w:hAnsi="Cambria"/>
          <w:sz w:val="28"/>
        </w:rPr>
        <w:t>(ko cần thoả mãn ràng buộc) trừ đi độ chênh lệ</w:t>
      </w:r>
      <w:r w:rsidR="00E90F5B">
        <w:rPr>
          <w:rFonts w:ascii="Cambria" w:hAnsi="Cambria"/>
          <w:sz w:val="28"/>
        </w:rPr>
        <w:t>c</w:t>
      </w:r>
      <w:r w:rsidR="004471AA">
        <w:rPr>
          <w:rFonts w:ascii="Cambria" w:hAnsi="Cambria"/>
          <w:sz w:val="28"/>
        </w:rPr>
        <w:t xml:space="preserve">h giữa cột j và </w:t>
      </w:r>
      <w:r w:rsidR="00E90F5B">
        <w:rPr>
          <w:rFonts w:ascii="Cambria" w:hAnsi="Cambria"/>
          <w:sz w:val="28"/>
        </w:rPr>
        <w:t>I (để thoả ràng buộc, thành bậc thang)</w:t>
      </w:r>
      <w:r w:rsidR="004471AA">
        <w:rPr>
          <w:rFonts w:ascii="Cambria" w:hAnsi="Cambria"/>
          <w:sz w:val="28"/>
        </w:rPr>
        <w:t>.</w:t>
      </w:r>
    </w:p>
    <w:p w14:paraId="32401077" w14:textId="06A3C150" w:rsidR="00BF4684" w:rsidRPr="00761281" w:rsidRDefault="00DD165F">
      <w:pPr>
        <w:rPr>
          <w:rFonts w:ascii="Cambria" w:hAnsi="Cambria"/>
          <w:sz w:val="28"/>
        </w:rPr>
      </w:pPr>
      <w:r>
        <w:rPr>
          <w:rFonts w:ascii="Cambria" w:hAnsi="Cambria"/>
          <w:sz w:val="28"/>
        </w:rPr>
        <w:t xml:space="preserve">Trong quá trình chạy nếu ta gặp 1 cột có độ cao thấp hơn mong đợi </w:t>
      </w:r>
      <w:r w:rsidR="003D77C6">
        <w:rPr>
          <w:rFonts w:ascii="Cambria" w:hAnsi="Cambria"/>
          <w:sz w:val="28"/>
        </w:rPr>
        <w:t xml:space="preserve">(j-i+1 &gt; </w:t>
      </w:r>
      <w:r w:rsidR="009C17EA">
        <w:rPr>
          <w:rFonts w:ascii="Cambria" w:hAnsi="Cambria"/>
          <w:sz w:val="28"/>
        </w:rPr>
        <w:t>d[j]</w:t>
      </w:r>
      <w:r w:rsidR="003D77C6">
        <w:rPr>
          <w:rFonts w:ascii="Cambria" w:hAnsi="Cambria"/>
          <w:sz w:val="28"/>
        </w:rPr>
        <w:t>)</w:t>
      </w:r>
      <w:r w:rsidR="00123FC6">
        <w:rPr>
          <w:rFonts w:ascii="Cambria" w:hAnsi="Cambria"/>
          <w:sz w:val="28"/>
        </w:rPr>
        <w:t>, thì ta dừng.</w:t>
      </w:r>
    </w:p>
    <w:p w14:paraId="73D58EE7" w14:textId="080AF758" w:rsidR="0B4DDA6E" w:rsidRDefault="0B4DDA6E" w:rsidP="00792A08"/>
    <w:p w14:paraId="18DE558C" w14:textId="1CD09637" w:rsidR="0B4DDA6E" w:rsidRDefault="0B4DDA6E" w:rsidP="5A01A86E">
      <w:pPr>
        <w:pStyle w:val="Heading1"/>
        <w:rPr>
          <w:rFonts w:ascii="Cambria" w:eastAsia="Cambria" w:hAnsi="Cambria" w:cs="Cambria"/>
          <w:b/>
          <w:color w:val="000000" w:themeColor="text1"/>
          <w:sz w:val="28"/>
          <w:szCs w:val="28"/>
        </w:rPr>
      </w:pPr>
      <w:r w:rsidRPr="5A01A86E">
        <w:rPr>
          <w:rFonts w:ascii="Cambria" w:eastAsia="Cambria" w:hAnsi="Cambria" w:cs="Cambria"/>
          <w:b/>
          <w:bCs/>
          <w:color w:val="000000" w:themeColor="text1"/>
          <w:sz w:val="28"/>
          <w:szCs w:val="28"/>
        </w:rPr>
        <w:t xml:space="preserve">Bài 20: </w:t>
      </w:r>
    </w:p>
    <w:p w14:paraId="74AFD0E0" w14:textId="77777777" w:rsidR="0B4DDA6E" w:rsidRDefault="0B4DDA6E" w:rsidP="5A01A86E">
      <w:pPr>
        <w:jc w:val="both"/>
        <w:rPr>
          <w:rFonts w:ascii="Cambria" w:hAnsi="Cambria"/>
          <w:sz w:val="28"/>
        </w:rPr>
      </w:pPr>
      <w:r>
        <w:rPr>
          <w:rFonts w:ascii="Cambria" w:hAnsi="Cambria"/>
          <w:sz w:val="28"/>
        </w:rPr>
        <w:t xml:space="preserve">Xét tất cả các hoán vị của dãy số tự nhiên (1,2, … , 𝑛). Giả sử rằng các hoán vị được sắp xếp theo thứ tự từ điển và đánh số từ 1 tới 𝑛! </w:t>
      </w:r>
    </w:p>
    <w:p w14:paraId="17ED25A0" w14:textId="77777777" w:rsidR="0B4DDA6E" w:rsidRDefault="0B4DDA6E" w:rsidP="5A01A86E">
      <w:pPr>
        <w:jc w:val="both"/>
        <w:rPr>
          <w:rFonts w:ascii="Cambria" w:hAnsi="Cambria"/>
          <w:sz w:val="28"/>
        </w:rPr>
      </w:pPr>
      <w:r>
        <w:rPr>
          <w:rFonts w:ascii="Cambria" w:hAnsi="Cambria"/>
          <w:sz w:val="28"/>
        </w:rPr>
        <w:t xml:space="preserve">Ví dụ với 𝑛 = 3, có 6 hoán vị: (1,2,3); (1,3,2); (2,1,3); (2,3,1); (3,1,2); (3,2,1) </w:t>
      </w:r>
    </w:p>
    <w:p w14:paraId="7FC93586" w14:textId="77777777" w:rsidR="00353F1D" w:rsidRDefault="00353F1D" w:rsidP="00353F1D">
      <w:pPr>
        <w:jc w:val="both"/>
        <w:rPr>
          <w:rFonts w:ascii="Cambria" w:hAnsi="Cambria"/>
          <w:sz w:val="28"/>
        </w:rPr>
      </w:pPr>
      <w:r>
        <w:rPr>
          <w:rFonts w:ascii="Cambria" w:hAnsi="Cambria"/>
          <w:b/>
          <w:sz w:val="28"/>
        </w:rPr>
        <w:t>Yêu cầu:</w:t>
      </w:r>
      <w:r>
        <w:rPr>
          <w:rFonts w:ascii="Cambria" w:hAnsi="Cambria"/>
          <w:sz w:val="28"/>
        </w:rPr>
        <w:t xml:space="preserve"> Cho trước một hoán vị (</w:t>
      </w:r>
      <m:oMath>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1</m:t>
            </m:r>
          </m:sub>
        </m:sSub>
        <m:r>
          <w:rPr>
            <w:rFonts w:ascii="Cambria Math" w:hAnsi="Cambria Math"/>
            <w:sz w:val="28"/>
          </w:rPr>
          <m:t>,</m:t>
        </m:r>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2</m:t>
            </m:r>
          </m:sub>
        </m:sSub>
        <m:r>
          <w:rPr>
            <w:rFonts w:ascii="Cambria Math" w:hAnsi="Cambria Math"/>
            <w:sz w:val="28"/>
          </w:rPr>
          <m:t xml:space="preserve">,…, </m:t>
        </m:r>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n</m:t>
            </m:r>
          </m:sub>
        </m:sSub>
      </m:oMath>
      <w:r>
        <w:rPr>
          <w:rFonts w:ascii="Cambria" w:hAnsi="Cambria"/>
          <w:sz w:val="28"/>
        </w:rPr>
        <w:t>) hãy cho biết số thứ tự 𝑥 của hoán vị đó và ngược lại: Cho trước một số thứ tự 𝑦 (1 ≤ 𝑦 ≤ 𝑛!) hãy tìm dãy hoán vị (</w:t>
      </w:r>
      <m:oMath>
        <m:sSub>
          <m:sSubPr>
            <m:ctrlPr>
              <w:rPr>
                <w:rFonts w:ascii="Cambria Math" w:hAnsi="Cambria Math"/>
                <w:i/>
                <w:sz w:val="28"/>
                <w:szCs w:val="28"/>
              </w:rPr>
            </m:ctrlPr>
          </m:sSubPr>
          <m:e>
            <m:r>
              <w:rPr>
                <w:rFonts w:ascii="Cambria Math" w:hAnsi="Cambria Math"/>
                <w:sz w:val="28"/>
              </w:rPr>
              <m:t>q</m:t>
            </m:r>
          </m:e>
          <m:sub>
            <m:r>
              <w:rPr>
                <w:rFonts w:ascii="Cambria Math" w:hAnsi="Cambria Math"/>
                <w:sz w:val="28"/>
              </w:rPr>
              <m:t>1</m:t>
            </m:r>
          </m:sub>
        </m:sSub>
        <m:r>
          <w:rPr>
            <w:rFonts w:ascii="Cambria Math" w:hAnsi="Cambria Math"/>
            <w:sz w:val="28"/>
          </w:rPr>
          <m:t>,</m:t>
        </m:r>
        <m:sSub>
          <m:sSubPr>
            <m:ctrlPr>
              <w:rPr>
                <w:rFonts w:ascii="Cambria Math" w:hAnsi="Cambria Math"/>
                <w:i/>
                <w:sz w:val="28"/>
                <w:szCs w:val="28"/>
              </w:rPr>
            </m:ctrlPr>
          </m:sSubPr>
          <m:e>
            <m:r>
              <w:rPr>
                <w:rFonts w:ascii="Cambria Math" w:hAnsi="Cambria Math"/>
                <w:sz w:val="28"/>
              </w:rPr>
              <m:t>q</m:t>
            </m:r>
          </m:e>
          <m:sub>
            <m:r>
              <w:rPr>
                <w:rFonts w:ascii="Cambria Math" w:hAnsi="Cambria Math"/>
                <w:sz w:val="28"/>
              </w:rPr>
              <m:t>2</m:t>
            </m:r>
          </m:sub>
        </m:sSub>
        <m:r>
          <w:rPr>
            <w:rFonts w:ascii="Cambria Math" w:hAnsi="Cambria Math"/>
            <w:sz w:val="28"/>
          </w:rPr>
          <m:t xml:space="preserve">,…, </m:t>
        </m:r>
        <m:sSub>
          <m:sSubPr>
            <m:ctrlPr>
              <w:rPr>
                <w:rFonts w:ascii="Cambria Math" w:hAnsi="Cambria Math"/>
                <w:i/>
                <w:sz w:val="28"/>
                <w:szCs w:val="28"/>
              </w:rPr>
            </m:ctrlPr>
          </m:sSubPr>
          <m:e>
            <m:r>
              <w:rPr>
                <w:rFonts w:ascii="Cambria Math" w:hAnsi="Cambria Math"/>
                <w:sz w:val="28"/>
              </w:rPr>
              <m:t>q</m:t>
            </m:r>
          </m:e>
          <m:sub>
            <m:r>
              <w:rPr>
                <w:rFonts w:ascii="Cambria Math" w:hAnsi="Cambria Math"/>
                <w:sz w:val="28"/>
              </w:rPr>
              <m:t>n</m:t>
            </m:r>
          </m:sub>
        </m:sSub>
      </m:oMath>
      <w:r>
        <w:rPr>
          <w:rFonts w:ascii="Cambria" w:hAnsi="Cambria"/>
          <w:sz w:val="28"/>
        </w:rPr>
        <w:t xml:space="preserve">) mang số thứ tự 𝑦. </w:t>
      </w:r>
    </w:p>
    <w:p w14:paraId="6517640B" w14:textId="77777777" w:rsidR="0B4DDA6E" w:rsidRDefault="0B4DDA6E" w:rsidP="5A01A86E">
      <w:pPr>
        <w:jc w:val="both"/>
        <w:rPr>
          <w:rFonts w:ascii="Cambria" w:hAnsi="Cambria"/>
          <w:b/>
          <w:sz w:val="28"/>
        </w:rPr>
      </w:pPr>
      <w:r>
        <w:rPr>
          <w:rFonts w:ascii="Cambria" w:hAnsi="Cambria"/>
          <w:b/>
          <w:sz w:val="28"/>
        </w:rPr>
        <w:t xml:space="preserve">Dữ liệu vào: </w:t>
      </w:r>
    </w:p>
    <w:p w14:paraId="4D65D855" w14:textId="77777777" w:rsidR="00353F1D" w:rsidRDefault="00353F1D" w:rsidP="00F65B53">
      <w:pPr>
        <w:pStyle w:val="ListParagraph"/>
        <w:numPr>
          <w:ilvl w:val="0"/>
          <w:numId w:val="19"/>
        </w:numPr>
        <w:spacing w:line="256" w:lineRule="auto"/>
        <w:jc w:val="both"/>
        <w:rPr>
          <w:rFonts w:ascii="Cambria" w:hAnsi="Cambria"/>
          <w:sz w:val="28"/>
        </w:rPr>
      </w:pPr>
      <w:r>
        <w:rPr>
          <w:rFonts w:ascii="Cambria" w:hAnsi="Cambria"/>
          <w:sz w:val="28"/>
        </w:rPr>
        <w:t xml:space="preserve">Dòng 1: Chứa </w:t>
      </w:r>
      <w:r>
        <w:rPr>
          <w:rFonts w:ascii="Cambria Math" w:hAnsi="Cambria Math" w:cs="Cambria Math"/>
          <w:sz w:val="28"/>
        </w:rPr>
        <w:t>𝑛</w:t>
      </w:r>
      <w:r>
        <w:rPr>
          <w:rFonts w:ascii="Cambria" w:hAnsi="Cambria"/>
          <w:sz w:val="28"/>
        </w:rPr>
        <w:t xml:space="preserve"> số </w:t>
      </w:r>
      <m:oMath>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1</m:t>
            </m:r>
          </m:sub>
        </m:sSub>
        <m:r>
          <w:rPr>
            <w:rFonts w:ascii="Cambria Math" w:hAnsi="Cambria Math"/>
            <w:sz w:val="28"/>
          </w:rPr>
          <m:t>,</m:t>
        </m:r>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2</m:t>
            </m:r>
          </m:sub>
        </m:sSub>
        <m:r>
          <w:rPr>
            <w:rFonts w:ascii="Cambria Math" w:hAnsi="Cambria Math"/>
            <w:sz w:val="28"/>
          </w:rPr>
          <m:t xml:space="preserve">,…, </m:t>
        </m:r>
        <m:sSub>
          <m:sSubPr>
            <m:ctrlPr>
              <w:rPr>
                <w:rFonts w:ascii="Cambria Math" w:hAnsi="Cambria Math"/>
                <w:i/>
                <w:sz w:val="28"/>
                <w:szCs w:val="28"/>
              </w:rPr>
            </m:ctrlPr>
          </m:sSubPr>
          <m:e>
            <m:r>
              <w:rPr>
                <w:rFonts w:ascii="Cambria Math" w:hAnsi="Cambria Math"/>
                <w:sz w:val="28"/>
              </w:rPr>
              <m:t>p</m:t>
            </m:r>
          </m:e>
          <m:sub>
            <m:r>
              <w:rPr>
                <w:rFonts w:ascii="Cambria Math" w:hAnsi="Cambria Math"/>
                <w:sz w:val="28"/>
              </w:rPr>
              <m:t>n</m:t>
            </m:r>
          </m:sub>
        </m:sSub>
      </m:oMath>
      <w:r>
        <w:rPr>
          <w:rFonts w:ascii="Cambria" w:eastAsiaTheme="minorEastAsia" w:hAnsi="Cambria"/>
          <w:sz w:val="28"/>
        </w:rPr>
        <w:t xml:space="preserve"> </w:t>
      </w:r>
      <w:r>
        <w:rPr>
          <w:rFonts w:ascii="Cambria" w:hAnsi="Cambria"/>
          <w:sz w:val="28"/>
        </w:rPr>
        <w:t>(</w:t>
      </w:r>
      <w:r>
        <w:rPr>
          <w:rFonts w:ascii="Cambria Math" w:hAnsi="Cambria Math" w:cs="Cambria Math"/>
          <w:sz w:val="28"/>
        </w:rPr>
        <w:t>𝑛</w:t>
      </w:r>
      <w:r>
        <w:rPr>
          <w:rFonts w:ascii="Cambria" w:hAnsi="Cambria"/>
          <w:sz w:val="28"/>
        </w:rPr>
        <w:t xml:space="preserve"> ≤ 20) </w:t>
      </w:r>
    </w:p>
    <w:p w14:paraId="572902A7" w14:textId="77777777" w:rsidR="0B4DDA6E" w:rsidRDefault="0B4DDA6E" w:rsidP="00F65B53">
      <w:pPr>
        <w:pStyle w:val="ListParagraph"/>
        <w:numPr>
          <w:ilvl w:val="0"/>
          <w:numId w:val="19"/>
        </w:numPr>
        <w:spacing w:line="256" w:lineRule="auto"/>
        <w:jc w:val="both"/>
        <w:rPr>
          <w:rFonts w:ascii="Cambria" w:hAnsi="Cambria"/>
          <w:sz w:val="28"/>
        </w:rPr>
      </w:pPr>
      <w:r>
        <w:rPr>
          <w:rFonts w:ascii="Cambria" w:hAnsi="Cambria"/>
          <w:sz w:val="28"/>
        </w:rPr>
        <w:t xml:space="preserve">Dòng 2: Chứa số </w:t>
      </w:r>
      <w:r>
        <w:rPr>
          <w:rFonts w:ascii="Cambria Math" w:hAnsi="Cambria Math" w:cs="Cambria Math"/>
          <w:sz w:val="28"/>
        </w:rPr>
        <w:t>𝑦</w:t>
      </w:r>
      <w:r>
        <w:rPr>
          <w:rFonts w:ascii="Cambria" w:hAnsi="Cambria"/>
          <w:sz w:val="28"/>
        </w:rPr>
        <w:t xml:space="preserve"> </w:t>
      </w:r>
    </w:p>
    <w:p w14:paraId="5B57AF56" w14:textId="77777777" w:rsidR="0B4DDA6E" w:rsidRDefault="0B4DDA6E" w:rsidP="5A01A86E">
      <w:pPr>
        <w:jc w:val="both"/>
        <w:rPr>
          <w:rFonts w:ascii="Cambria" w:hAnsi="Cambria"/>
          <w:b/>
          <w:sz w:val="28"/>
        </w:rPr>
      </w:pPr>
      <w:r>
        <w:rPr>
          <w:rFonts w:ascii="Cambria" w:hAnsi="Cambria"/>
          <w:b/>
          <w:sz w:val="28"/>
        </w:rPr>
        <w:t xml:space="preserve">Kết quả: </w:t>
      </w:r>
    </w:p>
    <w:p w14:paraId="4DEE5AF2" w14:textId="77777777" w:rsidR="0B4DDA6E" w:rsidRDefault="0B4DDA6E" w:rsidP="00F65B53">
      <w:pPr>
        <w:pStyle w:val="ListParagraph"/>
        <w:numPr>
          <w:ilvl w:val="0"/>
          <w:numId w:val="20"/>
        </w:numPr>
        <w:spacing w:line="256" w:lineRule="auto"/>
        <w:jc w:val="both"/>
        <w:rPr>
          <w:rFonts w:ascii="Cambria" w:hAnsi="Cambria"/>
          <w:sz w:val="28"/>
        </w:rPr>
      </w:pPr>
      <w:r>
        <w:rPr>
          <w:rFonts w:ascii="Cambria" w:hAnsi="Cambria"/>
          <w:sz w:val="28"/>
        </w:rPr>
        <w:t xml:space="preserve">Dòng 1: Ghi số </w:t>
      </w:r>
      <w:r>
        <w:rPr>
          <w:rFonts w:ascii="Cambria Math" w:hAnsi="Cambria Math" w:cs="Cambria Math"/>
          <w:sz w:val="28"/>
        </w:rPr>
        <w:t>𝑥</w:t>
      </w:r>
      <w:r>
        <w:rPr>
          <w:rFonts w:ascii="Cambria" w:hAnsi="Cambria"/>
          <w:sz w:val="28"/>
        </w:rPr>
        <w:t xml:space="preserve"> </w:t>
      </w:r>
    </w:p>
    <w:p w14:paraId="26349664" w14:textId="77777777" w:rsidR="0B4DDA6E" w:rsidRDefault="0B4DDA6E" w:rsidP="00353F1D">
      <w:pPr>
        <w:jc w:val="both"/>
        <w:rPr>
          <w:rFonts w:ascii="Cambria" w:eastAsiaTheme="minorEastAsia" w:hAnsi="Cambria"/>
          <w:sz w:val="28"/>
          <w:szCs w:val="28"/>
        </w:rPr>
      </w:pPr>
      <w:r>
        <w:rPr>
          <w:rFonts w:ascii="Cambria" w:hAnsi="Cambria"/>
          <w:sz w:val="28"/>
        </w:rPr>
        <w:t xml:space="preserve">Dòng 2: Ghi </w:t>
      </w:r>
      <w:r>
        <w:rPr>
          <w:rFonts w:ascii="Cambria Math" w:hAnsi="Cambria Math" w:cs="Cambria Math"/>
          <w:sz w:val="28"/>
        </w:rPr>
        <w:t>𝑛</w:t>
      </w:r>
      <w:r>
        <w:rPr>
          <w:rFonts w:ascii="Cambria" w:hAnsi="Cambria"/>
          <w:sz w:val="28"/>
        </w:rPr>
        <w:t xml:space="preserve"> số </w:t>
      </w:r>
      <m:oMath>
        <m:sSub>
          <m:sSubPr>
            <m:ctrlPr>
              <w:rPr>
                <w:rFonts w:ascii="Cambria Math" w:hAnsi="Cambria Math" w:cs="Times New Roman"/>
                <w:i/>
                <w:sz w:val="28"/>
                <w:szCs w:val="28"/>
              </w:rPr>
            </m:ctrlPr>
          </m:sSubPr>
          <m:e>
            <m:r>
              <w:rPr>
                <w:rFonts w:ascii="Cambria Math" w:hAnsi="Cambria Math"/>
                <w:sz w:val="28"/>
              </w:rPr>
              <m:t>q</m:t>
            </m:r>
          </m:e>
          <m:sub>
            <m:r>
              <w:rPr>
                <w:rFonts w:ascii="Cambria Math" w:hAnsi="Cambria Math"/>
                <w:sz w:val="28"/>
              </w:rPr>
              <m:t>1</m:t>
            </m:r>
          </m:sub>
        </m:sSub>
        <m:r>
          <w:rPr>
            <w:rFonts w:ascii="Cambria Math" w:hAnsi="Cambria Math"/>
            <w:sz w:val="28"/>
          </w:rPr>
          <m:t>,</m:t>
        </m:r>
        <m:sSub>
          <m:sSubPr>
            <m:ctrlPr>
              <w:rPr>
                <w:rFonts w:ascii="Cambria Math" w:hAnsi="Cambria Math" w:cs="Times New Roman"/>
                <w:i/>
                <w:sz w:val="28"/>
                <w:szCs w:val="28"/>
              </w:rPr>
            </m:ctrlPr>
          </m:sSubPr>
          <m:e>
            <m:r>
              <w:rPr>
                <w:rFonts w:ascii="Cambria Math" w:hAnsi="Cambria Math"/>
                <w:sz w:val="28"/>
              </w:rPr>
              <m:t>q</m:t>
            </m:r>
          </m:e>
          <m:sub>
            <m:r>
              <w:rPr>
                <w:rFonts w:ascii="Cambria Math" w:hAnsi="Cambria Math"/>
                <w:sz w:val="28"/>
              </w:rPr>
              <m:t>2</m:t>
            </m:r>
          </m:sub>
        </m:sSub>
        <m:r>
          <w:rPr>
            <w:rFonts w:ascii="Cambria Math" w:hAnsi="Cambria Math"/>
            <w:sz w:val="28"/>
          </w:rPr>
          <m:t xml:space="preserve">,…, </m:t>
        </m:r>
        <m:sSub>
          <m:sSubPr>
            <m:ctrlPr>
              <w:rPr>
                <w:rFonts w:ascii="Cambria Math" w:hAnsi="Cambria Math" w:cs="Times New Roman"/>
                <w:i/>
                <w:sz w:val="28"/>
                <w:szCs w:val="28"/>
              </w:rPr>
            </m:ctrlPr>
          </m:sSubPr>
          <m:e>
            <m:r>
              <w:rPr>
                <w:rFonts w:ascii="Cambria Math" w:hAnsi="Cambria Math"/>
                <w:sz w:val="28"/>
              </w:rPr>
              <m:t>q</m:t>
            </m:r>
          </m:e>
          <m:sub>
            <m:r>
              <w:rPr>
                <w:rFonts w:ascii="Cambria Math" w:hAnsi="Cambria Math"/>
                <w:sz w:val="28"/>
              </w:rPr>
              <m:t>n</m:t>
            </m:r>
          </m:sub>
        </m:sSub>
      </m:oMath>
    </w:p>
    <w:p w14:paraId="745F860C" w14:textId="50995A93" w:rsidR="0B4DDA6E" w:rsidRDefault="0B4DDA6E" w:rsidP="5A01A86E">
      <w:pPr>
        <w:jc w:val="both"/>
      </w:pPr>
      <w:r w:rsidRPr="5A01A86E">
        <w:rPr>
          <w:rFonts w:ascii="Cambria" w:eastAsia="Cambria" w:hAnsi="Cambria" w:cs="Cambria"/>
          <w:b/>
          <w:color w:val="000000" w:themeColor="text1"/>
          <w:sz w:val="28"/>
          <w:szCs w:val="28"/>
        </w:rPr>
        <w:t xml:space="preserve">Ví dụ: </w:t>
      </w:r>
    </w:p>
    <w:tbl>
      <w:tblPr>
        <w:tblStyle w:val="TableGrid"/>
        <w:tblW w:w="0" w:type="auto"/>
        <w:tblLayout w:type="fixed"/>
        <w:tblLook w:val="06A0" w:firstRow="1" w:lastRow="0" w:firstColumn="1" w:lastColumn="0" w:noHBand="1" w:noVBand="1"/>
      </w:tblPr>
      <w:tblGrid>
        <w:gridCol w:w="4680"/>
        <w:gridCol w:w="4680"/>
      </w:tblGrid>
      <w:tr w:rsidR="5A01A86E" w14:paraId="5190D852"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A6A80F" w14:textId="6A979D33" w:rsidR="5A01A86E" w:rsidRDefault="5A01A86E" w:rsidP="5A01A86E">
            <w:pPr>
              <w:jc w:val="center"/>
            </w:pPr>
            <w:r w:rsidRPr="5A01A86E">
              <w:rPr>
                <w:rFonts w:ascii="Cambria" w:eastAsia="Cambria" w:hAnsi="Cambria" w:cs="Cambria"/>
                <w:color w:val="000000" w:themeColor="text1"/>
                <w:sz w:val="28"/>
                <w:szCs w:val="28"/>
              </w:rPr>
              <w:t>INPU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23E2BA" w14:textId="2CD550D1" w:rsidR="5A01A86E" w:rsidRDefault="5A01A86E" w:rsidP="5A01A86E">
            <w:pPr>
              <w:jc w:val="center"/>
            </w:pPr>
            <w:r w:rsidRPr="5A01A86E">
              <w:rPr>
                <w:rFonts w:ascii="Cambria" w:eastAsia="Cambria" w:hAnsi="Cambria" w:cs="Cambria"/>
                <w:color w:val="000000" w:themeColor="text1"/>
                <w:sz w:val="28"/>
                <w:szCs w:val="28"/>
              </w:rPr>
              <w:t>OUTPUT</w:t>
            </w:r>
          </w:p>
        </w:tc>
      </w:tr>
      <w:tr w:rsidR="5A01A86E" w14:paraId="2E1E02BC" w14:textId="77777777" w:rsidTr="5A01A86E">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19F1C" w14:textId="173081AE" w:rsidR="5A01A86E" w:rsidRDefault="5A01A86E" w:rsidP="5A01A86E">
            <w:pPr>
              <w:jc w:val="both"/>
            </w:pPr>
            <w:r w:rsidRPr="5A01A86E">
              <w:rPr>
                <w:rFonts w:ascii="Courier New" w:eastAsia="Courier New" w:hAnsi="Courier New" w:cs="Courier New"/>
                <w:b/>
                <w:color w:val="000000" w:themeColor="text1"/>
                <w:sz w:val="28"/>
                <w:szCs w:val="28"/>
              </w:rPr>
              <w:t xml:space="preserve">2 1 3 </w:t>
            </w:r>
          </w:p>
          <w:p w14:paraId="6BAA0A03" w14:textId="399EB22D" w:rsidR="5A01A86E" w:rsidRDefault="5A01A86E" w:rsidP="5A01A86E">
            <w:pPr>
              <w:jc w:val="both"/>
            </w:pPr>
            <w:r w:rsidRPr="5A01A86E">
              <w:rPr>
                <w:rFonts w:ascii="Courier New" w:eastAsia="Courier New" w:hAnsi="Courier New" w:cs="Courier New"/>
                <w:b/>
                <w:color w:val="000000" w:themeColor="text1"/>
                <w:sz w:val="28"/>
                <w:szCs w:val="28"/>
              </w:rPr>
              <w:lastRenderedPageBreak/>
              <w:t>4</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F67DA" w14:textId="12C7C62D" w:rsidR="5A01A86E" w:rsidRDefault="5A01A86E" w:rsidP="5A01A86E">
            <w:pPr>
              <w:jc w:val="both"/>
            </w:pPr>
            <w:r w:rsidRPr="5A01A86E">
              <w:rPr>
                <w:rFonts w:ascii="Courier New" w:eastAsia="Courier New" w:hAnsi="Courier New" w:cs="Courier New"/>
                <w:b/>
                <w:color w:val="000000" w:themeColor="text1"/>
                <w:sz w:val="28"/>
                <w:szCs w:val="28"/>
              </w:rPr>
              <w:lastRenderedPageBreak/>
              <w:t xml:space="preserve">3 </w:t>
            </w:r>
          </w:p>
          <w:p w14:paraId="6D724183" w14:textId="5DA38B63" w:rsidR="5A01A86E" w:rsidRDefault="5A01A86E" w:rsidP="5A01A86E">
            <w:pPr>
              <w:jc w:val="both"/>
            </w:pPr>
            <w:r w:rsidRPr="5A01A86E">
              <w:rPr>
                <w:rFonts w:ascii="Courier New" w:eastAsia="Courier New" w:hAnsi="Courier New" w:cs="Courier New"/>
                <w:b/>
                <w:color w:val="000000" w:themeColor="text1"/>
                <w:sz w:val="28"/>
                <w:szCs w:val="28"/>
              </w:rPr>
              <w:lastRenderedPageBreak/>
              <w:t>2 3 1</w:t>
            </w:r>
          </w:p>
        </w:tc>
      </w:tr>
    </w:tbl>
    <w:p w14:paraId="02F40E6D" w14:textId="5F917101" w:rsidR="0B4DDA6E" w:rsidRDefault="0B4DDA6E">
      <w:pPr>
        <w:rPr>
          <w:rFonts w:ascii="Calibri" w:eastAsia="Calibri" w:hAnsi="Calibri" w:cs="Calibri"/>
        </w:rPr>
      </w:pPr>
      <w:r>
        <w:lastRenderedPageBreak/>
        <w:br/>
      </w:r>
      <w:r w:rsidR="4EA23884">
        <w:t xml:space="preserve">=&gt; Này dùng toán </w:t>
      </w:r>
      <w:hyperlink r:id="rId129">
        <w:r w:rsidR="4EA23884" w:rsidRPr="30DF11A7">
          <w:rPr>
            <w:rStyle w:val="Hyperlink"/>
            <w:rFonts w:ascii="Calibri" w:eastAsia="Calibri" w:hAnsi="Calibri" w:cs="Calibri"/>
          </w:rPr>
          <w:t>SPOJ.com - Problem SHHV</w:t>
        </w:r>
      </w:hyperlink>
      <w:r w:rsidR="4EA23884" w:rsidRPr="30DF11A7">
        <w:rPr>
          <w:rFonts w:ascii="Calibri" w:eastAsia="Calibri" w:hAnsi="Calibri" w:cs="Calibri"/>
        </w:rPr>
        <w:t xml:space="preserve"> </w:t>
      </w:r>
    </w:p>
    <w:p w14:paraId="09B16FAD" w14:textId="3245EA9A" w:rsidR="0B4DDA6E" w:rsidRDefault="0B4DDA6E" w:rsidP="5A01A86E">
      <w:pPr>
        <w:jc w:val="both"/>
      </w:pPr>
      <w:r w:rsidRPr="5A01A86E">
        <w:rPr>
          <w:rFonts w:ascii="Cambria" w:eastAsia="Cambria" w:hAnsi="Cambria" w:cs="Cambria"/>
          <w:color w:val="4A86E8"/>
          <w:sz w:val="28"/>
          <w:szCs w:val="28"/>
        </w:rPr>
        <w:t xml:space="preserve">p1, p2, … pn </w:t>
      </w:r>
    </w:p>
    <w:p w14:paraId="75B52AC9" w14:textId="64E3F534" w:rsidR="0B4DDA6E" w:rsidRDefault="0B4DDA6E" w:rsidP="000D5AAC">
      <w:pPr>
        <w:pStyle w:val="ListParagraph"/>
        <w:numPr>
          <w:ilvl w:val="0"/>
          <w:numId w:val="9"/>
        </w:numPr>
        <w:jc w:val="both"/>
        <w:rPr>
          <w:rFonts w:eastAsiaTheme="minorEastAsia"/>
          <w:color w:val="4A86E8"/>
          <w:sz w:val="28"/>
          <w:szCs w:val="28"/>
        </w:rPr>
      </w:pPr>
      <w:r w:rsidRPr="5A01A86E">
        <w:rPr>
          <w:rFonts w:ascii="Cambria" w:eastAsia="Cambria" w:hAnsi="Cambria" w:cs="Cambria"/>
          <w:color w:val="4A86E8"/>
          <w:sz w:val="28"/>
          <w:szCs w:val="28"/>
        </w:rPr>
        <w:t>có liên tiếp nhau</w:t>
      </w:r>
    </w:p>
    <w:p w14:paraId="6EF4684C" w14:textId="2EE62690" w:rsidR="0B4DDA6E" w:rsidRDefault="0B4DDA6E" w:rsidP="000D5AAC">
      <w:pPr>
        <w:pStyle w:val="ListParagraph"/>
        <w:numPr>
          <w:ilvl w:val="0"/>
          <w:numId w:val="9"/>
        </w:numPr>
        <w:jc w:val="both"/>
        <w:rPr>
          <w:rFonts w:eastAsiaTheme="minorEastAsia"/>
          <w:color w:val="4A86E8"/>
          <w:sz w:val="28"/>
          <w:szCs w:val="28"/>
        </w:rPr>
      </w:pPr>
      <w:r w:rsidRPr="5A01A86E">
        <w:rPr>
          <w:rFonts w:ascii="Cambria" w:eastAsia="Cambria" w:hAnsi="Cambria" w:cs="Cambria"/>
          <w:color w:val="4A86E8"/>
          <w:sz w:val="28"/>
          <w:szCs w:val="28"/>
        </w:rPr>
        <w:t>có bắt đầu từ 1</w:t>
      </w:r>
    </w:p>
    <w:p w14:paraId="13D308BE" w14:textId="5C94ECE0" w:rsidR="0B4DDA6E" w:rsidRDefault="0B4DDA6E" w:rsidP="5A01A86E">
      <w:pPr>
        <w:jc w:val="both"/>
      </w:pPr>
      <w:r w:rsidRPr="5A01A86E">
        <w:rPr>
          <w:rFonts w:ascii="Cambria" w:eastAsia="Cambria" w:hAnsi="Cambria" w:cs="Cambria"/>
          <w:color w:val="4A86E8"/>
          <w:sz w:val="28"/>
          <w:szCs w:val="28"/>
        </w:rPr>
        <w:t xml:space="preserve">để chỉ có 1 giá trị y </w:t>
      </w:r>
    </w:p>
    <w:p w14:paraId="5D1F3760" w14:textId="3FA4F616" w:rsidR="0B4DDA6E" w:rsidRDefault="5F04B5FA" w:rsidP="5A01A86E">
      <w:r>
        <w:rPr>
          <w:noProof/>
        </w:rPr>
        <w:drawing>
          <wp:inline distT="0" distB="0" distL="0" distR="0" wp14:anchorId="4D2AB1BF" wp14:editId="698FA473">
            <wp:extent cx="4572000" cy="2857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61052788" w14:textId="626EBA2D" w:rsidR="0B4DDA6E" w:rsidRDefault="5F946DA1" w:rsidP="028B74B9">
      <w:pPr>
        <w:spacing w:line="257" w:lineRule="auto"/>
        <w:jc w:val="both"/>
      </w:pPr>
      <w:r w:rsidRPr="028B74B9">
        <w:rPr>
          <w:rFonts w:ascii="Cambria" w:eastAsia="Cambria" w:hAnsi="Cambria" w:cs="Cambria"/>
          <w:sz w:val="28"/>
          <w:szCs w:val="28"/>
        </w:rPr>
        <w:t>Chia các hoán vị thành các phần bằng nhau, mỗi phần các hoán vị có chung số ở vị trí 0</w:t>
      </w:r>
    </w:p>
    <w:p w14:paraId="5338AB79" w14:textId="4464075C" w:rsidR="0B4DDA6E" w:rsidRDefault="5F946DA1" w:rsidP="028B74B9">
      <w:pPr>
        <w:spacing w:line="257" w:lineRule="auto"/>
        <w:jc w:val="both"/>
      </w:pPr>
      <w:r w:rsidRPr="028B74B9">
        <w:rPr>
          <w:rFonts w:ascii="Cambria" w:eastAsia="Cambria" w:hAnsi="Cambria" w:cs="Cambria"/>
          <w:sz w:val="28"/>
          <w:szCs w:val="28"/>
          <w:u w:val="single"/>
        </w:rPr>
        <w:t>(1,2,3); (1,3,2)</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2,1,3); (2,3,1)</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3,1,2); (3,2,1)</w:t>
      </w:r>
    </w:p>
    <w:p w14:paraId="17E0F9A1" w14:textId="171AD9DA" w:rsidR="0B4DDA6E" w:rsidRDefault="5F946DA1" w:rsidP="028B74B9">
      <w:pPr>
        <w:spacing w:line="257" w:lineRule="auto"/>
        <w:jc w:val="both"/>
      </w:pPr>
      <w:r w:rsidRPr="028B74B9">
        <w:rPr>
          <w:rFonts w:ascii="Cambria" w:eastAsia="Cambria" w:hAnsi="Cambria" w:cs="Cambria"/>
          <w:sz w:val="28"/>
          <w:szCs w:val="28"/>
        </w:rPr>
        <w:t>Tìm thứ tự của a = (2, 3, 1)</w:t>
      </w:r>
    </w:p>
    <w:p w14:paraId="6A0FD201" w14:textId="566CC33B" w:rsidR="0B4DDA6E" w:rsidRDefault="5F946DA1" w:rsidP="028B74B9">
      <w:pPr>
        <w:spacing w:line="257" w:lineRule="auto"/>
        <w:jc w:val="both"/>
      </w:pPr>
      <w:r w:rsidRPr="028B74B9">
        <w:rPr>
          <w:rFonts w:ascii="Cambria" w:eastAsia="Cambria" w:hAnsi="Cambria" w:cs="Cambria"/>
          <w:sz w:val="28"/>
          <w:szCs w:val="28"/>
        </w:rPr>
        <w:t xml:space="preserve">Ta bỏ đi các phần hoán vị nằm ở trước phần mà chứa (2, 3, 1), là bỏ đi phần </w:t>
      </w:r>
      <w:r w:rsidRPr="028B74B9">
        <w:rPr>
          <w:rFonts w:ascii="Cambria" w:eastAsia="Cambria" w:hAnsi="Cambria" w:cs="Cambria"/>
          <w:sz w:val="28"/>
          <w:szCs w:val="28"/>
          <w:u w:val="single"/>
        </w:rPr>
        <w:t>(1,2,3); (1,3,2)</w:t>
      </w:r>
      <w:r w:rsidRPr="028B74B9">
        <w:rPr>
          <w:rFonts w:ascii="Cambria" w:eastAsia="Cambria" w:hAnsi="Cambria" w:cs="Cambria"/>
          <w:sz w:val="28"/>
          <w:szCs w:val="28"/>
        </w:rPr>
        <w:t>; Để biết các phần được bỏ đi có tổng cộng bao nhiêu hoán vị, là ta đang muốn biết số hoán vị có vị trí 0 nhỏ hơn 2 (a[0]). Thì ta sẽ lấy số phần nằm trước phần của (2, 3, 1) * số hoán vị của những chữ số còn lại. Như trong trường hợp của (2, 3, 1) thì ta lấy 1 * 2! = 2.</w:t>
      </w:r>
    </w:p>
    <w:p w14:paraId="1961CE0E" w14:textId="652A591A" w:rsidR="0B4DDA6E" w:rsidRDefault="5F946DA1" w:rsidP="028B74B9">
      <w:pPr>
        <w:spacing w:line="257" w:lineRule="auto"/>
        <w:jc w:val="both"/>
      </w:pPr>
      <w:r w:rsidRPr="028B74B9">
        <w:rPr>
          <w:rFonts w:ascii="Cambria" w:eastAsia="Cambria" w:hAnsi="Cambria" w:cs="Cambria"/>
          <w:sz w:val="28"/>
          <w:szCs w:val="28"/>
        </w:rPr>
        <w:t xml:space="preserve">Khi đã xác định được vị trí phần theo số ở vị trí 0 (là 2), ta thu nhỏ bài toán thành tìm thứ tự của (3, 1) trong các hoán vị (1, 3); (3, 1). Ta lại tiếp tục chia các hoán vị này thành các phần bằng nhau mà mỗi phần có chung số ở vị trí 0, là ta sẽ chia thành </w:t>
      </w:r>
      <w:r w:rsidRPr="028B74B9">
        <w:rPr>
          <w:rFonts w:ascii="Cambria" w:eastAsia="Cambria" w:hAnsi="Cambria" w:cs="Cambria"/>
          <w:sz w:val="28"/>
          <w:szCs w:val="28"/>
          <w:u w:val="single"/>
        </w:rPr>
        <w:t>(1; 3)</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3, 1)</w:t>
      </w:r>
      <w:r w:rsidRPr="028B74B9">
        <w:rPr>
          <w:rFonts w:ascii="Cambria" w:eastAsia="Cambria" w:hAnsi="Cambria" w:cs="Cambria"/>
          <w:sz w:val="28"/>
          <w:szCs w:val="28"/>
        </w:rPr>
        <w:t>. Số hoán vị có vị trí 0 nhỏ hơn 3 là 1*1! = 1.</w:t>
      </w:r>
    </w:p>
    <w:p w14:paraId="4BA25DF7" w14:textId="351FA8E8" w:rsidR="0B4DDA6E" w:rsidRDefault="5F946DA1" w:rsidP="028B74B9">
      <w:pPr>
        <w:spacing w:line="257" w:lineRule="auto"/>
        <w:jc w:val="both"/>
      </w:pPr>
      <w:r w:rsidRPr="028B74B9">
        <w:rPr>
          <w:rFonts w:ascii="Cambria" w:eastAsia="Cambria" w:hAnsi="Cambria" w:cs="Cambria"/>
          <w:sz w:val="28"/>
          <w:szCs w:val="28"/>
        </w:rPr>
        <w:t>Ta tiếp tục thu nhỏ bài toán, là tìm thứ tự của (1) trong các hoán vị (1). Số hoán vị có vị trí 0 nhỏ hơn 1 là 0 * 0! = 0.</w:t>
      </w:r>
    </w:p>
    <w:p w14:paraId="05103B2B" w14:textId="64E946AB" w:rsidR="0B4DDA6E" w:rsidRDefault="5F946DA1" w:rsidP="028B74B9">
      <w:pPr>
        <w:spacing w:line="257" w:lineRule="auto"/>
        <w:jc w:val="both"/>
      </w:pPr>
      <w:r w:rsidRPr="028B74B9">
        <w:rPr>
          <w:rFonts w:ascii="Cambria" w:eastAsia="Cambria" w:hAnsi="Cambria" w:cs="Cambria"/>
          <w:sz w:val="28"/>
          <w:szCs w:val="28"/>
        </w:rPr>
        <w:t xml:space="preserve"> </w:t>
      </w:r>
    </w:p>
    <w:p w14:paraId="0E7257E9" w14:textId="2B4DCD85" w:rsidR="0B4DDA6E" w:rsidRDefault="5F946DA1" w:rsidP="028B74B9">
      <w:pPr>
        <w:spacing w:line="257" w:lineRule="auto"/>
        <w:jc w:val="both"/>
      </w:pPr>
      <w:r w:rsidRPr="028B74B9">
        <w:rPr>
          <w:rFonts w:ascii="Cambria" w:eastAsia="Cambria" w:hAnsi="Cambria" w:cs="Cambria"/>
          <w:sz w:val="28"/>
          <w:szCs w:val="28"/>
        </w:rPr>
        <w:lastRenderedPageBreak/>
        <w:t xml:space="preserve">Để hoàn thành bài toán ta lấy 2+1+0=3, số 3 này là số hoán vị đằng trước hoán vị (2, 3, 1), nên ta chỉ cần lấy 3+1=4 là ra vị trí của (2, 3, 1) </w:t>
      </w:r>
    </w:p>
    <w:p w14:paraId="6E270755" w14:textId="61318ACC" w:rsidR="0B4DDA6E" w:rsidRDefault="0B4DDA6E" w:rsidP="028B74B9">
      <w:pPr>
        <w:spacing w:line="257" w:lineRule="auto"/>
        <w:jc w:val="both"/>
        <w:rPr>
          <w:rFonts w:ascii="Cambria" w:eastAsia="Cambria" w:hAnsi="Cambria" w:cs="Cambria"/>
          <w:sz w:val="28"/>
          <w:szCs w:val="28"/>
        </w:rPr>
      </w:pPr>
    </w:p>
    <w:p w14:paraId="68288FDF" w14:textId="321FF344" w:rsidR="0B4DDA6E" w:rsidRDefault="5F946DA1" w:rsidP="028B74B9">
      <w:pPr>
        <w:spacing w:line="257" w:lineRule="auto"/>
        <w:jc w:val="both"/>
      </w:pPr>
      <w:r>
        <w:rPr>
          <w:noProof/>
        </w:rPr>
        <w:drawing>
          <wp:inline distT="0" distB="0" distL="0" distR="0" wp14:anchorId="2F2E3D14" wp14:editId="304813B1">
            <wp:extent cx="4572000" cy="2857500"/>
            <wp:effectExtent l="0" t="0" r="0" b="0"/>
            <wp:docPr id="1455578715" name="Picture 177231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2312434"/>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19F51392" w14:textId="72EC58B6" w:rsidR="0B4DDA6E" w:rsidRDefault="4F85AD0B" w:rsidP="028B74B9">
      <w:pPr>
        <w:spacing w:line="257" w:lineRule="auto"/>
        <w:jc w:val="both"/>
      </w:pPr>
      <w:r>
        <w:br/>
      </w:r>
      <w:r w:rsidR="195976F1" w:rsidRPr="028B74B9">
        <w:rPr>
          <w:rFonts w:ascii="Cambria" w:eastAsia="Cambria" w:hAnsi="Cambria" w:cs="Cambria"/>
          <w:sz w:val="28"/>
          <w:szCs w:val="28"/>
        </w:rPr>
        <w:t>Với bài toán này ta lại chia các hoán vị thành các phần bằng nhau mà mỗi phần các hoán vị có chung số ở vị trí đầu:</w:t>
      </w:r>
    </w:p>
    <w:p w14:paraId="05DE68E8" w14:textId="1FBFC667" w:rsidR="0B4DDA6E" w:rsidRDefault="195976F1" w:rsidP="028B74B9">
      <w:pPr>
        <w:spacing w:line="257" w:lineRule="auto"/>
        <w:jc w:val="both"/>
      </w:pPr>
      <w:r w:rsidRPr="028B74B9">
        <w:rPr>
          <w:rFonts w:ascii="Cambria" w:eastAsia="Cambria" w:hAnsi="Cambria" w:cs="Cambria"/>
          <w:sz w:val="28"/>
          <w:szCs w:val="28"/>
          <w:u w:val="single"/>
        </w:rPr>
        <w:t>(1,2,3); (1,3,2)</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2,1,3); (2,3,1)</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3,1,2); (3,2,1)</w:t>
      </w:r>
    </w:p>
    <w:p w14:paraId="6C2B7426" w14:textId="233A8991" w:rsidR="0B4DDA6E" w:rsidRDefault="195976F1" w:rsidP="028B74B9">
      <w:pPr>
        <w:spacing w:line="257" w:lineRule="auto"/>
        <w:jc w:val="both"/>
      </w:pPr>
      <w:r w:rsidRPr="028B74B9">
        <w:rPr>
          <w:rFonts w:ascii="Cambria" w:eastAsia="Cambria" w:hAnsi="Cambria" w:cs="Cambria"/>
          <w:sz w:val="28"/>
          <w:szCs w:val="28"/>
        </w:rPr>
        <w:t>Y = 4</w:t>
      </w:r>
    </w:p>
    <w:p w14:paraId="2E536C0E" w14:textId="58D3D5AD" w:rsidR="0B4DDA6E" w:rsidRDefault="195976F1" w:rsidP="028B74B9">
      <w:pPr>
        <w:spacing w:line="257" w:lineRule="auto"/>
        <w:jc w:val="both"/>
      </w:pPr>
      <w:r w:rsidRPr="028B74B9">
        <w:rPr>
          <w:rFonts w:ascii="Cambria" w:eastAsia="Cambria" w:hAnsi="Cambria" w:cs="Cambria"/>
          <w:sz w:val="28"/>
          <w:szCs w:val="28"/>
        </w:rPr>
        <w:t>Ta bắt đầu tìm phần của hoán vị có vị trí 4, ta thấy rằng mỗi phần bằng nhau như vậy sẽ có số hoán vị bằng số hoán vị của số các chữ số - 1 (vì chữ số đầu là cố định), là 2! = 2. Gọi số hoán vị của mỗi phần bằng nhau là k.</w:t>
      </w:r>
    </w:p>
    <w:p w14:paraId="2C211C01" w14:textId="19FC2284" w:rsidR="0B4DDA6E" w:rsidRDefault="195976F1" w:rsidP="028B74B9">
      <w:pPr>
        <w:spacing w:line="257" w:lineRule="auto"/>
        <w:jc w:val="both"/>
      </w:pPr>
      <w:r w:rsidRPr="028B74B9">
        <w:rPr>
          <w:rFonts w:ascii="Cambria" w:eastAsia="Cambria" w:hAnsi="Cambria" w:cs="Cambria"/>
          <w:sz w:val="28"/>
          <w:szCs w:val="28"/>
        </w:rPr>
        <w:t>Ta sẽ tìm số a đầu tiên (nhỏ nhất) sao cho a * k &gt;= y (a sẽ là thứ tự của phần sẽ chứa hoán vị thứ tự y), thế số là a * 2 &gt;= 4. Ta thấy rằng a = 2, vậy suy ra hoán vị thứ tự y sẽ nằm trong phần thứ 2. Suy ra số ở vị trí 0 của hoán vị thứ tự 4 là 2.</w:t>
      </w:r>
    </w:p>
    <w:p w14:paraId="2E38CD68" w14:textId="168ABBA5" w:rsidR="0B4DDA6E" w:rsidRDefault="195976F1" w:rsidP="028B74B9">
      <w:pPr>
        <w:spacing w:line="257" w:lineRule="auto"/>
        <w:jc w:val="both"/>
      </w:pPr>
      <w:r w:rsidRPr="028B74B9">
        <w:rPr>
          <w:rFonts w:ascii="Cambria" w:eastAsia="Cambria" w:hAnsi="Cambria" w:cs="Cambria"/>
          <w:sz w:val="28"/>
          <w:szCs w:val="28"/>
        </w:rPr>
        <w:t xml:space="preserve">Ta thu nhỏ bài toán, là tìm hoán vị có vị trí 4–(1*2!) = 2 trong các hoán vị (1, 3); (3, 1). Chia thành các phần bằng nhau: </w:t>
      </w:r>
      <w:r w:rsidRPr="028B74B9">
        <w:rPr>
          <w:rFonts w:ascii="Cambria" w:eastAsia="Cambria" w:hAnsi="Cambria" w:cs="Cambria"/>
          <w:sz w:val="28"/>
          <w:szCs w:val="28"/>
          <w:u w:val="single"/>
        </w:rPr>
        <w:t>(1; 3)</w:t>
      </w:r>
      <w:r w:rsidRPr="028B74B9">
        <w:rPr>
          <w:rFonts w:ascii="Cambria" w:eastAsia="Cambria" w:hAnsi="Cambria" w:cs="Cambria"/>
          <w:sz w:val="28"/>
          <w:szCs w:val="28"/>
        </w:rPr>
        <w:t xml:space="preserve">;   </w:t>
      </w:r>
      <w:r w:rsidRPr="028B74B9">
        <w:rPr>
          <w:rFonts w:ascii="Cambria" w:eastAsia="Cambria" w:hAnsi="Cambria" w:cs="Cambria"/>
          <w:sz w:val="28"/>
          <w:szCs w:val="28"/>
          <w:u w:val="single"/>
        </w:rPr>
        <w:t>(3, 1)</w:t>
      </w:r>
      <w:r w:rsidRPr="028B74B9">
        <w:rPr>
          <w:rFonts w:ascii="Cambria" w:eastAsia="Cambria" w:hAnsi="Cambria" w:cs="Cambria"/>
          <w:sz w:val="28"/>
          <w:szCs w:val="28"/>
        </w:rPr>
        <w:t>. Ta lại tìm số a đầu tiên sao cho a * 1 &gt;= 2, là a = 2. Vậy hoán vị có thứ tự 2 sẽ nằm trong phần thứ 2. Suy ra trong bài toán lớn, số ở vị trí 1 của hoán vị thứ tự 4 là 3.</w:t>
      </w:r>
    </w:p>
    <w:p w14:paraId="186F16ED" w14:textId="28B6DA1C" w:rsidR="0B4DDA6E" w:rsidRDefault="195976F1" w:rsidP="028B74B9">
      <w:pPr>
        <w:spacing w:line="257" w:lineRule="auto"/>
        <w:jc w:val="both"/>
      </w:pPr>
      <w:r w:rsidRPr="028B74B9">
        <w:rPr>
          <w:rFonts w:ascii="Cambria" w:eastAsia="Cambria" w:hAnsi="Cambria" w:cs="Cambria"/>
          <w:sz w:val="28"/>
          <w:szCs w:val="28"/>
        </w:rPr>
        <w:t>Thu nhỏ bài toán, tìm hoán vị có vị trí 2-(1*1!)=1 trong các hoán vị (1). Vì chỉ còn 1 hoán vị còn lại nên ta sẽ chọn luôn thứ tự 1. Suy ra trong bài toán lớn, số ở vị trí 2 của hoán vị thứ tự 4 là 1.</w:t>
      </w:r>
    </w:p>
    <w:p w14:paraId="4C7D1D8E" w14:textId="6CEF246D" w:rsidR="0B4DDA6E" w:rsidRDefault="195976F1" w:rsidP="028B74B9">
      <w:pPr>
        <w:spacing w:line="257" w:lineRule="auto"/>
        <w:jc w:val="both"/>
      </w:pPr>
      <w:r w:rsidRPr="028B74B9">
        <w:rPr>
          <w:rFonts w:ascii="Cambria" w:eastAsia="Cambria" w:hAnsi="Cambria" w:cs="Cambria"/>
          <w:sz w:val="28"/>
          <w:szCs w:val="28"/>
        </w:rPr>
        <w:t>Suy ra hoán vị có thứ tự 4 là (2, 3, 1)</w:t>
      </w:r>
    </w:p>
    <w:p w14:paraId="44C65886" w14:textId="1300A6FA" w:rsidR="0B4DDA6E" w:rsidRDefault="0B4DDA6E" w:rsidP="5A01A86E"/>
    <w:sectPr w:rsidR="0B4DDA6E" w:rsidSect="00A04128">
      <w:type w:val="continuous"/>
      <w:pgSz w:w="11906" w:h="16838"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2C770" w14:textId="77777777" w:rsidR="00E16658" w:rsidRDefault="00E16658" w:rsidP="00E41612">
      <w:pPr>
        <w:spacing w:after="0" w:line="240" w:lineRule="auto"/>
      </w:pPr>
      <w:r>
        <w:separator/>
      </w:r>
    </w:p>
  </w:endnote>
  <w:endnote w:type="continuationSeparator" w:id="0">
    <w:p w14:paraId="496E3882" w14:textId="77777777" w:rsidR="00E16658" w:rsidRDefault="00E16658" w:rsidP="00E41612">
      <w:pPr>
        <w:spacing w:after="0" w:line="240" w:lineRule="auto"/>
      </w:pPr>
      <w:r>
        <w:continuationSeparator/>
      </w:r>
    </w:p>
  </w:endnote>
  <w:endnote w:type="continuationNotice" w:id="1">
    <w:p w14:paraId="107C604B" w14:textId="77777777" w:rsidR="00E16658" w:rsidRDefault="00E16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ED8E" w14:textId="77777777" w:rsidR="00E16658" w:rsidRDefault="00E16658" w:rsidP="00E41612">
      <w:pPr>
        <w:spacing w:after="0" w:line="240" w:lineRule="auto"/>
      </w:pPr>
      <w:r>
        <w:separator/>
      </w:r>
    </w:p>
  </w:footnote>
  <w:footnote w:type="continuationSeparator" w:id="0">
    <w:p w14:paraId="193A4BD7" w14:textId="77777777" w:rsidR="00E16658" w:rsidRDefault="00E16658" w:rsidP="00E41612">
      <w:pPr>
        <w:spacing w:after="0" w:line="240" w:lineRule="auto"/>
      </w:pPr>
      <w:r>
        <w:continuationSeparator/>
      </w:r>
    </w:p>
  </w:footnote>
  <w:footnote w:type="continuationNotice" w:id="1">
    <w:p w14:paraId="726C0872" w14:textId="77777777" w:rsidR="00E16658" w:rsidRDefault="00E16658">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1091112507" textId="744612456" start="78" length="3" invalidationStart="78" invalidationLength="3" id="04jFb6ou"/>
  </int:Manifest>
  <int:Observations>
    <int:Content id="04jFb6o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3B0"/>
    <w:multiLevelType w:val="hybridMultilevel"/>
    <w:tmpl w:val="3410D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3FB74E4"/>
    <w:multiLevelType w:val="hybridMultilevel"/>
    <w:tmpl w:val="FFFFFFFF"/>
    <w:lvl w:ilvl="0" w:tplc="4B4C184C">
      <w:start w:val="1"/>
      <w:numFmt w:val="bullet"/>
      <w:lvlText w:val="-"/>
      <w:lvlJc w:val="left"/>
      <w:pPr>
        <w:ind w:left="720" w:hanging="360"/>
      </w:pPr>
      <w:rPr>
        <w:rFonts w:ascii="Calibri" w:hAnsi="Calibri" w:hint="default"/>
      </w:rPr>
    </w:lvl>
    <w:lvl w:ilvl="1" w:tplc="93327C38">
      <w:start w:val="1"/>
      <w:numFmt w:val="bullet"/>
      <w:lvlText w:val="o"/>
      <w:lvlJc w:val="left"/>
      <w:pPr>
        <w:ind w:left="1440" w:hanging="360"/>
      </w:pPr>
      <w:rPr>
        <w:rFonts w:ascii="Courier New" w:hAnsi="Courier New" w:hint="default"/>
      </w:rPr>
    </w:lvl>
    <w:lvl w:ilvl="2" w:tplc="E10E7AD8">
      <w:start w:val="1"/>
      <w:numFmt w:val="bullet"/>
      <w:lvlText w:val=""/>
      <w:lvlJc w:val="left"/>
      <w:pPr>
        <w:ind w:left="2160" w:hanging="360"/>
      </w:pPr>
      <w:rPr>
        <w:rFonts w:ascii="Wingdings" w:hAnsi="Wingdings" w:hint="default"/>
      </w:rPr>
    </w:lvl>
    <w:lvl w:ilvl="3" w:tplc="398E45C4">
      <w:start w:val="1"/>
      <w:numFmt w:val="bullet"/>
      <w:lvlText w:val=""/>
      <w:lvlJc w:val="left"/>
      <w:pPr>
        <w:ind w:left="2880" w:hanging="360"/>
      </w:pPr>
      <w:rPr>
        <w:rFonts w:ascii="Symbol" w:hAnsi="Symbol" w:hint="default"/>
      </w:rPr>
    </w:lvl>
    <w:lvl w:ilvl="4" w:tplc="D90AE802">
      <w:start w:val="1"/>
      <w:numFmt w:val="bullet"/>
      <w:lvlText w:val="o"/>
      <w:lvlJc w:val="left"/>
      <w:pPr>
        <w:ind w:left="3600" w:hanging="360"/>
      </w:pPr>
      <w:rPr>
        <w:rFonts w:ascii="Courier New" w:hAnsi="Courier New" w:hint="default"/>
      </w:rPr>
    </w:lvl>
    <w:lvl w:ilvl="5" w:tplc="497C7502">
      <w:start w:val="1"/>
      <w:numFmt w:val="bullet"/>
      <w:lvlText w:val=""/>
      <w:lvlJc w:val="left"/>
      <w:pPr>
        <w:ind w:left="4320" w:hanging="360"/>
      </w:pPr>
      <w:rPr>
        <w:rFonts w:ascii="Wingdings" w:hAnsi="Wingdings" w:hint="default"/>
      </w:rPr>
    </w:lvl>
    <w:lvl w:ilvl="6" w:tplc="72E65A44">
      <w:start w:val="1"/>
      <w:numFmt w:val="bullet"/>
      <w:lvlText w:val=""/>
      <w:lvlJc w:val="left"/>
      <w:pPr>
        <w:ind w:left="5040" w:hanging="360"/>
      </w:pPr>
      <w:rPr>
        <w:rFonts w:ascii="Symbol" w:hAnsi="Symbol" w:hint="default"/>
      </w:rPr>
    </w:lvl>
    <w:lvl w:ilvl="7" w:tplc="79C4F186">
      <w:start w:val="1"/>
      <w:numFmt w:val="bullet"/>
      <w:lvlText w:val="o"/>
      <w:lvlJc w:val="left"/>
      <w:pPr>
        <w:ind w:left="5760" w:hanging="360"/>
      </w:pPr>
      <w:rPr>
        <w:rFonts w:ascii="Courier New" w:hAnsi="Courier New" w:hint="default"/>
      </w:rPr>
    </w:lvl>
    <w:lvl w:ilvl="8" w:tplc="3E6C3480">
      <w:start w:val="1"/>
      <w:numFmt w:val="bullet"/>
      <w:lvlText w:val=""/>
      <w:lvlJc w:val="left"/>
      <w:pPr>
        <w:ind w:left="6480" w:hanging="360"/>
      </w:pPr>
      <w:rPr>
        <w:rFonts w:ascii="Wingdings" w:hAnsi="Wingdings" w:hint="default"/>
      </w:rPr>
    </w:lvl>
  </w:abstractNum>
  <w:abstractNum w:abstractNumId="2" w15:restartNumberingAfterBreak="0">
    <w:nsid w:val="0FD471F9"/>
    <w:multiLevelType w:val="hybridMultilevel"/>
    <w:tmpl w:val="FFFFFFFF"/>
    <w:lvl w:ilvl="0" w:tplc="39189A2C">
      <w:start w:val="1"/>
      <w:numFmt w:val="bullet"/>
      <w:lvlText w:val=""/>
      <w:lvlJc w:val="left"/>
      <w:pPr>
        <w:ind w:left="720" w:hanging="360"/>
      </w:pPr>
      <w:rPr>
        <w:rFonts w:ascii="Wingdings" w:hAnsi="Wingdings" w:hint="default"/>
      </w:rPr>
    </w:lvl>
    <w:lvl w:ilvl="1" w:tplc="391A0F4C">
      <w:start w:val="1"/>
      <w:numFmt w:val="bullet"/>
      <w:lvlText w:val="o"/>
      <w:lvlJc w:val="left"/>
      <w:pPr>
        <w:ind w:left="1440" w:hanging="360"/>
      </w:pPr>
      <w:rPr>
        <w:rFonts w:ascii="Courier New" w:hAnsi="Courier New" w:hint="default"/>
      </w:rPr>
    </w:lvl>
    <w:lvl w:ilvl="2" w:tplc="18E45D8C">
      <w:start w:val="1"/>
      <w:numFmt w:val="bullet"/>
      <w:lvlText w:val=""/>
      <w:lvlJc w:val="left"/>
      <w:pPr>
        <w:ind w:left="2160" w:hanging="360"/>
      </w:pPr>
      <w:rPr>
        <w:rFonts w:ascii="Wingdings" w:hAnsi="Wingdings" w:hint="default"/>
      </w:rPr>
    </w:lvl>
    <w:lvl w:ilvl="3" w:tplc="29562EB2">
      <w:start w:val="1"/>
      <w:numFmt w:val="bullet"/>
      <w:lvlText w:val=""/>
      <w:lvlJc w:val="left"/>
      <w:pPr>
        <w:ind w:left="2880" w:hanging="360"/>
      </w:pPr>
      <w:rPr>
        <w:rFonts w:ascii="Symbol" w:hAnsi="Symbol" w:hint="default"/>
      </w:rPr>
    </w:lvl>
    <w:lvl w:ilvl="4" w:tplc="A93863C2">
      <w:start w:val="1"/>
      <w:numFmt w:val="bullet"/>
      <w:lvlText w:val="o"/>
      <w:lvlJc w:val="left"/>
      <w:pPr>
        <w:ind w:left="3600" w:hanging="360"/>
      </w:pPr>
      <w:rPr>
        <w:rFonts w:ascii="Courier New" w:hAnsi="Courier New" w:hint="default"/>
      </w:rPr>
    </w:lvl>
    <w:lvl w:ilvl="5" w:tplc="A2288A8E">
      <w:start w:val="1"/>
      <w:numFmt w:val="bullet"/>
      <w:lvlText w:val=""/>
      <w:lvlJc w:val="left"/>
      <w:pPr>
        <w:ind w:left="4320" w:hanging="360"/>
      </w:pPr>
      <w:rPr>
        <w:rFonts w:ascii="Wingdings" w:hAnsi="Wingdings" w:hint="default"/>
      </w:rPr>
    </w:lvl>
    <w:lvl w:ilvl="6" w:tplc="E0385476">
      <w:start w:val="1"/>
      <w:numFmt w:val="bullet"/>
      <w:lvlText w:val=""/>
      <w:lvlJc w:val="left"/>
      <w:pPr>
        <w:ind w:left="5040" w:hanging="360"/>
      </w:pPr>
      <w:rPr>
        <w:rFonts w:ascii="Symbol" w:hAnsi="Symbol" w:hint="default"/>
      </w:rPr>
    </w:lvl>
    <w:lvl w:ilvl="7" w:tplc="C8364676">
      <w:start w:val="1"/>
      <w:numFmt w:val="bullet"/>
      <w:lvlText w:val="o"/>
      <w:lvlJc w:val="left"/>
      <w:pPr>
        <w:ind w:left="5760" w:hanging="360"/>
      </w:pPr>
      <w:rPr>
        <w:rFonts w:ascii="Courier New" w:hAnsi="Courier New" w:hint="default"/>
      </w:rPr>
    </w:lvl>
    <w:lvl w:ilvl="8" w:tplc="AE126D6A">
      <w:start w:val="1"/>
      <w:numFmt w:val="bullet"/>
      <w:lvlText w:val=""/>
      <w:lvlJc w:val="left"/>
      <w:pPr>
        <w:ind w:left="6480" w:hanging="360"/>
      </w:pPr>
      <w:rPr>
        <w:rFonts w:ascii="Wingdings" w:hAnsi="Wingdings" w:hint="default"/>
      </w:rPr>
    </w:lvl>
  </w:abstractNum>
  <w:abstractNum w:abstractNumId="3" w15:restartNumberingAfterBreak="0">
    <w:nsid w:val="107759D3"/>
    <w:multiLevelType w:val="hybridMultilevel"/>
    <w:tmpl w:val="8A22D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5115A"/>
    <w:multiLevelType w:val="hybridMultilevel"/>
    <w:tmpl w:val="DC38F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F6688D"/>
    <w:multiLevelType w:val="hybridMultilevel"/>
    <w:tmpl w:val="7784A356"/>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F949AC"/>
    <w:multiLevelType w:val="hybridMultilevel"/>
    <w:tmpl w:val="0A0E2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256B05"/>
    <w:multiLevelType w:val="hybridMultilevel"/>
    <w:tmpl w:val="FFFFFFFF"/>
    <w:lvl w:ilvl="0" w:tplc="F53A681A">
      <w:start w:val="1"/>
      <w:numFmt w:val="bullet"/>
      <w:lvlText w:val=""/>
      <w:lvlJc w:val="left"/>
      <w:pPr>
        <w:ind w:left="720" w:hanging="360"/>
      </w:pPr>
      <w:rPr>
        <w:rFonts w:ascii="Symbol" w:hAnsi="Symbol" w:hint="default"/>
      </w:rPr>
    </w:lvl>
    <w:lvl w:ilvl="1" w:tplc="1C22AD9C">
      <w:start w:val="1"/>
      <w:numFmt w:val="bullet"/>
      <w:lvlText w:val="o"/>
      <w:lvlJc w:val="left"/>
      <w:pPr>
        <w:ind w:left="1440" w:hanging="360"/>
      </w:pPr>
      <w:rPr>
        <w:rFonts w:ascii="Courier New" w:hAnsi="Courier New" w:hint="default"/>
      </w:rPr>
    </w:lvl>
    <w:lvl w:ilvl="2" w:tplc="C276D6AA">
      <w:start w:val="1"/>
      <w:numFmt w:val="bullet"/>
      <w:lvlText w:val=""/>
      <w:lvlJc w:val="left"/>
      <w:pPr>
        <w:ind w:left="2160" w:hanging="360"/>
      </w:pPr>
      <w:rPr>
        <w:rFonts w:ascii="Wingdings" w:hAnsi="Wingdings" w:hint="default"/>
      </w:rPr>
    </w:lvl>
    <w:lvl w:ilvl="3" w:tplc="F30464AA">
      <w:start w:val="1"/>
      <w:numFmt w:val="bullet"/>
      <w:lvlText w:val=""/>
      <w:lvlJc w:val="left"/>
      <w:pPr>
        <w:ind w:left="2880" w:hanging="360"/>
      </w:pPr>
      <w:rPr>
        <w:rFonts w:ascii="Symbol" w:hAnsi="Symbol" w:hint="default"/>
      </w:rPr>
    </w:lvl>
    <w:lvl w:ilvl="4" w:tplc="2998F680">
      <w:start w:val="1"/>
      <w:numFmt w:val="bullet"/>
      <w:lvlText w:val="o"/>
      <w:lvlJc w:val="left"/>
      <w:pPr>
        <w:ind w:left="3600" w:hanging="360"/>
      </w:pPr>
      <w:rPr>
        <w:rFonts w:ascii="Courier New" w:hAnsi="Courier New" w:hint="default"/>
      </w:rPr>
    </w:lvl>
    <w:lvl w:ilvl="5" w:tplc="171AA3E2">
      <w:start w:val="1"/>
      <w:numFmt w:val="bullet"/>
      <w:lvlText w:val=""/>
      <w:lvlJc w:val="left"/>
      <w:pPr>
        <w:ind w:left="4320" w:hanging="360"/>
      </w:pPr>
      <w:rPr>
        <w:rFonts w:ascii="Wingdings" w:hAnsi="Wingdings" w:hint="default"/>
      </w:rPr>
    </w:lvl>
    <w:lvl w:ilvl="6" w:tplc="BC94F1F4">
      <w:start w:val="1"/>
      <w:numFmt w:val="bullet"/>
      <w:lvlText w:val=""/>
      <w:lvlJc w:val="left"/>
      <w:pPr>
        <w:ind w:left="5040" w:hanging="360"/>
      </w:pPr>
      <w:rPr>
        <w:rFonts w:ascii="Symbol" w:hAnsi="Symbol" w:hint="default"/>
      </w:rPr>
    </w:lvl>
    <w:lvl w:ilvl="7" w:tplc="E2349E74">
      <w:start w:val="1"/>
      <w:numFmt w:val="bullet"/>
      <w:lvlText w:val="o"/>
      <w:lvlJc w:val="left"/>
      <w:pPr>
        <w:ind w:left="5760" w:hanging="360"/>
      </w:pPr>
      <w:rPr>
        <w:rFonts w:ascii="Courier New" w:hAnsi="Courier New" w:hint="default"/>
      </w:rPr>
    </w:lvl>
    <w:lvl w:ilvl="8" w:tplc="5EA2F8FC">
      <w:start w:val="1"/>
      <w:numFmt w:val="bullet"/>
      <w:lvlText w:val=""/>
      <w:lvlJc w:val="left"/>
      <w:pPr>
        <w:ind w:left="6480" w:hanging="360"/>
      </w:pPr>
      <w:rPr>
        <w:rFonts w:ascii="Wingdings" w:hAnsi="Wingdings" w:hint="default"/>
      </w:rPr>
    </w:lvl>
  </w:abstractNum>
  <w:abstractNum w:abstractNumId="8" w15:restartNumberingAfterBreak="0">
    <w:nsid w:val="281A2D4B"/>
    <w:multiLevelType w:val="hybridMultilevel"/>
    <w:tmpl w:val="FFFFFFFF"/>
    <w:lvl w:ilvl="0" w:tplc="8384EB12">
      <w:start w:val="1"/>
      <w:numFmt w:val="bullet"/>
      <w:lvlText w:val=""/>
      <w:lvlJc w:val="left"/>
      <w:pPr>
        <w:ind w:left="720" w:hanging="360"/>
      </w:pPr>
      <w:rPr>
        <w:rFonts w:ascii="Symbol" w:hAnsi="Symbol" w:hint="default"/>
      </w:rPr>
    </w:lvl>
    <w:lvl w:ilvl="1" w:tplc="C11E48A8">
      <w:start w:val="1"/>
      <w:numFmt w:val="bullet"/>
      <w:lvlText w:val="o"/>
      <w:lvlJc w:val="left"/>
      <w:pPr>
        <w:ind w:left="1440" w:hanging="360"/>
      </w:pPr>
      <w:rPr>
        <w:rFonts w:ascii="Courier New" w:hAnsi="Courier New" w:hint="default"/>
      </w:rPr>
    </w:lvl>
    <w:lvl w:ilvl="2" w:tplc="AD18EF50">
      <w:start w:val="1"/>
      <w:numFmt w:val="bullet"/>
      <w:lvlText w:val=""/>
      <w:lvlJc w:val="left"/>
      <w:pPr>
        <w:ind w:left="2160" w:hanging="360"/>
      </w:pPr>
      <w:rPr>
        <w:rFonts w:ascii="Wingdings" w:hAnsi="Wingdings" w:hint="default"/>
      </w:rPr>
    </w:lvl>
    <w:lvl w:ilvl="3" w:tplc="645CAC90">
      <w:start w:val="1"/>
      <w:numFmt w:val="bullet"/>
      <w:lvlText w:val=""/>
      <w:lvlJc w:val="left"/>
      <w:pPr>
        <w:ind w:left="2880" w:hanging="360"/>
      </w:pPr>
      <w:rPr>
        <w:rFonts w:ascii="Symbol" w:hAnsi="Symbol" w:hint="default"/>
      </w:rPr>
    </w:lvl>
    <w:lvl w:ilvl="4" w:tplc="9F5897D2">
      <w:start w:val="1"/>
      <w:numFmt w:val="bullet"/>
      <w:lvlText w:val="o"/>
      <w:lvlJc w:val="left"/>
      <w:pPr>
        <w:ind w:left="3600" w:hanging="360"/>
      </w:pPr>
      <w:rPr>
        <w:rFonts w:ascii="Courier New" w:hAnsi="Courier New" w:hint="default"/>
      </w:rPr>
    </w:lvl>
    <w:lvl w:ilvl="5" w:tplc="C24A3056">
      <w:start w:val="1"/>
      <w:numFmt w:val="bullet"/>
      <w:lvlText w:val=""/>
      <w:lvlJc w:val="left"/>
      <w:pPr>
        <w:ind w:left="4320" w:hanging="360"/>
      </w:pPr>
      <w:rPr>
        <w:rFonts w:ascii="Wingdings" w:hAnsi="Wingdings" w:hint="default"/>
      </w:rPr>
    </w:lvl>
    <w:lvl w:ilvl="6" w:tplc="983A5744">
      <w:start w:val="1"/>
      <w:numFmt w:val="bullet"/>
      <w:lvlText w:val=""/>
      <w:lvlJc w:val="left"/>
      <w:pPr>
        <w:ind w:left="5040" w:hanging="360"/>
      </w:pPr>
      <w:rPr>
        <w:rFonts w:ascii="Symbol" w:hAnsi="Symbol" w:hint="default"/>
      </w:rPr>
    </w:lvl>
    <w:lvl w:ilvl="7" w:tplc="24B46496">
      <w:start w:val="1"/>
      <w:numFmt w:val="bullet"/>
      <w:lvlText w:val="o"/>
      <w:lvlJc w:val="left"/>
      <w:pPr>
        <w:ind w:left="5760" w:hanging="360"/>
      </w:pPr>
      <w:rPr>
        <w:rFonts w:ascii="Courier New" w:hAnsi="Courier New" w:hint="default"/>
      </w:rPr>
    </w:lvl>
    <w:lvl w:ilvl="8" w:tplc="3C0052AC">
      <w:start w:val="1"/>
      <w:numFmt w:val="bullet"/>
      <w:lvlText w:val=""/>
      <w:lvlJc w:val="left"/>
      <w:pPr>
        <w:ind w:left="6480" w:hanging="360"/>
      </w:pPr>
      <w:rPr>
        <w:rFonts w:ascii="Wingdings" w:hAnsi="Wingdings" w:hint="default"/>
      </w:rPr>
    </w:lvl>
  </w:abstractNum>
  <w:abstractNum w:abstractNumId="9" w15:restartNumberingAfterBreak="0">
    <w:nsid w:val="2AE727A6"/>
    <w:multiLevelType w:val="hybridMultilevel"/>
    <w:tmpl w:val="AA6A2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8650F"/>
    <w:multiLevelType w:val="hybridMultilevel"/>
    <w:tmpl w:val="FFFFFFFF"/>
    <w:lvl w:ilvl="0" w:tplc="A03E15A2">
      <w:start w:val="1"/>
      <w:numFmt w:val="bullet"/>
      <w:lvlText w:val=""/>
      <w:lvlJc w:val="left"/>
      <w:pPr>
        <w:ind w:left="720" w:hanging="360"/>
      </w:pPr>
      <w:rPr>
        <w:rFonts w:ascii="Symbol" w:hAnsi="Symbol" w:hint="default"/>
      </w:rPr>
    </w:lvl>
    <w:lvl w:ilvl="1" w:tplc="2B12AAFE">
      <w:start w:val="1"/>
      <w:numFmt w:val="bullet"/>
      <w:lvlText w:val="o"/>
      <w:lvlJc w:val="left"/>
      <w:pPr>
        <w:ind w:left="1440" w:hanging="360"/>
      </w:pPr>
      <w:rPr>
        <w:rFonts w:ascii="Courier New" w:hAnsi="Courier New" w:hint="default"/>
      </w:rPr>
    </w:lvl>
    <w:lvl w:ilvl="2" w:tplc="7194D02C">
      <w:start w:val="1"/>
      <w:numFmt w:val="bullet"/>
      <w:lvlText w:val=""/>
      <w:lvlJc w:val="left"/>
      <w:pPr>
        <w:ind w:left="2160" w:hanging="360"/>
      </w:pPr>
      <w:rPr>
        <w:rFonts w:ascii="Wingdings" w:hAnsi="Wingdings" w:hint="default"/>
      </w:rPr>
    </w:lvl>
    <w:lvl w:ilvl="3" w:tplc="CE8A3078">
      <w:start w:val="1"/>
      <w:numFmt w:val="bullet"/>
      <w:lvlText w:val=""/>
      <w:lvlJc w:val="left"/>
      <w:pPr>
        <w:ind w:left="2880" w:hanging="360"/>
      </w:pPr>
      <w:rPr>
        <w:rFonts w:ascii="Symbol" w:hAnsi="Symbol" w:hint="default"/>
      </w:rPr>
    </w:lvl>
    <w:lvl w:ilvl="4" w:tplc="EC9A6CD0">
      <w:start w:val="1"/>
      <w:numFmt w:val="bullet"/>
      <w:lvlText w:val="o"/>
      <w:lvlJc w:val="left"/>
      <w:pPr>
        <w:ind w:left="3600" w:hanging="360"/>
      </w:pPr>
      <w:rPr>
        <w:rFonts w:ascii="Courier New" w:hAnsi="Courier New" w:hint="default"/>
      </w:rPr>
    </w:lvl>
    <w:lvl w:ilvl="5" w:tplc="FA54F7AC">
      <w:start w:val="1"/>
      <w:numFmt w:val="bullet"/>
      <w:lvlText w:val=""/>
      <w:lvlJc w:val="left"/>
      <w:pPr>
        <w:ind w:left="4320" w:hanging="360"/>
      </w:pPr>
      <w:rPr>
        <w:rFonts w:ascii="Wingdings" w:hAnsi="Wingdings" w:hint="default"/>
      </w:rPr>
    </w:lvl>
    <w:lvl w:ilvl="6" w:tplc="0A5E01DC">
      <w:start w:val="1"/>
      <w:numFmt w:val="bullet"/>
      <w:lvlText w:val=""/>
      <w:lvlJc w:val="left"/>
      <w:pPr>
        <w:ind w:left="5040" w:hanging="360"/>
      </w:pPr>
      <w:rPr>
        <w:rFonts w:ascii="Symbol" w:hAnsi="Symbol" w:hint="default"/>
      </w:rPr>
    </w:lvl>
    <w:lvl w:ilvl="7" w:tplc="B358B686">
      <w:start w:val="1"/>
      <w:numFmt w:val="bullet"/>
      <w:lvlText w:val="o"/>
      <w:lvlJc w:val="left"/>
      <w:pPr>
        <w:ind w:left="5760" w:hanging="360"/>
      </w:pPr>
      <w:rPr>
        <w:rFonts w:ascii="Courier New" w:hAnsi="Courier New" w:hint="default"/>
      </w:rPr>
    </w:lvl>
    <w:lvl w:ilvl="8" w:tplc="C6A65034">
      <w:start w:val="1"/>
      <w:numFmt w:val="bullet"/>
      <w:lvlText w:val=""/>
      <w:lvlJc w:val="left"/>
      <w:pPr>
        <w:ind w:left="6480" w:hanging="360"/>
      </w:pPr>
      <w:rPr>
        <w:rFonts w:ascii="Wingdings" w:hAnsi="Wingdings" w:hint="default"/>
      </w:rPr>
    </w:lvl>
  </w:abstractNum>
  <w:abstractNum w:abstractNumId="11" w15:restartNumberingAfterBreak="0">
    <w:nsid w:val="2E9C4A19"/>
    <w:multiLevelType w:val="hybridMultilevel"/>
    <w:tmpl w:val="CA5E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52601E"/>
    <w:multiLevelType w:val="hybridMultilevel"/>
    <w:tmpl w:val="3F762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C15EA1"/>
    <w:multiLevelType w:val="hybridMultilevel"/>
    <w:tmpl w:val="1F927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63187"/>
    <w:multiLevelType w:val="hybridMultilevel"/>
    <w:tmpl w:val="FFFFFFFF"/>
    <w:lvl w:ilvl="0" w:tplc="8FAAF5BA">
      <w:start w:val="1"/>
      <w:numFmt w:val="bullet"/>
      <w:lvlText w:val="-"/>
      <w:lvlJc w:val="left"/>
      <w:pPr>
        <w:ind w:left="720" w:hanging="360"/>
      </w:pPr>
      <w:rPr>
        <w:rFonts w:ascii="Calibri" w:hAnsi="Calibri" w:hint="default"/>
      </w:rPr>
    </w:lvl>
    <w:lvl w:ilvl="1" w:tplc="645CA882">
      <w:start w:val="1"/>
      <w:numFmt w:val="bullet"/>
      <w:lvlText w:val="o"/>
      <w:lvlJc w:val="left"/>
      <w:pPr>
        <w:ind w:left="1440" w:hanging="360"/>
      </w:pPr>
      <w:rPr>
        <w:rFonts w:ascii="Courier New" w:hAnsi="Courier New" w:hint="default"/>
      </w:rPr>
    </w:lvl>
    <w:lvl w:ilvl="2" w:tplc="2508F202">
      <w:start w:val="1"/>
      <w:numFmt w:val="bullet"/>
      <w:lvlText w:val=""/>
      <w:lvlJc w:val="left"/>
      <w:pPr>
        <w:ind w:left="2160" w:hanging="360"/>
      </w:pPr>
      <w:rPr>
        <w:rFonts w:ascii="Wingdings" w:hAnsi="Wingdings" w:hint="default"/>
      </w:rPr>
    </w:lvl>
    <w:lvl w:ilvl="3" w:tplc="E9982C4C">
      <w:start w:val="1"/>
      <w:numFmt w:val="bullet"/>
      <w:lvlText w:val=""/>
      <w:lvlJc w:val="left"/>
      <w:pPr>
        <w:ind w:left="2880" w:hanging="360"/>
      </w:pPr>
      <w:rPr>
        <w:rFonts w:ascii="Symbol" w:hAnsi="Symbol" w:hint="default"/>
      </w:rPr>
    </w:lvl>
    <w:lvl w:ilvl="4" w:tplc="A8068F84">
      <w:start w:val="1"/>
      <w:numFmt w:val="bullet"/>
      <w:lvlText w:val="o"/>
      <w:lvlJc w:val="left"/>
      <w:pPr>
        <w:ind w:left="3600" w:hanging="360"/>
      </w:pPr>
      <w:rPr>
        <w:rFonts w:ascii="Courier New" w:hAnsi="Courier New" w:hint="default"/>
      </w:rPr>
    </w:lvl>
    <w:lvl w:ilvl="5" w:tplc="3B467394">
      <w:start w:val="1"/>
      <w:numFmt w:val="bullet"/>
      <w:lvlText w:val=""/>
      <w:lvlJc w:val="left"/>
      <w:pPr>
        <w:ind w:left="4320" w:hanging="360"/>
      </w:pPr>
      <w:rPr>
        <w:rFonts w:ascii="Wingdings" w:hAnsi="Wingdings" w:hint="default"/>
      </w:rPr>
    </w:lvl>
    <w:lvl w:ilvl="6" w:tplc="7E088694">
      <w:start w:val="1"/>
      <w:numFmt w:val="bullet"/>
      <w:lvlText w:val=""/>
      <w:lvlJc w:val="left"/>
      <w:pPr>
        <w:ind w:left="5040" w:hanging="360"/>
      </w:pPr>
      <w:rPr>
        <w:rFonts w:ascii="Symbol" w:hAnsi="Symbol" w:hint="default"/>
      </w:rPr>
    </w:lvl>
    <w:lvl w:ilvl="7" w:tplc="7F02FA4C">
      <w:start w:val="1"/>
      <w:numFmt w:val="bullet"/>
      <w:lvlText w:val="o"/>
      <w:lvlJc w:val="left"/>
      <w:pPr>
        <w:ind w:left="5760" w:hanging="360"/>
      </w:pPr>
      <w:rPr>
        <w:rFonts w:ascii="Courier New" w:hAnsi="Courier New" w:hint="default"/>
      </w:rPr>
    </w:lvl>
    <w:lvl w:ilvl="8" w:tplc="D00E408C">
      <w:start w:val="1"/>
      <w:numFmt w:val="bullet"/>
      <w:lvlText w:val=""/>
      <w:lvlJc w:val="left"/>
      <w:pPr>
        <w:ind w:left="6480" w:hanging="360"/>
      </w:pPr>
      <w:rPr>
        <w:rFonts w:ascii="Wingdings" w:hAnsi="Wingdings" w:hint="default"/>
      </w:rPr>
    </w:lvl>
  </w:abstractNum>
  <w:abstractNum w:abstractNumId="15" w15:restartNumberingAfterBreak="0">
    <w:nsid w:val="4FAE0362"/>
    <w:multiLevelType w:val="hybridMultilevel"/>
    <w:tmpl w:val="FFFFFFFF"/>
    <w:lvl w:ilvl="0" w:tplc="E994506C">
      <w:start w:val="1"/>
      <w:numFmt w:val="decimal"/>
      <w:lvlText w:val="%1."/>
      <w:lvlJc w:val="left"/>
      <w:pPr>
        <w:ind w:left="720" w:hanging="360"/>
      </w:pPr>
    </w:lvl>
    <w:lvl w:ilvl="1" w:tplc="AD1CB1D6">
      <w:start w:val="1"/>
      <w:numFmt w:val="lowerLetter"/>
      <w:lvlText w:val="%2."/>
      <w:lvlJc w:val="left"/>
      <w:pPr>
        <w:ind w:left="1440" w:hanging="360"/>
      </w:pPr>
    </w:lvl>
    <w:lvl w:ilvl="2" w:tplc="F0E8791C">
      <w:start w:val="1"/>
      <w:numFmt w:val="lowerRoman"/>
      <w:lvlText w:val="%3."/>
      <w:lvlJc w:val="right"/>
      <w:pPr>
        <w:ind w:left="2160" w:hanging="180"/>
      </w:pPr>
    </w:lvl>
    <w:lvl w:ilvl="3" w:tplc="CD8058FE">
      <w:start w:val="1"/>
      <w:numFmt w:val="decimal"/>
      <w:lvlText w:val="%4."/>
      <w:lvlJc w:val="left"/>
      <w:pPr>
        <w:ind w:left="2880" w:hanging="360"/>
      </w:pPr>
    </w:lvl>
    <w:lvl w:ilvl="4" w:tplc="5E2AD96C">
      <w:start w:val="1"/>
      <w:numFmt w:val="lowerLetter"/>
      <w:lvlText w:val="%5."/>
      <w:lvlJc w:val="left"/>
      <w:pPr>
        <w:ind w:left="3600" w:hanging="360"/>
      </w:pPr>
    </w:lvl>
    <w:lvl w:ilvl="5" w:tplc="B9CEB896">
      <w:start w:val="1"/>
      <w:numFmt w:val="lowerRoman"/>
      <w:lvlText w:val="%6."/>
      <w:lvlJc w:val="right"/>
      <w:pPr>
        <w:ind w:left="4320" w:hanging="180"/>
      </w:pPr>
    </w:lvl>
    <w:lvl w:ilvl="6" w:tplc="C4C43B6C">
      <w:start w:val="1"/>
      <w:numFmt w:val="decimal"/>
      <w:lvlText w:val="%7."/>
      <w:lvlJc w:val="left"/>
      <w:pPr>
        <w:ind w:left="5040" w:hanging="360"/>
      </w:pPr>
    </w:lvl>
    <w:lvl w:ilvl="7" w:tplc="FEE40A0A">
      <w:start w:val="1"/>
      <w:numFmt w:val="lowerLetter"/>
      <w:lvlText w:val="%8."/>
      <w:lvlJc w:val="left"/>
      <w:pPr>
        <w:ind w:left="5760" w:hanging="360"/>
      </w:pPr>
    </w:lvl>
    <w:lvl w:ilvl="8" w:tplc="922C3D80">
      <w:start w:val="1"/>
      <w:numFmt w:val="lowerRoman"/>
      <w:lvlText w:val="%9."/>
      <w:lvlJc w:val="right"/>
      <w:pPr>
        <w:ind w:left="6480" w:hanging="180"/>
      </w:pPr>
    </w:lvl>
  </w:abstractNum>
  <w:abstractNum w:abstractNumId="16" w15:restartNumberingAfterBreak="0">
    <w:nsid w:val="562C0C9F"/>
    <w:multiLevelType w:val="hybridMultilevel"/>
    <w:tmpl w:val="5D202E9C"/>
    <w:lvl w:ilvl="0" w:tplc="87AC75E2">
      <w:start w:val="1"/>
      <w:numFmt w:val="bullet"/>
      <w:lvlText w:val=""/>
      <w:lvlJc w:val="left"/>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70B1757"/>
    <w:multiLevelType w:val="hybridMultilevel"/>
    <w:tmpl w:val="05586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83A66"/>
    <w:multiLevelType w:val="hybridMultilevel"/>
    <w:tmpl w:val="CDCA47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7E2DE7"/>
    <w:multiLevelType w:val="hybridMultilevel"/>
    <w:tmpl w:val="43C4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9802CB"/>
    <w:multiLevelType w:val="hybridMultilevel"/>
    <w:tmpl w:val="9CCC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C279B"/>
    <w:multiLevelType w:val="hybridMultilevel"/>
    <w:tmpl w:val="FFDC1DEE"/>
    <w:lvl w:ilvl="0" w:tplc="785496C8">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713546F8"/>
    <w:multiLevelType w:val="hybridMultilevel"/>
    <w:tmpl w:val="D22CA23E"/>
    <w:lvl w:ilvl="0" w:tplc="B9687BF8">
      <w:start w:val="1"/>
      <w:numFmt w:val="bullet"/>
      <w:lvlText w:val=""/>
      <w:lvlJc w:val="left"/>
      <w:pPr>
        <w:ind w:left="720" w:hanging="360"/>
      </w:pPr>
      <w:rPr>
        <w:rFonts w:ascii="Symbol" w:hAnsi="Symbol" w:hint="default"/>
      </w:rPr>
    </w:lvl>
    <w:lvl w:ilvl="1" w:tplc="4E02009E">
      <w:start w:val="1"/>
      <w:numFmt w:val="bullet"/>
      <w:lvlText w:val="o"/>
      <w:lvlJc w:val="left"/>
      <w:pPr>
        <w:ind w:left="1440" w:hanging="360"/>
      </w:pPr>
      <w:rPr>
        <w:rFonts w:ascii="Courier New" w:hAnsi="Courier New" w:hint="default"/>
      </w:rPr>
    </w:lvl>
    <w:lvl w:ilvl="2" w:tplc="F404032C">
      <w:start w:val="1"/>
      <w:numFmt w:val="bullet"/>
      <w:lvlText w:val=""/>
      <w:lvlJc w:val="left"/>
      <w:pPr>
        <w:ind w:left="2160" w:hanging="360"/>
      </w:pPr>
      <w:rPr>
        <w:rFonts w:ascii="Wingdings" w:hAnsi="Wingdings" w:hint="default"/>
      </w:rPr>
    </w:lvl>
    <w:lvl w:ilvl="3" w:tplc="2870D7E0">
      <w:start w:val="1"/>
      <w:numFmt w:val="bullet"/>
      <w:lvlText w:val=""/>
      <w:lvlJc w:val="left"/>
      <w:pPr>
        <w:ind w:left="2880" w:hanging="360"/>
      </w:pPr>
      <w:rPr>
        <w:rFonts w:ascii="Symbol" w:hAnsi="Symbol" w:hint="default"/>
      </w:rPr>
    </w:lvl>
    <w:lvl w:ilvl="4" w:tplc="2DE62B88">
      <w:start w:val="1"/>
      <w:numFmt w:val="bullet"/>
      <w:lvlText w:val="o"/>
      <w:lvlJc w:val="left"/>
      <w:pPr>
        <w:ind w:left="3600" w:hanging="360"/>
      </w:pPr>
      <w:rPr>
        <w:rFonts w:ascii="Courier New" w:hAnsi="Courier New" w:hint="default"/>
      </w:rPr>
    </w:lvl>
    <w:lvl w:ilvl="5" w:tplc="89EEE208">
      <w:start w:val="1"/>
      <w:numFmt w:val="bullet"/>
      <w:lvlText w:val=""/>
      <w:lvlJc w:val="left"/>
      <w:pPr>
        <w:ind w:left="4320" w:hanging="360"/>
      </w:pPr>
      <w:rPr>
        <w:rFonts w:ascii="Wingdings" w:hAnsi="Wingdings" w:hint="default"/>
      </w:rPr>
    </w:lvl>
    <w:lvl w:ilvl="6" w:tplc="F23456FA">
      <w:start w:val="1"/>
      <w:numFmt w:val="bullet"/>
      <w:lvlText w:val=""/>
      <w:lvlJc w:val="left"/>
      <w:pPr>
        <w:ind w:left="5040" w:hanging="360"/>
      </w:pPr>
      <w:rPr>
        <w:rFonts w:ascii="Symbol" w:hAnsi="Symbol" w:hint="default"/>
      </w:rPr>
    </w:lvl>
    <w:lvl w:ilvl="7" w:tplc="485A187C">
      <w:start w:val="1"/>
      <w:numFmt w:val="bullet"/>
      <w:lvlText w:val="o"/>
      <w:lvlJc w:val="left"/>
      <w:pPr>
        <w:ind w:left="5760" w:hanging="360"/>
      </w:pPr>
      <w:rPr>
        <w:rFonts w:ascii="Courier New" w:hAnsi="Courier New" w:hint="default"/>
      </w:rPr>
    </w:lvl>
    <w:lvl w:ilvl="8" w:tplc="AD1EF462">
      <w:start w:val="1"/>
      <w:numFmt w:val="bullet"/>
      <w:lvlText w:val=""/>
      <w:lvlJc w:val="left"/>
      <w:pPr>
        <w:ind w:left="6480" w:hanging="360"/>
      </w:pPr>
      <w:rPr>
        <w:rFonts w:ascii="Wingdings" w:hAnsi="Wingdings" w:hint="default"/>
      </w:rPr>
    </w:lvl>
  </w:abstractNum>
  <w:abstractNum w:abstractNumId="23" w15:restartNumberingAfterBreak="0">
    <w:nsid w:val="71B91844"/>
    <w:multiLevelType w:val="hybridMultilevel"/>
    <w:tmpl w:val="22824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83152CA"/>
    <w:multiLevelType w:val="hybridMultilevel"/>
    <w:tmpl w:val="28FA6C3A"/>
    <w:lvl w:ilvl="0" w:tplc="DAC08FA8">
      <w:start w:val="1"/>
      <w:numFmt w:val="bullet"/>
      <w:lvlText w:val=""/>
      <w:lvlJc w:val="left"/>
      <w:pPr>
        <w:ind w:left="720" w:hanging="360"/>
      </w:pPr>
      <w:rPr>
        <w:rFonts w:ascii="Symbol" w:hAnsi="Symbol" w:hint="default"/>
        <w:sz w:val="24"/>
        <w:szCs w:val="24"/>
      </w:rPr>
    </w:lvl>
    <w:lvl w:ilvl="1" w:tplc="60284558">
      <w:start w:val="1"/>
      <w:numFmt w:val="bullet"/>
      <w:lvlText w:val=""/>
      <w:lvlJc w:val="left"/>
      <w:pPr>
        <w:ind w:left="4320" w:hanging="360"/>
      </w:pPr>
      <w:rPr>
        <w:rFonts w:ascii="Wingdings" w:hAnsi="Wingdings" w:hint="default"/>
        <w:sz w:val="24"/>
        <w:szCs w:val="24"/>
      </w:rPr>
    </w:lvl>
    <w:lvl w:ilvl="2" w:tplc="966A0856">
      <w:start w:val="1"/>
      <w:numFmt w:val="bullet"/>
      <w:lvlText w:val=""/>
      <w:lvlJc w:val="left"/>
      <w:pPr>
        <w:ind w:left="2160" w:hanging="360"/>
      </w:pPr>
      <w:rPr>
        <w:rFonts w:ascii="Wingdings" w:hAnsi="Wingdings" w:hint="default"/>
      </w:rPr>
    </w:lvl>
    <w:lvl w:ilvl="3" w:tplc="32AA052A">
      <w:start w:val="1"/>
      <w:numFmt w:val="bullet"/>
      <w:lvlText w:val=""/>
      <w:lvlJc w:val="left"/>
      <w:pPr>
        <w:ind w:left="2880" w:hanging="360"/>
      </w:pPr>
      <w:rPr>
        <w:rFonts w:ascii="Symbol" w:hAnsi="Symbol" w:hint="default"/>
      </w:rPr>
    </w:lvl>
    <w:lvl w:ilvl="4" w:tplc="99B8A618">
      <w:start w:val="1"/>
      <w:numFmt w:val="bullet"/>
      <w:lvlText w:val="o"/>
      <w:lvlJc w:val="left"/>
      <w:pPr>
        <w:ind w:left="3600" w:hanging="360"/>
      </w:pPr>
      <w:rPr>
        <w:rFonts w:ascii="Courier New" w:hAnsi="Courier New" w:hint="default"/>
      </w:rPr>
    </w:lvl>
    <w:lvl w:ilvl="5" w:tplc="696CED1E">
      <w:start w:val="1"/>
      <w:numFmt w:val="bullet"/>
      <w:lvlText w:val=""/>
      <w:lvlJc w:val="left"/>
      <w:pPr>
        <w:ind w:left="4320" w:hanging="360"/>
      </w:pPr>
      <w:rPr>
        <w:rFonts w:ascii="Wingdings" w:hAnsi="Wingdings" w:hint="default"/>
      </w:rPr>
    </w:lvl>
    <w:lvl w:ilvl="6" w:tplc="4B2A11DC">
      <w:start w:val="1"/>
      <w:numFmt w:val="bullet"/>
      <w:lvlText w:val=""/>
      <w:lvlJc w:val="left"/>
      <w:pPr>
        <w:ind w:left="5040" w:hanging="360"/>
      </w:pPr>
      <w:rPr>
        <w:rFonts w:ascii="Symbol" w:hAnsi="Symbol" w:hint="default"/>
      </w:rPr>
    </w:lvl>
    <w:lvl w:ilvl="7" w:tplc="A678BF8E">
      <w:start w:val="1"/>
      <w:numFmt w:val="bullet"/>
      <w:lvlText w:val="o"/>
      <w:lvlJc w:val="left"/>
      <w:pPr>
        <w:ind w:left="5760" w:hanging="360"/>
      </w:pPr>
      <w:rPr>
        <w:rFonts w:ascii="Courier New" w:hAnsi="Courier New" w:hint="default"/>
      </w:rPr>
    </w:lvl>
    <w:lvl w:ilvl="8" w:tplc="495CE24C">
      <w:start w:val="1"/>
      <w:numFmt w:val="bullet"/>
      <w:lvlText w:val=""/>
      <w:lvlJc w:val="left"/>
      <w:pPr>
        <w:ind w:left="6480" w:hanging="360"/>
      </w:pPr>
      <w:rPr>
        <w:rFonts w:ascii="Wingdings" w:hAnsi="Wingdings" w:hint="default"/>
      </w:rPr>
    </w:lvl>
  </w:abstractNum>
  <w:abstractNum w:abstractNumId="25" w15:restartNumberingAfterBreak="0">
    <w:nsid w:val="79686A6F"/>
    <w:multiLevelType w:val="hybridMultilevel"/>
    <w:tmpl w:val="F7EC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20"/>
  </w:num>
  <w:num w:numId="4">
    <w:abstractNumId w:val="11"/>
  </w:num>
  <w:num w:numId="5">
    <w:abstractNumId w:val="19"/>
  </w:num>
  <w:num w:numId="6">
    <w:abstractNumId w:val="25"/>
  </w:num>
  <w:num w:numId="7">
    <w:abstractNumId w:val="12"/>
  </w:num>
  <w:num w:numId="8">
    <w:abstractNumId w:val="9"/>
  </w:num>
  <w:num w:numId="9">
    <w:abstractNumId w:val="22"/>
  </w:num>
  <w:num w:numId="10">
    <w:abstractNumId w:val="7"/>
  </w:num>
  <w:num w:numId="11">
    <w:abstractNumId w:val="15"/>
  </w:num>
  <w:num w:numId="12">
    <w:abstractNumId w:val="2"/>
  </w:num>
  <w:num w:numId="13">
    <w:abstractNumId w:val="14"/>
  </w:num>
  <w:num w:numId="14">
    <w:abstractNumId w:val="24"/>
  </w:num>
  <w:num w:numId="15">
    <w:abstractNumId w:val="5"/>
  </w:num>
  <w:num w:numId="16">
    <w:abstractNumId w:val="21"/>
  </w:num>
  <w:num w:numId="17">
    <w:abstractNumId w:val="16"/>
  </w:num>
  <w:num w:numId="18">
    <w:abstractNumId w:val="0"/>
  </w:num>
  <w:num w:numId="19">
    <w:abstractNumId w:val="6"/>
  </w:num>
  <w:num w:numId="20">
    <w:abstractNumId w:val="23"/>
  </w:num>
  <w:num w:numId="21">
    <w:abstractNumId w:val="17"/>
  </w:num>
  <w:num w:numId="22">
    <w:abstractNumId w:val="18"/>
  </w:num>
  <w:num w:numId="23">
    <w:abstractNumId w:val="10"/>
  </w:num>
  <w:num w:numId="24">
    <w:abstractNumId w:val="8"/>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TO1MLE0NDEwMjRQ0lEKTi0uzszPAykwNKkFAIWoIFwtAAAA"/>
  </w:docVars>
  <w:rsids>
    <w:rsidRoot w:val="002B15C5"/>
    <w:rsid w:val="000002BA"/>
    <w:rsid w:val="0000118D"/>
    <w:rsid w:val="000011DA"/>
    <w:rsid w:val="0000175F"/>
    <w:rsid w:val="000032F3"/>
    <w:rsid w:val="00004401"/>
    <w:rsid w:val="00005139"/>
    <w:rsid w:val="00005186"/>
    <w:rsid w:val="000056C7"/>
    <w:rsid w:val="00007678"/>
    <w:rsid w:val="00010E3E"/>
    <w:rsid w:val="000115D0"/>
    <w:rsid w:val="00013087"/>
    <w:rsid w:val="00013279"/>
    <w:rsid w:val="000133E6"/>
    <w:rsid w:val="0001401A"/>
    <w:rsid w:val="0001470D"/>
    <w:rsid w:val="00015762"/>
    <w:rsid w:val="000159E9"/>
    <w:rsid w:val="00015F43"/>
    <w:rsid w:val="00016323"/>
    <w:rsid w:val="000166C6"/>
    <w:rsid w:val="00017D68"/>
    <w:rsid w:val="00017E17"/>
    <w:rsid w:val="0002079F"/>
    <w:rsid w:val="00021206"/>
    <w:rsid w:val="00021722"/>
    <w:rsid w:val="0002237E"/>
    <w:rsid w:val="00022428"/>
    <w:rsid w:val="0002287C"/>
    <w:rsid w:val="0002370E"/>
    <w:rsid w:val="00024645"/>
    <w:rsid w:val="000301D7"/>
    <w:rsid w:val="000302B8"/>
    <w:rsid w:val="00030381"/>
    <w:rsid w:val="00030D18"/>
    <w:rsid w:val="00031045"/>
    <w:rsid w:val="000350C9"/>
    <w:rsid w:val="0003597E"/>
    <w:rsid w:val="00035AF4"/>
    <w:rsid w:val="00036745"/>
    <w:rsid w:val="00037F27"/>
    <w:rsid w:val="000406E2"/>
    <w:rsid w:val="00042043"/>
    <w:rsid w:val="00042292"/>
    <w:rsid w:val="000422AE"/>
    <w:rsid w:val="000425B9"/>
    <w:rsid w:val="00043ABB"/>
    <w:rsid w:val="0004435E"/>
    <w:rsid w:val="00044466"/>
    <w:rsid w:val="000446D7"/>
    <w:rsid w:val="00044ABD"/>
    <w:rsid w:val="00044D5C"/>
    <w:rsid w:val="0004523C"/>
    <w:rsid w:val="0004565B"/>
    <w:rsid w:val="000461D6"/>
    <w:rsid w:val="0004675B"/>
    <w:rsid w:val="00046822"/>
    <w:rsid w:val="00047877"/>
    <w:rsid w:val="00047E35"/>
    <w:rsid w:val="00050504"/>
    <w:rsid w:val="0005191C"/>
    <w:rsid w:val="00051A64"/>
    <w:rsid w:val="00052A7B"/>
    <w:rsid w:val="00052C78"/>
    <w:rsid w:val="00052D0B"/>
    <w:rsid w:val="00054626"/>
    <w:rsid w:val="00055913"/>
    <w:rsid w:val="00055D7C"/>
    <w:rsid w:val="00055D87"/>
    <w:rsid w:val="00056041"/>
    <w:rsid w:val="00056183"/>
    <w:rsid w:val="00056DAF"/>
    <w:rsid w:val="000575AD"/>
    <w:rsid w:val="00060C27"/>
    <w:rsid w:val="00061B49"/>
    <w:rsid w:val="00062CC4"/>
    <w:rsid w:val="000633F1"/>
    <w:rsid w:val="00063604"/>
    <w:rsid w:val="00063D89"/>
    <w:rsid w:val="00063F0F"/>
    <w:rsid w:val="00063F41"/>
    <w:rsid w:val="00063F49"/>
    <w:rsid w:val="000641BD"/>
    <w:rsid w:val="000652B7"/>
    <w:rsid w:val="000655F1"/>
    <w:rsid w:val="00065C0E"/>
    <w:rsid w:val="00065C58"/>
    <w:rsid w:val="000662BE"/>
    <w:rsid w:val="00066ED5"/>
    <w:rsid w:val="00067AE8"/>
    <w:rsid w:val="00067DCB"/>
    <w:rsid w:val="00073BFA"/>
    <w:rsid w:val="00074388"/>
    <w:rsid w:val="00074EC6"/>
    <w:rsid w:val="00075217"/>
    <w:rsid w:val="00075BFB"/>
    <w:rsid w:val="00075D16"/>
    <w:rsid w:val="000761DA"/>
    <w:rsid w:val="000763BE"/>
    <w:rsid w:val="00076462"/>
    <w:rsid w:val="000769C9"/>
    <w:rsid w:val="00077E6C"/>
    <w:rsid w:val="00080D56"/>
    <w:rsid w:val="0008114F"/>
    <w:rsid w:val="00081382"/>
    <w:rsid w:val="00081BF6"/>
    <w:rsid w:val="00081E32"/>
    <w:rsid w:val="000835CE"/>
    <w:rsid w:val="00084475"/>
    <w:rsid w:val="000858B6"/>
    <w:rsid w:val="000859F3"/>
    <w:rsid w:val="000861E9"/>
    <w:rsid w:val="000867D6"/>
    <w:rsid w:val="00087EDA"/>
    <w:rsid w:val="00090005"/>
    <w:rsid w:val="0009031C"/>
    <w:rsid w:val="00090D55"/>
    <w:rsid w:val="000910FF"/>
    <w:rsid w:val="0009149D"/>
    <w:rsid w:val="00092842"/>
    <w:rsid w:val="00092AD4"/>
    <w:rsid w:val="000930B1"/>
    <w:rsid w:val="0009358F"/>
    <w:rsid w:val="00093F5C"/>
    <w:rsid w:val="0009519F"/>
    <w:rsid w:val="000972F1"/>
    <w:rsid w:val="00097B79"/>
    <w:rsid w:val="000A01FB"/>
    <w:rsid w:val="000A0402"/>
    <w:rsid w:val="000A11CD"/>
    <w:rsid w:val="000A1DE2"/>
    <w:rsid w:val="000A27F3"/>
    <w:rsid w:val="000A2E67"/>
    <w:rsid w:val="000A32AD"/>
    <w:rsid w:val="000A349C"/>
    <w:rsid w:val="000A34D0"/>
    <w:rsid w:val="000A3521"/>
    <w:rsid w:val="000A395E"/>
    <w:rsid w:val="000A472E"/>
    <w:rsid w:val="000A52EF"/>
    <w:rsid w:val="000A5A15"/>
    <w:rsid w:val="000A5D4E"/>
    <w:rsid w:val="000A68A4"/>
    <w:rsid w:val="000B01AB"/>
    <w:rsid w:val="000B0A96"/>
    <w:rsid w:val="000B0D96"/>
    <w:rsid w:val="000B0E73"/>
    <w:rsid w:val="000B1451"/>
    <w:rsid w:val="000B161B"/>
    <w:rsid w:val="000B1DC3"/>
    <w:rsid w:val="000B278E"/>
    <w:rsid w:val="000B30D1"/>
    <w:rsid w:val="000B3736"/>
    <w:rsid w:val="000B3952"/>
    <w:rsid w:val="000B663C"/>
    <w:rsid w:val="000B77F1"/>
    <w:rsid w:val="000B7F66"/>
    <w:rsid w:val="000C02ED"/>
    <w:rsid w:val="000C29C1"/>
    <w:rsid w:val="000C2B08"/>
    <w:rsid w:val="000C3D78"/>
    <w:rsid w:val="000C40E9"/>
    <w:rsid w:val="000C4B92"/>
    <w:rsid w:val="000C4E8D"/>
    <w:rsid w:val="000C51FC"/>
    <w:rsid w:val="000C535F"/>
    <w:rsid w:val="000C54A3"/>
    <w:rsid w:val="000C59C1"/>
    <w:rsid w:val="000C5B9A"/>
    <w:rsid w:val="000C5D68"/>
    <w:rsid w:val="000C63BB"/>
    <w:rsid w:val="000C6D7E"/>
    <w:rsid w:val="000C7922"/>
    <w:rsid w:val="000C7938"/>
    <w:rsid w:val="000D0207"/>
    <w:rsid w:val="000D052A"/>
    <w:rsid w:val="000D176A"/>
    <w:rsid w:val="000D231B"/>
    <w:rsid w:val="000D23E2"/>
    <w:rsid w:val="000D2400"/>
    <w:rsid w:val="000D4533"/>
    <w:rsid w:val="000D4CE6"/>
    <w:rsid w:val="000D533C"/>
    <w:rsid w:val="000D5693"/>
    <w:rsid w:val="000D5AAC"/>
    <w:rsid w:val="000D5AC8"/>
    <w:rsid w:val="000D5C95"/>
    <w:rsid w:val="000D6C8D"/>
    <w:rsid w:val="000D71B8"/>
    <w:rsid w:val="000E086E"/>
    <w:rsid w:val="000E0B36"/>
    <w:rsid w:val="000E0D22"/>
    <w:rsid w:val="000E0EDF"/>
    <w:rsid w:val="000E224D"/>
    <w:rsid w:val="000E22EF"/>
    <w:rsid w:val="000E293E"/>
    <w:rsid w:val="000E39F8"/>
    <w:rsid w:val="000E3CE0"/>
    <w:rsid w:val="000E4305"/>
    <w:rsid w:val="000E4B9B"/>
    <w:rsid w:val="000E623D"/>
    <w:rsid w:val="000E725D"/>
    <w:rsid w:val="000F0EDA"/>
    <w:rsid w:val="000F2279"/>
    <w:rsid w:val="000F27DB"/>
    <w:rsid w:val="000F3246"/>
    <w:rsid w:val="000F3973"/>
    <w:rsid w:val="000F3B2D"/>
    <w:rsid w:val="000F5541"/>
    <w:rsid w:val="000F6435"/>
    <w:rsid w:val="000F6448"/>
    <w:rsid w:val="000F6D3C"/>
    <w:rsid w:val="000F715F"/>
    <w:rsid w:val="000F7906"/>
    <w:rsid w:val="00100927"/>
    <w:rsid w:val="00101108"/>
    <w:rsid w:val="0010156A"/>
    <w:rsid w:val="00101AC1"/>
    <w:rsid w:val="00101AFE"/>
    <w:rsid w:val="00101D1B"/>
    <w:rsid w:val="00102241"/>
    <w:rsid w:val="00103BC7"/>
    <w:rsid w:val="00103E9C"/>
    <w:rsid w:val="0010421B"/>
    <w:rsid w:val="001048E3"/>
    <w:rsid w:val="00104F9D"/>
    <w:rsid w:val="00105A5A"/>
    <w:rsid w:val="00105C54"/>
    <w:rsid w:val="00106A76"/>
    <w:rsid w:val="00106C03"/>
    <w:rsid w:val="00106C21"/>
    <w:rsid w:val="00106E8C"/>
    <w:rsid w:val="001103E7"/>
    <w:rsid w:val="0011096B"/>
    <w:rsid w:val="00110C50"/>
    <w:rsid w:val="00112BBE"/>
    <w:rsid w:val="001134F7"/>
    <w:rsid w:val="0011418C"/>
    <w:rsid w:val="0011549D"/>
    <w:rsid w:val="00115A83"/>
    <w:rsid w:val="001163A8"/>
    <w:rsid w:val="00116E09"/>
    <w:rsid w:val="00116ECC"/>
    <w:rsid w:val="00117ABF"/>
    <w:rsid w:val="00117B56"/>
    <w:rsid w:val="0012052F"/>
    <w:rsid w:val="001205BB"/>
    <w:rsid w:val="0012211E"/>
    <w:rsid w:val="00122297"/>
    <w:rsid w:val="001227F5"/>
    <w:rsid w:val="00122A6C"/>
    <w:rsid w:val="00123B04"/>
    <w:rsid w:val="00123FC6"/>
    <w:rsid w:val="0012477F"/>
    <w:rsid w:val="00124A36"/>
    <w:rsid w:val="00124F6F"/>
    <w:rsid w:val="00124F89"/>
    <w:rsid w:val="00125317"/>
    <w:rsid w:val="00125BC6"/>
    <w:rsid w:val="00126F89"/>
    <w:rsid w:val="00130133"/>
    <w:rsid w:val="00130706"/>
    <w:rsid w:val="0013080B"/>
    <w:rsid w:val="00130E51"/>
    <w:rsid w:val="00132059"/>
    <w:rsid w:val="001326D8"/>
    <w:rsid w:val="00132DCE"/>
    <w:rsid w:val="00132E28"/>
    <w:rsid w:val="001336A9"/>
    <w:rsid w:val="00133866"/>
    <w:rsid w:val="00134BB7"/>
    <w:rsid w:val="0013620A"/>
    <w:rsid w:val="0013647C"/>
    <w:rsid w:val="0013779C"/>
    <w:rsid w:val="00137920"/>
    <w:rsid w:val="00137D50"/>
    <w:rsid w:val="00140465"/>
    <w:rsid w:val="00140E18"/>
    <w:rsid w:val="00141009"/>
    <w:rsid w:val="001415AC"/>
    <w:rsid w:val="00142AC5"/>
    <w:rsid w:val="00142FBD"/>
    <w:rsid w:val="00143457"/>
    <w:rsid w:val="00143737"/>
    <w:rsid w:val="0014415C"/>
    <w:rsid w:val="00144272"/>
    <w:rsid w:val="001442BB"/>
    <w:rsid w:val="001448CA"/>
    <w:rsid w:val="00144D2D"/>
    <w:rsid w:val="00144FE7"/>
    <w:rsid w:val="00145830"/>
    <w:rsid w:val="001501DF"/>
    <w:rsid w:val="0015109A"/>
    <w:rsid w:val="001525AA"/>
    <w:rsid w:val="00152BCF"/>
    <w:rsid w:val="00153B8D"/>
    <w:rsid w:val="00153BA5"/>
    <w:rsid w:val="00154019"/>
    <w:rsid w:val="00155758"/>
    <w:rsid w:val="00155D08"/>
    <w:rsid w:val="00155ED1"/>
    <w:rsid w:val="00156F06"/>
    <w:rsid w:val="00157105"/>
    <w:rsid w:val="00160DE9"/>
    <w:rsid w:val="001610BA"/>
    <w:rsid w:val="00161A7D"/>
    <w:rsid w:val="00162519"/>
    <w:rsid w:val="001630CE"/>
    <w:rsid w:val="001637B7"/>
    <w:rsid w:val="00163AE0"/>
    <w:rsid w:val="00165826"/>
    <w:rsid w:val="0016607B"/>
    <w:rsid w:val="00166A1A"/>
    <w:rsid w:val="0016784A"/>
    <w:rsid w:val="00167E69"/>
    <w:rsid w:val="00170F02"/>
    <w:rsid w:val="001711E0"/>
    <w:rsid w:val="0017140F"/>
    <w:rsid w:val="00171690"/>
    <w:rsid w:val="00171FE5"/>
    <w:rsid w:val="001735C2"/>
    <w:rsid w:val="0017383B"/>
    <w:rsid w:val="001739B5"/>
    <w:rsid w:val="00173CCE"/>
    <w:rsid w:val="0017472B"/>
    <w:rsid w:val="00174761"/>
    <w:rsid w:val="00174A6D"/>
    <w:rsid w:val="0017568B"/>
    <w:rsid w:val="00175A30"/>
    <w:rsid w:val="00176602"/>
    <w:rsid w:val="0017693C"/>
    <w:rsid w:val="00176EE6"/>
    <w:rsid w:val="00177C58"/>
    <w:rsid w:val="0018021C"/>
    <w:rsid w:val="001803B3"/>
    <w:rsid w:val="001803DB"/>
    <w:rsid w:val="00180717"/>
    <w:rsid w:val="0018087E"/>
    <w:rsid w:val="0018168D"/>
    <w:rsid w:val="0018219C"/>
    <w:rsid w:val="001826AB"/>
    <w:rsid w:val="0018332D"/>
    <w:rsid w:val="001835D6"/>
    <w:rsid w:val="0018497E"/>
    <w:rsid w:val="00184EDB"/>
    <w:rsid w:val="0018530E"/>
    <w:rsid w:val="00185EF4"/>
    <w:rsid w:val="00186AF4"/>
    <w:rsid w:val="00190564"/>
    <w:rsid w:val="001915AD"/>
    <w:rsid w:val="0019172F"/>
    <w:rsid w:val="001918F3"/>
    <w:rsid w:val="001919A9"/>
    <w:rsid w:val="001929BD"/>
    <w:rsid w:val="00192F06"/>
    <w:rsid w:val="00193507"/>
    <w:rsid w:val="0019426B"/>
    <w:rsid w:val="001953BF"/>
    <w:rsid w:val="00195413"/>
    <w:rsid w:val="00195EBB"/>
    <w:rsid w:val="001971F0"/>
    <w:rsid w:val="00197A81"/>
    <w:rsid w:val="00197E9B"/>
    <w:rsid w:val="001A09DF"/>
    <w:rsid w:val="001A0A1C"/>
    <w:rsid w:val="001A0C29"/>
    <w:rsid w:val="001A1A52"/>
    <w:rsid w:val="001A337C"/>
    <w:rsid w:val="001A33F8"/>
    <w:rsid w:val="001A5F26"/>
    <w:rsid w:val="001A6892"/>
    <w:rsid w:val="001B0E72"/>
    <w:rsid w:val="001B2461"/>
    <w:rsid w:val="001B25CE"/>
    <w:rsid w:val="001B2764"/>
    <w:rsid w:val="001B3843"/>
    <w:rsid w:val="001B393E"/>
    <w:rsid w:val="001B3FEE"/>
    <w:rsid w:val="001B41DC"/>
    <w:rsid w:val="001B4EC9"/>
    <w:rsid w:val="001B5392"/>
    <w:rsid w:val="001B6535"/>
    <w:rsid w:val="001B6E75"/>
    <w:rsid w:val="001B7450"/>
    <w:rsid w:val="001B792A"/>
    <w:rsid w:val="001C089F"/>
    <w:rsid w:val="001C1007"/>
    <w:rsid w:val="001C1F0D"/>
    <w:rsid w:val="001C2F10"/>
    <w:rsid w:val="001C31FE"/>
    <w:rsid w:val="001C3A0D"/>
    <w:rsid w:val="001C52B6"/>
    <w:rsid w:val="001C5A10"/>
    <w:rsid w:val="001C5A20"/>
    <w:rsid w:val="001C5F56"/>
    <w:rsid w:val="001C7C04"/>
    <w:rsid w:val="001C7D8B"/>
    <w:rsid w:val="001D0372"/>
    <w:rsid w:val="001D1069"/>
    <w:rsid w:val="001D11B8"/>
    <w:rsid w:val="001D1C04"/>
    <w:rsid w:val="001D1CE8"/>
    <w:rsid w:val="001D2D79"/>
    <w:rsid w:val="001D2F2A"/>
    <w:rsid w:val="001D36C3"/>
    <w:rsid w:val="001D37C2"/>
    <w:rsid w:val="001D4F45"/>
    <w:rsid w:val="001D5342"/>
    <w:rsid w:val="001D606E"/>
    <w:rsid w:val="001D6446"/>
    <w:rsid w:val="001D76F0"/>
    <w:rsid w:val="001D7740"/>
    <w:rsid w:val="001D7B65"/>
    <w:rsid w:val="001D7ED0"/>
    <w:rsid w:val="001E08B4"/>
    <w:rsid w:val="001E0AF5"/>
    <w:rsid w:val="001E1396"/>
    <w:rsid w:val="001E21F7"/>
    <w:rsid w:val="001E2684"/>
    <w:rsid w:val="001E28BC"/>
    <w:rsid w:val="001E2DD4"/>
    <w:rsid w:val="001E3058"/>
    <w:rsid w:val="001E3147"/>
    <w:rsid w:val="001E3328"/>
    <w:rsid w:val="001E3D27"/>
    <w:rsid w:val="001E4D38"/>
    <w:rsid w:val="001E53AD"/>
    <w:rsid w:val="001E695B"/>
    <w:rsid w:val="001E6C84"/>
    <w:rsid w:val="001E6F9B"/>
    <w:rsid w:val="001E747F"/>
    <w:rsid w:val="001F0182"/>
    <w:rsid w:val="001F048E"/>
    <w:rsid w:val="001F0E3D"/>
    <w:rsid w:val="001F0E51"/>
    <w:rsid w:val="001F2512"/>
    <w:rsid w:val="001F25A4"/>
    <w:rsid w:val="001F2C1A"/>
    <w:rsid w:val="001F2F9B"/>
    <w:rsid w:val="001F3C41"/>
    <w:rsid w:val="001F3E05"/>
    <w:rsid w:val="001F4A92"/>
    <w:rsid w:val="001F4C80"/>
    <w:rsid w:val="001F4F35"/>
    <w:rsid w:val="001F58D8"/>
    <w:rsid w:val="001F5AAA"/>
    <w:rsid w:val="001F5CE2"/>
    <w:rsid w:val="001F7A4F"/>
    <w:rsid w:val="001F7B06"/>
    <w:rsid w:val="00200860"/>
    <w:rsid w:val="00201668"/>
    <w:rsid w:val="002016BF"/>
    <w:rsid w:val="00201D68"/>
    <w:rsid w:val="00203B99"/>
    <w:rsid w:val="00203D90"/>
    <w:rsid w:val="00204048"/>
    <w:rsid w:val="00205C98"/>
    <w:rsid w:val="00205D72"/>
    <w:rsid w:val="0020616D"/>
    <w:rsid w:val="00206876"/>
    <w:rsid w:val="00207123"/>
    <w:rsid w:val="002072DB"/>
    <w:rsid w:val="0020744B"/>
    <w:rsid w:val="0020776F"/>
    <w:rsid w:val="00210117"/>
    <w:rsid w:val="00210784"/>
    <w:rsid w:val="00212197"/>
    <w:rsid w:val="00212411"/>
    <w:rsid w:val="00212C1F"/>
    <w:rsid w:val="002171A3"/>
    <w:rsid w:val="00217534"/>
    <w:rsid w:val="00217A34"/>
    <w:rsid w:val="00220170"/>
    <w:rsid w:val="00220A6C"/>
    <w:rsid w:val="002211C6"/>
    <w:rsid w:val="002214E7"/>
    <w:rsid w:val="00222AA1"/>
    <w:rsid w:val="00222CAA"/>
    <w:rsid w:val="00224C0C"/>
    <w:rsid w:val="00225200"/>
    <w:rsid w:val="0022539F"/>
    <w:rsid w:val="0022657F"/>
    <w:rsid w:val="002304E6"/>
    <w:rsid w:val="00230F1A"/>
    <w:rsid w:val="00231416"/>
    <w:rsid w:val="00232B71"/>
    <w:rsid w:val="00232FDB"/>
    <w:rsid w:val="0023461E"/>
    <w:rsid w:val="00234B9F"/>
    <w:rsid w:val="00235160"/>
    <w:rsid w:val="002351CE"/>
    <w:rsid w:val="002354C8"/>
    <w:rsid w:val="002355F6"/>
    <w:rsid w:val="00235603"/>
    <w:rsid w:val="00235985"/>
    <w:rsid w:val="00235DE1"/>
    <w:rsid w:val="0024011A"/>
    <w:rsid w:val="00240246"/>
    <w:rsid w:val="00240655"/>
    <w:rsid w:val="002409AE"/>
    <w:rsid w:val="00241079"/>
    <w:rsid w:val="002435A2"/>
    <w:rsid w:val="00243662"/>
    <w:rsid w:val="002444D2"/>
    <w:rsid w:val="00244CB6"/>
    <w:rsid w:val="00245F12"/>
    <w:rsid w:val="002464FF"/>
    <w:rsid w:val="00246539"/>
    <w:rsid w:val="002466B5"/>
    <w:rsid w:val="0025469D"/>
    <w:rsid w:val="00254BCF"/>
    <w:rsid w:val="00254D02"/>
    <w:rsid w:val="002553EA"/>
    <w:rsid w:val="00255557"/>
    <w:rsid w:val="00255833"/>
    <w:rsid w:val="00257262"/>
    <w:rsid w:val="002579F5"/>
    <w:rsid w:val="00261BD2"/>
    <w:rsid w:val="00261F2F"/>
    <w:rsid w:val="00262213"/>
    <w:rsid w:val="0026222E"/>
    <w:rsid w:val="00262296"/>
    <w:rsid w:val="002628EA"/>
    <w:rsid w:val="00262C72"/>
    <w:rsid w:val="002632C1"/>
    <w:rsid w:val="002633D7"/>
    <w:rsid w:val="002635F6"/>
    <w:rsid w:val="0026380D"/>
    <w:rsid w:val="0026400A"/>
    <w:rsid w:val="00264782"/>
    <w:rsid w:val="00264880"/>
    <w:rsid w:val="002651D9"/>
    <w:rsid w:val="00266A48"/>
    <w:rsid w:val="00267059"/>
    <w:rsid w:val="00267EB6"/>
    <w:rsid w:val="0027013C"/>
    <w:rsid w:val="00271A3A"/>
    <w:rsid w:val="002725D9"/>
    <w:rsid w:val="0027345A"/>
    <w:rsid w:val="00274C5B"/>
    <w:rsid w:val="00275875"/>
    <w:rsid w:val="00275C98"/>
    <w:rsid w:val="00276D10"/>
    <w:rsid w:val="00276D2B"/>
    <w:rsid w:val="00277EA2"/>
    <w:rsid w:val="002809FF"/>
    <w:rsid w:val="00280B50"/>
    <w:rsid w:val="002823CB"/>
    <w:rsid w:val="00282A2D"/>
    <w:rsid w:val="0028333E"/>
    <w:rsid w:val="00283DD8"/>
    <w:rsid w:val="002841C5"/>
    <w:rsid w:val="002851B4"/>
    <w:rsid w:val="002853EF"/>
    <w:rsid w:val="002854BC"/>
    <w:rsid w:val="00291601"/>
    <w:rsid w:val="00291D86"/>
    <w:rsid w:val="00292462"/>
    <w:rsid w:val="00292C6D"/>
    <w:rsid w:val="00293C05"/>
    <w:rsid w:val="00293F48"/>
    <w:rsid w:val="00295264"/>
    <w:rsid w:val="00295423"/>
    <w:rsid w:val="00295620"/>
    <w:rsid w:val="00295EB0"/>
    <w:rsid w:val="002968A5"/>
    <w:rsid w:val="002A00BE"/>
    <w:rsid w:val="002A043B"/>
    <w:rsid w:val="002A194D"/>
    <w:rsid w:val="002A1EA7"/>
    <w:rsid w:val="002A2153"/>
    <w:rsid w:val="002A2C29"/>
    <w:rsid w:val="002A2D24"/>
    <w:rsid w:val="002A2ECE"/>
    <w:rsid w:val="002A35AC"/>
    <w:rsid w:val="002A3DD0"/>
    <w:rsid w:val="002A42E0"/>
    <w:rsid w:val="002A4775"/>
    <w:rsid w:val="002A47BC"/>
    <w:rsid w:val="002A4A69"/>
    <w:rsid w:val="002A4DCA"/>
    <w:rsid w:val="002A55FE"/>
    <w:rsid w:val="002A5B9A"/>
    <w:rsid w:val="002A60D3"/>
    <w:rsid w:val="002A60F4"/>
    <w:rsid w:val="002A68A0"/>
    <w:rsid w:val="002A6A74"/>
    <w:rsid w:val="002A78C5"/>
    <w:rsid w:val="002A7E8F"/>
    <w:rsid w:val="002B148E"/>
    <w:rsid w:val="002B15C5"/>
    <w:rsid w:val="002B1615"/>
    <w:rsid w:val="002B19D3"/>
    <w:rsid w:val="002B1A49"/>
    <w:rsid w:val="002B2DD3"/>
    <w:rsid w:val="002B3C03"/>
    <w:rsid w:val="002B4377"/>
    <w:rsid w:val="002B4780"/>
    <w:rsid w:val="002B4F30"/>
    <w:rsid w:val="002B523F"/>
    <w:rsid w:val="002B5F35"/>
    <w:rsid w:val="002B6403"/>
    <w:rsid w:val="002B6B74"/>
    <w:rsid w:val="002B6C7E"/>
    <w:rsid w:val="002B73A2"/>
    <w:rsid w:val="002B76CC"/>
    <w:rsid w:val="002B77E9"/>
    <w:rsid w:val="002C0DB1"/>
    <w:rsid w:val="002C13DB"/>
    <w:rsid w:val="002C1A0B"/>
    <w:rsid w:val="002C1A38"/>
    <w:rsid w:val="002C1D32"/>
    <w:rsid w:val="002C1F00"/>
    <w:rsid w:val="002C3019"/>
    <w:rsid w:val="002C3D2A"/>
    <w:rsid w:val="002C3F89"/>
    <w:rsid w:val="002C406D"/>
    <w:rsid w:val="002C448F"/>
    <w:rsid w:val="002C4BB6"/>
    <w:rsid w:val="002C4EEC"/>
    <w:rsid w:val="002C4F02"/>
    <w:rsid w:val="002C74B4"/>
    <w:rsid w:val="002D044E"/>
    <w:rsid w:val="002D0F24"/>
    <w:rsid w:val="002D0FBD"/>
    <w:rsid w:val="002D13D9"/>
    <w:rsid w:val="002D1980"/>
    <w:rsid w:val="002D30EC"/>
    <w:rsid w:val="002D347D"/>
    <w:rsid w:val="002D4CB8"/>
    <w:rsid w:val="002D4F1D"/>
    <w:rsid w:val="002D5149"/>
    <w:rsid w:val="002D5432"/>
    <w:rsid w:val="002D5F2D"/>
    <w:rsid w:val="002D6325"/>
    <w:rsid w:val="002D6F21"/>
    <w:rsid w:val="002D72D6"/>
    <w:rsid w:val="002D75A9"/>
    <w:rsid w:val="002D7E5B"/>
    <w:rsid w:val="002E00A8"/>
    <w:rsid w:val="002E12A2"/>
    <w:rsid w:val="002E1980"/>
    <w:rsid w:val="002E1D26"/>
    <w:rsid w:val="002E1E30"/>
    <w:rsid w:val="002E3235"/>
    <w:rsid w:val="002E48D9"/>
    <w:rsid w:val="002E7607"/>
    <w:rsid w:val="002F0904"/>
    <w:rsid w:val="002F10BB"/>
    <w:rsid w:val="002F17BC"/>
    <w:rsid w:val="002F1BAE"/>
    <w:rsid w:val="002F1E66"/>
    <w:rsid w:val="002F2F64"/>
    <w:rsid w:val="002F3612"/>
    <w:rsid w:val="002F3695"/>
    <w:rsid w:val="002F44CD"/>
    <w:rsid w:val="002F482C"/>
    <w:rsid w:val="002F4B93"/>
    <w:rsid w:val="002F4F11"/>
    <w:rsid w:val="002F643B"/>
    <w:rsid w:val="002F6600"/>
    <w:rsid w:val="002F72FD"/>
    <w:rsid w:val="00300140"/>
    <w:rsid w:val="003005BB"/>
    <w:rsid w:val="00300E8E"/>
    <w:rsid w:val="003013F8"/>
    <w:rsid w:val="00301C99"/>
    <w:rsid w:val="0030259D"/>
    <w:rsid w:val="00303733"/>
    <w:rsid w:val="003043F9"/>
    <w:rsid w:val="0030597D"/>
    <w:rsid w:val="00306975"/>
    <w:rsid w:val="00306CED"/>
    <w:rsid w:val="00307A03"/>
    <w:rsid w:val="00307A4D"/>
    <w:rsid w:val="00307C3B"/>
    <w:rsid w:val="00310834"/>
    <w:rsid w:val="00311506"/>
    <w:rsid w:val="0031198F"/>
    <w:rsid w:val="00311FF4"/>
    <w:rsid w:val="0031295D"/>
    <w:rsid w:val="00314152"/>
    <w:rsid w:val="0031497C"/>
    <w:rsid w:val="00314DCE"/>
    <w:rsid w:val="00315648"/>
    <w:rsid w:val="00315A54"/>
    <w:rsid w:val="00315B4B"/>
    <w:rsid w:val="0031618F"/>
    <w:rsid w:val="00317037"/>
    <w:rsid w:val="003174C2"/>
    <w:rsid w:val="00317AF3"/>
    <w:rsid w:val="00320CF7"/>
    <w:rsid w:val="00320F36"/>
    <w:rsid w:val="00321220"/>
    <w:rsid w:val="003218EF"/>
    <w:rsid w:val="00323B62"/>
    <w:rsid w:val="003244D5"/>
    <w:rsid w:val="003249C8"/>
    <w:rsid w:val="00324B84"/>
    <w:rsid w:val="00325B35"/>
    <w:rsid w:val="00326AD1"/>
    <w:rsid w:val="003270B3"/>
    <w:rsid w:val="00327204"/>
    <w:rsid w:val="00327250"/>
    <w:rsid w:val="00327251"/>
    <w:rsid w:val="0032730D"/>
    <w:rsid w:val="00327A05"/>
    <w:rsid w:val="0033018F"/>
    <w:rsid w:val="003309BB"/>
    <w:rsid w:val="003309E3"/>
    <w:rsid w:val="00331109"/>
    <w:rsid w:val="00331302"/>
    <w:rsid w:val="00331360"/>
    <w:rsid w:val="0033210C"/>
    <w:rsid w:val="00332380"/>
    <w:rsid w:val="0033321A"/>
    <w:rsid w:val="00333A24"/>
    <w:rsid w:val="00333E9B"/>
    <w:rsid w:val="00333EBE"/>
    <w:rsid w:val="00333F2C"/>
    <w:rsid w:val="0033481C"/>
    <w:rsid w:val="0033535A"/>
    <w:rsid w:val="00335B2C"/>
    <w:rsid w:val="0033662C"/>
    <w:rsid w:val="00336649"/>
    <w:rsid w:val="0033743A"/>
    <w:rsid w:val="00337455"/>
    <w:rsid w:val="00337576"/>
    <w:rsid w:val="00340CDD"/>
    <w:rsid w:val="00340D5D"/>
    <w:rsid w:val="00341C6F"/>
    <w:rsid w:val="00342EA5"/>
    <w:rsid w:val="00342F78"/>
    <w:rsid w:val="00343465"/>
    <w:rsid w:val="00344AD0"/>
    <w:rsid w:val="00345E34"/>
    <w:rsid w:val="00346178"/>
    <w:rsid w:val="00346260"/>
    <w:rsid w:val="003470CD"/>
    <w:rsid w:val="00350760"/>
    <w:rsid w:val="0035190B"/>
    <w:rsid w:val="00352B76"/>
    <w:rsid w:val="0035373E"/>
    <w:rsid w:val="00353836"/>
    <w:rsid w:val="00353F1D"/>
    <w:rsid w:val="00354BA9"/>
    <w:rsid w:val="00354FA2"/>
    <w:rsid w:val="00356535"/>
    <w:rsid w:val="00357F3E"/>
    <w:rsid w:val="00360DDB"/>
    <w:rsid w:val="00361D73"/>
    <w:rsid w:val="00361F4B"/>
    <w:rsid w:val="0036250E"/>
    <w:rsid w:val="003635FE"/>
    <w:rsid w:val="003639FA"/>
    <w:rsid w:val="00363B60"/>
    <w:rsid w:val="003640F3"/>
    <w:rsid w:val="0036429C"/>
    <w:rsid w:val="00364425"/>
    <w:rsid w:val="003647D3"/>
    <w:rsid w:val="0036533F"/>
    <w:rsid w:val="00365BED"/>
    <w:rsid w:val="003671E6"/>
    <w:rsid w:val="00367973"/>
    <w:rsid w:val="00367D19"/>
    <w:rsid w:val="003706F3"/>
    <w:rsid w:val="00370BB9"/>
    <w:rsid w:val="00371037"/>
    <w:rsid w:val="003720BB"/>
    <w:rsid w:val="00372879"/>
    <w:rsid w:val="00373206"/>
    <w:rsid w:val="0037355B"/>
    <w:rsid w:val="0037358E"/>
    <w:rsid w:val="00373B45"/>
    <w:rsid w:val="00374BDA"/>
    <w:rsid w:val="00375528"/>
    <w:rsid w:val="0037602B"/>
    <w:rsid w:val="00376BE4"/>
    <w:rsid w:val="003800FC"/>
    <w:rsid w:val="00380247"/>
    <w:rsid w:val="003806F6"/>
    <w:rsid w:val="00380F51"/>
    <w:rsid w:val="003810BD"/>
    <w:rsid w:val="00382520"/>
    <w:rsid w:val="00382793"/>
    <w:rsid w:val="00383936"/>
    <w:rsid w:val="00383C47"/>
    <w:rsid w:val="00383CD0"/>
    <w:rsid w:val="003840F3"/>
    <w:rsid w:val="00384389"/>
    <w:rsid w:val="003856D8"/>
    <w:rsid w:val="003864F7"/>
    <w:rsid w:val="003866DF"/>
    <w:rsid w:val="00386A7B"/>
    <w:rsid w:val="00386A88"/>
    <w:rsid w:val="00386E12"/>
    <w:rsid w:val="00387228"/>
    <w:rsid w:val="00390E30"/>
    <w:rsid w:val="00391158"/>
    <w:rsid w:val="00391578"/>
    <w:rsid w:val="00391689"/>
    <w:rsid w:val="00391B3E"/>
    <w:rsid w:val="00391C64"/>
    <w:rsid w:val="00391F8A"/>
    <w:rsid w:val="00392311"/>
    <w:rsid w:val="00392BA1"/>
    <w:rsid w:val="00392BA9"/>
    <w:rsid w:val="00393237"/>
    <w:rsid w:val="00393F4A"/>
    <w:rsid w:val="0039491E"/>
    <w:rsid w:val="003954EA"/>
    <w:rsid w:val="00396A9E"/>
    <w:rsid w:val="00396B91"/>
    <w:rsid w:val="00396BE3"/>
    <w:rsid w:val="00396DFB"/>
    <w:rsid w:val="00397947"/>
    <w:rsid w:val="00397FF2"/>
    <w:rsid w:val="003A0948"/>
    <w:rsid w:val="003A0D89"/>
    <w:rsid w:val="003A10D8"/>
    <w:rsid w:val="003A1C4D"/>
    <w:rsid w:val="003A20C1"/>
    <w:rsid w:val="003A216D"/>
    <w:rsid w:val="003A2AF2"/>
    <w:rsid w:val="003A2D88"/>
    <w:rsid w:val="003A3C38"/>
    <w:rsid w:val="003A5783"/>
    <w:rsid w:val="003A5E30"/>
    <w:rsid w:val="003A5EB0"/>
    <w:rsid w:val="003A7305"/>
    <w:rsid w:val="003A789D"/>
    <w:rsid w:val="003B008F"/>
    <w:rsid w:val="003B0ABD"/>
    <w:rsid w:val="003B0D9C"/>
    <w:rsid w:val="003B0DA2"/>
    <w:rsid w:val="003B195D"/>
    <w:rsid w:val="003B1EB0"/>
    <w:rsid w:val="003B2649"/>
    <w:rsid w:val="003B2AA9"/>
    <w:rsid w:val="003B30AD"/>
    <w:rsid w:val="003B3FFA"/>
    <w:rsid w:val="003B5DBE"/>
    <w:rsid w:val="003B68FE"/>
    <w:rsid w:val="003B6928"/>
    <w:rsid w:val="003B78B2"/>
    <w:rsid w:val="003B7FC4"/>
    <w:rsid w:val="003C017B"/>
    <w:rsid w:val="003C11FC"/>
    <w:rsid w:val="003C1812"/>
    <w:rsid w:val="003C21F2"/>
    <w:rsid w:val="003C335C"/>
    <w:rsid w:val="003C3C7B"/>
    <w:rsid w:val="003C3D39"/>
    <w:rsid w:val="003C48BD"/>
    <w:rsid w:val="003C4E95"/>
    <w:rsid w:val="003C5075"/>
    <w:rsid w:val="003C5771"/>
    <w:rsid w:val="003C72D7"/>
    <w:rsid w:val="003C76E5"/>
    <w:rsid w:val="003C7B43"/>
    <w:rsid w:val="003C7EF7"/>
    <w:rsid w:val="003D08DE"/>
    <w:rsid w:val="003D1B48"/>
    <w:rsid w:val="003D222B"/>
    <w:rsid w:val="003D335E"/>
    <w:rsid w:val="003D3707"/>
    <w:rsid w:val="003D3BAC"/>
    <w:rsid w:val="003D3CBB"/>
    <w:rsid w:val="003D40A0"/>
    <w:rsid w:val="003D4D2E"/>
    <w:rsid w:val="003D4E2E"/>
    <w:rsid w:val="003D587F"/>
    <w:rsid w:val="003D5B2D"/>
    <w:rsid w:val="003D62B1"/>
    <w:rsid w:val="003D6E54"/>
    <w:rsid w:val="003D77C6"/>
    <w:rsid w:val="003D7A1F"/>
    <w:rsid w:val="003D7E04"/>
    <w:rsid w:val="003E09D5"/>
    <w:rsid w:val="003E1E42"/>
    <w:rsid w:val="003E284B"/>
    <w:rsid w:val="003E2C8F"/>
    <w:rsid w:val="003E2DAA"/>
    <w:rsid w:val="003E33DC"/>
    <w:rsid w:val="003E3502"/>
    <w:rsid w:val="003E3DB9"/>
    <w:rsid w:val="003E4409"/>
    <w:rsid w:val="003E4B73"/>
    <w:rsid w:val="003E529E"/>
    <w:rsid w:val="003E5E55"/>
    <w:rsid w:val="003E5E73"/>
    <w:rsid w:val="003E6019"/>
    <w:rsid w:val="003E6521"/>
    <w:rsid w:val="003E6CA6"/>
    <w:rsid w:val="003E758B"/>
    <w:rsid w:val="003E7809"/>
    <w:rsid w:val="003F10A5"/>
    <w:rsid w:val="003F16A0"/>
    <w:rsid w:val="003F1914"/>
    <w:rsid w:val="003F2C1A"/>
    <w:rsid w:val="003F35BE"/>
    <w:rsid w:val="003F3E5A"/>
    <w:rsid w:val="003F401A"/>
    <w:rsid w:val="003F4140"/>
    <w:rsid w:val="003F48F3"/>
    <w:rsid w:val="003F51D1"/>
    <w:rsid w:val="003F52F7"/>
    <w:rsid w:val="003F6A20"/>
    <w:rsid w:val="003F727A"/>
    <w:rsid w:val="003F7334"/>
    <w:rsid w:val="003F7C6B"/>
    <w:rsid w:val="00400748"/>
    <w:rsid w:val="0040097D"/>
    <w:rsid w:val="00401EC9"/>
    <w:rsid w:val="0040223F"/>
    <w:rsid w:val="004025A9"/>
    <w:rsid w:val="004038F5"/>
    <w:rsid w:val="00404492"/>
    <w:rsid w:val="00404865"/>
    <w:rsid w:val="00404D5B"/>
    <w:rsid w:val="00405904"/>
    <w:rsid w:val="0040647B"/>
    <w:rsid w:val="00406531"/>
    <w:rsid w:val="00406AD3"/>
    <w:rsid w:val="00406C3D"/>
    <w:rsid w:val="00406C98"/>
    <w:rsid w:val="0040727E"/>
    <w:rsid w:val="00407828"/>
    <w:rsid w:val="00407D2D"/>
    <w:rsid w:val="004108AC"/>
    <w:rsid w:val="0041136E"/>
    <w:rsid w:val="00411F72"/>
    <w:rsid w:val="00411FB8"/>
    <w:rsid w:val="00412AA9"/>
    <w:rsid w:val="00413218"/>
    <w:rsid w:val="0041388E"/>
    <w:rsid w:val="00413F1E"/>
    <w:rsid w:val="004141A1"/>
    <w:rsid w:val="00415112"/>
    <w:rsid w:val="00415BB9"/>
    <w:rsid w:val="0041607B"/>
    <w:rsid w:val="00416741"/>
    <w:rsid w:val="00420484"/>
    <w:rsid w:val="0042227E"/>
    <w:rsid w:val="00422657"/>
    <w:rsid w:val="004240A6"/>
    <w:rsid w:val="00424100"/>
    <w:rsid w:val="004252EB"/>
    <w:rsid w:val="00425561"/>
    <w:rsid w:val="00425BC7"/>
    <w:rsid w:val="00426FA5"/>
    <w:rsid w:val="00427BD7"/>
    <w:rsid w:val="00427C43"/>
    <w:rsid w:val="00430729"/>
    <w:rsid w:val="00430E3C"/>
    <w:rsid w:val="004329A2"/>
    <w:rsid w:val="00432BB6"/>
    <w:rsid w:val="004333A4"/>
    <w:rsid w:val="004346B1"/>
    <w:rsid w:val="00434DBB"/>
    <w:rsid w:val="004363B4"/>
    <w:rsid w:val="004367C3"/>
    <w:rsid w:val="004376A6"/>
    <w:rsid w:val="00437A1E"/>
    <w:rsid w:val="00437BA6"/>
    <w:rsid w:val="00440E9C"/>
    <w:rsid w:val="00441776"/>
    <w:rsid w:val="00442C60"/>
    <w:rsid w:val="0044343B"/>
    <w:rsid w:val="00443766"/>
    <w:rsid w:val="00443B8E"/>
    <w:rsid w:val="00444A30"/>
    <w:rsid w:val="00444B82"/>
    <w:rsid w:val="004471AA"/>
    <w:rsid w:val="00447840"/>
    <w:rsid w:val="00447FD8"/>
    <w:rsid w:val="0045051A"/>
    <w:rsid w:val="00451E12"/>
    <w:rsid w:val="00452A51"/>
    <w:rsid w:val="0045313D"/>
    <w:rsid w:val="0045378F"/>
    <w:rsid w:val="0045472F"/>
    <w:rsid w:val="00456360"/>
    <w:rsid w:val="004564A6"/>
    <w:rsid w:val="0045692A"/>
    <w:rsid w:val="00456989"/>
    <w:rsid w:val="004575EC"/>
    <w:rsid w:val="00460312"/>
    <w:rsid w:val="00460D51"/>
    <w:rsid w:val="00461C30"/>
    <w:rsid w:val="00462431"/>
    <w:rsid w:val="00462A9A"/>
    <w:rsid w:val="00463618"/>
    <w:rsid w:val="00463B9A"/>
    <w:rsid w:val="00463E28"/>
    <w:rsid w:val="00463E97"/>
    <w:rsid w:val="0046492E"/>
    <w:rsid w:val="00465285"/>
    <w:rsid w:val="004654AD"/>
    <w:rsid w:val="00465F23"/>
    <w:rsid w:val="00467317"/>
    <w:rsid w:val="00467D73"/>
    <w:rsid w:val="00467EBB"/>
    <w:rsid w:val="004703CE"/>
    <w:rsid w:val="00470E4C"/>
    <w:rsid w:val="00471D16"/>
    <w:rsid w:val="004724A2"/>
    <w:rsid w:val="004729BE"/>
    <w:rsid w:val="00472D7E"/>
    <w:rsid w:val="0047470B"/>
    <w:rsid w:val="00475941"/>
    <w:rsid w:val="00475AF9"/>
    <w:rsid w:val="0047777B"/>
    <w:rsid w:val="00477B76"/>
    <w:rsid w:val="00477C48"/>
    <w:rsid w:val="0048007E"/>
    <w:rsid w:val="004809AD"/>
    <w:rsid w:val="00483983"/>
    <w:rsid w:val="004848F3"/>
    <w:rsid w:val="0048490A"/>
    <w:rsid w:val="00485627"/>
    <w:rsid w:val="004863DE"/>
    <w:rsid w:val="0048644E"/>
    <w:rsid w:val="00486CD6"/>
    <w:rsid w:val="004876A8"/>
    <w:rsid w:val="00487E0D"/>
    <w:rsid w:val="00490CB4"/>
    <w:rsid w:val="004912FD"/>
    <w:rsid w:val="00491599"/>
    <w:rsid w:val="0049179E"/>
    <w:rsid w:val="00492107"/>
    <w:rsid w:val="00492EFC"/>
    <w:rsid w:val="0049343C"/>
    <w:rsid w:val="004952A0"/>
    <w:rsid w:val="0049588E"/>
    <w:rsid w:val="00495BAB"/>
    <w:rsid w:val="00495EE0"/>
    <w:rsid w:val="00496496"/>
    <w:rsid w:val="0049682D"/>
    <w:rsid w:val="00497565"/>
    <w:rsid w:val="004977F4"/>
    <w:rsid w:val="004A0F5D"/>
    <w:rsid w:val="004A1628"/>
    <w:rsid w:val="004A1E18"/>
    <w:rsid w:val="004A2062"/>
    <w:rsid w:val="004A2175"/>
    <w:rsid w:val="004A3837"/>
    <w:rsid w:val="004A40B5"/>
    <w:rsid w:val="004A5CD1"/>
    <w:rsid w:val="004A75D5"/>
    <w:rsid w:val="004A75EF"/>
    <w:rsid w:val="004A7CA8"/>
    <w:rsid w:val="004B05A9"/>
    <w:rsid w:val="004B0B03"/>
    <w:rsid w:val="004B212E"/>
    <w:rsid w:val="004B319A"/>
    <w:rsid w:val="004B39BC"/>
    <w:rsid w:val="004B48AC"/>
    <w:rsid w:val="004B4C1B"/>
    <w:rsid w:val="004B4FAE"/>
    <w:rsid w:val="004B5A36"/>
    <w:rsid w:val="004B5C41"/>
    <w:rsid w:val="004B6568"/>
    <w:rsid w:val="004B6BE7"/>
    <w:rsid w:val="004B703C"/>
    <w:rsid w:val="004B798C"/>
    <w:rsid w:val="004B7B78"/>
    <w:rsid w:val="004B7C37"/>
    <w:rsid w:val="004C00EE"/>
    <w:rsid w:val="004C0B7E"/>
    <w:rsid w:val="004C0BB4"/>
    <w:rsid w:val="004C0F67"/>
    <w:rsid w:val="004C106B"/>
    <w:rsid w:val="004C324A"/>
    <w:rsid w:val="004C3457"/>
    <w:rsid w:val="004C57C3"/>
    <w:rsid w:val="004C5BF4"/>
    <w:rsid w:val="004C5C2A"/>
    <w:rsid w:val="004C60B9"/>
    <w:rsid w:val="004C6373"/>
    <w:rsid w:val="004C77E0"/>
    <w:rsid w:val="004C792C"/>
    <w:rsid w:val="004D29F7"/>
    <w:rsid w:val="004D33A4"/>
    <w:rsid w:val="004D35E1"/>
    <w:rsid w:val="004D3989"/>
    <w:rsid w:val="004D3C22"/>
    <w:rsid w:val="004D4783"/>
    <w:rsid w:val="004D5F0F"/>
    <w:rsid w:val="004D609A"/>
    <w:rsid w:val="004D7046"/>
    <w:rsid w:val="004D7B7E"/>
    <w:rsid w:val="004E079C"/>
    <w:rsid w:val="004E14DA"/>
    <w:rsid w:val="004E17AC"/>
    <w:rsid w:val="004E2B15"/>
    <w:rsid w:val="004E3648"/>
    <w:rsid w:val="004E37A6"/>
    <w:rsid w:val="004E5762"/>
    <w:rsid w:val="004E6A01"/>
    <w:rsid w:val="004E6F8C"/>
    <w:rsid w:val="004E724E"/>
    <w:rsid w:val="004E7728"/>
    <w:rsid w:val="004E7E2A"/>
    <w:rsid w:val="004F00C3"/>
    <w:rsid w:val="004F00DA"/>
    <w:rsid w:val="004F0C4F"/>
    <w:rsid w:val="004F11E2"/>
    <w:rsid w:val="004F196B"/>
    <w:rsid w:val="004F3434"/>
    <w:rsid w:val="004F510E"/>
    <w:rsid w:val="004F51A2"/>
    <w:rsid w:val="004F5C0C"/>
    <w:rsid w:val="004F73A7"/>
    <w:rsid w:val="004F7D89"/>
    <w:rsid w:val="004F7E03"/>
    <w:rsid w:val="00501CBF"/>
    <w:rsid w:val="00501F23"/>
    <w:rsid w:val="00502AE9"/>
    <w:rsid w:val="00502D7F"/>
    <w:rsid w:val="00503311"/>
    <w:rsid w:val="00503A3E"/>
    <w:rsid w:val="00503F9E"/>
    <w:rsid w:val="005041E0"/>
    <w:rsid w:val="00504487"/>
    <w:rsid w:val="0050485A"/>
    <w:rsid w:val="00506B7B"/>
    <w:rsid w:val="00506E3C"/>
    <w:rsid w:val="00510321"/>
    <w:rsid w:val="00511208"/>
    <w:rsid w:val="005112D6"/>
    <w:rsid w:val="00511F13"/>
    <w:rsid w:val="00512B54"/>
    <w:rsid w:val="00513422"/>
    <w:rsid w:val="005136EB"/>
    <w:rsid w:val="00515130"/>
    <w:rsid w:val="00515175"/>
    <w:rsid w:val="00515818"/>
    <w:rsid w:val="0051613A"/>
    <w:rsid w:val="005200C5"/>
    <w:rsid w:val="0052036F"/>
    <w:rsid w:val="00521836"/>
    <w:rsid w:val="0052257F"/>
    <w:rsid w:val="0052392E"/>
    <w:rsid w:val="00523FB1"/>
    <w:rsid w:val="00524381"/>
    <w:rsid w:val="0052506B"/>
    <w:rsid w:val="00525111"/>
    <w:rsid w:val="00525F2C"/>
    <w:rsid w:val="00526995"/>
    <w:rsid w:val="00526F5C"/>
    <w:rsid w:val="0053008C"/>
    <w:rsid w:val="00530177"/>
    <w:rsid w:val="00530F15"/>
    <w:rsid w:val="00531A7F"/>
    <w:rsid w:val="00531BAA"/>
    <w:rsid w:val="00531D79"/>
    <w:rsid w:val="005324CE"/>
    <w:rsid w:val="00532542"/>
    <w:rsid w:val="00532805"/>
    <w:rsid w:val="005332D6"/>
    <w:rsid w:val="0053381C"/>
    <w:rsid w:val="00534402"/>
    <w:rsid w:val="00534C20"/>
    <w:rsid w:val="00535A01"/>
    <w:rsid w:val="00536744"/>
    <w:rsid w:val="00537CAD"/>
    <w:rsid w:val="005413AD"/>
    <w:rsid w:val="00541674"/>
    <w:rsid w:val="00542040"/>
    <w:rsid w:val="00542ABC"/>
    <w:rsid w:val="0054372D"/>
    <w:rsid w:val="00545169"/>
    <w:rsid w:val="00545EFE"/>
    <w:rsid w:val="0054774D"/>
    <w:rsid w:val="00550540"/>
    <w:rsid w:val="00550E13"/>
    <w:rsid w:val="005513DD"/>
    <w:rsid w:val="005514A2"/>
    <w:rsid w:val="00551B72"/>
    <w:rsid w:val="005520ED"/>
    <w:rsid w:val="0055219F"/>
    <w:rsid w:val="005522FA"/>
    <w:rsid w:val="00552E74"/>
    <w:rsid w:val="00552F8D"/>
    <w:rsid w:val="005537CD"/>
    <w:rsid w:val="00553C98"/>
    <w:rsid w:val="00554A78"/>
    <w:rsid w:val="00554DE4"/>
    <w:rsid w:val="005557B5"/>
    <w:rsid w:val="0055597F"/>
    <w:rsid w:val="005561FD"/>
    <w:rsid w:val="005572FE"/>
    <w:rsid w:val="0056080B"/>
    <w:rsid w:val="00560E77"/>
    <w:rsid w:val="00561891"/>
    <w:rsid w:val="0056194B"/>
    <w:rsid w:val="00561E53"/>
    <w:rsid w:val="00561F50"/>
    <w:rsid w:val="005622A6"/>
    <w:rsid w:val="00563207"/>
    <w:rsid w:val="00563453"/>
    <w:rsid w:val="005637FD"/>
    <w:rsid w:val="0056487E"/>
    <w:rsid w:val="005651DF"/>
    <w:rsid w:val="00565E63"/>
    <w:rsid w:val="00566524"/>
    <w:rsid w:val="005665D7"/>
    <w:rsid w:val="00566C08"/>
    <w:rsid w:val="00566FE5"/>
    <w:rsid w:val="0056777B"/>
    <w:rsid w:val="005677FD"/>
    <w:rsid w:val="00567993"/>
    <w:rsid w:val="00567C08"/>
    <w:rsid w:val="00567ED9"/>
    <w:rsid w:val="00570A04"/>
    <w:rsid w:val="00570AB2"/>
    <w:rsid w:val="00570B42"/>
    <w:rsid w:val="00570E3D"/>
    <w:rsid w:val="0057152E"/>
    <w:rsid w:val="005717E6"/>
    <w:rsid w:val="0057257C"/>
    <w:rsid w:val="00573E69"/>
    <w:rsid w:val="005746F7"/>
    <w:rsid w:val="00575B78"/>
    <w:rsid w:val="00575D22"/>
    <w:rsid w:val="00575F73"/>
    <w:rsid w:val="00576114"/>
    <w:rsid w:val="00576846"/>
    <w:rsid w:val="00576CB7"/>
    <w:rsid w:val="00577BD9"/>
    <w:rsid w:val="005802A5"/>
    <w:rsid w:val="00580865"/>
    <w:rsid w:val="00580997"/>
    <w:rsid w:val="00580AB2"/>
    <w:rsid w:val="00580BEB"/>
    <w:rsid w:val="00580C51"/>
    <w:rsid w:val="00580F33"/>
    <w:rsid w:val="00580F66"/>
    <w:rsid w:val="005816A5"/>
    <w:rsid w:val="005819CC"/>
    <w:rsid w:val="00582040"/>
    <w:rsid w:val="005830AD"/>
    <w:rsid w:val="00584426"/>
    <w:rsid w:val="00584ABA"/>
    <w:rsid w:val="00584EC5"/>
    <w:rsid w:val="005852F1"/>
    <w:rsid w:val="005854BB"/>
    <w:rsid w:val="00585705"/>
    <w:rsid w:val="00585827"/>
    <w:rsid w:val="00586A00"/>
    <w:rsid w:val="00586FD0"/>
    <w:rsid w:val="0059077C"/>
    <w:rsid w:val="005913C7"/>
    <w:rsid w:val="00591EB7"/>
    <w:rsid w:val="00592E92"/>
    <w:rsid w:val="0059429F"/>
    <w:rsid w:val="00594E3F"/>
    <w:rsid w:val="005958C6"/>
    <w:rsid w:val="0059694E"/>
    <w:rsid w:val="00596C10"/>
    <w:rsid w:val="00597B5F"/>
    <w:rsid w:val="00597D65"/>
    <w:rsid w:val="005A00A8"/>
    <w:rsid w:val="005A0591"/>
    <w:rsid w:val="005A072A"/>
    <w:rsid w:val="005A0761"/>
    <w:rsid w:val="005A0785"/>
    <w:rsid w:val="005A0B80"/>
    <w:rsid w:val="005A16C1"/>
    <w:rsid w:val="005A1BDB"/>
    <w:rsid w:val="005A20A5"/>
    <w:rsid w:val="005A26D9"/>
    <w:rsid w:val="005A3CBD"/>
    <w:rsid w:val="005A42F5"/>
    <w:rsid w:val="005A4593"/>
    <w:rsid w:val="005A4E65"/>
    <w:rsid w:val="005A533A"/>
    <w:rsid w:val="005A594D"/>
    <w:rsid w:val="005A6A5C"/>
    <w:rsid w:val="005A72E6"/>
    <w:rsid w:val="005B0B19"/>
    <w:rsid w:val="005B13A0"/>
    <w:rsid w:val="005B1703"/>
    <w:rsid w:val="005B21E4"/>
    <w:rsid w:val="005B296B"/>
    <w:rsid w:val="005B324B"/>
    <w:rsid w:val="005B33C3"/>
    <w:rsid w:val="005B3746"/>
    <w:rsid w:val="005B3E9A"/>
    <w:rsid w:val="005B494F"/>
    <w:rsid w:val="005B5AAC"/>
    <w:rsid w:val="005B6028"/>
    <w:rsid w:val="005B6640"/>
    <w:rsid w:val="005C01D3"/>
    <w:rsid w:val="005C0741"/>
    <w:rsid w:val="005C0BD0"/>
    <w:rsid w:val="005C0E17"/>
    <w:rsid w:val="005C1CAC"/>
    <w:rsid w:val="005C1D9F"/>
    <w:rsid w:val="005C2581"/>
    <w:rsid w:val="005C3949"/>
    <w:rsid w:val="005C3E1A"/>
    <w:rsid w:val="005C3EEC"/>
    <w:rsid w:val="005C3F66"/>
    <w:rsid w:val="005C7E2D"/>
    <w:rsid w:val="005D0113"/>
    <w:rsid w:val="005D09F0"/>
    <w:rsid w:val="005D0D66"/>
    <w:rsid w:val="005D18DE"/>
    <w:rsid w:val="005D2F7D"/>
    <w:rsid w:val="005D3BC6"/>
    <w:rsid w:val="005D415E"/>
    <w:rsid w:val="005D42A2"/>
    <w:rsid w:val="005D466B"/>
    <w:rsid w:val="005D4965"/>
    <w:rsid w:val="005D4D98"/>
    <w:rsid w:val="005D521E"/>
    <w:rsid w:val="005D5757"/>
    <w:rsid w:val="005D5B46"/>
    <w:rsid w:val="005D69E1"/>
    <w:rsid w:val="005D736C"/>
    <w:rsid w:val="005D7B52"/>
    <w:rsid w:val="005E103A"/>
    <w:rsid w:val="005E119A"/>
    <w:rsid w:val="005E1DFA"/>
    <w:rsid w:val="005E23C2"/>
    <w:rsid w:val="005E3059"/>
    <w:rsid w:val="005E3FA6"/>
    <w:rsid w:val="005E5127"/>
    <w:rsid w:val="005E5279"/>
    <w:rsid w:val="005E5424"/>
    <w:rsid w:val="005E61D5"/>
    <w:rsid w:val="005E65E3"/>
    <w:rsid w:val="005E6B18"/>
    <w:rsid w:val="005E6CB7"/>
    <w:rsid w:val="005E7350"/>
    <w:rsid w:val="005E7ABC"/>
    <w:rsid w:val="005F1875"/>
    <w:rsid w:val="005F22CF"/>
    <w:rsid w:val="005F26BB"/>
    <w:rsid w:val="005F26C6"/>
    <w:rsid w:val="005F352B"/>
    <w:rsid w:val="005F3618"/>
    <w:rsid w:val="005F3AAA"/>
    <w:rsid w:val="005F3F36"/>
    <w:rsid w:val="005F54D6"/>
    <w:rsid w:val="005F5E80"/>
    <w:rsid w:val="005F7438"/>
    <w:rsid w:val="005F7717"/>
    <w:rsid w:val="00600BC1"/>
    <w:rsid w:val="006013B6"/>
    <w:rsid w:val="006016DB"/>
    <w:rsid w:val="00601978"/>
    <w:rsid w:val="00602740"/>
    <w:rsid w:val="0060364C"/>
    <w:rsid w:val="00605662"/>
    <w:rsid w:val="006063B8"/>
    <w:rsid w:val="006071E3"/>
    <w:rsid w:val="00607397"/>
    <w:rsid w:val="006104BD"/>
    <w:rsid w:val="00610F62"/>
    <w:rsid w:val="006112CE"/>
    <w:rsid w:val="00611FE3"/>
    <w:rsid w:val="00612A34"/>
    <w:rsid w:val="00612FB4"/>
    <w:rsid w:val="00613603"/>
    <w:rsid w:val="00620551"/>
    <w:rsid w:val="00620991"/>
    <w:rsid w:val="00621996"/>
    <w:rsid w:val="006239D2"/>
    <w:rsid w:val="00623D6E"/>
    <w:rsid w:val="00623F32"/>
    <w:rsid w:val="006259F3"/>
    <w:rsid w:val="00625B8F"/>
    <w:rsid w:val="00627070"/>
    <w:rsid w:val="00627278"/>
    <w:rsid w:val="00627502"/>
    <w:rsid w:val="00627A74"/>
    <w:rsid w:val="00630C89"/>
    <w:rsid w:val="006311EE"/>
    <w:rsid w:val="006314A8"/>
    <w:rsid w:val="006325A0"/>
    <w:rsid w:val="006332D7"/>
    <w:rsid w:val="00633841"/>
    <w:rsid w:val="006338CF"/>
    <w:rsid w:val="006339F8"/>
    <w:rsid w:val="0063492A"/>
    <w:rsid w:val="00635F94"/>
    <w:rsid w:val="00637C4A"/>
    <w:rsid w:val="006402DE"/>
    <w:rsid w:val="00640316"/>
    <w:rsid w:val="006412AC"/>
    <w:rsid w:val="0064154B"/>
    <w:rsid w:val="00641AB3"/>
    <w:rsid w:val="00641FFF"/>
    <w:rsid w:val="006429A3"/>
    <w:rsid w:val="00642B4C"/>
    <w:rsid w:val="006439FD"/>
    <w:rsid w:val="00643CEA"/>
    <w:rsid w:val="00644F4D"/>
    <w:rsid w:val="00644FD9"/>
    <w:rsid w:val="00645CEB"/>
    <w:rsid w:val="00646E44"/>
    <w:rsid w:val="006474BB"/>
    <w:rsid w:val="00650AC4"/>
    <w:rsid w:val="00651269"/>
    <w:rsid w:val="00652083"/>
    <w:rsid w:val="006523D2"/>
    <w:rsid w:val="00652442"/>
    <w:rsid w:val="0065374A"/>
    <w:rsid w:val="00653B39"/>
    <w:rsid w:val="00654021"/>
    <w:rsid w:val="00654206"/>
    <w:rsid w:val="006547C2"/>
    <w:rsid w:val="00654E69"/>
    <w:rsid w:val="0065514D"/>
    <w:rsid w:val="006553D8"/>
    <w:rsid w:val="006553EB"/>
    <w:rsid w:val="00655E8C"/>
    <w:rsid w:val="00656061"/>
    <w:rsid w:val="0065673D"/>
    <w:rsid w:val="00656DBC"/>
    <w:rsid w:val="0065735C"/>
    <w:rsid w:val="00657BE0"/>
    <w:rsid w:val="00661F85"/>
    <w:rsid w:val="00662D98"/>
    <w:rsid w:val="006637F6"/>
    <w:rsid w:val="006639AE"/>
    <w:rsid w:val="00664507"/>
    <w:rsid w:val="00665489"/>
    <w:rsid w:val="006660D0"/>
    <w:rsid w:val="00666260"/>
    <w:rsid w:val="00667A34"/>
    <w:rsid w:val="00667A6C"/>
    <w:rsid w:val="00670518"/>
    <w:rsid w:val="00670B9C"/>
    <w:rsid w:val="00670D54"/>
    <w:rsid w:val="0067117C"/>
    <w:rsid w:val="00671309"/>
    <w:rsid w:val="00671435"/>
    <w:rsid w:val="006717E4"/>
    <w:rsid w:val="0067209C"/>
    <w:rsid w:val="0067215D"/>
    <w:rsid w:val="006721F7"/>
    <w:rsid w:val="00672ED2"/>
    <w:rsid w:val="00673552"/>
    <w:rsid w:val="00673E1F"/>
    <w:rsid w:val="006743A1"/>
    <w:rsid w:val="00674D5F"/>
    <w:rsid w:val="00675360"/>
    <w:rsid w:val="00675C18"/>
    <w:rsid w:val="00676713"/>
    <w:rsid w:val="00676CF8"/>
    <w:rsid w:val="00677097"/>
    <w:rsid w:val="00681A49"/>
    <w:rsid w:val="00681B7A"/>
    <w:rsid w:val="0068287F"/>
    <w:rsid w:val="0068348A"/>
    <w:rsid w:val="00683E79"/>
    <w:rsid w:val="00684CC8"/>
    <w:rsid w:val="00684FBF"/>
    <w:rsid w:val="0068642F"/>
    <w:rsid w:val="006867B2"/>
    <w:rsid w:val="00687DAA"/>
    <w:rsid w:val="00691D4E"/>
    <w:rsid w:val="006924BE"/>
    <w:rsid w:val="00693A9E"/>
    <w:rsid w:val="006949B3"/>
    <w:rsid w:val="00695560"/>
    <w:rsid w:val="0069578E"/>
    <w:rsid w:val="00695ACA"/>
    <w:rsid w:val="00696219"/>
    <w:rsid w:val="0069623C"/>
    <w:rsid w:val="00696F34"/>
    <w:rsid w:val="00697324"/>
    <w:rsid w:val="00697BBC"/>
    <w:rsid w:val="00697DA6"/>
    <w:rsid w:val="006A0CED"/>
    <w:rsid w:val="006A13E2"/>
    <w:rsid w:val="006A1779"/>
    <w:rsid w:val="006A2A4D"/>
    <w:rsid w:val="006A3EA6"/>
    <w:rsid w:val="006A4C05"/>
    <w:rsid w:val="006A53B5"/>
    <w:rsid w:val="006A6249"/>
    <w:rsid w:val="006A70BA"/>
    <w:rsid w:val="006A71B7"/>
    <w:rsid w:val="006A786A"/>
    <w:rsid w:val="006A788F"/>
    <w:rsid w:val="006A7F64"/>
    <w:rsid w:val="006B15EB"/>
    <w:rsid w:val="006B1845"/>
    <w:rsid w:val="006B25F5"/>
    <w:rsid w:val="006B2BCD"/>
    <w:rsid w:val="006B3306"/>
    <w:rsid w:val="006B3E61"/>
    <w:rsid w:val="006B4696"/>
    <w:rsid w:val="006B486B"/>
    <w:rsid w:val="006B5DFE"/>
    <w:rsid w:val="006B618A"/>
    <w:rsid w:val="006B63A4"/>
    <w:rsid w:val="006B68E7"/>
    <w:rsid w:val="006B6EBD"/>
    <w:rsid w:val="006B7079"/>
    <w:rsid w:val="006B7831"/>
    <w:rsid w:val="006B79D1"/>
    <w:rsid w:val="006BE5EB"/>
    <w:rsid w:val="006C0A16"/>
    <w:rsid w:val="006C0DF6"/>
    <w:rsid w:val="006C1350"/>
    <w:rsid w:val="006C14A6"/>
    <w:rsid w:val="006C27FB"/>
    <w:rsid w:val="006C2E2A"/>
    <w:rsid w:val="006C4417"/>
    <w:rsid w:val="006C59EF"/>
    <w:rsid w:val="006C5CE0"/>
    <w:rsid w:val="006C61C4"/>
    <w:rsid w:val="006C6315"/>
    <w:rsid w:val="006C68C7"/>
    <w:rsid w:val="006C7A2E"/>
    <w:rsid w:val="006D0E16"/>
    <w:rsid w:val="006D1D19"/>
    <w:rsid w:val="006D23FC"/>
    <w:rsid w:val="006D2A94"/>
    <w:rsid w:val="006D3842"/>
    <w:rsid w:val="006D3929"/>
    <w:rsid w:val="006D4360"/>
    <w:rsid w:val="006D457C"/>
    <w:rsid w:val="006D4FD7"/>
    <w:rsid w:val="006D5260"/>
    <w:rsid w:val="006D798B"/>
    <w:rsid w:val="006D7F1E"/>
    <w:rsid w:val="006E2830"/>
    <w:rsid w:val="006E37DD"/>
    <w:rsid w:val="006E3CE8"/>
    <w:rsid w:val="006E4862"/>
    <w:rsid w:val="006E4FD5"/>
    <w:rsid w:val="006E50D5"/>
    <w:rsid w:val="006E52E9"/>
    <w:rsid w:val="006E55E7"/>
    <w:rsid w:val="006E7A03"/>
    <w:rsid w:val="006E7CE5"/>
    <w:rsid w:val="006F0D2B"/>
    <w:rsid w:val="006F3534"/>
    <w:rsid w:val="006F4D4B"/>
    <w:rsid w:val="006F530A"/>
    <w:rsid w:val="006F5B99"/>
    <w:rsid w:val="006F6038"/>
    <w:rsid w:val="006F6A30"/>
    <w:rsid w:val="006F7DDF"/>
    <w:rsid w:val="0070084F"/>
    <w:rsid w:val="00701846"/>
    <w:rsid w:val="00701B2E"/>
    <w:rsid w:val="00701D93"/>
    <w:rsid w:val="007021D4"/>
    <w:rsid w:val="00702587"/>
    <w:rsid w:val="007025C3"/>
    <w:rsid w:val="00703624"/>
    <w:rsid w:val="00704419"/>
    <w:rsid w:val="00704777"/>
    <w:rsid w:val="00704EEC"/>
    <w:rsid w:val="00705897"/>
    <w:rsid w:val="00705B50"/>
    <w:rsid w:val="007060BC"/>
    <w:rsid w:val="00706941"/>
    <w:rsid w:val="00710859"/>
    <w:rsid w:val="00711410"/>
    <w:rsid w:val="007123A9"/>
    <w:rsid w:val="00712B0A"/>
    <w:rsid w:val="00713877"/>
    <w:rsid w:val="00715DA6"/>
    <w:rsid w:val="00715F53"/>
    <w:rsid w:val="007166E9"/>
    <w:rsid w:val="0071726C"/>
    <w:rsid w:val="007174CF"/>
    <w:rsid w:val="00717974"/>
    <w:rsid w:val="00717FEB"/>
    <w:rsid w:val="007206A9"/>
    <w:rsid w:val="007209F6"/>
    <w:rsid w:val="007210B6"/>
    <w:rsid w:val="00721A15"/>
    <w:rsid w:val="00721C45"/>
    <w:rsid w:val="00721D4A"/>
    <w:rsid w:val="00722A4D"/>
    <w:rsid w:val="0072337A"/>
    <w:rsid w:val="0072420D"/>
    <w:rsid w:val="0072535B"/>
    <w:rsid w:val="007254B6"/>
    <w:rsid w:val="00725FC7"/>
    <w:rsid w:val="00727544"/>
    <w:rsid w:val="00727C71"/>
    <w:rsid w:val="00730293"/>
    <w:rsid w:val="007312E1"/>
    <w:rsid w:val="0073389B"/>
    <w:rsid w:val="00733946"/>
    <w:rsid w:val="00733D38"/>
    <w:rsid w:val="00734252"/>
    <w:rsid w:val="00734308"/>
    <w:rsid w:val="00734452"/>
    <w:rsid w:val="007346E2"/>
    <w:rsid w:val="00737F62"/>
    <w:rsid w:val="00740485"/>
    <w:rsid w:val="0074061C"/>
    <w:rsid w:val="00741241"/>
    <w:rsid w:val="00741D39"/>
    <w:rsid w:val="00741FB6"/>
    <w:rsid w:val="00742E8A"/>
    <w:rsid w:val="0074388C"/>
    <w:rsid w:val="00743ECB"/>
    <w:rsid w:val="007441BF"/>
    <w:rsid w:val="00744580"/>
    <w:rsid w:val="007445BF"/>
    <w:rsid w:val="0074524A"/>
    <w:rsid w:val="00745C2C"/>
    <w:rsid w:val="0074610B"/>
    <w:rsid w:val="00746211"/>
    <w:rsid w:val="00746F70"/>
    <w:rsid w:val="00747E43"/>
    <w:rsid w:val="00747F69"/>
    <w:rsid w:val="00750332"/>
    <w:rsid w:val="007504B4"/>
    <w:rsid w:val="00751332"/>
    <w:rsid w:val="00751EC3"/>
    <w:rsid w:val="00751F66"/>
    <w:rsid w:val="00752332"/>
    <w:rsid w:val="00752D54"/>
    <w:rsid w:val="00753BED"/>
    <w:rsid w:val="00755952"/>
    <w:rsid w:val="007567C4"/>
    <w:rsid w:val="007576B4"/>
    <w:rsid w:val="00760AA2"/>
    <w:rsid w:val="00761281"/>
    <w:rsid w:val="00761B5B"/>
    <w:rsid w:val="00761F87"/>
    <w:rsid w:val="00762337"/>
    <w:rsid w:val="00762598"/>
    <w:rsid w:val="007628A5"/>
    <w:rsid w:val="0076317C"/>
    <w:rsid w:val="00764182"/>
    <w:rsid w:val="00764BEA"/>
    <w:rsid w:val="00765B42"/>
    <w:rsid w:val="00765BE7"/>
    <w:rsid w:val="007676A7"/>
    <w:rsid w:val="00767E20"/>
    <w:rsid w:val="007701FD"/>
    <w:rsid w:val="00771725"/>
    <w:rsid w:val="00771DA2"/>
    <w:rsid w:val="00772242"/>
    <w:rsid w:val="00772614"/>
    <w:rsid w:val="00773E00"/>
    <w:rsid w:val="00773E61"/>
    <w:rsid w:val="0077410C"/>
    <w:rsid w:val="00774742"/>
    <w:rsid w:val="00775759"/>
    <w:rsid w:val="0077576A"/>
    <w:rsid w:val="007766B6"/>
    <w:rsid w:val="00777391"/>
    <w:rsid w:val="00777B3C"/>
    <w:rsid w:val="007810AD"/>
    <w:rsid w:val="007810C4"/>
    <w:rsid w:val="007835F2"/>
    <w:rsid w:val="00783BD2"/>
    <w:rsid w:val="00784B5F"/>
    <w:rsid w:val="0078502B"/>
    <w:rsid w:val="007858BE"/>
    <w:rsid w:val="00785E30"/>
    <w:rsid w:val="007861EC"/>
    <w:rsid w:val="00786983"/>
    <w:rsid w:val="007872B8"/>
    <w:rsid w:val="007876F4"/>
    <w:rsid w:val="007878BB"/>
    <w:rsid w:val="00787AF2"/>
    <w:rsid w:val="00787F0E"/>
    <w:rsid w:val="0079021B"/>
    <w:rsid w:val="007907DC"/>
    <w:rsid w:val="007915F3"/>
    <w:rsid w:val="0079170E"/>
    <w:rsid w:val="00791D7C"/>
    <w:rsid w:val="00792A08"/>
    <w:rsid w:val="00792BD8"/>
    <w:rsid w:val="00792BE4"/>
    <w:rsid w:val="00792E04"/>
    <w:rsid w:val="00793845"/>
    <w:rsid w:val="0079541D"/>
    <w:rsid w:val="007967FD"/>
    <w:rsid w:val="00796EA8"/>
    <w:rsid w:val="00796EED"/>
    <w:rsid w:val="0079743C"/>
    <w:rsid w:val="007979C9"/>
    <w:rsid w:val="00797AD8"/>
    <w:rsid w:val="007A00CC"/>
    <w:rsid w:val="007A0300"/>
    <w:rsid w:val="007A0B55"/>
    <w:rsid w:val="007A1E75"/>
    <w:rsid w:val="007A21A0"/>
    <w:rsid w:val="007A2334"/>
    <w:rsid w:val="007A2B67"/>
    <w:rsid w:val="007A3126"/>
    <w:rsid w:val="007A3993"/>
    <w:rsid w:val="007A3A20"/>
    <w:rsid w:val="007A45B3"/>
    <w:rsid w:val="007A47D4"/>
    <w:rsid w:val="007A47D7"/>
    <w:rsid w:val="007A4B7A"/>
    <w:rsid w:val="007A4DB6"/>
    <w:rsid w:val="007A4F65"/>
    <w:rsid w:val="007A564F"/>
    <w:rsid w:val="007A59D6"/>
    <w:rsid w:val="007A6CF5"/>
    <w:rsid w:val="007A77EF"/>
    <w:rsid w:val="007B04AC"/>
    <w:rsid w:val="007B0FCB"/>
    <w:rsid w:val="007B0FFF"/>
    <w:rsid w:val="007B1985"/>
    <w:rsid w:val="007B19CA"/>
    <w:rsid w:val="007B203F"/>
    <w:rsid w:val="007B2733"/>
    <w:rsid w:val="007B2CF5"/>
    <w:rsid w:val="007B3835"/>
    <w:rsid w:val="007B3917"/>
    <w:rsid w:val="007B4C13"/>
    <w:rsid w:val="007B50CA"/>
    <w:rsid w:val="007B53BA"/>
    <w:rsid w:val="007B5766"/>
    <w:rsid w:val="007B6B08"/>
    <w:rsid w:val="007C1E68"/>
    <w:rsid w:val="007C263A"/>
    <w:rsid w:val="007C382C"/>
    <w:rsid w:val="007C3D45"/>
    <w:rsid w:val="007C5563"/>
    <w:rsid w:val="007C66ED"/>
    <w:rsid w:val="007C7456"/>
    <w:rsid w:val="007C74D9"/>
    <w:rsid w:val="007D0A30"/>
    <w:rsid w:val="007D0B50"/>
    <w:rsid w:val="007D1194"/>
    <w:rsid w:val="007D1542"/>
    <w:rsid w:val="007D1C7B"/>
    <w:rsid w:val="007D23F9"/>
    <w:rsid w:val="007D3037"/>
    <w:rsid w:val="007D372B"/>
    <w:rsid w:val="007D3F80"/>
    <w:rsid w:val="007D4F34"/>
    <w:rsid w:val="007D62E7"/>
    <w:rsid w:val="007D69DE"/>
    <w:rsid w:val="007D6A44"/>
    <w:rsid w:val="007D6E89"/>
    <w:rsid w:val="007D75BD"/>
    <w:rsid w:val="007D858F"/>
    <w:rsid w:val="007E0040"/>
    <w:rsid w:val="007E1A58"/>
    <w:rsid w:val="007E206A"/>
    <w:rsid w:val="007E245C"/>
    <w:rsid w:val="007E2DFF"/>
    <w:rsid w:val="007E4657"/>
    <w:rsid w:val="007E4D62"/>
    <w:rsid w:val="007E5093"/>
    <w:rsid w:val="007E5400"/>
    <w:rsid w:val="007E57A6"/>
    <w:rsid w:val="007E59D7"/>
    <w:rsid w:val="007E65C1"/>
    <w:rsid w:val="007E6D25"/>
    <w:rsid w:val="007F0158"/>
    <w:rsid w:val="007F045F"/>
    <w:rsid w:val="007F0986"/>
    <w:rsid w:val="007F0EDC"/>
    <w:rsid w:val="007F1207"/>
    <w:rsid w:val="007F13D4"/>
    <w:rsid w:val="007F1F59"/>
    <w:rsid w:val="007F2B0F"/>
    <w:rsid w:val="007F2D82"/>
    <w:rsid w:val="007F3366"/>
    <w:rsid w:val="007F3DE3"/>
    <w:rsid w:val="007F3ED6"/>
    <w:rsid w:val="007F4054"/>
    <w:rsid w:val="007F422B"/>
    <w:rsid w:val="007F53B6"/>
    <w:rsid w:val="007F5502"/>
    <w:rsid w:val="007F5DDB"/>
    <w:rsid w:val="007F60C5"/>
    <w:rsid w:val="007F6270"/>
    <w:rsid w:val="007F661C"/>
    <w:rsid w:val="007F73CB"/>
    <w:rsid w:val="00800865"/>
    <w:rsid w:val="00800C78"/>
    <w:rsid w:val="00801664"/>
    <w:rsid w:val="0080166C"/>
    <w:rsid w:val="0080193B"/>
    <w:rsid w:val="00801DA2"/>
    <w:rsid w:val="00802967"/>
    <w:rsid w:val="0080343E"/>
    <w:rsid w:val="00803677"/>
    <w:rsid w:val="00803FBB"/>
    <w:rsid w:val="00804913"/>
    <w:rsid w:val="00804A1E"/>
    <w:rsid w:val="00804CC1"/>
    <w:rsid w:val="00805270"/>
    <w:rsid w:val="00805919"/>
    <w:rsid w:val="008059FD"/>
    <w:rsid w:val="00805D61"/>
    <w:rsid w:val="00805E0E"/>
    <w:rsid w:val="00807B4E"/>
    <w:rsid w:val="00807D39"/>
    <w:rsid w:val="008110C9"/>
    <w:rsid w:val="0081110A"/>
    <w:rsid w:val="008112F6"/>
    <w:rsid w:val="0081292F"/>
    <w:rsid w:val="00812B1B"/>
    <w:rsid w:val="008147DF"/>
    <w:rsid w:val="00815291"/>
    <w:rsid w:val="00815B37"/>
    <w:rsid w:val="008160EF"/>
    <w:rsid w:val="00816D4F"/>
    <w:rsid w:val="0082013F"/>
    <w:rsid w:val="00820FD2"/>
    <w:rsid w:val="00820FF3"/>
    <w:rsid w:val="00821256"/>
    <w:rsid w:val="008217A8"/>
    <w:rsid w:val="0082240B"/>
    <w:rsid w:val="008231E2"/>
    <w:rsid w:val="008238C9"/>
    <w:rsid w:val="008240C2"/>
    <w:rsid w:val="0082438C"/>
    <w:rsid w:val="00824644"/>
    <w:rsid w:val="00826A05"/>
    <w:rsid w:val="00826FFA"/>
    <w:rsid w:val="0082749C"/>
    <w:rsid w:val="00827809"/>
    <w:rsid w:val="00830888"/>
    <w:rsid w:val="00830E2C"/>
    <w:rsid w:val="00830FFE"/>
    <w:rsid w:val="00831862"/>
    <w:rsid w:val="0083274B"/>
    <w:rsid w:val="00832E8C"/>
    <w:rsid w:val="00832EDE"/>
    <w:rsid w:val="00834ACE"/>
    <w:rsid w:val="00835034"/>
    <w:rsid w:val="008351B9"/>
    <w:rsid w:val="008357A5"/>
    <w:rsid w:val="00836A80"/>
    <w:rsid w:val="00837818"/>
    <w:rsid w:val="008408CC"/>
    <w:rsid w:val="008416B4"/>
    <w:rsid w:val="00841E77"/>
    <w:rsid w:val="00842B1B"/>
    <w:rsid w:val="00843083"/>
    <w:rsid w:val="008436C4"/>
    <w:rsid w:val="00843878"/>
    <w:rsid w:val="00843B53"/>
    <w:rsid w:val="00843E35"/>
    <w:rsid w:val="00844658"/>
    <w:rsid w:val="00844BC5"/>
    <w:rsid w:val="0084665B"/>
    <w:rsid w:val="00846825"/>
    <w:rsid w:val="00850754"/>
    <w:rsid w:val="008507D4"/>
    <w:rsid w:val="00850EB2"/>
    <w:rsid w:val="008511C4"/>
    <w:rsid w:val="008534CE"/>
    <w:rsid w:val="00853557"/>
    <w:rsid w:val="00853B53"/>
    <w:rsid w:val="00853DD1"/>
    <w:rsid w:val="008547BB"/>
    <w:rsid w:val="00855770"/>
    <w:rsid w:val="00855A04"/>
    <w:rsid w:val="008562B4"/>
    <w:rsid w:val="008564D2"/>
    <w:rsid w:val="0085787F"/>
    <w:rsid w:val="00860DBC"/>
    <w:rsid w:val="00862197"/>
    <w:rsid w:val="00864375"/>
    <w:rsid w:val="00864567"/>
    <w:rsid w:val="00864DFD"/>
    <w:rsid w:val="00867844"/>
    <w:rsid w:val="00867E79"/>
    <w:rsid w:val="0087045A"/>
    <w:rsid w:val="008707E9"/>
    <w:rsid w:val="00870864"/>
    <w:rsid w:val="00871CAD"/>
    <w:rsid w:val="008731F0"/>
    <w:rsid w:val="0087362F"/>
    <w:rsid w:val="008736F8"/>
    <w:rsid w:val="00875BF5"/>
    <w:rsid w:val="00875E52"/>
    <w:rsid w:val="00876603"/>
    <w:rsid w:val="0087666C"/>
    <w:rsid w:val="008768AE"/>
    <w:rsid w:val="00880FCA"/>
    <w:rsid w:val="0088121D"/>
    <w:rsid w:val="0088122B"/>
    <w:rsid w:val="0088125C"/>
    <w:rsid w:val="00881389"/>
    <w:rsid w:val="00882406"/>
    <w:rsid w:val="00884742"/>
    <w:rsid w:val="00885B69"/>
    <w:rsid w:val="00885E5E"/>
    <w:rsid w:val="00885F5F"/>
    <w:rsid w:val="0088691C"/>
    <w:rsid w:val="00887684"/>
    <w:rsid w:val="00887C4F"/>
    <w:rsid w:val="008903AA"/>
    <w:rsid w:val="008906DE"/>
    <w:rsid w:val="00891034"/>
    <w:rsid w:val="008921D8"/>
    <w:rsid w:val="008933E0"/>
    <w:rsid w:val="00893A3F"/>
    <w:rsid w:val="00895A40"/>
    <w:rsid w:val="00896F40"/>
    <w:rsid w:val="00897207"/>
    <w:rsid w:val="00897334"/>
    <w:rsid w:val="008975BC"/>
    <w:rsid w:val="008A05AD"/>
    <w:rsid w:val="008A0632"/>
    <w:rsid w:val="008A09F4"/>
    <w:rsid w:val="008A12FD"/>
    <w:rsid w:val="008A1568"/>
    <w:rsid w:val="008A2361"/>
    <w:rsid w:val="008A2E48"/>
    <w:rsid w:val="008A35FA"/>
    <w:rsid w:val="008A3C71"/>
    <w:rsid w:val="008A4483"/>
    <w:rsid w:val="008A4A54"/>
    <w:rsid w:val="008A4EF2"/>
    <w:rsid w:val="008A54BE"/>
    <w:rsid w:val="008A6490"/>
    <w:rsid w:val="008A6713"/>
    <w:rsid w:val="008A6A9C"/>
    <w:rsid w:val="008A7898"/>
    <w:rsid w:val="008A7BF7"/>
    <w:rsid w:val="008B095A"/>
    <w:rsid w:val="008B0D10"/>
    <w:rsid w:val="008B128E"/>
    <w:rsid w:val="008B1BA6"/>
    <w:rsid w:val="008B34F4"/>
    <w:rsid w:val="008B358D"/>
    <w:rsid w:val="008B3FEC"/>
    <w:rsid w:val="008B40B5"/>
    <w:rsid w:val="008B4E78"/>
    <w:rsid w:val="008B6460"/>
    <w:rsid w:val="008B7181"/>
    <w:rsid w:val="008B721F"/>
    <w:rsid w:val="008B7629"/>
    <w:rsid w:val="008C0026"/>
    <w:rsid w:val="008C0213"/>
    <w:rsid w:val="008C0E60"/>
    <w:rsid w:val="008C10CD"/>
    <w:rsid w:val="008C1434"/>
    <w:rsid w:val="008C1814"/>
    <w:rsid w:val="008C1B40"/>
    <w:rsid w:val="008C1F6E"/>
    <w:rsid w:val="008C2836"/>
    <w:rsid w:val="008C34E5"/>
    <w:rsid w:val="008C44F5"/>
    <w:rsid w:val="008C4840"/>
    <w:rsid w:val="008C58B5"/>
    <w:rsid w:val="008C5D66"/>
    <w:rsid w:val="008C608D"/>
    <w:rsid w:val="008C65E0"/>
    <w:rsid w:val="008C6F3C"/>
    <w:rsid w:val="008C7704"/>
    <w:rsid w:val="008C793B"/>
    <w:rsid w:val="008D1DB1"/>
    <w:rsid w:val="008D26A0"/>
    <w:rsid w:val="008D49F4"/>
    <w:rsid w:val="008D4B7F"/>
    <w:rsid w:val="008D4EEA"/>
    <w:rsid w:val="008D5EAA"/>
    <w:rsid w:val="008D7373"/>
    <w:rsid w:val="008D7D72"/>
    <w:rsid w:val="008D7FB5"/>
    <w:rsid w:val="008E05D9"/>
    <w:rsid w:val="008E1242"/>
    <w:rsid w:val="008E1F35"/>
    <w:rsid w:val="008E275E"/>
    <w:rsid w:val="008E30F6"/>
    <w:rsid w:val="008E3177"/>
    <w:rsid w:val="008E3214"/>
    <w:rsid w:val="008E3638"/>
    <w:rsid w:val="008E3BE8"/>
    <w:rsid w:val="008E49CB"/>
    <w:rsid w:val="008E4E6A"/>
    <w:rsid w:val="008E64FC"/>
    <w:rsid w:val="008E66EB"/>
    <w:rsid w:val="008E720C"/>
    <w:rsid w:val="008F0F8B"/>
    <w:rsid w:val="008F25A2"/>
    <w:rsid w:val="008F2926"/>
    <w:rsid w:val="008F2F2E"/>
    <w:rsid w:val="008F3918"/>
    <w:rsid w:val="008F4702"/>
    <w:rsid w:val="008F5B6B"/>
    <w:rsid w:val="008F63AC"/>
    <w:rsid w:val="008F6B70"/>
    <w:rsid w:val="008F7787"/>
    <w:rsid w:val="00900B74"/>
    <w:rsid w:val="00900E7D"/>
    <w:rsid w:val="009011D6"/>
    <w:rsid w:val="009027E2"/>
    <w:rsid w:val="00902883"/>
    <w:rsid w:val="00903196"/>
    <w:rsid w:val="00903B96"/>
    <w:rsid w:val="00903C90"/>
    <w:rsid w:val="00904715"/>
    <w:rsid w:val="00904B57"/>
    <w:rsid w:val="00905081"/>
    <w:rsid w:val="00905F97"/>
    <w:rsid w:val="00907F89"/>
    <w:rsid w:val="00910BBE"/>
    <w:rsid w:val="00911F66"/>
    <w:rsid w:val="00915D06"/>
    <w:rsid w:val="009221B4"/>
    <w:rsid w:val="009230B1"/>
    <w:rsid w:val="009235A2"/>
    <w:rsid w:val="0092556A"/>
    <w:rsid w:val="0092568B"/>
    <w:rsid w:val="00926A2E"/>
    <w:rsid w:val="00926C5C"/>
    <w:rsid w:val="00926F4D"/>
    <w:rsid w:val="00927141"/>
    <w:rsid w:val="009274DF"/>
    <w:rsid w:val="009302F7"/>
    <w:rsid w:val="009334D4"/>
    <w:rsid w:val="00933B00"/>
    <w:rsid w:val="00934464"/>
    <w:rsid w:val="00934692"/>
    <w:rsid w:val="00935239"/>
    <w:rsid w:val="00935270"/>
    <w:rsid w:val="009356EA"/>
    <w:rsid w:val="00935817"/>
    <w:rsid w:val="0093660E"/>
    <w:rsid w:val="009366AF"/>
    <w:rsid w:val="009422C5"/>
    <w:rsid w:val="00943039"/>
    <w:rsid w:val="0094323A"/>
    <w:rsid w:val="009462A9"/>
    <w:rsid w:val="00946898"/>
    <w:rsid w:val="00947920"/>
    <w:rsid w:val="0095207D"/>
    <w:rsid w:val="009522A3"/>
    <w:rsid w:val="00952321"/>
    <w:rsid w:val="00952671"/>
    <w:rsid w:val="0095273D"/>
    <w:rsid w:val="00953893"/>
    <w:rsid w:val="00954056"/>
    <w:rsid w:val="00954B3F"/>
    <w:rsid w:val="00954E11"/>
    <w:rsid w:val="00954EA3"/>
    <w:rsid w:val="00954EDA"/>
    <w:rsid w:val="009558F7"/>
    <w:rsid w:val="00955FAF"/>
    <w:rsid w:val="009565C5"/>
    <w:rsid w:val="009565D1"/>
    <w:rsid w:val="00956643"/>
    <w:rsid w:val="00957511"/>
    <w:rsid w:val="009577AC"/>
    <w:rsid w:val="00957F77"/>
    <w:rsid w:val="009606AA"/>
    <w:rsid w:val="0096079D"/>
    <w:rsid w:val="009610FD"/>
    <w:rsid w:val="0096116C"/>
    <w:rsid w:val="00961568"/>
    <w:rsid w:val="00961635"/>
    <w:rsid w:val="00961C3F"/>
    <w:rsid w:val="00962526"/>
    <w:rsid w:val="00963436"/>
    <w:rsid w:val="009645EC"/>
    <w:rsid w:val="0096596F"/>
    <w:rsid w:val="00966255"/>
    <w:rsid w:val="00966322"/>
    <w:rsid w:val="00970299"/>
    <w:rsid w:val="00971161"/>
    <w:rsid w:val="009714A0"/>
    <w:rsid w:val="00971685"/>
    <w:rsid w:val="00972069"/>
    <w:rsid w:val="00972145"/>
    <w:rsid w:val="00972517"/>
    <w:rsid w:val="0097442D"/>
    <w:rsid w:val="00974AEE"/>
    <w:rsid w:val="00974D18"/>
    <w:rsid w:val="00975BC4"/>
    <w:rsid w:val="00976C1F"/>
    <w:rsid w:val="00976D9A"/>
    <w:rsid w:val="00977777"/>
    <w:rsid w:val="009811A4"/>
    <w:rsid w:val="00982BEC"/>
    <w:rsid w:val="009838B1"/>
    <w:rsid w:val="00983C0A"/>
    <w:rsid w:val="00983D3F"/>
    <w:rsid w:val="00983E9E"/>
    <w:rsid w:val="00984864"/>
    <w:rsid w:val="00984D9C"/>
    <w:rsid w:val="00987465"/>
    <w:rsid w:val="0098758C"/>
    <w:rsid w:val="009875A5"/>
    <w:rsid w:val="00987685"/>
    <w:rsid w:val="00990636"/>
    <w:rsid w:val="0099077F"/>
    <w:rsid w:val="009908C8"/>
    <w:rsid w:val="009909C3"/>
    <w:rsid w:val="00990C7B"/>
    <w:rsid w:val="00990CB0"/>
    <w:rsid w:val="00990F25"/>
    <w:rsid w:val="00991A33"/>
    <w:rsid w:val="00991F2F"/>
    <w:rsid w:val="009926D2"/>
    <w:rsid w:val="0099331F"/>
    <w:rsid w:val="0099359C"/>
    <w:rsid w:val="009935E2"/>
    <w:rsid w:val="00993DCB"/>
    <w:rsid w:val="00994189"/>
    <w:rsid w:val="00994256"/>
    <w:rsid w:val="009943AA"/>
    <w:rsid w:val="00995743"/>
    <w:rsid w:val="00995DB7"/>
    <w:rsid w:val="009960A0"/>
    <w:rsid w:val="00996DC9"/>
    <w:rsid w:val="009977F3"/>
    <w:rsid w:val="009A12F3"/>
    <w:rsid w:val="009A19ED"/>
    <w:rsid w:val="009A2636"/>
    <w:rsid w:val="009A2EC7"/>
    <w:rsid w:val="009A4701"/>
    <w:rsid w:val="009A4D24"/>
    <w:rsid w:val="009A4FBE"/>
    <w:rsid w:val="009A5109"/>
    <w:rsid w:val="009A5BFF"/>
    <w:rsid w:val="009A735C"/>
    <w:rsid w:val="009A7D76"/>
    <w:rsid w:val="009B06E5"/>
    <w:rsid w:val="009B13DE"/>
    <w:rsid w:val="009B1596"/>
    <w:rsid w:val="009B1B12"/>
    <w:rsid w:val="009B2846"/>
    <w:rsid w:val="009B29D0"/>
    <w:rsid w:val="009B2B0B"/>
    <w:rsid w:val="009B2B69"/>
    <w:rsid w:val="009B2C60"/>
    <w:rsid w:val="009B365E"/>
    <w:rsid w:val="009B38FB"/>
    <w:rsid w:val="009B402D"/>
    <w:rsid w:val="009B4930"/>
    <w:rsid w:val="009B4E8E"/>
    <w:rsid w:val="009B64D2"/>
    <w:rsid w:val="009C17EA"/>
    <w:rsid w:val="009C218B"/>
    <w:rsid w:val="009C2901"/>
    <w:rsid w:val="009C36AE"/>
    <w:rsid w:val="009C4009"/>
    <w:rsid w:val="009C4EF7"/>
    <w:rsid w:val="009C58BF"/>
    <w:rsid w:val="009C72CC"/>
    <w:rsid w:val="009C745D"/>
    <w:rsid w:val="009C76A9"/>
    <w:rsid w:val="009C78C6"/>
    <w:rsid w:val="009D03BB"/>
    <w:rsid w:val="009D0BAB"/>
    <w:rsid w:val="009D14EA"/>
    <w:rsid w:val="009D1D60"/>
    <w:rsid w:val="009D2522"/>
    <w:rsid w:val="009D2947"/>
    <w:rsid w:val="009D2BB2"/>
    <w:rsid w:val="009D31B7"/>
    <w:rsid w:val="009D38F1"/>
    <w:rsid w:val="009D3DDD"/>
    <w:rsid w:val="009D41AD"/>
    <w:rsid w:val="009D4516"/>
    <w:rsid w:val="009D5571"/>
    <w:rsid w:val="009D5E27"/>
    <w:rsid w:val="009D6F2C"/>
    <w:rsid w:val="009D7513"/>
    <w:rsid w:val="009E029E"/>
    <w:rsid w:val="009E02F9"/>
    <w:rsid w:val="009E0471"/>
    <w:rsid w:val="009E0701"/>
    <w:rsid w:val="009E162E"/>
    <w:rsid w:val="009E1CF1"/>
    <w:rsid w:val="009E272A"/>
    <w:rsid w:val="009E2BBE"/>
    <w:rsid w:val="009E313D"/>
    <w:rsid w:val="009E3181"/>
    <w:rsid w:val="009E3754"/>
    <w:rsid w:val="009E39ED"/>
    <w:rsid w:val="009E420D"/>
    <w:rsid w:val="009E4BCD"/>
    <w:rsid w:val="009E4DF2"/>
    <w:rsid w:val="009E4ED9"/>
    <w:rsid w:val="009E7573"/>
    <w:rsid w:val="009E79AD"/>
    <w:rsid w:val="009E7DCC"/>
    <w:rsid w:val="009E7EC4"/>
    <w:rsid w:val="009E7F8B"/>
    <w:rsid w:val="009F0F2F"/>
    <w:rsid w:val="009F1BA1"/>
    <w:rsid w:val="009F279E"/>
    <w:rsid w:val="009F28E3"/>
    <w:rsid w:val="009F3775"/>
    <w:rsid w:val="009F3D56"/>
    <w:rsid w:val="009F3EA7"/>
    <w:rsid w:val="009F4AC9"/>
    <w:rsid w:val="009F54B3"/>
    <w:rsid w:val="009F60BD"/>
    <w:rsid w:val="009F7051"/>
    <w:rsid w:val="009F77C7"/>
    <w:rsid w:val="009F7DE6"/>
    <w:rsid w:val="00A00FF3"/>
    <w:rsid w:val="00A01468"/>
    <w:rsid w:val="00A018A9"/>
    <w:rsid w:val="00A01C6D"/>
    <w:rsid w:val="00A0365C"/>
    <w:rsid w:val="00A03DF3"/>
    <w:rsid w:val="00A03F3D"/>
    <w:rsid w:val="00A03F49"/>
    <w:rsid w:val="00A04128"/>
    <w:rsid w:val="00A052F2"/>
    <w:rsid w:val="00A05452"/>
    <w:rsid w:val="00A0557F"/>
    <w:rsid w:val="00A055AE"/>
    <w:rsid w:val="00A058C6"/>
    <w:rsid w:val="00A05A17"/>
    <w:rsid w:val="00A0759C"/>
    <w:rsid w:val="00A07B1B"/>
    <w:rsid w:val="00A10AF4"/>
    <w:rsid w:val="00A115A5"/>
    <w:rsid w:val="00A11FEB"/>
    <w:rsid w:val="00A1202A"/>
    <w:rsid w:val="00A123BF"/>
    <w:rsid w:val="00A12640"/>
    <w:rsid w:val="00A1285E"/>
    <w:rsid w:val="00A139A3"/>
    <w:rsid w:val="00A14D0B"/>
    <w:rsid w:val="00A14ECB"/>
    <w:rsid w:val="00A14F3A"/>
    <w:rsid w:val="00A156F6"/>
    <w:rsid w:val="00A162EE"/>
    <w:rsid w:val="00A162F9"/>
    <w:rsid w:val="00A17120"/>
    <w:rsid w:val="00A201E6"/>
    <w:rsid w:val="00A20D89"/>
    <w:rsid w:val="00A22B8B"/>
    <w:rsid w:val="00A2319E"/>
    <w:rsid w:val="00A237C3"/>
    <w:rsid w:val="00A23930"/>
    <w:rsid w:val="00A24CFB"/>
    <w:rsid w:val="00A25475"/>
    <w:rsid w:val="00A25522"/>
    <w:rsid w:val="00A25EF8"/>
    <w:rsid w:val="00A26C29"/>
    <w:rsid w:val="00A27989"/>
    <w:rsid w:val="00A30017"/>
    <w:rsid w:val="00A30DD0"/>
    <w:rsid w:val="00A31AF6"/>
    <w:rsid w:val="00A326DB"/>
    <w:rsid w:val="00A33130"/>
    <w:rsid w:val="00A33F2D"/>
    <w:rsid w:val="00A34A0A"/>
    <w:rsid w:val="00A3508E"/>
    <w:rsid w:val="00A35D1B"/>
    <w:rsid w:val="00A35F78"/>
    <w:rsid w:val="00A4150E"/>
    <w:rsid w:val="00A41BC2"/>
    <w:rsid w:val="00A42BE4"/>
    <w:rsid w:val="00A42EEB"/>
    <w:rsid w:val="00A43022"/>
    <w:rsid w:val="00A4333A"/>
    <w:rsid w:val="00A435FC"/>
    <w:rsid w:val="00A43F5E"/>
    <w:rsid w:val="00A475A1"/>
    <w:rsid w:val="00A47695"/>
    <w:rsid w:val="00A47BC3"/>
    <w:rsid w:val="00A50BEB"/>
    <w:rsid w:val="00A51469"/>
    <w:rsid w:val="00A5178F"/>
    <w:rsid w:val="00A532CA"/>
    <w:rsid w:val="00A5369C"/>
    <w:rsid w:val="00A536C4"/>
    <w:rsid w:val="00A53CB3"/>
    <w:rsid w:val="00A5458C"/>
    <w:rsid w:val="00A54637"/>
    <w:rsid w:val="00A54A1F"/>
    <w:rsid w:val="00A55BC5"/>
    <w:rsid w:val="00A55C91"/>
    <w:rsid w:val="00A55D05"/>
    <w:rsid w:val="00A55EF7"/>
    <w:rsid w:val="00A56810"/>
    <w:rsid w:val="00A56BF4"/>
    <w:rsid w:val="00A56EA0"/>
    <w:rsid w:val="00A577E3"/>
    <w:rsid w:val="00A6069D"/>
    <w:rsid w:val="00A6107F"/>
    <w:rsid w:val="00A6137B"/>
    <w:rsid w:val="00A62CC0"/>
    <w:rsid w:val="00A634EE"/>
    <w:rsid w:val="00A63604"/>
    <w:rsid w:val="00A6545A"/>
    <w:rsid w:val="00A658D8"/>
    <w:rsid w:val="00A662CA"/>
    <w:rsid w:val="00A663AC"/>
    <w:rsid w:val="00A666CC"/>
    <w:rsid w:val="00A66D1F"/>
    <w:rsid w:val="00A671A4"/>
    <w:rsid w:val="00A6725A"/>
    <w:rsid w:val="00A6739F"/>
    <w:rsid w:val="00A6791D"/>
    <w:rsid w:val="00A70B56"/>
    <w:rsid w:val="00A715CB"/>
    <w:rsid w:val="00A73226"/>
    <w:rsid w:val="00A73517"/>
    <w:rsid w:val="00A7377E"/>
    <w:rsid w:val="00A73AC0"/>
    <w:rsid w:val="00A741D1"/>
    <w:rsid w:val="00A7439D"/>
    <w:rsid w:val="00A74D85"/>
    <w:rsid w:val="00A7561B"/>
    <w:rsid w:val="00A75A59"/>
    <w:rsid w:val="00A7653E"/>
    <w:rsid w:val="00A76BD2"/>
    <w:rsid w:val="00A77177"/>
    <w:rsid w:val="00A779EE"/>
    <w:rsid w:val="00A800CB"/>
    <w:rsid w:val="00A80212"/>
    <w:rsid w:val="00A80C10"/>
    <w:rsid w:val="00A81B97"/>
    <w:rsid w:val="00A83128"/>
    <w:rsid w:val="00A83265"/>
    <w:rsid w:val="00A842ED"/>
    <w:rsid w:val="00A856E8"/>
    <w:rsid w:val="00A86E6E"/>
    <w:rsid w:val="00A87370"/>
    <w:rsid w:val="00A87744"/>
    <w:rsid w:val="00A9115D"/>
    <w:rsid w:val="00A91F43"/>
    <w:rsid w:val="00A92420"/>
    <w:rsid w:val="00A93134"/>
    <w:rsid w:val="00A95A78"/>
    <w:rsid w:val="00A95C17"/>
    <w:rsid w:val="00A97C1B"/>
    <w:rsid w:val="00A97CB6"/>
    <w:rsid w:val="00AA0C5A"/>
    <w:rsid w:val="00AA118B"/>
    <w:rsid w:val="00AA1B30"/>
    <w:rsid w:val="00AA217D"/>
    <w:rsid w:val="00AA3A63"/>
    <w:rsid w:val="00AA3CBA"/>
    <w:rsid w:val="00AA3E51"/>
    <w:rsid w:val="00AA4D72"/>
    <w:rsid w:val="00AA6C1D"/>
    <w:rsid w:val="00AA7CAB"/>
    <w:rsid w:val="00AA7EFD"/>
    <w:rsid w:val="00AB01C4"/>
    <w:rsid w:val="00AB0799"/>
    <w:rsid w:val="00AB09F1"/>
    <w:rsid w:val="00AB0B0F"/>
    <w:rsid w:val="00AB116D"/>
    <w:rsid w:val="00AB12AE"/>
    <w:rsid w:val="00AB133D"/>
    <w:rsid w:val="00AB1573"/>
    <w:rsid w:val="00AB1694"/>
    <w:rsid w:val="00AB19DD"/>
    <w:rsid w:val="00AB26C8"/>
    <w:rsid w:val="00AB2F51"/>
    <w:rsid w:val="00AB33EF"/>
    <w:rsid w:val="00AB4771"/>
    <w:rsid w:val="00AB5416"/>
    <w:rsid w:val="00AB70DE"/>
    <w:rsid w:val="00AB7221"/>
    <w:rsid w:val="00AB749B"/>
    <w:rsid w:val="00AC0EA5"/>
    <w:rsid w:val="00AC0EF7"/>
    <w:rsid w:val="00AC1049"/>
    <w:rsid w:val="00AC14DC"/>
    <w:rsid w:val="00AC1587"/>
    <w:rsid w:val="00AC1A6C"/>
    <w:rsid w:val="00AC1D94"/>
    <w:rsid w:val="00AC593F"/>
    <w:rsid w:val="00AC6584"/>
    <w:rsid w:val="00AC68D0"/>
    <w:rsid w:val="00AC7059"/>
    <w:rsid w:val="00AD0019"/>
    <w:rsid w:val="00AD0093"/>
    <w:rsid w:val="00AD087C"/>
    <w:rsid w:val="00AD096A"/>
    <w:rsid w:val="00AD1674"/>
    <w:rsid w:val="00AD2207"/>
    <w:rsid w:val="00AD3503"/>
    <w:rsid w:val="00AD3B2F"/>
    <w:rsid w:val="00AD3CB5"/>
    <w:rsid w:val="00AD3EE9"/>
    <w:rsid w:val="00AD3FAE"/>
    <w:rsid w:val="00AD4BB8"/>
    <w:rsid w:val="00AD50AD"/>
    <w:rsid w:val="00AD7CFF"/>
    <w:rsid w:val="00AE0987"/>
    <w:rsid w:val="00AE0BDE"/>
    <w:rsid w:val="00AE1AB3"/>
    <w:rsid w:val="00AE1D22"/>
    <w:rsid w:val="00AE1E90"/>
    <w:rsid w:val="00AE2607"/>
    <w:rsid w:val="00AE26EF"/>
    <w:rsid w:val="00AE29D8"/>
    <w:rsid w:val="00AE31D4"/>
    <w:rsid w:val="00AE3486"/>
    <w:rsid w:val="00AE4399"/>
    <w:rsid w:val="00AE4E38"/>
    <w:rsid w:val="00AE4F90"/>
    <w:rsid w:val="00AE55FF"/>
    <w:rsid w:val="00AE6AE9"/>
    <w:rsid w:val="00AE739E"/>
    <w:rsid w:val="00AE7926"/>
    <w:rsid w:val="00AE7B7F"/>
    <w:rsid w:val="00AE7CE6"/>
    <w:rsid w:val="00AF1DB6"/>
    <w:rsid w:val="00AF3494"/>
    <w:rsid w:val="00AF34AF"/>
    <w:rsid w:val="00AF3529"/>
    <w:rsid w:val="00AF43AB"/>
    <w:rsid w:val="00AF5594"/>
    <w:rsid w:val="00AF56AA"/>
    <w:rsid w:val="00AF5DC8"/>
    <w:rsid w:val="00AF66B8"/>
    <w:rsid w:val="00AF6F2A"/>
    <w:rsid w:val="00AF7D3A"/>
    <w:rsid w:val="00AF7D85"/>
    <w:rsid w:val="00B008BE"/>
    <w:rsid w:val="00B00E74"/>
    <w:rsid w:val="00B031BC"/>
    <w:rsid w:val="00B0345E"/>
    <w:rsid w:val="00B03B57"/>
    <w:rsid w:val="00B045DE"/>
    <w:rsid w:val="00B05494"/>
    <w:rsid w:val="00B0550A"/>
    <w:rsid w:val="00B06289"/>
    <w:rsid w:val="00B066DB"/>
    <w:rsid w:val="00B070AE"/>
    <w:rsid w:val="00B074A8"/>
    <w:rsid w:val="00B07BF4"/>
    <w:rsid w:val="00B07D13"/>
    <w:rsid w:val="00B10181"/>
    <w:rsid w:val="00B10291"/>
    <w:rsid w:val="00B108EB"/>
    <w:rsid w:val="00B1105E"/>
    <w:rsid w:val="00B11AC9"/>
    <w:rsid w:val="00B126AD"/>
    <w:rsid w:val="00B12F31"/>
    <w:rsid w:val="00B13C1F"/>
    <w:rsid w:val="00B1411B"/>
    <w:rsid w:val="00B142EF"/>
    <w:rsid w:val="00B147C8"/>
    <w:rsid w:val="00B14DB3"/>
    <w:rsid w:val="00B15383"/>
    <w:rsid w:val="00B154D8"/>
    <w:rsid w:val="00B16160"/>
    <w:rsid w:val="00B162C2"/>
    <w:rsid w:val="00B17209"/>
    <w:rsid w:val="00B177A1"/>
    <w:rsid w:val="00B179FA"/>
    <w:rsid w:val="00B17A72"/>
    <w:rsid w:val="00B17BB6"/>
    <w:rsid w:val="00B17C58"/>
    <w:rsid w:val="00B20477"/>
    <w:rsid w:val="00B21705"/>
    <w:rsid w:val="00B21D7C"/>
    <w:rsid w:val="00B223BE"/>
    <w:rsid w:val="00B225C2"/>
    <w:rsid w:val="00B22E62"/>
    <w:rsid w:val="00B23EA1"/>
    <w:rsid w:val="00B246DE"/>
    <w:rsid w:val="00B2539C"/>
    <w:rsid w:val="00B2557D"/>
    <w:rsid w:val="00B255C9"/>
    <w:rsid w:val="00B26B5E"/>
    <w:rsid w:val="00B26EED"/>
    <w:rsid w:val="00B30CF4"/>
    <w:rsid w:val="00B30FF4"/>
    <w:rsid w:val="00B31F9A"/>
    <w:rsid w:val="00B3205E"/>
    <w:rsid w:val="00B32A2B"/>
    <w:rsid w:val="00B32C38"/>
    <w:rsid w:val="00B33C6A"/>
    <w:rsid w:val="00B33F97"/>
    <w:rsid w:val="00B34553"/>
    <w:rsid w:val="00B36092"/>
    <w:rsid w:val="00B36B56"/>
    <w:rsid w:val="00B37589"/>
    <w:rsid w:val="00B37FE8"/>
    <w:rsid w:val="00B40618"/>
    <w:rsid w:val="00B41064"/>
    <w:rsid w:val="00B42DF0"/>
    <w:rsid w:val="00B4371A"/>
    <w:rsid w:val="00B446B5"/>
    <w:rsid w:val="00B44777"/>
    <w:rsid w:val="00B44A8C"/>
    <w:rsid w:val="00B44D49"/>
    <w:rsid w:val="00B45217"/>
    <w:rsid w:val="00B45244"/>
    <w:rsid w:val="00B458A0"/>
    <w:rsid w:val="00B4681D"/>
    <w:rsid w:val="00B4697F"/>
    <w:rsid w:val="00B46B87"/>
    <w:rsid w:val="00B470E8"/>
    <w:rsid w:val="00B474B5"/>
    <w:rsid w:val="00B5159C"/>
    <w:rsid w:val="00B517C1"/>
    <w:rsid w:val="00B51DBE"/>
    <w:rsid w:val="00B51FFC"/>
    <w:rsid w:val="00B520F6"/>
    <w:rsid w:val="00B5262F"/>
    <w:rsid w:val="00B53167"/>
    <w:rsid w:val="00B53C6A"/>
    <w:rsid w:val="00B54B50"/>
    <w:rsid w:val="00B54D72"/>
    <w:rsid w:val="00B554EC"/>
    <w:rsid w:val="00B555BC"/>
    <w:rsid w:val="00B559BC"/>
    <w:rsid w:val="00B5617B"/>
    <w:rsid w:val="00B5690E"/>
    <w:rsid w:val="00B574F4"/>
    <w:rsid w:val="00B577FE"/>
    <w:rsid w:val="00B5799C"/>
    <w:rsid w:val="00B609F2"/>
    <w:rsid w:val="00B60AC0"/>
    <w:rsid w:val="00B61766"/>
    <w:rsid w:val="00B61D20"/>
    <w:rsid w:val="00B62207"/>
    <w:rsid w:val="00B62CC9"/>
    <w:rsid w:val="00B62FC4"/>
    <w:rsid w:val="00B64776"/>
    <w:rsid w:val="00B6584D"/>
    <w:rsid w:val="00B65C06"/>
    <w:rsid w:val="00B70410"/>
    <w:rsid w:val="00B70DFB"/>
    <w:rsid w:val="00B71006"/>
    <w:rsid w:val="00B711C8"/>
    <w:rsid w:val="00B713C6"/>
    <w:rsid w:val="00B71E36"/>
    <w:rsid w:val="00B735F5"/>
    <w:rsid w:val="00B739B1"/>
    <w:rsid w:val="00B75A89"/>
    <w:rsid w:val="00B76B38"/>
    <w:rsid w:val="00B76DA4"/>
    <w:rsid w:val="00B80684"/>
    <w:rsid w:val="00B807E4"/>
    <w:rsid w:val="00B82034"/>
    <w:rsid w:val="00B82610"/>
    <w:rsid w:val="00B83AB7"/>
    <w:rsid w:val="00B83D1B"/>
    <w:rsid w:val="00B83ED0"/>
    <w:rsid w:val="00B86E67"/>
    <w:rsid w:val="00B87C22"/>
    <w:rsid w:val="00B91356"/>
    <w:rsid w:val="00B91CB1"/>
    <w:rsid w:val="00B9295B"/>
    <w:rsid w:val="00B9397C"/>
    <w:rsid w:val="00B93ECE"/>
    <w:rsid w:val="00B9573C"/>
    <w:rsid w:val="00B95974"/>
    <w:rsid w:val="00B95EAC"/>
    <w:rsid w:val="00B960BA"/>
    <w:rsid w:val="00B9616E"/>
    <w:rsid w:val="00B963AC"/>
    <w:rsid w:val="00B96574"/>
    <w:rsid w:val="00B96F14"/>
    <w:rsid w:val="00B96FA3"/>
    <w:rsid w:val="00B97DD3"/>
    <w:rsid w:val="00BA0596"/>
    <w:rsid w:val="00BA0BF2"/>
    <w:rsid w:val="00BA10F0"/>
    <w:rsid w:val="00BA2D6F"/>
    <w:rsid w:val="00BA3F92"/>
    <w:rsid w:val="00BA5E38"/>
    <w:rsid w:val="00BA5F34"/>
    <w:rsid w:val="00BA5FD0"/>
    <w:rsid w:val="00BA649F"/>
    <w:rsid w:val="00BB02CC"/>
    <w:rsid w:val="00BB0C7A"/>
    <w:rsid w:val="00BB10DF"/>
    <w:rsid w:val="00BB237D"/>
    <w:rsid w:val="00BB293B"/>
    <w:rsid w:val="00BB4BE2"/>
    <w:rsid w:val="00BB4C3F"/>
    <w:rsid w:val="00BB5077"/>
    <w:rsid w:val="00BB5595"/>
    <w:rsid w:val="00BB684B"/>
    <w:rsid w:val="00BB6B42"/>
    <w:rsid w:val="00BB6D59"/>
    <w:rsid w:val="00BB7359"/>
    <w:rsid w:val="00BB7F10"/>
    <w:rsid w:val="00BC27AE"/>
    <w:rsid w:val="00BC328C"/>
    <w:rsid w:val="00BC409E"/>
    <w:rsid w:val="00BC44FE"/>
    <w:rsid w:val="00BC4ED5"/>
    <w:rsid w:val="00BC5FFA"/>
    <w:rsid w:val="00BC6489"/>
    <w:rsid w:val="00BC6E63"/>
    <w:rsid w:val="00BC7056"/>
    <w:rsid w:val="00BD0B9E"/>
    <w:rsid w:val="00BD2475"/>
    <w:rsid w:val="00BD2C73"/>
    <w:rsid w:val="00BD2CCE"/>
    <w:rsid w:val="00BD3556"/>
    <w:rsid w:val="00BD35B7"/>
    <w:rsid w:val="00BD36BA"/>
    <w:rsid w:val="00BD3702"/>
    <w:rsid w:val="00BD3AB7"/>
    <w:rsid w:val="00BD45D7"/>
    <w:rsid w:val="00BD6D14"/>
    <w:rsid w:val="00BD7517"/>
    <w:rsid w:val="00BD78D8"/>
    <w:rsid w:val="00BD7E73"/>
    <w:rsid w:val="00BE12C1"/>
    <w:rsid w:val="00BE1D33"/>
    <w:rsid w:val="00BE208D"/>
    <w:rsid w:val="00BE22FD"/>
    <w:rsid w:val="00BE2733"/>
    <w:rsid w:val="00BE2E2D"/>
    <w:rsid w:val="00BE2FB4"/>
    <w:rsid w:val="00BE31FB"/>
    <w:rsid w:val="00BE35DC"/>
    <w:rsid w:val="00BE3BC5"/>
    <w:rsid w:val="00BE3F95"/>
    <w:rsid w:val="00BE3FB4"/>
    <w:rsid w:val="00BE546A"/>
    <w:rsid w:val="00BE5EE5"/>
    <w:rsid w:val="00BE6528"/>
    <w:rsid w:val="00BE67B3"/>
    <w:rsid w:val="00BE6CF8"/>
    <w:rsid w:val="00BE6F0B"/>
    <w:rsid w:val="00BE733D"/>
    <w:rsid w:val="00BF01F3"/>
    <w:rsid w:val="00BF02AF"/>
    <w:rsid w:val="00BF06A0"/>
    <w:rsid w:val="00BF0F89"/>
    <w:rsid w:val="00BF105C"/>
    <w:rsid w:val="00BF12DE"/>
    <w:rsid w:val="00BF1DCB"/>
    <w:rsid w:val="00BF251C"/>
    <w:rsid w:val="00BF2939"/>
    <w:rsid w:val="00BF2EB3"/>
    <w:rsid w:val="00BF2F38"/>
    <w:rsid w:val="00BF303E"/>
    <w:rsid w:val="00BF38BB"/>
    <w:rsid w:val="00BF3DF3"/>
    <w:rsid w:val="00BF40E8"/>
    <w:rsid w:val="00BF4346"/>
    <w:rsid w:val="00BF4684"/>
    <w:rsid w:val="00BF5282"/>
    <w:rsid w:val="00BF69D0"/>
    <w:rsid w:val="00BF6D63"/>
    <w:rsid w:val="00BF78D6"/>
    <w:rsid w:val="00BF7C68"/>
    <w:rsid w:val="00BF7F00"/>
    <w:rsid w:val="00C0101F"/>
    <w:rsid w:val="00C027FE"/>
    <w:rsid w:val="00C0406B"/>
    <w:rsid w:val="00C04B78"/>
    <w:rsid w:val="00C052E3"/>
    <w:rsid w:val="00C053E6"/>
    <w:rsid w:val="00C05867"/>
    <w:rsid w:val="00C05BD8"/>
    <w:rsid w:val="00C063E2"/>
    <w:rsid w:val="00C06F0A"/>
    <w:rsid w:val="00C07081"/>
    <w:rsid w:val="00C07C5D"/>
    <w:rsid w:val="00C10D3E"/>
    <w:rsid w:val="00C11490"/>
    <w:rsid w:val="00C13BF3"/>
    <w:rsid w:val="00C14073"/>
    <w:rsid w:val="00C142B9"/>
    <w:rsid w:val="00C14490"/>
    <w:rsid w:val="00C147EC"/>
    <w:rsid w:val="00C149E6"/>
    <w:rsid w:val="00C1549E"/>
    <w:rsid w:val="00C1589D"/>
    <w:rsid w:val="00C1715E"/>
    <w:rsid w:val="00C17264"/>
    <w:rsid w:val="00C17872"/>
    <w:rsid w:val="00C1799A"/>
    <w:rsid w:val="00C17C7B"/>
    <w:rsid w:val="00C20746"/>
    <w:rsid w:val="00C20827"/>
    <w:rsid w:val="00C213D1"/>
    <w:rsid w:val="00C21B22"/>
    <w:rsid w:val="00C22BE3"/>
    <w:rsid w:val="00C2321C"/>
    <w:rsid w:val="00C24487"/>
    <w:rsid w:val="00C24971"/>
    <w:rsid w:val="00C25630"/>
    <w:rsid w:val="00C25B33"/>
    <w:rsid w:val="00C262E0"/>
    <w:rsid w:val="00C279B5"/>
    <w:rsid w:val="00C27BA8"/>
    <w:rsid w:val="00C31893"/>
    <w:rsid w:val="00C31D1C"/>
    <w:rsid w:val="00C31E4B"/>
    <w:rsid w:val="00C3219D"/>
    <w:rsid w:val="00C329BD"/>
    <w:rsid w:val="00C3310C"/>
    <w:rsid w:val="00C3410C"/>
    <w:rsid w:val="00C34765"/>
    <w:rsid w:val="00C34A43"/>
    <w:rsid w:val="00C34F95"/>
    <w:rsid w:val="00C35A79"/>
    <w:rsid w:val="00C3606C"/>
    <w:rsid w:val="00C361B4"/>
    <w:rsid w:val="00C36734"/>
    <w:rsid w:val="00C37A28"/>
    <w:rsid w:val="00C37BF6"/>
    <w:rsid w:val="00C421D5"/>
    <w:rsid w:val="00C42CF3"/>
    <w:rsid w:val="00C441AB"/>
    <w:rsid w:val="00C44844"/>
    <w:rsid w:val="00C44972"/>
    <w:rsid w:val="00C45AD6"/>
    <w:rsid w:val="00C45EB3"/>
    <w:rsid w:val="00C4656D"/>
    <w:rsid w:val="00C4779C"/>
    <w:rsid w:val="00C50A0F"/>
    <w:rsid w:val="00C51D35"/>
    <w:rsid w:val="00C51EEA"/>
    <w:rsid w:val="00C51FEB"/>
    <w:rsid w:val="00C53641"/>
    <w:rsid w:val="00C53B3F"/>
    <w:rsid w:val="00C5438E"/>
    <w:rsid w:val="00C54BC0"/>
    <w:rsid w:val="00C556DB"/>
    <w:rsid w:val="00C56F2D"/>
    <w:rsid w:val="00C5726A"/>
    <w:rsid w:val="00C574DF"/>
    <w:rsid w:val="00C601E9"/>
    <w:rsid w:val="00C60B9B"/>
    <w:rsid w:val="00C60CDE"/>
    <w:rsid w:val="00C61E2E"/>
    <w:rsid w:val="00C62435"/>
    <w:rsid w:val="00C656E1"/>
    <w:rsid w:val="00C6590A"/>
    <w:rsid w:val="00C65E36"/>
    <w:rsid w:val="00C67278"/>
    <w:rsid w:val="00C67583"/>
    <w:rsid w:val="00C675CA"/>
    <w:rsid w:val="00C67653"/>
    <w:rsid w:val="00C679A3"/>
    <w:rsid w:val="00C67C09"/>
    <w:rsid w:val="00C7065F"/>
    <w:rsid w:val="00C70D65"/>
    <w:rsid w:val="00C717D1"/>
    <w:rsid w:val="00C7198E"/>
    <w:rsid w:val="00C719D7"/>
    <w:rsid w:val="00C71AE2"/>
    <w:rsid w:val="00C72183"/>
    <w:rsid w:val="00C73087"/>
    <w:rsid w:val="00C73CE5"/>
    <w:rsid w:val="00C7438C"/>
    <w:rsid w:val="00C74907"/>
    <w:rsid w:val="00C74DF4"/>
    <w:rsid w:val="00C75398"/>
    <w:rsid w:val="00C75D79"/>
    <w:rsid w:val="00C76065"/>
    <w:rsid w:val="00C77792"/>
    <w:rsid w:val="00C77CC1"/>
    <w:rsid w:val="00C8124C"/>
    <w:rsid w:val="00C836E8"/>
    <w:rsid w:val="00C836EE"/>
    <w:rsid w:val="00C83A70"/>
    <w:rsid w:val="00C84297"/>
    <w:rsid w:val="00C843E9"/>
    <w:rsid w:val="00C845BC"/>
    <w:rsid w:val="00C846A0"/>
    <w:rsid w:val="00C84F17"/>
    <w:rsid w:val="00C85B3B"/>
    <w:rsid w:val="00C86CF2"/>
    <w:rsid w:val="00C8772D"/>
    <w:rsid w:val="00C87ABE"/>
    <w:rsid w:val="00C87CBD"/>
    <w:rsid w:val="00C905A5"/>
    <w:rsid w:val="00C905DE"/>
    <w:rsid w:val="00C91993"/>
    <w:rsid w:val="00C919A7"/>
    <w:rsid w:val="00C91D2D"/>
    <w:rsid w:val="00C91E76"/>
    <w:rsid w:val="00C93803"/>
    <w:rsid w:val="00C93AFE"/>
    <w:rsid w:val="00C93DF8"/>
    <w:rsid w:val="00C95843"/>
    <w:rsid w:val="00C964D7"/>
    <w:rsid w:val="00C96986"/>
    <w:rsid w:val="00C96D41"/>
    <w:rsid w:val="00C97934"/>
    <w:rsid w:val="00CA0B72"/>
    <w:rsid w:val="00CA0CF5"/>
    <w:rsid w:val="00CA11C5"/>
    <w:rsid w:val="00CA2005"/>
    <w:rsid w:val="00CA31BC"/>
    <w:rsid w:val="00CA39BE"/>
    <w:rsid w:val="00CA3FEF"/>
    <w:rsid w:val="00CA451E"/>
    <w:rsid w:val="00CA6467"/>
    <w:rsid w:val="00CA6AE7"/>
    <w:rsid w:val="00CA7403"/>
    <w:rsid w:val="00CB05A7"/>
    <w:rsid w:val="00CB109C"/>
    <w:rsid w:val="00CB1705"/>
    <w:rsid w:val="00CB22D1"/>
    <w:rsid w:val="00CB296C"/>
    <w:rsid w:val="00CB3052"/>
    <w:rsid w:val="00CB4A44"/>
    <w:rsid w:val="00CB4CB1"/>
    <w:rsid w:val="00CB644C"/>
    <w:rsid w:val="00CB6A0E"/>
    <w:rsid w:val="00CB733E"/>
    <w:rsid w:val="00CC0616"/>
    <w:rsid w:val="00CC0D2A"/>
    <w:rsid w:val="00CC154E"/>
    <w:rsid w:val="00CC19F5"/>
    <w:rsid w:val="00CC1BD0"/>
    <w:rsid w:val="00CC1CE0"/>
    <w:rsid w:val="00CC28C2"/>
    <w:rsid w:val="00CC2D8A"/>
    <w:rsid w:val="00CC2EE4"/>
    <w:rsid w:val="00CC35CA"/>
    <w:rsid w:val="00CC3C6E"/>
    <w:rsid w:val="00CC4579"/>
    <w:rsid w:val="00CC4DBD"/>
    <w:rsid w:val="00CC5779"/>
    <w:rsid w:val="00CC6CBE"/>
    <w:rsid w:val="00CC7C4C"/>
    <w:rsid w:val="00CD1638"/>
    <w:rsid w:val="00CD2D37"/>
    <w:rsid w:val="00CD3030"/>
    <w:rsid w:val="00CD338A"/>
    <w:rsid w:val="00CD3747"/>
    <w:rsid w:val="00CD381B"/>
    <w:rsid w:val="00CD3C58"/>
    <w:rsid w:val="00CD4816"/>
    <w:rsid w:val="00CD5112"/>
    <w:rsid w:val="00CD5DC6"/>
    <w:rsid w:val="00CD5EA9"/>
    <w:rsid w:val="00CD67B4"/>
    <w:rsid w:val="00CD6DD7"/>
    <w:rsid w:val="00CD6E9E"/>
    <w:rsid w:val="00CD7329"/>
    <w:rsid w:val="00CE0062"/>
    <w:rsid w:val="00CE0376"/>
    <w:rsid w:val="00CE2F97"/>
    <w:rsid w:val="00CE42C9"/>
    <w:rsid w:val="00CE4549"/>
    <w:rsid w:val="00CE55F2"/>
    <w:rsid w:val="00CE5768"/>
    <w:rsid w:val="00CE601B"/>
    <w:rsid w:val="00CE63C2"/>
    <w:rsid w:val="00CE735C"/>
    <w:rsid w:val="00CE7B95"/>
    <w:rsid w:val="00CE7F17"/>
    <w:rsid w:val="00CF05AF"/>
    <w:rsid w:val="00CF0973"/>
    <w:rsid w:val="00CF0F89"/>
    <w:rsid w:val="00CF108E"/>
    <w:rsid w:val="00CF1119"/>
    <w:rsid w:val="00CF1287"/>
    <w:rsid w:val="00CF1347"/>
    <w:rsid w:val="00CF1358"/>
    <w:rsid w:val="00CF1394"/>
    <w:rsid w:val="00CF2199"/>
    <w:rsid w:val="00CF2403"/>
    <w:rsid w:val="00CF250A"/>
    <w:rsid w:val="00CF2671"/>
    <w:rsid w:val="00CF269E"/>
    <w:rsid w:val="00CF270E"/>
    <w:rsid w:val="00CF2D30"/>
    <w:rsid w:val="00CF3509"/>
    <w:rsid w:val="00CF42F4"/>
    <w:rsid w:val="00CF43D3"/>
    <w:rsid w:val="00CF458D"/>
    <w:rsid w:val="00CF4649"/>
    <w:rsid w:val="00CF53B6"/>
    <w:rsid w:val="00CF6E48"/>
    <w:rsid w:val="00D0003E"/>
    <w:rsid w:val="00D00166"/>
    <w:rsid w:val="00D01383"/>
    <w:rsid w:val="00D042E0"/>
    <w:rsid w:val="00D04A17"/>
    <w:rsid w:val="00D055D3"/>
    <w:rsid w:val="00D059A0"/>
    <w:rsid w:val="00D074C9"/>
    <w:rsid w:val="00D07E18"/>
    <w:rsid w:val="00D07E19"/>
    <w:rsid w:val="00D109B6"/>
    <w:rsid w:val="00D10A20"/>
    <w:rsid w:val="00D10FE3"/>
    <w:rsid w:val="00D13289"/>
    <w:rsid w:val="00D13677"/>
    <w:rsid w:val="00D13AE3"/>
    <w:rsid w:val="00D13B44"/>
    <w:rsid w:val="00D144B6"/>
    <w:rsid w:val="00D14D04"/>
    <w:rsid w:val="00D14D85"/>
    <w:rsid w:val="00D157D3"/>
    <w:rsid w:val="00D16390"/>
    <w:rsid w:val="00D167D2"/>
    <w:rsid w:val="00D17837"/>
    <w:rsid w:val="00D205FC"/>
    <w:rsid w:val="00D2060B"/>
    <w:rsid w:val="00D206E9"/>
    <w:rsid w:val="00D2154F"/>
    <w:rsid w:val="00D219FC"/>
    <w:rsid w:val="00D21C81"/>
    <w:rsid w:val="00D22111"/>
    <w:rsid w:val="00D2546E"/>
    <w:rsid w:val="00D2763F"/>
    <w:rsid w:val="00D276D1"/>
    <w:rsid w:val="00D31213"/>
    <w:rsid w:val="00D3516C"/>
    <w:rsid w:val="00D35EEC"/>
    <w:rsid w:val="00D36283"/>
    <w:rsid w:val="00D36A1A"/>
    <w:rsid w:val="00D37ABE"/>
    <w:rsid w:val="00D37F1F"/>
    <w:rsid w:val="00D41C73"/>
    <w:rsid w:val="00D42A4B"/>
    <w:rsid w:val="00D43199"/>
    <w:rsid w:val="00D43CFA"/>
    <w:rsid w:val="00D43E74"/>
    <w:rsid w:val="00D44698"/>
    <w:rsid w:val="00D44B7D"/>
    <w:rsid w:val="00D44D65"/>
    <w:rsid w:val="00D44E54"/>
    <w:rsid w:val="00D44E88"/>
    <w:rsid w:val="00D44F4D"/>
    <w:rsid w:val="00D450E1"/>
    <w:rsid w:val="00D45583"/>
    <w:rsid w:val="00D45780"/>
    <w:rsid w:val="00D458CF"/>
    <w:rsid w:val="00D45D32"/>
    <w:rsid w:val="00D4600E"/>
    <w:rsid w:val="00D46263"/>
    <w:rsid w:val="00D46481"/>
    <w:rsid w:val="00D4795F"/>
    <w:rsid w:val="00D479CF"/>
    <w:rsid w:val="00D50909"/>
    <w:rsid w:val="00D50F67"/>
    <w:rsid w:val="00D51CE1"/>
    <w:rsid w:val="00D524E2"/>
    <w:rsid w:val="00D540AB"/>
    <w:rsid w:val="00D54569"/>
    <w:rsid w:val="00D555B5"/>
    <w:rsid w:val="00D55949"/>
    <w:rsid w:val="00D55A9D"/>
    <w:rsid w:val="00D55ADD"/>
    <w:rsid w:val="00D55EB3"/>
    <w:rsid w:val="00D57278"/>
    <w:rsid w:val="00D6126B"/>
    <w:rsid w:val="00D6182E"/>
    <w:rsid w:val="00D61B6A"/>
    <w:rsid w:val="00D62D7D"/>
    <w:rsid w:val="00D62EB6"/>
    <w:rsid w:val="00D62EE3"/>
    <w:rsid w:val="00D63933"/>
    <w:rsid w:val="00D66793"/>
    <w:rsid w:val="00D6684B"/>
    <w:rsid w:val="00D6696E"/>
    <w:rsid w:val="00D675CD"/>
    <w:rsid w:val="00D7012C"/>
    <w:rsid w:val="00D70F97"/>
    <w:rsid w:val="00D72DE3"/>
    <w:rsid w:val="00D73496"/>
    <w:rsid w:val="00D73C0A"/>
    <w:rsid w:val="00D74BB7"/>
    <w:rsid w:val="00D74EA1"/>
    <w:rsid w:val="00D75EA1"/>
    <w:rsid w:val="00D76CC5"/>
    <w:rsid w:val="00D76D43"/>
    <w:rsid w:val="00D77527"/>
    <w:rsid w:val="00D80053"/>
    <w:rsid w:val="00D8138D"/>
    <w:rsid w:val="00D82395"/>
    <w:rsid w:val="00D8341B"/>
    <w:rsid w:val="00D85E50"/>
    <w:rsid w:val="00D86DA5"/>
    <w:rsid w:val="00D903D8"/>
    <w:rsid w:val="00D91461"/>
    <w:rsid w:val="00D915CB"/>
    <w:rsid w:val="00D9194F"/>
    <w:rsid w:val="00D9252A"/>
    <w:rsid w:val="00D9270B"/>
    <w:rsid w:val="00D93C8A"/>
    <w:rsid w:val="00D94F76"/>
    <w:rsid w:val="00D950B0"/>
    <w:rsid w:val="00D96337"/>
    <w:rsid w:val="00D977ED"/>
    <w:rsid w:val="00DA08E8"/>
    <w:rsid w:val="00DA0D07"/>
    <w:rsid w:val="00DA1C4F"/>
    <w:rsid w:val="00DA20A7"/>
    <w:rsid w:val="00DA2BBD"/>
    <w:rsid w:val="00DA2BEE"/>
    <w:rsid w:val="00DA2CC7"/>
    <w:rsid w:val="00DA2CDC"/>
    <w:rsid w:val="00DA360C"/>
    <w:rsid w:val="00DA419C"/>
    <w:rsid w:val="00DA55BE"/>
    <w:rsid w:val="00DA5780"/>
    <w:rsid w:val="00DA5BA0"/>
    <w:rsid w:val="00DA71AD"/>
    <w:rsid w:val="00DB04C7"/>
    <w:rsid w:val="00DB05F0"/>
    <w:rsid w:val="00DB2CB8"/>
    <w:rsid w:val="00DB2CD6"/>
    <w:rsid w:val="00DB3FDE"/>
    <w:rsid w:val="00DB44F2"/>
    <w:rsid w:val="00DB458E"/>
    <w:rsid w:val="00DB4AE3"/>
    <w:rsid w:val="00DB52FB"/>
    <w:rsid w:val="00DB5FF5"/>
    <w:rsid w:val="00DB6863"/>
    <w:rsid w:val="00DB6868"/>
    <w:rsid w:val="00DB7553"/>
    <w:rsid w:val="00DB77B4"/>
    <w:rsid w:val="00DB7A29"/>
    <w:rsid w:val="00DC021F"/>
    <w:rsid w:val="00DC06A6"/>
    <w:rsid w:val="00DC12C8"/>
    <w:rsid w:val="00DC2AB3"/>
    <w:rsid w:val="00DC347D"/>
    <w:rsid w:val="00DC374B"/>
    <w:rsid w:val="00DC3AAC"/>
    <w:rsid w:val="00DC43AD"/>
    <w:rsid w:val="00DC542A"/>
    <w:rsid w:val="00DC6B15"/>
    <w:rsid w:val="00DC73D3"/>
    <w:rsid w:val="00DD0042"/>
    <w:rsid w:val="00DD061F"/>
    <w:rsid w:val="00DD0DE6"/>
    <w:rsid w:val="00DD165F"/>
    <w:rsid w:val="00DD1963"/>
    <w:rsid w:val="00DD279F"/>
    <w:rsid w:val="00DD27D3"/>
    <w:rsid w:val="00DD348D"/>
    <w:rsid w:val="00DD355F"/>
    <w:rsid w:val="00DD5098"/>
    <w:rsid w:val="00DD5BAC"/>
    <w:rsid w:val="00DD6259"/>
    <w:rsid w:val="00DD62EB"/>
    <w:rsid w:val="00DD67C8"/>
    <w:rsid w:val="00DD79F3"/>
    <w:rsid w:val="00DD7F0E"/>
    <w:rsid w:val="00DE10D8"/>
    <w:rsid w:val="00DE1357"/>
    <w:rsid w:val="00DE28CF"/>
    <w:rsid w:val="00DE4251"/>
    <w:rsid w:val="00DE44EC"/>
    <w:rsid w:val="00DE4671"/>
    <w:rsid w:val="00DE478C"/>
    <w:rsid w:val="00DE48C6"/>
    <w:rsid w:val="00DE57D5"/>
    <w:rsid w:val="00DE5D4B"/>
    <w:rsid w:val="00DE6251"/>
    <w:rsid w:val="00DE62B4"/>
    <w:rsid w:val="00DE68DC"/>
    <w:rsid w:val="00DE69BA"/>
    <w:rsid w:val="00DE6DF5"/>
    <w:rsid w:val="00DE7C03"/>
    <w:rsid w:val="00DE7D9E"/>
    <w:rsid w:val="00DF0238"/>
    <w:rsid w:val="00DF0AF1"/>
    <w:rsid w:val="00DF0F55"/>
    <w:rsid w:val="00DF1E4A"/>
    <w:rsid w:val="00DF2668"/>
    <w:rsid w:val="00DF284B"/>
    <w:rsid w:val="00DF3E5E"/>
    <w:rsid w:val="00DF4374"/>
    <w:rsid w:val="00DF4434"/>
    <w:rsid w:val="00DF47A9"/>
    <w:rsid w:val="00DF4AC5"/>
    <w:rsid w:val="00DF5780"/>
    <w:rsid w:val="00DF57F4"/>
    <w:rsid w:val="00DF61D9"/>
    <w:rsid w:val="00DF7196"/>
    <w:rsid w:val="00DF7974"/>
    <w:rsid w:val="00E00262"/>
    <w:rsid w:val="00E00B30"/>
    <w:rsid w:val="00E01342"/>
    <w:rsid w:val="00E01483"/>
    <w:rsid w:val="00E021D0"/>
    <w:rsid w:val="00E022B1"/>
    <w:rsid w:val="00E027FE"/>
    <w:rsid w:val="00E03952"/>
    <w:rsid w:val="00E043CF"/>
    <w:rsid w:val="00E04487"/>
    <w:rsid w:val="00E0541A"/>
    <w:rsid w:val="00E059F6"/>
    <w:rsid w:val="00E065FD"/>
    <w:rsid w:val="00E075C5"/>
    <w:rsid w:val="00E077E0"/>
    <w:rsid w:val="00E10F07"/>
    <w:rsid w:val="00E117B6"/>
    <w:rsid w:val="00E118F0"/>
    <w:rsid w:val="00E13257"/>
    <w:rsid w:val="00E13A8F"/>
    <w:rsid w:val="00E14890"/>
    <w:rsid w:val="00E14896"/>
    <w:rsid w:val="00E154BA"/>
    <w:rsid w:val="00E15601"/>
    <w:rsid w:val="00E15676"/>
    <w:rsid w:val="00E16658"/>
    <w:rsid w:val="00E16F93"/>
    <w:rsid w:val="00E212CD"/>
    <w:rsid w:val="00E2219B"/>
    <w:rsid w:val="00E23409"/>
    <w:rsid w:val="00E23CD5"/>
    <w:rsid w:val="00E2526B"/>
    <w:rsid w:val="00E25602"/>
    <w:rsid w:val="00E258B0"/>
    <w:rsid w:val="00E25F1B"/>
    <w:rsid w:val="00E26716"/>
    <w:rsid w:val="00E26923"/>
    <w:rsid w:val="00E300CE"/>
    <w:rsid w:val="00E302B6"/>
    <w:rsid w:val="00E30C36"/>
    <w:rsid w:val="00E315F5"/>
    <w:rsid w:val="00E3189E"/>
    <w:rsid w:val="00E348CC"/>
    <w:rsid w:val="00E350CF"/>
    <w:rsid w:val="00E351BA"/>
    <w:rsid w:val="00E351BC"/>
    <w:rsid w:val="00E35952"/>
    <w:rsid w:val="00E35C22"/>
    <w:rsid w:val="00E36198"/>
    <w:rsid w:val="00E36C9E"/>
    <w:rsid w:val="00E36D34"/>
    <w:rsid w:val="00E3732D"/>
    <w:rsid w:val="00E376BD"/>
    <w:rsid w:val="00E40AA7"/>
    <w:rsid w:val="00E41612"/>
    <w:rsid w:val="00E4168B"/>
    <w:rsid w:val="00E41F19"/>
    <w:rsid w:val="00E42B40"/>
    <w:rsid w:val="00E432DC"/>
    <w:rsid w:val="00E436E2"/>
    <w:rsid w:val="00E43D0A"/>
    <w:rsid w:val="00E44E04"/>
    <w:rsid w:val="00E44EE4"/>
    <w:rsid w:val="00E4580C"/>
    <w:rsid w:val="00E461FA"/>
    <w:rsid w:val="00E4627B"/>
    <w:rsid w:val="00E46D23"/>
    <w:rsid w:val="00E4712B"/>
    <w:rsid w:val="00E475DA"/>
    <w:rsid w:val="00E4789A"/>
    <w:rsid w:val="00E47D7F"/>
    <w:rsid w:val="00E47FFD"/>
    <w:rsid w:val="00E50AC2"/>
    <w:rsid w:val="00E50C30"/>
    <w:rsid w:val="00E514F2"/>
    <w:rsid w:val="00E51635"/>
    <w:rsid w:val="00E52CE5"/>
    <w:rsid w:val="00E54A23"/>
    <w:rsid w:val="00E565A5"/>
    <w:rsid w:val="00E565D5"/>
    <w:rsid w:val="00E60206"/>
    <w:rsid w:val="00E617F8"/>
    <w:rsid w:val="00E61948"/>
    <w:rsid w:val="00E62BE7"/>
    <w:rsid w:val="00E6423F"/>
    <w:rsid w:val="00E65071"/>
    <w:rsid w:val="00E65634"/>
    <w:rsid w:val="00E664AF"/>
    <w:rsid w:val="00E674CD"/>
    <w:rsid w:val="00E703DA"/>
    <w:rsid w:val="00E709A8"/>
    <w:rsid w:val="00E716CD"/>
    <w:rsid w:val="00E7285D"/>
    <w:rsid w:val="00E739F7"/>
    <w:rsid w:val="00E74C2F"/>
    <w:rsid w:val="00E74CF5"/>
    <w:rsid w:val="00E75446"/>
    <w:rsid w:val="00E75D1B"/>
    <w:rsid w:val="00E7615A"/>
    <w:rsid w:val="00E763C2"/>
    <w:rsid w:val="00E7779C"/>
    <w:rsid w:val="00E80286"/>
    <w:rsid w:val="00E805D7"/>
    <w:rsid w:val="00E80946"/>
    <w:rsid w:val="00E814E1"/>
    <w:rsid w:val="00E82CB0"/>
    <w:rsid w:val="00E83840"/>
    <w:rsid w:val="00E83B2B"/>
    <w:rsid w:val="00E83F65"/>
    <w:rsid w:val="00E84428"/>
    <w:rsid w:val="00E84699"/>
    <w:rsid w:val="00E84965"/>
    <w:rsid w:val="00E853C7"/>
    <w:rsid w:val="00E859F6"/>
    <w:rsid w:val="00E8645F"/>
    <w:rsid w:val="00E865E7"/>
    <w:rsid w:val="00E874D1"/>
    <w:rsid w:val="00E9002E"/>
    <w:rsid w:val="00E90342"/>
    <w:rsid w:val="00E908D1"/>
    <w:rsid w:val="00E90BF5"/>
    <w:rsid w:val="00E90F5B"/>
    <w:rsid w:val="00E915AE"/>
    <w:rsid w:val="00E9242A"/>
    <w:rsid w:val="00E92520"/>
    <w:rsid w:val="00E9372D"/>
    <w:rsid w:val="00E94247"/>
    <w:rsid w:val="00E94800"/>
    <w:rsid w:val="00E94D99"/>
    <w:rsid w:val="00E954ED"/>
    <w:rsid w:val="00E959B6"/>
    <w:rsid w:val="00E95D54"/>
    <w:rsid w:val="00E95EA4"/>
    <w:rsid w:val="00E97F3F"/>
    <w:rsid w:val="00EA04BD"/>
    <w:rsid w:val="00EA0616"/>
    <w:rsid w:val="00EA120D"/>
    <w:rsid w:val="00EA2155"/>
    <w:rsid w:val="00EA2415"/>
    <w:rsid w:val="00EA4085"/>
    <w:rsid w:val="00EA43FF"/>
    <w:rsid w:val="00EA5352"/>
    <w:rsid w:val="00EA5D38"/>
    <w:rsid w:val="00EA7898"/>
    <w:rsid w:val="00EB069E"/>
    <w:rsid w:val="00EB0818"/>
    <w:rsid w:val="00EB0AD1"/>
    <w:rsid w:val="00EB1430"/>
    <w:rsid w:val="00EB22FE"/>
    <w:rsid w:val="00EB376D"/>
    <w:rsid w:val="00EB3839"/>
    <w:rsid w:val="00EB3BC1"/>
    <w:rsid w:val="00EB3F87"/>
    <w:rsid w:val="00EB407E"/>
    <w:rsid w:val="00EB4CCD"/>
    <w:rsid w:val="00EB4CD2"/>
    <w:rsid w:val="00EB54E6"/>
    <w:rsid w:val="00EB563A"/>
    <w:rsid w:val="00EB563F"/>
    <w:rsid w:val="00EB6528"/>
    <w:rsid w:val="00EB68CB"/>
    <w:rsid w:val="00EB69A0"/>
    <w:rsid w:val="00EC0A4E"/>
    <w:rsid w:val="00EC2D20"/>
    <w:rsid w:val="00EC2D4A"/>
    <w:rsid w:val="00EC3522"/>
    <w:rsid w:val="00EC3527"/>
    <w:rsid w:val="00EC3591"/>
    <w:rsid w:val="00EC4868"/>
    <w:rsid w:val="00EC4AB2"/>
    <w:rsid w:val="00EC581F"/>
    <w:rsid w:val="00EC76C2"/>
    <w:rsid w:val="00EC7CBB"/>
    <w:rsid w:val="00ED0338"/>
    <w:rsid w:val="00ED0356"/>
    <w:rsid w:val="00ED223A"/>
    <w:rsid w:val="00ED2BAB"/>
    <w:rsid w:val="00ED2CF4"/>
    <w:rsid w:val="00ED2DB6"/>
    <w:rsid w:val="00ED2E57"/>
    <w:rsid w:val="00ED5EF1"/>
    <w:rsid w:val="00ED5FA8"/>
    <w:rsid w:val="00ED612B"/>
    <w:rsid w:val="00ED6BC2"/>
    <w:rsid w:val="00ED6BCA"/>
    <w:rsid w:val="00ED6BD0"/>
    <w:rsid w:val="00ED7235"/>
    <w:rsid w:val="00ED7756"/>
    <w:rsid w:val="00ED793D"/>
    <w:rsid w:val="00EE0162"/>
    <w:rsid w:val="00EE07F9"/>
    <w:rsid w:val="00EE16BD"/>
    <w:rsid w:val="00EE1926"/>
    <w:rsid w:val="00EE2738"/>
    <w:rsid w:val="00EE2FE8"/>
    <w:rsid w:val="00EE3106"/>
    <w:rsid w:val="00EE417D"/>
    <w:rsid w:val="00EE4218"/>
    <w:rsid w:val="00EE4481"/>
    <w:rsid w:val="00EE4721"/>
    <w:rsid w:val="00EE47CA"/>
    <w:rsid w:val="00EE4B1E"/>
    <w:rsid w:val="00EE4F4F"/>
    <w:rsid w:val="00EE54AF"/>
    <w:rsid w:val="00EE600D"/>
    <w:rsid w:val="00EE718C"/>
    <w:rsid w:val="00EE74A4"/>
    <w:rsid w:val="00EE74D8"/>
    <w:rsid w:val="00EE765E"/>
    <w:rsid w:val="00EF0943"/>
    <w:rsid w:val="00EF1741"/>
    <w:rsid w:val="00EF197F"/>
    <w:rsid w:val="00EF198F"/>
    <w:rsid w:val="00EF3323"/>
    <w:rsid w:val="00EF3709"/>
    <w:rsid w:val="00EF4736"/>
    <w:rsid w:val="00EF5006"/>
    <w:rsid w:val="00EF6651"/>
    <w:rsid w:val="00EF6725"/>
    <w:rsid w:val="00EF6AFC"/>
    <w:rsid w:val="00F00333"/>
    <w:rsid w:val="00F007DF"/>
    <w:rsid w:val="00F00A14"/>
    <w:rsid w:val="00F01642"/>
    <w:rsid w:val="00F01B02"/>
    <w:rsid w:val="00F02822"/>
    <w:rsid w:val="00F02F95"/>
    <w:rsid w:val="00F06AEA"/>
    <w:rsid w:val="00F06D8E"/>
    <w:rsid w:val="00F10216"/>
    <w:rsid w:val="00F107F1"/>
    <w:rsid w:val="00F10825"/>
    <w:rsid w:val="00F1182E"/>
    <w:rsid w:val="00F11AE6"/>
    <w:rsid w:val="00F11D86"/>
    <w:rsid w:val="00F11E5D"/>
    <w:rsid w:val="00F1206C"/>
    <w:rsid w:val="00F12312"/>
    <w:rsid w:val="00F1265D"/>
    <w:rsid w:val="00F12932"/>
    <w:rsid w:val="00F13D01"/>
    <w:rsid w:val="00F13DF1"/>
    <w:rsid w:val="00F13F68"/>
    <w:rsid w:val="00F1412A"/>
    <w:rsid w:val="00F1481B"/>
    <w:rsid w:val="00F14BFC"/>
    <w:rsid w:val="00F14CEB"/>
    <w:rsid w:val="00F15295"/>
    <w:rsid w:val="00F1579E"/>
    <w:rsid w:val="00F15F8E"/>
    <w:rsid w:val="00F1635A"/>
    <w:rsid w:val="00F167CB"/>
    <w:rsid w:val="00F16BA3"/>
    <w:rsid w:val="00F21575"/>
    <w:rsid w:val="00F216C8"/>
    <w:rsid w:val="00F21A2D"/>
    <w:rsid w:val="00F21B18"/>
    <w:rsid w:val="00F21F5D"/>
    <w:rsid w:val="00F225E3"/>
    <w:rsid w:val="00F23C34"/>
    <w:rsid w:val="00F23F5F"/>
    <w:rsid w:val="00F243C2"/>
    <w:rsid w:val="00F24871"/>
    <w:rsid w:val="00F25BA5"/>
    <w:rsid w:val="00F261CC"/>
    <w:rsid w:val="00F26A69"/>
    <w:rsid w:val="00F26DE3"/>
    <w:rsid w:val="00F26DE7"/>
    <w:rsid w:val="00F26F36"/>
    <w:rsid w:val="00F271C9"/>
    <w:rsid w:val="00F3000E"/>
    <w:rsid w:val="00F30499"/>
    <w:rsid w:val="00F314D0"/>
    <w:rsid w:val="00F327C2"/>
    <w:rsid w:val="00F328AC"/>
    <w:rsid w:val="00F330BD"/>
    <w:rsid w:val="00F33F35"/>
    <w:rsid w:val="00F340ED"/>
    <w:rsid w:val="00F3421F"/>
    <w:rsid w:val="00F345A9"/>
    <w:rsid w:val="00F347B3"/>
    <w:rsid w:val="00F35020"/>
    <w:rsid w:val="00F351BA"/>
    <w:rsid w:val="00F3541C"/>
    <w:rsid w:val="00F36C93"/>
    <w:rsid w:val="00F37503"/>
    <w:rsid w:val="00F40813"/>
    <w:rsid w:val="00F41465"/>
    <w:rsid w:val="00F41677"/>
    <w:rsid w:val="00F416F2"/>
    <w:rsid w:val="00F42343"/>
    <w:rsid w:val="00F42BBA"/>
    <w:rsid w:val="00F448D8"/>
    <w:rsid w:val="00F4520E"/>
    <w:rsid w:val="00F4579C"/>
    <w:rsid w:val="00F462C0"/>
    <w:rsid w:val="00F468AA"/>
    <w:rsid w:val="00F470AC"/>
    <w:rsid w:val="00F501CB"/>
    <w:rsid w:val="00F50A80"/>
    <w:rsid w:val="00F514FA"/>
    <w:rsid w:val="00F52EE9"/>
    <w:rsid w:val="00F5343D"/>
    <w:rsid w:val="00F5386E"/>
    <w:rsid w:val="00F54AA2"/>
    <w:rsid w:val="00F55FD6"/>
    <w:rsid w:val="00F56C56"/>
    <w:rsid w:val="00F57035"/>
    <w:rsid w:val="00F60329"/>
    <w:rsid w:val="00F6079D"/>
    <w:rsid w:val="00F60F57"/>
    <w:rsid w:val="00F6182C"/>
    <w:rsid w:val="00F61922"/>
    <w:rsid w:val="00F628E6"/>
    <w:rsid w:val="00F643F2"/>
    <w:rsid w:val="00F6495A"/>
    <w:rsid w:val="00F649C1"/>
    <w:rsid w:val="00F65A32"/>
    <w:rsid w:val="00F65B53"/>
    <w:rsid w:val="00F65C10"/>
    <w:rsid w:val="00F672BA"/>
    <w:rsid w:val="00F72946"/>
    <w:rsid w:val="00F72BE3"/>
    <w:rsid w:val="00F72D0B"/>
    <w:rsid w:val="00F733C5"/>
    <w:rsid w:val="00F73554"/>
    <w:rsid w:val="00F7386C"/>
    <w:rsid w:val="00F73ECA"/>
    <w:rsid w:val="00F763D6"/>
    <w:rsid w:val="00F7699B"/>
    <w:rsid w:val="00F7735A"/>
    <w:rsid w:val="00F8097C"/>
    <w:rsid w:val="00F80FB0"/>
    <w:rsid w:val="00F81B67"/>
    <w:rsid w:val="00F82501"/>
    <w:rsid w:val="00F832BC"/>
    <w:rsid w:val="00F8356E"/>
    <w:rsid w:val="00F835DF"/>
    <w:rsid w:val="00F83E28"/>
    <w:rsid w:val="00F83FF4"/>
    <w:rsid w:val="00F84454"/>
    <w:rsid w:val="00F8515D"/>
    <w:rsid w:val="00F86454"/>
    <w:rsid w:val="00F87D66"/>
    <w:rsid w:val="00F87F86"/>
    <w:rsid w:val="00F90389"/>
    <w:rsid w:val="00F90A4A"/>
    <w:rsid w:val="00F90B9D"/>
    <w:rsid w:val="00F911A4"/>
    <w:rsid w:val="00F9131C"/>
    <w:rsid w:val="00F9138E"/>
    <w:rsid w:val="00F91920"/>
    <w:rsid w:val="00F92D1E"/>
    <w:rsid w:val="00F93162"/>
    <w:rsid w:val="00F93539"/>
    <w:rsid w:val="00F93BCB"/>
    <w:rsid w:val="00F9428C"/>
    <w:rsid w:val="00F95370"/>
    <w:rsid w:val="00F95B77"/>
    <w:rsid w:val="00F961B1"/>
    <w:rsid w:val="00F96523"/>
    <w:rsid w:val="00F965B6"/>
    <w:rsid w:val="00F96B4F"/>
    <w:rsid w:val="00F979D2"/>
    <w:rsid w:val="00FA0FB6"/>
    <w:rsid w:val="00FA156B"/>
    <w:rsid w:val="00FA20D7"/>
    <w:rsid w:val="00FA237D"/>
    <w:rsid w:val="00FA23F3"/>
    <w:rsid w:val="00FA2762"/>
    <w:rsid w:val="00FA2987"/>
    <w:rsid w:val="00FA2F85"/>
    <w:rsid w:val="00FA32EE"/>
    <w:rsid w:val="00FA490C"/>
    <w:rsid w:val="00FA52AC"/>
    <w:rsid w:val="00FA56DC"/>
    <w:rsid w:val="00FA5C0B"/>
    <w:rsid w:val="00FA5C12"/>
    <w:rsid w:val="00FA660F"/>
    <w:rsid w:val="00FA7F76"/>
    <w:rsid w:val="00FB0C95"/>
    <w:rsid w:val="00FB0CC0"/>
    <w:rsid w:val="00FB1232"/>
    <w:rsid w:val="00FB1CF4"/>
    <w:rsid w:val="00FB20A8"/>
    <w:rsid w:val="00FB2D87"/>
    <w:rsid w:val="00FB3A51"/>
    <w:rsid w:val="00FB44B3"/>
    <w:rsid w:val="00FB4659"/>
    <w:rsid w:val="00FB4D23"/>
    <w:rsid w:val="00FB4DF4"/>
    <w:rsid w:val="00FB584B"/>
    <w:rsid w:val="00FB78C4"/>
    <w:rsid w:val="00FC02E8"/>
    <w:rsid w:val="00FC135E"/>
    <w:rsid w:val="00FC1F84"/>
    <w:rsid w:val="00FC2C61"/>
    <w:rsid w:val="00FC2F22"/>
    <w:rsid w:val="00FC30C6"/>
    <w:rsid w:val="00FC3274"/>
    <w:rsid w:val="00FC4A69"/>
    <w:rsid w:val="00FC52E7"/>
    <w:rsid w:val="00FC562E"/>
    <w:rsid w:val="00FC567B"/>
    <w:rsid w:val="00FC5D9E"/>
    <w:rsid w:val="00FC6419"/>
    <w:rsid w:val="00FC6BC1"/>
    <w:rsid w:val="00FC6D36"/>
    <w:rsid w:val="00FC74A1"/>
    <w:rsid w:val="00FD10D9"/>
    <w:rsid w:val="00FD1ACB"/>
    <w:rsid w:val="00FD21E6"/>
    <w:rsid w:val="00FD3543"/>
    <w:rsid w:val="00FD5CAA"/>
    <w:rsid w:val="00FD6D9A"/>
    <w:rsid w:val="00FD7EC3"/>
    <w:rsid w:val="00FE002F"/>
    <w:rsid w:val="00FE01A0"/>
    <w:rsid w:val="00FE184B"/>
    <w:rsid w:val="00FE1C6A"/>
    <w:rsid w:val="00FE207D"/>
    <w:rsid w:val="00FE2593"/>
    <w:rsid w:val="00FE3C85"/>
    <w:rsid w:val="00FE3F6B"/>
    <w:rsid w:val="00FE468D"/>
    <w:rsid w:val="00FE5378"/>
    <w:rsid w:val="00FE552E"/>
    <w:rsid w:val="00FE554F"/>
    <w:rsid w:val="00FE658E"/>
    <w:rsid w:val="00FE693F"/>
    <w:rsid w:val="00FE71EA"/>
    <w:rsid w:val="00FE7AA0"/>
    <w:rsid w:val="00FE7FC5"/>
    <w:rsid w:val="00FF0397"/>
    <w:rsid w:val="00FF0586"/>
    <w:rsid w:val="00FF065F"/>
    <w:rsid w:val="00FF06FE"/>
    <w:rsid w:val="00FF171A"/>
    <w:rsid w:val="00FF1887"/>
    <w:rsid w:val="00FF28BA"/>
    <w:rsid w:val="00FF2BCC"/>
    <w:rsid w:val="00FF3650"/>
    <w:rsid w:val="00FF3950"/>
    <w:rsid w:val="00FF4779"/>
    <w:rsid w:val="00FF5C33"/>
    <w:rsid w:val="00FF5D32"/>
    <w:rsid w:val="00FF655F"/>
    <w:rsid w:val="00FF6BD9"/>
    <w:rsid w:val="00FF75B4"/>
    <w:rsid w:val="00FF7806"/>
    <w:rsid w:val="00FF7B1D"/>
    <w:rsid w:val="0126842B"/>
    <w:rsid w:val="012C055E"/>
    <w:rsid w:val="012CF203"/>
    <w:rsid w:val="01541161"/>
    <w:rsid w:val="01598E67"/>
    <w:rsid w:val="015E47D8"/>
    <w:rsid w:val="015EDF90"/>
    <w:rsid w:val="016A575E"/>
    <w:rsid w:val="017D8ED7"/>
    <w:rsid w:val="0195D68A"/>
    <w:rsid w:val="01DC7991"/>
    <w:rsid w:val="01DE4740"/>
    <w:rsid w:val="01EE3DF7"/>
    <w:rsid w:val="01F1AB80"/>
    <w:rsid w:val="0213BD57"/>
    <w:rsid w:val="02192235"/>
    <w:rsid w:val="021BD050"/>
    <w:rsid w:val="02237F06"/>
    <w:rsid w:val="02397368"/>
    <w:rsid w:val="02503A0B"/>
    <w:rsid w:val="02518747"/>
    <w:rsid w:val="0276A2D6"/>
    <w:rsid w:val="028B74B9"/>
    <w:rsid w:val="0299471D"/>
    <w:rsid w:val="02B4083F"/>
    <w:rsid w:val="02D51B36"/>
    <w:rsid w:val="0309E6F7"/>
    <w:rsid w:val="031A932F"/>
    <w:rsid w:val="03244357"/>
    <w:rsid w:val="037ACBBF"/>
    <w:rsid w:val="0382EAD8"/>
    <w:rsid w:val="03833A4F"/>
    <w:rsid w:val="03A33414"/>
    <w:rsid w:val="03C94E63"/>
    <w:rsid w:val="03E10ED9"/>
    <w:rsid w:val="03E71B17"/>
    <w:rsid w:val="04055115"/>
    <w:rsid w:val="040D0BCA"/>
    <w:rsid w:val="0479A228"/>
    <w:rsid w:val="048692B7"/>
    <w:rsid w:val="04A831DE"/>
    <w:rsid w:val="04B40073"/>
    <w:rsid w:val="04E3BDDB"/>
    <w:rsid w:val="05275E9C"/>
    <w:rsid w:val="052D8300"/>
    <w:rsid w:val="057C6A8E"/>
    <w:rsid w:val="05858EFB"/>
    <w:rsid w:val="0588A41B"/>
    <w:rsid w:val="05BE5B12"/>
    <w:rsid w:val="05C72E8C"/>
    <w:rsid w:val="05CD9B0A"/>
    <w:rsid w:val="05DE5B0F"/>
    <w:rsid w:val="05DE9081"/>
    <w:rsid w:val="05DEAEA3"/>
    <w:rsid w:val="05EBF644"/>
    <w:rsid w:val="06114CDE"/>
    <w:rsid w:val="061F6328"/>
    <w:rsid w:val="06254CDD"/>
    <w:rsid w:val="062AC8CF"/>
    <w:rsid w:val="063B395D"/>
    <w:rsid w:val="064CA546"/>
    <w:rsid w:val="06504F80"/>
    <w:rsid w:val="06A3FEC9"/>
    <w:rsid w:val="06B806BF"/>
    <w:rsid w:val="06BE8CB3"/>
    <w:rsid w:val="06D08D0C"/>
    <w:rsid w:val="06D68518"/>
    <w:rsid w:val="06FFB59D"/>
    <w:rsid w:val="0716260B"/>
    <w:rsid w:val="071975F3"/>
    <w:rsid w:val="071A5BC8"/>
    <w:rsid w:val="073697E8"/>
    <w:rsid w:val="074E1640"/>
    <w:rsid w:val="075528AD"/>
    <w:rsid w:val="076AECF4"/>
    <w:rsid w:val="0771EF77"/>
    <w:rsid w:val="07738BDE"/>
    <w:rsid w:val="07774EE4"/>
    <w:rsid w:val="078A13B0"/>
    <w:rsid w:val="079A4439"/>
    <w:rsid w:val="07D1F36E"/>
    <w:rsid w:val="07D7FC6A"/>
    <w:rsid w:val="07E6F783"/>
    <w:rsid w:val="0809141D"/>
    <w:rsid w:val="083285CA"/>
    <w:rsid w:val="085241E3"/>
    <w:rsid w:val="085C508B"/>
    <w:rsid w:val="086E5727"/>
    <w:rsid w:val="088CAAB5"/>
    <w:rsid w:val="089B54A9"/>
    <w:rsid w:val="08BB149E"/>
    <w:rsid w:val="08BF99DB"/>
    <w:rsid w:val="08CEBFCE"/>
    <w:rsid w:val="08DFB261"/>
    <w:rsid w:val="092048DD"/>
    <w:rsid w:val="09419B2E"/>
    <w:rsid w:val="094A1F31"/>
    <w:rsid w:val="095C2547"/>
    <w:rsid w:val="0960B2F1"/>
    <w:rsid w:val="0961E32C"/>
    <w:rsid w:val="096FF933"/>
    <w:rsid w:val="099472F5"/>
    <w:rsid w:val="09BF8909"/>
    <w:rsid w:val="09C4A338"/>
    <w:rsid w:val="09C70C67"/>
    <w:rsid w:val="09D5DF05"/>
    <w:rsid w:val="09DED4BE"/>
    <w:rsid w:val="09F46EC2"/>
    <w:rsid w:val="0A10E4F0"/>
    <w:rsid w:val="0A3FA791"/>
    <w:rsid w:val="0A538849"/>
    <w:rsid w:val="0A91AA7C"/>
    <w:rsid w:val="0AB3114D"/>
    <w:rsid w:val="0AB4481B"/>
    <w:rsid w:val="0ABD0783"/>
    <w:rsid w:val="0AC22BAD"/>
    <w:rsid w:val="0AC522AB"/>
    <w:rsid w:val="0AD79564"/>
    <w:rsid w:val="0AF7F5A8"/>
    <w:rsid w:val="0AFD7F34"/>
    <w:rsid w:val="0B081423"/>
    <w:rsid w:val="0B1C38BF"/>
    <w:rsid w:val="0B4DDA6E"/>
    <w:rsid w:val="0B5897DE"/>
    <w:rsid w:val="0B5FA1CA"/>
    <w:rsid w:val="0B691FD8"/>
    <w:rsid w:val="0B7D77C3"/>
    <w:rsid w:val="0B8101D9"/>
    <w:rsid w:val="0B8DA2F1"/>
    <w:rsid w:val="0BA56071"/>
    <w:rsid w:val="0BA8BD78"/>
    <w:rsid w:val="0BB3A2CE"/>
    <w:rsid w:val="0BCB4CC4"/>
    <w:rsid w:val="0BDA1F09"/>
    <w:rsid w:val="0BE4E460"/>
    <w:rsid w:val="0C1043B3"/>
    <w:rsid w:val="0C159BFE"/>
    <w:rsid w:val="0C39319C"/>
    <w:rsid w:val="0C4D4525"/>
    <w:rsid w:val="0C4E340B"/>
    <w:rsid w:val="0C9E3408"/>
    <w:rsid w:val="0CA36C53"/>
    <w:rsid w:val="0CAE8D40"/>
    <w:rsid w:val="0CB14D2B"/>
    <w:rsid w:val="0CBE6472"/>
    <w:rsid w:val="0CCD20DA"/>
    <w:rsid w:val="0CD4ADE5"/>
    <w:rsid w:val="0CE85EAE"/>
    <w:rsid w:val="0CFB79B1"/>
    <w:rsid w:val="0D26A824"/>
    <w:rsid w:val="0D519E3E"/>
    <w:rsid w:val="0D575FBA"/>
    <w:rsid w:val="0D83C7C9"/>
    <w:rsid w:val="0DA523A8"/>
    <w:rsid w:val="0DA6D802"/>
    <w:rsid w:val="0DB6AB8D"/>
    <w:rsid w:val="0DDBDBC4"/>
    <w:rsid w:val="0DF16FAA"/>
    <w:rsid w:val="0DF6544E"/>
    <w:rsid w:val="0E024C55"/>
    <w:rsid w:val="0E2CEED4"/>
    <w:rsid w:val="0E381A3E"/>
    <w:rsid w:val="0E3C7A2D"/>
    <w:rsid w:val="0E68F662"/>
    <w:rsid w:val="0E964DF3"/>
    <w:rsid w:val="0EA0D2DD"/>
    <w:rsid w:val="0EC62E77"/>
    <w:rsid w:val="0EC9E14A"/>
    <w:rsid w:val="0ECD5834"/>
    <w:rsid w:val="0EE83B66"/>
    <w:rsid w:val="0F38F84F"/>
    <w:rsid w:val="0F3F23FA"/>
    <w:rsid w:val="0F45BC07"/>
    <w:rsid w:val="0F831F7F"/>
    <w:rsid w:val="0FDA60EE"/>
    <w:rsid w:val="0FDEA382"/>
    <w:rsid w:val="0FE671A2"/>
    <w:rsid w:val="0FE67462"/>
    <w:rsid w:val="10086F3E"/>
    <w:rsid w:val="10140F94"/>
    <w:rsid w:val="1023B09C"/>
    <w:rsid w:val="10657BFD"/>
    <w:rsid w:val="1084FEE5"/>
    <w:rsid w:val="10AE1F84"/>
    <w:rsid w:val="10B0E20B"/>
    <w:rsid w:val="10CD1CE6"/>
    <w:rsid w:val="10D4785F"/>
    <w:rsid w:val="10D57735"/>
    <w:rsid w:val="10F9486C"/>
    <w:rsid w:val="11052764"/>
    <w:rsid w:val="1132D270"/>
    <w:rsid w:val="114CDC48"/>
    <w:rsid w:val="11688866"/>
    <w:rsid w:val="1198E229"/>
    <w:rsid w:val="11994A08"/>
    <w:rsid w:val="11C8EBEF"/>
    <w:rsid w:val="11D9E041"/>
    <w:rsid w:val="11E5D9EE"/>
    <w:rsid w:val="11F089FB"/>
    <w:rsid w:val="11FA1947"/>
    <w:rsid w:val="1242DDBA"/>
    <w:rsid w:val="1296F64C"/>
    <w:rsid w:val="12B21A29"/>
    <w:rsid w:val="12C6B333"/>
    <w:rsid w:val="12C7D13A"/>
    <w:rsid w:val="12DFD138"/>
    <w:rsid w:val="12E1FC47"/>
    <w:rsid w:val="12F0CC05"/>
    <w:rsid w:val="13303A20"/>
    <w:rsid w:val="1334EC6D"/>
    <w:rsid w:val="1344516F"/>
    <w:rsid w:val="134760A5"/>
    <w:rsid w:val="13520312"/>
    <w:rsid w:val="135A49AC"/>
    <w:rsid w:val="137320EC"/>
    <w:rsid w:val="1398FB31"/>
    <w:rsid w:val="13ACD60E"/>
    <w:rsid w:val="13AD5A66"/>
    <w:rsid w:val="13BD5550"/>
    <w:rsid w:val="13D2399D"/>
    <w:rsid w:val="14374222"/>
    <w:rsid w:val="143D3C38"/>
    <w:rsid w:val="148B5C63"/>
    <w:rsid w:val="149178E9"/>
    <w:rsid w:val="14C419C5"/>
    <w:rsid w:val="14D099D7"/>
    <w:rsid w:val="14D54681"/>
    <w:rsid w:val="14D54E34"/>
    <w:rsid w:val="15191C9B"/>
    <w:rsid w:val="15253982"/>
    <w:rsid w:val="1526FA01"/>
    <w:rsid w:val="152A815C"/>
    <w:rsid w:val="152DDB26"/>
    <w:rsid w:val="1564BD71"/>
    <w:rsid w:val="1571EB26"/>
    <w:rsid w:val="1594A4A5"/>
    <w:rsid w:val="1599BC2D"/>
    <w:rsid w:val="160442E4"/>
    <w:rsid w:val="160A816B"/>
    <w:rsid w:val="160A81AE"/>
    <w:rsid w:val="161C967E"/>
    <w:rsid w:val="164EDF7F"/>
    <w:rsid w:val="16597AC4"/>
    <w:rsid w:val="165CA798"/>
    <w:rsid w:val="166AA1DF"/>
    <w:rsid w:val="1683CC4D"/>
    <w:rsid w:val="16C0D3F0"/>
    <w:rsid w:val="16C678C6"/>
    <w:rsid w:val="16D944CD"/>
    <w:rsid w:val="16E970BC"/>
    <w:rsid w:val="16EFA995"/>
    <w:rsid w:val="16F86CB7"/>
    <w:rsid w:val="16FCB27C"/>
    <w:rsid w:val="170AC4B3"/>
    <w:rsid w:val="1710AE68"/>
    <w:rsid w:val="17200D64"/>
    <w:rsid w:val="1721C201"/>
    <w:rsid w:val="172E4C7F"/>
    <w:rsid w:val="1747BE8F"/>
    <w:rsid w:val="174A1689"/>
    <w:rsid w:val="174E3BAB"/>
    <w:rsid w:val="176799EB"/>
    <w:rsid w:val="17866976"/>
    <w:rsid w:val="1791A809"/>
    <w:rsid w:val="17941878"/>
    <w:rsid w:val="17A3263E"/>
    <w:rsid w:val="17AD5FD9"/>
    <w:rsid w:val="17D90F67"/>
    <w:rsid w:val="17FFA028"/>
    <w:rsid w:val="185529A6"/>
    <w:rsid w:val="187837C2"/>
    <w:rsid w:val="1891041F"/>
    <w:rsid w:val="18A9BE33"/>
    <w:rsid w:val="18D9AF1C"/>
    <w:rsid w:val="18DF9721"/>
    <w:rsid w:val="18E6748E"/>
    <w:rsid w:val="18F3D25A"/>
    <w:rsid w:val="1913A4E1"/>
    <w:rsid w:val="19265D1B"/>
    <w:rsid w:val="1940F1DA"/>
    <w:rsid w:val="19465BE8"/>
    <w:rsid w:val="195976F1"/>
    <w:rsid w:val="19A4E7D2"/>
    <w:rsid w:val="19AED66F"/>
    <w:rsid w:val="19BA6E2F"/>
    <w:rsid w:val="19C8CB2C"/>
    <w:rsid w:val="19F785CC"/>
    <w:rsid w:val="1A0E3102"/>
    <w:rsid w:val="1A12EFD5"/>
    <w:rsid w:val="1A140823"/>
    <w:rsid w:val="1A2EF4F7"/>
    <w:rsid w:val="1A3C49EA"/>
    <w:rsid w:val="1A480311"/>
    <w:rsid w:val="1A4CAFE0"/>
    <w:rsid w:val="1A65A56C"/>
    <w:rsid w:val="1A6A9D9A"/>
    <w:rsid w:val="1AA7E567"/>
    <w:rsid w:val="1AC0437B"/>
    <w:rsid w:val="1AC69D65"/>
    <w:rsid w:val="1AF48CF4"/>
    <w:rsid w:val="1BB231D2"/>
    <w:rsid w:val="1BC76B59"/>
    <w:rsid w:val="1BD3FD36"/>
    <w:rsid w:val="1BE807E6"/>
    <w:rsid w:val="1C5A1CA6"/>
    <w:rsid w:val="1CCE63D8"/>
    <w:rsid w:val="1CF17779"/>
    <w:rsid w:val="1CF1983C"/>
    <w:rsid w:val="1D10C5F9"/>
    <w:rsid w:val="1D135AC7"/>
    <w:rsid w:val="1D2741FA"/>
    <w:rsid w:val="1D2DDF09"/>
    <w:rsid w:val="1D4FFB6C"/>
    <w:rsid w:val="1D5F0B34"/>
    <w:rsid w:val="1D7FA54A"/>
    <w:rsid w:val="1DC9B7CB"/>
    <w:rsid w:val="1DDE37F2"/>
    <w:rsid w:val="1DE69F4F"/>
    <w:rsid w:val="1E26B531"/>
    <w:rsid w:val="1E2AFEE5"/>
    <w:rsid w:val="1E33E44E"/>
    <w:rsid w:val="1E385CD5"/>
    <w:rsid w:val="1E3F7D71"/>
    <w:rsid w:val="1E40D554"/>
    <w:rsid w:val="1E53032F"/>
    <w:rsid w:val="1E546B76"/>
    <w:rsid w:val="1E64FF84"/>
    <w:rsid w:val="1EA51293"/>
    <w:rsid w:val="1EC55A10"/>
    <w:rsid w:val="1EFC8FEF"/>
    <w:rsid w:val="1F04FFF9"/>
    <w:rsid w:val="1F351164"/>
    <w:rsid w:val="1F3F0A99"/>
    <w:rsid w:val="1F52E0FC"/>
    <w:rsid w:val="1F6BA116"/>
    <w:rsid w:val="1F9E2647"/>
    <w:rsid w:val="1FDBAA82"/>
    <w:rsid w:val="1FFA199F"/>
    <w:rsid w:val="202B5975"/>
    <w:rsid w:val="204DF902"/>
    <w:rsid w:val="207EE977"/>
    <w:rsid w:val="2084D804"/>
    <w:rsid w:val="20E18E40"/>
    <w:rsid w:val="20F3D0C9"/>
    <w:rsid w:val="20F609E6"/>
    <w:rsid w:val="20FE9DFD"/>
    <w:rsid w:val="21252F01"/>
    <w:rsid w:val="2126F569"/>
    <w:rsid w:val="213309E7"/>
    <w:rsid w:val="21448914"/>
    <w:rsid w:val="21630E46"/>
    <w:rsid w:val="2193BEDB"/>
    <w:rsid w:val="2198FED4"/>
    <w:rsid w:val="21BA3663"/>
    <w:rsid w:val="21D50AAE"/>
    <w:rsid w:val="21D68B2C"/>
    <w:rsid w:val="21E87046"/>
    <w:rsid w:val="21F98EC5"/>
    <w:rsid w:val="220D3214"/>
    <w:rsid w:val="22147AD0"/>
    <w:rsid w:val="22199390"/>
    <w:rsid w:val="221F59E8"/>
    <w:rsid w:val="222BBE63"/>
    <w:rsid w:val="2252FABE"/>
    <w:rsid w:val="22581315"/>
    <w:rsid w:val="2259AF28"/>
    <w:rsid w:val="226CC6D5"/>
    <w:rsid w:val="22965FC0"/>
    <w:rsid w:val="22BB3DE6"/>
    <w:rsid w:val="22E83B25"/>
    <w:rsid w:val="22F6956C"/>
    <w:rsid w:val="22FF3873"/>
    <w:rsid w:val="23415262"/>
    <w:rsid w:val="23432FEA"/>
    <w:rsid w:val="234E2E8B"/>
    <w:rsid w:val="2366A42B"/>
    <w:rsid w:val="237F6AD7"/>
    <w:rsid w:val="23E0442E"/>
    <w:rsid w:val="23EA76AB"/>
    <w:rsid w:val="23F010E9"/>
    <w:rsid w:val="23F4F3E7"/>
    <w:rsid w:val="24083194"/>
    <w:rsid w:val="240F2D93"/>
    <w:rsid w:val="2489D8D8"/>
    <w:rsid w:val="24A96DB3"/>
    <w:rsid w:val="24BB882A"/>
    <w:rsid w:val="24C67E0F"/>
    <w:rsid w:val="2502559F"/>
    <w:rsid w:val="2528EF68"/>
    <w:rsid w:val="2529EDE5"/>
    <w:rsid w:val="253E325B"/>
    <w:rsid w:val="25D50478"/>
    <w:rsid w:val="25E1AE26"/>
    <w:rsid w:val="25F2E995"/>
    <w:rsid w:val="2610D138"/>
    <w:rsid w:val="2611EFC5"/>
    <w:rsid w:val="2619FB67"/>
    <w:rsid w:val="262F5C2C"/>
    <w:rsid w:val="263F043C"/>
    <w:rsid w:val="26699876"/>
    <w:rsid w:val="2672E7B8"/>
    <w:rsid w:val="267E244C"/>
    <w:rsid w:val="26EBA461"/>
    <w:rsid w:val="270A1B5F"/>
    <w:rsid w:val="272B66AF"/>
    <w:rsid w:val="273FDDE9"/>
    <w:rsid w:val="2771A9BA"/>
    <w:rsid w:val="2779799F"/>
    <w:rsid w:val="278BB9B1"/>
    <w:rsid w:val="278DF7D6"/>
    <w:rsid w:val="27CAF0A0"/>
    <w:rsid w:val="27D07ECA"/>
    <w:rsid w:val="27E7307F"/>
    <w:rsid w:val="27F03D84"/>
    <w:rsid w:val="27F0663E"/>
    <w:rsid w:val="280E527C"/>
    <w:rsid w:val="2831F6E2"/>
    <w:rsid w:val="28B0225E"/>
    <w:rsid w:val="28C66C5E"/>
    <w:rsid w:val="28C774A3"/>
    <w:rsid w:val="28EB7A27"/>
    <w:rsid w:val="290DCED4"/>
    <w:rsid w:val="2934A95D"/>
    <w:rsid w:val="2995836F"/>
    <w:rsid w:val="29AED419"/>
    <w:rsid w:val="29E08A13"/>
    <w:rsid w:val="29F8CCBF"/>
    <w:rsid w:val="2A405364"/>
    <w:rsid w:val="2A92B9F7"/>
    <w:rsid w:val="2A954B28"/>
    <w:rsid w:val="2AE19937"/>
    <w:rsid w:val="2AE69A6A"/>
    <w:rsid w:val="2AF08AC6"/>
    <w:rsid w:val="2AF0BAF6"/>
    <w:rsid w:val="2B144BC7"/>
    <w:rsid w:val="2B176CBD"/>
    <w:rsid w:val="2B1A2628"/>
    <w:rsid w:val="2B242FC2"/>
    <w:rsid w:val="2B254D95"/>
    <w:rsid w:val="2B3D39C9"/>
    <w:rsid w:val="2B459AFC"/>
    <w:rsid w:val="2B5A24E9"/>
    <w:rsid w:val="2B8E4331"/>
    <w:rsid w:val="2B99D2B7"/>
    <w:rsid w:val="2BB78DA0"/>
    <w:rsid w:val="2C044F8E"/>
    <w:rsid w:val="2C0495B7"/>
    <w:rsid w:val="2C06F638"/>
    <w:rsid w:val="2C0C859B"/>
    <w:rsid w:val="2C19EE58"/>
    <w:rsid w:val="2C28AD30"/>
    <w:rsid w:val="2C5A585A"/>
    <w:rsid w:val="2C6A907B"/>
    <w:rsid w:val="2C789190"/>
    <w:rsid w:val="2C85437D"/>
    <w:rsid w:val="2C93B22B"/>
    <w:rsid w:val="2C9477E2"/>
    <w:rsid w:val="2CD5C867"/>
    <w:rsid w:val="2CF8F022"/>
    <w:rsid w:val="2D183C5E"/>
    <w:rsid w:val="2D2BE1F1"/>
    <w:rsid w:val="2D37340E"/>
    <w:rsid w:val="2D73B192"/>
    <w:rsid w:val="2D77CBED"/>
    <w:rsid w:val="2D930012"/>
    <w:rsid w:val="2D9385BE"/>
    <w:rsid w:val="2DA55E46"/>
    <w:rsid w:val="2DAC331A"/>
    <w:rsid w:val="2DB6864B"/>
    <w:rsid w:val="2DD0287F"/>
    <w:rsid w:val="2DE7EF5E"/>
    <w:rsid w:val="2DF21D23"/>
    <w:rsid w:val="2DFBC53B"/>
    <w:rsid w:val="2E367C9A"/>
    <w:rsid w:val="2E3A1161"/>
    <w:rsid w:val="2E40BC2A"/>
    <w:rsid w:val="2EAA0D94"/>
    <w:rsid w:val="2EB5378D"/>
    <w:rsid w:val="2EB5D80C"/>
    <w:rsid w:val="2EB8F8BF"/>
    <w:rsid w:val="2EE07E30"/>
    <w:rsid w:val="2EF73E28"/>
    <w:rsid w:val="2F0AE5B0"/>
    <w:rsid w:val="2F1932E0"/>
    <w:rsid w:val="2F1C0C9D"/>
    <w:rsid w:val="2F5E878A"/>
    <w:rsid w:val="2F6154A9"/>
    <w:rsid w:val="2F81A83A"/>
    <w:rsid w:val="2FB03252"/>
    <w:rsid w:val="2FC42C19"/>
    <w:rsid w:val="2FD2CBEE"/>
    <w:rsid w:val="2FD6E6BA"/>
    <w:rsid w:val="2FFB1200"/>
    <w:rsid w:val="2FFB248F"/>
    <w:rsid w:val="30019EBB"/>
    <w:rsid w:val="300FE301"/>
    <w:rsid w:val="3018979C"/>
    <w:rsid w:val="30400E85"/>
    <w:rsid w:val="30648D06"/>
    <w:rsid w:val="30666F19"/>
    <w:rsid w:val="307A6C34"/>
    <w:rsid w:val="3088FAF2"/>
    <w:rsid w:val="308B8807"/>
    <w:rsid w:val="30A964AE"/>
    <w:rsid w:val="30A983F5"/>
    <w:rsid w:val="30DF11A7"/>
    <w:rsid w:val="30EE5B9D"/>
    <w:rsid w:val="3122C2E1"/>
    <w:rsid w:val="313DCECD"/>
    <w:rsid w:val="313F9EC8"/>
    <w:rsid w:val="3153F039"/>
    <w:rsid w:val="3156BB67"/>
    <w:rsid w:val="31572900"/>
    <w:rsid w:val="315896A7"/>
    <w:rsid w:val="31621B90"/>
    <w:rsid w:val="31887CA0"/>
    <w:rsid w:val="31AB3258"/>
    <w:rsid w:val="31BDF364"/>
    <w:rsid w:val="31C24C4C"/>
    <w:rsid w:val="31C31557"/>
    <w:rsid w:val="31C844D8"/>
    <w:rsid w:val="31D87C7B"/>
    <w:rsid w:val="31DA24BB"/>
    <w:rsid w:val="31E116DE"/>
    <w:rsid w:val="32662D51"/>
    <w:rsid w:val="3277014E"/>
    <w:rsid w:val="3299F285"/>
    <w:rsid w:val="32DC58C3"/>
    <w:rsid w:val="32E7D314"/>
    <w:rsid w:val="32ED5631"/>
    <w:rsid w:val="32F8D760"/>
    <w:rsid w:val="331D18B1"/>
    <w:rsid w:val="33647AA0"/>
    <w:rsid w:val="3395C6A0"/>
    <w:rsid w:val="33AED257"/>
    <w:rsid w:val="33B9A8A7"/>
    <w:rsid w:val="33D5E465"/>
    <w:rsid w:val="33E94413"/>
    <w:rsid w:val="345D7EFB"/>
    <w:rsid w:val="345DD90A"/>
    <w:rsid w:val="34876BBD"/>
    <w:rsid w:val="348D0CA8"/>
    <w:rsid w:val="348E1EC0"/>
    <w:rsid w:val="349BDD2F"/>
    <w:rsid w:val="349EF24F"/>
    <w:rsid w:val="34AFD40D"/>
    <w:rsid w:val="34B307BC"/>
    <w:rsid w:val="34C18936"/>
    <w:rsid w:val="34D68F6F"/>
    <w:rsid w:val="34DD2F3A"/>
    <w:rsid w:val="34E76CD9"/>
    <w:rsid w:val="3501EFC4"/>
    <w:rsid w:val="3505983F"/>
    <w:rsid w:val="351F6D44"/>
    <w:rsid w:val="3528E02D"/>
    <w:rsid w:val="353056FE"/>
    <w:rsid w:val="35485118"/>
    <w:rsid w:val="354B44C8"/>
    <w:rsid w:val="35531DC9"/>
    <w:rsid w:val="3555DDAF"/>
    <w:rsid w:val="358D00FF"/>
    <w:rsid w:val="35A850CF"/>
    <w:rsid w:val="35B7FAB0"/>
    <w:rsid w:val="35C1CCC0"/>
    <w:rsid w:val="35C35D9D"/>
    <w:rsid w:val="35C46BDF"/>
    <w:rsid w:val="3622FEB5"/>
    <w:rsid w:val="3639EB6F"/>
    <w:rsid w:val="36C1FFC4"/>
    <w:rsid w:val="36D0CFA8"/>
    <w:rsid w:val="36E024BD"/>
    <w:rsid w:val="36F220EB"/>
    <w:rsid w:val="3703CA91"/>
    <w:rsid w:val="3712D923"/>
    <w:rsid w:val="371A9444"/>
    <w:rsid w:val="371A9E70"/>
    <w:rsid w:val="3726800F"/>
    <w:rsid w:val="37321690"/>
    <w:rsid w:val="373F9BDD"/>
    <w:rsid w:val="3742EA49"/>
    <w:rsid w:val="3757D012"/>
    <w:rsid w:val="375DE3A6"/>
    <w:rsid w:val="3793325A"/>
    <w:rsid w:val="37BC3F1D"/>
    <w:rsid w:val="37D6D31B"/>
    <w:rsid w:val="37DE63F2"/>
    <w:rsid w:val="37E945D4"/>
    <w:rsid w:val="37FE5840"/>
    <w:rsid w:val="381C250F"/>
    <w:rsid w:val="3833725A"/>
    <w:rsid w:val="386C7DF5"/>
    <w:rsid w:val="3879C689"/>
    <w:rsid w:val="387FF12D"/>
    <w:rsid w:val="38C4012D"/>
    <w:rsid w:val="38E232CB"/>
    <w:rsid w:val="38ECB007"/>
    <w:rsid w:val="38FC3D19"/>
    <w:rsid w:val="391DFAB5"/>
    <w:rsid w:val="393D54C8"/>
    <w:rsid w:val="39594081"/>
    <w:rsid w:val="395F021E"/>
    <w:rsid w:val="39B7494E"/>
    <w:rsid w:val="39B7F570"/>
    <w:rsid w:val="39C2A38C"/>
    <w:rsid w:val="39DB7C72"/>
    <w:rsid w:val="39FDB9E5"/>
    <w:rsid w:val="3A08C4B8"/>
    <w:rsid w:val="3A255E2B"/>
    <w:rsid w:val="3A8118C1"/>
    <w:rsid w:val="3A8305F2"/>
    <w:rsid w:val="3ACAA146"/>
    <w:rsid w:val="3ACF84C5"/>
    <w:rsid w:val="3B39A05F"/>
    <w:rsid w:val="3B5975F1"/>
    <w:rsid w:val="3BA991B7"/>
    <w:rsid w:val="3BB5DF3B"/>
    <w:rsid w:val="3BBAD769"/>
    <w:rsid w:val="3BC174F9"/>
    <w:rsid w:val="3BCCDC46"/>
    <w:rsid w:val="3BF4184C"/>
    <w:rsid w:val="3BF691D7"/>
    <w:rsid w:val="3C01C887"/>
    <w:rsid w:val="3C1A2A82"/>
    <w:rsid w:val="3C25AD57"/>
    <w:rsid w:val="3C5E0BC6"/>
    <w:rsid w:val="3C7F5284"/>
    <w:rsid w:val="3C8DC6B7"/>
    <w:rsid w:val="3C9307E1"/>
    <w:rsid w:val="3C936EE6"/>
    <w:rsid w:val="3C9C235C"/>
    <w:rsid w:val="3CA31CC4"/>
    <w:rsid w:val="3CB537EC"/>
    <w:rsid w:val="3CB82611"/>
    <w:rsid w:val="3CC48497"/>
    <w:rsid w:val="3D02A113"/>
    <w:rsid w:val="3D0BF9F7"/>
    <w:rsid w:val="3D1E8956"/>
    <w:rsid w:val="3D298EF4"/>
    <w:rsid w:val="3D4D444E"/>
    <w:rsid w:val="3D60581C"/>
    <w:rsid w:val="3D6EE5EB"/>
    <w:rsid w:val="3D708E9A"/>
    <w:rsid w:val="3D7574FD"/>
    <w:rsid w:val="3D87321C"/>
    <w:rsid w:val="3D8D70A4"/>
    <w:rsid w:val="3DB6FF4B"/>
    <w:rsid w:val="3DB8B983"/>
    <w:rsid w:val="3DBD6296"/>
    <w:rsid w:val="3DEC0C62"/>
    <w:rsid w:val="3E0A03BE"/>
    <w:rsid w:val="3E0C28C2"/>
    <w:rsid w:val="3E23EE25"/>
    <w:rsid w:val="3E327341"/>
    <w:rsid w:val="3E523377"/>
    <w:rsid w:val="3E57A431"/>
    <w:rsid w:val="3E5A4F66"/>
    <w:rsid w:val="3E99DC47"/>
    <w:rsid w:val="3ED7BD32"/>
    <w:rsid w:val="3EF5CE2C"/>
    <w:rsid w:val="3F0447D9"/>
    <w:rsid w:val="3F124DC0"/>
    <w:rsid w:val="3F1EA1C7"/>
    <w:rsid w:val="3F3653A9"/>
    <w:rsid w:val="3F543FAF"/>
    <w:rsid w:val="3F5489E4"/>
    <w:rsid w:val="3F57CD43"/>
    <w:rsid w:val="3F5D0E6D"/>
    <w:rsid w:val="3F680404"/>
    <w:rsid w:val="3F682B42"/>
    <w:rsid w:val="3F6F2AAE"/>
    <w:rsid w:val="3F791DD5"/>
    <w:rsid w:val="3FCA112B"/>
    <w:rsid w:val="3FEEF1F2"/>
    <w:rsid w:val="3FFB3458"/>
    <w:rsid w:val="40032CC3"/>
    <w:rsid w:val="40054994"/>
    <w:rsid w:val="4020FB2C"/>
    <w:rsid w:val="407CC8AB"/>
    <w:rsid w:val="40A4F4BD"/>
    <w:rsid w:val="40C2059A"/>
    <w:rsid w:val="40C54835"/>
    <w:rsid w:val="40E5D1B2"/>
    <w:rsid w:val="413784A7"/>
    <w:rsid w:val="41481034"/>
    <w:rsid w:val="415E94FA"/>
    <w:rsid w:val="4162942B"/>
    <w:rsid w:val="41B2EEA2"/>
    <w:rsid w:val="41E55022"/>
    <w:rsid w:val="41E73959"/>
    <w:rsid w:val="41FF32C6"/>
    <w:rsid w:val="421C9CBC"/>
    <w:rsid w:val="425DD5FB"/>
    <w:rsid w:val="426023FC"/>
    <w:rsid w:val="426193AB"/>
    <w:rsid w:val="42687B77"/>
    <w:rsid w:val="427A0549"/>
    <w:rsid w:val="42AE454F"/>
    <w:rsid w:val="42CFF505"/>
    <w:rsid w:val="42D11FA4"/>
    <w:rsid w:val="42D44FC4"/>
    <w:rsid w:val="42D4C1A4"/>
    <w:rsid w:val="42E5332D"/>
    <w:rsid w:val="42EE2DA2"/>
    <w:rsid w:val="42F4058C"/>
    <w:rsid w:val="4301F1F7"/>
    <w:rsid w:val="430829E5"/>
    <w:rsid w:val="430EAB12"/>
    <w:rsid w:val="43359FDB"/>
    <w:rsid w:val="4337CD8B"/>
    <w:rsid w:val="436ED825"/>
    <w:rsid w:val="43866AF6"/>
    <w:rsid w:val="43B33822"/>
    <w:rsid w:val="43C12150"/>
    <w:rsid w:val="4437622D"/>
    <w:rsid w:val="4438F009"/>
    <w:rsid w:val="4481EF38"/>
    <w:rsid w:val="44A0282F"/>
    <w:rsid w:val="44C02D2B"/>
    <w:rsid w:val="44F8AEE3"/>
    <w:rsid w:val="4518F982"/>
    <w:rsid w:val="452169D1"/>
    <w:rsid w:val="45223160"/>
    <w:rsid w:val="452CCE6C"/>
    <w:rsid w:val="45345786"/>
    <w:rsid w:val="453C7441"/>
    <w:rsid w:val="45439A1F"/>
    <w:rsid w:val="45466F35"/>
    <w:rsid w:val="45541640"/>
    <w:rsid w:val="4581D570"/>
    <w:rsid w:val="45BA1684"/>
    <w:rsid w:val="45BB12A3"/>
    <w:rsid w:val="45EEFEEB"/>
    <w:rsid w:val="46049E95"/>
    <w:rsid w:val="463102E0"/>
    <w:rsid w:val="46454F07"/>
    <w:rsid w:val="4651E394"/>
    <w:rsid w:val="468F6534"/>
    <w:rsid w:val="469DCD90"/>
    <w:rsid w:val="46A14F5D"/>
    <w:rsid w:val="46AD722F"/>
    <w:rsid w:val="46E463A4"/>
    <w:rsid w:val="47076AE1"/>
    <w:rsid w:val="4775B929"/>
    <w:rsid w:val="47C30CDD"/>
    <w:rsid w:val="47C67A4D"/>
    <w:rsid w:val="47DA77EE"/>
    <w:rsid w:val="480E1D98"/>
    <w:rsid w:val="4810040B"/>
    <w:rsid w:val="48276F38"/>
    <w:rsid w:val="484367D8"/>
    <w:rsid w:val="484E6EF2"/>
    <w:rsid w:val="486BF848"/>
    <w:rsid w:val="488FEDD9"/>
    <w:rsid w:val="48A5B97D"/>
    <w:rsid w:val="48AAA0DB"/>
    <w:rsid w:val="48B153DE"/>
    <w:rsid w:val="48BF8AB4"/>
    <w:rsid w:val="48E5B206"/>
    <w:rsid w:val="49150C73"/>
    <w:rsid w:val="491F7F11"/>
    <w:rsid w:val="49271A7F"/>
    <w:rsid w:val="4931458A"/>
    <w:rsid w:val="493ABDCE"/>
    <w:rsid w:val="497525E8"/>
    <w:rsid w:val="497E6FA2"/>
    <w:rsid w:val="49AD611D"/>
    <w:rsid w:val="49BCDEE9"/>
    <w:rsid w:val="49BF8986"/>
    <w:rsid w:val="49C4D58B"/>
    <w:rsid w:val="49F4BE4E"/>
    <w:rsid w:val="4A0458FB"/>
    <w:rsid w:val="4A3BFE3A"/>
    <w:rsid w:val="4A8584AE"/>
    <w:rsid w:val="4A89B38E"/>
    <w:rsid w:val="4AAAABD0"/>
    <w:rsid w:val="4AC42692"/>
    <w:rsid w:val="4AC76ADD"/>
    <w:rsid w:val="4ACD21C1"/>
    <w:rsid w:val="4B1B988F"/>
    <w:rsid w:val="4B25182B"/>
    <w:rsid w:val="4B53E813"/>
    <w:rsid w:val="4B6458FF"/>
    <w:rsid w:val="4B71D721"/>
    <w:rsid w:val="4B8693BB"/>
    <w:rsid w:val="4BD58D6C"/>
    <w:rsid w:val="4BEB90DF"/>
    <w:rsid w:val="4BF9DE5A"/>
    <w:rsid w:val="4BFF27A5"/>
    <w:rsid w:val="4C01C4EF"/>
    <w:rsid w:val="4C192CDA"/>
    <w:rsid w:val="4C285151"/>
    <w:rsid w:val="4C3A9866"/>
    <w:rsid w:val="4C3D2F1E"/>
    <w:rsid w:val="4C3D7F1B"/>
    <w:rsid w:val="4C3D902E"/>
    <w:rsid w:val="4C6D7EF7"/>
    <w:rsid w:val="4C8CC1B6"/>
    <w:rsid w:val="4C9ECF32"/>
    <w:rsid w:val="4CBAB63A"/>
    <w:rsid w:val="4CC08BEF"/>
    <w:rsid w:val="4CD04B0B"/>
    <w:rsid w:val="4CD56D18"/>
    <w:rsid w:val="4CDE57DA"/>
    <w:rsid w:val="4CE2B908"/>
    <w:rsid w:val="4CFA30E4"/>
    <w:rsid w:val="4CFFE48A"/>
    <w:rsid w:val="4D0FEBB3"/>
    <w:rsid w:val="4D1646F2"/>
    <w:rsid w:val="4D68D1FC"/>
    <w:rsid w:val="4D85F150"/>
    <w:rsid w:val="4DAB341D"/>
    <w:rsid w:val="4DE73054"/>
    <w:rsid w:val="4E012920"/>
    <w:rsid w:val="4E38FE98"/>
    <w:rsid w:val="4E42D0FD"/>
    <w:rsid w:val="4E43DA55"/>
    <w:rsid w:val="4EA23884"/>
    <w:rsid w:val="4EA8DE56"/>
    <w:rsid w:val="4EB5911A"/>
    <w:rsid w:val="4EBDA7A1"/>
    <w:rsid w:val="4EDA0ADC"/>
    <w:rsid w:val="4F0A1140"/>
    <w:rsid w:val="4F2E880F"/>
    <w:rsid w:val="4F394D42"/>
    <w:rsid w:val="4F687D22"/>
    <w:rsid w:val="4F85AD0B"/>
    <w:rsid w:val="4F932108"/>
    <w:rsid w:val="4F959E54"/>
    <w:rsid w:val="4FA8DB4C"/>
    <w:rsid w:val="4FCED486"/>
    <w:rsid w:val="4FCFC60D"/>
    <w:rsid w:val="4FD8AF6F"/>
    <w:rsid w:val="4FE262A5"/>
    <w:rsid w:val="4FE68DE9"/>
    <w:rsid w:val="4FE7FCE3"/>
    <w:rsid w:val="500EF8DF"/>
    <w:rsid w:val="501950F8"/>
    <w:rsid w:val="501BC0E4"/>
    <w:rsid w:val="501CA7E1"/>
    <w:rsid w:val="5022B3FF"/>
    <w:rsid w:val="502AC8C3"/>
    <w:rsid w:val="504544AD"/>
    <w:rsid w:val="50524235"/>
    <w:rsid w:val="505EEA8C"/>
    <w:rsid w:val="50645865"/>
    <w:rsid w:val="5066012C"/>
    <w:rsid w:val="506F2CC0"/>
    <w:rsid w:val="50A95732"/>
    <w:rsid w:val="50E34197"/>
    <w:rsid w:val="511D796C"/>
    <w:rsid w:val="51357D71"/>
    <w:rsid w:val="513B6726"/>
    <w:rsid w:val="51402C83"/>
    <w:rsid w:val="514C5286"/>
    <w:rsid w:val="51573D5B"/>
    <w:rsid w:val="51757991"/>
    <w:rsid w:val="518C2768"/>
    <w:rsid w:val="51AC5F78"/>
    <w:rsid w:val="51B08D5D"/>
    <w:rsid w:val="51B34FA1"/>
    <w:rsid w:val="51B87BD9"/>
    <w:rsid w:val="51C064CD"/>
    <w:rsid w:val="51E500E6"/>
    <w:rsid w:val="51ECF256"/>
    <w:rsid w:val="51ED2F7E"/>
    <w:rsid w:val="51F23852"/>
    <w:rsid w:val="5200FDA7"/>
    <w:rsid w:val="520A6123"/>
    <w:rsid w:val="52153730"/>
    <w:rsid w:val="5221A3D1"/>
    <w:rsid w:val="5222B49F"/>
    <w:rsid w:val="52265CD7"/>
    <w:rsid w:val="523B97D3"/>
    <w:rsid w:val="52411A8A"/>
    <w:rsid w:val="524AE0C4"/>
    <w:rsid w:val="5279F60E"/>
    <w:rsid w:val="52E6339B"/>
    <w:rsid w:val="52F3AD12"/>
    <w:rsid w:val="52F8119C"/>
    <w:rsid w:val="530BD6F2"/>
    <w:rsid w:val="5347E69A"/>
    <w:rsid w:val="535B390F"/>
    <w:rsid w:val="536E89CA"/>
    <w:rsid w:val="539A3556"/>
    <w:rsid w:val="53CD137B"/>
    <w:rsid w:val="53D20383"/>
    <w:rsid w:val="53FB8BC8"/>
    <w:rsid w:val="54028A68"/>
    <w:rsid w:val="54036D2E"/>
    <w:rsid w:val="540EB8AB"/>
    <w:rsid w:val="542294FD"/>
    <w:rsid w:val="544B0410"/>
    <w:rsid w:val="548FE4D4"/>
    <w:rsid w:val="54990327"/>
    <w:rsid w:val="54E31F83"/>
    <w:rsid w:val="5533195B"/>
    <w:rsid w:val="553AB76A"/>
    <w:rsid w:val="55477085"/>
    <w:rsid w:val="555161F8"/>
    <w:rsid w:val="55A0CB38"/>
    <w:rsid w:val="55A79D82"/>
    <w:rsid w:val="55CB0474"/>
    <w:rsid w:val="55E5C227"/>
    <w:rsid w:val="561678A8"/>
    <w:rsid w:val="565C174E"/>
    <w:rsid w:val="5660060B"/>
    <w:rsid w:val="5718CDFE"/>
    <w:rsid w:val="571DC3CE"/>
    <w:rsid w:val="572CD396"/>
    <w:rsid w:val="57329512"/>
    <w:rsid w:val="573B6211"/>
    <w:rsid w:val="57496421"/>
    <w:rsid w:val="5749ECF2"/>
    <w:rsid w:val="57805900"/>
    <w:rsid w:val="57B940F2"/>
    <w:rsid w:val="57C78011"/>
    <w:rsid w:val="57CACC0B"/>
    <w:rsid w:val="5812D3BA"/>
    <w:rsid w:val="5815FF48"/>
    <w:rsid w:val="58808E2B"/>
    <w:rsid w:val="5881E941"/>
    <w:rsid w:val="588FB665"/>
    <w:rsid w:val="589916BF"/>
    <w:rsid w:val="58B63239"/>
    <w:rsid w:val="58C77507"/>
    <w:rsid w:val="58CA13E7"/>
    <w:rsid w:val="58D75335"/>
    <w:rsid w:val="58E53482"/>
    <w:rsid w:val="58E92408"/>
    <w:rsid w:val="5906AA7A"/>
    <w:rsid w:val="59087245"/>
    <w:rsid w:val="591C4A24"/>
    <w:rsid w:val="591FDF15"/>
    <w:rsid w:val="593F5DC5"/>
    <w:rsid w:val="596184F7"/>
    <w:rsid w:val="596289EF"/>
    <w:rsid w:val="5962D32E"/>
    <w:rsid w:val="59872D66"/>
    <w:rsid w:val="5994F813"/>
    <w:rsid w:val="59AA6561"/>
    <w:rsid w:val="59B119E5"/>
    <w:rsid w:val="59CACE27"/>
    <w:rsid w:val="59EC2A8A"/>
    <w:rsid w:val="59F87692"/>
    <w:rsid w:val="5A01A86E"/>
    <w:rsid w:val="5A1E29DC"/>
    <w:rsid w:val="5A224037"/>
    <w:rsid w:val="5A3D273F"/>
    <w:rsid w:val="5A4286B5"/>
    <w:rsid w:val="5A5C54FC"/>
    <w:rsid w:val="5A6FAB75"/>
    <w:rsid w:val="5A85C17D"/>
    <w:rsid w:val="5AA14BEB"/>
    <w:rsid w:val="5AB54014"/>
    <w:rsid w:val="5ABF2AF3"/>
    <w:rsid w:val="5AF2AF1F"/>
    <w:rsid w:val="5AFC12DE"/>
    <w:rsid w:val="5B153B03"/>
    <w:rsid w:val="5B199BAE"/>
    <w:rsid w:val="5B1E3D7D"/>
    <w:rsid w:val="5B2AA4AF"/>
    <w:rsid w:val="5B2F8871"/>
    <w:rsid w:val="5B30DE9F"/>
    <w:rsid w:val="5B3EACE8"/>
    <w:rsid w:val="5B3EE7B0"/>
    <w:rsid w:val="5B4A763B"/>
    <w:rsid w:val="5B59A73B"/>
    <w:rsid w:val="5B8B291A"/>
    <w:rsid w:val="5B9296F9"/>
    <w:rsid w:val="5B9ECD02"/>
    <w:rsid w:val="5BB3C5E6"/>
    <w:rsid w:val="5BE97081"/>
    <w:rsid w:val="5C15BBA9"/>
    <w:rsid w:val="5C15E2E7"/>
    <w:rsid w:val="5C22C991"/>
    <w:rsid w:val="5C3448D2"/>
    <w:rsid w:val="5C3EC60E"/>
    <w:rsid w:val="5C43DC45"/>
    <w:rsid w:val="5C539752"/>
    <w:rsid w:val="5C8BFAA5"/>
    <w:rsid w:val="5C9B8C72"/>
    <w:rsid w:val="5CE1758B"/>
    <w:rsid w:val="5CF1AC6D"/>
    <w:rsid w:val="5CF950A7"/>
    <w:rsid w:val="5D22E99F"/>
    <w:rsid w:val="5D26FC1C"/>
    <w:rsid w:val="5D451BAC"/>
    <w:rsid w:val="5D4BE4DA"/>
    <w:rsid w:val="5D5C75E6"/>
    <w:rsid w:val="5DFB97CD"/>
    <w:rsid w:val="5E219ACC"/>
    <w:rsid w:val="5E2D6E36"/>
    <w:rsid w:val="5E3FF744"/>
    <w:rsid w:val="5E503E92"/>
    <w:rsid w:val="5E6C5B36"/>
    <w:rsid w:val="5E751EBA"/>
    <w:rsid w:val="5E792B99"/>
    <w:rsid w:val="5E91DA28"/>
    <w:rsid w:val="5E9D23CB"/>
    <w:rsid w:val="5EA6A6A7"/>
    <w:rsid w:val="5EAB88AA"/>
    <w:rsid w:val="5F04B5FA"/>
    <w:rsid w:val="5F09107E"/>
    <w:rsid w:val="5F1447F4"/>
    <w:rsid w:val="5F3B94B4"/>
    <w:rsid w:val="5F732EAE"/>
    <w:rsid w:val="5F7DDB2A"/>
    <w:rsid w:val="5F81A5E4"/>
    <w:rsid w:val="5F89050E"/>
    <w:rsid w:val="5F946DA1"/>
    <w:rsid w:val="5FA71A06"/>
    <w:rsid w:val="5FB021CD"/>
    <w:rsid w:val="5FB67AC1"/>
    <w:rsid w:val="5FC307F7"/>
    <w:rsid w:val="5FDF47A4"/>
    <w:rsid w:val="6003D90D"/>
    <w:rsid w:val="6018A218"/>
    <w:rsid w:val="6018DBA6"/>
    <w:rsid w:val="602F2B0E"/>
    <w:rsid w:val="6037BD87"/>
    <w:rsid w:val="605399F5"/>
    <w:rsid w:val="605CB72F"/>
    <w:rsid w:val="60625B41"/>
    <w:rsid w:val="607174F7"/>
    <w:rsid w:val="607BB5B7"/>
    <w:rsid w:val="608B1A5E"/>
    <w:rsid w:val="6095B1FA"/>
    <w:rsid w:val="60AB4D87"/>
    <w:rsid w:val="60B26E23"/>
    <w:rsid w:val="60E674DD"/>
    <w:rsid w:val="6119C9AD"/>
    <w:rsid w:val="613E2269"/>
    <w:rsid w:val="6181C146"/>
    <w:rsid w:val="618BBC5F"/>
    <w:rsid w:val="6198B902"/>
    <w:rsid w:val="61D3DEDC"/>
    <w:rsid w:val="61D54894"/>
    <w:rsid w:val="61EEBC03"/>
    <w:rsid w:val="621EE6BE"/>
    <w:rsid w:val="622BF6B6"/>
    <w:rsid w:val="62597D17"/>
    <w:rsid w:val="62788DEB"/>
    <w:rsid w:val="627BAEE1"/>
    <w:rsid w:val="62874F37"/>
    <w:rsid w:val="628DAAE5"/>
    <w:rsid w:val="6292DC9D"/>
    <w:rsid w:val="62AAC104"/>
    <w:rsid w:val="62B9B564"/>
    <w:rsid w:val="62D0ABDA"/>
    <w:rsid w:val="62E72B17"/>
    <w:rsid w:val="62F0BF49"/>
    <w:rsid w:val="62F550B1"/>
    <w:rsid w:val="62FBAA24"/>
    <w:rsid w:val="62FE3978"/>
    <w:rsid w:val="631AE475"/>
    <w:rsid w:val="63585380"/>
    <w:rsid w:val="6360EF6D"/>
    <w:rsid w:val="636C83AF"/>
    <w:rsid w:val="63904840"/>
    <w:rsid w:val="63AD4D7D"/>
    <w:rsid w:val="63BC227D"/>
    <w:rsid w:val="63C75FEB"/>
    <w:rsid w:val="63D957B9"/>
    <w:rsid w:val="63EC5224"/>
    <w:rsid w:val="63F0B376"/>
    <w:rsid w:val="63FCC1A8"/>
    <w:rsid w:val="63FDAA11"/>
    <w:rsid w:val="64125473"/>
    <w:rsid w:val="641907FE"/>
    <w:rsid w:val="64190937"/>
    <w:rsid w:val="64318477"/>
    <w:rsid w:val="64587B18"/>
    <w:rsid w:val="6479E87F"/>
    <w:rsid w:val="647AED2F"/>
    <w:rsid w:val="6483BA2E"/>
    <w:rsid w:val="64936D01"/>
    <w:rsid w:val="64B0A185"/>
    <w:rsid w:val="64B3A50C"/>
    <w:rsid w:val="64C76C02"/>
    <w:rsid w:val="64F791AD"/>
    <w:rsid w:val="651A8F66"/>
    <w:rsid w:val="651C411F"/>
    <w:rsid w:val="65242C2E"/>
    <w:rsid w:val="652A2C0E"/>
    <w:rsid w:val="65471216"/>
    <w:rsid w:val="654B6834"/>
    <w:rsid w:val="657E5762"/>
    <w:rsid w:val="65872461"/>
    <w:rsid w:val="65952D72"/>
    <w:rsid w:val="659CDF35"/>
    <w:rsid w:val="65A0BBFD"/>
    <w:rsid w:val="65C2923C"/>
    <w:rsid w:val="65CD03A3"/>
    <w:rsid w:val="65D0A5E5"/>
    <w:rsid w:val="65D37063"/>
    <w:rsid w:val="65D95221"/>
    <w:rsid w:val="65DB35B0"/>
    <w:rsid w:val="65F8DE0A"/>
    <w:rsid w:val="6624ABD9"/>
    <w:rsid w:val="662665CB"/>
    <w:rsid w:val="664F0297"/>
    <w:rsid w:val="6655B9F5"/>
    <w:rsid w:val="668A53CC"/>
    <w:rsid w:val="66A5A5FD"/>
    <w:rsid w:val="66B4995F"/>
    <w:rsid w:val="66BD6ECA"/>
    <w:rsid w:val="66F1CB01"/>
    <w:rsid w:val="66F5499D"/>
    <w:rsid w:val="6722471F"/>
    <w:rsid w:val="672B980C"/>
    <w:rsid w:val="6751BC1D"/>
    <w:rsid w:val="675BEA58"/>
    <w:rsid w:val="67780071"/>
    <w:rsid w:val="679D5B9D"/>
    <w:rsid w:val="67A2CA0B"/>
    <w:rsid w:val="67F23E36"/>
    <w:rsid w:val="681A3436"/>
    <w:rsid w:val="681F01E6"/>
    <w:rsid w:val="685FC8FF"/>
    <w:rsid w:val="687DFD14"/>
    <w:rsid w:val="68ADA93F"/>
    <w:rsid w:val="68BC5F4C"/>
    <w:rsid w:val="68FFE9E2"/>
    <w:rsid w:val="69194FA8"/>
    <w:rsid w:val="69871E2B"/>
    <w:rsid w:val="6994F70C"/>
    <w:rsid w:val="69CA6DF9"/>
    <w:rsid w:val="69D3FAA4"/>
    <w:rsid w:val="69DBC16D"/>
    <w:rsid w:val="69F39667"/>
    <w:rsid w:val="6A0F5955"/>
    <w:rsid w:val="6A1527E0"/>
    <w:rsid w:val="6A236A3D"/>
    <w:rsid w:val="6A335187"/>
    <w:rsid w:val="6A447F25"/>
    <w:rsid w:val="6A542906"/>
    <w:rsid w:val="6A5A1ECF"/>
    <w:rsid w:val="6A5C33AE"/>
    <w:rsid w:val="6A80FFA9"/>
    <w:rsid w:val="6AAACA0B"/>
    <w:rsid w:val="6AEBD07E"/>
    <w:rsid w:val="6B1EA306"/>
    <w:rsid w:val="6B6B4917"/>
    <w:rsid w:val="6B8F5C30"/>
    <w:rsid w:val="6BAC8AB6"/>
    <w:rsid w:val="6BB69103"/>
    <w:rsid w:val="6BB79EED"/>
    <w:rsid w:val="6BC5CC5F"/>
    <w:rsid w:val="6C06BC46"/>
    <w:rsid w:val="6C638CFD"/>
    <w:rsid w:val="6C793086"/>
    <w:rsid w:val="6CB2540B"/>
    <w:rsid w:val="6CB4FF6B"/>
    <w:rsid w:val="6CB58D47"/>
    <w:rsid w:val="6CD04466"/>
    <w:rsid w:val="6CF27309"/>
    <w:rsid w:val="6D1387F1"/>
    <w:rsid w:val="6D30D1AA"/>
    <w:rsid w:val="6D5A7387"/>
    <w:rsid w:val="6D6C8F04"/>
    <w:rsid w:val="6D834487"/>
    <w:rsid w:val="6D846006"/>
    <w:rsid w:val="6D88D1CF"/>
    <w:rsid w:val="6D90F3CC"/>
    <w:rsid w:val="6D99AAA0"/>
    <w:rsid w:val="6D9A74E9"/>
    <w:rsid w:val="6DA50F4C"/>
    <w:rsid w:val="6DC956F5"/>
    <w:rsid w:val="6DD0AA49"/>
    <w:rsid w:val="6DFAC640"/>
    <w:rsid w:val="6DFF518D"/>
    <w:rsid w:val="6E3FAC1C"/>
    <w:rsid w:val="6E772E32"/>
    <w:rsid w:val="6E87CA39"/>
    <w:rsid w:val="6E8E57A0"/>
    <w:rsid w:val="6EBA43D7"/>
    <w:rsid w:val="6EC78D37"/>
    <w:rsid w:val="6ED132F1"/>
    <w:rsid w:val="6EE35013"/>
    <w:rsid w:val="6EE7B7CB"/>
    <w:rsid w:val="6EE8223B"/>
    <w:rsid w:val="6EF7DB16"/>
    <w:rsid w:val="6F3988DB"/>
    <w:rsid w:val="6F4BF461"/>
    <w:rsid w:val="6F4C457E"/>
    <w:rsid w:val="6F719B9F"/>
    <w:rsid w:val="6F87AB89"/>
    <w:rsid w:val="6F982CD9"/>
    <w:rsid w:val="6F998E9A"/>
    <w:rsid w:val="6F9EB5FD"/>
    <w:rsid w:val="6FDDA4D2"/>
    <w:rsid w:val="6FE6D6BB"/>
    <w:rsid w:val="6FF6CCC2"/>
    <w:rsid w:val="6FF6E970"/>
    <w:rsid w:val="70078EF3"/>
    <w:rsid w:val="70150DC5"/>
    <w:rsid w:val="7041AF92"/>
    <w:rsid w:val="7098009F"/>
    <w:rsid w:val="70A7D099"/>
    <w:rsid w:val="70EE3E79"/>
    <w:rsid w:val="7106E94A"/>
    <w:rsid w:val="71224116"/>
    <w:rsid w:val="712BACFE"/>
    <w:rsid w:val="7131D1E8"/>
    <w:rsid w:val="713A9C89"/>
    <w:rsid w:val="71433487"/>
    <w:rsid w:val="715506E2"/>
    <w:rsid w:val="7177860C"/>
    <w:rsid w:val="71A0302F"/>
    <w:rsid w:val="71AA8532"/>
    <w:rsid w:val="71BB98CB"/>
    <w:rsid w:val="71BD83D0"/>
    <w:rsid w:val="71CC0A54"/>
    <w:rsid w:val="71F8D505"/>
    <w:rsid w:val="71FD0A1D"/>
    <w:rsid w:val="720C19E5"/>
    <w:rsid w:val="7239777E"/>
    <w:rsid w:val="723FE9CA"/>
    <w:rsid w:val="7241D38C"/>
    <w:rsid w:val="725CB6C3"/>
    <w:rsid w:val="725E8D05"/>
    <w:rsid w:val="725FB725"/>
    <w:rsid w:val="726D4504"/>
    <w:rsid w:val="7270F88B"/>
    <w:rsid w:val="728643DD"/>
    <w:rsid w:val="72905AF1"/>
    <w:rsid w:val="72A07334"/>
    <w:rsid w:val="72A6B5BA"/>
    <w:rsid w:val="72B17B3A"/>
    <w:rsid w:val="72B1FC44"/>
    <w:rsid w:val="72CDF729"/>
    <w:rsid w:val="72FCC977"/>
    <w:rsid w:val="7308E688"/>
    <w:rsid w:val="731C17F7"/>
    <w:rsid w:val="7333334E"/>
    <w:rsid w:val="7338A3F0"/>
    <w:rsid w:val="733E983D"/>
    <w:rsid w:val="73500843"/>
    <w:rsid w:val="7361F738"/>
    <w:rsid w:val="736884BC"/>
    <w:rsid w:val="737462BE"/>
    <w:rsid w:val="73975AB4"/>
    <w:rsid w:val="73C0D59F"/>
    <w:rsid w:val="73D00DFF"/>
    <w:rsid w:val="73E20111"/>
    <w:rsid w:val="73E20A2D"/>
    <w:rsid w:val="73E9062C"/>
    <w:rsid w:val="7426F800"/>
    <w:rsid w:val="745377AB"/>
    <w:rsid w:val="745B7E61"/>
    <w:rsid w:val="748298A9"/>
    <w:rsid w:val="748A87D5"/>
    <w:rsid w:val="74A8DA36"/>
    <w:rsid w:val="74C2B410"/>
    <w:rsid w:val="74C2EAFE"/>
    <w:rsid w:val="74CDD779"/>
    <w:rsid w:val="7515C106"/>
    <w:rsid w:val="752CD384"/>
    <w:rsid w:val="7533921A"/>
    <w:rsid w:val="753B687A"/>
    <w:rsid w:val="7573B9D8"/>
    <w:rsid w:val="7590BD01"/>
    <w:rsid w:val="75A1D2C0"/>
    <w:rsid w:val="75A77431"/>
    <w:rsid w:val="75B5F75C"/>
    <w:rsid w:val="75B8B0C7"/>
    <w:rsid w:val="75B930E2"/>
    <w:rsid w:val="75BBBC98"/>
    <w:rsid w:val="75CA6808"/>
    <w:rsid w:val="75EEDBD2"/>
    <w:rsid w:val="75F11984"/>
    <w:rsid w:val="75F5EB42"/>
    <w:rsid w:val="76009518"/>
    <w:rsid w:val="760685C8"/>
    <w:rsid w:val="761AAD05"/>
    <w:rsid w:val="761CE52D"/>
    <w:rsid w:val="762DA2B1"/>
    <w:rsid w:val="763A6127"/>
    <w:rsid w:val="7645C5D3"/>
    <w:rsid w:val="7652D1CA"/>
    <w:rsid w:val="766CB262"/>
    <w:rsid w:val="766D86BD"/>
    <w:rsid w:val="76896D0F"/>
    <w:rsid w:val="7692BD66"/>
    <w:rsid w:val="7698690A"/>
    <w:rsid w:val="76A8F488"/>
    <w:rsid w:val="76CC0A3B"/>
    <w:rsid w:val="76F1B12E"/>
    <w:rsid w:val="77383BB4"/>
    <w:rsid w:val="774A69C2"/>
    <w:rsid w:val="77546D9E"/>
    <w:rsid w:val="775A61EB"/>
    <w:rsid w:val="778020D3"/>
    <w:rsid w:val="779BC9BE"/>
    <w:rsid w:val="77DAA5C8"/>
    <w:rsid w:val="77DDBFFB"/>
    <w:rsid w:val="77E1FADB"/>
    <w:rsid w:val="7825347E"/>
    <w:rsid w:val="78329815"/>
    <w:rsid w:val="7863D723"/>
    <w:rsid w:val="7865ECEC"/>
    <w:rsid w:val="789602F1"/>
    <w:rsid w:val="78C24BF0"/>
    <w:rsid w:val="790A595F"/>
    <w:rsid w:val="790E52B4"/>
    <w:rsid w:val="791506F5"/>
    <w:rsid w:val="792A15A2"/>
    <w:rsid w:val="79535DFE"/>
    <w:rsid w:val="79567114"/>
    <w:rsid w:val="797C4DD0"/>
    <w:rsid w:val="799E3522"/>
    <w:rsid w:val="79A82B2A"/>
    <w:rsid w:val="79D20F7C"/>
    <w:rsid w:val="79D52BF2"/>
    <w:rsid w:val="79DBEC2E"/>
    <w:rsid w:val="79FDE564"/>
    <w:rsid w:val="7A4FFE19"/>
    <w:rsid w:val="7A61FF72"/>
    <w:rsid w:val="7A84AB19"/>
    <w:rsid w:val="7A8C5BA8"/>
    <w:rsid w:val="7A8D7818"/>
    <w:rsid w:val="7AC726BE"/>
    <w:rsid w:val="7AD49F29"/>
    <w:rsid w:val="7AD9C41A"/>
    <w:rsid w:val="7AE1CE46"/>
    <w:rsid w:val="7AED6769"/>
    <w:rsid w:val="7B0C0D7A"/>
    <w:rsid w:val="7B4371F1"/>
    <w:rsid w:val="7B457EDE"/>
    <w:rsid w:val="7B4AE64B"/>
    <w:rsid w:val="7B4C9E34"/>
    <w:rsid w:val="7B5171C0"/>
    <w:rsid w:val="7B5C7E45"/>
    <w:rsid w:val="7B752879"/>
    <w:rsid w:val="7B793855"/>
    <w:rsid w:val="7B84F9B7"/>
    <w:rsid w:val="7BB70B14"/>
    <w:rsid w:val="7BD4941F"/>
    <w:rsid w:val="7BF73F3F"/>
    <w:rsid w:val="7C056F4B"/>
    <w:rsid w:val="7C198B0E"/>
    <w:rsid w:val="7C1B7806"/>
    <w:rsid w:val="7C4531C9"/>
    <w:rsid w:val="7C5E81FD"/>
    <w:rsid w:val="7C73BB84"/>
    <w:rsid w:val="7C75E693"/>
    <w:rsid w:val="7C8249FF"/>
    <w:rsid w:val="7CA366DE"/>
    <w:rsid w:val="7CA74D8B"/>
    <w:rsid w:val="7D00C4D2"/>
    <w:rsid w:val="7D1CE42E"/>
    <w:rsid w:val="7D31DDAB"/>
    <w:rsid w:val="7D32932C"/>
    <w:rsid w:val="7D5BD8C4"/>
    <w:rsid w:val="7D696301"/>
    <w:rsid w:val="7D8450CB"/>
    <w:rsid w:val="7D8EE9B2"/>
    <w:rsid w:val="7D94DDFF"/>
    <w:rsid w:val="7DA9DA1D"/>
    <w:rsid w:val="7DBC810A"/>
    <w:rsid w:val="7DE603CA"/>
    <w:rsid w:val="7E3E5A67"/>
    <w:rsid w:val="7E4F4167"/>
    <w:rsid w:val="7E53EB5C"/>
    <w:rsid w:val="7E635C8F"/>
    <w:rsid w:val="7E93153C"/>
    <w:rsid w:val="7E9A0FEF"/>
    <w:rsid w:val="7EB0419F"/>
    <w:rsid w:val="7EC355EC"/>
    <w:rsid w:val="7EE43CC6"/>
    <w:rsid w:val="7EE4C705"/>
    <w:rsid w:val="7EF2AA7E"/>
    <w:rsid w:val="7F09EFCD"/>
    <w:rsid w:val="7F3538F5"/>
    <w:rsid w:val="7F3E5FC0"/>
    <w:rsid w:val="7F5412AC"/>
    <w:rsid w:val="7F60B66A"/>
    <w:rsid w:val="7F7F8D71"/>
    <w:rsid w:val="7F8BC487"/>
    <w:rsid w:val="7F91E10D"/>
    <w:rsid w:val="7FA47F64"/>
    <w:rsid w:val="7FAA8DC5"/>
    <w:rsid w:val="7FB55D72"/>
    <w:rsid w:val="7FC87D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49137"/>
  <w15:chartTrackingRefBased/>
  <w15:docId w15:val="{2F08B4A1-6E07-4896-A36E-A3F479FA3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A1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30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00A14"/>
    <w:pPr>
      <w:ind w:left="720"/>
      <w:contextualSpacing/>
    </w:pPr>
  </w:style>
  <w:style w:type="table" w:styleId="TableGrid">
    <w:name w:val="Table Grid"/>
    <w:aliases w:val="Table"/>
    <w:basedOn w:val="TableNormal"/>
    <w:uiPriority w:val="39"/>
    <w:rsid w:val="00F00A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F00A14"/>
  </w:style>
  <w:style w:type="paragraph" w:styleId="PlainText">
    <w:name w:val="Plain Text"/>
    <w:basedOn w:val="Normal"/>
    <w:link w:val="PlainTextChar"/>
    <w:unhideWhenUsed/>
    <w:qFormat/>
    <w:rsid w:val="00F00A14"/>
    <w:pPr>
      <w:spacing w:after="0" w:line="240" w:lineRule="auto"/>
    </w:pPr>
    <w:rPr>
      <w:rFonts w:ascii="Courier New" w:hAnsi="Courier New"/>
      <w:b/>
      <w:w w:val="80"/>
      <w:sz w:val="20"/>
      <w:szCs w:val="21"/>
    </w:rPr>
  </w:style>
  <w:style w:type="character" w:customStyle="1" w:styleId="PlainTextChar">
    <w:name w:val="Plain Text Char"/>
    <w:basedOn w:val="DefaultParagraphFont"/>
    <w:link w:val="PlainText"/>
    <w:rsid w:val="00F00A14"/>
    <w:rPr>
      <w:rFonts w:ascii="Courier New" w:hAnsi="Courier New"/>
      <w:b/>
      <w:w w:val="80"/>
      <w:sz w:val="20"/>
      <w:szCs w:val="21"/>
    </w:rPr>
  </w:style>
  <w:style w:type="paragraph" w:customStyle="1" w:styleId="PlainTextKeepLines">
    <w:name w:val="Plain Text Keep Lines"/>
    <w:basedOn w:val="Normal"/>
    <w:next w:val="PlainText"/>
    <w:link w:val="PlainTextKeepLinesChar"/>
    <w:qFormat/>
    <w:rsid w:val="00F00A14"/>
    <w:pPr>
      <w:keepNext/>
      <w:keepLines/>
      <w:spacing w:after="0" w:line="240" w:lineRule="auto"/>
      <w:jc w:val="both"/>
    </w:pPr>
    <w:rPr>
      <w:rFonts w:ascii="Courier New" w:hAnsi="Courier New"/>
      <w:b/>
      <w:color w:val="000000" w:themeColor="text1"/>
      <w:w w:val="80"/>
      <w:sz w:val="20"/>
      <w:szCs w:val="21"/>
    </w:rPr>
  </w:style>
  <w:style w:type="character" w:customStyle="1" w:styleId="PlainTextKeepLinesChar">
    <w:name w:val="Plain Text Keep Lines Char"/>
    <w:basedOn w:val="DefaultParagraphFont"/>
    <w:link w:val="PlainTextKeepLines"/>
    <w:rsid w:val="00F00A14"/>
    <w:rPr>
      <w:rFonts w:ascii="Courier New" w:hAnsi="Courier New"/>
      <w:b/>
      <w:color w:val="000000" w:themeColor="text1"/>
      <w:w w:val="80"/>
      <w:sz w:val="20"/>
      <w:szCs w:val="21"/>
    </w:rPr>
  </w:style>
  <w:style w:type="paragraph" w:styleId="Header">
    <w:name w:val="header"/>
    <w:basedOn w:val="Normal"/>
    <w:link w:val="HeaderChar"/>
    <w:uiPriority w:val="99"/>
    <w:unhideWhenUsed/>
    <w:rsid w:val="00E41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1612"/>
  </w:style>
  <w:style w:type="paragraph" w:styleId="Footer">
    <w:name w:val="footer"/>
    <w:basedOn w:val="Normal"/>
    <w:link w:val="FooterChar"/>
    <w:uiPriority w:val="99"/>
    <w:unhideWhenUsed/>
    <w:rsid w:val="00E41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1612"/>
  </w:style>
  <w:style w:type="paragraph" w:customStyle="1" w:styleId="SingleLineSmallText">
    <w:name w:val="SingleLineSmallText"/>
    <w:basedOn w:val="Normal"/>
    <w:qFormat/>
    <w:rsid w:val="00695ACA"/>
    <w:pPr>
      <w:spacing w:after="0" w:line="240" w:lineRule="auto"/>
      <w:jc w:val="center"/>
      <w:textboxTightWrap w:val="allLines"/>
    </w:pPr>
    <w:rPr>
      <w:rFonts w:eastAsia="Calibri"/>
      <w:color w:val="000000" w:themeColor="text1"/>
      <w:sz w:val="16"/>
      <w:szCs w:val="20"/>
      <w:lang w:val="vi-VN"/>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sid w:val="00CB3052"/>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CB3052"/>
    <w:pPr>
      <w:spacing w:after="0" w:line="240" w:lineRule="auto"/>
    </w:pPr>
  </w:style>
  <w:style w:type="character" w:styleId="FollowedHyperlink">
    <w:name w:val="FollowedHyperlink"/>
    <w:basedOn w:val="DefaultParagraphFont"/>
    <w:uiPriority w:val="99"/>
    <w:semiHidden/>
    <w:unhideWhenUsed/>
    <w:rsid w:val="002725D9"/>
    <w:rPr>
      <w:color w:val="954F72" w:themeColor="followedHyperlink"/>
      <w:u w:val="single"/>
    </w:rPr>
  </w:style>
  <w:style w:type="character" w:styleId="PlaceholderText">
    <w:name w:val="Placeholder Text"/>
    <w:basedOn w:val="DefaultParagraphFont"/>
    <w:uiPriority w:val="99"/>
    <w:semiHidden/>
    <w:rsid w:val="000575AD"/>
    <w:rPr>
      <w:color w:val="808080"/>
    </w:rPr>
  </w:style>
  <w:style w:type="character" w:styleId="UnresolvedMention">
    <w:name w:val="Unresolved Mention"/>
    <w:basedOn w:val="DefaultParagraphFont"/>
    <w:uiPriority w:val="99"/>
    <w:semiHidden/>
    <w:unhideWhenUsed/>
    <w:rsid w:val="00952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10341">
      <w:bodyDiv w:val="1"/>
      <w:marLeft w:val="0"/>
      <w:marRight w:val="0"/>
      <w:marTop w:val="0"/>
      <w:marBottom w:val="0"/>
      <w:divBdr>
        <w:top w:val="none" w:sz="0" w:space="0" w:color="auto"/>
        <w:left w:val="none" w:sz="0" w:space="0" w:color="auto"/>
        <w:bottom w:val="none" w:sz="0" w:space="0" w:color="auto"/>
        <w:right w:val="none" w:sz="0" w:space="0" w:color="auto"/>
      </w:divBdr>
    </w:div>
    <w:div w:id="241449122">
      <w:bodyDiv w:val="1"/>
      <w:marLeft w:val="0"/>
      <w:marRight w:val="0"/>
      <w:marTop w:val="0"/>
      <w:marBottom w:val="0"/>
      <w:divBdr>
        <w:top w:val="none" w:sz="0" w:space="0" w:color="auto"/>
        <w:left w:val="none" w:sz="0" w:space="0" w:color="auto"/>
        <w:bottom w:val="none" w:sz="0" w:space="0" w:color="auto"/>
        <w:right w:val="none" w:sz="0" w:space="0" w:color="auto"/>
      </w:divBdr>
      <w:divsChild>
        <w:div w:id="1458065964">
          <w:marLeft w:val="0"/>
          <w:marRight w:val="0"/>
          <w:marTop w:val="0"/>
          <w:marBottom w:val="0"/>
          <w:divBdr>
            <w:top w:val="none" w:sz="0" w:space="0" w:color="auto"/>
            <w:left w:val="none" w:sz="0" w:space="0" w:color="auto"/>
            <w:bottom w:val="none" w:sz="0" w:space="0" w:color="auto"/>
            <w:right w:val="none" w:sz="0" w:space="0" w:color="auto"/>
          </w:divBdr>
          <w:divsChild>
            <w:div w:id="78762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1515">
      <w:bodyDiv w:val="1"/>
      <w:marLeft w:val="0"/>
      <w:marRight w:val="0"/>
      <w:marTop w:val="0"/>
      <w:marBottom w:val="0"/>
      <w:divBdr>
        <w:top w:val="none" w:sz="0" w:space="0" w:color="auto"/>
        <w:left w:val="none" w:sz="0" w:space="0" w:color="auto"/>
        <w:bottom w:val="none" w:sz="0" w:space="0" w:color="auto"/>
        <w:right w:val="none" w:sz="0" w:space="0" w:color="auto"/>
      </w:divBdr>
      <w:divsChild>
        <w:div w:id="1826699425">
          <w:marLeft w:val="0"/>
          <w:marRight w:val="0"/>
          <w:marTop w:val="0"/>
          <w:marBottom w:val="0"/>
          <w:divBdr>
            <w:top w:val="none" w:sz="0" w:space="0" w:color="auto"/>
            <w:left w:val="none" w:sz="0" w:space="0" w:color="auto"/>
            <w:bottom w:val="none" w:sz="0" w:space="0" w:color="auto"/>
            <w:right w:val="none" w:sz="0" w:space="0" w:color="auto"/>
          </w:divBdr>
          <w:divsChild>
            <w:div w:id="191465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7443">
      <w:bodyDiv w:val="1"/>
      <w:marLeft w:val="0"/>
      <w:marRight w:val="0"/>
      <w:marTop w:val="0"/>
      <w:marBottom w:val="0"/>
      <w:divBdr>
        <w:top w:val="none" w:sz="0" w:space="0" w:color="auto"/>
        <w:left w:val="none" w:sz="0" w:space="0" w:color="auto"/>
        <w:bottom w:val="none" w:sz="0" w:space="0" w:color="auto"/>
        <w:right w:val="none" w:sz="0" w:space="0" w:color="auto"/>
      </w:divBdr>
    </w:div>
    <w:div w:id="473645887">
      <w:bodyDiv w:val="1"/>
      <w:marLeft w:val="0"/>
      <w:marRight w:val="0"/>
      <w:marTop w:val="0"/>
      <w:marBottom w:val="0"/>
      <w:divBdr>
        <w:top w:val="none" w:sz="0" w:space="0" w:color="auto"/>
        <w:left w:val="none" w:sz="0" w:space="0" w:color="auto"/>
        <w:bottom w:val="none" w:sz="0" w:space="0" w:color="auto"/>
        <w:right w:val="none" w:sz="0" w:space="0" w:color="auto"/>
      </w:divBdr>
      <w:divsChild>
        <w:div w:id="32849441">
          <w:marLeft w:val="0"/>
          <w:marRight w:val="0"/>
          <w:marTop w:val="0"/>
          <w:marBottom w:val="0"/>
          <w:divBdr>
            <w:top w:val="none" w:sz="0" w:space="0" w:color="auto"/>
            <w:left w:val="none" w:sz="0" w:space="0" w:color="auto"/>
            <w:bottom w:val="none" w:sz="0" w:space="0" w:color="auto"/>
            <w:right w:val="none" w:sz="0" w:space="0" w:color="auto"/>
          </w:divBdr>
          <w:divsChild>
            <w:div w:id="31564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597844">
      <w:bodyDiv w:val="1"/>
      <w:marLeft w:val="0"/>
      <w:marRight w:val="0"/>
      <w:marTop w:val="0"/>
      <w:marBottom w:val="0"/>
      <w:divBdr>
        <w:top w:val="none" w:sz="0" w:space="0" w:color="auto"/>
        <w:left w:val="none" w:sz="0" w:space="0" w:color="auto"/>
        <w:bottom w:val="none" w:sz="0" w:space="0" w:color="auto"/>
        <w:right w:val="none" w:sz="0" w:space="0" w:color="auto"/>
      </w:divBdr>
    </w:div>
    <w:div w:id="672030420">
      <w:bodyDiv w:val="1"/>
      <w:marLeft w:val="0"/>
      <w:marRight w:val="0"/>
      <w:marTop w:val="0"/>
      <w:marBottom w:val="0"/>
      <w:divBdr>
        <w:top w:val="none" w:sz="0" w:space="0" w:color="auto"/>
        <w:left w:val="none" w:sz="0" w:space="0" w:color="auto"/>
        <w:bottom w:val="none" w:sz="0" w:space="0" w:color="auto"/>
        <w:right w:val="none" w:sz="0" w:space="0" w:color="auto"/>
      </w:divBdr>
    </w:div>
    <w:div w:id="712771597">
      <w:bodyDiv w:val="1"/>
      <w:marLeft w:val="0"/>
      <w:marRight w:val="0"/>
      <w:marTop w:val="0"/>
      <w:marBottom w:val="0"/>
      <w:divBdr>
        <w:top w:val="none" w:sz="0" w:space="0" w:color="auto"/>
        <w:left w:val="none" w:sz="0" w:space="0" w:color="auto"/>
        <w:bottom w:val="none" w:sz="0" w:space="0" w:color="auto"/>
        <w:right w:val="none" w:sz="0" w:space="0" w:color="auto"/>
      </w:divBdr>
    </w:div>
    <w:div w:id="774060440">
      <w:bodyDiv w:val="1"/>
      <w:marLeft w:val="0"/>
      <w:marRight w:val="0"/>
      <w:marTop w:val="0"/>
      <w:marBottom w:val="0"/>
      <w:divBdr>
        <w:top w:val="none" w:sz="0" w:space="0" w:color="auto"/>
        <w:left w:val="none" w:sz="0" w:space="0" w:color="auto"/>
        <w:bottom w:val="none" w:sz="0" w:space="0" w:color="auto"/>
        <w:right w:val="none" w:sz="0" w:space="0" w:color="auto"/>
      </w:divBdr>
    </w:div>
    <w:div w:id="861166173">
      <w:bodyDiv w:val="1"/>
      <w:marLeft w:val="0"/>
      <w:marRight w:val="0"/>
      <w:marTop w:val="0"/>
      <w:marBottom w:val="0"/>
      <w:divBdr>
        <w:top w:val="none" w:sz="0" w:space="0" w:color="auto"/>
        <w:left w:val="none" w:sz="0" w:space="0" w:color="auto"/>
        <w:bottom w:val="none" w:sz="0" w:space="0" w:color="auto"/>
        <w:right w:val="none" w:sz="0" w:space="0" w:color="auto"/>
      </w:divBdr>
    </w:div>
    <w:div w:id="897860510">
      <w:bodyDiv w:val="1"/>
      <w:marLeft w:val="0"/>
      <w:marRight w:val="0"/>
      <w:marTop w:val="0"/>
      <w:marBottom w:val="0"/>
      <w:divBdr>
        <w:top w:val="none" w:sz="0" w:space="0" w:color="auto"/>
        <w:left w:val="none" w:sz="0" w:space="0" w:color="auto"/>
        <w:bottom w:val="none" w:sz="0" w:space="0" w:color="auto"/>
        <w:right w:val="none" w:sz="0" w:space="0" w:color="auto"/>
      </w:divBdr>
      <w:divsChild>
        <w:div w:id="623511123">
          <w:marLeft w:val="0"/>
          <w:marRight w:val="0"/>
          <w:marTop w:val="0"/>
          <w:marBottom w:val="0"/>
          <w:divBdr>
            <w:top w:val="none" w:sz="0" w:space="0" w:color="auto"/>
            <w:left w:val="none" w:sz="0" w:space="0" w:color="auto"/>
            <w:bottom w:val="none" w:sz="0" w:space="0" w:color="auto"/>
            <w:right w:val="none" w:sz="0" w:space="0" w:color="auto"/>
          </w:divBdr>
          <w:divsChild>
            <w:div w:id="197400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73896">
      <w:bodyDiv w:val="1"/>
      <w:marLeft w:val="0"/>
      <w:marRight w:val="0"/>
      <w:marTop w:val="0"/>
      <w:marBottom w:val="0"/>
      <w:divBdr>
        <w:top w:val="none" w:sz="0" w:space="0" w:color="auto"/>
        <w:left w:val="none" w:sz="0" w:space="0" w:color="auto"/>
        <w:bottom w:val="none" w:sz="0" w:space="0" w:color="auto"/>
        <w:right w:val="none" w:sz="0" w:space="0" w:color="auto"/>
      </w:divBdr>
    </w:div>
    <w:div w:id="959216891">
      <w:bodyDiv w:val="1"/>
      <w:marLeft w:val="0"/>
      <w:marRight w:val="0"/>
      <w:marTop w:val="0"/>
      <w:marBottom w:val="0"/>
      <w:divBdr>
        <w:top w:val="none" w:sz="0" w:space="0" w:color="auto"/>
        <w:left w:val="none" w:sz="0" w:space="0" w:color="auto"/>
        <w:bottom w:val="none" w:sz="0" w:space="0" w:color="auto"/>
        <w:right w:val="none" w:sz="0" w:space="0" w:color="auto"/>
      </w:divBdr>
    </w:div>
    <w:div w:id="1031148353">
      <w:bodyDiv w:val="1"/>
      <w:marLeft w:val="0"/>
      <w:marRight w:val="0"/>
      <w:marTop w:val="0"/>
      <w:marBottom w:val="0"/>
      <w:divBdr>
        <w:top w:val="none" w:sz="0" w:space="0" w:color="auto"/>
        <w:left w:val="none" w:sz="0" w:space="0" w:color="auto"/>
        <w:bottom w:val="none" w:sz="0" w:space="0" w:color="auto"/>
        <w:right w:val="none" w:sz="0" w:space="0" w:color="auto"/>
      </w:divBdr>
    </w:div>
    <w:div w:id="1035354774">
      <w:bodyDiv w:val="1"/>
      <w:marLeft w:val="0"/>
      <w:marRight w:val="0"/>
      <w:marTop w:val="0"/>
      <w:marBottom w:val="0"/>
      <w:divBdr>
        <w:top w:val="none" w:sz="0" w:space="0" w:color="auto"/>
        <w:left w:val="none" w:sz="0" w:space="0" w:color="auto"/>
        <w:bottom w:val="none" w:sz="0" w:space="0" w:color="auto"/>
        <w:right w:val="none" w:sz="0" w:space="0" w:color="auto"/>
      </w:divBdr>
    </w:div>
    <w:div w:id="1243686098">
      <w:bodyDiv w:val="1"/>
      <w:marLeft w:val="0"/>
      <w:marRight w:val="0"/>
      <w:marTop w:val="0"/>
      <w:marBottom w:val="0"/>
      <w:divBdr>
        <w:top w:val="none" w:sz="0" w:space="0" w:color="auto"/>
        <w:left w:val="none" w:sz="0" w:space="0" w:color="auto"/>
        <w:bottom w:val="none" w:sz="0" w:space="0" w:color="auto"/>
        <w:right w:val="none" w:sz="0" w:space="0" w:color="auto"/>
      </w:divBdr>
    </w:div>
    <w:div w:id="1299382388">
      <w:bodyDiv w:val="1"/>
      <w:marLeft w:val="0"/>
      <w:marRight w:val="0"/>
      <w:marTop w:val="0"/>
      <w:marBottom w:val="0"/>
      <w:divBdr>
        <w:top w:val="none" w:sz="0" w:space="0" w:color="auto"/>
        <w:left w:val="none" w:sz="0" w:space="0" w:color="auto"/>
        <w:bottom w:val="none" w:sz="0" w:space="0" w:color="auto"/>
        <w:right w:val="none" w:sz="0" w:space="0" w:color="auto"/>
      </w:divBdr>
    </w:div>
    <w:div w:id="1347714640">
      <w:bodyDiv w:val="1"/>
      <w:marLeft w:val="0"/>
      <w:marRight w:val="0"/>
      <w:marTop w:val="0"/>
      <w:marBottom w:val="0"/>
      <w:divBdr>
        <w:top w:val="none" w:sz="0" w:space="0" w:color="auto"/>
        <w:left w:val="none" w:sz="0" w:space="0" w:color="auto"/>
        <w:bottom w:val="none" w:sz="0" w:space="0" w:color="auto"/>
        <w:right w:val="none" w:sz="0" w:space="0" w:color="auto"/>
      </w:divBdr>
    </w:div>
    <w:div w:id="1474178074">
      <w:bodyDiv w:val="1"/>
      <w:marLeft w:val="0"/>
      <w:marRight w:val="0"/>
      <w:marTop w:val="0"/>
      <w:marBottom w:val="0"/>
      <w:divBdr>
        <w:top w:val="none" w:sz="0" w:space="0" w:color="auto"/>
        <w:left w:val="none" w:sz="0" w:space="0" w:color="auto"/>
        <w:bottom w:val="none" w:sz="0" w:space="0" w:color="auto"/>
        <w:right w:val="none" w:sz="0" w:space="0" w:color="auto"/>
      </w:divBdr>
      <w:divsChild>
        <w:div w:id="515656738">
          <w:marLeft w:val="0"/>
          <w:marRight w:val="0"/>
          <w:marTop w:val="0"/>
          <w:marBottom w:val="0"/>
          <w:divBdr>
            <w:top w:val="none" w:sz="0" w:space="0" w:color="auto"/>
            <w:left w:val="none" w:sz="0" w:space="0" w:color="auto"/>
            <w:bottom w:val="none" w:sz="0" w:space="0" w:color="auto"/>
            <w:right w:val="none" w:sz="0" w:space="0" w:color="auto"/>
          </w:divBdr>
          <w:divsChild>
            <w:div w:id="85041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87160">
      <w:bodyDiv w:val="1"/>
      <w:marLeft w:val="0"/>
      <w:marRight w:val="0"/>
      <w:marTop w:val="0"/>
      <w:marBottom w:val="0"/>
      <w:divBdr>
        <w:top w:val="none" w:sz="0" w:space="0" w:color="auto"/>
        <w:left w:val="none" w:sz="0" w:space="0" w:color="auto"/>
        <w:bottom w:val="none" w:sz="0" w:space="0" w:color="auto"/>
        <w:right w:val="none" w:sz="0" w:space="0" w:color="auto"/>
      </w:divBdr>
    </w:div>
    <w:div w:id="1800104998">
      <w:bodyDiv w:val="1"/>
      <w:marLeft w:val="0"/>
      <w:marRight w:val="0"/>
      <w:marTop w:val="0"/>
      <w:marBottom w:val="0"/>
      <w:divBdr>
        <w:top w:val="none" w:sz="0" w:space="0" w:color="auto"/>
        <w:left w:val="none" w:sz="0" w:space="0" w:color="auto"/>
        <w:bottom w:val="none" w:sz="0" w:space="0" w:color="auto"/>
        <w:right w:val="none" w:sz="0" w:space="0" w:color="auto"/>
      </w:divBdr>
    </w:div>
    <w:div w:id="192344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52.png"/><Relationship Id="rId21" Type="http://schemas.openxmlformats.org/officeDocument/2006/relationships/image" Target="media/image9.png"/><Relationship Id="rId42" Type="http://schemas.openxmlformats.org/officeDocument/2006/relationships/customXml" Target="ink/ink9.xml"/><Relationship Id="rId47" Type="http://schemas.openxmlformats.org/officeDocument/2006/relationships/image" Target="media/image23.png"/><Relationship Id="rId63" Type="http://schemas.openxmlformats.org/officeDocument/2006/relationships/image" Target="media/image31.png"/><Relationship Id="rId68" Type="http://schemas.openxmlformats.org/officeDocument/2006/relationships/customXml" Target="ink/ink23.xml"/><Relationship Id="rId84" Type="http://schemas.openxmlformats.org/officeDocument/2006/relationships/customXml" Target="ink/ink34.xml"/><Relationship Id="rId89" Type="http://schemas.openxmlformats.org/officeDocument/2006/relationships/image" Target="media/image40.png"/><Relationship Id="rId112" Type="http://schemas.openxmlformats.org/officeDocument/2006/relationships/customXml" Target="ink/ink50.xml"/><Relationship Id="rId133" Type="http://schemas.openxmlformats.org/officeDocument/2006/relationships/theme" Target="theme/theme1.xml"/><Relationship Id="rId16" Type="http://schemas.openxmlformats.org/officeDocument/2006/relationships/hyperlink" Target="https://vn.spoj.com/problems/MIXTURES/" TargetMode="External"/><Relationship Id="rId107" Type="http://schemas.openxmlformats.org/officeDocument/2006/relationships/image" Target="media/image48.png"/><Relationship Id="rId11" Type="http://schemas.openxmlformats.org/officeDocument/2006/relationships/hyperlink" Target="https://vi.wikipedia.org/wiki/Ma_tr%E1%BA%ADn_ch%C3%A9o_h%C3%B3a_%C4%91%C6%B0%E1%BB%A3c" TargetMode="External"/><Relationship Id="rId32" Type="http://schemas.openxmlformats.org/officeDocument/2006/relationships/image" Target="media/image17.png"/><Relationship Id="rId37" Type="http://schemas.openxmlformats.org/officeDocument/2006/relationships/customXml" Target="ink/ink6.xml"/><Relationship Id="rId53" Type="http://schemas.openxmlformats.org/officeDocument/2006/relationships/image" Target="media/image26.png"/><Relationship Id="rId58" Type="http://schemas.openxmlformats.org/officeDocument/2006/relationships/customXml" Target="ink/ink17.xml"/><Relationship Id="rId74" Type="http://schemas.openxmlformats.org/officeDocument/2006/relationships/customXml" Target="ink/ink27.xml"/><Relationship Id="rId79" Type="http://schemas.openxmlformats.org/officeDocument/2006/relationships/image" Target="media/image37.png"/><Relationship Id="rId102" Type="http://schemas.openxmlformats.org/officeDocument/2006/relationships/customXml" Target="ink/ink43.xml"/><Relationship Id="rId123" Type="http://schemas.openxmlformats.org/officeDocument/2006/relationships/hyperlink" Target="https://www.geeksforgeeks.org/find-distance-between-two-nodes-of-a-binary-tree/" TargetMode="External"/><Relationship Id="rId128" Type="http://schemas.openxmlformats.org/officeDocument/2006/relationships/image" Target="media/image57.jpg"/><Relationship Id="R3b8d6e58c81b4e3d" Type="http://schemas.microsoft.com/office/2019/09/relationships/intelligence" Target="intelligence.xml"/><Relationship Id="rId5" Type="http://schemas.openxmlformats.org/officeDocument/2006/relationships/styles" Target="styles.xml"/><Relationship Id="rId90" Type="http://schemas.openxmlformats.org/officeDocument/2006/relationships/customXml" Target="ink/ink37.xml"/><Relationship Id="rId95" Type="http://schemas.openxmlformats.org/officeDocument/2006/relationships/image" Target="media/image43.png"/><Relationship Id="rId14" Type="http://schemas.openxmlformats.org/officeDocument/2006/relationships/hyperlink" Target="http://man.hubwiz.com/docset/SymPy.docset/Contents/Resources/Documents/_modules/sympy/matrices/matrices.html" TargetMode="External"/><Relationship Id="rId22" Type="http://schemas.openxmlformats.org/officeDocument/2006/relationships/image" Target="media/image10.png"/><Relationship Id="rId27" Type="http://schemas.openxmlformats.org/officeDocument/2006/relationships/hyperlink" Target="https://vfo.vn/r/bai-toan-tinh-dien-tinh-mat-phang-giao-nhau-cua-2-duong-tron.56388/" TargetMode="External"/><Relationship Id="rId30" Type="http://schemas.openxmlformats.org/officeDocument/2006/relationships/image" Target="media/image16.png"/><Relationship Id="rId35" Type="http://schemas.openxmlformats.org/officeDocument/2006/relationships/customXml" Target="ink/ink5.xml"/><Relationship Id="rId43" Type="http://schemas.openxmlformats.org/officeDocument/2006/relationships/image" Target="media/image21.png"/><Relationship Id="rId48" Type="http://schemas.openxmlformats.org/officeDocument/2006/relationships/customXml" Target="ink/ink12.xml"/><Relationship Id="rId56" Type="http://schemas.openxmlformats.org/officeDocument/2006/relationships/customXml" Target="ink/ink16.xml"/><Relationship Id="rId64" Type="http://schemas.openxmlformats.org/officeDocument/2006/relationships/customXml" Target="ink/ink20.xml"/><Relationship Id="rId69" Type="http://schemas.openxmlformats.org/officeDocument/2006/relationships/customXml" Target="ink/ink24.xml"/><Relationship Id="rId77" Type="http://schemas.openxmlformats.org/officeDocument/2006/relationships/image" Target="media/image36.png"/><Relationship Id="rId100" Type="http://schemas.openxmlformats.org/officeDocument/2006/relationships/customXml" Target="ink/ink42.xml"/><Relationship Id="rId105" Type="http://schemas.openxmlformats.org/officeDocument/2006/relationships/customXml" Target="ink/ink45.xml"/><Relationship Id="rId113" Type="http://schemas.openxmlformats.org/officeDocument/2006/relationships/image" Target="media/image50.png"/><Relationship Id="rId118" Type="http://schemas.openxmlformats.org/officeDocument/2006/relationships/customXml" Target="ink/ink53.xml"/><Relationship Id="rId126" Type="http://schemas.openxmlformats.org/officeDocument/2006/relationships/hyperlink" Target="https://www.researchgate.net/publication/220743657_Landmark_Heuristics_for_the_Pancake_Problem" TargetMode="External"/><Relationship Id="rId8" Type="http://schemas.openxmlformats.org/officeDocument/2006/relationships/footnotes" Target="footnotes.xml"/><Relationship Id="rId51" Type="http://schemas.openxmlformats.org/officeDocument/2006/relationships/image" Target="media/image25.png"/><Relationship Id="rId72" Type="http://schemas.openxmlformats.org/officeDocument/2006/relationships/customXml" Target="ink/ink26.xml"/><Relationship Id="rId80" Type="http://schemas.openxmlformats.org/officeDocument/2006/relationships/customXml" Target="ink/ink30.xml"/><Relationship Id="rId85" Type="http://schemas.openxmlformats.org/officeDocument/2006/relationships/image" Target="media/image38.png"/><Relationship Id="rId93" Type="http://schemas.openxmlformats.org/officeDocument/2006/relationships/image" Target="media/image42.png"/><Relationship Id="rId98" Type="http://schemas.openxmlformats.org/officeDocument/2006/relationships/customXml" Target="ink/ink41.xml"/><Relationship Id="rId121" Type="http://schemas.openxmlformats.org/officeDocument/2006/relationships/image" Target="media/image54.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customXml" Target="ink/ink3.xml"/><Relationship Id="rId38" Type="http://schemas.openxmlformats.org/officeDocument/2006/relationships/customXml" Target="ink/ink7.xml"/><Relationship Id="rId46" Type="http://schemas.openxmlformats.org/officeDocument/2006/relationships/customXml" Target="ink/ink11.xml"/><Relationship Id="rId59" Type="http://schemas.openxmlformats.org/officeDocument/2006/relationships/image" Target="media/image29.png"/><Relationship Id="rId67" Type="http://schemas.openxmlformats.org/officeDocument/2006/relationships/image" Target="media/image32.png"/><Relationship Id="rId103" Type="http://schemas.openxmlformats.org/officeDocument/2006/relationships/image" Target="media/image47.png"/><Relationship Id="rId108" Type="http://schemas.openxmlformats.org/officeDocument/2006/relationships/customXml" Target="ink/ink47.xml"/><Relationship Id="rId116" Type="http://schemas.openxmlformats.org/officeDocument/2006/relationships/customXml" Target="ink/ink52.xml"/><Relationship Id="rId124" Type="http://schemas.openxmlformats.org/officeDocument/2006/relationships/hyperlink" Target="https://www.cs.cmu.edu/~anupamg/251-notes/pancakes.pdf" TargetMode="External"/><Relationship Id="rId129" Type="http://schemas.openxmlformats.org/officeDocument/2006/relationships/hyperlink" Target="https://vn.spoj.com/problems/SHHV/" TargetMode="Externa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customXml" Target="ink/ink15.xml"/><Relationship Id="rId62" Type="http://schemas.openxmlformats.org/officeDocument/2006/relationships/customXml" Target="ink/ink19.xml"/><Relationship Id="rId70" Type="http://schemas.openxmlformats.org/officeDocument/2006/relationships/image" Target="media/image33.png"/><Relationship Id="rId75" Type="http://schemas.openxmlformats.org/officeDocument/2006/relationships/image" Target="media/image35.png"/><Relationship Id="rId83" Type="http://schemas.openxmlformats.org/officeDocument/2006/relationships/customXml" Target="ink/ink33.xml"/><Relationship Id="rId88" Type="http://schemas.openxmlformats.org/officeDocument/2006/relationships/customXml" Target="ink/ink36.xml"/><Relationship Id="rId91" Type="http://schemas.openxmlformats.org/officeDocument/2006/relationships/image" Target="media/image41.png"/><Relationship Id="rId96" Type="http://schemas.openxmlformats.org/officeDocument/2006/relationships/customXml" Target="ink/ink40.xml"/><Relationship Id="rId111" Type="http://schemas.openxmlformats.org/officeDocument/2006/relationships/customXml" Target="ink/ink49.xm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image" Target="media/image24.png"/><Relationship Id="rId57" Type="http://schemas.openxmlformats.org/officeDocument/2006/relationships/image" Target="media/image28.png"/><Relationship Id="rId106" Type="http://schemas.openxmlformats.org/officeDocument/2006/relationships/customXml" Target="ink/ink46.xml"/><Relationship Id="rId114" Type="http://schemas.openxmlformats.org/officeDocument/2006/relationships/customXml" Target="ink/ink51.xml"/><Relationship Id="rId119" Type="http://schemas.openxmlformats.org/officeDocument/2006/relationships/customXml" Target="ink/ink54.xml"/><Relationship Id="rId127" Type="http://schemas.openxmlformats.org/officeDocument/2006/relationships/image" Target="media/image56.jpg"/><Relationship Id="rId10" Type="http://schemas.openxmlformats.org/officeDocument/2006/relationships/image" Target="media/image1.png"/><Relationship Id="rId31" Type="http://schemas.openxmlformats.org/officeDocument/2006/relationships/customXml" Target="ink/ink2.xml"/><Relationship Id="rId44" Type="http://schemas.openxmlformats.org/officeDocument/2006/relationships/customXml" Target="ink/ink10.xml"/><Relationship Id="rId52" Type="http://schemas.openxmlformats.org/officeDocument/2006/relationships/customXml" Target="ink/ink14.xml"/><Relationship Id="rId60" Type="http://schemas.openxmlformats.org/officeDocument/2006/relationships/customXml" Target="ink/ink18.xml"/><Relationship Id="rId65" Type="http://schemas.openxmlformats.org/officeDocument/2006/relationships/customXml" Target="ink/ink21.xml"/><Relationship Id="rId73" Type="http://schemas.openxmlformats.org/officeDocument/2006/relationships/image" Target="media/image34.png"/><Relationship Id="rId78" Type="http://schemas.openxmlformats.org/officeDocument/2006/relationships/customXml" Target="ink/ink29.xml"/><Relationship Id="rId81" Type="http://schemas.openxmlformats.org/officeDocument/2006/relationships/customXml" Target="ink/ink31.xml"/><Relationship Id="rId86" Type="http://schemas.openxmlformats.org/officeDocument/2006/relationships/customXml" Target="ink/ink35.xml"/><Relationship Id="rId94" Type="http://schemas.openxmlformats.org/officeDocument/2006/relationships/customXml" Target="ink/ink39.xml"/><Relationship Id="rId99" Type="http://schemas.openxmlformats.org/officeDocument/2006/relationships/image" Target="media/image45.png"/><Relationship Id="rId101" Type="http://schemas.openxmlformats.org/officeDocument/2006/relationships/image" Target="media/image46.png"/><Relationship Id="rId122" Type="http://schemas.openxmlformats.org/officeDocument/2006/relationships/image" Target="media/image55.png"/><Relationship Id="rId130" Type="http://schemas.openxmlformats.org/officeDocument/2006/relationships/image" Target="media/image58.jp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19.png"/><Relationship Id="rId109" Type="http://schemas.openxmlformats.org/officeDocument/2006/relationships/image" Target="media/image49.png"/><Relationship Id="rId34" Type="http://schemas.openxmlformats.org/officeDocument/2006/relationships/customXml" Target="ink/ink4.xml"/><Relationship Id="rId50" Type="http://schemas.openxmlformats.org/officeDocument/2006/relationships/customXml" Target="ink/ink13.xml"/><Relationship Id="rId55" Type="http://schemas.openxmlformats.org/officeDocument/2006/relationships/image" Target="media/image27.png"/><Relationship Id="rId76" Type="http://schemas.openxmlformats.org/officeDocument/2006/relationships/customXml" Target="ink/ink28.xml"/><Relationship Id="rId97" Type="http://schemas.openxmlformats.org/officeDocument/2006/relationships/image" Target="media/image44.png"/><Relationship Id="rId104" Type="http://schemas.openxmlformats.org/officeDocument/2006/relationships/customXml" Target="ink/ink44.xml"/><Relationship Id="rId120" Type="http://schemas.openxmlformats.org/officeDocument/2006/relationships/image" Target="media/image53.png"/><Relationship Id="rId125" Type="http://schemas.openxmlformats.org/officeDocument/2006/relationships/hyperlink" Target="https://www.researchgate.net/publication/303711066_Optimally_solving_permutation_sorting_problems_with_efficient_partial_expansion_bidirectional_heuristic_search" TargetMode="External"/><Relationship Id="rId7" Type="http://schemas.openxmlformats.org/officeDocument/2006/relationships/webSettings" Target="webSettings.xml"/><Relationship Id="rId71" Type="http://schemas.openxmlformats.org/officeDocument/2006/relationships/customXml" Target="ink/ink25.xml"/><Relationship Id="rId92" Type="http://schemas.openxmlformats.org/officeDocument/2006/relationships/customXml" Target="ink/ink38.xml"/><Relationship Id="rId2" Type="http://schemas.openxmlformats.org/officeDocument/2006/relationships/customXml" Target="../customXml/item2.xml"/><Relationship Id="rId29" Type="http://schemas.openxmlformats.org/officeDocument/2006/relationships/customXml" Target="ink/ink1.xml"/><Relationship Id="rId24" Type="http://schemas.openxmlformats.org/officeDocument/2006/relationships/image" Target="media/image12.png"/><Relationship Id="rId40" Type="http://schemas.openxmlformats.org/officeDocument/2006/relationships/customXml" Target="ink/ink8.xml"/><Relationship Id="rId45" Type="http://schemas.openxmlformats.org/officeDocument/2006/relationships/image" Target="media/image22.png"/><Relationship Id="rId66" Type="http://schemas.openxmlformats.org/officeDocument/2006/relationships/customXml" Target="ink/ink22.xml"/><Relationship Id="rId87" Type="http://schemas.openxmlformats.org/officeDocument/2006/relationships/image" Target="media/image39.png"/><Relationship Id="rId110" Type="http://schemas.openxmlformats.org/officeDocument/2006/relationships/customXml" Target="ink/ink48.xml"/><Relationship Id="rId115" Type="http://schemas.openxmlformats.org/officeDocument/2006/relationships/image" Target="media/image51.png"/><Relationship Id="rId131" Type="http://schemas.openxmlformats.org/officeDocument/2006/relationships/image" Target="media/image59.jpg"/><Relationship Id="rId61" Type="http://schemas.openxmlformats.org/officeDocument/2006/relationships/image" Target="media/image30.png"/><Relationship Id="rId82" Type="http://schemas.openxmlformats.org/officeDocument/2006/relationships/customXml" Target="ink/ink32.xml"/><Relationship Id="rId19" Type="http://schemas.openxmlformats.org/officeDocument/2006/relationships/image" Target="media/image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7.833"/>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2'0,"2"3,-1 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3.989"/>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3,"0"4,0 0</inkml:trace>
  <inkml:trace contextRef="#ctx0" brushRef="#br0" timeOffset="1">82 440,'0'3,"2"0,2 4,0 2,-1 6,-1 2,-1 2,0 1,-1-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3.588"/>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0</inkml:trace>
  <inkml:trace contextRef="#ctx0" brushRef="#br0" timeOffset="1">1 0,'0'3,"0"3,0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3.235"/>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93 1,'0'0</inkml:trace>
  <inkml:trace contextRef="#ctx0" brushRef="#br0" timeOffset="1">44 1,'-3'0,"-3"0,-4 0,-3 0,1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2.892"/>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94 1,'-3'0,"-3"0,-4 0,-3 0,-2 0,-1 0,-1 0,3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2.349"/>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66,'3'0,"1"0</inkml:trace>
  <inkml:trace contextRef="#ctx0" brushRef="#br0" timeOffset="1">196 1,'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1.978"/>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3'0,"3"0,4 0,0 3,-1 3,-3 4,-2 0</inkml:trace>
  <inkml:trace contextRef="#ctx0" brushRef="#br0" timeOffset="1">50 521,'-3'0,"-3"3,-2 3,2 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1.59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2'0,"5"0,0 3,-1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1.142"/>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7 23,'0'-3,"0"-3,-3-1,0 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0.769"/>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7 1,'0'3,"0"3,0 4,0 3,-3-1,0-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0.428"/>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0'3,"0"3,0 4,0 3,0 2,0 1,0 1,0 0,0-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7.215"/>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9.91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3'0,"1"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9.12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0,'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8.553"/>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34 114,'-3'-3,"-1"0</inkml:trace>
  <inkml:trace contextRef="#ctx0" brushRef="#br0" timeOffset="1">0 0,'0'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8.041"/>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7.512"/>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0,'3'0,"4"0,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7.04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0'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6.68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1,'3'2,"0"5,1 3,1 3,4-1,-1 0,0-1</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6.316"/>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6,'0'-2,"0"-2</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5.91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3,"0"0</inkml:trace>
  <inkml:trace contextRef="#ctx0" brushRef="#br0" timeOffset="1">33 81,'0'3,"3"1,0 2,1 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5.526"/>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0'3,"0"3,0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6.783"/>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5.156"/>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6,'0'-2,"0"-2</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4.47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16,'0'-2,"0"-5,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4.058"/>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0,'0'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13.608"/>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1,'0'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6.37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0'3,"0"1</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5.97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55 1,'0'53,"-3"1,-2-1,-3 0,-28 103,3-54,-18 61,36-107,4-16,-7 46,13-54,0-2,-1 53,6-63,1 24,-9 83,5-112,0 0,-1 0,0-1,-1 1,-1-1,0 0,-1 0,-1-1,-10 15,-65 103,78-12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4.96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6,'2'0,"5"0,0-2,0-2</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4.60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47 48,'-3'0,"-1"-3,-2 0,-1-4,-1 1,0-2,2-3,1 1</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4.19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2'0,"5"0,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3.77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0'3,"0"3,0 4,0 3,0 2,0 1,0 1,0-1,0 1,0 0,0-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6.25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0'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3.4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2,"0"5,3 0,1 2,-1 2,0 2,-1 2,-1-2</inkml:trace>
  <inkml:trace contextRef="#ctx0" brushRef="#br0" timeOffset="1">0 456,'0'3,"0"3,0 4,0 3,0 2,0 1,0 1,0 0,0 0,0 2,0 2,0-1,0-4</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3.0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2.67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3'0,"1"3,-1 4,3 0,3-1,-1-1</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2.29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7,'3'0,"1"-3,-1-1</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1.91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6,'0'-2,"0"-2</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1.55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1.1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0'3,"3"1,3-1,1 3,-1 2,2 1,-1-2</inkml:trace>
  <inkml:trace contextRef="#ctx0" brushRef="#br0" timeOffset="1">82 130,'0'3,"0"4,3 2,4 1,2 2,1 0,1 5,2 1,-2 2,-2-1,-3-1,-3 3,-1-3</inkml:trace>
  <inkml:trace contextRef="#ctx0" brushRef="#br0" timeOffset="2">180 700,'3'3,"3"4,4 0,0 2,-2-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0.79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0,"3"0,1 0</inkml:trace>
  <inkml:trace contextRef="#ctx0" brushRef="#br0" timeOffset="1">32 212,'0'3,"3"0,1 4,2-1,4 2,-1 3,-1-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0.41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40.03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7,'0'-3,"0"-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5.882"/>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0,'3'0,"1"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39.63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6 1,'0'3,"0"3,0 1</inkml:trace>
  <inkml:trace contextRef="#ctx0" brushRef="#br0" timeOffset="1">16 262,'0'2,"-2"2,-5-1,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39.26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0'3,"0"3,0 4,0 3,0 2,0-2</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38.61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7,'0'-2,"0"-5,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37.58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29:36.64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5.52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5.125"/>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4,'0'-3,"3"-1,3 1,1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4.706"/>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1,'0'3,"0"3,0 4,0 3,0-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1-19T06:30:24.335"/>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0,'0'3,"0"3,0 4,0 3,0 2,0 1,0 1,0 0,0 0,0 0,0 0,0-1,0-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50B8783F7CCE42992953BEDF8CD171" ma:contentTypeVersion="6" ma:contentTypeDescription="Create a new document." ma:contentTypeScope="" ma:versionID="84a5c81152f3112ab65ef3a9fa205d78">
  <xsd:schema xmlns:xsd="http://www.w3.org/2001/XMLSchema" xmlns:xs="http://www.w3.org/2001/XMLSchema" xmlns:p="http://schemas.microsoft.com/office/2006/metadata/properties" xmlns:ns3="20274700-39b7-41b1-be3e-5561b0ea6bd7" targetNamespace="http://schemas.microsoft.com/office/2006/metadata/properties" ma:root="true" ma:fieldsID="9b58cb02c1d7345de3e460ed42b4029e" ns3:_="">
    <xsd:import namespace="20274700-39b7-41b1-be3e-5561b0ea6bd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74700-39b7-41b1-be3e-5561b0ea6b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5E4F8-D553-4E25-8A43-ECBE2CC1F7F2}">
  <ds:schemaRefs>
    <ds:schemaRef ds:uri="http://schemas.microsoft.com/sharepoint/v3/contenttype/forms"/>
  </ds:schemaRefs>
</ds:datastoreItem>
</file>

<file path=customXml/itemProps2.xml><?xml version="1.0" encoding="utf-8"?>
<ds:datastoreItem xmlns:ds="http://schemas.openxmlformats.org/officeDocument/2006/customXml" ds:itemID="{6071E045-80AC-4FE1-88C0-92205D255C92}">
  <ds:schemaRefs>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http://purl.org/dc/elements/1.1/"/>
    <ds:schemaRef ds:uri="http://schemas.microsoft.com/office/infopath/2007/PartnerControls"/>
    <ds:schemaRef ds:uri="20274700-39b7-41b1-be3e-5561b0ea6bd7"/>
    <ds:schemaRef ds:uri="http://purl.org/dc/dcmitype/"/>
    <ds:schemaRef ds:uri="http://purl.org/dc/terms/"/>
  </ds:schemaRefs>
</ds:datastoreItem>
</file>

<file path=customXml/itemProps3.xml><?xml version="1.0" encoding="utf-8"?>
<ds:datastoreItem xmlns:ds="http://schemas.openxmlformats.org/officeDocument/2006/customXml" ds:itemID="{C85F6683-06A6-4C2D-91B2-396E863104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74700-39b7-41b1-be3e-5561b0ea6b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5581</Words>
  <Characters>31814</Characters>
  <Application>Microsoft Office Word</Application>
  <DocSecurity>0</DocSecurity>
  <Lines>265</Lines>
  <Paragraphs>74</Paragraphs>
  <ScaleCrop>false</ScaleCrop>
  <Company/>
  <LinksUpToDate>false</LinksUpToDate>
  <CharactersWithSpaces>37321</CharactersWithSpaces>
  <SharedDoc>false</SharedDoc>
  <HLinks>
    <vt:vector size="54" baseType="variant">
      <vt:variant>
        <vt:i4>4128803</vt:i4>
      </vt:variant>
      <vt:variant>
        <vt:i4>24</vt:i4>
      </vt:variant>
      <vt:variant>
        <vt:i4>0</vt:i4>
      </vt:variant>
      <vt:variant>
        <vt:i4>5</vt:i4>
      </vt:variant>
      <vt:variant>
        <vt:lpwstr>https://vn.spoj.com/problems/SHHV/</vt:lpwstr>
      </vt:variant>
      <vt:variant>
        <vt:lpwstr/>
      </vt:variant>
      <vt:variant>
        <vt:i4>5963857</vt:i4>
      </vt:variant>
      <vt:variant>
        <vt:i4>21</vt:i4>
      </vt:variant>
      <vt:variant>
        <vt:i4>0</vt:i4>
      </vt:variant>
      <vt:variant>
        <vt:i4>5</vt:i4>
      </vt:variant>
      <vt:variant>
        <vt:lpwstr>https://www.researchgate.net/publication/220743657_Landmark_Heuristics_for_the_Pancake_Problem</vt:lpwstr>
      </vt:variant>
      <vt:variant>
        <vt:lpwstr/>
      </vt:variant>
      <vt:variant>
        <vt:i4>3014701</vt:i4>
      </vt:variant>
      <vt:variant>
        <vt:i4>18</vt:i4>
      </vt:variant>
      <vt:variant>
        <vt:i4>0</vt:i4>
      </vt:variant>
      <vt:variant>
        <vt:i4>5</vt:i4>
      </vt:variant>
      <vt:variant>
        <vt:lpwstr>https://www.researchgate.net/publication/303711066_Optimally_solving_permutation_sorting_problems_with_efficient_partial_expansion_bidirectional_heuristic_search</vt:lpwstr>
      </vt:variant>
      <vt:variant>
        <vt:lpwstr/>
      </vt:variant>
      <vt:variant>
        <vt:i4>3014701</vt:i4>
      </vt:variant>
      <vt:variant>
        <vt:i4>15</vt:i4>
      </vt:variant>
      <vt:variant>
        <vt:i4>0</vt:i4>
      </vt:variant>
      <vt:variant>
        <vt:i4>5</vt:i4>
      </vt:variant>
      <vt:variant>
        <vt:lpwstr>https://www.cs.cmu.edu/~anupamg/251-notes/pancakes.pdf</vt:lpwstr>
      </vt:variant>
      <vt:variant>
        <vt:lpwstr/>
      </vt:variant>
      <vt:variant>
        <vt:i4>8257636</vt:i4>
      </vt:variant>
      <vt:variant>
        <vt:i4>12</vt:i4>
      </vt:variant>
      <vt:variant>
        <vt:i4>0</vt:i4>
      </vt:variant>
      <vt:variant>
        <vt:i4>5</vt:i4>
      </vt:variant>
      <vt:variant>
        <vt:lpwstr>https://www.geeksforgeeks.org/find-distance-between-two-nodes-of-a-binary-tree/</vt:lpwstr>
      </vt:variant>
      <vt:variant>
        <vt:lpwstr/>
      </vt:variant>
      <vt:variant>
        <vt:i4>4915271</vt:i4>
      </vt:variant>
      <vt:variant>
        <vt:i4>9</vt:i4>
      </vt:variant>
      <vt:variant>
        <vt:i4>0</vt:i4>
      </vt:variant>
      <vt:variant>
        <vt:i4>5</vt:i4>
      </vt:variant>
      <vt:variant>
        <vt:lpwstr>https://vfo.vn/r/bai-toan-tinh-dien-tinh-mat-phang-giao-nhau-cua-2-duong-tron.56388/</vt:lpwstr>
      </vt:variant>
      <vt:variant>
        <vt:lpwstr/>
      </vt:variant>
      <vt:variant>
        <vt:i4>2162721</vt:i4>
      </vt:variant>
      <vt:variant>
        <vt:i4>6</vt:i4>
      </vt:variant>
      <vt:variant>
        <vt:i4>0</vt:i4>
      </vt:variant>
      <vt:variant>
        <vt:i4>5</vt:i4>
      </vt:variant>
      <vt:variant>
        <vt:lpwstr>https://vn.spoj.com/problems/MIXTURES/</vt:lpwstr>
      </vt:variant>
      <vt:variant>
        <vt:lpwstr/>
      </vt:variant>
      <vt:variant>
        <vt:i4>8061018</vt:i4>
      </vt:variant>
      <vt:variant>
        <vt:i4>3</vt:i4>
      </vt:variant>
      <vt:variant>
        <vt:i4>0</vt:i4>
      </vt:variant>
      <vt:variant>
        <vt:i4>5</vt:i4>
      </vt:variant>
      <vt:variant>
        <vt:lpwstr>http://man.hubwiz.com/docset/SymPy.docset/Contents/Resources/Documents/_modules/sympy/matrices/matrices.html</vt:lpwstr>
      </vt:variant>
      <vt:variant>
        <vt:lpwstr/>
      </vt:variant>
      <vt:variant>
        <vt:i4>3342450</vt:i4>
      </vt:variant>
      <vt:variant>
        <vt:i4>0</vt:i4>
      </vt:variant>
      <vt:variant>
        <vt:i4>0</vt:i4>
      </vt:variant>
      <vt:variant>
        <vt:i4>5</vt:i4>
      </vt:variant>
      <vt:variant>
        <vt:lpwstr>https://vi.wikipedia.org/wiki/Ma_tr%E1%BA%ADn_ch%C3%A9o_h%C3%B3a_%C4%91%C6%B0%E1%BB%A3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ẶNG THÁI DUY</dc:creator>
  <cp:keywords/>
  <dc:description/>
  <cp:lastModifiedBy>ĐẶNG THÁI DUY</cp:lastModifiedBy>
  <cp:revision>2</cp:revision>
  <dcterms:created xsi:type="dcterms:W3CDTF">2022-01-31T04:13:00Z</dcterms:created>
  <dcterms:modified xsi:type="dcterms:W3CDTF">2022-01-3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0B8783F7CCE42992953BEDF8CD171</vt:lpwstr>
  </property>
</Properties>
</file>